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40202234" w:rsidR="00823BA1" w:rsidRPr="008C36F6" w:rsidRDefault="00823BA1" w:rsidP="00725B48">
          <w:pPr>
            <w:pStyle w:val="Vysokkola"/>
            <w:ind w:left="709" w:firstLine="709"/>
            <w:jc w:val="both"/>
            <w:rPr>
              <w:rFonts w:ascii="Open Sans" w:hAnsi="Open Sans" w:cs="Open Sans"/>
            </w:rPr>
          </w:pPr>
          <w:r w:rsidRPr="008C36F6">
            <w:rPr>
              <w:rFonts w:ascii="Open Sans" w:hAnsi="Open Sans" w:cs="Open Sans"/>
            </w:rPr>
            <w:t>Vysoká škola ekonomická</w:t>
          </w:r>
          <w:r w:rsidR="00993033">
            <w:rPr>
              <w:rFonts w:ascii="Open Sans" w:hAnsi="Open Sans" w:cs="Open Sans"/>
            </w:rPr>
            <w:t xml:space="preserve"> v </w:t>
          </w:r>
          <w:r w:rsidRPr="008C36F6">
            <w:rPr>
              <w:rFonts w:ascii="Open Sans" w:hAnsi="Open Sans" w:cs="Open Sans"/>
            </w:rPr>
            <w:t xml:space="preserve">Praze </w:t>
          </w:r>
        </w:p>
        <w:p w14:paraId="415925F1" w14:textId="260F6FE1" w:rsidR="00823BA1" w:rsidRPr="008C36F6" w:rsidRDefault="00823BA1" w:rsidP="00450AE9">
          <w:pPr>
            <w:pStyle w:val="Fakulta"/>
            <w:rPr>
              <w:rFonts w:ascii="Open Sans" w:hAnsi="Open Sans" w:cs="Open Sans"/>
            </w:rPr>
          </w:pPr>
          <w:r w:rsidRPr="008C36F6">
            <w:rPr>
              <w:rFonts w:ascii="Open Sans" w:hAnsi="Open Sans" w:cs="Open Sans"/>
            </w:rPr>
            <w:t xml:space="preserve">Fakulta informatiky </w:t>
          </w:r>
          <w:r w:rsidR="00770983" w:rsidRPr="008C36F6">
            <w:rPr>
              <w:rFonts w:ascii="Open Sans" w:hAnsi="Open Sans" w:cs="Open Sans"/>
            </w:rPr>
            <w:t>a</w:t>
          </w:r>
          <w:r w:rsidR="00770983">
            <w:rPr>
              <w:rFonts w:ascii="Open Sans" w:hAnsi="Open Sans" w:cs="Open Sans"/>
            </w:rPr>
            <w:t> </w:t>
          </w:r>
          <w:r w:rsidRPr="008C36F6">
            <w:rPr>
              <w:rFonts w:ascii="Open Sans" w:hAnsi="Open Sans" w:cs="Open Sans"/>
            </w:rPr>
            <w:t xml:space="preserve">statistiky </w:t>
          </w:r>
        </w:p>
        <w:p w14:paraId="3C973A58" w14:textId="77777777" w:rsidR="006A5584" w:rsidRPr="008C36F6" w:rsidRDefault="006A5584" w:rsidP="006A5584"/>
        <w:p w14:paraId="3D4670DF" w14:textId="5264F453" w:rsidR="006A5584" w:rsidRPr="008C36F6" w:rsidRDefault="006A5584" w:rsidP="006A5584">
          <w:pPr>
            <w:jc w:val="center"/>
          </w:pPr>
          <w:r w:rsidRPr="008C36F6">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116ABAAB" w:rsidR="00823BA1" w:rsidRPr="008C36F6" w:rsidRDefault="009C36D3" w:rsidP="006A5584">
          <w:pPr>
            <w:pStyle w:val="NzevBP"/>
            <w:spacing w:before="2000"/>
            <w:rPr>
              <w:rFonts w:ascii="Open Sans" w:hAnsi="Open Sans" w:cs="Open Sans"/>
            </w:rPr>
          </w:pPr>
          <w:r w:rsidRPr="009C36D3">
            <w:rPr>
              <w:rFonts w:ascii="Open Sans" w:hAnsi="Open Sans" w:cs="Open Sans"/>
            </w:rPr>
            <w:t>Využití jazyka Kotlin</w:t>
          </w:r>
          <w:r w:rsidR="00993033">
            <w:rPr>
              <w:rFonts w:ascii="Open Sans" w:hAnsi="Open Sans" w:cs="Open Sans"/>
            </w:rPr>
            <w:t xml:space="preserve"> pro </w:t>
          </w:r>
          <w:r w:rsidRPr="009C36D3">
            <w:rPr>
              <w:rFonts w:ascii="Open Sans" w:hAnsi="Open Sans" w:cs="Open Sans"/>
            </w:rPr>
            <w:t>vývoj serverových aplikací</w:t>
          </w:r>
        </w:p>
        <w:p w14:paraId="77D0B92C" w14:textId="1971E966" w:rsidR="00823BA1" w:rsidRPr="008C36F6" w:rsidRDefault="00823BA1" w:rsidP="00450AE9">
          <w:pPr>
            <w:pStyle w:val="TypprceBP"/>
            <w:rPr>
              <w:rFonts w:ascii="Open Sans" w:hAnsi="Open Sans" w:cs="Open Sans"/>
            </w:rPr>
          </w:pPr>
          <w:r w:rsidRPr="008C36F6">
            <w:rPr>
              <w:rFonts w:ascii="Open Sans" w:hAnsi="Open Sans" w:cs="Open Sans"/>
            </w:rPr>
            <w:t xml:space="preserve">diplomová PRÁCE </w:t>
          </w:r>
        </w:p>
        <w:p w14:paraId="1D5CD522" w14:textId="1E728997" w:rsidR="00823BA1" w:rsidRPr="008C36F6" w:rsidRDefault="00823BA1" w:rsidP="00770F63">
          <w:pPr>
            <w:pStyle w:val="Studijnprogram"/>
            <w:spacing w:after="220"/>
            <w:rPr>
              <w:rFonts w:ascii="Open Sans" w:hAnsi="Open Sans" w:cs="Open Sans"/>
            </w:rPr>
          </w:pPr>
          <w:r w:rsidRPr="008C36F6">
            <w:rPr>
              <w:rFonts w:ascii="Open Sans" w:hAnsi="Open Sans" w:cs="Open Sans"/>
            </w:rPr>
            <w:t xml:space="preserve">Studijní program: </w:t>
          </w:r>
          <w:r w:rsidR="00433B8F" w:rsidRPr="008C36F6">
            <w:rPr>
              <w:rFonts w:ascii="Open Sans" w:hAnsi="Open Sans" w:cs="Open Sans"/>
            </w:rPr>
            <w:t>Aplikovaná informatika</w:t>
          </w:r>
          <w:r w:rsidRPr="008C36F6">
            <w:rPr>
              <w:rFonts w:ascii="Open Sans" w:hAnsi="Open Sans" w:cs="Open Sans"/>
            </w:rPr>
            <w:t xml:space="preserve"> </w:t>
          </w:r>
        </w:p>
        <w:p w14:paraId="0D692E7B" w14:textId="07DE1E13" w:rsidR="00823BA1" w:rsidRPr="008C36F6" w:rsidRDefault="00823BA1" w:rsidP="006A5584">
          <w:pPr>
            <w:pStyle w:val="Studijnprogram"/>
            <w:spacing w:after="1600"/>
            <w:rPr>
              <w:rFonts w:ascii="Open Sans" w:hAnsi="Open Sans" w:cs="Open Sans"/>
            </w:rPr>
          </w:pPr>
          <w:r w:rsidRPr="008C36F6">
            <w:rPr>
              <w:rFonts w:ascii="Open Sans" w:hAnsi="Open Sans" w:cs="Open Sans"/>
            </w:rPr>
            <w:t xml:space="preserve">Studijní obor: </w:t>
          </w:r>
          <w:r w:rsidR="00433B8F" w:rsidRPr="008C36F6">
            <w:rPr>
              <w:rFonts w:ascii="Open Sans" w:hAnsi="Open Sans" w:cs="Open Sans"/>
            </w:rPr>
            <w:t xml:space="preserve">Informační systémy </w:t>
          </w:r>
          <w:r w:rsidR="00770983" w:rsidRPr="008C36F6">
            <w:rPr>
              <w:rFonts w:ascii="Open Sans" w:hAnsi="Open Sans" w:cs="Open Sans"/>
            </w:rPr>
            <w:t>a</w:t>
          </w:r>
          <w:r w:rsidR="00770983">
            <w:rPr>
              <w:rFonts w:ascii="Open Sans" w:hAnsi="Open Sans" w:cs="Open Sans"/>
            </w:rPr>
            <w:t> </w:t>
          </w:r>
          <w:r w:rsidR="00433B8F" w:rsidRPr="008C36F6">
            <w:rPr>
              <w:rFonts w:ascii="Open Sans" w:hAnsi="Open Sans" w:cs="Open Sans"/>
            </w:rPr>
            <w:t>techno</w:t>
          </w:r>
          <w:r w:rsidR="00404DF3" w:rsidRPr="008C36F6">
            <w:rPr>
              <w:rFonts w:ascii="Open Sans" w:hAnsi="Open Sans" w:cs="Open Sans"/>
            </w:rPr>
            <w:t>lo</w:t>
          </w:r>
          <w:r w:rsidR="00433B8F" w:rsidRPr="008C36F6">
            <w:rPr>
              <w:rFonts w:ascii="Open Sans" w:hAnsi="Open Sans" w:cs="Open Sans"/>
            </w:rPr>
            <w:t>gie</w:t>
          </w:r>
        </w:p>
        <w:p w14:paraId="1728CFD8" w14:textId="454EBDCE" w:rsidR="00823BA1" w:rsidRPr="008C36F6" w:rsidRDefault="00823BA1" w:rsidP="00450AE9">
          <w:pPr>
            <w:pStyle w:val="Autor"/>
            <w:rPr>
              <w:rFonts w:ascii="Open Sans" w:hAnsi="Open Sans" w:cs="Open Sans"/>
            </w:rPr>
          </w:pPr>
          <w:r w:rsidRPr="008C36F6">
            <w:rPr>
              <w:rFonts w:ascii="Open Sans" w:hAnsi="Open Sans" w:cs="Open Sans"/>
            </w:rPr>
            <w:t xml:space="preserve">Autor: </w:t>
          </w:r>
          <w:r w:rsidR="00433B8F" w:rsidRPr="008C36F6">
            <w:rPr>
              <w:rFonts w:ascii="Open Sans" w:hAnsi="Open Sans" w:cs="Open Sans"/>
            </w:rPr>
            <w:t>Bc. Ondřej Schrek</w:t>
          </w:r>
        </w:p>
        <w:p w14:paraId="13BA5CED" w14:textId="2B88F0A7" w:rsidR="00823BA1" w:rsidRPr="008C36F6" w:rsidRDefault="00823BA1" w:rsidP="00450AE9">
          <w:pPr>
            <w:pStyle w:val="VedoucBP"/>
            <w:rPr>
              <w:rFonts w:ascii="Open Sans" w:hAnsi="Open Sans" w:cs="Open Sans"/>
            </w:rPr>
          </w:pPr>
          <w:r w:rsidRPr="008C36F6">
            <w:rPr>
              <w:rFonts w:ascii="Open Sans" w:hAnsi="Open Sans" w:cs="Open Sans"/>
            </w:rPr>
            <w:t xml:space="preserve">Vedoucí diplomové práce: </w:t>
          </w:r>
          <w:r w:rsidR="00404DF3" w:rsidRPr="008C36F6">
            <w:rPr>
              <w:rFonts w:ascii="Open Sans" w:hAnsi="Open Sans" w:cs="Open Sans"/>
            </w:rPr>
            <w:t>Ing. Jarmila Pavlíčková, Ph.D.</w:t>
          </w:r>
        </w:p>
        <w:p w14:paraId="6F8BA033" w14:textId="571EB35D" w:rsidR="00823BA1" w:rsidRPr="008C36F6" w:rsidRDefault="00823BA1" w:rsidP="00435DE9">
          <w:pPr>
            <w:pStyle w:val="Kdeakdyodevzdno"/>
          </w:pPr>
          <w:r w:rsidRPr="008C36F6">
            <w:rPr>
              <w:rFonts w:ascii="Open Sans" w:hAnsi="Open Sans" w:cs="Open Sans"/>
            </w:rPr>
            <w:t xml:space="preserve">Praha, </w:t>
          </w:r>
          <w:r w:rsidR="00404DF3" w:rsidRPr="008C36F6">
            <w:rPr>
              <w:rFonts w:ascii="Open Sans" w:hAnsi="Open Sans" w:cs="Open Sans"/>
            </w:rPr>
            <w:t>prosinec 2019</w:t>
          </w:r>
        </w:p>
        <w:p w14:paraId="2C025E00" w14:textId="0987E54A" w:rsidR="00823BA1" w:rsidRPr="008C36F6" w:rsidRDefault="00823BA1">
          <w:pPr>
            <w:spacing w:after="160" w:line="259" w:lineRule="auto"/>
            <w:jc w:val="left"/>
          </w:pPr>
          <w:r w:rsidRPr="008C36F6">
            <w:rPr>
              <w:b/>
            </w:rPr>
            <w:lastRenderedPageBreak/>
            <w:br w:type="page"/>
          </w:r>
        </w:p>
      </w:sdtContent>
    </w:sdt>
    <w:p w14:paraId="38297814" w14:textId="63897961" w:rsidR="004F66B1" w:rsidRPr="008C36F6" w:rsidRDefault="00393B71" w:rsidP="002823F2">
      <w:pPr>
        <w:pStyle w:val="Nadpisnzvyjin"/>
      </w:pPr>
      <w:r w:rsidRPr="008C36F6">
        <w:lastRenderedPageBreak/>
        <w:t>P</w:t>
      </w:r>
      <w:r w:rsidR="004F66B1" w:rsidRPr="008C36F6">
        <w:t>rohlášení</w:t>
      </w:r>
      <w:r w:rsidR="004D46DE" w:rsidRPr="008C36F6">
        <w:t xml:space="preserve"> </w:t>
      </w:r>
    </w:p>
    <w:p w14:paraId="2E14064A" w14:textId="50D0EFA1" w:rsidR="00993033" w:rsidRDefault="009B7EEF" w:rsidP="000117BB">
      <w:pPr>
        <w:spacing w:after="322"/>
      </w:pPr>
      <w:r w:rsidRPr="008C36F6">
        <w:t xml:space="preserve">Prohlašuji, že jsem </w:t>
      </w:r>
      <w:r w:rsidR="004D4CDE">
        <w:t>diplomovou</w:t>
      </w:r>
      <w:r w:rsidRPr="008C36F6">
        <w:t xml:space="preserve"> práci </w:t>
      </w:r>
      <w:r w:rsidR="009C36D3" w:rsidRPr="009C36D3">
        <w:t>Využití jazyka Kotlin</w:t>
      </w:r>
      <w:r w:rsidR="00993033">
        <w:t xml:space="preserve"> pro </w:t>
      </w:r>
      <w:r w:rsidR="009C36D3" w:rsidRPr="009C36D3">
        <w:t xml:space="preserve">vývoj serverových aplikací </w:t>
      </w:r>
      <w:r w:rsidRPr="008C36F6">
        <w:t>vypracoval samostatně</w:t>
      </w:r>
      <w:r w:rsidR="00993033">
        <w:t xml:space="preserve"> za </w:t>
      </w:r>
      <w:r w:rsidRPr="008C36F6">
        <w:t>použití</w:t>
      </w:r>
      <w:r w:rsidR="00993033">
        <w:t xml:space="preserve"> v </w:t>
      </w:r>
      <w:r w:rsidRPr="008C36F6">
        <w:t xml:space="preserve">práci uvedených pramenů </w:t>
      </w:r>
      <w:r w:rsidR="00770983" w:rsidRPr="008C36F6">
        <w:t>a</w:t>
      </w:r>
      <w:r w:rsidR="00770983">
        <w:t> </w:t>
      </w:r>
      <w:r w:rsidRPr="008C36F6">
        <w:t>literatury.</w:t>
      </w:r>
      <w:r w:rsidR="004D46DE" w:rsidRPr="008C36F6">
        <w:t xml:space="preserve"> </w:t>
      </w:r>
    </w:p>
    <w:p w14:paraId="075E13ED" w14:textId="51422371" w:rsidR="000117BB" w:rsidRPr="008C36F6" w:rsidRDefault="00993033" w:rsidP="00CF6ED5">
      <w:pPr>
        <w:tabs>
          <w:tab w:val="left" w:pos="5103"/>
          <w:tab w:val="right" w:leader="dot" w:pos="8505"/>
        </w:tabs>
        <w:spacing w:after="120"/>
      </w:pPr>
      <w:r>
        <w:t>V </w:t>
      </w:r>
      <w:r w:rsidR="00BC59BD" w:rsidRPr="008C36F6">
        <w:t>Praze</w:t>
      </w:r>
      <w:r w:rsidR="000117BB" w:rsidRPr="008C36F6">
        <w:t xml:space="preserve"> dne </w:t>
      </w:r>
      <w:r w:rsidR="00111934" w:rsidRPr="008C36F6">
        <w:t>1. prosince 2019</w:t>
      </w:r>
      <w:r w:rsidR="004D46DE" w:rsidRPr="008C36F6">
        <w:t xml:space="preserve"> </w:t>
      </w:r>
      <w:r w:rsidR="000117BB" w:rsidRPr="008C36F6">
        <w:tab/>
      </w:r>
      <w:r w:rsidR="000117BB" w:rsidRPr="008C36F6">
        <w:tab/>
      </w:r>
    </w:p>
    <w:p w14:paraId="3F2F180E" w14:textId="357E78CC" w:rsidR="008C2CB9" w:rsidRPr="008C36F6" w:rsidRDefault="000117BB" w:rsidP="00CF6ED5">
      <w:pPr>
        <w:tabs>
          <w:tab w:val="center" w:pos="6804"/>
        </w:tabs>
      </w:pPr>
      <w:r w:rsidRPr="008C36F6">
        <w:tab/>
      </w:r>
      <w:r w:rsidR="00816C10" w:rsidRPr="008C36F6">
        <w:t xml:space="preserve">Bc. </w:t>
      </w:r>
      <w:r w:rsidR="00111934" w:rsidRPr="008C36F6">
        <w:t>Ondřej Schrek</w:t>
      </w:r>
    </w:p>
    <w:p w14:paraId="0CBAAA54" w14:textId="77777777" w:rsidR="00FA34B3" w:rsidRPr="008C36F6" w:rsidRDefault="00FA34B3" w:rsidP="00CF6ED5">
      <w:pPr>
        <w:tabs>
          <w:tab w:val="center" w:pos="6804"/>
        </w:tabs>
      </w:pPr>
    </w:p>
    <w:p w14:paraId="702518CD" w14:textId="77777777" w:rsidR="00FA34B3" w:rsidRPr="008C36F6" w:rsidRDefault="00FA34B3" w:rsidP="00CF6ED5">
      <w:pPr>
        <w:tabs>
          <w:tab w:val="center" w:pos="6804"/>
        </w:tabs>
        <w:sectPr w:rsidR="00FA34B3" w:rsidRPr="008C36F6"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8C36F6" w:rsidRDefault="004F66B1" w:rsidP="002823F2">
      <w:pPr>
        <w:pStyle w:val="Nadpisnzvyjin"/>
      </w:pPr>
      <w:r w:rsidRPr="008C36F6">
        <w:lastRenderedPageBreak/>
        <w:t>Poděkování</w:t>
      </w:r>
      <w:r w:rsidR="004D46DE" w:rsidRPr="008C36F6">
        <w:t xml:space="preserve"> </w:t>
      </w:r>
    </w:p>
    <w:p w14:paraId="769B5A1A" w14:textId="05979D96" w:rsidR="008C2CB9" w:rsidRPr="008C36F6" w:rsidRDefault="0008624F" w:rsidP="00481BA6">
      <w:r w:rsidRPr="008C36F6">
        <w:t>Děkuji Ing. Jarmile Pavlíčkové, Ph.D.</w:t>
      </w:r>
      <w:r w:rsidR="00993033">
        <w:t xml:space="preserve"> za </w:t>
      </w:r>
      <w:r w:rsidRPr="008C36F6">
        <w:t xml:space="preserve">odborné </w:t>
      </w:r>
      <w:r w:rsidR="001A5116" w:rsidRPr="008C36F6">
        <w:t>smě</w:t>
      </w:r>
      <w:r w:rsidR="0006782E">
        <w:t>r</w:t>
      </w:r>
      <w:r w:rsidR="001A5116" w:rsidRPr="008C36F6">
        <w:t>ování práce. J</w:t>
      </w:r>
      <w:r w:rsidRPr="008C36F6">
        <w:t xml:space="preserve">ejí vstřícnost </w:t>
      </w:r>
      <w:r w:rsidR="00770983" w:rsidRPr="008C36F6">
        <w:t>a</w:t>
      </w:r>
      <w:r w:rsidR="00770983">
        <w:t> </w:t>
      </w:r>
      <w:r w:rsidRPr="008C36F6">
        <w:t>rady</w:t>
      </w:r>
      <w:r w:rsidR="00360E9C" w:rsidRPr="008C36F6">
        <w:t xml:space="preserve"> mi</w:t>
      </w:r>
      <w:r w:rsidR="00E81160" w:rsidRPr="008C36F6">
        <w:t xml:space="preserve"> velmi</w:t>
      </w:r>
      <w:r w:rsidRPr="008C36F6">
        <w:t xml:space="preserve"> pomohly</w:t>
      </w:r>
      <w:r w:rsidR="00993033">
        <w:t xml:space="preserve"> ke </w:t>
      </w:r>
      <w:r w:rsidRPr="008C36F6">
        <w:t>zdárnému dokončení této práce.</w:t>
      </w:r>
    </w:p>
    <w:p w14:paraId="16B5E8D7" w14:textId="77777777" w:rsidR="00900413" w:rsidRPr="008C36F6" w:rsidRDefault="00900413" w:rsidP="00481BA6"/>
    <w:p w14:paraId="40DC910E" w14:textId="66AA4B80" w:rsidR="002823F2" w:rsidRPr="008C36F6" w:rsidRDefault="002823F2" w:rsidP="00D12A51">
      <w:pPr>
        <w:rPr>
          <w:lang w:eastAsia="cs-CZ"/>
        </w:rPr>
        <w:sectPr w:rsidR="002823F2" w:rsidRPr="008C36F6"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8C36F6" w:rsidRDefault="00D12A51" w:rsidP="00900413">
      <w:pPr>
        <w:pStyle w:val="Nadpisnzvyjin"/>
      </w:pPr>
      <w:r w:rsidRPr="008C36F6">
        <w:lastRenderedPageBreak/>
        <w:t>Abstrakt</w:t>
      </w:r>
      <w:r w:rsidR="004D46DE" w:rsidRPr="008C36F6">
        <w:t xml:space="preserve"> </w:t>
      </w:r>
    </w:p>
    <w:p w14:paraId="1FC8503E" w14:textId="152F73E6" w:rsidR="00993033" w:rsidRDefault="00DC57A9" w:rsidP="003A52BB">
      <w:r>
        <w:t xml:space="preserve">Tato diplomová práce zkoumá </w:t>
      </w:r>
      <w:r w:rsidR="00770983">
        <w:t>a </w:t>
      </w:r>
      <w:r>
        <w:t>hodnotí možnosti využití</w:t>
      </w:r>
      <w:r w:rsidR="0040016E">
        <w:t xml:space="preserve"> programovacího</w:t>
      </w:r>
      <w:r>
        <w:t xml:space="preserve"> jazyka Kotlin při vývoji serverových aplikací. Práce je členěna</w:t>
      </w:r>
      <w:r w:rsidR="00993033">
        <w:t xml:space="preserve"> na </w:t>
      </w:r>
      <w:r>
        <w:t xml:space="preserve">teoretickou </w:t>
      </w:r>
      <w:r w:rsidR="00770983">
        <w:t>a </w:t>
      </w:r>
      <w:r>
        <w:t>praktickou část.</w:t>
      </w:r>
      <w:r w:rsidR="00993033">
        <w:t xml:space="preserve"> V </w:t>
      </w:r>
      <w:r>
        <w:t>teoretické části je popsána historie</w:t>
      </w:r>
      <w:r w:rsidR="00CB61FB">
        <w:t xml:space="preserve"> serverového vývoje</w:t>
      </w:r>
      <w:r w:rsidR="002C7BB3">
        <w:t xml:space="preserve"> sahající</w:t>
      </w:r>
      <w:r w:rsidR="00993033">
        <w:t xml:space="preserve"> na </w:t>
      </w:r>
      <w:r w:rsidR="000A443C">
        <w:t>prvopočátků až</w:t>
      </w:r>
      <w:r w:rsidR="00993033">
        <w:t xml:space="preserve"> po </w:t>
      </w:r>
      <w:r>
        <w:t>současnost</w:t>
      </w:r>
      <w:r w:rsidR="002C7BB3">
        <w:t>, jež je zaměřená</w:t>
      </w:r>
      <w:r w:rsidR="000A443C">
        <w:t xml:space="preserve"> zejména</w:t>
      </w:r>
      <w:r w:rsidR="00993033">
        <w:t xml:space="preserve"> z </w:t>
      </w:r>
      <w:r w:rsidR="000A443C">
        <w:t>pohledu</w:t>
      </w:r>
      <w:r w:rsidR="00132839">
        <w:t xml:space="preserve"> využívání</w:t>
      </w:r>
      <w:r w:rsidR="000A443C">
        <w:t xml:space="preserve"> programovacích jazyků.</w:t>
      </w:r>
      <w:r w:rsidR="00993033">
        <w:t xml:space="preserve"> V </w:t>
      </w:r>
      <w:r w:rsidR="000A443C">
        <w:t xml:space="preserve">další kapitole jsou uvedeny </w:t>
      </w:r>
      <w:r w:rsidR="002C7BB3">
        <w:t xml:space="preserve">aktuální </w:t>
      </w:r>
      <w:r>
        <w:t>trendy</w:t>
      </w:r>
      <w:r w:rsidR="00993033">
        <w:t xml:space="preserve"> ve </w:t>
      </w:r>
      <w:r w:rsidR="00CB61FB">
        <w:t xml:space="preserve">vývoji </w:t>
      </w:r>
      <w:r>
        <w:t>serverových aplikací.</w:t>
      </w:r>
      <w:r w:rsidR="00993033">
        <w:t xml:space="preserve"> V </w:t>
      </w:r>
      <w:r>
        <w:t xml:space="preserve">poslední kapitole </w:t>
      </w:r>
      <w:r w:rsidR="00306596">
        <w:t>teoretické</w:t>
      </w:r>
      <w:r>
        <w:t xml:space="preserve"> části jsou popsány webové frameworky</w:t>
      </w:r>
      <w:r w:rsidR="003A52BB" w:rsidRPr="008C36F6">
        <w:t xml:space="preserve"> </w:t>
      </w:r>
      <w:r w:rsidR="00770983">
        <w:t>a </w:t>
      </w:r>
      <w:r>
        <w:t>jejich funkce.</w:t>
      </w:r>
    </w:p>
    <w:p w14:paraId="7D9ADAFA" w14:textId="407B884E" w:rsidR="00132839" w:rsidRPr="008C36F6" w:rsidRDefault="00993033" w:rsidP="003A52BB">
      <w:r>
        <w:t>V </w:t>
      </w:r>
      <w:r w:rsidR="00132839">
        <w:t>praktické části práce jsou nejprve vybrány webové frameworky, které</w:t>
      </w:r>
      <w:r>
        <w:t xml:space="preserve"> se </w:t>
      </w:r>
      <w:r w:rsidR="00132839">
        <w:t>hodnoti</w:t>
      </w:r>
      <w:r w:rsidR="00A85F6B">
        <w:t>ly</w:t>
      </w:r>
      <w:r w:rsidR="00132839">
        <w:t xml:space="preserve">. </w:t>
      </w:r>
      <w:r w:rsidR="00AF6FF1">
        <w:t>Dále</w:t>
      </w:r>
      <w:r w:rsidR="00132839">
        <w:t xml:space="preserve"> jsou stanovena hodnotící kritéria</w:t>
      </w:r>
      <w:r w:rsidR="00AF6FF1">
        <w:t>,</w:t>
      </w:r>
      <w:r>
        <w:t xml:space="preserve"> ke </w:t>
      </w:r>
      <w:r w:rsidR="00AF6FF1">
        <w:t xml:space="preserve">kterým </w:t>
      </w:r>
      <w:r w:rsidR="00132839">
        <w:t>jsou určeny váhy dle Fullerovy metod</w:t>
      </w:r>
      <w:r w:rsidR="00AF6FF1">
        <w:t>y</w:t>
      </w:r>
      <w:r w:rsidR="00132839">
        <w:t>.</w:t>
      </w:r>
      <w:r>
        <w:t xml:space="preserve"> V </w:t>
      </w:r>
      <w:r w:rsidR="00CB61FB">
        <w:t>jednotlivých kapitolách jsou z</w:t>
      </w:r>
      <w:r w:rsidR="00AF6FF1">
        <w:t xml:space="preserve">volené webové frameworky popsány </w:t>
      </w:r>
      <w:r w:rsidR="00770983">
        <w:t>a </w:t>
      </w:r>
      <w:r w:rsidR="00AF6FF1">
        <w:t xml:space="preserve">ohodnoceny dle definovaných kritérií. Samostatná kapitola popisuje jejich výkonnostní testování. Praktická část je zakončena vyhodnocením </w:t>
      </w:r>
      <w:r w:rsidR="00770983">
        <w:t>a </w:t>
      </w:r>
      <w:r w:rsidR="00AF6FF1">
        <w:t>shrnutím všech získaných poznatků</w:t>
      </w:r>
      <w:r>
        <w:t xml:space="preserve"> během </w:t>
      </w:r>
      <w:r w:rsidR="00AF6FF1">
        <w:t xml:space="preserve">testování webových frameworků. Závěr práce shrnuje celý průběh </w:t>
      </w:r>
      <w:r w:rsidR="00A7305E">
        <w:t>zpracovávání</w:t>
      </w:r>
      <w:r w:rsidR="00AF6FF1">
        <w:t>,</w:t>
      </w:r>
      <w:r w:rsidR="00A7305E">
        <w:t xml:space="preserve"> míru</w:t>
      </w:r>
      <w:r w:rsidR="00AF6FF1">
        <w:t xml:space="preserve"> </w:t>
      </w:r>
      <w:r w:rsidR="00A7305E">
        <w:t xml:space="preserve">naplnění předem stanovených cílů </w:t>
      </w:r>
      <w:r w:rsidR="00770983">
        <w:t>a </w:t>
      </w:r>
      <w:r w:rsidR="00A7305E">
        <w:t>nastiňuje možnosti</w:t>
      </w:r>
      <w:r w:rsidR="0040016E">
        <w:t>,</w:t>
      </w:r>
      <w:r w:rsidR="00A7305E">
        <w:t xml:space="preserve"> jak lze práci využít, nebo</w:t>
      </w:r>
      <w:r>
        <w:t xml:space="preserve"> na </w:t>
      </w:r>
      <w:r w:rsidR="00A7305E">
        <w:t>ni navázat.</w:t>
      </w:r>
    </w:p>
    <w:p w14:paraId="4540194A" w14:textId="77777777" w:rsidR="00D12A51" w:rsidRPr="008C36F6" w:rsidRDefault="00D12A51" w:rsidP="00D12A51">
      <w:pPr>
        <w:pStyle w:val="Klovslova"/>
      </w:pPr>
      <w:r w:rsidRPr="008C36F6">
        <w:t>Klíčová slova</w:t>
      </w:r>
      <w:r w:rsidR="003A52BB" w:rsidRPr="008C36F6">
        <w:t xml:space="preserve"> </w:t>
      </w:r>
    </w:p>
    <w:p w14:paraId="4C3EEEAA" w14:textId="36229EC8" w:rsidR="00B85579" w:rsidRPr="008C36F6" w:rsidRDefault="00EA4BD3" w:rsidP="00B85579">
      <w:r>
        <w:t>Kotlin, server,</w:t>
      </w:r>
      <w:r w:rsidR="00443D47">
        <w:t xml:space="preserve"> webový</w:t>
      </w:r>
      <w:r>
        <w:t xml:space="preserve"> framework, web</w:t>
      </w:r>
      <w:r w:rsidR="00443D47">
        <w:t>ová aplikace, programování.</w:t>
      </w:r>
    </w:p>
    <w:p w14:paraId="58F89F3D" w14:textId="77777777" w:rsidR="003A52BB" w:rsidRPr="008C36F6" w:rsidRDefault="003A52BB" w:rsidP="00900413">
      <w:pPr>
        <w:pStyle w:val="Nadpisnzvyjin"/>
      </w:pPr>
      <w:r w:rsidRPr="008C36F6">
        <w:lastRenderedPageBreak/>
        <w:t>Abstract</w:t>
      </w:r>
      <w:r w:rsidR="004D46DE" w:rsidRPr="008C36F6">
        <w:t xml:space="preserve"> </w:t>
      </w:r>
    </w:p>
    <w:p w14:paraId="19F4F6A2" w14:textId="61F1F236" w:rsidR="00A85F6B" w:rsidRPr="00A85F6B" w:rsidRDefault="00A85F6B" w:rsidP="00A85F6B">
      <w:pPr>
        <w:pStyle w:val="Klovslova"/>
        <w:rPr>
          <w:rFonts w:asciiTheme="minorHAnsi" w:hAnsiTheme="minorHAnsi"/>
          <w:b w:val="0"/>
          <w:sz w:val="22"/>
        </w:rPr>
      </w:pPr>
      <w:r w:rsidRPr="00A85F6B">
        <w:rPr>
          <w:rFonts w:asciiTheme="minorHAnsi" w:hAnsiTheme="minorHAnsi"/>
          <w:b w:val="0"/>
          <w:sz w:val="22"/>
        </w:rPr>
        <w:t xml:space="preserve">This diploma thesis examines and evaluates the possibilities of using the Kotlin programming language in the development of server applications. The </w:t>
      </w:r>
      <w:r w:rsidR="00461B67">
        <w:rPr>
          <w:rFonts w:asciiTheme="minorHAnsi" w:hAnsiTheme="minorHAnsi"/>
          <w:b w:val="0"/>
          <w:sz w:val="22"/>
        </w:rPr>
        <w:t>thesis</w:t>
      </w:r>
      <w:r w:rsidRPr="00A85F6B">
        <w:rPr>
          <w:rFonts w:asciiTheme="minorHAnsi" w:hAnsiTheme="minorHAnsi"/>
          <w:b w:val="0"/>
          <w:sz w:val="22"/>
        </w:rPr>
        <w:t xml:space="preserve"> is divided into theoretical and practical part. The theoretical part describes the history of server development, ranging from the beginnings to the present, which is focused mainly on the use of programming languages. The next chapter presents the current trends in server application development. The last chapter of the theoretical part describes web frameworks and their functions.</w:t>
      </w:r>
    </w:p>
    <w:p w14:paraId="4E312AD7" w14:textId="1F00AD9D" w:rsidR="00A85F6B" w:rsidRDefault="00A85F6B" w:rsidP="00A85F6B">
      <w:pPr>
        <w:pStyle w:val="Klovslova"/>
        <w:rPr>
          <w:rFonts w:asciiTheme="minorHAnsi" w:hAnsiTheme="minorHAnsi"/>
          <w:b w:val="0"/>
          <w:sz w:val="22"/>
        </w:rPr>
      </w:pPr>
      <w:r w:rsidRPr="00A85F6B">
        <w:rPr>
          <w:rFonts w:asciiTheme="minorHAnsi" w:hAnsiTheme="minorHAnsi"/>
          <w:b w:val="0"/>
          <w:sz w:val="22"/>
        </w:rPr>
        <w:t xml:space="preserve">In the practical part of the thesis are first chosen web frameworks, which were evaluated. Furthermore, the evaluation criteria are determined to which weights according to the Fuller method are determined. In the individual chapters the selected web frameworks are described and evaluated according to defined criteria. </w:t>
      </w:r>
      <w:r w:rsidR="00770983" w:rsidRPr="00A85F6B">
        <w:rPr>
          <w:rFonts w:asciiTheme="minorHAnsi" w:hAnsiTheme="minorHAnsi"/>
          <w:b w:val="0"/>
          <w:sz w:val="22"/>
        </w:rPr>
        <w:t>A</w:t>
      </w:r>
      <w:r w:rsidR="00770983">
        <w:rPr>
          <w:rFonts w:asciiTheme="minorHAnsi" w:hAnsiTheme="minorHAnsi"/>
          <w:b w:val="0"/>
          <w:sz w:val="22"/>
        </w:rPr>
        <w:t> </w:t>
      </w:r>
      <w:r w:rsidRPr="00A85F6B">
        <w:rPr>
          <w:rFonts w:asciiTheme="minorHAnsi" w:hAnsiTheme="minorHAnsi"/>
          <w:b w:val="0"/>
          <w:sz w:val="22"/>
        </w:rPr>
        <w:t xml:space="preserve">separate chapter describes their performance testing. The practical part concludes with an evaluation and summary of all acquired knowledge during testing of web frameworks. The conclusion summarizes the whole process of processing, the degree of fulfillment of predetermined goals and outlines the possibilities how to use the </w:t>
      </w:r>
      <w:r w:rsidR="00641813">
        <w:rPr>
          <w:rFonts w:asciiTheme="minorHAnsi" w:hAnsiTheme="minorHAnsi"/>
          <w:b w:val="0"/>
          <w:sz w:val="22"/>
        </w:rPr>
        <w:t>thesis</w:t>
      </w:r>
      <w:r w:rsidRPr="00A85F6B">
        <w:rPr>
          <w:rFonts w:asciiTheme="minorHAnsi" w:hAnsiTheme="minorHAnsi"/>
          <w:b w:val="0"/>
          <w:sz w:val="22"/>
        </w:rPr>
        <w:t xml:space="preserve"> or to follow it.</w:t>
      </w:r>
    </w:p>
    <w:p w14:paraId="183B51B6" w14:textId="38F9474D" w:rsidR="003A52BB" w:rsidRPr="008C36F6" w:rsidRDefault="003A52BB" w:rsidP="00A85F6B">
      <w:pPr>
        <w:pStyle w:val="Klovslova"/>
      </w:pPr>
      <w:r w:rsidRPr="008C36F6">
        <w:t>Keywords</w:t>
      </w:r>
      <w:r w:rsidR="004D46DE" w:rsidRPr="008C36F6">
        <w:t xml:space="preserve"> </w:t>
      </w:r>
    </w:p>
    <w:p w14:paraId="73AF9084" w14:textId="6EC19CF7" w:rsidR="00B85579" w:rsidRPr="008C36F6" w:rsidRDefault="00EA4BD3" w:rsidP="003A52BB">
      <w:r>
        <w:t>Kotlin, server,</w:t>
      </w:r>
      <w:r w:rsidR="00443D47">
        <w:t xml:space="preserve"> web</w:t>
      </w:r>
      <w:r>
        <w:t xml:space="preserve"> framework, web</w:t>
      </w:r>
      <w:r w:rsidR="00443D47">
        <w:t xml:space="preserve"> application, programming.</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8C36F6" w:rsidRDefault="00D9373F">
          <w:pPr>
            <w:pStyle w:val="Nadpisobsahu"/>
          </w:pPr>
          <w:r w:rsidRPr="008C36F6">
            <w:t>Obsah</w:t>
          </w:r>
        </w:p>
        <w:p w14:paraId="2AE8841C" w14:textId="584AE438" w:rsidR="001E0AAB" w:rsidRDefault="00D9373F">
          <w:pPr>
            <w:pStyle w:val="Obsah1"/>
            <w:tabs>
              <w:tab w:val="right" w:leader="dot" w:pos="8776"/>
            </w:tabs>
            <w:rPr>
              <w:rFonts w:eastAsiaTheme="minorEastAsia"/>
              <w:noProof/>
              <w:lang w:eastAsia="cs-CZ"/>
              <w14:numForm w14:val="default"/>
            </w:rPr>
          </w:pPr>
          <w:r w:rsidRPr="008C36F6">
            <w:rPr>
              <w:b/>
              <w:bCs/>
              <w:highlight w:val="cyan"/>
            </w:rPr>
            <w:fldChar w:fldCharType="begin"/>
          </w:r>
          <w:r w:rsidRPr="008C36F6">
            <w:rPr>
              <w:b/>
              <w:bCs/>
              <w:highlight w:val="cyan"/>
            </w:rPr>
            <w:instrText xml:space="preserve"> TOC \o "1-3" \h \z \u </w:instrText>
          </w:r>
          <w:r w:rsidRPr="008C36F6">
            <w:rPr>
              <w:b/>
              <w:bCs/>
              <w:highlight w:val="cyan"/>
            </w:rPr>
            <w:fldChar w:fldCharType="separate"/>
          </w:r>
          <w:hyperlink w:anchor="_Toc25513485" w:history="1">
            <w:r w:rsidR="001E0AAB" w:rsidRPr="008834BC">
              <w:rPr>
                <w:rStyle w:val="Hypertextovodkaz"/>
                <w:noProof/>
              </w:rPr>
              <w:t>Úvod</w:t>
            </w:r>
            <w:r w:rsidR="001E0AAB">
              <w:rPr>
                <w:noProof/>
                <w:webHidden/>
              </w:rPr>
              <w:tab/>
            </w:r>
            <w:r w:rsidR="001E0AAB">
              <w:rPr>
                <w:noProof/>
                <w:webHidden/>
              </w:rPr>
              <w:fldChar w:fldCharType="begin"/>
            </w:r>
            <w:r w:rsidR="001E0AAB">
              <w:rPr>
                <w:noProof/>
                <w:webHidden/>
              </w:rPr>
              <w:instrText xml:space="preserve"> PAGEREF _Toc25513485 \h </w:instrText>
            </w:r>
            <w:r w:rsidR="001E0AAB">
              <w:rPr>
                <w:noProof/>
                <w:webHidden/>
              </w:rPr>
            </w:r>
            <w:r w:rsidR="001E0AAB">
              <w:rPr>
                <w:noProof/>
                <w:webHidden/>
              </w:rPr>
              <w:fldChar w:fldCharType="separate"/>
            </w:r>
            <w:r w:rsidR="001E0AAB">
              <w:rPr>
                <w:noProof/>
                <w:webHidden/>
              </w:rPr>
              <w:t>13</w:t>
            </w:r>
            <w:r w:rsidR="001E0AAB">
              <w:rPr>
                <w:noProof/>
                <w:webHidden/>
              </w:rPr>
              <w:fldChar w:fldCharType="end"/>
            </w:r>
          </w:hyperlink>
        </w:p>
        <w:p w14:paraId="3520E8A2" w14:textId="46854CA5" w:rsidR="001E0AAB" w:rsidRDefault="001E0AAB">
          <w:pPr>
            <w:pStyle w:val="Obsah2"/>
            <w:tabs>
              <w:tab w:val="right" w:leader="dot" w:pos="8776"/>
            </w:tabs>
            <w:rPr>
              <w:rFonts w:eastAsiaTheme="minorEastAsia"/>
              <w:noProof/>
              <w:lang w:eastAsia="cs-CZ"/>
              <w14:numForm w14:val="default"/>
            </w:rPr>
          </w:pPr>
          <w:hyperlink w:anchor="_Toc25513486" w:history="1">
            <w:r w:rsidRPr="008834BC">
              <w:rPr>
                <w:rStyle w:val="Hypertextovodkaz"/>
                <w:noProof/>
              </w:rPr>
              <w:t>1.1 Výběr tématu</w:t>
            </w:r>
            <w:r>
              <w:rPr>
                <w:noProof/>
                <w:webHidden/>
              </w:rPr>
              <w:tab/>
            </w:r>
            <w:r>
              <w:rPr>
                <w:noProof/>
                <w:webHidden/>
              </w:rPr>
              <w:fldChar w:fldCharType="begin"/>
            </w:r>
            <w:r>
              <w:rPr>
                <w:noProof/>
                <w:webHidden/>
              </w:rPr>
              <w:instrText xml:space="preserve"> PAGEREF _Toc25513486 \h </w:instrText>
            </w:r>
            <w:r>
              <w:rPr>
                <w:noProof/>
                <w:webHidden/>
              </w:rPr>
            </w:r>
            <w:r>
              <w:rPr>
                <w:noProof/>
                <w:webHidden/>
              </w:rPr>
              <w:fldChar w:fldCharType="separate"/>
            </w:r>
            <w:r>
              <w:rPr>
                <w:noProof/>
                <w:webHidden/>
              </w:rPr>
              <w:t>13</w:t>
            </w:r>
            <w:r>
              <w:rPr>
                <w:noProof/>
                <w:webHidden/>
              </w:rPr>
              <w:fldChar w:fldCharType="end"/>
            </w:r>
          </w:hyperlink>
        </w:p>
        <w:p w14:paraId="4A896D1C" w14:textId="08D78C50" w:rsidR="001E0AAB" w:rsidRDefault="001E0AAB">
          <w:pPr>
            <w:pStyle w:val="Obsah2"/>
            <w:tabs>
              <w:tab w:val="right" w:leader="dot" w:pos="8776"/>
            </w:tabs>
            <w:rPr>
              <w:rFonts w:eastAsiaTheme="minorEastAsia"/>
              <w:noProof/>
              <w:lang w:eastAsia="cs-CZ"/>
              <w14:numForm w14:val="default"/>
            </w:rPr>
          </w:pPr>
          <w:hyperlink w:anchor="_Toc25513487" w:history="1">
            <w:r w:rsidRPr="008834BC">
              <w:rPr>
                <w:rStyle w:val="Hypertextovodkaz"/>
                <w:noProof/>
              </w:rPr>
              <w:t>1.2 Cíl práce</w:t>
            </w:r>
            <w:r>
              <w:rPr>
                <w:noProof/>
                <w:webHidden/>
              </w:rPr>
              <w:tab/>
            </w:r>
            <w:r>
              <w:rPr>
                <w:noProof/>
                <w:webHidden/>
              </w:rPr>
              <w:fldChar w:fldCharType="begin"/>
            </w:r>
            <w:r>
              <w:rPr>
                <w:noProof/>
                <w:webHidden/>
              </w:rPr>
              <w:instrText xml:space="preserve"> PAGEREF _Toc25513487 \h </w:instrText>
            </w:r>
            <w:r>
              <w:rPr>
                <w:noProof/>
                <w:webHidden/>
              </w:rPr>
            </w:r>
            <w:r>
              <w:rPr>
                <w:noProof/>
                <w:webHidden/>
              </w:rPr>
              <w:fldChar w:fldCharType="separate"/>
            </w:r>
            <w:r>
              <w:rPr>
                <w:noProof/>
                <w:webHidden/>
              </w:rPr>
              <w:t>13</w:t>
            </w:r>
            <w:r>
              <w:rPr>
                <w:noProof/>
                <w:webHidden/>
              </w:rPr>
              <w:fldChar w:fldCharType="end"/>
            </w:r>
          </w:hyperlink>
        </w:p>
        <w:p w14:paraId="152BB858" w14:textId="6EEAB9BE" w:rsidR="001E0AAB" w:rsidRDefault="001E0AAB">
          <w:pPr>
            <w:pStyle w:val="Obsah2"/>
            <w:tabs>
              <w:tab w:val="right" w:leader="dot" w:pos="8776"/>
            </w:tabs>
            <w:rPr>
              <w:rFonts w:eastAsiaTheme="minorEastAsia"/>
              <w:noProof/>
              <w:lang w:eastAsia="cs-CZ"/>
              <w14:numForm w14:val="default"/>
            </w:rPr>
          </w:pPr>
          <w:hyperlink w:anchor="_Toc25513488" w:history="1">
            <w:r w:rsidRPr="008834BC">
              <w:rPr>
                <w:rStyle w:val="Hypertextovodkaz"/>
                <w:noProof/>
              </w:rPr>
              <w:t>1.3 Struktura práce</w:t>
            </w:r>
            <w:r>
              <w:rPr>
                <w:noProof/>
                <w:webHidden/>
              </w:rPr>
              <w:tab/>
            </w:r>
            <w:r>
              <w:rPr>
                <w:noProof/>
                <w:webHidden/>
              </w:rPr>
              <w:fldChar w:fldCharType="begin"/>
            </w:r>
            <w:r>
              <w:rPr>
                <w:noProof/>
                <w:webHidden/>
              </w:rPr>
              <w:instrText xml:space="preserve"> PAGEREF _Toc25513488 \h </w:instrText>
            </w:r>
            <w:r>
              <w:rPr>
                <w:noProof/>
                <w:webHidden/>
              </w:rPr>
            </w:r>
            <w:r>
              <w:rPr>
                <w:noProof/>
                <w:webHidden/>
              </w:rPr>
              <w:fldChar w:fldCharType="separate"/>
            </w:r>
            <w:r>
              <w:rPr>
                <w:noProof/>
                <w:webHidden/>
              </w:rPr>
              <w:t>14</w:t>
            </w:r>
            <w:r>
              <w:rPr>
                <w:noProof/>
                <w:webHidden/>
              </w:rPr>
              <w:fldChar w:fldCharType="end"/>
            </w:r>
          </w:hyperlink>
        </w:p>
        <w:p w14:paraId="494BD465" w14:textId="335E660A" w:rsidR="001E0AAB" w:rsidRDefault="001E0AAB">
          <w:pPr>
            <w:pStyle w:val="Obsah2"/>
            <w:tabs>
              <w:tab w:val="right" w:leader="dot" w:pos="8776"/>
            </w:tabs>
            <w:rPr>
              <w:rFonts w:eastAsiaTheme="minorEastAsia"/>
              <w:noProof/>
              <w:lang w:eastAsia="cs-CZ"/>
              <w14:numForm w14:val="default"/>
            </w:rPr>
          </w:pPr>
          <w:hyperlink w:anchor="_Toc25513489" w:history="1">
            <w:r w:rsidRPr="008834BC">
              <w:rPr>
                <w:rStyle w:val="Hypertextovodkaz"/>
                <w:noProof/>
              </w:rPr>
              <w:t>1.4 Rešerše prací na blízká témata</w:t>
            </w:r>
            <w:r>
              <w:rPr>
                <w:noProof/>
                <w:webHidden/>
              </w:rPr>
              <w:tab/>
            </w:r>
            <w:r>
              <w:rPr>
                <w:noProof/>
                <w:webHidden/>
              </w:rPr>
              <w:fldChar w:fldCharType="begin"/>
            </w:r>
            <w:r>
              <w:rPr>
                <w:noProof/>
                <w:webHidden/>
              </w:rPr>
              <w:instrText xml:space="preserve"> PAGEREF _Toc25513489 \h </w:instrText>
            </w:r>
            <w:r>
              <w:rPr>
                <w:noProof/>
                <w:webHidden/>
              </w:rPr>
            </w:r>
            <w:r>
              <w:rPr>
                <w:noProof/>
                <w:webHidden/>
              </w:rPr>
              <w:fldChar w:fldCharType="separate"/>
            </w:r>
            <w:r>
              <w:rPr>
                <w:noProof/>
                <w:webHidden/>
              </w:rPr>
              <w:t>14</w:t>
            </w:r>
            <w:r>
              <w:rPr>
                <w:noProof/>
                <w:webHidden/>
              </w:rPr>
              <w:fldChar w:fldCharType="end"/>
            </w:r>
          </w:hyperlink>
        </w:p>
        <w:p w14:paraId="7D200B04" w14:textId="6BF439EB" w:rsidR="001E0AAB" w:rsidRDefault="001E0AAB">
          <w:pPr>
            <w:pStyle w:val="Obsah3"/>
            <w:tabs>
              <w:tab w:val="right" w:leader="dot" w:pos="8776"/>
            </w:tabs>
            <w:rPr>
              <w:rFonts w:eastAsiaTheme="minorEastAsia"/>
              <w:noProof/>
              <w:lang w:eastAsia="cs-CZ"/>
              <w14:numForm w14:val="default"/>
            </w:rPr>
          </w:pPr>
          <w:hyperlink w:anchor="_Toc25513490" w:history="1">
            <w:r w:rsidRPr="008834BC">
              <w:rPr>
                <w:rStyle w:val="Hypertextovodkaz"/>
                <w:noProof/>
              </w:rPr>
              <w:t>1.4.1 Diplomová práce Antona Danilova</w:t>
            </w:r>
            <w:r>
              <w:rPr>
                <w:noProof/>
                <w:webHidden/>
              </w:rPr>
              <w:tab/>
            </w:r>
            <w:r>
              <w:rPr>
                <w:noProof/>
                <w:webHidden/>
              </w:rPr>
              <w:fldChar w:fldCharType="begin"/>
            </w:r>
            <w:r>
              <w:rPr>
                <w:noProof/>
                <w:webHidden/>
              </w:rPr>
              <w:instrText xml:space="preserve"> PAGEREF _Toc25513490 \h </w:instrText>
            </w:r>
            <w:r>
              <w:rPr>
                <w:noProof/>
                <w:webHidden/>
              </w:rPr>
            </w:r>
            <w:r>
              <w:rPr>
                <w:noProof/>
                <w:webHidden/>
              </w:rPr>
              <w:fldChar w:fldCharType="separate"/>
            </w:r>
            <w:r>
              <w:rPr>
                <w:noProof/>
                <w:webHidden/>
              </w:rPr>
              <w:t>14</w:t>
            </w:r>
            <w:r>
              <w:rPr>
                <w:noProof/>
                <w:webHidden/>
              </w:rPr>
              <w:fldChar w:fldCharType="end"/>
            </w:r>
          </w:hyperlink>
        </w:p>
        <w:p w14:paraId="5153A0F9" w14:textId="3664B900" w:rsidR="001E0AAB" w:rsidRDefault="001E0AAB">
          <w:pPr>
            <w:pStyle w:val="Obsah3"/>
            <w:tabs>
              <w:tab w:val="right" w:leader="dot" w:pos="8776"/>
            </w:tabs>
            <w:rPr>
              <w:rFonts w:eastAsiaTheme="minorEastAsia"/>
              <w:noProof/>
              <w:lang w:eastAsia="cs-CZ"/>
              <w14:numForm w14:val="default"/>
            </w:rPr>
          </w:pPr>
          <w:hyperlink w:anchor="_Toc25513491" w:history="1">
            <w:r w:rsidRPr="008834BC">
              <w:rPr>
                <w:rStyle w:val="Hypertextovodkaz"/>
                <w:noProof/>
              </w:rPr>
              <w:t>1.4.2 Bakalářská práce Jana Jaroše</w:t>
            </w:r>
            <w:r>
              <w:rPr>
                <w:noProof/>
                <w:webHidden/>
              </w:rPr>
              <w:tab/>
            </w:r>
            <w:r>
              <w:rPr>
                <w:noProof/>
                <w:webHidden/>
              </w:rPr>
              <w:fldChar w:fldCharType="begin"/>
            </w:r>
            <w:r>
              <w:rPr>
                <w:noProof/>
                <w:webHidden/>
              </w:rPr>
              <w:instrText xml:space="preserve"> PAGEREF _Toc25513491 \h </w:instrText>
            </w:r>
            <w:r>
              <w:rPr>
                <w:noProof/>
                <w:webHidden/>
              </w:rPr>
            </w:r>
            <w:r>
              <w:rPr>
                <w:noProof/>
                <w:webHidden/>
              </w:rPr>
              <w:fldChar w:fldCharType="separate"/>
            </w:r>
            <w:r>
              <w:rPr>
                <w:noProof/>
                <w:webHidden/>
              </w:rPr>
              <w:t>14</w:t>
            </w:r>
            <w:r>
              <w:rPr>
                <w:noProof/>
                <w:webHidden/>
              </w:rPr>
              <w:fldChar w:fldCharType="end"/>
            </w:r>
          </w:hyperlink>
        </w:p>
        <w:p w14:paraId="10534880" w14:textId="79ABC49F" w:rsidR="001E0AAB" w:rsidRDefault="001E0AAB">
          <w:pPr>
            <w:pStyle w:val="Obsah3"/>
            <w:tabs>
              <w:tab w:val="right" w:leader="dot" w:pos="8776"/>
            </w:tabs>
            <w:rPr>
              <w:rFonts w:eastAsiaTheme="minorEastAsia"/>
              <w:noProof/>
              <w:lang w:eastAsia="cs-CZ"/>
              <w14:numForm w14:val="default"/>
            </w:rPr>
          </w:pPr>
          <w:hyperlink w:anchor="_Toc25513492" w:history="1">
            <w:r w:rsidRPr="008834BC">
              <w:rPr>
                <w:rStyle w:val="Hypertextovodkaz"/>
                <w:noProof/>
              </w:rPr>
              <w:t>1.4.3 Diplomová práce Duc Anh Maie</w:t>
            </w:r>
            <w:r>
              <w:rPr>
                <w:noProof/>
                <w:webHidden/>
              </w:rPr>
              <w:tab/>
            </w:r>
            <w:r>
              <w:rPr>
                <w:noProof/>
                <w:webHidden/>
              </w:rPr>
              <w:fldChar w:fldCharType="begin"/>
            </w:r>
            <w:r>
              <w:rPr>
                <w:noProof/>
                <w:webHidden/>
              </w:rPr>
              <w:instrText xml:space="preserve"> PAGEREF _Toc25513492 \h </w:instrText>
            </w:r>
            <w:r>
              <w:rPr>
                <w:noProof/>
                <w:webHidden/>
              </w:rPr>
            </w:r>
            <w:r>
              <w:rPr>
                <w:noProof/>
                <w:webHidden/>
              </w:rPr>
              <w:fldChar w:fldCharType="separate"/>
            </w:r>
            <w:r>
              <w:rPr>
                <w:noProof/>
                <w:webHidden/>
              </w:rPr>
              <w:t>14</w:t>
            </w:r>
            <w:r>
              <w:rPr>
                <w:noProof/>
                <w:webHidden/>
              </w:rPr>
              <w:fldChar w:fldCharType="end"/>
            </w:r>
          </w:hyperlink>
        </w:p>
        <w:p w14:paraId="66111A62" w14:textId="0EF70DAF" w:rsidR="001E0AAB" w:rsidRDefault="001E0AAB">
          <w:pPr>
            <w:pStyle w:val="Obsah3"/>
            <w:tabs>
              <w:tab w:val="right" w:leader="dot" w:pos="8776"/>
            </w:tabs>
            <w:rPr>
              <w:rFonts w:eastAsiaTheme="minorEastAsia"/>
              <w:noProof/>
              <w:lang w:eastAsia="cs-CZ"/>
              <w14:numForm w14:val="default"/>
            </w:rPr>
          </w:pPr>
          <w:hyperlink w:anchor="_Toc25513493" w:history="1">
            <w:r w:rsidRPr="008834BC">
              <w:rPr>
                <w:rStyle w:val="Hypertextovodkaz"/>
                <w:noProof/>
              </w:rPr>
              <w:t>1.4.4 Bakalářská práce Emila Sundina</w:t>
            </w:r>
            <w:r>
              <w:rPr>
                <w:noProof/>
                <w:webHidden/>
              </w:rPr>
              <w:tab/>
            </w:r>
            <w:r>
              <w:rPr>
                <w:noProof/>
                <w:webHidden/>
              </w:rPr>
              <w:fldChar w:fldCharType="begin"/>
            </w:r>
            <w:r>
              <w:rPr>
                <w:noProof/>
                <w:webHidden/>
              </w:rPr>
              <w:instrText xml:space="preserve"> PAGEREF _Toc25513493 \h </w:instrText>
            </w:r>
            <w:r>
              <w:rPr>
                <w:noProof/>
                <w:webHidden/>
              </w:rPr>
            </w:r>
            <w:r>
              <w:rPr>
                <w:noProof/>
                <w:webHidden/>
              </w:rPr>
              <w:fldChar w:fldCharType="separate"/>
            </w:r>
            <w:r>
              <w:rPr>
                <w:noProof/>
                <w:webHidden/>
              </w:rPr>
              <w:t>15</w:t>
            </w:r>
            <w:r>
              <w:rPr>
                <w:noProof/>
                <w:webHidden/>
              </w:rPr>
              <w:fldChar w:fldCharType="end"/>
            </w:r>
          </w:hyperlink>
        </w:p>
        <w:p w14:paraId="392E112C" w14:textId="27043E76" w:rsidR="001E0AAB" w:rsidRDefault="001E0AAB">
          <w:pPr>
            <w:pStyle w:val="Obsah1"/>
            <w:tabs>
              <w:tab w:val="right" w:leader="dot" w:pos="8776"/>
            </w:tabs>
            <w:rPr>
              <w:rFonts w:eastAsiaTheme="minorEastAsia"/>
              <w:noProof/>
              <w:lang w:eastAsia="cs-CZ"/>
              <w14:numForm w14:val="default"/>
            </w:rPr>
          </w:pPr>
          <w:hyperlink w:anchor="_Toc25513494" w:history="1">
            <w:r w:rsidRPr="008834BC">
              <w:rPr>
                <w:rStyle w:val="Hypertextovodkaz"/>
                <w:noProof/>
              </w:rPr>
              <w:t>2 Historie vývoje serverových aplikací</w:t>
            </w:r>
            <w:r>
              <w:rPr>
                <w:noProof/>
                <w:webHidden/>
              </w:rPr>
              <w:tab/>
            </w:r>
            <w:r>
              <w:rPr>
                <w:noProof/>
                <w:webHidden/>
              </w:rPr>
              <w:fldChar w:fldCharType="begin"/>
            </w:r>
            <w:r>
              <w:rPr>
                <w:noProof/>
                <w:webHidden/>
              </w:rPr>
              <w:instrText xml:space="preserve"> PAGEREF _Toc25513494 \h </w:instrText>
            </w:r>
            <w:r>
              <w:rPr>
                <w:noProof/>
                <w:webHidden/>
              </w:rPr>
            </w:r>
            <w:r>
              <w:rPr>
                <w:noProof/>
                <w:webHidden/>
              </w:rPr>
              <w:fldChar w:fldCharType="separate"/>
            </w:r>
            <w:r>
              <w:rPr>
                <w:noProof/>
                <w:webHidden/>
              </w:rPr>
              <w:t>16</w:t>
            </w:r>
            <w:r>
              <w:rPr>
                <w:noProof/>
                <w:webHidden/>
              </w:rPr>
              <w:fldChar w:fldCharType="end"/>
            </w:r>
          </w:hyperlink>
        </w:p>
        <w:p w14:paraId="37558A38" w14:textId="1FC16487" w:rsidR="001E0AAB" w:rsidRDefault="001E0AAB">
          <w:pPr>
            <w:pStyle w:val="Obsah1"/>
            <w:tabs>
              <w:tab w:val="right" w:leader="dot" w:pos="8776"/>
            </w:tabs>
            <w:rPr>
              <w:rFonts w:eastAsiaTheme="minorEastAsia"/>
              <w:noProof/>
              <w:lang w:eastAsia="cs-CZ"/>
              <w14:numForm w14:val="default"/>
            </w:rPr>
          </w:pPr>
          <w:hyperlink w:anchor="_Toc25513495" w:history="1">
            <w:r w:rsidRPr="008834BC">
              <w:rPr>
                <w:rStyle w:val="Hypertextovodkaz"/>
                <w:noProof/>
              </w:rPr>
              <w:t>3 Současnost ve vývoji serverových aplikací</w:t>
            </w:r>
            <w:r>
              <w:rPr>
                <w:noProof/>
                <w:webHidden/>
              </w:rPr>
              <w:tab/>
            </w:r>
            <w:r>
              <w:rPr>
                <w:noProof/>
                <w:webHidden/>
              </w:rPr>
              <w:fldChar w:fldCharType="begin"/>
            </w:r>
            <w:r>
              <w:rPr>
                <w:noProof/>
                <w:webHidden/>
              </w:rPr>
              <w:instrText xml:space="preserve"> PAGEREF _Toc25513495 \h </w:instrText>
            </w:r>
            <w:r>
              <w:rPr>
                <w:noProof/>
                <w:webHidden/>
              </w:rPr>
            </w:r>
            <w:r>
              <w:rPr>
                <w:noProof/>
                <w:webHidden/>
              </w:rPr>
              <w:fldChar w:fldCharType="separate"/>
            </w:r>
            <w:r>
              <w:rPr>
                <w:noProof/>
                <w:webHidden/>
              </w:rPr>
              <w:t>19</w:t>
            </w:r>
            <w:r>
              <w:rPr>
                <w:noProof/>
                <w:webHidden/>
              </w:rPr>
              <w:fldChar w:fldCharType="end"/>
            </w:r>
          </w:hyperlink>
        </w:p>
        <w:p w14:paraId="67A459E3" w14:textId="23C2C449" w:rsidR="001E0AAB" w:rsidRDefault="001E0AAB">
          <w:pPr>
            <w:pStyle w:val="Obsah1"/>
            <w:tabs>
              <w:tab w:val="right" w:leader="dot" w:pos="8776"/>
            </w:tabs>
            <w:rPr>
              <w:rFonts w:eastAsiaTheme="minorEastAsia"/>
              <w:noProof/>
              <w:lang w:eastAsia="cs-CZ"/>
              <w14:numForm w14:val="default"/>
            </w:rPr>
          </w:pPr>
          <w:hyperlink w:anchor="_Toc25513496" w:history="1">
            <w:r w:rsidRPr="008834BC">
              <w:rPr>
                <w:rStyle w:val="Hypertextovodkaz"/>
                <w:noProof/>
              </w:rPr>
              <w:t>4 Trendy ve vývoji serverových aplikací</w:t>
            </w:r>
            <w:r>
              <w:rPr>
                <w:noProof/>
                <w:webHidden/>
              </w:rPr>
              <w:tab/>
            </w:r>
            <w:r>
              <w:rPr>
                <w:noProof/>
                <w:webHidden/>
              </w:rPr>
              <w:fldChar w:fldCharType="begin"/>
            </w:r>
            <w:r>
              <w:rPr>
                <w:noProof/>
                <w:webHidden/>
              </w:rPr>
              <w:instrText xml:space="preserve"> PAGEREF _Toc25513496 \h </w:instrText>
            </w:r>
            <w:r>
              <w:rPr>
                <w:noProof/>
                <w:webHidden/>
              </w:rPr>
            </w:r>
            <w:r>
              <w:rPr>
                <w:noProof/>
                <w:webHidden/>
              </w:rPr>
              <w:fldChar w:fldCharType="separate"/>
            </w:r>
            <w:r>
              <w:rPr>
                <w:noProof/>
                <w:webHidden/>
              </w:rPr>
              <w:t>28</w:t>
            </w:r>
            <w:r>
              <w:rPr>
                <w:noProof/>
                <w:webHidden/>
              </w:rPr>
              <w:fldChar w:fldCharType="end"/>
            </w:r>
          </w:hyperlink>
        </w:p>
        <w:p w14:paraId="2719479C" w14:textId="20B6D117" w:rsidR="001E0AAB" w:rsidRDefault="001E0AAB">
          <w:pPr>
            <w:pStyle w:val="Obsah1"/>
            <w:tabs>
              <w:tab w:val="right" w:leader="dot" w:pos="8776"/>
            </w:tabs>
            <w:rPr>
              <w:rFonts w:eastAsiaTheme="minorEastAsia"/>
              <w:noProof/>
              <w:lang w:eastAsia="cs-CZ"/>
              <w14:numForm w14:val="default"/>
            </w:rPr>
          </w:pPr>
          <w:hyperlink w:anchor="_Toc25513497" w:history="1">
            <w:r w:rsidRPr="008834BC">
              <w:rPr>
                <w:rStyle w:val="Hypertextovodkaz"/>
                <w:noProof/>
              </w:rPr>
              <w:t>5 Webové frameworky</w:t>
            </w:r>
            <w:r>
              <w:rPr>
                <w:noProof/>
                <w:webHidden/>
              </w:rPr>
              <w:tab/>
            </w:r>
            <w:r>
              <w:rPr>
                <w:noProof/>
                <w:webHidden/>
              </w:rPr>
              <w:fldChar w:fldCharType="begin"/>
            </w:r>
            <w:r>
              <w:rPr>
                <w:noProof/>
                <w:webHidden/>
              </w:rPr>
              <w:instrText xml:space="preserve"> PAGEREF _Toc25513497 \h </w:instrText>
            </w:r>
            <w:r>
              <w:rPr>
                <w:noProof/>
                <w:webHidden/>
              </w:rPr>
            </w:r>
            <w:r>
              <w:rPr>
                <w:noProof/>
                <w:webHidden/>
              </w:rPr>
              <w:fldChar w:fldCharType="separate"/>
            </w:r>
            <w:r>
              <w:rPr>
                <w:noProof/>
                <w:webHidden/>
              </w:rPr>
              <w:t>31</w:t>
            </w:r>
            <w:r>
              <w:rPr>
                <w:noProof/>
                <w:webHidden/>
              </w:rPr>
              <w:fldChar w:fldCharType="end"/>
            </w:r>
          </w:hyperlink>
        </w:p>
        <w:p w14:paraId="0FDD05F7" w14:textId="69EB04F6" w:rsidR="001E0AAB" w:rsidRDefault="001E0AAB">
          <w:pPr>
            <w:pStyle w:val="Obsah1"/>
            <w:tabs>
              <w:tab w:val="right" w:leader="dot" w:pos="8776"/>
            </w:tabs>
            <w:rPr>
              <w:rFonts w:eastAsiaTheme="minorEastAsia"/>
              <w:noProof/>
              <w:lang w:eastAsia="cs-CZ"/>
              <w14:numForm w14:val="default"/>
            </w:rPr>
          </w:pPr>
          <w:hyperlink w:anchor="_Toc25513498" w:history="1">
            <w:r w:rsidRPr="008834BC">
              <w:rPr>
                <w:rStyle w:val="Hypertextovodkaz"/>
                <w:noProof/>
              </w:rPr>
              <w:t>6 Výběr webových frameworků</w:t>
            </w:r>
            <w:r>
              <w:rPr>
                <w:noProof/>
                <w:webHidden/>
              </w:rPr>
              <w:tab/>
            </w:r>
            <w:r>
              <w:rPr>
                <w:noProof/>
                <w:webHidden/>
              </w:rPr>
              <w:fldChar w:fldCharType="begin"/>
            </w:r>
            <w:r>
              <w:rPr>
                <w:noProof/>
                <w:webHidden/>
              </w:rPr>
              <w:instrText xml:space="preserve"> PAGEREF _Toc25513498 \h </w:instrText>
            </w:r>
            <w:r>
              <w:rPr>
                <w:noProof/>
                <w:webHidden/>
              </w:rPr>
            </w:r>
            <w:r>
              <w:rPr>
                <w:noProof/>
                <w:webHidden/>
              </w:rPr>
              <w:fldChar w:fldCharType="separate"/>
            </w:r>
            <w:r>
              <w:rPr>
                <w:noProof/>
                <w:webHidden/>
              </w:rPr>
              <w:t>40</w:t>
            </w:r>
            <w:r>
              <w:rPr>
                <w:noProof/>
                <w:webHidden/>
              </w:rPr>
              <w:fldChar w:fldCharType="end"/>
            </w:r>
          </w:hyperlink>
        </w:p>
        <w:p w14:paraId="2D3A837D" w14:textId="17EB1946" w:rsidR="001E0AAB" w:rsidRDefault="001E0AAB">
          <w:pPr>
            <w:pStyle w:val="Obsah2"/>
            <w:tabs>
              <w:tab w:val="right" w:leader="dot" w:pos="8776"/>
            </w:tabs>
            <w:rPr>
              <w:rFonts w:eastAsiaTheme="minorEastAsia"/>
              <w:noProof/>
              <w:lang w:eastAsia="cs-CZ"/>
              <w14:numForm w14:val="default"/>
            </w:rPr>
          </w:pPr>
          <w:hyperlink w:anchor="_Toc25513499" w:history="1">
            <w:r w:rsidRPr="008834BC">
              <w:rPr>
                <w:rStyle w:val="Hypertextovodkaz"/>
                <w:noProof/>
              </w:rPr>
              <w:t>6.1 Kritéria pro hodnocení</w:t>
            </w:r>
            <w:r>
              <w:rPr>
                <w:noProof/>
                <w:webHidden/>
              </w:rPr>
              <w:tab/>
            </w:r>
            <w:r>
              <w:rPr>
                <w:noProof/>
                <w:webHidden/>
              </w:rPr>
              <w:fldChar w:fldCharType="begin"/>
            </w:r>
            <w:r>
              <w:rPr>
                <w:noProof/>
                <w:webHidden/>
              </w:rPr>
              <w:instrText xml:space="preserve"> PAGEREF _Toc25513499 \h </w:instrText>
            </w:r>
            <w:r>
              <w:rPr>
                <w:noProof/>
                <w:webHidden/>
              </w:rPr>
            </w:r>
            <w:r>
              <w:rPr>
                <w:noProof/>
                <w:webHidden/>
              </w:rPr>
              <w:fldChar w:fldCharType="separate"/>
            </w:r>
            <w:r>
              <w:rPr>
                <w:noProof/>
                <w:webHidden/>
              </w:rPr>
              <w:t>40</w:t>
            </w:r>
            <w:r>
              <w:rPr>
                <w:noProof/>
                <w:webHidden/>
              </w:rPr>
              <w:fldChar w:fldCharType="end"/>
            </w:r>
          </w:hyperlink>
        </w:p>
        <w:p w14:paraId="38D31313" w14:textId="08901317" w:rsidR="001E0AAB" w:rsidRDefault="001E0AAB">
          <w:pPr>
            <w:pStyle w:val="Obsah3"/>
            <w:tabs>
              <w:tab w:val="right" w:leader="dot" w:pos="8776"/>
            </w:tabs>
            <w:rPr>
              <w:rFonts w:eastAsiaTheme="minorEastAsia"/>
              <w:noProof/>
              <w:lang w:eastAsia="cs-CZ"/>
              <w14:numForm w14:val="default"/>
            </w:rPr>
          </w:pPr>
          <w:hyperlink w:anchor="_Toc25513500" w:history="1">
            <w:r w:rsidRPr="008834BC">
              <w:rPr>
                <w:rStyle w:val="Hypertextovodkaz"/>
                <w:noProof/>
              </w:rPr>
              <w:t>6.1.1 Podpora Kotlinu</w:t>
            </w:r>
            <w:r>
              <w:rPr>
                <w:noProof/>
                <w:webHidden/>
              </w:rPr>
              <w:tab/>
            </w:r>
            <w:r>
              <w:rPr>
                <w:noProof/>
                <w:webHidden/>
              </w:rPr>
              <w:fldChar w:fldCharType="begin"/>
            </w:r>
            <w:r>
              <w:rPr>
                <w:noProof/>
                <w:webHidden/>
              </w:rPr>
              <w:instrText xml:space="preserve"> PAGEREF _Toc25513500 \h </w:instrText>
            </w:r>
            <w:r>
              <w:rPr>
                <w:noProof/>
                <w:webHidden/>
              </w:rPr>
            </w:r>
            <w:r>
              <w:rPr>
                <w:noProof/>
                <w:webHidden/>
              </w:rPr>
              <w:fldChar w:fldCharType="separate"/>
            </w:r>
            <w:r>
              <w:rPr>
                <w:noProof/>
                <w:webHidden/>
              </w:rPr>
              <w:t>41</w:t>
            </w:r>
            <w:r>
              <w:rPr>
                <w:noProof/>
                <w:webHidden/>
              </w:rPr>
              <w:fldChar w:fldCharType="end"/>
            </w:r>
          </w:hyperlink>
        </w:p>
        <w:p w14:paraId="148F9061" w14:textId="4C8939CB" w:rsidR="001E0AAB" w:rsidRDefault="001E0AAB">
          <w:pPr>
            <w:pStyle w:val="Obsah3"/>
            <w:tabs>
              <w:tab w:val="right" w:leader="dot" w:pos="8776"/>
            </w:tabs>
            <w:rPr>
              <w:rFonts w:eastAsiaTheme="minorEastAsia"/>
              <w:noProof/>
              <w:lang w:eastAsia="cs-CZ"/>
              <w14:numForm w14:val="default"/>
            </w:rPr>
          </w:pPr>
          <w:hyperlink w:anchor="_Toc25513501" w:history="1">
            <w:r w:rsidRPr="008834BC">
              <w:rPr>
                <w:rStyle w:val="Hypertextovodkaz"/>
                <w:noProof/>
              </w:rPr>
              <w:t>6.1.2 Moduly</w:t>
            </w:r>
            <w:r>
              <w:rPr>
                <w:noProof/>
                <w:webHidden/>
              </w:rPr>
              <w:tab/>
            </w:r>
            <w:r>
              <w:rPr>
                <w:noProof/>
                <w:webHidden/>
              </w:rPr>
              <w:fldChar w:fldCharType="begin"/>
            </w:r>
            <w:r>
              <w:rPr>
                <w:noProof/>
                <w:webHidden/>
              </w:rPr>
              <w:instrText xml:space="preserve"> PAGEREF _Toc25513501 \h </w:instrText>
            </w:r>
            <w:r>
              <w:rPr>
                <w:noProof/>
                <w:webHidden/>
              </w:rPr>
            </w:r>
            <w:r>
              <w:rPr>
                <w:noProof/>
                <w:webHidden/>
              </w:rPr>
              <w:fldChar w:fldCharType="separate"/>
            </w:r>
            <w:r>
              <w:rPr>
                <w:noProof/>
                <w:webHidden/>
              </w:rPr>
              <w:t>41</w:t>
            </w:r>
            <w:r>
              <w:rPr>
                <w:noProof/>
                <w:webHidden/>
              </w:rPr>
              <w:fldChar w:fldCharType="end"/>
            </w:r>
          </w:hyperlink>
        </w:p>
        <w:p w14:paraId="62A28FDC" w14:textId="71C751AB" w:rsidR="001E0AAB" w:rsidRDefault="001E0AAB">
          <w:pPr>
            <w:pStyle w:val="Obsah2"/>
            <w:tabs>
              <w:tab w:val="right" w:leader="dot" w:pos="8776"/>
            </w:tabs>
            <w:rPr>
              <w:rFonts w:eastAsiaTheme="minorEastAsia"/>
              <w:noProof/>
              <w:lang w:eastAsia="cs-CZ"/>
              <w14:numForm w14:val="default"/>
            </w:rPr>
          </w:pPr>
          <w:hyperlink w:anchor="_Toc25513502" w:history="1">
            <w:r w:rsidRPr="008834BC">
              <w:rPr>
                <w:rStyle w:val="Hypertextovodkaz"/>
                <w:noProof/>
              </w:rPr>
              <w:t>6.2 Testovatelnost</w:t>
            </w:r>
            <w:r>
              <w:rPr>
                <w:noProof/>
                <w:webHidden/>
              </w:rPr>
              <w:tab/>
            </w:r>
            <w:r>
              <w:rPr>
                <w:noProof/>
                <w:webHidden/>
              </w:rPr>
              <w:fldChar w:fldCharType="begin"/>
            </w:r>
            <w:r>
              <w:rPr>
                <w:noProof/>
                <w:webHidden/>
              </w:rPr>
              <w:instrText xml:space="preserve"> PAGEREF _Toc25513502 \h </w:instrText>
            </w:r>
            <w:r>
              <w:rPr>
                <w:noProof/>
                <w:webHidden/>
              </w:rPr>
            </w:r>
            <w:r>
              <w:rPr>
                <w:noProof/>
                <w:webHidden/>
              </w:rPr>
              <w:fldChar w:fldCharType="separate"/>
            </w:r>
            <w:r>
              <w:rPr>
                <w:noProof/>
                <w:webHidden/>
              </w:rPr>
              <w:t>44</w:t>
            </w:r>
            <w:r>
              <w:rPr>
                <w:noProof/>
                <w:webHidden/>
              </w:rPr>
              <w:fldChar w:fldCharType="end"/>
            </w:r>
          </w:hyperlink>
        </w:p>
        <w:p w14:paraId="1175D4B9" w14:textId="5B8265F7" w:rsidR="001E0AAB" w:rsidRDefault="001E0AAB">
          <w:pPr>
            <w:pStyle w:val="Obsah2"/>
            <w:tabs>
              <w:tab w:val="right" w:leader="dot" w:pos="8776"/>
            </w:tabs>
            <w:rPr>
              <w:rFonts w:eastAsiaTheme="minorEastAsia"/>
              <w:noProof/>
              <w:lang w:eastAsia="cs-CZ"/>
              <w14:numForm w14:val="default"/>
            </w:rPr>
          </w:pPr>
          <w:hyperlink w:anchor="_Toc25513503" w:history="1">
            <w:r w:rsidRPr="008834BC">
              <w:rPr>
                <w:rStyle w:val="Hypertextovodkaz"/>
                <w:noProof/>
              </w:rPr>
              <w:t>6.3 Podpora a komunita</w:t>
            </w:r>
            <w:r>
              <w:rPr>
                <w:noProof/>
                <w:webHidden/>
              </w:rPr>
              <w:tab/>
            </w:r>
            <w:r>
              <w:rPr>
                <w:noProof/>
                <w:webHidden/>
              </w:rPr>
              <w:fldChar w:fldCharType="begin"/>
            </w:r>
            <w:r>
              <w:rPr>
                <w:noProof/>
                <w:webHidden/>
              </w:rPr>
              <w:instrText xml:space="preserve"> PAGEREF _Toc25513503 \h </w:instrText>
            </w:r>
            <w:r>
              <w:rPr>
                <w:noProof/>
                <w:webHidden/>
              </w:rPr>
            </w:r>
            <w:r>
              <w:rPr>
                <w:noProof/>
                <w:webHidden/>
              </w:rPr>
              <w:fldChar w:fldCharType="separate"/>
            </w:r>
            <w:r>
              <w:rPr>
                <w:noProof/>
                <w:webHidden/>
              </w:rPr>
              <w:t>44</w:t>
            </w:r>
            <w:r>
              <w:rPr>
                <w:noProof/>
                <w:webHidden/>
              </w:rPr>
              <w:fldChar w:fldCharType="end"/>
            </w:r>
          </w:hyperlink>
        </w:p>
        <w:p w14:paraId="706E82F6" w14:textId="510C6729" w:rsidR="001E0AAB" w:rsidRDefault="001E0AAB">
          <w:pPr>
            <w:pStyle w:val="Obsah2"/>
            <w:tabs>
              <w:tab w:val="right" w:leader="dot" w:pos="8776"/>
            </w:tabs>
            <w:rPr>
              <w:rFonts w:eastAsiaTheme="minorEastAsia"/>
              <w:noProof/>
              <w:lang w:eastAsia="cs-CZ"/>
              <w14:numForm w14:val="default"/>
            </w:rPr>
          </w:pPr>
          <w:hyperlink w:anchor="_Toc25513504" w:history="1">
            <w:r w:rsidRPr="008834BC">
              <w:rPr>
                <w:rStyle w:val="Hypertextovodkaz"/>
                <w:noProof/>
              </w:rPr>
              <w:t>6.4 Praxe</w:t>
            </w:r>
            <w:r>
              <w:rPr>
                <w:noProof/>
                <w:webHidden/>
              </w:rPr>
              <w:tab/>
            </w:r>
            <w:r>
              <w:rPr>
                <w:noProof/>
                <w:webHidden/>
              </w:rPr>
              <w:fldChar w:fldCharType="begin"/>
            </w:r>
            <w:r>
              <w:rPr>
                <w:noProof/>
                <w:webHidden/>
              </w:rPr>
              <w:instrText xml:space="preserve"> PAGEREF _Toc25513504 \h </w:instrText>
            </w:r>
            <w:r>
              <w:rPr>
                <w:noProof/>
                <w:webHidden/>
              </w:rPr>
            </w:r>
            <w:r>
              <w:rPr>
                <w:noProof/>
                <w:webHidden/>
              </w:rPr>
              <w:fldChar w:fldCharType="separate"/>
            </w:r>
            <w:r>
              <w:rPr>
                <w:noProof/>
                <w:webHidden/>
              </w:rPr>
              <w:t>44</w:t>
            </w:r>
            <w:r>
              <w:rPr>
                <w:noProof/>
                <w:webHidden/>
              </w:rPr>
              <w:fldChar w:fldCharType="end"/>
            </w:r>
          </w:hyperlink>
        </w:p>
        <w:p w14:paraId="5AA31BB0" w14:textId="278BC2D2" w:rsidR="001E0AAB" w:rsidRDefault="001E0AAB">
          <w:pPr>
            <w:pStyle w:val="Obsah2"/>
            <w:tabs>
              <w:tab w:val="right" w:leader="dot" w:pos="8776"/>
            </w:tabs>
            <w:rPr>
              <w:rFonts w:eastAsiaTheme="minorEastAsia"/>
              <w:noProof/>
              <w:lang w:eastAsia="cs-CZ"/>
              <w14:numForm w14:val="default"/>
            </w:rPr>
          </w:pPr>
          <w:hyperlink w:anchor="_Toc25513505" w:history="1">
            <w:r w:rsidRPr="008834BC">
              <w:rPr>
                <w:rStyle w:val="Hypertextovodkaz"/>
                <w:noProof/>
              </w:rPr>
              <w:t>6.5 Výkon</w:t>
            </w:r>
            <w:r>
              <w:rPr>
                <w:noProof/>
                <w:webHidden/>
              </w:rPr>
              <w:tab/>
            </w:r>
            <w:r>
              <w:rPr>
                <w:noProof/>
                <w:webHidden/>
              </w:rPr>
              <w:fldChar w:fldCharType="begin"/>
            </w:r>
            <w:r>
              <w:rPr>
                <w:noProof/>
                <w:webHidden/>
              </w:rPr>
              <w:instrText xml:space="preserve"> PAGEREF _Toc25513505 \h </w:instrText>
            </w:r>
            <w:r>
              <w:rPr>
                <w:noProof/>
                <w:webHidden/>
              </w:rPr>
            </w:r>
            <w:r>
              <w:rPr>
                <w:noProof/>
                <w:webHidden/>
              </w:rPr>
              <w:fldChar w:fldCharType="separate"/>
            </w:r>
            <w:r>
              <w:rPr>
                <w:noProof/>
                <w:webHidden/>
              </w:rPr>
              <w:t>44</w:t>
            </w:r>
            <w:r>
              <w:rPr>
                <w:noProof/>
                <w:webHidden/>
              </w:rPr>
              <w:fldChar w:fldCharType="end"/>
            </w:r>
          </w:hyperlink>
        </w:p>
        <w:p w14:paraId="3E6A26C0" w14:textId="4C98C811" w:rsidR="001E0AAB" w:rsidRDefault="001E0AAB">
          <w:pPr>
            <w:pStyle w:val="Obsah1"/>
            <w:tabs>
              <w:tab w:val="right" w:leader="dot" w:pos="8776"/>
            </w:tabs>
            <w:rPr>
              <w:rFonts w:eastAsiaTheme="minorEastAsia"/>
              <w:noProof/>
              <w:lang w:eastAsia="cs-CZ"/>
              <w14:numForm w14:val="default"/>
            </w:rPr>
          </w:pPr>
          <w:hyperlink w:anchor="_Toc25513506" w:history="1">
            <w:r w:rsidRPr="008834BC">
              <w:rPr>
                <w:rStyle w:val="Hypertextovodkaz"/>
                <w:noProof/>
              </w:rPr>
              <w:t>7 Hodnocení frameworků</w:t>
            </w:r>
            <w:r>
              <w:rPr>
                <w:noProof/>
                <w:webHidden/>
              </w:rPr>
              <w:tab/>
            </w:r>
            <w:r>
              <w:rPr>
                <w:noProof/>
                <w:webHidden/>
              </w:rPr>
              <w:fldChar w:fldCharType="begin"/>
            </w:r>
            <w:r>
              <w:rPr>
                <w:noProof/>
                <w:webHidden/>
              </w:rPr>
              <w:instrText xml:space="preserve"> PAGEREF _Toc25513506 \h </w:instrText>
            </w:r>
            <w:r>
              <w:rPr>
                <w:noProof/>
                <w:webHidden/>
              </w:rPr>
            </w:r>
            <w:r>
              <w:rPr>
                <w:noProof/>
                <w:webHidden/>
              </w:rPr>
              <w:fldChar w:fldCharType="separate"/>
            </w:r>
            <w:r>
              <w:rPr>
                <w:noProof/>
                <w:webHidden/>
              </w:rPr>
              <w:t>45</w:t>
            </w:r>
            <w:r>
              <w:rPr>
                <w:noProof/>
                <w:webHidden/>
              </w:rPr>
              <w:fldChar w:fldCharType="end"/>
            </w:r>
          </w:hyperlink>
        </w:p>
        <w:p w14:paraId="095D583D" w14:textId="6BFCB0F7" w:rsidR="001E0AAB" w:rsidRDefault="001E0AAB">
          <w:pPr>
            <w:pStyle w:val="Obsah2"/>
            <w:tabs>
              <w:tab w:val="right" w:leader="dot" w:pos="8776"/>
            </w:tabs>
            <w:rPr>
              <w:rFonts w:eastAsiaTheme="minorEastAsia"/>
              <w:noProof/>
              <w:lang w:eastAsia="cs-CZ"/>
              <w14:numForm w14:val="default"/>
            </w:rPr>
          </w:pPr>
          <w:hyperlink w:anchor="_Toc25513507" w:history="1">
            <w:r w:rsidRPr="008834BC">
              <w:rPr>
                <w:rStyle w:val="Hypertextovodkaz"/>
                <w:noProof/>
              </w:rPr>
              <w:t>7.1 Vertx</w:t>
            </w:r>
            <w:r>
              <w:rPr>
                <w:noProof/>
                <w:webHidden/>
              </w:rPr>
              <w:tab/>
            </w:r>
            <w:r>
              <w:rPr>
                <w:noProof/>
                <w:webHidden/>
              </w:rPr>
              <w:fldChar w:fldCharType="begin"/>
            </w:r>
            <w:r>
              <w:rPr>
                <w:noProof/>
                <w:webHidden/>
              </w:rPr>
              <w:instrText xml:space="preserve"> PAGEREF _Toc25513507 \h </w:instrText>
            </w:r>
            <w:r>
              <w:rPr>
                <w:noProof/>
                <w:webHidden/>
              </w:rPr>
            </w:r>
            <w:r>
              <w:rPr>
                <w:noProof/>
                <w:webHidden/>
              </w:rPr>
              <w:fldChar w:fldCharType="separate"/>
            </w:r>
            <w:r>
              <w:rPr>
                <w:noProof/>
                <w:webHidden/>
              </w:rPr>
              <w:t>45</w:t>
            </w:r>
            <w:r>
              <w:rPr>
                <w:noProof/>
                <w:webHidden/>
              </w:rPr>
              <w:fldChar w:fldCharType="end"/>
            </w:r>
          </w:hyperlink>
        </w:p>
        <w:p w14:paraId="5D0ED062" w14:textId="455D152D" w:rsidR="001E0AAB" w:rsidRDefault="001E0AAB">
          <w:pPr>
            <w:pStyle w:val="Obsah3"/>
            <w:tabs>
              <w:tab w:val="right" w:leader="dot" w:pos="8776"/>
            </w:tabs>
            <w:rPr>
              <w:rFonts w:eastAsiaTheme="minorEastAsia"/>
              <w:noProof/>
              <w:lang w:eastAsia="cs-CZ"/>
              <w14:numForm w14:val="default"/>
            </w:rPr>
          </w:pPr>
          <w:hyperlink w:anchor="_Toc25513508" w:history="1">
            <w:r w:rsidRPr="008834BC">
              <w:rPr>
                <w:rStyle w:val="Hypertextovodkaz"/>
                <w:noProof/>
              </w:rPr>
              <w:t>7.1.1 Podpora Kotlinu</w:t>
            </w:r>
            <w:r>
              <w:rPr>
                <w:noProof/>
                <w:webHidden/>
              </w:rPr>
              <w:tab/>
            </w:r>
            <w:r>
              <w:rPr>
                <w:noProof/>
                <w:webHidden/>
              </w:rPr>
              <w:fldChar w:fldCharType="begin"/>
            </w:r>
            <w:r>
              <w:rPr>
                <w:noProof/>
                <w:webHidden/>
              </w:rPr>
              <w:instrText xml:space="preserve"> PAGEREF _Toc25513508 \h </w:instrText>
            </w:r>
            <w:r>
              <w:rPr>
                <w:noProof/>
                <w:webHidden/>
              </w:rPr>
            </w:r>
            <w:r>
              <w:rPr>
                <w:noProof/>
                <w:webHidden/>
              </w:rPr>
              <w:fldChar w:fldCharType="separate"/>
            </w:r>
            <w:r>
              <w:rPr>
                <w:noProof/>
                <w:webHidden/>
              </w:rPr>
              <w:t>48</w:t>
            </w:r>
            <w:r>
              <w:rPr>
                <w:noProof/>
                <w:webHidden/>
              </w:rPr>
              <w:fldChar w:fldCharType="end"/>
            </w:r>
          </w:hyperlink>
        </w:p>
        <w:p w14:paraId="1C5D3099" w14:textId="208766D2" w:rsidR="001E0AAB" w:rsidRDefault="001E0AAB">
          <w:pPr>
            <w:pStyle w:val="Obsah3"/>
            <w:tabs>
              <w:tab w:val="right" w:leader="dot" w:pos="8776"/>
            </w:tabs>
            <w:rPr>
              <w:rFonts w:eastAsiaTheme="minorEastAsia"/>
              <w:noProof/>
              <w:lang w:eastAsia="cs-CZ"/>
              <w14:numForm w14:val="default"/>
            </w:rPr>
          </w:pPr>
          <w:hyperlink w:anchor="_Toc25513509" w:history="1">
            <w:r w:rsidRPr="008834BC">
              <w:rPr>
                <w:rStyle w:val="Hypertextovodkaz"/>
                <w:noProof/>
              </w:rPr>
              <w:t>7.1.2 Web</w:t>
            </w:r>
            <w:r>
              <w:rPr>
                <w:noProof/>
                <w:webHidden/>
              </w:rPr>
              <w:tab/>
            </w:r>
            <w:r>
              <w:rPr>
                <w:noProof/>
                <w:webHidden/>
              </w:rPr>
              <w:fldChar w:fldCharType="begin"/>
            </w:r>
            <w:r>
              <w:rPr>
                <w:noProof/>
                <w:webHidden/>
              </w:rPr>
              <w:instrText xml:space="preserve"> PAGEREF _Toc25513509 \h </w:instrText>
            </w:r>
            <w:r>
              <w:rPr>
                <w:noProof/>
                <w:webHidden/>
              </w:rPr>
            </w:r>
            <w:r>
              <w:rPr>
                <w:noProof/>
                <w:webHidden/>
              </w:rPr>
              <w:fldChar w:fldCharType="separate"/>
            </w:r>
            <w:r>
              <w:rPr>
                <w:noProof/>
                <w:webHidden/>
              </w:rPr>
              <w:t>48</w:t>
            </w:r>
            <w:r>
              <w:rPr>
                <w:noProof/>
                <w:webHidden/>
              </w:rPr>
              <w:fldChar w:fldCharType="end"/>
            </w:r>
          </w:hyperlink>
        </w:p>
        <w:p w14:paraId="3E1E0DC3" w14:textId="3557B2FE" w:rsidR="001E0AAB" w:rsidRDefault="001E0AAB">
          <w:pPr>
            <w:pStyle w:val="Obsah3"/>
            <w:tabs>
              <w:tab w:val="right" w:leader="dot" w:pos="8776"/>
            </w:tabs>
            <w:rPr>
              <w:rFonts w:eastAsiaTheme="minorEastAsia"/>
              <w:noProof/>
              <w:lang w:eastAsia="cs-CZ"/>
              <w14:numForm w14:val="default"/>
            </w:rPr>
          </w:pPr>
          <w:hyperlink w:anchor="_Toc25513510" w:history="1">
            <w:r w:rsidRPr="008834BC">
              <w:rPr>
                <w:rStyle w:val="Hypertextovodkaz"/>
                <w:noProof/>
              </w:rPr>
              <w:t>7.1.3 Security</w:t>
            </w:r>
            <w:r>
              <w:rPr>
                <w:noProof/>
                <w:webHidden/>
              </w:rPr>
              <w:tab/>
            </w:r>
            <w:r>
              <w:rPr>
                <w:noProof/>
                <w:webHidden/>
              </w:rPr>
              <w:fldChar w:fldCharType="begin"/>
            </w:r>
            <w:r>
              <w:rPr>
                <w:noProof/>
                <w:webHidden/>
              </w:rPr>
              <w:instrText xml:space="preserve"> PAGEREF _Toc25513510 \h </w:instrText>
            </w:r>
            <w:r>
              <w:rPr>
                <w:noProof/>
                <w:webHidden/>
              </w:rPr>
            </w:r>
            <w:r>
              <w:rPr>
                <w:noProof/>
                <w:webHidden/>
              </w:rPr>
              <w:fldChar w:fldCharType="separate"/>
            </w:r>
            <w:r>
              <w:rPr>
                <w:noProof/>
                <w:webHidden/>
              </w:rPr>
              <w:t>49</w:t>
            </w:r>
            <w:r>
              <w:rPr>
                <w:noProof/>
                <w:webHidden/>
              </w:rPr>
              <w:fldChar w:fldCharType="end"/>
            </w:r>
          </w:hyperlink>
        </w:p>
        <w:p w14:paraId="2202C3D0" w14:textId="11A647EE" w:rsidR="001E0AAB" w:rsidRDefault="001E0AAB">
          <w:pPr>
            <w:pStyle w:val="Obsah3"/>
            <w:tabs>
              <w:tab w:val="right" w:leader="dot" w:pos="8776"/>
            </w:tabs>
            <w:rPr>
              <w:rFonts w:eastAsiaTheme="minorEastAsia"/>
              <w:noProof/>
              <w:lang w:eastAsia="cs-CZ"/>
              <w14:numForm w14:val="default"/>
            </w:rPr>
          </w:pPr>
          <w:hyperlink w:anchor="_Toc25513511" w:history="1">
            <w:r w:rsidRPr="008834BC">
              <w:rPr>
                <w:rStyle w:val="Hypertextovodkaz"/>
                <w:noProof/>
              </w:rPr>
              <w:t>7.1.4 Templating</w:t>
            </w:r>
            <w:r>
              <w:rPr>
                <w:noProof/>
                <w:webHidden/>
              </w:rPr>
              <w:tab/>
            </w:r>
            <w:r>
              <w:rPr>
                <w:noProof/>
                <w:webHidden/>
              </w:rPr>
              <w:fldChar w:fldCharType="begin"/>
            </w:r>
            <w:r>
              <w:rPr>
                <w:noProof/>
                <w:webHidden/>
              </w:rPr>
              <w:instrText xml:space="preserve"> PAGEREF _Toc25513511 \h </w:instrText>
            </w:r>
            <w:r>
              <w:rPr>
                <w:noProof/>
                <w:webHidden/>
              </w:rPr>
            </w:r>
            <w:r>
              <w:rPr>
                <w:noProof/>
                <w:webHidden/>
              </w:rPr>
              <w:fldChar w:fldCharType="separate"/>
            </w:r>
            <w:r>
              <w:rPr>
                <w:noProof/>
                <w:webHidden/>
              </w:rPr>
              <w:t>50</w:t>
            </w:r>
            <w:r>
              <w:rPr>
                <w:noProof/>
                <w:webHidden/>
              </w:rPr>
              <w:fldChar w:fldCharType="end"/>
            </w:r>
          </w:hyperlink>
        </w:p>
        <w:p w14:paraId="5F1ED176" w14:textId="4664638F" w:rsidR="001E0AAB" w:rsidRDefault="001E0AAB">
          <w:pPr>
            <w:pStyle w:val="Obsah3"/>
            <w:tabs>
              <w:tab w:val="right" w:leader="dot" w:pos="8776"/>
            </w:tabs>
            <w:rPr>
              <w:rFonts w:eastAsiaTheme="minorEastAsia"/>
              <w:noProof/>
              <w:lang w:eastAsia="cs-CZ"/>
              <w14:numForm w14:val="default"/>
            </w:rPr>
          </w:pPr>
          <w:hyperlink w:anchor="_Toc25513512" w:history="1">
            <w:r w:rsidRPr="008834BC">
              <w:rPr>
                <w:rStyle w:val="Hypertextovodkaz"/>
                <w:noProof/>
              </w:rPr>
              <w:t>7.1.5 Caching</w:t>
            </w:r>
            <w:r>
              <w:rPr>
                <w:noProof/>
                <w:webHidden/>
              </w:rPr>
              <w:tab/>
            </w:r>
            <w:r>
              <w:rPr>
                <w:noProof/>
                <w:webHidden/>
              </w:rPr>
              <w:fldChar w:fldCharType="begin"/>
            </w:r>
            <w:r>
              <w:rPr>
                <w:noProof/>
                <w:webHidden/>
              </w:rPr>
              <w:instrText xml:space="preserve"> PAGEREF _Toc25513512 \h </w:instrText>
            </w:r>
            <w:r>
              <w:rPr>
                <w:noProof/>
                <w:webHidden/>
              </w:rPr>
            </w:r>
            <w:r>
              <w:rPr>
                <w:noProof/>
                <w:webHidden/>
              </w:rPr>
              <w:fldChar w:fldCharType="separate"/>
            </w:r>
            <w:r>
              <w:rPr>
                <w:noProof/>
                <w:webHidden/>
              </w:rPr>
              <w:t>50</w:t>
            </w:r>
            <w:r>
              <w:rPr>
                <w:noProof/>
                <w:webHidden/>
              </w:rPr>
              <w:fldChar w:fldCharType="end"/>
            </w:r>
          </w:hyperlink>
        </w:p>
        <w:p w14:paraId="3C567FF9" w14:textId="28E70B8C" w:rsidR="001E0AAB" w:rsidRDefault="001E0AAB">
          <w:pPr>
            <w:pStyle w:val="Obsah3"/>
            <w:tabs>
              <w:tab w:val="right" w:leader="dot" w:pos="8776"/>
            </w:tabs>
            <w:rPr>
              <w:rFonts w:eastAsiaTheme="minorEastAsia"/>
              <w:noProof/>
              <w:lang w:eastAsia="cs-CZ"/>
              <w14:numForm w14:val="default"/>
            </w:rPr>
          </w:pPr>
          <w:hyperlink w:anchor="_Toc25513513" w:history="1">
            <w:r w:rsidRPr="008834BC">
              <w:rPr>
                <w:rStyle w:val="Hypertextovodkaz"/>
                <w:noProof/>
              </w:rPr>
              <w:t>7.1.6 Dependency injection</w:t>
            </w:r>
            <w:r>
              <w:rPr>
                <w:noProof/>
                <w:webHidden/>
              </w:rPr>
              <w:tab/>
            </w:r>
            <w:r>
              <w:rPr>
                <w:noProof/>
                <w:webHidden/>
              </w:rPr>
              <w:fldChar w:fldCharType="begin"/>
            </w:r>
            <w:r>
              <w:rPr>
                <w:noProof/>
                <w:webHidden/>
              </w:rPr>
              <w:instrText xml:space="preserve"> PAGEREF _Toc25513513 \h </w:instrText>
            </w:r>
            <w:r>
              <w:rPr>
                <w:noProof/>
                <w:webHidden/>
              </w:rPr>
            </w:r>
            <w:r>
              <w:rPr>
                <w:noProof/>
                <w:webHidden/>
              </w:rPr>
              <w:fldChar w:fldCharType="separate"/>
            </w:r>
            <w:r>
              <w:rPr>
                <w:noProof/>
                <w:webHidden/>
              </w:rPr>
              <w:t>50</w:t>
            </w:r>
            <w:r>
              <w:rPr>
                <w:noProof/>
                <w:webHidden/>
              </w:rPr>
              <w:fldChar w:fldCharType="end"/>
            </w:r>
          </w:hyperlink>
        </w:p>
        <w:p w14:paraId="5D7840B5" w14:textId="5022E6CA" w:rsidR="001E0AAB" w:rsidRDefault="001E0AAB">
          <w:pPr>
            <w:pStyle w:val="Obsah3"/>
            <w:tabs>
              <w:tab w:val="right" w:leader="dot" w:pos="8776"/>
            </w:tabs>
            <w:rPr>
              <w:rFonts w:eastAsiaTheme="minorEastAsia"/>
              <w:noProof/>
              <w:lang w:eastAsia="cs-CZ"/>
              <w14:numForm w14:val="default"/>
            </w:rPr>
          </w:pPr>
          <w:hyperlink w:anchor="_Toc25513514" w:history="1">
            <w:r w:rsidRPr="008834BC">
              <w:rPr>
                <w:rStyle w:val="Hypertextovodkaz"/>
                <w:noProof/>
              </w:rPr>
              <w:t>7.1.7 JSON</w:t>
            </w:r>
            <w:r>
              <w:rPr>
                <w:noProof/>
                <w:webHidden/>
              </w:rPr>
              <w:tab/>
            </w:r>
            <w:r>
              <w:rPr>
                <w:noProof/>
                <w:webHidden/>
              </w:rPr>
              <w:fldChar w:fldCharType="begin"/>
            </w:r>
            <w:r>
              <w:rPr>
                <w:noProof/>
                <w:webHidden/>
              </w:rPr>
              <w:instrText xml:space="preserve"> PAGEREF _Toc25513514 \h </w:instrText>
            </w:r>
            <w:r>
              <w:rPr>
                <w:noProof/>
                <w:webHidden/>
              </w:rPr>
            </w:r>
            <w:r>
              <w:rPr>
                <w:noProof/>
                <w:webHidden/>
              </w:rPr>
              <w:fldChar w:fldCharType="separate"/>
            </w:r>
            <w:r>
              <w:rPr>
                <w:noProof/>
                <w:webHidden/>
              </w:rPr>
              <w:t>50</w:t>
            </w:r>
            <w:r>
              <w:rPr>
                <w:noProof/>
                <w:webHidden/>
              </w:rPr>
              <w:fldChar w:fldCharType="end"/>
            </w:r>
          </w:hyperlink>
        </w:p>
        <w:p w14:paraId="69574401" w14:textId="5043EA0B" w:rsidR="001E0AAB" w:rsidRDefault="001E0AAB">
          <w:pPr>
            <w:pStyle w:val="Obsah3"/>
            <w:tabs>
              <w:tab w:val="right" w:leader="dot" w:pos="8776"/>
            </w:tabs>
            <w:rPr>
              <w:rFonts w:eastAsiaTheme="minorEastAsia"/>
              <w:noProof/>
              <w:lang w:eastAsia="cs-CZ"/>
              <w14:numForm w14:val="default"/>
            </w:rPr>
          </w:pPr>
          <w:hyperlink w:anchor="_Toc25513515" w:history="1">
            <w:r w:rsidRPr="008834BC">
              <w:rPr>
                <w:rStyle w:val="Hypertextovodkaz"/>
                <w:noProof/>
              </w:rPr>
              <w:t>7.1.8 Integrace</w:t>
            </w:r>
            <w:r>
              <w:rPr>
                <w:noProof/>
                <w:webHidden/>
              </w:rPr>
              <w:tab/>
            </w:r>
            <w:r>
              <w:rPr>
                <w:noProof/>
                <w:webHidden/>
              </w:rPr>
              <w:fldChar w:fldCharType="begin"/>
            </w:r>
            <w:r>
              <w:rPr>
                <w:noProof/>
                <w:webHidden/>
              </w:rPr>
              <w:instrText xml:space="preserve"> PAGEREF _Toc25513515 \h </w:instrText>
            </w:r>
            <w:r>
              <w:rPr>
                <w:noProof/>
                <w:webHidden/>
              </w:rPr>
            </w:r>
            <w:r>
              <w:rPr>
                <w:noProof/>
                <w:webHidden/>
              </w:rPr>
              <w:fldChar w:fldCharType="separate"/>
            </w:r>
            <w:r>
              <w:rPr>
                <w:noProof/>
                <w:webHidden/>
              </w:rPr>
              <w:t>50</w:t>
            </w:r>
            <w:r>
              <w:rPr>
                <w:noProof/>
                <w:webHidden/>
              </w:rPr>
              <w:fldChar w:fldCharType="end"/>
            </w:r>
          </w:hyperlink>
        </w:p>
        <w:p w14:paraId="53D8DBEA" w14:textId="3A6A6709" w:rsidR="001E0AAB" w:rsidRDefault="001E0AAB">
          <w:pPr>
            <w:pStyle w:val="Obsah3"/>
            <w:tabs>
              <w:tab w:val="right" w:leader="dot" w:pos="8776"/>
            </w:tabs>
            <w:rPr>
              <w:rFonts w:eastAsiaTheme="minorEastAsia"/>
              <w:noProof/>
              <w:lang w:eastAsia="cs-CZ"/>
              <w14:numForm w14:val="default"/>
            </w:rPr>
          </w:pPr>
          <w:hyperlink w:anchor="_Toc25513516" w:history="1">
            <w:r w:rsidRPr="008834BC">
              <w:rPr>
                <w:rStyle w:val="Hypertextovodkaz"/>
                <w:noProof/>
              </w:rPr>
              <w:t>7.1.9 Přístup k datům</w:t>
            </w:r>
            <w:r>
              <w:rPr>
                <w:noProof/>
                <w:webHidden/>
              </w:rPr>
              <w:tab/>
            </w:r>
            <w:r>
              <w:rPr>
                <w:noProof/>
                <w:webHidden/>
              </w:rPr>
              <w:fldChar w:fldCharType="begin"/>
            </w:r>
            <w:r>
              <w:rPr>
                <w:noProof/>
                <w:webHidden/>
              </w:rPr>
              <w:instrText xml:space="preserve"> PAGEREF _Toc25513516 \h </w:instrText>
            </w:r>
            <w:r>
              <w:rPr>
                <w:noProof/>
                <w:webHidden/>
              </w:rPr>
            </w:r>
            <w:r>
              <w:rPr>
                <w:noProof/>
                <w:webHidden/>
              </w:rPr>
              <w:fldChar w:fldCharType="separate"/>
            </w:r>
            <w:r>
              <w:rPr>
                <w:noProof/>
                <w:webHidden/>
              </w:rPr>
              <w:t>51</w:t>
            </w:r>
            <w:r>
              <w:rPr>
                <w:noProof/>
                <w:webHidden/>
              </w:rPr>
              <w:fldChar w:fldCharType="end"/>
            </w:r>
          </w:hyperlink>
        </w:p>
        <w:p w14:paraId="41797C05" w14:textId="5205CC72" w:rsidR="001E0AAB" w:rsidRDefault="001E0AAB">
          <w:pPr>
            <w:pStyle w:val="Obsah3"/>
            <w:tabs>
              <w:tab w:val="right" w:leader="dot" w:pos="8776"/>
            </w:tabs>
            <w:rPr>
              <w:rFonts w:eastAsiaTheme="minorEastAsia"/>
              <w:noProof/>
              <w:lang w:eastAsia="cs-CZ"/>
              <w14:numForm w14:val="default"/>
            </w:rPr>
          </w:pPr>
          <w:hyperlink w:anchor="_Toc25513517" w:history="1">
            <w:r w:rsidRPr="008834BC">
              <w:rPr>
                <w:rStyle w:val="Hypertextovodkaz"/>
                <w:noProof/>
              </w:rPr>
              <w:t>7.1.10 AOP</w:t>
            </w:r>
            <w:r>
              <w:rPr>
                <w:noProof/>
                <w:webHidden/>
              </w:rPr>
              <w:tab/>
            </w:r>
            <w:r>
              <w:rPr>
                <w:noProof/>
                <w:webHidden/>
              </w:rPr>
              <w:fldChar w:fldCharType="begin"/>
            </w:r>
            <w:r>
              <w:rPr>
                <w:noProof/>
                <w:webHidden/>
              </w:rPr>
              <w:instrText xml:space="preserve"> PAGEREF _Toc25513517 \h </w:instrText>
            </w:r>
            <w:r>
              <w:rPr>
                <w:noProof/>
                <w:webHidden/>
              </w:rPr>
            </w:r>
            <w:r>
              <w:rPr>
                <w:noProof/>
                <w:webHidden/>
              </w:rPr>
              <w:fldChar w:fldCharType="separate"/>
            </w:r>
            <w:r>
              <w:rPr>
                <w:noProof/>
                <w:webHidden/>
              </w:rPr>
              <w:t>51</w:t>
            </w:r>
            <w:r>
              <w:rPr>
                <w:noProof/>
                <w:webHidden/>
              </w:rPr>
              <w:fldChar w:fldCharType="end"/>
            </w:r>
          </w:hyperlink>
        </w:p>
        <w:p w14:paraId="6C97A7C0" w14:textId="0B8EDADC" w:rsidR="001E0AAB" w:rsidRDefault="001E0AAB">
          <w:pPr>
            <w:pStyle w:val="Obsah3"/>
            <w:tabs>
              <w:tab w:val="right" w:leader="dot" w:pos="8776"/>
            </w:tabs>
            <w:rPr>
              <w:rFonts w:eastAsiaTheme="minorEastAsia"/>
              <w:noProof/>
              <w:lang w:eastAsia="cs-CZ"/>
              <w14:numForm w14:val="default"/>
            </w:rPr>
          </w:pPr>
          <w:hyperlink w:anchor="_Toc25513518" w:history="1">
            <w:r w:rsidRPr="008834BC">
              <w:rPr>
                <w:rStyle w:val="Hypertextovodkaz"/>
                <w:noProof/>
              </w:rPr>
              <w:t>7.1.11 Scheduling</w:t>
            </w:r>
            <w:r>
              <w:rPr>
                <w:noProof/>
                <w:webHidden/>
              </w:rPr>
              <w:tab/>
            </w:r>
            <w:r>
              <w:rPr>
                <w:noProof/>
                <w:webHidden/>
              </w:rPr>
              <w:fldChar w:fldCharType="begin"/>
            </w:r>
            <w:r>
              <w:rPr>
                <w:noProof/>
                <w:webHidden/>
              </w:rPr>
              <w:instrText xml:space="preserve"> PAGEREF _Toc25513518 \h </w:instrText>
            </w:r>
            <w:r>
              <w:rPr>
                <w:noProof/>
                <w:webHidden/>
              </w:rPr>
            </w:r>
            <w:r>
              <w:rPr>
                <w:noProof/>
                <w:webHidden/>
              </w:rPr>
              <w:fldChar w:fldCharType="separate"/>
            </w:r>
            <w:r>
              <w:rPr>
                <w:noProof/>
                <w:webHidden/>
              </w:rPr>
              <w:t>51</w:t>
            </w:r>
            <w:r>
              <w:rPr>
                <w:noProof/>
                <w:webHidden/>
              </w:rPr>
              <w:fldChar w:fldCharType="end"/>
            </w:r>
          </w:hyperlink>
        </w:p>
        <w:p w14:paraId="110B6C16" w14:textId="323213E9" w:rsidR="001E0AAB" w:rsidRDefault="001E0AAB">
          <w:pPr>
            <w:pStyle w:val="Obsah3"/>
            <w:tabs>
              <w:tab w:val="right" w:leader="dot" w:pos="8776"/>
            </w:tabs>
            <w:rPr>
              <w:rFonts w:eastAsiaTheme="minorEastAsia"/>
              <w:noProof/>
              <w:lang w:eastAsia="cs-CZ"/>
              <w14:numForm w14:val="default"/>
            </w:rPr>
          </w:pPr>
          <w:hyperlink w:anchor="_Toc25513519" w:history="1">
            <w:r w:rsidRPr="008834BC">
              <w:rPr>
                <w:rStyle w:val="Hypertextovodkaz"/>
                <w:noProof/>
              </w:rPr>
              <w:t>7.1.12 Testovatelnost</w:t>
            </w:r>
            <w:r>
              <w:rPr>
                <w:noProof/>
                <w:webHidden/>
              </w:rPr>
              <w:tab/>
            </w:r>
            <w:r>
              <w:rPr>
                <w:noProof/>
                <w:webHidden/>
              </w:rPr>
              <w:fldChar w:fldCharType="begin"/>
            </w:r>
            <w:r>
              <w:rPr>
                <w:noProof/>
                <w:webHidden/>
              </w:rPr>
              <w:instrText xml:space="preserve"> PAGEREF _Toc25513519 \h </w:instrText>
            </w:r>
            <w:r>
              <w:rPr>
                <w:noProof/>
                <w:webHidden/>
              </w:rPr>
            </w:r>
            <w:r>
              <w:rPr>
                <w:noProof/>
                <w:webHidden/>
              </w:rPr>
              <w:fldChar w:fldCharType="separate"/>
            </w:r>
            <w:r>
              <w:rPr>
                <w:noProof/>
                <w:webHidden/>
              </w:rPr>
              <w:t>51</w:t>
            </w:r>
            <w:r>
              <w:rPr>
                <w:noProof/>
                <w:webHidden/>
              </w:rPr>
              <w:fldChar w:fldCharType="end"/>
            </w:r>
          </w:hyperlink>
        </w:p>
        <w:p w14:paraId="7E3E3ADD" w14:textId="50364F1A" w:rsidR="001E0AAB" w:rsidRDefault="001E0AAB">
          <w:pPr>
            <w:pStyle w:val="Obsah3"/>
            <w:tabs>
              <w:tab w:val="right" w:leader="dot" w:pos="8776"/>
            </w:tabs>
            <w:rPr>
              <w:rFonts w:eastAsiaTheme="minorEastAsia"/>
              <w:noProof/>
              <w:lang w:eastAsia="cs-CZ"/>
              <w14:numForm w14:val="default"/>
            </w:rPr>
          </w:pPr>
          <w:hyperlink w:anchor="_Toc25513520" w:history="1">
            <w:r w:rsidRPr="008834BC">
              <w:rPr>
                <w:rStyle w:val="Hypertextovodkaz"/>
                <w:noProof/>
              </w:rPr>
              <w:t>7.1.13 Podpora a komunita</w:t>
            </w:r>
            <w:r>
              <w:rPr>
                <w:noProof/>
                <w:webHidden/>
              </w:rPr>
              <w:tab/>
            </w:r>
            <w:r>
              <w:rPr>
                <w:noProof/>
                <w:webHidden/>
              </w:rPr>
              <w:fldChar w:fldCharType="begin"/>
            </w:r>
            <w:r>
              <w:rPr>
                <w:noProof/>
                <w:webHidden/>
              </w:rPr>
              <w:instrText xml:space="preserve"> PAGEREF _Toc25513520 \h </w:instrText>
            </w:r>
            <w:r>
              <w:rPr>
                <w:noProof/>
                <w:webHidden/>
              </w:rPr>
            </w:r>
            <w:r>
              <w:rPr>
                <w:noProof/>
                <w:webHidden/>
              </w:rPr>
              <w:fldChar w:fldCharType="separate"/>
            </w:r>
            <w:r>
              <w:rPr>
                <w:noProof/>
                <w:webHidden/>
              </w:rPr>
              <w:t>52</w:t>
            </w:r>
            <w:r>
              <w:rPr>
                <w:noProof/>
                <w:webHidden/>
              </w:rPr>
              <w:fldChar w:fldCharType="end"/>
            </w:r>
          </w:hyperlink>
        </w:p>
        <w:p w14:paraId="34653D4D" w14:textId="53ED86AF" w:rsidR="001E0AAB" w:rsidRDefault="001E0AAB">
          <w:pPr>
            <w:pStyle w:val="Obsah3"/>
            <w:tabs>
              <w:tab w:val="right" w:leader="dot" w:pos="8776"/>
            </w:tabs>
            <w:rPr>
              <w:rFonts w:eastAsiaTheme="minorEastAsia"/>
              <w:noProof/>
              <w:lang w:eastAsia="cs-CZ"/>
              <w14:numForm w14:val="default"/>
            </w:rPr>
          </w:pPr>
          <w:hyperlink w:anchor="_Toc25513521" w:history="1">
            <w:r w:rsidRPr="008834BC">
              <w:rPr>
                <w:rStyle w:val="Hypertextovodkaz"/>
                <w:noProof/>
              </w:rPr>
              <w:t>7.1.14 Praxe</w:t>
            </w:r>
            <w:r>
              <w:rPr>
                <w:noProof/>
                <w:webHidden/>
              </w:rPr>
              <w:tab/>
            </w:r>
            <w:r>
              <w:rPr>
                <w:noProof/>
                <w:webHidden/>
              </w:rPr>
              <w:fldChar w:fldCharType="begin"/>
            </w:r>
            <w:r>
              <w:rPr>
                <w:noProof/>
                <w:webHidden/>
              </w:rPr>
              <w:instrText xml:space="preserve"> PAGEREF _Toc25513521 \h </w:instrText>
            </w:r>
            <w:r>
              <w:rPr>
                <w:noProof/>
                <w:webHidden/>
              </w:rPr>
            </w:r>
            <w:r>
              <w:rPr>
                <w:noProof/>
                <w:webHidden/>
              </w:rPr>
              <w:fldChar w:fldCharType="separate"/>
            </w:r>
            <w:r>
              <w:rPr>
                <w:noProof/>
                <w:webHidden/>
              </w:rPr>
              <w:t>52</w:t>
            </w:r>
            <w:r>
              <w:rPr>
                <w:noProof/>
                <w:webHidden/>
              </w:rPr>
              <w:fldChar w:fldCharType="end"/>
            </w:r>
          </w:hyperlink>
        </w:p>
        <w:p w14:paraId="2AED871E" w14:textId="0B12B729" w:rsidR="001E0AAB" w:rsidRDefault="001E0AAB">
          <w:pPr>
            <w:pStyle w:val="Obsah2"/>
            <w:tabs>
              <w:tab w:val="right" w:leader="dot" w:pos="8776"/>
            </w:tabs>
            <w:rPr>
              <w:rFonts w:eastAsiaTheme="minorEastAsia"/>
              <w:noProof/>
              <w:lang w:eastAsia="cs-CZ"/>
              <w14:numForm w14:val="default"/>
            </w:rPr>
          </w:pPr>
          <w:hyperlink w:anchor="_Toc25513522" w:history="1">
            <w:r w:rsidRPr="008834BC">
              <w:rPr>
                <w:rStyle w:val="Hypertextovodkaz"/>
                <w:noProof/>
              </w:rPr>
              <w:t>7.2 Ktor</w:t>
            </w:r>
            <w:r>
              <w:rPr>
                <w:noProof/>
                <w:webHidden/>
              </w:rPr>
              <w:tab/>
            </w:r>
            <w:r>
              <w:rPr>
                <w:noProof/>
                <w:webHidden/>
              </w:rPr>
              <w:fldChar w:fldCharType="begin"/>
            </w:r>
            <w:r>
              <w:rPr>
                <w:noProof/>
                <w:webHidden/>
              </w:rPr>
              <w:instrText xml:space="preserve"> PAGEREF _Toc25513522 \h </w:instrText>
            </w:r>
            <w:r>
              <w:rPr>
                <w:noProof/>
                <w:webHidden/>
              </w:rPr>
            </w:r>
            <w:r>
              <w:rPr>
                <w:noProof/>
                <w:webHidden/>
              </w:rPr>
              <w:fldChar w:fldCharType="separate"/>
            </w:r>
            <w:r>
              <w:rPr>
                <w:noProof/>
                <w:webHidden/>
              </w:rPr>
              <w:t>53</w:t>
            </w:r>
            <w:r>
              <w:rPr>
                <w:noProof/>
                <w:webHidden/>
              </w:rPr>
              <w:fldChar w:fldCharType="end"/>
            </w:r>
          </w:hyperlink>
        </w:p>
        <w:p w14:paraId="7565630F" w14:textId="00A34342" w:rsidR="001E0AAB" w:rsidRDefault="001E0AAB">
          <w:pPr>
            <w:pStyle w:val="Obsah3"/>
            <w:tabs>
              <w:tab w:val="right" w:leader="dot" w:pos="8776"/>
            </w:tabs>
            <w:rPr>
              <w:rFonts w:eastAsiaTheme="minorEastAsia"/>
              <w:noProof/>
              <w:lang w:eastAsia="cs-CZ"/>
              <w14:numForm w14:val="default"/>
            </w:rPr>
          </w:pPr>
          <w:hyperlink w:anchor="_Toc25513523" w:history="1">
            <w:r w:rsidRPr="008834BC">
              <w:rPr>
                <w:rStyle w:val="Hypertextovodkaz"/>
                <w:noProof/>
              </w:rPr>
              <w:t>7.2.1 Podpora Kotlinu</w:t>
            </w:r>
            <w:r>
              <w:rPr>
                <w:noProof/>
                <w:webHidden/>
              </w:rPr>
              <w:tab/>
            </w:r>
            <w:r>
              <w:rPr>
                <w:noProof/>
                <w:webHidden/>
              </w:rPr>
              <w:fldChar w:fldCharType="begin"/>
            </w:r>
            <w:r>
              <w:rPr>
                <w:noProof/>
                <w:webHidden/>
              </w:rPr>
              <w:instrText xml:space="preserve"> PAGEREF _Toc25513523 \h </w:instrText>
            </w:r>
            <w:r>
              <w:rPr>
                <w:noProof/>
                <w:webHidden/>
              </w:rPr>
            </w:r>
            <w:r>
              <w:rPr>
                <w:noProof/>
                <w:webHidden/>
              </w:rPr>
              <w:fldChar w:fldCharType="separate"/>
            </w:r>
            <w:r>
              <w:rPr>
                <w:noProof/>
                <w:webHidden/>
              </w:rPr>
              <w:t>53</w:t>
            </w:r>
            <w:r>
              <w:rPr>
                <w:noProof/>
                <w:webHidden/>
              </w:rPr>
              <w:fldChar w:fldCharType="end"/>
            </w:r>
          </w:hyperlink>
        </w:p>
        <w:p w14:paraId="4D963C7F" w14:textId="2AD79848" w:rsidR="001E0AAB" w:rsidRDefault="001E0AAB">
          <w:pPr>
            <w:pStyle w:val="Obsah3"/>
            <w:tabs>
              <w:tab w:val="right" w:leader="dot" w:pos="8776"/>
            </w:tabs>
            <w:rPr>
              <w:rFonts w:eastAsiaTheme="minorEastAsia"/>
              <w:noProof/>
              <w:lang w:eastAsia="cs-CZ"/>
              <w14:numForm w14:val="default"/>
            </w:rPr>
          </w:pPr>
          <w:hyperlink w:anchor="_Toc25513524" w:history="1">
            <w:r w:rsidRPr="008834BC">
              <w:rPr>
                <w:rStyle w:val="Hypertextovodkaz"/>
                <w:noProof/>
              </w:rPr>
              <w:t>7.2.2 Web</w:t>
            </w:r>
            <w:r>
              <w:rPr>
                <w:noProof/>
                <w:webHidden/>
              </w:rPr>
              <w:tab/>
            </w:r>
            <w:r>
              <w:rPr>
                <w:noProof/>
                <w:webHidden/>
              </w:rPr>
              <w:fldChar w:fldCharType="begin"/>
            </w:r>
            <w:r>
              <w:rPr>
                <w:noProof/>
                <w:webHidden/>
              </w:rPr>
              <w:instrText xml:space="preserve"> PAGEREF _Toc25513524 \h </w:instrText>
            </w:r>
            <w:r>
              <w:rPr>
                <w:noProof/>
                <w:webHidden/>
              </w:rPr>
            </w:r>
            <w:r>
              <w:rPr>
                <w:noProof/>
                <w:webHidden/>
              </w:rPr>
              <w:fldChar w:fldCharType="separate"/>
            </w:r>
            <w:r>
              <w:rPr>
                <w:noProof/>
                <w:webHidden/>
              </w:rPr>
              <w:t>54</w:t>
            </w:r>
            <w:r>
              <w:rPr>
                <w:noProof/>
                <w:webHidden/>
              </w:rPr>
              <w:fldChar w:fldCharType="end"/>
            </w:r>
          </w:hyperlink>
        </w:p>
        <w:p w14:paraId="179BAC55" w14:textId="759FC275" w:rsidR="001E0AAB" w:rsidRDefault="001E0AAB">
          <w:pPr>
            <w:pStyle w:val="Obsah3"/>
            <w:tabs>
              <w:tab w:val="right" w:leader="dot" w:pos="8776"/>
            </w:tabs>
            <w:rPr>
              <w:rFonts w:eastAsiaTheme="minorEastAsia"/>
              <w:noProof/>
              <w:lang w:eastAsia="cs-CZ"/>
              <w14:numForm w14:val="default"/>
            </w:rPr>
          </w:pPr>
          <w:hyperlink w:anchor="_Toc25513525" w:history="1">
            <w:r w:rsidRPr="008834BC">
              <w:rPr>
                <w:rStyle w:val="Hypertextovodkaz"/>
                <w:noProof/>
              </w:rPr>
              <w:t>7.2.3 Security</w:t>
            </w:r>
            <w:r>
              <w:rPr>
                <w:noProof/>
                <w:webHidden/>
              </w:rPr>
              <w:tab/>
            </w:r>
            <w:r>
              <w:rPr>
                <w:noProof/>
                <w:webHidden/>
              </w:rPr>
              <w:fldChar w:fldCharType="begin"/>
            </w:r>
            <w:r>
              <w:rPr>
                <w:noProof/>
                <w:webHidden/>
              </w:rPr>
              <w:instrText xml:space="preserve"> PAGEREF _Toc25513525 \h </w:instrText>
            </w:r>
            <w:r>
              <w:rPr>
                <w:noProof/>
                <w:webHidden/>
              </w:rPr>
            </w:r>
            <w:r>
              <w:rPr>
                <w:noProof/>
                <w:webHidden/>
              </w:rPr>
              <w:fldChar w:fldCharType="separate"/>
            </w:r>
            <w:r>
              <w:rPr>
                <w:noProof/>
                <w:webHidden/>
              </w:rPr>
              <w:t>54</w:t>
            </w:r>
            <w:r>
              <w:rPr>
                <w:noProof/>
                <w:webHidden/>
              </w:rPr>
              <w:fldChar w:fldCharType="end"/>
            </w:r>
          </w:hyperlink>
        </w:p>
        <w:p w14:paraId="4A2EE456" w14:textId="572555EA" w:rsidR="001E0AAB" w:rsidRDefault="001E0AAB">
          <w:pPr>
            <w:pStyle w:val="Obsah3"/>
            <w:tabs>
              <w:tab w:val="right" w:leader="dot" w:pos="8776"/>
            </w:tabs>
            <w:rPr>
              <w:rFonts w:eastAsiaTheme="minorEastAsia"/>
              <w:noProof/>
              <w:lang w:eastAsia="cs-CZ"/>
              <w14:numForm w14:val="default"/>
            </w:rPr>
          </w:pPr>
          <w:hyperlink w:anchor="_Toc25513526" w:history="1">
            <w:r w:rsidRPr="008834BC">
              <w:rPr>
                <w:rStyle w:val="Hypertextovodkaz"/>
                <w:noProof/>
              </w:rPr>
              <w:t>7.2.4 Templating</w:t>
            </w:r>
            <w:r>
              <w:rPr>
                <w:noProof/>
                <w:webHidden/>
              </w:rPr>
              <w:tab/>
            </w:r>
            <w:r>
              <w:rPr>
                <w:noProof/>
                <w:webHidden/>
              </w:rPr>
              <w:fldChar w:fldCharType="begin"/>
            </w:r>
            <w:r>
              <w:rPr>
                <w:noProof/>
                <w:webHidden/>
              </w:rPr>
              <w:instrText xml:space="preserve"> PAGEREF _Toc25513526 \h </w:instrText>
            </w:r>
            <w:r>
              <w:rPr>
                <w:noProof/>
                <w:webHidden/>
              </w:rPr>
            </w:r>
            <w:r>
              <w:rPr>
                <w:noProof/>
                <w:webHidden/>
              </w:rPr>
              <w:fldChar w:fldCharType="separate"/>
            </w:r>
            <w:r>
              <w:rPr>
                <w:noProof/>
                <w:webHidden/>
              </w:rPr>
              <w:t>55</w:t>
            </w:r>
            <w:r>
              <w:rPr>
                <w:noProof/>
                <w:webHidden/>
              </w:rPr>
              <w:fldChar w:fldCharType="end"/>
            </w:r>
          </w:hyperlink>
        </w:p>
        <w:p w14:paraId="03FA9E93" w14:textId="0F4C084B" w:rsidR="001E0AAB" w:rsidRDefault="001E0AAB">
          <w:pPr>
            <w:pStyle w:val="Obsah3"/>
            <w:tabs>
              <w:tab w:val="right" w:leader="dot" w:pos="8776"/>
            </w:tabs>
            <w:rPr>
              <w:rFonts w:eastAsiaTheme="minorEastAsia"/>
              <w:noProof/>
              <w:lang w:eastAsia="cs-CZ"/>
              <w14:numForm w14:val="default"/>
            </w:rPr>
          </w:pPr>
          <w:hyperlink w:anchor="_Toc25513527" w:history="1">
            <w:r w:rsidRPr="008834BC">
              <w:rPr>
                <w:rStyle w:val="Hypertextovodkaz"/>
                <w:noProof/>
              </w:rPr>
              <w:t>7.2.5 Caching</w:t>
            </w:r>
            <w:r>
              <w:rPr>
                <w:noProof/>
                <w:webHidden/>
              </w:rPr>
              <w:tab/>
            </w:r>
            <w:r>
              <w:rPr>
                <w:noProof/>
                <w:webHidden/>
              </w:rPr>
              <w:fldChar w:fldCharType="begin"/>
            </w:r>
            <w:r>
              <w:rPr>
                <w:noProof/>
                <w:webHidden/>
              </w:rPr>
              <w:instrText xml:space="preserve"> PAGEREF _Toc25513527 \h </w:instrText>
            </w:r>
            <w:r>
              <w:rPr>
                <w:noProof/>
                <w:webHidden/>
              </w:rPr>
            </w:r>
            <w:r>
              <w:rPr>
                <w:noProof/>
                <w:webHidden/>
              </w:rPr>
              <w:fldChar w:fldCharType="separate"/>
            </w:r>
            <w:r>
              <w:rPr>
                <w:noProof/>
                <w:webHidden/>
              </w:rPr>
              <w:t>55</w:t>
            </w:r>
            <w:r>
              <w:rPr>
                <w:noProof/>
                <w:webHidden/>
              </w:rPr>
              <w:fldChar w:fldCharType="end"/>
            </w:r>
          </w:hyperlink>
        </w:p>
        <w:p w14:paraId="40A20D06" w14:textId="794001B0" w:rsidR="001E0AAB" w:rsidRDefault="001E0AAB">
          <w:pPr>
            <w:pStyle w:val="Obsah3"/>
            <w:tabs>
              <w:tab w:val="right" w:leader="dot" w:pos="8776"/>
            </w:tabs>
            <w:rPr>
              <w:rFonts w:eastAsiaTheme="minorEastAsia"/>
              <w:noProof/>
              <w:lang w:eastAsia="cs-CZ"/>
              <w14:numForm w14:val="default"/>
            </w:rPr>
          </w:pPr>
          <w:hyperlink w:anchor="_Toc25513528" w:history="1">
            <w:r w:rsidRPr="008834BC">
              <w:rPr>
                <w:rStyle w:val="Hypertextovodkaz"/>
                <w:noProof/>
              </w:rPr>
              <w:t>7.2.6 Dependency injection</w:t>
            </w:r>
            <w:r>
              <w:rPr>
                <w:noProof/>
                <w:webHidden/>
              </w:rPr>
              <w:tab/>
            </w:r>
            <w:r>
              <w:rPr>
                <w:noProof/>
                <w:webHidden/>
              </w:rPr>
              <w:fldChar w:fldCharType="begin"/>
            </w:r>
            <w:r>
              <w:rPr>
                <w:noProof/>
                <w:webHidden/>
              </w:rPr>
              <w:instrText xml:space="preserve"> PAGEREF _Toc25513528 \h </w:instrText>
            </w:r>
            <w:r>
              <w:rPr>
                <w:noProof/>
                <w:webHidden/>
              </w:rPr>
            </w:r>
            <w:r>
              <w:rPr>
                <w:noProof/>
                <w:webHidden/>
              </w:rPr>
              <w:fldChar w:fldCharType="separate"/>
            </w:r>
            <w:r>
              <w:rPr>
                <w:noProof/>
                <w:webHidden/>
              </w:rPr>
              <w:t>55</w:t>
            </w:r>
            <w:r>
              <w:rPr>
                <w:noProof/>
                <w:webHidden/>
              </w:rPr>
              <w:fldChar w:fldCharType="end"/>
            </w:r>
          </w:hyperlink>
        </w:p>
        <w:p w14:paraId="23DA6BAF" w14:textId="3912E5B3" w:rsidR="001E0AAB" w:rsidRDefault="001E0AAB">
          <w:pPr>
            <w:pStyle w:val="Obsah3"/>
            <w:tabs>
              <w:tab w:val="right" w:leader="dot" w:pos="8776"/>
            </w:tabs>
            <w:rPr>
              <w:rFonts w:eastAsiaTheme="minorEastAsia"/>
              <w:noProof/>
              <w:lang w:eastAsia="cs-CZ"/>
              <w14:numForm w14:val="default"/>
            </w:rPr>
          </w:pPr>
          <w:hyperlink w:anchor="_Toc25513529" w:history="1">
            <w:r w:rsidRPr="008834BC">
              <w:rPr>
                <w:rStyle w:val="Hypertextovodkaz"/>
                <w:noProof/>
              </w:rPr>
              <w:t>7.2.7 JSON</w:t>
            </w:r>
            <w:r>
              <w:rPr>
                <w:noProof/>
                <w:webHidden/>
              </w:rPr>
              <w:tab/>
            </w:r>
            <w:r>
              <w:rPr>
                <w:noProof/>
                <w:webHidden/>
              </w:rPr>
              <w:fldChar w:fldCharType="begin"/>
            </w:r>
            <w:r>
              <w:rPr>
                <w:noProof/>
                <w:webHidden/>
              </w:rPr>
              <w:instrText xml:space="preserve"> PAGEREF _Toc25513529 \h </w:instrText>
            </w:r>
            <w:r>
              <w:rPr>
                <w:noProof/>
                <w:webHidden/>
              </w:rPr>
            </w:r>
            <w:r>
              <w:rPr>
                <w:noProof/>
                <w:webHidden/>
              </w:rPr>
              <w:fldChar w:fldCharType="separate"/>
            </w:r>
            <w:r>
              <w:rPr>
                <w:noProof/>
                <w:webHidden/>
              </w:rPr>
              <w:t>56</w:t>
            </w:r>
            <w:r>
              <w:rPr>
                <w:noProof/>
                <w:webHidden/>
              </w:rPr>
              <w:fldChar w:fldCharType="end"/>
            </w:r>
          </w:hyperlink>
        </w:p>
        <w:p w14:paraId="0D61DD83" w14:textId="04C0588B" w:rsidR="001E0AAB" w:rsidRDefault="001E0AAB">
          <w:pPr>
            <w:pStyle w:val="Obsah3"/>
            <w:tabs>
              <w:tab w:val="right" w:leader="dot" w:pos="8776"/>
            </w:tabs>
            <w:rPr>
              <w:rFonts w:eastAsiaTheme="minorEastAsia"/>
              <w:noProof/>
              <w:lang w:eastAsia="cs-CZ"/>
              <w14:numForm w14:val="default"/>
            </w:rPr>
          </w:pPr>
          <w:hyperlink w:anchor="_Toc25513530" w:history="1">
            <w:r w:rsidRPr="008834BC">
              <w:rPr>
                <w:rStyle w:val="Hypertextovodkaz"/>
                <w:noProof/>
              </w:rPr>
              <w:t>7.2.8 Integrace</w:t>
            </w:r>
            <w:r>
              <w:rPr>
                <w:noProof/>
                <w:webHidden/>
              </w:rPr>
              <w:tab/>
            </w:r>
            <w:r>
              <w:rPr>
                <w:noProof/>
                <w:webHidden/>
              </w:rPr>
              <w:fldChar w:fldCharType="begin"/>
            </w:r>
            <w:r>
              <w:rPr>
                <w:noProof/>
                <w:webHidden/>
              </w:rPr>
              <w:instrText xml:space="preserve"> PAGEREF _Toc25513530 \h </w:instrText>
            </w:r>
            <w:r>
              <w:rPr>
                <w:noProof/>
                <w:webHidden/>
              </w:rPr>
            </w:r>
            <w:r>
              <w:rPr>
                <w:noProof/>
                <w:webHidden/>
              </w:rPr>
              <w:fldChar w:fldCharType="separate"/>
            </w:r>
            <w:r>
              <w:rPr>
                <w:noProof/>
                <w:webHidden/>
              </w:rPr>
              <w:t>56</w:t>
            </w:r>
            <w:r>
              <w:rPr>
                <w:noProof/>
                <w:webHidden/>
              </w:rPr>
              <w:fldChar w:fldCharType="end"/>
            </w:r>
          </w:hyperlink>
        </w:p>
        <w:p w14:paraId="7E7BA242" w14:textId="7519314F" w:rsidR="001E0AAB" w:rsidRDefault="001E0AAB">
          <w:pPr>
            <w:pStyle w:val="Obsah3"/>
            <w:tabs>
              <w:tab w:val="right" w:leader="dot" w:pos="8776"/>
            </w:tabs>
            <w:rPr>
              <w:rFonts w:eastAsiaTheme="minorEastAsia"/>
              <w:noProof/>
              <w:lang w:eastAsia="cs-CZ"/>
              <w14:numForm w14:val="default"/>
            </w:rPr>
          </w:pPr>
          <w:hyperlink w:anchor="_Toc25513531" w:history="1">
            <w:r w:rsidRPr="008834BC">
              <w:rPr>
                <w:rStyle w:val="Hypertextovodkaz"/>
                <w:noProof/>
              </w:rPr>
              <w:t>7.2.9 Přístup k datům</w:t>
            </w:r>
            <w:r>
              <w:rPr>
                <w:noProof/>
                <w:webHidden/>
              </w:rPr>
              <w:tab/>
            </w:r>
            <w:r>
              <w:rPr>
                <w:noProof/>
                <w:webHidden/>
              </w:rPr>
              <w:fldChar w:fldCharType="begin"/>
            </w:r>
            <w:r>
              <w:rPr>
                <w:noProof/>
                <w:webHidden/>
              </w:rPr>
              <w:instrText xml:space="preserve"> PAGEREF _Toc25513531 \h </w:instrText>
            </w:r>
            <w:r>
              <w:rPr>
                <w:noProof/>
                <w:webHidden/>
              </w:rPr>
            </w:r>
            <w:r>
              <w:rPr>
                <w:noProof/>
                <w:webHidden/>
              </w:rPr>
              <w:fldChar w:fldCharType="separate"/>
            </w:r>
            <w:r>
              <w:rPr>
                <w:noProof/>
                <w:webHidden/>
              </w:rPr>
              <w:t>56</w:t>
            </w:r>
            <w:r>
              <w:rPr>
                <w:noProof/>
                <w:webHidden/>
              </w:rPr>
              <w:fldChar w:fldCharType="end"/>
            </w:r>
          </w:hyperlink>
        </w:p>
        <w:p w14:paraId="680CBC9A" w14:textId="16DABEEA" w:rsidR="001E0AAB" w:rsidRDefault="001E0AAB">
          <w:pPr>
            <w:pStyle w:val="Obsah3"/>
            <w:tabs>
              <w:tab w:val="right" w:leader="dot" w:pos="8776"/>
            </w:tabs>
            <w:rPr>
              <w:rFonts w:eastAsiaTheme="minorEastAsia"/>
              <w:noProof/>
              <w:lang w:eastAsia="cs-CZ"/>
              <w14:numForm w14:val="default"/>
            </w:rPr>
          </w:pPr>
          <w:hyperlink w:anchor="_Toc25513532" w:history="1">
            <w:r w:rsidRPr="008834BC">
              <w:rPr>
                <w:rStyle w:val="Hypertextovodkaz"/>
                <w:noProof/>
              </w:rPr>
              <w:t>7.2.10 AOP</w:t>
            </w:r>
            <w:r>
              <w:rPr>
                <w:noProof/>
                <w:webHidden/>
              </w:rPr>
              <w:tab/>
            </w:r>
            <w:r>
              <w:rPr>
                <w:noProof/>
                <w:webHidden/>
              </w:rPr>
              <w:fldChar w:fldCharType="begin"/>
            </w:r>
            <w:r>
              <w:rPr>
                <w:noProof/>
                <w:webHidden/>
              </w:rPr>
              <w:instrText xml:space="preserve"> PAGEREF _Toc25513532 \h </w:instrText>
            </w:r>
            <w:r>
              <w:rPr>
                <w:noProof/>
                <w:webHidden/>
              </w:rPr>
            </w:r>
            <w:r>
              <w:rPr>
                <w:noProof/>
                <w:webHidden/>
              </w:rPr>
              <w:fldChar w:fldCharType="separate"/>
            </w:r>
            <w:r>
              <w:rPr>
                <w:noProof/>
                <w:webHidden/>
              </w:rPr>
              <w:t>56</w:t>
            </w:r>
            <w:r>
              <w:rPr>
                <w:noProof/>
                <w:webHidden/>
              </w:rPr>
              <w:fldChar w:fldCharType="end"/>
            </w:r>
          </w:hyperlink>
        </w:p>
        <w:p w14:paraId="4BAC5F40" w14:textId="3B6AD0FA" w:rsidR="001E0AAB" w:rsidRDefault="001E0AAB">
          <w:pPr>
            <w:pStyle w:val="Obsah3"/>
            <w:tabs>
              <w:tab w:val="right" w:leader="dot" w:pos="8776"/>
            </w:tabs>
            <w:rPr>
              <w:rFonts w:eastAsiaTheme="minorEastAsia"/>
              <w:noProof/>
              <w:lang w:eastAsia="cs-CZ"/>
              <w14:numForm w14:val="default"/>
            </w:rPr>
          </w:pPr>
          <w:hyperlink w:anchor="_Toc25513533" w:history="1">
            <w:r w:rsidRPr="008834BC">
              <w:rPr>
                <w:rStyle w:val="Hypertextovodkaz"/>
                <w:noProof/>
              </w:rPr>
              <w:t>7.2.11 Scheduling</w:t>
            </w:r>
            <w:r>
              <w:rPr>
                <w:noProof/>
                <w:webHidden/>
              </w:rPr>
              <w:tab/>
            </w:r>
            <w:r>
              <w:rPr>
                <w:noProof/>
                <w:webHidden/>
              </w:rPr>
              <w:fldChar w:fldCharType="begin"/>
            </w:r>
            <w:r>
              <w:rPr>
                <w:noProof/>
                <w:webHidden/>
              </w:rPr>
              <w:instrText xml:space="preserve"> PAGEREF _Toc25513533 \h </w:instrText>
            </w:r>
            <w:r>
              <w:rPr>
                <w:noProof/>
                <w:webHidden/>
              </w:rPr>
            </w:r>
            <w:r>
              <w:rPr>
                <w:noProof/>
                <w:webHidden/>
              </w:rPr>
              <w:fldChar w:fldCharType="separate"/>
            </w:r>
            <w:r>
              <w:rPr>
                <w:noProof/>
                <w:webHidden/>
              </w:rPr>
              <w:t>56</w:t>
            </w:r>
            <w:r>
              <w:rPr>
                <w:noProof/>
                <w:webHidden/>
              </w:rPr>
              <w:fldChar w:fldCharType="end"/>
            </w:r>
          </w:hyperlink>
        </w:p>
        <w:p w14:paraId="2ECEE508" w14:textId="65B7E4C8" w:rsidR="001E0AAB" w:rsidRDefault="001E0AAB">
          <w:pPr>
            <w:pStyle w:val="Obsah3"/>
            <w:tabs>
              <w:tab w:val="right" w:leader="dot" w:pos="8776"/>
            </w:tabs>
            <w:rPr>
              <w:rFonts w:eastAsiaTheme="minorEastAsia"/>
              <w:noProof/>
              <w:lang w:eastAsia="cs-CZ"/>
              <w14:numForm w14:val="default"/>
            </w:rPr>
          </w:pPr>
          <w:hyperlink w:anchor="_Toc25513534" w:history="1">
            <w:r w:rsidRPr="008834BC">
              <w:rPr>
                <w:rStyle w:val="Hypertextovodkaz"/>
                <w:noProof/>
              </w:rPr>
              <w:t>7.2.12 Testovatelnost</w:t>
            </w:r>
            <w:r>
              <w:rPr>
                <w:noProof/>
                <w:webHidden/>
              </w:rPr>
              <w:tab/>
            </w:r>
            <w:r>
              <w:rPr>
                <w:noProof/>
                <w:webHidden/>
              </w:rPr>
              <w:fldChar w:fldCharType="begin"/>
            </w:r>
            <w:r>
              <w:rPr>
                <w:noProof/>
                <w:webHidden/>
              </w:rPr>
              <w:instrText xml:space="preserve"> PAGEREF _Toc25513534 \h </w:instrText>
            </w:r>
            <w:r>
              <w:rPr>
                <w:noProof/>
                <w:webHidden/>
              </w:rPr>
            </w:r>
            <w:r>
              <w:rPr>
                <w:noProof/>
                <w:webHidden/>
              </w:rPr>
              <w:fldChar w:fldCharType="separate"/>
            </w:r>
            <w:r>
              <w:rPr>
                <w:noProof/>
                <w:webHidden/>
              </w:rPr>
              <w:t>57</w:t>
            </w:r>
            <w:r>
              <w:rPr>
                <w:noProof/>
                <w:webHidden/>
              </w:rPr>
              <w:fldChar w:fldCharType="end"/>
            </w:r>
          </w:hyperlink>
        </w:p>
        <w:p w14:paraId="52352205" w14:textId="0E79E0F6" w:rsidR="001E0AAB" w:rsidRDefault="001E0AAB">
          <w:pPr>
            <w:pStyle w:val="Obsah3"/>
            <w:tabs>
              <w:tab w:val="right" w:leader="dot" w:pos="8776"/>
            </w:tabs>
            <w:rPr>
              <w:rFonts w:eastAsiaTheme="minorEastAsia"/>
              <w:noProof/>
              <w:lang w:eastAsia="cs-CZ"/>
              <w14:numForm w14:val="default"/>
            </w:rPr>
          </w:pPr>
          <w:hyperlink w:anchor="_Toc25513535" w:history="1">
            <w:r w:rsidRPr="008834BC">
              <w:rPr>
                <w:rStyle w:val="Hypertextovodkaz"/>
                <w:noProof/>
              </w:rPr>
              <w:t>7.2.13 Podpora a komunita</w:t>
            </w:r>
            <w:r>
              <w:rPr>
                <w:noProof/>
                <w:webHidden/>
              </w:rPr>
              <w:tab/>
            </w:r>
            <w:r>
              <w:rPr>
                <w:noProof/>
                <w:webHidden/>
              </w:rPr>
              <w:fldChar w:fldCharType="begin"/>
            </w:r>
            <w:r>
              <w:rPr>
                <w:noProof/>
                <w:webHidden/>
              </w:rPr>
              <w:instrText xml:space="preserve"> PAGEREF _Toc25513535 \h </w:instrText>
            </w:r>
            <w:r>
              <w:rPr>
                <w:noProof/>
                <w:webHidden/>
              </w:rPr>
            </w:r>
            <w:r>
              <w:rPr>
                <w:noProof/>
                <w:webHidden/>
              </w:rPr>
              <w:fldChar w:fldCharType="separate"/>
            </w:r>
            <w:r>
              <w:rPr>
                <w:noProof/>
                <w:webHidden/>
              </w:rPr>
              <w:t>57</w:t>
            </w:r>
            <w:r>
              <w:rPr>
                <w:noProof/>
                <w:webHidden/>
              </w:rPr>
              <w:fldChar w:fldCharType="end"/>
            </w:r>
          </w:hyperlink>
        </w:p>
        <w:p w14:paraId="5B6709E8" w14:textId="72000427" w:rsidR="001E0AAB" w:rsidRDefault="001E0AAB">
          <w:pPr>
            <w:pStyle w:val="Obsah3"/>
            <w:tabs>
              <w:tab w:val="right" w:leader="dot" w:pos="8776"/>
            </w:tabs>
            <w:rPr>
              <w:rFonts w:eastAsiaTheme="minorEastAsia"/>
              <w:noProof/>
              <w:lang w:eastAsia="cs-CZ"/>
              <w14:numForm w14:val="default"/>
            </w:rPr>
          </w:pPr>
          <w:hyperlink w:anchor="_Toc25513536" w:history="1">
            <w:r w:rsidRPr="008834BC">
              <w:rPr>
                <w:rStyle w:val="Hypertextovodkaz"/>
                <w:noProof/>
              </w:rPr>
              <w:t>7.2.14 Praxe</w:t>
            </w:r>
            <w:r>
              <w:rPr>
                <w:noProof/>
                <w:webHidden/>
              </w:rPr>
              <w:tab/>
            </w:r>
            <w:r>
              <w:rPr>
                <w:noProof/>
                <w:webHidden/>
              </w:rPr>
              <w:fldChar w:fldCharType="begin"/>
            </w:r>
            <w:r>
              <w:rPr>
                <w:noProof/>
                <w:webHidden/>
              </w:rPr>
              <w:instrText xml:space="preserve"> PAGEREF _Toc25513536 \h </w:instrText>
            </w:r>
            <w:r>
              <w:rPr>
                <w:noProof/>
                <w:webHidden/>
              </w:rPr>
            </w:r>
            <w:r>
              <w:rPr>
                <w:noProof/>
                <w:webHidden/>
              </w:rPr>
              <w:fldChar w:fldCharType="separate"/>
            </w:r>
            <w:r>
              <w:rPr>
                <w:noProof/>
                <w:webHidden/>
              </w:rPr>
              <w:t>57</w:t>
            </w:r>
            <w:r>
              <w:rPr>
                <w:noProof/>
                <w:webHidden/>
              </w:rPr>
              <w:fldChar w:fldCharType="end"/>
            </w:r>
          </w:hyperlink>
        </w:p>
        <w:p w14:paraId="1AF3FF4C" w14:textId="4F39D88A" w:rsidR="001E0AAB" w:rsidRDefault="001E0AAB">
          <w:pPr>
            <w:pStyle w:val="Obsah2"/>
            <w:tabs>
              <w:tab w:val="right" w:leader="dot" w:pos="8776"/>
            </w:tabs>
            <w:rPr>
              <w:rFonts w:eastAsiaTheme="minorEastAsia"/>
              <w:noProof/>
              <w:lang w:eastAsia="cs-CZ"/>
              <w14:numForm w14:val="default"/>
            </w:rPr>
          </w:pPr>
          <w:hyperlink w:anchor="_Toc25513537" w:history="1">
            <w:r w:rsidRPr="008834BC">
              <w:rPr>
                <w:rStyle w:val="Hypertextovodkaz"/>
                <w:noProof/>
              </w:rPr>
              <w:t>7.3 Spark/Javalin</w:t>
            </w:r>
            <w:r>
              <w:rPr>
                <w:noProof/>
                <w:webHidden/>
              </w:rPr>
              <w:tab/>
            </w:r>
            <w:r>
              <w:rPr>
                <w:noProof/>
                <w:webHidden/>
              </w:rPr>
              <w:fldChar w:fldCharType="begin"/>
            </w:r>
            <w:r>
              <w:rPr>
                <w:noProof/>
                <w:webHidden/>
              </w:rPr>
              <w:instrText xml:space="preserve"> PAGEREF _Toc25513537 \h </w:instrText>
            </w:r>
            <w:r>
              <w:rPr>
                <w:noProof/>
                <w:webHidden/>
              </w:rPr>
            </w:r>
            <w:r>
              <w:rPr>
                <w:noProof/>
                <w:webHidden/>
              </w:rPr>
              <w:fldChar w:fldCharType="separate"/>
            </w:r>
            <w:r>
              <w:rPr>
                <w:noProof/>
                <w:webHidden/>
              </w:rPr>
              <w:t>59</w:t>
            </w:r>
            <w:r>
              <w:rPr>
                <w:noProof/>
                <w:webHidden/>
              </w:rPr>
              <w:fldChar w:fldCharType="end"/>
            </w:r>
          </w:hyperlink>
        </w:p>
        <w:p w14:paraId="1D95BD4F" w14:textId="3314E34A" w:rsidR="001E0AAB" w:rsidRDefault="001E0AAB">
          <w:pPr>
            <w:pStyle w:val="Obsah3"/>
            <w:tabs>
              <w:tab w:val="right" w:leader="dot" w:pos="8776"/>
            </w:tabs>
            <w:rPr>
              <w:rFonts w:eastAsiaTheme="minorEastAsia"/>
              <w:noProof/>
              <w:lang w:eastAsia="cs-CZ"/>
              <w14:numForm w14:val="default"/>
            </w:rPr>
          </w:pPr>
          <w:hyperlink w:anchor="_Toc25513538" w:history="1">
            <w:r w:rsidRPr="008834BC">
              <w:rPr>
                <w:rStyle w:val="Hypertextovodkaz"/>
                <w:noProof/>
              </w:rPr>
              <w:t>7.3.1 Podpora Kotlinu</w:t>
            </w:r>
            <w:r>
              <w:rPr>
                <w:noProof/>
                <w:webHidden/>
              </w:rPr>
              <w:tab/>
            </w:r>
            <w:r>
              <w:rPr>
                <w:noProof/>
                <w:webHidden/>
              </w:rPr>
              <w:fldChar w:fldCharType="begin"/>
            </w:r>
            <w:r>
              <w:rPr>
                <w:noProof/>
                <w:webHidden/>
              </w:rPr>
              <w:instrText xml:space="preserve"> PAGEREF _Toc25513538 \h </w:instrText>
            </w:r>
            <w:r>
              <w:rPr>
                <w:noProof/>
                <w:webHidden/>
              </w:rPr>
            </w:r>
            <w:r>
              <w:rPr>
                <w:noProof/>
                <w:webHidden/>
              </w:rPr>
              <w:fldChar w:fldCharType="separate"/>
            </w:r>
            <w:r>
              <w:rPr>
                <w:noProof/>
                <w:webHidden/>
              </w:rPr>
              <w:t>59</w:t>
            </w:r>
            <w:r>
              <w:rPr>
                <w:noProof/>
                <w:webHidden/>
              </w:rPr>
              <w:fldChar w:fldCharType="end"/>
            </w:r>
          </w:hyperlink>
        </w:p>
        <w:p w14:paraId="148C4A1B" w14:textId="40A4BB84" w:rsidR="001E0AAB" w:rsidRDefault="001E0AAB">
          <w:pPr>
            <w:pStyle w:val="Obsah3"/>
            <w:tabs>
              <w:tab w:val="right" w:leader="dot" w:pos="8776"/>
            </w:tabs>
            <w:rPr>
              <w:rFonts w:eastAsiaTheme="minorEastAsia"/>
              <w:noProof/>
              <w:lang w:eastAsia="cs-CZ"/>
              <w14:numForm w14:val="default"/>
            </w:rPr>
          </w:pPr>
          <w:hyperlink w:anchor="_Toc25513539" w:history="1">
            <w:r w:rsidRPr="008834BC">
              <w:rPr>
                <w:rStyle w:val="Hypertextovodkaz"/>
                <w:noProof/>
              </w:rPr>
              <w:t>7.3.2 Web</w:t>
            </w:r>
            <w:r>
              <w:rPr>
                <w:noProof/>
                <w:webHidden/>
              </w:rPr>
              <w:tab/>
            </w:r>
            <w:r>
              <w:rPr>
                <w:noProof/>
                <w:webHidden/>
              </w:rPr>
              <w:fldChar w:fldCharType="begin"/>
            </w:r>
            <w:r>
              <w:rPr>
                <w:noProof/>
                <w:webHidden/>
              </w:rPr>
              <w:instrText xml:space="preserve"> PAGEREF _Toc25513539 \h </w:instrText>
            </w:r>
            <w:r>
              <w:rPr>
                <w:noProof/>
                <w:webHidden/>
              </w:rPr>
            </w:r>
            <w:r>
              <w:rPr>
                <w:noProof/>
                <w:webHidden/>
              </w:rPr>
              <w:fldChar w:fldCharType="separate"/>
            </w:r>
            <w:r>
              <w:rPr>
                <w:noProof/>
                <w:webHidden/>
              </w:rPr>
              <w:t>59</w:t>
            </w:r>
            <w:r>
              <w:rPr>
                <w:noProof/>
                <w:webHidden/>
              </w:rPr>
              <w:fldChar w:fldCharType="end"/>
            </w:r>
          </w:hyperlink>
        </w:p>
        <w:p w14:paraId="6503AF72" w14:textId="08364D5B" w:rsidR="001E0AAB" w:rsidRDefault="001E0AAB">
          <w:pPr>
            <w:pStyle w:val="Obsah3"/>
            <w:tabs>
              <w:tab w:val="right" w:leader="dot" w:pos="8776"/>
            </w:tabs>
            <w:rPr>
              <w:rFonts w:eastAsiaTheme="minorEastAsia"/>
              <w:noProof/>
              <w:lang w:eastAsia="cs-CZ"/>
              <w14:numForm w14:val="default"/>
            </w:rPr>
          </w:pPr>
          <w:hyperlink w:anchor="_Toc25513540" w:history="1">
            <w:r w:rsidRPr="008834BC">
              <w:rPr>
                <w:rStyle w:val="Hypertextovodkaz"/>
                <w:noProof/>
              </w:rPr>
              <w:t>7.3.3 Security</w:t>
            </w:r>
            <w:r>
              <w:rPr>
                <w:noProof/>
                <w:webHidden/>
              </w:rPr>
              <w:tab/>
            </w:r>
            <w:r>
              <w:rPr>
                <w:noProof/>
                <w:webHidden/>
              </w:rPr>
              <w:fldChar w:fldCharType="begin"/>
            </w:r>
            <w:r>
              <w:rPr>
                <w:noProof/>
                <w:webHidden/>
              </w:rPr>
              <w:instrText xml:space="preserve"> PAGEREF _Toc25513540 \h </w:instrText>
            </w:r>
            <w:r>
              <w:rPr>
                <w:noProof/>
                <w:webHidden/>
              </w:rPr>
            </w:r>
            <w:r>
              <w:rPr>
                <w:noProof/>
                <w:webHidden/>
              </w:rPr>
              <w:fldChar w:fldCharType="separate"/>
            </w:r>
            <w:r>
              <w:rPr>
                <w:noProof/>
                <w:webHidden/>
              </w:rPr>
              <w:t>60</w:t>
            </w:r>
            <w:r>
              <w:rPr>
                <w:noProof/>
                <w:webHidden/>
              </w:rPr>
              <w:fldChar w:fldCharType="end"/>
            </w:r>
          </w:hyperlink>
        </w:p>
        <w:p w14:paraId="596E86BF" w14:textId="2139034F" w:rsidR="001E0AAB" w:rsidRDefault="001E0AAB">
          <w:pPr>
            <w:pStyle w:val="Obsah3"/>
            <w:tabs>
              <w:tab w:val="right" w:leader="dot" w:pos="8776"/>
            </w:tabs>
            <w:rPr>
              <w:rFonts w:eastAsiaTheme="minorEastAsia"/>
              <w:noProof/>
              <w:lang w:eastAsia="cs-CZ"/>
              <w14:numForm w14:val="default"/>
            </w:rPr>
          </w:pPr>
          <w:hyperlink w:anchor="_Toc25513541" w:history="1">
            <w:r w:rsidRPr="008834BC">
              <w:rPr>
                <w:rStyle w:val="Hypertextovodkaz"/>
                <w:noProof/>
              </w:rPr>
              <w:t>7.3.4 Templating</w:t>
            </w:r>
            <w:r>
              <w:rPr>
                <w:noProof/>
                <w:webHidden/>
              </w:rPr>
              <w:tab/>
            </w:r>
            <w:r>
              <w:rPr>
                <w:noProof/>
                <w:webHidden/>
              </w:rPr>
              <w:fldChar w:fldCharType="begin"/>
            </w:r>
            <w:r>
              <w:rPr>
                <w:noProof/>
                <w:webHidden/>
              </w:rPr>
              <w:instrText xml:space="preserve"> PAGEREF _Toc25513541 \h </w:instrText>
            </w:r>
            <w:r>
              <w:rPr>
                <w:noProof/>
                <w:webHidden/>
              </w:rPr>
            </w:r>
            <w:r>
              <w:rPr>
                <w:noProof/>
                <w:webHidden/>
              </w:rPr>
              <w:fldChar w:fldCharType="separate"/>
            </w:r>
            <w:r>
              <w:rPr>
                <w:noProof/>
                <w:webHidden/>
              </w:rPr>
              <w:t>61</w:t>
            </w:r>
            <w:r>
              <w:rPr>
                <w:noProof/>
                <w:webHidden/>
              </w:rPr>
              <w:fldChar w:fldCharType="end"/>
            </w:r>
          </w:hyperlink>
        </w:p>
        <w:p w14:paraId="00344188" w14:textId="68B38C96" w:rsidR="001E0AAB" w:rsidRDefault="001E0AAB">
          <w:pPr>
            <w:pStyle w:val="Obsah3"/>
            <w:tabs>
              <w:tab w:val="right" w:leader="dot" w:pos="8776"/>
            </w:tabs>
            <w:rPr>
              <w:rFonts w:eastAsiaTheme="minorEastAsia"/>
              <w:noProof/>
              <w:lang w:eastAsia="cs-CZ"/>
              <w14:numForm w14:val="default"/>
            </w:rPr>
          </w:pPr>
          <w:hyperlink w:anchor="_Toc25513542" w:history="1">
            <w:r w:rsidRPr="008834BC">
              <w:rPr>
                <w:rStyle w:val="Hypertextovodkaz"/>
                <w:noProof/>
              </w:rPr>
              <w:t>7.3.5 Caching</w:t>
            </w:r>
            <w:r>
              <w:rPr>
                <w:noProof/>
                <w:webHidden/>
              </w:rPr>
              <w:tab/>
            </w:r>
            <w:r>
              <w:rPr>
                <w:noProof/>
                <w:webHidden/>
              </w:rPr>
              <w:fldChar w:fldCharType="begin"/>
            </w:r>
            <w:r>
              <w:rPr>
                <w:noProof/>
                <w:webHidden/>
              </w:rPr>
              <w:instrText xml:space="preserve"> PAGEREF _Toc25513542 \h </w:instrText>
            </w:r>
            <w:r>
              <w:rPr>
                <w:noProof/>
                <w:webHidden/>
              </w:rPr>
            </w:r>
            <w:r>
              <w:rPr>
                <w:noProof/>
                <w:webHidden/>
              </w:rPr>
              <w:fldChar w:fldCharType="separate"/>
            </w:r>
            <w:r>
              <w:rPr>
                <w:noProof/>
                <w:webHidden/>
              </w:rPr>
              <w:t>61</w:t>
            </w:r>
            <w:r>
              <w:rPr>
                <w:noProof/>
                <w:webHidden/>
              </w:rPr>
              <w:fldChar w:fldCharType="end"/>
            </w:r>
          </w:hyperlink>
        </w:p>
        <w:p w14:paraId="6FC2A059" w14:textId="0228CCBA" w:rsidR="001E0AAB" w:rsidRDefault="001E0AAB">
          <w:pPr>
            <w:pStyle w:val="Obsah3"/>
            <w:tabs>
              <w:tab w:val="right" w:leader="dot" w:pos="8776"/>
            </w:tabs>
            <w:rPr>
              <w:rFonts w:eastAsiaTheme="minorEastAsia"/>
              <w:noProof/>
              <w:lang w:eastAsia="cs-CZ"/>
              <w14:numForm w14:val="default"/>
            </w:rPr>
          </w:pPr>
          <w:hyperlink w:anchor="_Toc25513543" w:history="1">
            <w:r w:rsidRPr="008834BC">
              <w:rPr>
                <w:rStyle w:val="Hypertextovodkaz"/>
                <w:noProof/>
              </w:rPr>
              <w:t>7.3.6 Dependency injection</w:t>
            </w:r>
            <w:r>
              <w:rPr>
                <w:noProof/>
                <w:webHidden/>
              </w:rPr>
              <w:tab/>
            </w:r>
            <w:r>
              <w:rPr>
                <w:noProof/>
                <w:webHidden/>
              </w:rPr>
              <w:fldChar w:fldCharType="begin"/>
            </w:r>
            <w:r>
              <w:rPr>
                <w:noProof/>
                <w:webHidden/>
              </w:rPr>
              <w:instrText xml:space="preserve"> PAGEREF _Toc25513543 \h </w:instrText>
            </w:r>
            <w:r>
              <w:rPr>
                <w:noProof/>
                <w:webHidden/>
              </w:rPr>
            </w:r>
            <w:r>
              <w:rPr>
                <w:noProof/>
                <w:webHidden/>
              </w:rPr>
              <w:fldChar w:fldCharType="separate"/>
            </w:r>
            <w:r>
              <w:rPr>
                <w:noProof/>
                <w:webHidden/>
              </w:rPr>
              <w:t>61</w:t>
            </w:r>
            <w:r>
              <w:rPr>
                <w:noProof/>
                <w:webHidden/>
              </w:rPr>
              <w:fldChar w:fldCharType="end"/>
            </w:r>
          </w:hyperlink>
        </w:p>
        <w:p w14:paraId="188E5B0A" w14:textId="1DC0516A" w:rsidR="001E0AAB" w:rsidRDefault="001E0AAB">
          <w:pPr>
            <w:pStyle w:val="Obsah3"/>
            <w:tabs>
              <w:tab w:val="right" w:leader="dot" w:pos="8776"/>
            </w:tabs>
            <w:rPr>
              <w:rFonts w:eastAsiaTheme="minorEastAsia"/>
              <w:noProof/>
              <w:lang w:eastAsia="cs-CZ"/>
              <w14:numForm w14:val="default"/>
            </w:rPr>
          </w:pPr>
          <w:hyperlink w:anchor="_Toc25513544" w:history="1">
            <w:r w:rsidRPr="008834BC">
              <w:rPr>
                <w:rStyle w:val="Hypertextovodkaz"/>
                <w:noProof/>
              </w:rPr>
              <w:t>7.3.7 JSON</w:t>
            </w:r>
            <w:r>
              <w:rPr>
                <w:noProof/>
                <w:webHidden/>
              </w:rPr>
              <w:tab/>
            </w:r>
            <w:r>
              <w:rPr>
                <w:noProof/>
                <w:webHidden/>
              </w:rPr>
              <w:fldChar w:fldCharType="begin"/>
            </w:r>
            <w:r>
              <w:rPr>
                <w:noProof/>
                <w:webHidden/>
              </w:rPr>
              <w:instrText xml:space="preserve"> PAGEREF _Toc25513544 \h </w:instrText>
            </w:r>
            <w:r>
              <w:rPr>
                <w:noProof/>
                <w:webHidden/>
              </w:rPr>
            </w:r>
            <w:r>
              <w:rPr>
                <w:noProof/>
                <w:webHidden/>
              </w:rPr>
              <w:fldChar w:fldCharType="separate"/>
            </w:r>
            <w:r>
              <w:rPr>
                <w:noProof/>
                <w:webHidden/>
              </w:rPr>
              <w:t>61</w:t>
            </w:r>
            <w:r>
              <w:rPr>
                <w:noProof/>
                <w:webHidden/>
              </w:rPr>
              <w:fldChar w:fldCharType="end"/>
            </w:r>
          </w:hyperlink>
        </w:p>
        <w:p w14:paraId="2847554B" w14:textId="6C99080C" w:rsidR="001E0AAB" w:rsidRDefault="001E0AAB">
          <w:pPr>
            <w:pStyle w:val="Obsah3"/>
            <w:tabs>
              <w:tab w:val="right" w:leader="dot" w:pos="8776"/>
            </w:tabs>
            <w:rPr>
              <w:rFonts w:eastAsiaTheme="minorEastAsia"/>
              <w:noProof/>
              <w:lang w:eastAsia="cs-CZ"/>
              <w14:numForm w14:val="default"/>
            </w:rPr>
          </w:pPr>
          <w:hyperlink w:anchor="_Toc25513545" w:history="1">
            <w:r w:rsidRPr="008834BC">
              <w:rPr>
                <w:rStyle w:val="Hypertextovodkaz"/>
                <w:noProof/>
              </w:rPr>
              <w:t>7.3.8 Integrace</w:t>
            </w:r>
            <w:r>
              <w:rPr>
                <w:noProof/>
                <w:webHidden/>
              </w:rPr>
              <w:tab/>
            </w:r>
            <w:r>
              <w:rPr>
                <w:noProof/>
                <w:webHidden/>
              </w:rPr>
              <w:fldChar w:fldCharType="begin"/>
            </w:r>
            <w:r>
              <w:rPr>
                <w:noProof/>
                <w:webHidden/>
              </w:rPr>
              <w:instrText xml:space="preserve"> PAGEREF _Toc25513545 \h </w:instrText>
            </w:r>
            <w:r>
              <w:rPr>
                <w:noProof/>
                <w:webHidden/>
              </w:rPr>
            </w:r>
            <w:r>
              <w:rPr>
                <w:noProof/>
                <w:webHidden/>
              </w:rPr>
              <w:fldChar w:fldCharType="separate"/>
            </w:r>
            <w:r>
              <w:rPr>
                <w:noProof/>
                <w:webHidden/>
              </w:rPr>
              <w:t>61</w:t>
            </w:r>
            <w:r>
              <w:rPr>
                <w:noProof/>
                <w:webHidden/>
              </w:rPr>
              <w:fldChar w:fldCharType="end"/>
            </w:r>
          </w:hyperlink>
        </w:p>
        <w:p w14:paraId="539FDCBC" w14:textId="42D70346" w:rsidR="001E0AAB" w:rsidRDefault="001E0AAB">
          <w:pPr>
            <w:pStyle w:val="Obsah3"/>
            <w:tabs>
              <w:tab w:val="right" w:leader="dot" w:pos="8776"/>
            </w:tabs>
            <w:rPr>
              <w:rFonts w:eastAsiaTheme="minorEastAsia"/>
              <w:noProof/>
              <w:lang w:eastAsia="cs-CZ"/>
              <w14:numForm w14:val="default"/>
            </w:rPr>
          </w:pPr>
          <w:hyperlink w:anchor="_Toc25513546" w:history="1">
            <w:r w:rsidRPr="008834BC">
              <w:rPr>
                <w:rStyle w:val="Hypertextovodkaz"/>
                <w:noProof/>
              </w:rPr>
              <w:t>7.3.9 Přístup k datům</w:t>
            </w:r>
            <w:r>
              <w:rPr>
                <w:noProof/>
                <w:webHidden/>
              </w:rPr>
              <w:tab/>
            </w:r>
            <w:r>
              <w:rPr>
                <w:noProof/>
                <w:webHidden/>
              </w:rPr>
              <w:fldChar w:fldCharType="begin"/>
            </w:r>
            <w:r>
              <w:rPr>
                <w:noProof/>
                <w:webHidden/>
              </w:rPr>
              <w:instrText xml:space="preserve"> PAGEREF _Toc25513546 \h </w:instrText>
            </w:r>
            <w:r>
              <w:rPr>
                <w:noProof/>
                <w:webHidden/>
              </w:rPr>
            </w:r>
            <w:r>
              <w:rPr>
                <w:noProof/>
                <w:webHidden/>
              </w:rPr>
              <w:fldChar w:fldCharType="separate"/>
            </w:r>
            <w:r>
              <w:rPr>
                <w:noProof/>
                <w:webHidden/>
              </w:rPr>
              <w:t>62</w:t>
            </w:r>
            <w:r>
              <w:rPr>
                <w:noProof/>
                <w:webHidden/>
              </w:rPr>
              <w:fldChar w:fldCharType="end"/>
            </w:r>
          </w:hyperlink>
        </w:p>
        <w:p w14:paraId="36E404DE" w14:textId="46B806D7" w:rsidR="001E0AAB" w:rsidRDefault="001E0AAB">
          <w:pPr>
            <w:pStyle w:val="Obsah3"/>
            <w:tabs>
              <w:tab w:val="right" w:leader="dot" w:pos="8776"/>
            </w:tabs>
            <w:rPr>
              <w:rFonts w:eastAsiaTheme="minorEastAsia"/>
              <w:noProof/>
              <w:lang w:eastAsia="cs-CZ"/>
              <w14:numForm w14:val="default"/>
            </w:rPr>
          </w:pPr>
          <w:hyperlink w:anchor="_Toc25513547" w:history="1">
            <w:r w:rsidRPr="008834BC">
              <w:rPr>
                <w:rStyle w:val="Hypertextovodkaz"/>
                <w:noProof/>
              </w:rPr>
              <w:t>7.3.10 AOP</w:t>
            </w:r>
            <w:r>
              <w:rPr>
                <w:noProof/>
                <w:webHidden/>
              </w:rPr>
              <w:tab/>
            </w:r>
            <w:r>
              <w:rPr>
                <w:noProof/>
                <w:webHidden/>
              </w:rPr>
              <w:fldChar w:fldCharType="begin"/>
            </w:r>
            <w:r>
              <w:rPr>
                <w:noProof/>
                <w:webHidden/>
              </w:rPr>
              <w:instrText xml:space="preserve"> PAGEREF _Toc25513547 \h </w:instrText>
            </w:r>
            <w:r>
              <w:rPr>
                <w:noProof/>
                <w:webHidden/>
              </w:rPr>
            </w:r>
            <w:r>
              <w:rPr>
                <w:noProof/>
                <w:webHidden/>
              </w:rPr>
              <w:fldChar w:fldCharType="separate"/>
            </w:r>
            <w:r>
              <w:rPr>
                <w:noProof/>
                <w:webHidden/>
              </w:rPr>
              <w:t>62</w:t>
            </w:r>
            <w:r>
              <w:rPr>
                <w:noProof/>
                <w:webHidden/>
              </w:rPr>
              <w:fldChar w:fldCharType="end"/>
            </w:r>
          </w:hyperlink>
        </w:p>
        <w:p w14:paraId="649B9A0E" w14:textId="24E13EBF" w:rsidR="001E0AAB" w:rsidRDefault="001E0AAB">
          <w:pPr>
            <w:pStyle w:val="Obsah3"/>
            <w:tabs>
              <w:tab w:val="right" w:leader="dot" w:pos="8776"/>
            </w:tabs>
            <w:rPr>
              <w:rFonts w:eastAsiaTheme="minorEastAsia"/>
              <w:noProof/>
              <w:lang w:eastAsia="cs-CZ"/>
              <w14:numForm w14:val="default"/>
            </w:rPr>
          </w:pPr>
          <w:hyperlink w:anchor="_Toc25513548" w:history="1">
            <w:r w:rsidRPr="008834BC">
              <w:rPr>
                <w:rStyle w:val="Hypertextovodkaz"/>
                <w:noProof/>
              </w:rPr>
              <w:t>7.3.11 Scheduling</w:t>
            </w:r>
            <w:r>
              <w:rPr>
                <w:noProof/>
                <w:webHidden/>
              </w:rPr>
              <w:tab/>
            </w:r>
            <w:r>
              <w:rPr>
                <w:noProof/>
                <w:webHidden/>
              </w:rPr>
              <w:fldChar w:fldCharType="begin"/>
            </w:r>
            <w:r>
              <w:rPr>
                <w:noProof/>
                <w:webHidden/>
              </w:rPr>
              <w:instrText xml:space="preserve"> PAGEREF _Toc25513548 \h </w:instrText>
            </w:r>
            <w:r>
              <w:rPr>
                <w:noProof/>
                <w:webHidden/>
              </w:rPr>
            </w:r>
            <w:r>
              <w:rPr>
                <w:noProof/>
                <w:webHidden/>
              </w:rPr>
              <w:fldChar w:fldCharType="separate"/>
            </w:r>
            <w:r>
              <w:rPr>
                <w:noProof/>
                <w:webHidden/>
              </w:rPr>
              <w:t>62</w:t>
            </w:r>
            <w:r>
              <w:rPr>
                <w:noProof/>
                <w:webHidden/>
              </w:rPr>
              <w:fldChar w:fldCharType="end"/>
            </w:r>
          </w:hyperlink>
        </w:p>
        <w:p w14:paraId="4071EA05" w14:textId="0F8FD9A3" w:rsidR="001E0AAB" w:rsidRDefault="001E0AAB">
          <w:pPr>
            <w:pStyle w:val="Obsah3"/>
            <w:tabs>
              <w:tab w:val="right" w:leader="dot" w:pos="8776"/>
            </w:tabs>
            <w:rPr>
              <w:rFonts w:eastAsiaTheme="minorEastAsia"/>
              <w:noProof/>
              <w:lang w:eastAsia="cs-CZ"/>
              <w14:numForm w14:val="default"/>
            </w:rPr>
          </w:pPr>
          <w:hyperlink w:anchor="_Toc25513549" w:history="1">
            <w:r w:rsidRPr="008834BC">
              <w:rPr>
                <w:rStyle w:val="Hypertextovodkaz"/>
                <w:noProof/>
              </w:rPr>
              <w:t>7.3.12 Testovatelnost</w:t>
            </w:r>
            <w:r>
              <w:rPr>
                <w:noProof/>
                <w:webHidden/>
              </w:rPr>
              <w:tab/>
            </w:r>
            <w:r>
              <w:rPr>
                <w:noProof/>
                <w:webHidden/>
              </w:rPr>
              <w:fldChar w:fldCharType="begin"/>
            </w:r>
            <w:r>
              <w:rPr>
                <w:noProof/>
                <w:webHidden/>
              </w:rPr>
              <w:instrText xml:space="preserve"> PAGEREF _Toc25513549 \h </w:instrText>
            </w:r>
            <w:r>
              <w:rPr>
                <w:noProof/>
                <w:webHidden/>
              </w:rPr>
            </w:r>
            <w:r>
              <w:rPr>
                <w:noProof/>
                <w:webHidden/>
              </w:rPr>
              <w:fldChar w:fldCharType="separate"/>
            </w:r>
            <w:r>
              <w:rPr>
                <w:noProof/>
                <w:webHidden/>
              </w:rPr>
              <w:t>62</w:t>
            </w:r>
            <w:r>
              <w:rPr>
                <w:noProof/>
                <w:webHidden/>
              </w:rPr>
              <w:fldChar w:fldCharType="end"/>
            </w:r>
          </w:hyperlink>
        </w:p>
        <w:p w14:paraId="6D2BA0F9" w14:textId="168B98D7" w:rsidR="001E0AAB" w:rsidRDefault="001E0AAB">
          <w:pPr>
            <w:pStyle w:val="Obsah3"/>
            <w:tabs>
              <w:tab w:val="right" w:leader="dot" w:pos="8776"/>
            </w:tabs>
            <w:rPr>
              <w:rFonts w:eastAsiaTheme="minorEastAsia"/>
              <w:noProof/>
              <w:lang w:eastAsia="cs-CZ"/>
              <w14:numForm w14:val="default"/>
            </w:rPr>
          </w:pPr>
          <w:hyperlink w:anchor="_Toc25513550" w:history="1">
            <w:r w:rsidRPr="008834BC">
              <w:rPr>
                <w:rStyle w:val="Hypertextovodkaz"/>
                <w:noProof/>
              </w:rPr>
              <w:t>7.3.13 Podpora a komunita</w:t>
            </w:r>
            <w:r>
              <w:rPr>
                <w:noProof/>
                <w:webHidden/>
              </w:rPr>
              <w:tab/>
            </w:r>
            <w:r>
              <w:rPr>
                <w:noProof/>
                <w:webHidden/>
              </w:rPr>
              <w:fldChar w:fldCharType="begin"/>
            </w:r>
            <w:r>
              <w:rPr>
                <w:noProof/>
                <w:webHidden/>
              </w:rPr>
              <w:instrText xml:space="preserve"> PAGEREF _Toc25513550 \h </w:instrText>
            </w:r>
            <w:r>
              <w:rPr>
                <w:noProof/>
                <w:webHidden/>
              </w:rPr>
            </w:r>
            <w:r>
              <w:rPr>
                <w:noProof/>
                <w:webHidden/>
              </w:rPr>
              <w:fldChar w:fldCharType="separate"/>
            </w:r>
            <w:r>
              <w:rPr>
                <w:noProof/>
                <w:webHidden/>
              </w:rPr>
              <w:t>62</w:t>
            </w:r>
            <w:r>
              <w:rPr>
                <w:noProof/>
                <w:webHidden/>
              </w:rPr>
              <w:fldChar w:fldCharType="end"/>
            </w:r>
          </w:hyperlink>
        </w:p>
        <w:p w14:paraId="3DCB6485" w14:textId="2D037FB1" w:rsidR="001E0AAB" w:rsidRDefault="001E0AAB">
          <w:pPr>
            <w:pStyle w:val="Obsah3"/>
            <w:tabs>
              <w:tab w:val="right" w:leader="dot" w:pos="8776"/>
            </w:tabs>
            <w:rPr>
              <w:rFonts w:eastAsiaTheme="minorEastAsia"/>
              <w:noProof/>
              <w:lang w:eastAsia="cs-CZ"/>
              <w14:numForm w14:val="default"/>
            </w:rPr>
          </w:pPr>
          <w:hyperlink w:anchor="_Toc25513551" w:history="1">
            <w:r w:rsidRPr="008834BC">
              <w:rPr>
                <w:rStyle w:val="Hypertextovodkaz"/>
                <w:noProof/>
              </w:rPr>
              <w:t>7.3.14 Praxe</w:t>
            </w:r>
            <w:r>
              <w:rPr>
                <w:noProof/>
                <w:webHidden/>
              </w:rPr>
              <w:tab/>
            </w:r>
            <w:r>
              <w:rPr>
                <w:noProof/>
                <w:webHidden/>
              </w:rPr>
              <w:fldChar w:fldCharType="begin"/>
            </w:r>
            <w:r>
              <w:rPr>
                <w:noProof/>
                <w:webHidden/>
              </w:rPr>
              <w:instrText xml:space="preserve"> PAGEREF _Toc25513551 \h </w:instrText>
            </w:r>
            <w:r>
              <w:rPr>
                <w:noProof/>
                <w:webHidden/>
              </w:rPr>
            </w:r>
            <w:r>
              <w:rPr>
                <w:noProof/>
                <w:webHidden/>
              </w:rPr>
              <w:fldChar w:fldCharType="separate"/>
            </w:r>
            <w:r>
              <w:rPr>
                <w:noProof/>
                <w:webHidden/>
              </w:rPr>
              <w:t>63</w:t>
            </w:r>
            <w:r>
              <w:rPr>
                <w:noProof/>
                <w:webHidden/>
              </w:rPr>
              <w:fldChar w:fldCharType="end"/>
            </w:r>
          </w:hyperlink>
        </w:p>
        <w:p w14:paraId="3EDC2A18" w14:textId="0CB14582" w:rsidR="001E0AAB" w:rsidRDefault="001E0AAB">
          <w:pPr>
            <w:pStyle w:val="Obsah2"/>
            <w:tabs>
              <w:tab w:val="right" w:leader="dot" w:pos="8776"/>
            </w:tabs>
            <w:rPr>
              <w:rFonts w:eastAsiaTheme="minorEastAsia"/>
              <w:noProof/>
              <w:lang w:eastAsia="cs-CZ"/>
              <w14:numForm w14:val="default"/>
            </w:rPr>
          </w:pPr>
          <w:hyperlink w:anchor="_Toc25513552" w:history="1">
            <w:r w:rsidRPr="008834BC">
              <w:rPr>
                <w:rStyle w:val="Hypertextovodkaz"/>
                <w:noProof/>
              </w:rPr>
              <w:t>7.4 Micronaut</w:t>
            </w:r>
            <w:r>
              <w:rPr>
                <w:noProof/>
                <w:webHidden/>
              </w:rPr>
              <w:tab/>
            </w:r>
            <w:r>
              <w:rPr>
                <w:noProof/>
                <w:webHidden/>
              </w:rPr>
              <w:fldChar w:fldCharType="begin"/>
            </w:r>
            <w:r>
              <w:rPr>
                <w:noProof/>
                <w:webHidden/>
              </w:rPr>
              <w:instrText xml:space="preserve"> PAGEREF _Toc25513552 \h </w:instrText>
            </w:r>
            <w:r>
              <w:rPr>
                <w:noProof/>
                <w:webHidden/>
              </w:rPr>
            </w:r>
            <w:r>
              <w:rPr>
                <w:noProof/>
                <w:webHidden/>
              </w:rPr>
              <w:fldChar w:fldCharType="separate"/>
            </w:r>
            <w:r>
              <w:rPr>
                <w:noProof/>
                <w:webHidden/>
              </w:rPr>
              <w:t>64</w:t>
            </w:r>
            <w:r>
              <w:rPr>
                <w:noProof/>
                <w:webHidden/>
              </w:rPr>
              <w:fldChar w:fldCharType="end"/>
            </w:r>
          </w:hyperlink>
        </w:p>
        <w:p w14:paraId="1F47A427" w14:textId="36DEB7EC" w:rsidR="001E0AAB" w:rsidRDefault="001E0AAB">
          <w:pPr>
            <w:pStyle w:val="Obsah3"/>
            <w:tabs>
              <w:tab w:val="right" w:leader="dot" w:pos="8776"/>
            </w:tabs>
            <w:rPr>
              <w:rFonts w:eastAsiaTheme="minorEastAsia"/>
              <w:noProof/>
              <w:lang w:eastAsia="cs-CZ"/>
              <w14:numForm w14:val="default"/>
            </w:rPr>
          </w:pPr>
          <w:hyperlink w:anchor="_Toc25513553" w:history="1">
            <w:r w:rsidRPr="008834BC">
              <w:rPr>
                <w:rStyle w:val="Hypertextovodkaz"/>
                <w:noProof/>
              </w:rPr>
              <w:t>7.4.1 Podpora Kotlinu</w:t>
            </w:r>
            <w:r>
              <w:rPr>
                <w:noProof/>
                <w:webHidden/>
              </w:rPr>
              <w:tab/>
            </w:r>
            <w:r>
              <w:rPr>
                <w:noProof/>
                <w:webHidden/>
              </w:rPr>
              <w:fldChar w:fldCharType="begin"/>
            </w:r>
            <w:r>
              <w:rPr>
                <w:noProof/>
                <w:webHidden/>
              </w:rPr>
              <w:instrText xml:space="preserve"> PAGEREF _Toc25513553 \h </w:instrText>
            </w:r>
            <w:r>
              <w:rPr>
                <w:noProof/>
                <w:webHidden/>
              </w:rPr>
            </w:r>
            <w:r>
              <w:rPr>
                <w:noProof/>
                <w:webHidden/>
              </w:rPr>
              <w:fldChar w:fldCharType="separate"/>
            </w:r>
            <w:r>
              <w:rPr>
                <w:noProof/>
                <w:webHidden/>
              </w:rPr>
              <w:t>64</w:t>
            </w:r>
            <w:r>
              <w:rPr>
                <w:noProof/>
                <w:webHidden/>
              </w:rPr>
              <w:fldChar w:fldCharType="end"/>
            </w:r>
          </w:hyperlink>
        </w:p>
        <w:p w14:paraId="1A711FF2" w14:textId="468A86BF" w:rsidR="001E0AAB" w:rsidRDefault="001E0AAB">
          <w:pPr>
            <w:pStyle w:val="Obsah3"/>
            <w:tabs>
              <w:tab w:val="right" w:leader="dot" w:pos="8776"/>
            </w:tabs>
            <w:rPr>
              <w:rFonts w:eastAsiaTheme="minorEastAsia"/>
              <w:noProof/>
              <w:lang w:eastAsia="cs-CZ"/>
              <w14:numForm w14:val="default"/>
            </w:rPr>
          </w:pPr>
          <w:hyperlink w:anchor="_Toc25513554" w:history="1">
            <w:r w:rsidRPr="008834BC">
              <w:rPr>
                <w:rStyle w:val="Hypertextovodkaz"/>
                <w:noProof/>
              </w:rPr>
              <w:t>7.4.2 Web</w:t>
            </w:r>
            <w:r>
              <w:rPr>
                <w:noProof/>
                <w:webHidden/>
              </w:rPr>
              <w:tab/>
            </w:r>
            <w:r>
              <w:rPr>
                <w:noProof/>
                <w:webHidden/>
              </w:rPr>
              <w:fldChar w:fldCharType="begin"/>
            </w:r>
            <w:r>
              <w:rPr>
                <w:noProof/>
                <w:webHidden/>
              </w:rPr>
              <w:instrText xml:space="preserve"> PAGEREF _Toc25513554 \h </w:instrText>
            </w:r>
            <w:r>
              <w:rPr>
                <w:noProof/>
                <w:webHidden/>
              </w:rPr>
            </w:r>
            <w:r>
              <w:rPr>
                <w:noProof/>
                <w:webHidden/>
              </w:rPr>
              <w:fldChar w:fldCharType="separate"/>
            </w:r>
            <w:r>
              <w:rPr>
                <w:noProof/>
                <w:webHidden/>
              </w:rPr>
              <w:t>65</w:t>
            </w:r>
            <w:r>
              <w:rPr>
                <w:noProof/>
                <w:webHidden/>
              </w:rPr>
              <w:fldChar w:fldCharType="end"/>
            </w:r>
          </w:hyperlink>
        </w:p>
        <w:p w14:paraId="00E34E1A" w14:textId="2B193D9E" w:rsidR="001E0AAB" w:rsidRDefault="001E0AAB">
          <w:pPr>
            <w:pStyle w:val="Obsah3"/>
            <w:tabs>
              <w:tab w:val="right" w:leader="dot" w:pos="8776"/>
            </w:tabs>
            <w:rPr>
              <w:rFonts w:eastAsiaTheme="minorEastAsia"/>
              <w:noProof/>
              <w:lang w:eastAsia="cs-CZ"/>
              <w14:numForm w14:val="default"/>
            </w:rPr>
          </w:pPr>
          <w:hyperlink w:anchor="_Toc25513555" w:history="1">
            <w:r w:rsidRPr="008834BC">
              <w:rPr>
                <w:rStyle w:val="Hypertextovodkaz"/>
                <w:noProof/>
              </w:rPr>
              <w:t>7.4.3 Security</w:t>
            </w:r>
            <w:r>
              <w:rPr>
                <w:noProof/>
                <w:webHidden/>
              </w:rPr>
              <w:tab/>
            </w:r>
            <w:r>
              <w:rPr>
                <w:noProof/>
                <w:webHidden/>
              </w:rPr>
              <w:fldChar w:fldCharType="begin"/>
            </w:r>
            <w:r>
              <w:rPr>
                <w:noProof/>
                <w:webHidden/>
              </w:rPr>
              <w:instrText xml:space="preserve"> PAGEREF _Toc25513555 \h </w:instrText>
            </w:r>
            <w:r>
              <w:rPr>
                <w:noProof/>
                <w:webHidden/>
              </w:rPr>
            </w:r>
            <w:r>
              <w:rPr>
                <w:noProof/>
                <w:webHidden/>
              </w:rPr>
              <w:fldChar w:fldCharType="separate"/>
            </w:r>
            <w:r>
              <w:rPr>
                <w:noProof/>
                <w:webHidden/>
              </w:rPr>
              <w:t>65</w:t>
            </w:r>
            <w:r>
              <w:rPr>
                <w:noProof/>
                <w:webHidden/>
              </w:rPr>
              <w:fldChar w:fldCharType="end"/>
            </w:r>
          </w:hyperlink>
        </w:p>
        <w:p w14:paraId="2B37DDFD" w14:textId="319DE686" w:rsidR="001E0AAB" w:rsidRDefault="001E0AAB">
          <w:pPr>
            <w:pStyle w:val="Obsah3"/>
            <w:tabs>
              <w:tab w:val="right" w:leader="dot" w:pos="8776"/>
            </w:tabs>
            <w:rPr>
              <w:rFonts w:eastAsiaTheme="minorEastAsia"/>
              <w:noProof/>
              <w:lang w:eastAsia="cs-CZ"/>
              <w14:numForm w14:val="default"/>
            </w:rPr>
          </w:pPr>
          <w:hyperlink w:anchor="_Toc25513556" w:history="1">
            <w:r w:rsidRPr="008834BC">
              <w:rPr>
                <w:rStyle w:val="Hypertextovodkaz"/>
                <w:noProof/>
              </w:rPr>
              <w:t>7.4.4 Templating</w:t>
            </w:r>
            <w:r>
              <w:rPr>
                <w:noProof/>
                <w:webHidden/>
              </w:rPr>
              <w:tab/>
            </w:r>
            <w:r>
              <w:rPr>
                <w:noProof/>
                <w:webHidden/>
              </w:rPr>
              <w:fldChar w:fldCharType="begin"/>
            </w:r>
            <w:r>
              <w:rPr>
                <w:noProof/>
                <w:webHidden/>
              </w:rPr>
              <w:instrText xml:space="preserve"> PAGEREF _Toc25513556 \h </w:instrText>
            </w:r>
            <w:r>
              <w:rPr>
                <w:noProof/>
                <w:webHidden/>
              </w:rPr>
            </w:r>
            <w:r>
              <w:rPr>
                <w:noProof/>
                <w:webHidden/>
              </w:rPr>
              <w:fldChar w:fldCharType="separate"/>
            </w:r>
            <w:r>
              <w:rPr>
                <w:noProof/>
                <w:webHidden/>
              </w:rPr>
              <w:t>66</w:t>
            </w:r>
            <w:r>
              <w:rPr>
                <w:noProof/>
                <w:webHidden/>
              </w:rPr>
              <w:fldChar w:fldCharType="end"/>
            </w:r>
          </w:hyperlink>
        </w:p>
        <w:p w14:paraId="194C02A3" w14:textId="0ACE2D0A" w:rsidR="001E0AAB" w:rsidRDefault="001E0AAB">
          <w:pPr>
            <w:pStyle w:val="Obsah3"/>
            <w:tabs>
              <w:tab w:val="right" w:leader="dot" w:pos="8776"/>
            </w:tabs>
            <w:rPr>
              <w:rFonts w:eastAsiaTheme="minorEastAsia"/>
              <w:noProof/>
              <w:lang w:eastAsia="cs-CZ"/>
              <w14:numForm w14:val="default"/>
            </w:rPr>
          </w:pPr>
          <w:hyperlink w:anchor="_Toc25513557" w:history="1">
            <w:r w:rsidRPr="008834BC">
              <w:rPr>
                <w:rStyle w:val="Hypertextovodkaz"/>
                <w:noProof/>
              </w:rPr>
              <w:t>7.4.5 Caching</w:t>
            </w:r>
            <w:r>
              <w:rPr>
                <w:noProof/>
                <w:webHidden/>
              </w:rPr>
              <w:tab/>
            </w:r>
            <w:r>
              <w:rPr>
                <w:noProof/>
                <w:webHidden/>
              </w:rPr>
              <w:fldChar w:fldCharType="begin"/>
            </w:r>
            <w:r>
              <w:rPr>
                <w:noProof/>
                <w:webHidden/>
              </w:rPr>
              <w:instrText xml:space="preserve"> PAGEREF _Toc25513557 \h </w:instrText>
            </w:r>
            <w:r>
              <w:rPr>
                <w:noProof/>
                <w:webHidden/>
              </w:rPr>
            </w:r>
            <w:r>
              <w:rPr>
                <w:noProof/>
                <w:webHidden/>
              </w:rPr>
              <w:fldChar w:fldCharType="separate"/>
            </w:r>
            <w:r>
              <w:rPr>
                <w:noProof/>
                <w:webHidden/>
              </w:rPr>
              <w:t>66</w:t>
            </w:r>
            <w:r>
              <w:rPr>
                <w:noProof/>
                <w:webHidden/>
              </w:rPr>
              <w:fldChar w:fldCharType="end"/>
            </w:r>
          </w:hyperlink>
        </w:p>
        <w:p w14:paraId="140DF063" w14:textId="28702F61" w:rsidR="001E0AAB" w:rsidRDefault="001E0AAB">
          <w:pPr>
            <w:pStyle w:val="Obsah3"/>
            <w:tabs>
              <w:tab w:val="right" w:leader="dot" w:pos="8776"/>
            </w:tabs>
            <w:rPr>
              <w:rFonts w:eastAsiaTheme="minorEastAsia"/>
              <w:noProof/>
              <w:lang w:eastAsia="cs-CZ"/>
              <w14:numForm w14:val="default"/>
            </w:rPr>
          </w:pPr>
          <w:hyperlink w:anchor="_Toc25513558" w:history="1">
            <w:r w:rsidRPr="008834BC">
              <w:rPr>
                <w:rStyle w:val="Hypertextovodkaz"/>
                <w:noProof/>
              </w:rPr>
              <w:t>7.4.6 Dependency injection</w:t>
            </w:r>
            <w:r>
              <w:rPr>
                <w:noProof/>
                <w:webHidden/>
              </w:rPr>
              <w:tab/>
            </w:r>
            <w:r>
              <w:rPr>
                <w:noProof/>
                <w:webHidden/>
              </w:rPr>
              <w:fldChar w:fldCharType="begin"/>
            </w:r>
            <w:r>
              <w:rPr>
                <w:noProof/>
                <w:webHidden/>
              </w:rPr>
              <w:instrText xml:space="preserve"> PAGEREF _Toc25513558 \h </w:instrText>
            </w:r>
            <w:r>
              <w:rPr>
                <w:noProof/>
                <w:webHidden/>
              </w:rPr>
            </w:r>
            <w:r>
              <w:rPr>
                <w:noProof/>
                <w:webHidden/>
              </w:rPr>
              <w:fldChar w:fldCharType="separate"/>
            </w:r>
            <w:r>
              <w:rPr>
                <w:noProof/>
                <w:webHidden/>
              </w:rPr>
              <w:t>66</w:t>
            </w:r>
            <w:r>
              <w:rPr>
                <w:noProof/>
                <w:webHidden/>
              </w:rPr>
              <w:fldChar w:fldCharType="end"/>
            </w:r>
          </w:hyperlink>
        </w:p>
        <w:p w14:paraId="75CBB488" w14:textId="357FE163" w:rsidR="001E0AAB" w:rsidRDefault="001E0AAB">
          <w:pPr>
            <w:pStyle w:val="Obsah3"/>
            <w:tabs>
              <w:tab w:val="right" w:leader="dot" w:pos="8776"/>
            </w:tabs>
            <w:rPr>
              <w:rFonts w:eastAsiaTheme="minorEastAsia"/>
              <w:noProof/>
              <w:lang w:eastAsia="cs-CZ"/>
              <w14:numForm w14:val="default"/>
            </w:rPr>
          </w:pPr>
          <w:hyperlink w:anchor="_Toc25513559" w:history="1">
            <w:r w:rsidRPr="008834BC">
              <w:rPr>
                <w:rStyle w:val="Hypertextovodkaz"/>
                <w:noProof/>
              </w:rPr>
              <w:t>7.4.7 JSON</w:t>
            </w:r>
            <w:r>
              <w:rPr>
                <w:noProof/>
                <w:webHidden/>
              </w:rPr>
              <w:tab/>
            </w:r>
            <w:r>
              <w:rPr>
                <w:noProof/>
                <w:webHidden/>
              </w:rPr>
              <w:fldChar w:fldCharType="begin"/>
            </w:r>
            <w:r>
              <w:rPr>
                <w:noProof/>
                <w:webHidden/>
              </w:rPr>
              <w:instrText xml:space="preserve"> PAGEREF _Toc25513559 \h </w:instrText>
            </w:r>
            <w:r>
              <w:rPr>
                <w:noProof/>
                <w:webHidden/>
              </w:rPr>
            </w:r>
            <w:r>
              <w:rPr>
                <w:noProof/>
                <w:webHidden/>
              </w:rPr>
              <w:fldChar w:fldCharType="separate"/>
            </w:r>
            <w:r>
              <w:rPr>
                <w:noProof/>
                <w:webHidden/>
              </w:rPr>
              <w:t>66</w:t>
            </w:r>
            <w:r>
              <w:rPr>
                <w:noProof/>
                <w:webHidden/>
              </w:rPr>
              <w:fldChar w:fldCharType="end"/>
            </w:r>
          </w:hyperlink>
        </w:p>
        <w:p w14:paraId="22D9AE32" w14:textId="19DD7660" w:rsidR="001E0AAB" w:rsidRDefault="001E0AAB">
          <w:pPr>
            <w:pStyle w:val="Obsah3"/>
            <w:tabs>
              <w:tab w:val="right" w:leader="dot" w:pos="8776"/>
            </w:tabs>
            <w:rPr>
              <w:rFonts w:eastAsiaTheme="minorEastAsia"/>
              <w:noProof/>
              <w:lang w:eastAsia="cs-CZ"/>
              <w14:numForm w14:val="default"/>
            </w:rPr>
          </w:pPr>
          <w:hyperlink w:anchor="_Toc25513560" w:history="1">
            <w:r w:rsidRPr="008834BC">
              <w:rPr>
                <w:rStyle w:val="Hypertextovodkaz"/>
                <w:noProof/>
              </w:rPr>
              <w:t>7.4.8 Integrace</w:t>
            </w:r>
            <w:r>
              <w:rPr>
                <w:noProof/>
                <w:webHidden/>
              </w:rPr>
              <w:tab/>
            </w:r>
            <w:r>
              <w:rPr>
                <w:noProof/>
                <w:webHidden/>
              </w:rPr>
              <w:fldChar w:fldCharType="begin"/>
            </w:r>
            <w:r>
              <w:rPr>
                <w:noProof/>
                <w:webHidden/>
              </w:rPr>
              <w:instrText xml:space="preserve"> PAGEREF _Toc25513560 \h </w:instrText>
            </w:r>
            <w:r>
              <w:rPr>
                <w:noProof/>
                <w:webHidden/>
              </w:rPr>
            </w:r>
            <w:r>
              <w:rPr>
                <w:noProof/>
                <w:webHidden/>
              </w:rPr>
              <w:fldChar w:fldCharType="separate"/>
            </w:r>
            <w:r>
              <w:rPr>
                <w:noProof/>
                <w:webHidden/>
              </w:rPr>
              <w:t>67</w:t>
            </w:r>
            <w:r>
              <w:rPr>
                <w:noProof/>
                <w:webHidden/>
              </w:rPr>
              <w:fldChar w:fldCharType="end"/>
            </w:r>
          </w:hyperlink>
        </w:p>
        <w:p w14:paraId="13FC7BE0" w14:textId="16AA58E9" w:rsidR="001E0AAB" w:rsidRDefault="001E0AAB">
          <w:pPr>
            <w:pStyle w:val="Obsah3"/>
            <w:tabs>
              <w:tab w:val="right" w:leader="dot" w:pos="8776"/>
            </w:tabs>
            <w:rPr>
              <w:rFonts w:eastAsiaTheme="minorEastAsia"/>
              <w:noProof/>
              <w:lang w:eastAsia="cs-CZ"/>
              <w14:numForm w14:val="default"/>
            </w:rPr>
          </w:pPr>
          <w:hyperlink w:anchor="_Toc25513561" w:history="1">
            <w:r w:rsidRPr="008834BC">
              <w:rPr>
                <w:rStyle w:val="Hypertextovodkaz"/>
                <w:noProof/>
              </w:rPr>
              <w:t>7.4.9 Přístup k datům</w:t>
            </w:r>
            <w:r>
              <w:rPr>
                <w:noProof/>
                <w:webHidden/>
              </w:rPr>
              <w:tab/>
            </w:r>
            <w:r>
              <w:rPr>
                <w:noProof/>
                <w:webHidden/>
              </w:rPr>
              <w:fldChar w:fldCharType="begin"/>
            </w:r>
            <w:r>
              <w:rPr>
                <w:noProof/>
                <w:webHidden/>
              </w:rPr>
              <w:instrText xml:space="preserve"> PAGEREF _Toc25513561 \h </w:instrText>
            </w:r>
            <w:r>
              <w:rPr>
                <w:noProof/>
                <w:webHidden/>
              </w:rPr>
            </w:r>
            <w:r>
              <w:rPr>
                <w:noProof/>
                <w:webHidden/>
              </w:rPr>
              <w:fldChar w:fldCharType="separate"/>
            </w:r>
            <w:r>
              <w:rPr>
                <w:noProof/>
                <w:webHidden/>
              </w:rPr>
              <w:t>67</w:t>
            </w:r>
            <w:r>
              <w:rPr>
                <w:noProof/>
                <w:webHidden/>
              </w:rPr>
              <w:fldChar w:fldCharType="end"/>
            </w:r>
          </w:hyperlink>
        </w:p>
        <w:p w14:paraId="5828ED55" w14:textId="27573A58" w:rsidR="001E0AAB" w:rsidRDefault="001E0AAB">
          <w:pPr>
            <w:pStyle w:val="Obsah3"/>
            <w:tabs>
              <w:tab w:val="right" w:leader="dot" w:pos="8776"/>
            </w:tabs>
            <w:rPr>
              <w:rFonts w:eastAsiaTheme="minorEastAsia"/>
              <w:noProof/>
              <w:lang w:eastAsia="cs-CZ"/>
              <w14:numForm w14:val="default"/>
            </w:rPr>
          </w:pPr>
          <w:hyperlink w:anchor="_Toc25513562" w:history="1">
            <w:r w:rsidRPr="008834BC">
              <w:rPr>
                <w:rStyle w:val="Hypertextovodkaz"/>
                <w:noProof/>
              </w:rPr>
              <w:t>7.4.10 AOP</w:t>
            </w:r>
            <w:r>
              <w:rPr>
                <w:noProof/>
                <w:webHidden/>
              </w:rPr>
              <w:tab/>
            </w:r>
            <w:r>
              <w:rPr>
                <w:noProof/>
                <w:webHidden/>
              </w:rPr>
              <w:fldChar w:fldCharType="begin"/>
            </w:r>
            <w:r>
              <w:rPr>
                <w:noProof/>
                <w:webHidden/>
              </w:rPr>
              <w:instrText xml:space="preserve"> PAGEREF _Toc25513562 \h </w:instrText>
            </w:r>
            <w:r>
              <w:rPr>
                <w:noProof/>
                <w:webHidden/>
              </w:rPr>
            </w:r>
            <w:r>
              <w:rPr>
                <w:noProof/>
                <w:webHidden/>
              </w:rPr>
              <w:fldChar w:fldCharType="separate"/>
            </w:r>
            <w:r>
              <w:rPr>
                <w:noProof/>
                <w:webHidden/>
              </w:rPr>
              <w:t>67</w:t>
            </w:r>
            <w:r>
              <w:rPr>
                <w:noProof/>
                <w:webHidden/>
              </w:rPr>
              <w:fldChar w:fldCharType="end"/>
            </w:r>
          </w:hyperlink>
        </w:p>
        <w:p w14:paraId="3525AF1F" w14:textId="69274F43" w:rsidR="001E0AAB" w:rsidRDefault="001E0AAB">
          <w:pPr>
            <w:pStyle w:val="Obsah3"/>
            <w:tabs>
              <w:tab w:val="right" w:leader="dot" w:pos="8776"/>
            </w:tabs>
            <w:rPr>
              <w:rFonts w:eastAsiaTheme="minorEastAsia"/>
              <w:noProof/>
              <w:lang w:eastAsia="cs-CZ"/>
              <w14:numForm w14:val="default"/>
            </w:rPr>
          </w:pPr>
          <w:hyperlink w:anchor="_Toc25513563" w:history="1">
            <w:r w:rsidRPr="008834BC">
              <w:rPr>
                <w:rStyle w:val="Hypertextovodkaz"/>
                <w:noProof/>
              </w:rPr>
              <w:t>7.4.11 Scheduling</w:t>
            </w:r>
            <w:r>
              <w:rPr>
                <w:noProof/>
                <w:webHidden/>
              </w:rPr>
              <w:tab/>
            </w:r>
            <w:r>
              <w:rPr>
                <w:noProof/>
                <w:webHidden/>
              </w:rPr>
              <w:fldChar w:fldCharType="begin"/>
            </w:r>
            <w:r>
              <w:rPr>
                <w:noProof/>
                <w:webHidden/>
              </w:rPr>
              <w:instrText xml:space="preserve"> PAGEREF _Toc25513563 \h </w:instrText>
            </w:r>
            <w:r>
              <w:rPr>
                <w:noProof/>
                <w:webHidden/>
              </w:rPr>
            </w:r>
            <w:r>
              <w:rPr>
                <w:noProof/>
                <w:webHidden/>
              </w:rPr>
              <w:fldChar w:fldCharType="separate"/>
            </w:r>
            <w:r>
              <w:rPr>
                <w:noProof/>
                <w:webHidden/>
              </w:rPr>
              <w:t>67</w:t>
            </w:r>
            <w:r>
              <w:rPr>
                <w:noProof/>
                <w:webHidden/>
              </w:rPr>
              <w:fldChar w:fldCharType="end"/>
            </w:r>
          </w:hyperlink>
        </w:p>
        <w:p w14:paraId="01BBF88E" w14:textId="158942BA" w:rsidR="001E0AAB" w:rsidRDefault="001E0AAB">
          <w:pPr>
            <w:pStyle w:val="Obsah3"/>
            <w:tabs>
              <w:tab w:val="right" w:leader="dot" w:pos="8776"/>
            </w:tabs>
            <w:rPr>
              <w:rFonts w:eastAsiaTheme="minorEastAsia"/>
              <w:noProof/>
              <w:lang w:eastAsia="cs-CZ"/>
              <w14:numForm w14:val="default"/>
            </w:rPr>
          </w:pPr>
          <w:hyperlink w:anchor="_Toc25513564" w:history="1">
            <w:r w:rsidRPr="008834BC">
              <w:rPr>
                <w:rStyle w:val="Hypertextovodkaz"/>
                <w:noProof/>
              </w:rPr>
              <w:t>7.4.12 Testovatelnost</w:t>
            </w:r>
            <w:r>
              <w:rPr>
                <w:noProof/>
                <w:webHidden/>
              </w:rPr>
              <w:tab/>
            </w:r>
            <w:r>
              <w:rPr>
                <w:noProof/>
                <w:webHidden/>
              </w:rPr>
              <w:fldChar w:fldCharType="begin"/>
            </w:r>
            <w:r>
              <w:rPr>
                <w:noProof/>
                <w:webHidden/>
              </w:rPr>
              <w:instrText xml:space="preserve"> PAGEREF _Toc25513564 \h </w:instrText>
            </w:r>
            <w:r>
              <w:rPr>
                <w:noProof/>
                <w:webHidden/>
              </w:rPr>
            </w:r>
            <w:r>
              <w:rPr>
                <w:noProof/>
                <w:webHidden/>
              </w:rPr>
              <w:fldChar w:fldCharType="separate"/>
            </w:r>
            <w:r>
              <w:rPr>
                <w:noProof/>
                <w:webHidden/>
              </w:rPr>
              <w:t>68</w:t>
            </w:r>
            <w:r>
              <w:rPr>
                <w:noProof/>
                <w:webHidden/>
              </w:rPr>
              <w:fldChar w:fldCharType="end"/>
            </w:r>
          </w:hyperlink>
        </w:p>
        <w:p w14:paraId="233B0D38" w14:textId="509C14AE" w:rsidR="001E0AAB" w:rsidRDefault="001E0AAB">
          <w:pPr>
            <w:pStyle w:val="Obsah3"/>
            <w:tabs>
              <w:tab w:val="right" w:leader="dot" w:pos="8776"/>
            </w:tabs>
            <w:rPr>
              <w:rFonts w:eastAsiaTheme="minorEastAsia"/>
              <w:noProof/>
              <w:lang w:eastAsia="cs-CZ"/>
              <w14:numForm w14:val="default"/>
            </w:rPr>
          </w:pPr>
          <w:hyperlink w:anchor="_Toc25513565" w:history="1">
            <w:r w:rsidRPr="008834BC">
              <w:rPr>
                <w:rStyle w:val="Hypertextovodkaz"/>
                <w:noProof/>
              </w:rPr>
              <w:t>7.4.13 Podpora a komunita</w:t>
            </w:r>
            <w:r>
              <w:rPr>
                <w:noProof/>
                <w:webHidden/>
              </w:rPr>
              <w:tab/>
            </w:r>
            <w:r>
              <w:rPr>
                <w:noProof/>
                <w:webHidden/>
              </w:rPr>
              <w:fldChar w:fldCharType="begin"/>
            </w:r>
            <w:r>
              <w:rPr>
                <w:noProof/>
                <w:webHidden/>
              </w:rPr>
              <w:instrText xml:space="preserve"> PAGEREF _Toc25513565 \h </w:instrText>
            </w:r>
            <w:r>
              <w:rPr>
                <w:noProof/>
                <w:webHidden/>
              </w:rPr>
            </w:r>
            <w:r>
              <w:rPr>
                <w:noProof/>
                <w:webHidden/>
              </w:rPr>
              <w:fldChar w:fldCharType="separate"/>
            </w:r>
            <w:r>
              <w:rPr>
                <w:noProof/>
                <w:webHidden/>
              </w:rPr>
              <w:t>68</w:t>
            </w:r>
            <w:r>
              <w:rPr>
                <w:noProof/>
                <w:webHidden/>
              </w:rPr>
              <w:fldChar w:fldCharType="end"/>
            </w:r>
          </w:hyperlink>
        </w:p>
        <w:p w14:paraId="2B76E893" w14:textId="6E12FF00" w:rsidR="001E0AAB" w:rsidRDefault="001E0AAB">
          <w:pPr>
            <w:pStyle w:val="Obsah3"/>
            <w:tabs>
              <w:tab w:val="right" w:leader="dot" w:pos="8776"/>
            </w:tabs>
            <w:rPr>
              <w:rFonts w:eastAsiaTheme="minorEastAsia"/>
              <w:noProof/>
              <w:lang w:eastAsia="cs-CZ"/>
              <w14:numForm w14:val="default"/>
            </w:rPr>
          </w:pPr>
          <w:hyperlink w:anchor="_Toc25513566" w:history="1">
            <w:r w:rsidRPr="008834BC">
              <w:rPr>
                <w:rStyle w:val="Hypertextovodkaz"/>
                <w:noProof/>
              </w:rPr>
              <w:t>7.4.14 Praxe</w:t>
            </w:r>
            <w:r>
              <w:rPr>
                <w:noProof/>
                <w:webHidden/>
              </w:rPr>
              <w:tab/>
            </w:r>
            <w:r>
              <w:rPr>
                <w:noProof/>
                <w:webHidden/>
              </w:rPr>
              <w:fldChar w:fldCharType="begin"/>
            </w:r>
            <w:r>
              <w:rPr>
                <w:noProof/>
                <w:webHidden/>
              </w:rPr>
              <w:instrText xml:space="preserve"> PAGEREF _Toc25513566 \h </w:instrText>
            </w:r>
            <w:r>
              <w:rPr>
                <w:noProof/>
                <w:webHidden/>
              </w:rPr>
            </w:r>
            <w:r>
              <w:rPr>
                <w:noProof/>
                <w:webHidden/>
              </w:rPr>
              <w:fldChar w:fldCharType="separate"/>
            </w:r>
            <w:r>
              <w:rPr>
                <w:noProof/>
                <w:webHidden/>
              </w:rPr>
              <w:t>68</w:t>
            </w:r>
            <w:r>
              <w:rPr>
                <w:noProof/>
                <w:webHidden/>
              </w:rPr>
              <w:fldChar w:fldCharType="end"/>
            </w:r>
          </w:hyperlink>
        </w:p>
        <w:p w14:paraId="0BC527F9" w14:textId="64AD3C14" w:rsidR="001E0AAB" w:rsidRDefault="001E0AAB">
          <w:pPr>
            <w:pStyle w:val="Obsah1"/>
            <w:tabs>
              <w:tab w:val="right" w:leader="dot" w:pos="8776"/>
            </w:tabs>
            <w:rPr>
              <w:rFonts w:eastAsiaTheme="minorEastAsia"/>
              <w:noProof/>
              <w:lang w:eastAsia="cs-CZ"/>
              <w14:numForm w14:val="default"/>
            </w:rPr>
          </w:pPr>
          <w:hyperlink w:anchor="_Toc25513567" w:history="1">
            <w:r w:rsidRPr="008834BC">
              <w:rPr>
                <w:rStyle w:val="Hypertextovodkaz"/>
                <w:noProof/>
              </w:rPr>
              <w:t>8 Měření výkonu frameworků</w:t>
            </w:r>
            <w:r>
              <w:rPr>
                <w:noProof/>
                <w:webHidden/>
              </w:rPr>
              <w:tab/>
            </w:r>
            <w:r>
              <w:rPr>
                <w:noProof/>
                <w:webHidden/>
              </w:rPr>
              <w:fldChar w:fldCharType="begin"/>
            </w:r>
            <w:r>
              <w:rPr>
                <w:noProof/>
                <w:webHidden/>
              </w:rPr>
              <w:instrText xml:space="preserve"> PAGEREF _Toc25513567 \h </w:instrText>
            </w:r>
            <w:r>
              <w:rPr>
                <w:noProof/>
                <w:webHidden/>
              </w:rPr>
            </w:r>
            <w:r>
              <w:rPr>
                <w:noProof/>
                <w:webHidden/>
              </w:rPr>
              <w:fldChar w:fldCharType="separate"/>
            </w:r>
            <w:r>
              <w:rPr>
                <w:noProof/>
                <w:webHidden/>
              </w:rPr>
              <w:t>70</w:t>
            </w:r>
            <w:r>
              <w:rPr>
                <w:noProof/>
                <w:webHidden/>
              </w:rPr>
              <w:fldChar w:fldCharType="end"/>
            </w:r>
          </w:hyperlink>
        </w:p>
        <w:p w14:paraId="259B2365" w14:textId="57F9DE8F" w:rsidR="001E0AAB" w:rsidRDefault="001E0AAB">
          <w:pPr>
            <w:pStyle w:val="Obsah2"/>
            <w:tabs>
              <w:tab w:val="right" w:leader="dot" w:pos="8776"/>
            </w:tabs>
            <w:rPr>
              <w:rFonts w:eastAsiaTheme="minorEastAsia"/>
              <w:noProof/>
              <w:lang w:eastAsia="cs-CZ"/>
              <w14:numForm w14:val="default"/>
            </w:rPr>
          </w:pPr>
          <w:hyperlink w:anchor="_Toc25513568" w:history="1">
            <w:r w:rsidRPr="008834BC">
              <w:rPr>
                <w:rStyle w:val="Hypertextovodkaz"/>
                <w:noProof/>
              </w:rPr>
              <w:t>8.1 Test JSON serializace</w:t>
            </w:r>
            <w:r>
              <w:rPr>
                <w:noProof/>
                <w:webHidden/>
              </w:rPr>
              <w:tab/>
            </w:r>
            <w:r>
              <w:rPr>
                <w:noProof/>
                <w:webHidden/>
              </w:rPr>
              <w:fldChar w:fldCharType="begin"/>
            </w:r>
            <w:r>
              <w:rPr>
                <w:noProof/>
                <w:webHidden/>
              </w:rPr>
              <w:instrText xml:space="preserve"> PAGEREF _Toc25513568 \h </w:instrText>
            </w:r>
            <w:r>
              <w:rPr>
                <w:noProof/>
                <w:webHidden/>
              </w:rPr>
            </w:r>
            <w:r>
              <w:rPr>
                <w:noProof/>
                <w:webHidden/>
              </w:rPr>
              <w:fldChar w:fldCharType="separate"/>
            </w:r>
            <w:r>
              <w:rPr>
                <w:noProof/>
                <w:webHidden/>
              </w:rPr>
              <w:t>73</w:t>
            </w:r>
            <w:r>
              <w:rPr>
                <w:noProof/>
                <w:webHidden/>
              </w:rPr>
              <w:fldChar w:fldCharType="end"/>
            </w:r>
          </w:hyperlink>
        </w:p>
        <w:p w14:paraId="4BA9AC69" w14:textId="7193A620" w:rsidR="001E0AAB" w:rsidRDefault="001E0AAB">
          <w:pPr>
            <w:pStyle w:val="Obsah2"/>
            <w:tabs>
              <w:tab w:val="right" w:leader="dot" w:pos="8776"/>
            </w:tabs>
            <w:rPr>
              <w:rFonts w:eastAsiaTheme="minorEastAsia"/>
              <w:noProof/>
              <w:lang w:eastAsia="cs-CZ"/>
              <w14:numForm w14:val="default"/>
            </w:rPr>
          </w:pPr>
          <w:hyperlink w:anchor="_Toc25513569" w:history="1">
            <w:r w:rsidRPr="008834BC">
              <w:rPr>
                <w:rStyle w:val="Hypertextovodkaz"/>
                <w:noProof/>
              </w:rPr>
              <w:t>8.2 Test single query</w:t>
            </w:r>
            <w:r>
              <w:rPr>
                <w:noProof/>
                <w:webHidden/>
              </w:rPr>
              <w:tab/>
            </w:r>
            <w:r>
              <w:rPr>
                <w:noProof/>
                <w:webHidden/>
              </w:rPr>
              <w:fldChar w:fldCharType="begin"/>
            </w:r>
            <w:r>
              <w:rPr>
                <w:noProof/>
                <w:webHidden/>
              </w:rPr>
              <w:instrText xml:space="preserve"> PAGEREF _Toc25513569 \h </w:instrText>
            </w:r>
            <w:r>
              <w:rPr>
                <w:noProof/>
                <w:webHidden/>
              </w:rPr>
            </w:r>
            <w:r>
              <w:rPr>
                <w:noProof/>
                <w:webHidden/>
              </w:rPr>
              <w:fldChar w:fldCharType="separate"/>
            </w:r>
            <w:r>
              <w:rPr>
                <w:noProof/>
                <w:webHidden/>
              </w:rPr>
              <w:t>75</w:t>
            </w:r>
            <w:r>
              <w:rPr>
                <w:noProof/>
                <w:webHidden/>
              </w:rPr>
              <w:fldChar w:fldCharType="end"/>
            </w:r>
          </w:hyperlink>
        </w:p>
        <w:p w14:paraId="4748265D" w14:textId="09215A39" w:rsidR="001E0AAB" w:rsidRDefault="001E0AAB">
          <w:pPr>
            <w:pStyle w:val="Obsah2"/>
            <w:tabs>
              <w:tab w:val="right" w:leader="dot" w:pos="8776"/>
            </w:tabs>
            <w:rPr>
              <w:rFonts w:eastAsiaTheme="minorEastAsia"/>
              <w:noProof/>
              <w:lang w:eastAsia="cs-CZ"/>
              <w14:numForm w14:val="default"/>
            </w:rPr>
          </w:pPr>
          <w:hyperlink w:anchor="_Toc25513570" w:history="1">
            <w:r w:rsidRPr="008834BC">
              <w:rPr>
                <w:rStyle w:val="Hypertextovodkaz"/>
                <w:noProof/>
              </w:rPr>
              <w:t>8.3 Test multiple query</w:t>
            </w:r>
            <w:r>
              <w:rPr>
                <w:noProof/>
                <w:webHidden/>
              </w:rPr>
              <w:tab/>
            </w:r>
            <w:r>
              <w:rPr>
                <w:noProof/>
                <w:webHidden/>
              </w:rPr>
              <w:fldChar w:fldCharType="begin"/>
            </w:r>
            <w:r>
              <w:rPr>
                <w:noProof/>
                <w:webHidden/>
              </w:rPr>
              <w:instrText xml:space="preserve"> PAGEREF _Toc25513570 \h </w:instrText>
            </w:r>
            <w:r>
              <w:rPr>
                <w:noProof/>
                <w:webHidden/>
              </w:rPr>
            </w:r>
            <w:r>
              <w:rPr>
                <w:noProof/>
                <w:webHidden/>
              </w:rPr>
              <w:fldChar w:fldCharType="separate"/>
            </w:r>
            <w:r>
              <w:rPr>
                <w:noProof/>
                <w:webHidden/>
              </w:rPr>
              <w:t>77</w:t>
            </w:r>
            <w:r>
              <w:rPr>
                <w:noProof/>
                <w:webHidden/>
              </w:rPr>
              <w:fldChar w:fldCharType="end"/>
            </w:r>
          </w:hyperlink>
        </w:p>
        <w:p w14:paraId="35F49F0B" w14:textId="158EF92C" w:rsidR="001E0AAB" w:rsidRDefault="001E0AAB">
          <w:pPr>
            <w:pStyle w:val="Obsah2"/>
            <w:tabs>
              <w:tab w:val="right" w:leader="dot" w:pos="8776"/>
            </w:tabs>
            <w:rPr>
              <w:rFonts w:eastAsiaTheme="minorEastAsia"/>
              <w:noProof/>
              <w:lang w:eastAsia="cs-CZ"/>
              <w14:numForm w14:val="default"/>
            </w:rPr>
          </w:pPr>
          <w:hyperlink w:anchor="_Toc25513571" w:history="1">
            <w:r w:rsidRPr="008834BC">
              <w:rPr>
                <w:rStyle w:val="Hypertextovodkaz"/>
                <w:noProof/>
              </w:rPr>
              <w:t>8.4 Test complex task</w:t>
            </w:r>
            <w:r>
              <w:rPr>
                <w:noProof/>
                <w:webHidden/>
              </w:rPr>
              <w:tab/>
            </w:r>
            <w:r>
              <w:rPr>
                <w:noProof/>
                <w:webHidden/>
              </w:rPr>
              <w:fldChar w:fldCharType="begin"/>
            </w:r>
            <w:r>
              <w:rPr>
                <w:noProof/>
                <w:webHidden/>
              </w:rPr>
              <w:instrText xml:space="preserve"> PAGEREF _Toc25513571 \h </w:instrText>
            </w:r>
            <w:r>
              <w:rPr>
                <w:noProof/>
                <w:webHidden/>
              </w:rPr>
            </w:r>
            <w:r>
              <w:rPr>
                <w:noProof/>
                <w:webHidden/>
              </w:rPr>
              <w:fldChar w:fldCharType="separate"/>
            </w:r>
            <w:r>
              <w:rPr>
                <w:noProof/>
                <w:webHidden/>
              </w:rPr>
              <w:t>79</w:t>
            </w:r>
            <w:r>
              <w:rPr>
                <w:noProof/>
                <w:webHidden/>
              </w:rPr>
              <w:fldChar w:fldCharType="end"/>
            </w:r>
          </w:hyperlink>
        </w:p>
        <w:p w14:paraId="048639FF" w14:textId="160226D9" w:rsidR="001E0AAB" w:rsidRDefault="001E0AAB">
          <w:pPr>
            <w:pStyle w:val="Obsah2"/>
            <w:tabs>
              <w:tab w:val="right" w:leader="dot" w:pos="8776"/>
            </w:tabs>
            <w:rPr>
              <w:rFonts w:eastAsiaTheme="minorEastAsia"/>
              <w:noProof/>
              <w:lang w:eastAsia="cs-CZ"/>
              <w14:numForm w14:val="default"/>
            </w:rPr>
          </w:pPr>
          <w:hyperlink w:anchor="_Toc25513572" w:history="1">
            <w:r w:rsidRPr="008834BC">
              <w:rPr>
                <w:rStyle w:val="Hypertextovodkaz"/>
                <w:noProof/>
              </w:rPr>
              <w:t>8.5 Test database update</w:t>
            </w:r>
            <w:r>
              <w:rPr>
                <w:noProof/>
                <w:webHidden/>
              </w:rPr>
              <w:tab/>
            </w:r>
            <w:r>
              <w:rPr>
                <w:noProof/>
                <w:webHidden/>
              </w:rPr>
              <w:fldChar w:fldCharType="begin"/>
            </w:r>
            <w:r>
              <w:rPr>
                <w:noProof/>
                <w:webHidden/>
              </w:rPr>
              <w:instrText xml:space="preserve"> PAGEREF _Toc25513572 \h </w:instrText>
            </w:r>
            <w:r>
              <w:rPr>
                <w:noProof/>
                <w:webHidden/>
              </w:rPr>
            </w:r>
            <w:r>
              <w:rPr>
                <w:noProof/>
                <w:webHidden/>
              </w:rPr>
              <w:fldChar w:fldCharType="separate"/>
            </w:r>
            <w:r>
              <w:rPr>
                <w:noProof/>
                <w:webHidden/>
              </w:rPr>
              <w:t>81</w:t>
            </w:r>
            <w:r>
              <w:rPr>
                <w:noProof/>
                <w:webHidden/>
              </w:rPr>
              <w:fldChar w:fldCharType="end"/>
            </w:r>
          </w:hyperlink>
        </w:p>
        <w:p w14:paraId="2C6BACAD" w14:textId="0AF14A69" w:rsidR="001E0AAB" w:rsidRDefault="001E0AAB">
          <w:pPr>
            <w:pStyle w:val="Obsah2"/>
            <w:tabs>
              <w:tab w:val="right" w:leader="dot" w:pos="8776"/>
            </w:tabs>
            <w:rPr>
              <w:rFonts w:eastAsiaTheme="minorEastAsia"/>
              <w:noProof/>
              <w:lang w:eastAsia="cs-CZ"/>
              <w14:numForm w14:val="default"/>
            </w:rPr>
          </w:pPr>
          <w:hyperlink w:anchor="_Toc25513573" w:history="1">
            <w:r w:rsidRPr="008834BC">
              <w:rPr>
                <w:rStyle w:val="Hypertextovodkaz"/>
                <w:noProof/>
              </w:rPr>
              <w:t>8.6 Test simple response</w:t>
            </w:r>
            <w:r>
              <w:rPr>
                <w:noProof/>
                <w:webHidden/>
              </w:rPr>
              <w:tab/>
            </w:r>
            <w:r>
              <w:rPr>
                <w:noProof/>
                <w:webHidden/>
              </w:rPr>
              <w:fldChar w:fldCharType="begin"/>
            </w:r>
            <w:r>
              <w:rPr>
                <w:noProof/>
                <w:webHidden/>
              </w:rPr>
              <w:instrText xml:space="preserve"> PAGEREF _Toc25513573 \h </w:instrText>
            </w:r>
            <w:r>
              <w:rPr>
                <w:noProof/>
                <w:webHidden/>
              </w:rPr>
            </w:r>
            <w:r>
              <w:rPr>
                <w:noProof/>
                <w:webHidden/>
              </w:rPr>
              <w:fldChar w:fldCharType="separate"/>
            </w:r>
            <w:r>
              <w:rPr>
                <w:noProof/>
                <w:webHidden/>
              </w:rPr>
              <w:t>83</w:t>
            </w:r>
            <w:r>
              <w:rPr>
                <w:noProof/>
                <w:webHidden/>
              </w:rPr>
              <w:fldChar w:fldCharType="end"/>
            </w:r>
          </w:hyperlink>
        </w:p>
        <w:p w14:paraId="39CC35CD" w14:textId="0901F37A" w:rsidR="001E0AAB" w:rsidRDefault="001E0AAB">
          <w:pPr>
            <w:pStyle w:val="Obsah2"/>
            <w:tabs>
              <w:tab w:val="right" w:leader="dot" w:pos="8776"/>
            </w:tabs>
            <w:rPr>
              <w:rFonts w:eastAsiaTheme="minorEastAsia"/>
              <w:noProof/>
              <w:lang w:eastAsia="cs-CZ"/>
              <w14:numForm w14:val="default"/>
            </w:rPr>
          </w:pPr>
          <w:hyperlink w:anchor="_Toc25513574" w:history="1">
            <w:r w:rsidRPr="008834BC">
              <w:rPr>
                <w:rStyle w:val="Hypertextovodkaz"/>
                <w:noProof/>
              </w:rPr>
              <w:t>8.7 Výsledky testování</w:t>
            </w:r>
            <w:r>
              <w:rPr>
                <w:noProof/>
                <w:webHidden/>
              </w:rPr>
              <w:tab/>
            </w:r>
            <w:r>
              <w:rPr>
                <w:noProof/>
                <w:webHidden/>
              </w:rPr>
              <w:fldChar w:fldCharType="begin"/>
            </w:r>
            <w:r>
              <w:rPr>
                <w:noProof/>
                <w:webHidden/>
              </w:rPr>
              <w:instrText xml:space="preserve"> PAGEREF _Toc25513574 \h </w:instrText>
            </w:r>
            <w:r>
              <w:rPr>
                <w:noProof/>
                <w:webHidden/>
              </w:rPr>
            </w:r>
            <w:r>
              <w:rPr>
                <w:noProof/>
                <w:webHidden/>
              </w:rPr>
              <w:fldChar w:fldCharType="separate"/>
            </w:r>
            <w:r>
              <w:rPr>
                <w:noProof/>
                <w:webHidden/>
              </w:rPr>
              <w:t>85</w:t>
            </w:r>
            <w:r>
              <w:rPr>
                <w:noProof/>
                <w:webHidden/>
              </w:rPr>
              <w:fldChar w:fldCharType="end"/>
            </w:r>
          </w:hyperlink>
        </w:p>
        <w:p w14:paraId="6A38C1DA" w14:textId="274E850D" w:rsidR="001E0AAB" w:rsidRDefault="001E0AAB">
          <w:pPr>
            <w:pStyle w:val="Obsah1"/>
            <w:tabs>
              <w:tab w:val="right" w:leader="dot" w:pos="8776"/>
            </w:tabs>
            <w:rPr>
              <w:rFonts w:eastAsiaTheme="minorEastAsia"/>
              <w:noProof/>
              <w:lang w:eastAsia="cs-CZ"/>
              <w14:numForm w14:val="default"/>
            </w:rPr>
          </w:pPr>
          <w:hyperlink w:anchor="_Toc25513575" w:history="1">
            <w:r w:rsidRPr="008834BC">
              <w:rPr>
                <w:rStyle w:val="Hypertextovodkaz"/>
                <w:noProof/>
              </w:rPr>
              <w:t>9 Vyhodnocení</w:t>
            </w:r>
            <w:r>
              <w:rPr>
                <w:noProof/>
                <w:webHidden/>
              </w:rPr>
              <w:tab/>
            </w:r>
            <w:r>
              <w:rPr>
                <w:noProof/>
                <w:webHidden/>
              </w:rPr>
              <w:fldChar w:fldCharType="begin"/>
            </w:r>
            <w:r>
              <w:rPr>
                <w:noProof/>
                <w:webHidden/>
              </w:rPr>
              <w:instrText xml:space="preserve"> PAGEREF _Toc25513575 \h </w:instrText>
            </w:r>
            <w:r>
              <w:rPr>
                <w:noProof/>
                <w:webHidden/>
              </w:rPr>
            </w:r>
            <w:r>
              <w:rPr>
                <w:noProof/>
                <w:webHidden/>
              </w:rPr>
              <w:fldChar w:fldCharType="separate"/>
            </w:r>
            <w:r>
              <w:rPr>
                <w:noProof/>
                <w:webHidden/>
              </w:rPr>
              <w:t>86</w:t>
            </w:r>
            <w:r>
              <w:rPr>
                <w:noProof/>
                <w:webHidden/>
              </w:rPr>
              <w:fldChar w:fldCharType="end"/>
            </w:r>
          </w:hyperlink>
        </w:p>
        <w:p w14:paraId="1E71B3DF" w14:textId="05E5449A" w:rsidR="001E0AAB" w:rsidRDefault="001E0AAB">
          <w:pPr>
            <w:pStyle w:val="Obsah1"/>
            <w:tabs>
              <w:tab w:val="right" w:leader="dot" w:pos="8776"/>
            </w:tabs>
            <w:rPr>
              <w:rFonts w:eastAsiaTheme="minorEastAsia"/>
              <w:noProof/>
              <w:lang w:eastAsia="cs-CZ"/>
              <w14:numForm w14:val="default"/>
            </w:rPr>
          </w:pPr>
          <w:hyperlink w:anchor="_Toc25513576" w:history="1">
            <w:r w:rsidRPr="008834BC">
              <w:rPr>
                <w:rStyle w:val="Hypertextovodkaz"/>
                <w:noProof/>
              </w:rPr>
              <w:t>Závěr</w:t>
            </w:r>
            <w:r>
              <w:rPr>
                <w:noProof/>
                <w:webHidden/>
              </w:rPr>
              <w:tab/>
            </w:r>
            <w:r>
              <w:rPr>
                <w:noProof/>
                <w:webHidden/>
              </w:rPr>
              <w:fldChar w:fldCharType="begin"/>
            </w:r>
            <w:r>
              <w:rPr>
                <w:noProof/>
                <w:webHidden/>
              </w:rPr>
              <w:instrText xml:space="preserve"> PAGEREF _Toc25513576 \h </w:instrText>
            </w:r>
            <w:r>
              <w:rPr>
                <w:noProof/>
                <w:webHidden/>
              </w:rPr>
            </w:r>
            <w:r>
              <w:rPr>
                <w:noProof/>
                <w:webHidden/>
              </w:rPr>
              <w:fldChar w:fldCharType="separate"/>
            </w:r>
            <w:r>
              <w:rPr>
                <w:noProof/>
                <w:webHidden/>
              </w:rPr>
              <w:t>89</w:t>
            </w:r>
            <w:r>
              <w:rPr>
                <w:noProof/>
                <w:webHidden/>
              </w:rPr>
              <w:fldChar w:fldCharType="end"/>
            </w:r>
          </w:hyperlink>
        </w:p>
        <w:p w14:paraId="0B0E262A" w14:textId="3B5C895E" w:rsidR="001E0AAB" w:rsidRDefault="001E0AAB">
          <w:pPr>
            <w:pStyle w:val="Obsah1"/>
            <w:tabs>
              <w:tab w:val="right" w:leader="dot" w:pos="8776"/>
            </w:tabs>
            <w:rPr>
              <w:rFonts w:eastAsiaTheme="minorEastAsia"/>
              <w:noProof/>
              <w:lang w:eastAsia="cs-CZ"/>
              <w14:numForm w14:val="default"/>
            </w:rPr>
          </w:pPr>
          <w:hyperlink w:anchor="_Toc25513577" w:history="1">
            <w:r w:rsidRPr="008834BC">
              <w:rPr>
                <w:rStyle w:val="Hypertextovodkaz"/>
                <w:noProof/>
              </w:rPr>
              <w:t>Použitá literatura</w:t>
            </w:r>
            <w:r>
              <w:rPr>
                <w:noProof/>
                <w:webHidden/>
              </w:rPr>
              <w:tab/>
            </w:r>
            <w:r>
              <w:rPr>
                <w:noProof/>
                <w:webHidden/>
              </w:rPr>
              <w:fldChar w:fldCharType="begin"/>
            </w:r>
            <w:r>
              <w:rPr>
                <w:noProof/>
                <w:webHidden/>
              </w:rPr>
              <w:instrText xml:space="preserve"> PAGEREF _Toc25513577 \h </w:instrText>
            </w:r>
            <w:r>
              <w:rPr>
                <w:noProof/>
                <w:webHidden/>
              </w:rPr>
            </w:r>
            <w:r>
              <w:rPr>
                <w:noProof/>
                <w:webHidden/>
              </w:rPr>
              <w:fldChar w:fldCharType="separate"/>
            </w:r>
            <w:r>
              <w:rPr>
                <w:noProof/>
                <w:webHidden/>
              </w:rPr>
              <w:t>90</w:t>
            </w:r>
            <w:r>
              <w:rPr>
                <w:noProof/>
                <w:webHidden/>
              </w:rPr>
              <w:fldChar w:fldCharType="end"/>
            </w:r>
          </w:hyperlink>
        </w:p>
        <w:p w14:paraId="38DADCEB" w14:textId="03FA9638" w:rsidR="001E0AAB" w:rsidRDefault="001E0AAB">
          <w:pPr>
            <w:pStyle w:val="Obsah1"/>
            <w:tabs>
              <w:tab w:val="right" w:leader="dot" w:pos="8776"/>
            </w:tabs>
            <w:rPr>
              <w:rFonts w:eastAsiaTheme="minorEastAsia"/>
              <w:noProof/>
              <w:lang w:eastAsia="cs-CZ"/>
              <w14:numForm w14:val="default"/>
            </w:rPr>
          </w:pPr>
          <w:hyperlink w:anchor="_Toc25513578" w:history="1">
            <w:r w:rsidRPr="008834BC">
              <w:rPr>
                <w:rStyle w:val="Hypertextovodkaz"/>
                <w:noProof/>
              </w:rPr>
              <w:t>Přílohy</w:t>
            </w:r>
            <w:r>
              <w:rPr>
                <w:noProof/>
                <w:webHidden/>
              </w:rPr>
              <w:tab/>
            </w:r>
            <w:r>
              <w:rPr>
                <w:noProof/>
                <w:webHidden/>
              </w:rPr>
              <w:fldChar w:fldCharType="begin"/>
            </w:r>
            <w:r>
              <w:rPr>
                <w:noProof/>
                <w:webHidden/>
              </w:rPr>
              <w:instrText xml:space="preserve"> PAGEREF _Toc25513578 \h </w:instrText>
            </w:r>
            <w:r>
              <w:rPr>
                <w:noProof/>
                <w:webHidden/>
              </w:rPr>
            </w:r>
            <w:r>
              <w:rPr>
                <w:noProof/>
                <w:webHidden/>
              </w:rPr>
              <w:fldChar w:fldCharType="separate"/>
            </w:r>
            <w:r>
              <w:rPr>
                <w:noProof/>
                <w:webHidden/>
              </w:rPr>
              <w:t>I</w:t>
            </w:r>
            <w:r>
              <w:rPr>
                <w:noProof/>
                <w:webHidden/>
              </w:rPr>
              <w:fldChar w:fldCharType="end"/>
            </w:r>
          </w:hyperlink>
        </w:p>
        <w:p w14:paraId="3F59FE09" w14:textId="64E30835" w:rsidR="001E0AAB" w:rsidRDefault="001E0AAB">
          <w:pPr>
            <w:pStyle w:val="Obsah2"/>
            <w:tabs>
              <w:tab w:val="right" w:leader="dot" w:pos="8776"/>
            </w:tabs>
            <w:rPr>
              <w:rFonts w:eastAsiaTheme="minorEastAsia"/>
              <w:noProof/>
              <w:lang w:eastAsia="cs-CZ"/>
              <w14:numForm w14:val="default"/>
            </w:rPr>
          </w:pPr>
          <w:hyperlink w:anchor="_Toc25513579" w:history="1">
            <w:r w:rsidRPr="008834BC">
              <w:rPr>
                <w:rStyle w:val="Hypertextovodkaz"/>
                <w:noProof/>
              </w:rPr>
              <w:t>Příloha A: Fullerův trojúhelník se stanovením vah kritérií hodnocení</w:t>
            </w:r>
            <w:r>
              <w:rPr>
                <w:noProof/>
                <w:webHidden/>
              </w:rPr>
              <w:tab/>
            </w:r>
            <w:r>
              <w:rPr>
                <w:noProof/>
                <w:webHidden/>
              </w:rPr>
              <w:fldChar w:fldCharType="begin"/>
            </w:r>
            <w:r>
              <w:rPr>
                <w:noProof/>
                <w:webHidden/>
              </w:rPr>
              <w:instrText xml:space="preserve"> PAGEREF _Toc25513579 \h </w:instrText>
            </w:r>
            <w:r>
              <w:rPr>
                <w:noProof/>
                <w:webHidden/>
              </w:rPr>
            </w:r>
            <w:r>
              <w:rPr>
                <w:noProof/>
                <w:webHidden/>
              </w:rPr>
              <w:fldChar w:fldCharType="separate"/>
            </w:r>
            <w:r>
              <w:rPr>
                <w:noProof/>
                <w:webHidden/>
              </w:rPr>
              <w:t>I</w:t>
            </w:r>
            <w:r>
              <w:rPr>
                <w:noProof/>
                <w:webHidden/>
              </w:rPr>
              <w:fldChar w:fldCharType="end"/>
            </w:r>
          </w:hyperlink>
        </w:p>
        <w:p w14:paraId="6C279EF4" w14:textId="7A7370DD" w:rsidR="00D9373F" w:rsidRPr="008C36F6" w:rsidRDefault="00D9373F" w:rsidP="00D9373F">
          <w:r w:rsidRPr="008C36F6">
            <w:rPr>
              <w:b/>
              <w:bCs/>
              <w:highlight w:val="cyan"/>
            </w:rPr>
            <w:fldChar w:fldCharType="end"/>
          </w:r>
        </w:p>
      </w:sdtContent>
    </w:sdt>
    <w:p w14:paraId="706177F7" w14:textId="77777777" w:rsidR="001466B0" w:rsidRPr="008C36F6" w:rsidRDefault="001466B0" w:rsidP="001466B0">
      <w:pPr>
        <w:sectPr w:rsidR="001466B0" w:rsidRPr="008C36F6"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8C36F6" w:rsidRDefault="001466B0" w:rsidP="001466B0"/>
    <w:p w14:paraId="4709E84F" w14:textId="3D6E4B6E" w:rsidR="0002754A" w:rsidRPr="008C36F6" w:rsidRDefault="0002754A" w:rsidP="00C167FC">
      <w:pPr>
        <w:pStyle w:val="Nadpisnzvyjin"/>
      </w:pPr>
      <w:r w:rsidRPr="008C36F6">
        <w:lastRenderedPageBreak/>
        <w:t xml:space="preserve">Seznam obrázků </w:t>
      </w:r>
    </w:p>
    <w:p w14:paraId="5465A28F" w14:textId="5574B88D" w:rsidR="001E0AAB"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Obr." </w:instrText>
      </w:r>
      <w:r w:rsidRPr="008C36F6">
        <w:fldChar w:fldCharType="separate"/>
      </w:r>
      <w:hyperlink w:anchor="_Toc25513580" w:history="1">
        <w:r w:rsidR="001E0AAB" w:rsidRPr="008F33DB">
          <w:rPr>
            <w:rStyle w:val="Hypertextovodkaz"/>
            <w:noProof/>
          </w:rPr>
          <w:t>Obr. 3.1: TIOBE index (TIOBE, 2019)</w:t>
        </w:r>
        <w:r w:rsidR="001E0AAB">
          <w:rPr>
            <w:noProof/>
            <w:webHidden/>
          </w:rPr>
          <w:tab/>
        </w:r>
        <w:r w:rsidR="001E0AAB">
          <w:rPr>
            <w:noProof/>
            <w:webHidden/>
          </w:rPr>
          <w:fldChar w:fldCharType="begin"/>
        </w:r>
        <w:r w:rsidR="001E0AAB">
          <w:rPr>
            <w:noProof/>
            <w:webHidden/>
          </w:rPr>
          <w:instrText xml:space="preserve"> PAGEREF _Toc25513580 \h </w:instrText>
        </w:r>
        <w:r w:rsidR="001E0AAB">
          <w:rPr>
            <w:noProof/>
            <w:webHidden/>
          </w:rPr>
        </w:r>
        <w:r w:rsidR="001E0AAB">
          <w:rPr>
            <w:noProof/>
            <w:webHidden/>
          </w:rPr>
          <w:fldChar w:fldCharType="separate"/>
        </w:r>
        <w:r w:rsidR="001E0AAB">
          <w:rPr>
            <w:noProof/>
            <w:webHidden/>
          </w:rPr>
          <w:t>19</w:t>
        </w:r>
        <w:r w:rsidR="001E0AAB">
          <w:rPr>
            <w:noProof/>
            <w:webHidden/>
          </w:rPr>
          <w:fldChar w:fldCharType="end"/>
        </w:r>
      </w:hyperlink>
    </w:p>
    <w:p w14:paraId="5A1A2097" w14:textId="07E96176" w:rsidR="001E0AAB" w:rsidRDefault="001E0AAB">
      <w:pPr>
        <w:pStyle w:val="Seznamobrzk"/>
        <w:tabs>
          <w:tab w:val="right" w:leader="dot" w:pos="8776"/>
        </w:tabs>
        <w:rPr>
          <w:rFonts w:eastAsiaTheme="minorEastAsia"/>
          <w:noProof/>
          <w:lang w:eastAsia="cs-CZ"/>
          <w14:numForm w14:val="default"/>
        </w:rPr>
      </w:pPr>
      <w:hyperlink w:anchor="_Toc25513581" w:history="1">
        <w:r w:rsidRPr="008F33DB">
          <w:rPr>
            <w:rStyle w:val="Hypertextovodkaz"/>
            <w:noProof/>
          </w:rPr>
          <w:t>Obr. 3.2: Celkový počet aktivních uživatelů na serveru (Frederickson, 2018)</w:t>
        </w:r>
        <w:r>
          <w:rPr>
            <w:noProof/>
            <w:webHidden/>
          </w:rPr>
          <w:tab/>
        </w:r>
        <w:r>
          <w:rPr>
            <w:noProof/>
            <w:webHidden/>
          </w:rPr>
          <w:fldChar w:fldCharType="begin"/>
        </w:r>
        <w:r>
          <w:rPr>
            <w:noProof/>
            <w:webHidden/>
          </w:rPr>
          <w:instrText xml:space="preserve"> PAGEREF _Toc25513581 \h </w:instrText>
        </w:r>
        <w:r>
          <w:rPr>
            <w:noProof/>
            <w:webHidden/>
          </w:rPr>
        </w:r>
        <w:r>
          <w:rPr>
            <w:noProof/>
            <w:webHidden/>
          </w:rPr>
          <w:fldChar w:fldCharType="separate"/>
        </w:r>
        <w:r>
          <w:rPr>
            <w:noProof/>
            <w:webHidden/>
          </w:rPr>
          <w:t>20</w:t>
        </w:r>
        <w:r>
          <w:rPr>
            <w:noProof/>
            <w:webHidden/>
          </w:rPr>
          <w:fldChar w:fldCharType="end"/>
        </w:r>
      </w:hyperlink>
    </w:p>
    <w:p w14:paraId="37611620" w14:textId="1435948A" w:rsidR="001E0AAB" w:rsidRDefault="001E0AAB">
      <w:pPr>
        <w:pStyle w:val="Seznamobrzk"/>
        <w:tabs>
          <w:tab w:val="right" w:leader="dot" w:pos="8776"/>
        </w:tabs>
        <w:rPr>
          <w:rFonts w:eastAsiaTheme="minorEastAsia"/>
          <w:noProof/>
          <w:lang w:eastAsia="cs-CZ"/>
          <w14:numForm w14:val="default"/>
        </w:rPr>
      </w:pPr>
      <w:hyperlink w:anchor="_Toc25513582" w:history="1">
        <w:r w:rsidRPr="008F33DB">
          <w:rPr>
            <w:rStyle w:val="Hypertextovodkaz"/>
            <w:noProof/>
          </w:rPr>
          <w:t>Obr. 3.3: Počet aktivních uživatelů dle jazyka (Frederickson, 2018)</w:t>
        </w:r>
        <w:r>
          <w:rPr>
            <w:noProof/>
            <w:webHidden/>
          </w:rPr>
          <w:tab/>
        </w:r>
        <w:r>
          <w:rPr>
            <w:noProof/>
            <w:webHidden/>
          </w:rPr>
          <w:fldChar w:fldCharType="begin"/>
        </w:r>
        <w:r>
          <w:rPr>
            <w:noProof/>
            <w:webHidden/>
          </w:rPr>
          <w:instrText xml:space="preserve"> PAGEREF _Toc25513582 \h </w:instrText>
        </w:r>
        <w:r>
          <w:rPr>
            <w:noProof/>
            <w:webHidden/>
          </w:rPr>
        </w:r>
        <w:r>
          <w:rPr>
            <w:noProof/>
            <w:webHidden/>
          </w:rPr>
          <w:fldChar w:fldCharType="separate"/>
        </w:r>
        <w:r>
          <w:rPr>
            <w:noProof/>
            <w:webHidden/>
          </w:rPr>
          <w:t>21</w:t>
        </w:r>
        <w:r>
          <w:rPr>
            <w:noProof/>
            <w:webHidden/>
          </w:rPr>
          <w:fldChar w:fldCharType="end"/>
        </w:r>
      </w:hyperlink>
    </w:p>
    <w:p w14:paraId="229A983A" w14:textId="53408254" w:rsidR="001E0AAB" w:rsidRDefault="001E0AAB">
      <w:pPr>
        <w:pStyle w:val="Seznamobrzk"/>
        <w:tabs>
          <w:tab w:val="right" w:leader="dot" w:pos="8776"/>
        </w:tabs>
        <w:rPr>
          <w:rFonts w:eastAsiaTheme="minorEastAsia"/>
          <w:noProof/>
          <w:lang w:eastAsia="cs-CZ"/>
          <w14:numForm w14:val="default"/>
        </w:rPr>
      </w:pPr>
      <w:hyperlink w:anchor="_Toc25513583" w:history="1">
        <w:r w:rsidRPr="008F33DB">
          <w:rPr>
            <w:rStyle w:val="Hypertextovodkaz"/>
            <w:noProof/>
          </w:rPr>
          <w:t>Obr. 3.4: Nejvyšší relativní přírůstek aktivních uživatelů (Frederickson, 2018)</w:t>
        </w:r>
        <w:r>
          <w:rPr>
            <w:noProof/>
            <w:webHidden/>
          </w:rPr>
          <w:tab/>
        </w:r>
        <w:r>
          <w:rPr>
            <w:noProof/>
            <w:webHidden/>
          </w:rPr>
          <w:fldChar w:fldCharType="begin"/>
        </w:r>
        <w:r>
          <w:rPr>
            <w:noProof/>
            <w:webHidden/>
          </w:rPr>
          <w:instrText xml:space="preserve"> PAGEREF _Toc25513583 \h </w:instrText>
        </w:r>
        <w:r>
          <w:rPr>
            <w:noProof/>
            <w:webHidden/>
          </w:rPr>
        </w:r>
        <w:r>
          <w:rPr>
            <w:noProof/>
            <w:webHidden/>
          </w:rPr>
          <w:fldChar w:fldCharType="separate"/>
        </w:r>
        <w:r>
          <w:rPr>
            <w:noProof/>
            <w:webHidden/>
          </w:rPr>
          <w:t>22</w:t>
        </w:r>
        <w:r>
          <w:rPr>
            <w:noProof/>
            <w:webHidden/>
          </w:rPr>
          <w:fldChar w:fldCharType="end"/>
        </w:r>
      </w:hyperlink>
    </w:p>
    <w:p w14:paraId="1FCEB14E" w14:textId="102BB467" w:rsidR="001E0AAB" w:rsidRDefault="001E0AAB">
      <w:pPr>
        <w:pStyle w:val="Seznamobrzk"/>
        <w:tabs>
          <w:tab w:val="right" w:leader="dot" w:pos="8776"/>
        </w:tabs>
        <w:rPr>
          <w:rFonts w:eastAsiaTheme="minorEastAsia"/>
          <w:noProof/>
          <w:lang w:eastAsia="cs-CZ"/>
          <w14:numForm w14:val="default"/>
        </w:rPr>
      </w:pPr>
      <w:hyperlink w:anchor="_Toc25513584" w:history="1">
        <w:r w:rsidRPr="008F33DB">
          <w:rPr>
            <w:rStyle w:val="Hypertextovodkaz"/>
            <w:noProof/>
          </w:rPr>
          <w:t>Obr. 3.5: Nejvyšší relativní úbytek aktivních uživatelů (Frederickson, 2018)</w:t>
        </w:r>
        <w:r>
          <w:rPr>
            <w:noProof/>
            <w:webHidden/>
          </w:rPr>
          <w:tab/>
        </w:r>
        <w:r>
          <w:rPr>
            <w:noProof/>
            <w:webHidden/>
          </w:rPr>
          <w:fldChar w:fldCharType="begin"/>
        </w:r>
        <w:r>
          <w:rPr>
            <w:noProof/>
            <w:webHidden/>
          </w:rPr>
          <w:instrText xml:space="preserve"> PAGEREF _Toc25513584 \h </w:instrText>
        </w:r>
        <w:r>
          <w:rPr>
            <w:noProof/>
            <w:webHidden/>
          </w:rPr>
        </w:r>
        <w:r>
          <w:rPr>
            <w:noProof/>
            <w:webHidden/>
          </w:rPr>
          <w:fldChar w:fldCharType="separate"/>
        </w:r>
        <w:r>
          <w:rPr>
            <w:noProof/>
            <w:webHidden/>
          </w:rPr>
          <w:t>23</w:t>
        </w:r>
        <w:r>
          <w:rPr>
            <w:noProof/>
            <w:webHidden/>
          </w:rPr>
          <w:fldChar w:fldCharType="end"/>
        </w:r>
      </w:hyperlink>
    </w:p>
    <w:p w14:paraId="5774B4B5" w14:textId="53F7FCCB" w:rsidR="001E0AAB" w:rsidRDefault="001E0AAB">
      <w:pPr>
        <w:pStyle w:val="Seznamobrzk"/>
        <w:tabs>
          <w:tab w:val="right" w:leader="dot" w:pos="8776"/>
        </w:tabs>
        <w:rPr>
          <w:rFonts w:eastAsiaTheme="minorEastAsia"/>
          <w:noProof/>
          <w:lang w:eastAsia="cs-CZ"/>
          <w14:numForm w14:val="default"/>
        </w:rPr>
      </w:pPr>
      <w:hyperlink w:anchor="_Toc25513585" w:history="1">
        <w:r w:rsidRPr="008F33DB">
          <w:rPr>
            <w:rStyle w:val="Hypertextovodkaz"/>
            <w:noProof/>
          </w:rPr>
          <w:t>Obr. 3.6: Výsledky průzkumu společnosti W3Techs  (Usage of server-side programming languages for websites., 2019)</w:t>
        </w:r>
        <w:r>
          <w:rPr>
            <w:noProof/>
            <w:webHidden/>
          </w:rPr>
          <w:tab/>
        </w:r>
        <w:r>
          <w:rPr>
            <w:noProof/>
            <w:webHidden/>
          </w:rPr>
          <w:fldChar w:fldCharType="begin"/>
        </w:r>
        <w:r>
          <w:rPr>
            <w:noProof/>
            <w:webHidden/>
          </w:rPr>
          <w:instrText xml:space="preserve"> PAGEREF _Toc25513585 \h </w:instrText>
        </w:r>
        <w:r>
          <w:rPr>
            <w:noProof/>
            <w:webHidden/>
          </w:rPr>
        </w:r>
        <w:r>
          <w:rPr>
            <w:noProof/>
            <w:webHidden/>
          </w:rPr>
          <w:fldChar w:fldCharType="separate"/>
        </w:r>
        <w:r>
          <w:rPr>
            <w:noProof/>
            <w:webHidden/>
          </w:rPr>
          <w:t>24</w:t>
        </w:r>
        <w:r>
          <w:rPr>
            <w:noProof/>
            <w:webHidden/>
          </w:rPr>
          <w:fldChar w:fldCharType="end"/>
        </w:r>
      </w:hyperlink>
    </w:p>
    <w:p w14:paraId="33456683" w14:textId="474AB463" w:rsidR="001E0AAB" w:rsidRDefault="001E0AAB">
      <w:pPr>
        <w:pStyle w:val="Seznamobrzk"/>
        <w:tabs>
          <w:tab w:val="right" w:leader="dot" w:pos="8776"/>
        </w:tabs>
        <w:rPr>
          <w:rFonts w:eastAsiaTheme="minorEastAsia"/>
          <w:noProof/>
          <w:lang w:eastAsia="cs-CZ"/>
          <w14:numForm w14:val="default"/>
        </w:rPr>
      </w:pPr>
      <w:hyperlink w:anchor="_Toc25513586" w:history="1">
        <w:r w:rsidRPr="008F33DB">
          <w:rPr>
            <w:rStyle w:val="Hypertextovodkaz"/>
            <w:noProof/>
          </w:rPr>
          <w:t>Obr. 3.7: Počet aktivních uživatelů funkcionálních JVM jazyků (Frederickson, 2018)</w:t>
        </w:r>
        <w:r>
          <w:rPr>
            <w:noProof/>
            <w:webHidden/>
          </w:rPr>
          <w:tab/>
        </w:r>
        <w:r>
          <w:rPr>
            <w:noProof/>
            <w:webHidden/>
          </w:rPr>
          <w:fldChar w:fldCharType="begin"/>
        </w:r>
        <w:r>
          <w:rPr>
            <w:noProof/>
            <w:webHidden/>
          </w:rPr>
          <w:instrText xml:space="preserve"> PAGEREF _Toc25513586 \h </w:instrText>
        </w:r>
        <w:r>
          <w:rPr>
            <w:noProof/>
            <w:webHidden/>
          </w:rPr>
        </w:r>
        <w:r>
          <w:rPr>
            <w:noProof/>
            <w:webHidden/>
          </w:rPr>
          <w:fldChar w:fldCharType="separate"/>
        </w:r>
        <w:r>
          <w:rPr>
            <w:noProof/>
            <w:webHidden/>
          </w:rPr>
          <w:t>25</w:t>
        </w:r>
        <w:r>
          <w:rPr>
            <w:noProof/>
            <w:webHidden/>
          </w:rPr>
          <w:fldChar w:fldCharType="end"/>
        </w:r>
      </w:hyperlink>
    </w:p>
    <w:p w14:paraId="087A7281" w14:textId="4B370726" w:rsidR="001E0AAB" w:rsidRDefault="001E0AAB">
      <w:pPr>
        <w:pStyle w:val="Seznamobrzk"/>
        <w:tabs>
          <w:tab w:val="right" w:leader="dot" w:pos="8776"/>
        </w:tabs>
        <w:rPr>
          <w:rFonts w:eastAsiaTheme="minorEastAsia"/>
          <w:noProof/>
          <w:lang w:eastAsia="cs-CZ"/>
          <w14:numForm w14:val="default"/>
        </w:rPr>
      </w:pPr>
      <w:hyperlink w:anchor="_Toc25513587" w:history="1">
        <w:r w:rsidRPr="008F33DB">
          <w:rPr>
            <w:rStyle w:val="Hypertextovodkaz"/>
            <w:noProof/>
          </w:rPr>
          <w:t>Obr. 3.8: Zájem o osvojení nového programovacího jazyka  (The State of Developer Ecosystem in 2018, 2018)</w:t>
        </w:r>
        <w:r>
          <w:rPr>
            <w:noProof/>
            <w:webHidden/>
          </w:rPr>
          <w:tab/>
        </w:r>
        <w:r>
          <w:rPr>
            <w:noProof/>
            <w:webHidden/>
          </w:rPr>
          <w:fldChar w:fldCharType="begin"/>
        </w:r>
        <w:r>
          <w:rPr>
            <w:noProof/>
            <w:webHidden/>
          </w:rPr>
          <w:instrText xml:space="preserve"> PAGEREF _Toc25513587 \h </w:instrText>
        </w:r>
        <w:r>
          <w:rPr>
            <w:noProof/>
            <w:webHidden/>
          </w:rPr>
        </w:r>
        <w:r>
          <w:rPr>
            <w:noProof/>
            <w:webHidden/>
          </w:rPr>
          <w:fldChar w:fldCharType="separate"/>
        </w:r>
        <w:r>
          <w:rPr>
            <w:noProof/>
            <w:webHidden/>
          </w:rPr>
          <w:t>26</w:t>
        </w:r>
        <w:r>
          <w:rPr>
            <w:noProof/>
            <w:webHidden/>
          </w:rPr>
          <w:fldChar w:fldCharType="end"/>
        </w:r>
      </w:hyperlink>
    </w:p>
    <w:p w14:paraId="5C877A34" w14:textId="42C06424" w:rsidR="001E0AAB" w:rsidRDefault="001E0AAB">
      <w:pPr>
        <w:pStyle w:val="Seznamobrzk"/>
        <w:tabs>
          <w:tab w:val="right" w:leader="dot" w:pos="8776"/>
        </w:tabs>
        <w:rPr>
          <w:rFonts w:eastAsiaTheme="minorEastAsia"/>
          <w:noProof/>
          <w:lang w:eastAsia="cs-CZ"/>
          <w14:numForm w14:val="default"/>
        </w:rPr>
      </w:pPr>
      <w:hyperlink w:anchor="_Toc25513588" w:history="1">
        <w:r w:rsidRPr="008F33DB">
          <w:rPr>
            <w:rStyle w:val="Hypertextovodkaz"/>
            <w:noProof/>
          </w:rPr>
          <w:t>Obr. 3.9: Využití Kotlinu a Javy v nových projektech (Realm Report, 2017)</w:t>
        </w:r>
        <w:r>
          <w:rPr>
            <w:noProof/>
            <w:webHidden/>
          </w:rPr>
          <w:tab/>
        </w:r>
        <w:r>
          <w:rPr>
            <w:noProof/>
            <w:webHidden/>
          </w:rPr>
          <w:fldChar w:fldCharType="begin"/>
        </w:r>
        <w:r>
          <w:rPr>
            <w:noProof/>
            <w:webHidden/>
          </w:rPr>
          <w:instrText xml:space="preserve"> PAGEREF _Toc25513588 \h </w:instrText>
        </w:r>
        <w:r>
          <w:rPr>
            <w:noProof/>
            <w:webHidden/>
          </w:rPr>
        </w:r>
        <w:r>
          <w:rPr>
            <w:noProof/>
            <w:webHidden/>
          </w:rPr>
          <w:fldChar w:fldCharType="separate"/>
        </w:r>
        <w:r>
          <w:rPr>
            <w:noProof/>
            <w:webHidden/>
          </w:rPr>
          <w:t>27</w:t>
        </w:r>
        <w:r>
          <w:rPr>
            <w:noProof/>
            <w:webHidden/>
          </w:rPr>
          <w:fldChar w:fldCharType="end"/>
        </w:r>
      </w:hyperlink>
    </w:p>
    <w:p w14:paraId="546817B2" w14:textId="5C81D549" w:rsidR="001E0AAB" w:rsidRDefault="001E0AAB">
      <w:pPr>
        <w:pStyle w:val="Seznamobrzk"/>
        <w:tabs>
          <w:tab w:val="right" w:leader="dot" w:pos="8776"/>
        </w:tabs>
        <w:rPr>
          <w:rFonts w:eastAsiaTheme="minorEastAsia"/>
          <w:noProof/>
          <w:lang w:eastAsia="cs-CZ"/>
          <w14:numForm w14:val="default"/>
        </w:rPr>
      </w:pPr>
      <w:hyperlink w:anchor="_Toc25513589" w:history="1">
        <w:r w:rsidRPr="008F33DB">
          <w:rPr>
            <w:rStyle w:val="Hypertextovodkaz"/>
            <w:noProof/>
          </w:rPr>
          <w:t>Obr. 4.1: Evoluce prostředí pro serverové aplikace (</w:t>
        </w:r>
        <w:r w:rsidRPr="008F33DB">
          <w:rPr>
            <w:rStyle w:val="Hypertextovodkaz"/>
            <w:noProof/>
            <w:lang w:eastAsia="cs-CZ"/>
          </w:rPr>
          <w:t>Buchholz, 2017)</w:t>
        </w:r>
        <w:r>
          <w:rPr>
            <w:noProof/>
            <w:webHidden/>
          </w:rPr>
          <w:tab/>
        </w:r>
        <w:r>
          <w:rPr>
            <w:noProof/>
            <w:webHidden/>
          </w:rPr>
          <w:fldChar w:fldCharType="begin"/>
        </w:r>
        <w:r>
          <w:rPr>
            <w:noProof/>
            <w:webHidden/>
          </w:rPr>
          <w:instrText xml:space="preserve"> PAGEREF _Toc25513589 \h </w:instrText>
        </w:r>
        <w:r>
          <w:rPr>
            <w:noProof/>
            <w:webHidden/>
          </w:rPr>
        </w:r>
        <w:r>
          <w:rPr>
            <w:noProof/>
            <w:webHidden/>
          </w:rPr>
          <w:fldChar w:fldCharType="separate"/>
        </w:r>
        <w:r>
          <w:rPr>
            <w:noProof/>
            <w:webHidden/>
          </w:rPr>
          <w:t>29</w:t>
        </w:r>
        <w:r>
          <w:rPr>
            <w:noProof/>
            <w:webHidden/>
          </w:rPr>
          <w:fldChar w:fldCharType="end"/>
        </w:r>
      </w:hyperlink>
    </w:p>
    <w:p w14:paraId="3861FCB4" w14:textId="2CD8ED68" w:rsidR="001E0AAB" w:rsidRDefault="001E0AAB">
      <w:pPr>
        <w:pStyle w:val="Seznamobrzk"/>
        <w:tabs>
          <w:tab w:val="right" w:leader="dot" w:pos="8776"/>
        </w:tabs>
        <w:rPr>
          <w:rFonts w:eastAsiaTheme="minorEastAsia"/>
          <w:noProof/>
          <w:lang w:eastAsia="cs-CZ"/>
          <w14:numForm w14:val="default"/>
        </w:rPr>
      </w:pPr>
      <w:hyperlink w:anchor="_Toc25513590" w:history="1">
        <w:r w:rsidRPr="008F33DB">
          <w:rPr>
            <w:rStyle w:val="Hypertextovodkaz"/>
            <w:noProof/>
          </w:rPr>
          <w:t>Obr. 4.2: Ukázka architektury pomocí microservices (Richardson, 2018)</w:t>
        </w:r>
        <w:r>
          <w:rPr>
            <w:noProof/>
            <w:webHidden/>
          </w:rPr>
          <w:tab/>
        </w:r>
        <w:r>
          <w:rPr>
            <w:noProof/>
            <w:webHidden/>
          </w:rPr>
          <w:fldChar w:fldCharType="begin"/>
        </w:r>
        <w:r>
          <w:rPr>
            <w:noProof/>
            <w:webHidden/>
          </w:rPr>
          <w:instrText xml:space="preserve"> PAGEREF _Toc25513590 \h </w:instrText>
        </w:r>
        <w:r>
          <w:rPr>
            <w:noProof/>
            <w:webHidden/>
          </w:rPr>
        </w:r>
        <w:r>
          <w:rPr>
            <w:noProof/>
            <w:webHidden/>
          </w:rPr>
          <w:fldChar w:fldCharType="separate"/>
        </w:r>
        <w:r>
          <w:rPr>
            <w:noProof/>
            <w:webHidden/>
          </w:rPr>
          <w:t>30</w:t>
        </w:r>
        <w:r>
          <w:rPr>
            <w:noProof/>
            <w:webHidden/>
          </w:rPr>
          <w:fldChar w:fldCharType="end"/>
        </w:r>
      </w:hyperlink>
    </w:p>
    <w:p w14:paraId="22285498" w14:textId="0279CD07" w:rsidR="001E0AAB" w:rsidRDefault="001E0AAB">
      <w:pPr>
        <w:pStyle w:val="Seznamobrzk"/>
        <w:tabs>
          <w:tab w:val="right" w:leader="dot" w:pos="8776"/>
        </w:tabs>
        <w:rPr>
          <w:rFonts w:eastAsiaTheme="minorEastAsia"/>
          <w:noProof/>
          <w:lang w:eastAsia="cs-CZ"/>
          <w14:numForm w14:val="default"/>
        </w:rPr>
      </w:pPr>
      <w:hyperlink w:anchor="_Toc25513591" w:history="1">
        <w:r w:rsidRPr="008F33DB">
          <w:rPr>
            <w:rStyle w:val="Hypertextovodkaz"/>
            <w:noProof/>
          </w:rPr>
          <w:t>Obr. 5.1: Ukázka architektury MVC v Java EE  (Spring MVC Interview Questions, 2018)</w:t>
        </w:r>
        <w:r>
          <w:rPr>
            <w:noProof/>
            <w:webHidden/>
          </w:rPr>
          <w:tab/>
        </w:r>
        <w:r>
          <w:rPr>
            <w:noProof/>
            <w:webHidden/>
          </w:rPr>
          <w:fldChar w:fldCharType="begin"/>
        </w:r>
        <w:r>
          <w:rPr>
            <w:noProof/>
            <w:webHidden/>
          </w:rPr>
          <w:instrText xml:space="preserve"> PAGEREF _Toc25513591 \h </w:instrText>
        </w:r>
        <w:r>
          <w:rPr>
            <w:noProof/>
            <w:webHidden/>
          </w:rPr>
        </w:r>
        <w:r>
          <w:rPr>
            <w:noProof/>
            <w:webHidden/>
          </w:rPr>
          <w:fldChar w:fldCharType="separate"/>
        </w:r>
        <w:r>
          <w:rPr>
            <w:noProof/>
            <w:webHidden/>
          </w:rPr>
          <w:t>32</w:t>
        </w:r>
        <w:r>
          <w:rPr>
            <w:noProof/>
            <w:webHidden/>
          </w:rPr>
          <w:fldChar w:fldCharType="end"/>
        </w:r>
      </w:hyperlink>
    </w:p>
    <w:p w14:paraId="0041FE79" w14:textId="7EDEF7E0" w:rsidR="001E0AAB" w:rsidRDefault="001E0AAB">
      <w:pPr>
        <w:pStyle w:val="Seznamobrzk"/>
        <w:tabs>
          <w:tab w:val="right" w:leader="dot" w:pos="8776"/>
        </w:tabs>
        <w:rPr>
          <w:rFonts w:eastAsiaTheme="minorEastAsia"/>
          <w:noProof/>
          <w:lang w:eastAsia="cs-CZ"/>
          <w14:numForm w14:val="default"/>
        </w:rPr>
      </w:pPr>
      <w:hyperlink w:anchor="_Toc25513592" w:history="1">
        <w:r w:rsidRPr="008F33DB">
          <w:rPr>
            <w:rStyle w:val="Hypertextovodkaz"/>
            <w:noProof/>
          </w:rPr>
          <w:t>Obr. 5.2: Třívrstvá aplikace v Java EE (autor)</w:t>
        </w:r>
        <w:r>
          <w:rPr>
            <w:noProof/>
            <w:webHidden/>
          </w:rPr>
          <w:tab/>
        </w:r>
        <w:r>
          <w:rPr>
            <w:noProof/>
            <w:webHidden/>
          </w:rPr>
          <w:fldChar w:fldCharType="begin"/>
        </w:r>
        <w:r>
          <w:rPr>
            <w:noProof/>
            <w:webHidden/>
          </w:rPr>
          <w:instrText xml:space="preserve"> PAGEREF _Toc25513592 \h </w:instrText>
        </w:r>
        <w:r>
          <w:rPr>
            <w:noProof/>
            <w:webHidden/>
          </w:rPr>
        </w:r>
        <w:r>
          <w:rPr>
            <w:noProof/>
            <w:webHidden/>
          </w:rPr>
          <w:fldChar w:fldCharType="separate"/>
        </w:r>
        <w:r>
          <w:rPr>
            <w:noProof/>
            <w:webHidden/>
          </w:rPr>
          <w:t>33</w:t>
        </w:r>
        <w:r>
          <w:rPr>
            <w:noProof/>
            <w:webHidden/>
          </w:rPr>
          <w:fldChar w:fldCharType="end"/>
        </w:r>
      </w:hyperlink>
    </w:p>
    <w:p w14:paraId="7ECC24B8" w14:textId="34CA3D13" w:rsidR="001E0AAB" w:rsidRDefault="001E0AAB">
      <w:pPr>
        <w:pStyle w:val="Seznamobrzk"/>
        <w:tabs>
          <w:tab w:val="right" w:leader="dot" w:pos="8776"/>
        </w:tabs>
        <w:rPr>
          <w:rFonts w:eastAsiaTheme="minorEastAsia"/>
          <w:noProof/>
          <w:lang w:eastAsia="cs-CZ"/>
          <w14:numForm w14:val="default"/>
        </w:rPr>
      </w:pPr>
      <w:hyperlink w:anchor="_Toc25513593" w:history="1">
        <w:r w:rsidRPr="008F33DB">
          <w:rPr>
            <w:rStyle w:val="Hypertextovodkaz"/>
            <w:noProof/>
          </w:rPr>
          <w:t>Obr. 5.3: Výsledek Spring testu  (Modern Type-Safe Template Engines, 2018)</w:t>
        </w:r>
        <w:r>
          <w:rPr>
            <w:noProof/>
            <w:webHidden/>
          </w:rPr>
          <w:tab/>
        </w:r>
        <w:r>
          <w:rPr>
            <w:noProof/>
            <w:webHidden/>
          </w:rPr>
          <w:fldChar w:fldCharType="begin"/>
        </w:r>
        <w:r>
          <w:rPr>
            <w:noProof/>
            <w:webHidden/>
          </w:rPr>
          <w:instrText xml:space="preserve"> PAGEREF _Toc25513593 \h </w:instrText>
        </w:r>
        <w:r>
          <w:rPr>
            <w:noProof/>
            <w:webHidden/>
          </w:rPr>
        </w:r>
        <w:r>
          <w:rPr>
            <w:noProof/>
            <w:webHidden/>
          </w:rPr>
          <w:fldChar w:fldCharType="separate"/>
        </w:r>
        <w:r>
          <w:rPr>
            <w:noProof/>
            <w:webHidden/>
          </w:rPr>
          <w:t>35</w:t>
        </w:r>
        <w:r>
          <w:rPr>
            <w:noProof/>
            <w:webHidden/>
          </w:rPr>
          <w:fldChar w:fldCharType="end"/>
        </w:r>
      </w:hyperlink>
    </w:p>
    <w:p w14:paraId="78A9B2F5" w14:textId="0C999440" w:rsidR="001E0AAB" w:rsidRDefault="001E0AAB">
      <w:pPr>
        <w:pStyle w:val="Seznamobrzk"/>
        <w:tabs>
          <w:tab w:val="right" w:leader="dot" w:pos="8776"/>
        </w:tabs>
        <w:rPr>
          <w:rFonts w:eastAsiaTheme="minorEastAsia"/>
          <w:noProof/>
          <w:lang w:eastAsia="cs-CZ"/>
          <w14:numForm w14:val="default"/>
        </w:rPr>
      </w:pPr>
      <w:hyperlink w:anchor="_Toc25513594" w:history="1">
        <w:r w:rsidRPr="008F33DB">
          <w:rPr>
            <w:rStyle w:val="Hypertextovodkaz"/>
            <w:noProof/>
          </w:rPr>
          <w:t>Obr. 5.4: Výsledky testu vykreslování  (Modern Type-Safe Template Engines, 2018)</w:t>
        </w:r>
        <w:r>
          <w:rPr>
            <w:noProof/>
            <w:webHidden/>
          </w:rPr>
          <w:tab/>
        </w:r>
        <w:r>
          <w:rPr>
            <w:noProof/>
            <w:webHidden/>
          </w:rPr>
          <w:fldChar w:fldCharType="begin"/>
        </w:r>
        <w:r>
          <w:rPr>
            <w:noProof/>
            <w:webHidden/>
          </w:rPr>
          <w:instrText xml:space="preserve"> PAGEREF _Toc25513594 \h </w:instrText>
        </w:r>
        <w:r>
          <w:rPr>
            <w:noProof/>
            <w:webHidden/>
          </w:rPr>
        </w:r>
        <w:r>
          <w:rPr>
            <w:noProof/>
            <w:webHidden/>
          </w:rPr>
          <w:fldChar w:fldCharType="separate"/>
        </w:r>
        <w:r>
          <w:rPr>
            <w:noProof/>
            <w:webHidden/>
          </w:rPr>
          <w:t>36</w:t>
        </w:r>
        <w:r>
          <w:rPr>
            <w:noProof/>
            <w:webHidden/>
          </w:rPr>
          <w:fldChar w:fldCharType="end"/>
        </w:r>
      </w:hyperlink>
    </w:p>
    <w:p w14:paraId="214362DB" w14:textId="70E537FA" w:rsidR="001E0AAB" w:rsidRDefault="001E0AAB">
      <w:pPr>
        <w:pStyle w:val="Seznamobrzk"/>
        <w:tabs>
          <w:tab w:val="right" w:leader="dot" w:pos="8776"/>
        </w:tabs>
        <w:rPr>
          <w:rFonts w:eastAsiaTheme="minorEastAsia"/>
          <w:noProof/>
          <w:lang w:eastAsia="cs-CZ"/>
          <w14:numForm w14:val="default"/>
        </w:rPr>
      </w:pPr>
      <w:hyperlink w:anchor="_Toc25513595" w:history="1">
        <w:r w:rsidRPr="008F33DB">
          <w:rPr>
            <w:rStyle w:val="Hypertextovodkaz"/>
            <w:noProof/>
          </w:rPr>
          <w:t>Obr. 7.1: Synchronní a asynchronní (reaktivní) zpracování HTTP requestů (autor)</w:t>
        </w:r>
        <w:r>
          <w:rPr>
            <w:noProof/>
            <w:webHidden/>
          </w:rPr>
          <w:tab/>
        </w:r>
        <w:r>
          <w:rPr>
            <w:noProof/>
            <w:webHidden/>
          </w:rPr>
          <w:fldChar w:fldCharType="begin"/>
        </w:r>
        <w:r>
          <w:rPr>
            <w:noProof/>
            <w:webHidden/>
          </w:rPr>
          <w:instrText xml:space="preserve"> PAGEREF _Toc25513595 \h </w:instrText>
        </w:r>
        <w:r>
          <w:rPr>
            <w:noProof/>
            <w:webHidden/>
          </w:rPr>
        </w:r>
        <w:r>
          <w:rPr>
            <w:noProof/>
            <w:webHidden/>
          </w:rPr>
          <w:fldChar w:fldCharType="separate"/>
        </w:r>
        <w:r>
          <w:rPr>
            <w:noProof/>
            <w:webHidden/>
          </w:rPr>
          <w:t>45</w:t>
        </w:r>
        <w:r>
          <w:rPr>
            <w:noProof/>
            <w:webHidden/>
          </w:rPr>
          <w:fldChar w:fldCharType="end"/>
        </w:r>
      </w:hyperlink>
    </w:p>
    <w:p w14:paraId="31343D28" w14:textId="314BB271" w:rsidR="001E0AAB" w:rsidRDefault="001E0AAB">
      <w:pPr>
        <w:pStyle w:val="Seznamobrzk"/>
        <w:tabs>
          <w:tab w:val="right" w:leader="dot" w:pos="8776"/>
        </w:tabs>
        <w:rPr>
          <w:rFonts w:eastAsiaTheme="minorEastAsia"/>
          <w:noProof/>
          <w:lang w:eastAsia="cs-CZ"/>
          <w14:numForm w14:val="default"/>
        </w:rPr>
      </w:pPr>
      <w:hyperlink w:anchor="_Toc25513596" w:history="1">
        <w:r w:rsidRPr="008F33DB">
          <w:rPr>
            <w:rStyle w:val="Hypertextovodkaz"/>
            <w:noProof/>
          </w:rPr>
          <w:t>Obr. 7.2: Architektura Reactor  (The Reactor pattern and non-blocking IO, nedatováno)</w:t>
        </w:r>
        <w:r>
          <w:rPr>
            <w:noProof/>
            <w:webHidden/>
          </w:rPr>
          <w:tab/>
        </w:r>
        <w:r>
          <w:rPr>
            <w:noProof/>
            <w:webHidden/>
          </w:rPr>
          <w:fldChar w:fldCharType="begin"/>
        </w:r>
        <w:r>
          <w:rPr>
            <w:noProof/>
            <w:webHidden/>
          </w:rPr>
          <w:instrText xml:space="preserve"> PAGEREF _Toc25513596 \h </w:instrText>
        </w:r>
        <w:r>
          <w:rPr>
            <w:noProof/>
            <w:webHidden/>
          </w:rPr>
        </w:r>
        <w:r>
          <w:rPr>
            <w:noProof/>
            <w:webHidden/>
          </w:rPr>
          <w:fldChar w:fldCharType="separate"/>
        </w:r>
        <w:r>
          <w:rPr>
            <w:noProof/>
            <w:webHidden/>
          </w:rPr>
          <w:t>46</w:t>
        </w:r>
        <w:r>
          <w:rPr>
            <w:noProof/>
            <w:webHidden/>
          </w:rPr>
          <w:fldChar w:fldCharType="end"/>
        </w:r>
      </w:hyperlink>
    </w:p>
    <w:p w14:paraId="3C1AF9F4" w14:textId="23FD3C8B" w:rsidR="001E0AAB" w:rsidRDefault="001E0AAB">
      <w:pPr>
        <w:pStyle w:val="Seznamobrzk"/>
        <w:tabs>
          <w:tab w:val="right" w:leader="dot" w:pos="8776"/>
        </w:tabs>
        <w:rPr>
          <w:rFonts w:eastAsiaTheme="minorEastAsia"/>
          <w:noProof/>
          <w:lang w:eastAsia="cs-CZ"/>
          <w14:numForm w14:val="default"/>
        </w:rPr>
      </w:pPr>
      <w:hyperlink w:anchor="_Toc25513597" w:history="1">
        <w:r w:rsidRPr="008F33DB">
          <w:rPr>
            <w:rStyle w:val="Hypertextovodkaz"/>
            <w:noProof/>
          </w:rPr>
          <w:t>Obr. 7.3: Možná topologie frameworku Vert.x (Jacobs, 2016)</w:t>
        </w:r>
        <w:r>
          <w:rPr>
            <w:noProof/>
            <w:webHidden/>
          </w:rPr>
          <w:tab/>
        </w:r>
        <w:r>
          <w:rPr>
            <w:noProof/>
            <w:webHidden/>
          </w:rPr>
          <w:fldChar w:fldCharType="begin"/>
        </w:r>
        <w:r>
          <w:rPr>
            <w:noProof/>
            <w:webHidden/>
          </w:rPr>
          <w:instrText xml:space="preserve"> PAGEREF _Toc25513597 \h </w:instrText>
        </w:r>
        <w:r>
          <w:rPr>
            <w:noProof/>
            <w:webHidden/>
          </w:rPr>
        </w:r>
        <w:r>
          <w:rPr>
            <w:noProof/>
            <w:webHidden/>
          </w:rPr>
          <w:fldChar w:fldCharType="separate"/>
        </w:r>
        <w:r>
          <w:rPr>
            <w:noProof/>
            <w:webHidden/>
          </w:rPr>
          <w:t>47</w:t>
        </w:r>
        <w:r>
          <w:rPr>
            <w:noProof/>
            <w:webHidden/>
          </w:rPr>
          <w:fldChar w:fldCharType="end"/>
        </w:r>
      </w:hyperlink>
    </w:p>
    <w:p w14:paraId="71F3D7FC" w14:textId="7DA7D7BC" w:rsidR="001E0AAB" w:rsidRDefault="001E0AAB">
      <w:pPr>
        <w:pStyle w:val="Seznamobrzk"/>
        <w:tabs>
          <w:tab w:val="right" w:leader="dot" w:pos="8776"/>
        </w:tabs>
        <w:rPr>
          <w:rFonts w:eastAsiaTheme="minorEastAsia"/>
          <w:noProof/>
          <w:lang w:eastAsia="cs-CZ"/>
          <w14:numForm w14:val="default"/>
        </w:rPr>
      </w:pPr>
      <w:hyperlink w:anchor="_Toc25513598" w:history="1">
        <w:r w:rsidRPr="008F33DB">
          <w:rPr>
            <w:rStyle w:val="Hypertextovodkaz"/>
            <w:noProof/>
          </w:rPr>
          <w:t>Obr. 8.1: HTTP pipelining (Singala, 2018)</w:t>
        </w:r>
        <w:r>
          <w:rPr>
            <w:noProof/>
            <w:webHidden/>
          </w:rPr>
          <w:tab/>
        </w:r>
        <w:r>
          <w:rPr>
            <w:noProof/>
            <w:webHidden/>
          </w:rPr>
          <w:fldChar w:fldCharType="begin"/>
        </w:r>
        <w:r>
          <w:rPr>
            <w:noProof/>
            <w:webHidden/>
          </w:rPr>
          <w:instrText xml:space="preserve"> PAGEREF _Toc25513598 \h </w:instrText>
        </w:r>
        <w:r>
          <w:rPr>
            <w:noProof/>
            <w:webHidden/>
          </w:rPr>
        </w:r>
        <w:r>
          <w:rPr>
            <w:noProof/>
            <w:webHidden/>
          </w:rPr>
          <w:fldChar w:fldCharType="separate"/>
        </w:r>
        <w:r>
          <w:rPr>
            <w:noProof/>
            <w:webHidden/>
          </w:rPr>
          <w:t>71</w:t>
        </w:r>
        <w:r>
          <w:rPr>
            <w:noProof/>
            <w:webHidden/>
          </w:rPr>
          <w:fldChar w:fldCharType="end"/>
        </w:r>
      </w:hyperlink>
    </w:p>
    <w:p w14:paraId="32B1D04A" w14:textId="255FE71B" w:rsidR="001E0AAB" w:rsidRDefault="001E0AAB">
      <w:pPr>
        <w:pStyle w:val="Seznamobrzk"/>
        <w:tabs>
          <w:tab w:val="right" w:leader="dot" w:pos="8776"/>
        </w:tabs>
        <w:rPr>
          <w:rFonts w:eastAsiaTheme="minorEastAsia"/>
          <w:noProof/>
          <w:lang w:eastAsia="cs-CZ"/>
          <w14:numForm w14:val="default"/>
        </w:rPr>
      </w:pPr>
      <w:hyperlink w:anchor="_Toc25513599" w:history="1">
        <w:r w:rsidRPr="008F33DB">
          <w:rPr>
            <w:rStyle w:val="Hypertextovodkaz"/>
            <w:noProof/>
          </w:rPr>
          <w:t>Obr. 8.2: Ukázka filtrování (autor)</w:t>
        </w:r>
        <w:r>
          <w:rPr>
            <w:noProof/>
            <w:webHidden/>
          </w:rPr>
          <w:tab/>
        </w:r>
        <w:r>
          <w:rPr>
            <w:noProof/>
            <w:webHidden/>
          </w:rPr>
          <w:fldChar w:fldCharType="begin"/>
        </w:r>
        <w:r>
          <w:rPr>
            <w:noProof/>
            <w:webHidden/>
          </w:rPr>
          <w:instrText xml:space="preserve"> PAGEREF _Toc25513599 \h </w:instrText>
        </w:r>
        <w:r>
          <w:rPr>
            <w:noProof/>
            <w:webHidden/>
          </w:rPr>
        </w:r>
        <w:r>
          <w:rPr>
            <w:noProof/>
            <w:webHidden/>
          </w:rPr>
          <w:fldChar w:fldCharType="separate"/>
        </w:r>
        <w:r>
          <w:rPr>
            <w:noProof/>
            <w:webHidden/>
          </w:rPr>
          <w:t>72</w:t>
        </w:r>
        <w:r>
          <w:rPr>
            <w:noProof/>
            <w:webHidden/>
          </w:rPr>
          <w:fldChar w:fldCharType="end"/>
        </w:r>
      </w:hyperlink>
    </w:p>
    <w:p w14:paraId="6A907688" w14:textId="62A9B8DE" w:rsidR="001E0AAB" w:rsidRDefault="001E0AAB">
      <w:pPr>
        <w:pStyle w:val="Seznamobrzk"/>
        <w:tabs>
          <w:tab w:val="right" w:leader="dot" w:pos="8776"/>
        </w:tabs>
        <w:rPr>
          <w:rFonts w:eastAsiaTheme="minorEastAsia"/>
          <w:noProof/>
          <w:lang w:eastAsia="cs-CZ"/>
          <w14:numForm w14:val="default"/>
        </w:rPr>
      </w:pPr>
      <w:hyperlink w:anchor="_Toc25513600" w:history="1">
        <w:r w:rsidRPr="008F33DB">
          <w:rPr>
            <w:rStyle w:val="Hypertextovodkaz"/>
            <w:noProof/>
          </w:rPr>
          <w:t>Obr. 8.3: Graf HTTP responses (TechEmpower, 2019)</w:t>
        </w:r>
        <w:r>
          <w:rPr>
            <w:noProof/>
            <w:webHidden/>
          </w:rPr>
          <w:tab/>
        </w:r>
        <w:r>
          <w:rPr>
            <w:noProof/>
            <w:webHidden/>
          </w:rPr>
          <w:fldChar w:fldCharType="begin"/>
        </w:r>
        <w:r>
          <w:rPr>
            <w:noProof/>
            <w:webHidden/>
          </w:rPr>
          <w:instrText xml:space="preserve"> PAGEREF _Toc25513600 \h </w:instrText>
        </w:r>
        <w:r>
          <w:rPr>
            <w:noProof/>
            <w:webHidden/>
          </w:rPr>
        </w:r>
        <w:r>
          <w:rPr>
            <w:noProof/>
            <w:webHidden/>
          </w:rPr>
          <w:fldChar w:fldCharType="separate"/>
        </w:r>
        <w:r>
          <w:rPr>
            <w:noProof/>
            <w:webHidden/>
          </w:rPr>
          <w:t>74</w:t>
        </w:r>
        <w:r>
          <w:rPr>
            <w:noProof/>
            <w:webHidden/>
          </w:rPr>
          <w:fldChar w:fldCharType="end"/>
        </w:r>
      </w:hyperlink>
    </w:p>
    <w:p w14:paraId="43201C78" w14:textId="674A551C" w:rsidR="001E0AAB" w:rsidRDefault="001E0AAB">
      <w:pPr>
        <w:pStyle w:val="Seznamobrzk"/>
        <w:tabs>
          <w:tab w:val="right" w:leader="dot" w:pos="8776"/>
        </w:tabs>
        <w:rPr>
          <w:rFonts w:eastAsiaTheme="minorEastAsia"/>
          <w:noProof/>
          <w:lang w:eastAsia="cs-CZ"/>
          <w14:numForm w14:val="default"/>
        </w:rPr>
      </w:pPr>
      <w:hyperlink w:anchor="_Toc25513601" w:history="1">
        <w:r w:rsidRPr="008F33DB">
          <w:rPr>
            <w:rStyle w:val="Hypertextovodkaz"/>
            <w:noProof/>
          </w:rPr>
          <w:t>Obr. 8.4: Graf průměrné doby odpovědi (TechEmpower, 2019)</w:t>
        </w:r>
        <w:r>
          <w:rPr>
            <w:noProof/>
            <w:webHidden/>
          </w:rPr>
          <w:tab/>
        </w:r>
        <w:r>
          <w:rPr>
            <w:noProof/>
            <w:webHidden/>
          </w:rPr>
          <w:fldChar w:fldCharType="begin"/>
        </w:r>
        <w:r>
          <w:rPr>
            <w:noProof/>
            <w:webHidden/>
          </w:rPr>
          <w:instrText xml:space="preserve"> PAGEREF _Toc25513601 \h </w:instrText>
        </w:r>
        <w:r>
          <w:rPr>
            <w:noProof/>
            <w:webHidden/>
          </w:rPr>
        </w:r>
        <w:r>
          <w:rPr>
            <w:noProof/>
            <w:webHidden/>
          </w:rPr>
          <w:fldChar w:fldCharType="separate"/>
        </w:r>
        <w:r>
          <w:rPr>
            <w:noProof/>
            <w:webHidden/>
          </w:rPr>
          <w:t>74</w:t>
        </w:r>
        <w:r>
          <w:rPr>
            <w:noProof/>
            <w:webHidden/>
          </w:rPr>
          <w:fldChar w:fldCharType="end"/>
        </w:r>
      </w:hyperlink>
    </w:p>
    <w:p w14:paraId="41F0F1FF" w14:textId="06C940F6" w:rsidR="001E0AAB" w:rsidRDefault="001E0AAB">
      <w:pPr>
        <w:pStyle w:val="Seznamobrzk"/>
        <w:tabs>
          <w:tab w:val="right" w:leader="dot" w:pos="8776"/>
        </w:tabs>
        <w:rPr>
          <w:rFonts w:eastAsiaTheme="minorEastAsia"/>
          <w:noProof/>
          <w:lang w:eastAsia="cs-CZ"/>
          <w14:numForm w14:val="default"/>
        </w:rPr>
      </w:pPr>
      <w:hyperlink w:anchor="_Toc25513602" w:history="1">
        <w:r w:rsidRPr="008F33DB">
          <w:rPr>
            <w:rStyle w:val="Hypertextovodkaz"/>
            <w:noProof/>
          </w:rPr>
          <w:t>Obr. 8.5: Graf HTTP responses (TechEmpower, 2019)</w:t>
        </w:r>
        <w:r>
          <w:rPr>
            <w:noProof/>
            <w:webHidden/>
          </w:rPr>
          <w:tab/>
        </w:r>
        <w:r>
          <w:rPr>
            <w:noProof/>
            <w:webHidden/>
          </w:rPr>
          <w:fldChar w:fldCharType="begin"/>
        </w:r>
        <w:r>
          <w:rPr>
            <w:noProof/>
            <w:webHidden/>
          </w:rPr>
          <w:instrText xml:space="preserve"> PAGEREF _Toc25513602 \h </w:instrText>
        </w:r>
        <w:r>
          <w:rPr>
            <w:noProof/>
            <w:webHidden/>
          </w:rPr>
        </w:r>
        <w:r>
          <w:rPr>
            <w:noProof/>
            <w:webHidden/>
          </w:rPr>
          <w:fldChar w:fldCharType="separate"/>
        </w:r>
        <w:r>
          <w:rPr>
            <w:noProof/>
            <w:webHidden/>
          </w:rPr>
          <w:t>76</w:t>
        </w:r>
        <w:r>
          <w:rPr>
            <w:noProof/>
            <w:webHidden/>
          </w:rPr>
          <w:fldChar w:fldCharType="end"/>
        </w:r>
      </w:hyperlink>
    </w:p>
    <w:p w14:paraId="5380ABA3" w14:textId="472AA320" w:rsidR="001E0AAB" w:rsidRDefault="001E0AAB">
      <w:pPr>
        <w:pStyle w:val="Seznamobrzk"/>
        <w:tabs>
          <w:tab w:val="right" w:leader="dot" w:pos="8776"/>
        </w:tabs>
        <w:rPr>
          <w:rFonts w:eastAsiaTheme="minorEastAsia"/>
          <w:noProof/>
          <w:lang w:eastAsia="cs-CZ"/>
          <w14:numForm w14:val="default"/>
        </w:rPr>
      </w:pPr>
      <w:hyperlink w:anchor="_Toc25513603" w:history="1">
        <w:r w:rsidRPr="008F33DB">
          <w:rPr>
            <w:rStyle w:val="Hypertextovodkaz"/>
            <w:noProof/>
          </w:rPr>
          <w:t>Obr. 8.6: Graf průměrné doby odpovědi (TechEmpower, 2019)</w:t>
        </w:r>
        <w:r>
          <w:rPr>
            <w:noProof/>
            <w:webHidden/>
          </w:rPr>
          <w:tab/>
        </w:r>
        <w:r>
          <w:rPr>
            <w:noProof/>
            <w:webHidden/>
          </w:rPr>
          <w:fldChar w:fldCharType="begin"/>
        </w:r>
        <w:r>
          <w:rPr>
            <w:noProof/>
            <w:webHidden/>
          </w:rPr>
          <w:instrText xml:space="preserve"> PAGEREF _Toc25513603 \h </w:instrText>
        </w:r>
        <w:r>
          <w:rPr>
            <w:noProof/>
            <w:webHidden/>
          </w:rPr>
        </w:r>
        <w:r>
          <w:rPr>
            <w:noProof/>
            <w:webHidden/>
          </w:rPr>
          <w:fldChar w:fldCharType="separate"/>
        </w:r>
        <w:r>
          <w:rPr>
            <w:noProof/>
            <w:webHidden/>
          </w:rPr>
          <w:t>76</w:t>
        </w:r>
        <w:r>
          <w:rPr>
            <w:noProof/>
            <w:webHidden/>
          </w:rPr>
          <w:fldChar w:fldCharType="end"/>
        </w:r>
      </w:hyperlink>
    </w:p>
    <w:p w14:paraId="0A456A8E" w14:textId="79211926" w:rsidR="001E0AAB" w:rsidRDefault="001E0AAB">
      <w:pPr>
        <w:pStyle w:val="Seznamobrzk"/>
        <w:tabs>
          <w:tab w:val="right" w:leader="dot" w:pos="8776"/>
        </w:tabs>
        <w:rPr>
          <w:rFonts w:eastAsiaTheme="minorEastAsia"/>
          <w:noProof/>
          <w:lang w:eastAsia="cs-CZ"/>
          <w14:numForm w14:val="default"/>
        </w:rPr>
      </w:pPr>
      <w:hyperlink w:anchor="_Toc25513604" w:history="1">
        <w:r w:rsidRPr="008F33DB">
          <w:rPr>
            <w:rStyle w:val="Hypertextovodkaz"/>
            <w:noProof/>
          </w:rPr>
          <w:t>Obr. 8.7: Graf HTTP responses (TechEmpower, 2019)</w:t>
        </w:r>
        <w:r>
          <w:rPr>
            <w:noProof/>
            <w:webHidden/>
          </w:rPr>
          <w:tab/>
        </w:r>
        <w:r>
          <w:rPr>
            <w:noProof/>
            <w:webHidden/>
          </w:rPr>
          <w:fldChar w:fldCharType="begin"/>
        </w:r>
        <w:r>
          <w:rPr>
            <w:noProof/>
            <w:webHidden/>
          </w:rPr>
          <w:instrText xml:space="preserve"> PAGEREF _Toc25513604 \h </w:instrText>
        </w:r>
        <w:r>
          <w:rPr>
            <w:noProof/>
            <w:webHidden/>
          </w:rPr>
        </w:r>
        <w:r>
          <w:rPr>
            <w:noProof/>
            <w:webHidden/>
          </w:rPr>
          <w:fldChar w:fldCharType="separate"/>
        </w:r>
        <w:r>
          <w:rPr>
            <w:noProof/>
            <w:webHidden/>
          </w:rPr>
          <w:t>78</w:t>
        </w:r>
        <w:r>
          <w:rPr>
            <w:noProof/>
            <w:webHidden/>
          </w:rPr>
          <w:fldChar w:fldCharType="end"/>
        </w:r>
      </w:hyperlink>
    </w:p>
    <w:p w14:paraId="24157100" w14:textId="1FD75CBF" w:rsidR="001E0AAB" w:rsidRDefault="001E0AAB">
      <w:pPr>
        <w:pStyle w:val="Seznamobrzk"/>
        <w:tabs>
          <w:tab w:val="right" w:leader="dot" w:pos="8776"/>
        </w:tabs>
        <w:rPr>
          <w:rFonts w:eastAsiaTheme="minorEastAsia"/>
          <w:noProof/>
          <w:lang w:eastAsia="cs-CZ"/>
          <w14:numForm w14:val="default"/>
        </w:rPr>
      </w:pPr>
      <w:hyperlink w:anchor="_Toc25513605" w:history="1">
        <w:r w:rsidRPr="008F33DB">
          <w:rPr>
            <w:rStyle w:val="Hypertextovodkaz"/>
            <w:noProof/>
          </w:rPr>
          <w:t>Obr. 8.8: Graf průměrné doby odpovědi (TechEmpower, 2019)</w:t>
        </w:r>
        <w:r>
          <w:rPr>
            <w:noProof/>
            <w:webHidden/>
          </w:rPr>
          <w:tab/>
        </w:r>
        <w:r>
          <w:rPr>
            <w:noProof/>
            <w:webHidden/>
          </w:rPr>
          <w:fldChar w:fldCharType="begin"/>
        </w:r>
        <w:r>
          <w:rPr>
            <w:noProof/>
            <w:webHidden/>
          </w:rPr>
          <w:instrText xml:space="preserve"> PAGEREF _Toc25513605 \h </w:instrText>
        </w:r>
        <w:r>
          <w:rPr>
            <w:noProof/>
            <w:webHidden/>
          </w:rPr>
        </w:r>
        <w:r>
          <w:rPr>
            <w:noProof/>
            <w:webHidden/>
          </w:rPr>
          <w:fldChar w:fldCharType="separate"/>
        </w:r>
        <w:r>
          <w:rPr>
            <w:noProof/>
            <w:webHidden/>
          </w:rPr>
          <w:t>78</w:t>
        </w:r>
        <w:r>
          <w:rPr>
            <w:noProof/>
            <w:webHidden/>
          </w:rPr>
          <w:fldChar w:fldCharType="end"/>
        </w:r>
      </w:hyperlink>
    </w:p>
    <w:p w14:paraId="659CD54E" w14:textId="53F13142" w:rsidR="001E0AAB" w:rsidRDefault="001E0AAB">
      <w:pPr>
        <w:pStyle w:val="Seznamobrzk"/>
        <w:tabs>
          <w:tab w:val="right" w:leader="dot" w:pos="8776"/>
        </w:tabs>
        <w:rPr>
          <w:rFonts w:eastAsiaTheme="minorEastAsia"/>
          <w:noProof/>
          <w:lang w:eastAsia="cs-CZ"/>
          <w14:numForm w14:val="default"/>
        </w:rPr>
      </w:pPr>
      <w:hyperlink w:anchor="_Toc25513606" w:history="1">
        <w:r w:rsidRPr="008F33DB">
          <w:rPr>
            <w:rStyle w:val="Hypertextovodkaz"/>
            <w:noProof/>
          </w:rPr>
          <w:t>Obr. 8.9:  Graf HTTP responses (TechEmpower, 2019)</w:t>
        </w:r>
        <w:r>
          <w:rPr>
            <w:noProof/>
            <w:webHidden/>
          </w:rPr>
          <w:tab/>
        </w:r>
        <w:r>
          <w:rPr>
            <w:noProof/>
            <w:webHidden/>
          </w:rPr>
          <w:fldChar w:fldCharType="begin"/>
        </w:r>
        <w:r>
          <w:rPr>
            <w:noProof/>
            <w:webHidden/>
          </w:rPr>
          <w:instrText xml:space="preserve"> PAGEREF _Toc25513606 \h </w:instrText>
        </w:r>
        <w:r>
          <w:rPr>
            <w:noProof/>
            <w:webHidden/>
          </w:rPr>
        </w:r>
        <w:r>
          <w:rPr>
            <w:noProof/>
            <w:webHidden/>
          </w:rPr>
          <w:fldChar w:fldCharType="separate"/>
        </w:r>
        <w:r>
          <w:rPr>
            <w:noProof/>
            <w:webHidden/>
          </w:rPr>
          <w:t>80</w:t>
        </w:r>
        <w:r>
          <w:rPr>
            <w:noProof/>
            <w:webHidden/>
          </w:rPr>
          <w:fldChar w:fldCharType="end"/>
        </w:r>
      </w:hyperlink>
    </w:p>
    <w:p w14:paraId="4CAFF60A" w14:textId="2C09C30C" w:rsidR="001E0AAB" w:rsidRDefault="001E0AAB">
      <w:pPr>
        <w:pStyle w:val="Seznamobrzk"/>
        <w:tabs>
          <w:tab w:val="right" w:leader="dot" w:pos="8776"/>
        </w:tabs>
        <w:rPr>
          <w:rFonts w:eastAsiaTheme="minorEastAsia"/>
          <w:noProof/>
          <w:lang w:eastAsia="cs-CZ"/>
          <w14:numForm w14:val="default"/>
        </w:rPr>
      </w:pPr>
      <w:hyperlink w:anchor="_Toc25513607" w:history="1">
        <w:r w:rsidRPr="008F33DB">
          <w:rPr>
            <w:rStyle w:val="Hypertextovodkaz"/>
            <w:noProof/>
          </w:rPr>
          <w:t>Obr. 8.10: Graf průměrné doby odpovědi (TechEmpower, 2019)</w:t>
        </w:r>
        <w:r>
          <w:rPr>
            <w:noProof/>
            <w:webHidden/>
          </w:rPr>
          <w:tab/>
        </w:r>
        <w:r>
          <w:rPr>
            <w:noProof/>
            <w:webHidden/>
          </w:rPr>
          <w:fldChar w:fldCharType="begin"/>
        </w:r>
        <w:r>
          <w:rPr>
            <w:noProof/>
            <w:webHidden/>
          </w:rPr>
          <w:instrText xml:space="preserve"> PAGEREF _Toc25513607 \h </w:instrText>
        </w:r>
        <w:r>
          <w:rPr>
            <w:noProof/>
            <w:webHidden/>
          </w:rPr>
        </w:r>
        <w:r>
          <w:rPr>
            <w:noProof/>
            <w:webHidden/>
          </w:rPr>
          <w:fldChar w:fldCharType="separate"/>
        </w:r>
        <w:r>
          <w:rPr>
            <w:noProof/>
            <w:webHidden/>
          </w:rPr>
          <w:t>80</w:t>
        </w:r>
        <w:r>
          <w:rPr>
            <w:noProof/>
            <w:webHidden/>
          </w:rPr>
          <w:fldChar w:fldCharType="end"/>
        </w:r>
      </w:hyperlink>
    </w:p>
    <w:p w14:paraId="157EBC45" w14:textId="14BDD084" w:rsidR="001E0AAB" w:rsidRDefault="001E0AAB">
      <w:pPr>
        <w:pStyle w:val="Seznamobrzk"/>
        <w:tabs>
          <w:tab w:val="right" w:leader="dot" w:pos="8776"/>
        </w:tabs>
        <w:rPr>
          <w:rFonts w:eastAsiaTheme="minorEastAsia"/>
          <w:noProof/>
          <w:lang w:eastAsia="cs-CZ"/>
          <w14:numForm w14:val="default"/>
        </w:rPr>
      </w:pPr>
      <w:hyperlink w:anchor="_Toc25513608" w:history="1">
        <w:r w:rsidRPr="008F33DB">
          <w:rPr>
            <w:rStyle w:val="Hypertextovodkaz"/>
            <w:noProof/>
          </w:rPr>
          <w:t>Obr. 8.11: Graf HTTP responses (TechEmpower, 2019)</w:t>
        </w:r>
        <w:r>
          <w:rPr>
            <w:noProof/>
            <w:webHidden/>
          </w:rPr>
          <w:tab/>
        </w:r>
        <w:r>
          <w:rPr>
            <w:noProof/>
            <w:webHidden/>
          </w:rPr>
          <w:fldChar w:fldCharType="begin"/>
        </w:r>
        <w:r>
          <w:rPr>
            <w:noProof/>
            <w:webHidden/>
          </w:rPr>
          <w:instrText xml:space="preserve"> PAGEREF _Toc25513608 \h </w:instrText>
        </w:r>
        <w:r>
          <w:rPr>
            <w:noProof/>
            <w:webHidden/>
          </w:rPr>
        </w:r>
        <w:r>
          <w:rPr>
            <w:noProof/>
            <w:webHidden/>
          </w:rPr>
          <w:fldChar w:fldCharType="separate"/>
        </w:r>
        <w:r>
          <w:rPr>
            <w:noProof/>
            <w:webHidden/>
          </w:rPr>
          <w:t>82</w:t>
        </w:r>
        <w:r>
          <w:rPr>
            <w:noProof/>
            <w:webHidden/>
          </w:rPr>
          <w:fldChar w:fldCharType="end"/>
        </w:r>
      </w:hyperlink>
    </w:p>
    <w:p w14:paraId="3A09665A" w14:textId="0226A56F" w:rsidR="001E0AAB" w:rsidRDefault="001E0AAB">
      <w:pPr>
        <w:pStyle w:val="Seznamobrzk"/>
        <w:tabs>
          <w:tab w:val="right" w:leader="dot" w:pos="8776"/>
        </w:tabs>
        <w:rPr>
          <w:rFonts w:eastAsiaTheme="minorEastAsia"/>
          <w:noProof/>
          <w:lang w:eastAsia="cs-CZ"/>
          <w14:numForm w14:val="default"/>
        </w:rPr>
      </w:pPr>
      <w:hyperlink w:anchor="_Toc25513609" w:history="1">
        <w:r w:rsidRPr="008F33DB">
          <w:rPr>
            <w:rStyle w:val="Hypertextovodkaz"/>
            <w:noProof/>
          </w:rPr>
          <w:t>Obr. 8.12: Graf průměrné doby odpovědi (TechEmpower, 2019)</w:t>
        </w:r>
        <w:r>
          <w:rPr>
            <w:noProof/>
            <w:webHidden/>
          </w:rPr>
          <w:tab/>
        </w:r>
        <w:r>
          <w:rPr>
            <w:noProof/>
            <w:webHidden/>
          </w:rPr>
          <w:fldChar w:fldCharType="begin"/>
        </w:r>
        <w:r>
          <w:rPr>
            <w:noProof/>
            <w:webHidden/>
          </w:rPr>
          <w:instrText xml:space="preserve"> PAGEREF _Toc25513609 \h </w:instrText>
        </w:r>
        <w:r>
          <w:rPr>
            <w:noProof/>
            <w:webHidden/>
          </w:rPr>
        </w:r>
        <w:r>
          <w:rPr>
            <w:noProof/>
            <w:webHidden/>
          </w:rPr>
          <w:fldChar w:fldCharType="separate"/>
        </w:r>
        <w:r>
          <w:rPr>
            <w:noProof/>
            <w:webHidden/>
          </w:rPr>
          <w:t>82</w:t>
        </w:r>
        <w:r>
          <w:rPr>
            <w:noProof/>
            <w:webHidden/>
          </w:rPr>
          <w:fldChar w:fldCharType="end"/>
        </w:r>
      </w:hyperlink>
    </w:p>
    <w:p w14:paraId="15A868E2" w14:textId="4324B465" w:rsidR="001E0AAB" w:rsidRDefault="001E0AAB">
      <w:pPr>
        <w:pStyle w:val="Seznamobrzk"/>
        <w:tabs>
          <w:tab w:val="right" w:leader="dot" w:pos="8776"/>
        </w:tabs>
        <w:rPr>
          <w:rFonts w:eastAsiaTheme="minorEastAsia"/>
          <w:noProof/>
          <w:lang w:eastAsia="cs-CZ"/>
          <w14:numForm w14:val="default"/>
        </w:rPr>
      </w:pPr>
      <w:hyperlink w:anchor="_Toc25513610" w:history="1">
        <w:r w:rsidRPr="008F33DB">
          <w:rPr>
            <w:rStyle w:val="Hypertextovodkaz"/>
            <w:noProof/>
          </w:rPr>
          <w:t>Obr. 8.13: Graf HTTP responses (TechEmpower, 2019)</w:t>
        </w:r>
        <w:r>
          <w:rPr>
            <w:noProof/>
            <w:webHidden/>
          </w:rPr>
          <w:tab/>
        </w:r>
        <w:r>
          <w:rPr>
            <w:noProof/>
            <w:webHidden/>
          </w:rPr>
          <w:fldChar w:fldCharType="begin"/>
        </w:r>
        <w:r>
          <w:rPr>
            <w:noProof/>
            <w:webHidden/>
          </w:rPr>
          <w:instrText xml:space="preserve"> PAGEREF _Toc25513610 \h </w:instrText>
        </w:r>
        <w:r>
          <w:rPr>
            <w:noProof/>
            <w:webHidden/>
          </w:rPr>
        </w:r>
        <w:r>
          <w:rPr>
            <w:noProof/>
            <w:webHidden/>
          </w:rPr>
          <w:fldChar w:fldCharType="separate"/>
        </w:r>
        <w:r>
          <w:rPr>
            <w:noProof/>
            <w:webHidden/>
          </w:rPr>
          <w:t>84</w:t>
        </w:r>
        <w:r>
          <w:rPr>
            <w:noProof/>
            <w:webHidden/>
          </w:rPr>
          <w:fldChar w:fldCharType="end"/>
        </w:r>
      </w:hyperlink>
    </w:p>
    <w:p w14:paraId="78CC65F0" w14:textId="1312DDB6" w:rsidR="001E0AAB" w:rsidRDefault="001E0AAB">
      <w:pPr>
        <w:pStyle w:val="Seznamobrzk"/>
        <w:tabs>
          <w:tab w:val="right" w:leader="dot" w:pos="8776"/>
        </w:tabs>
        <w:rPr>
          <w:rFonts w:eastAsiaTheme="minorEastAsia"/>
          <w:noProof/>
          <w:lang w:eastAsia="cs-CZ"/>
          <w14:numForm w14:val="default"/>
        </w:rPr>
      </w:pPr>
      <w:hyperlink w:anchor="_Toc25513611" w:history="1">
        <w:r w:rsidRPr="008F33DB">
          <w:rPr>
            <w:rStyle w:val="Hypertextovodkaz"/>
            <w:noProof/>
          </w:rPr>
          <w:t>Obr. 8.14: Graf průměrné doby odpovědi (TechEmpower, 2019)</w:t>
        </w:r>
        <w:r>
          <w:rPr>
            <w:noProof/>
            <w:webHidden/>
          </w:rPr>
          <w:tab/>
        </w:r>
        <w:r>
          <w:rPr>
            <w:noProof/>
            <w:webHidden/>
          </w:rPr>
          <w:fldChar w:fldCharType="begin"/>
        </w:r>
        <w:r>
          <w:rPr>
            <w:noProof/>
            <w:webHidden/>
          </w:rPr>
          <w:instrText xml:space="preserve"> PAGEREF _Toc25513611 \h </w:instrText>
        </w:r>
        <w:r>
          <w:rPr>
            <w:noProof/>
            <w:webHidden/>
          </w:rPr>
        </w:r>
        <w:r>
          <w:rPr>
            <w:noProof/>
            <w:webHidden/>
          </w:rPr>
          <w:fldChar w:fldCharType="separate"/>
        </w:r>
        <w:r>
          <w:rPr>
            <w:noProof/>
            <w:webHidden/>
          </w:rPr>
          <w:t>84</w:t>
        </w:r>
        <w:r>
          <w:rPr>
            <w:noProof/>
            <w:webHidden/>
          </w:rPr>
          <w:fldChar w:fldCharType="end"/>
        </w:r>
      </w:hyperlink>
    </w:p>
    <w:p w14:paraId="22CC0A58" w14:textId="546F9F19" w:rsidR="009F04E0" w:rsidRPr="008C36F6" w:rsidRDefault="00725B48" w:rsidP="005E76ED">
      <w:r w:rsidRPr="008C36F6">
        <w:fldChar w:fldCharType="end"/>
      </w:r>
    </w:p>
    <w:p w14:paraId="49B3758D" w14:textId="3277CFC7" w:rsidR="0002754A" w:rsidRPr="008C36F6" w:rsidRDefault="0002754A" w:rsidP="00C167FC">
      <w:pPr>
        <w:pStyle w:val="Nadpisnzvyjin"/>
      </w:pPr>
      <w:r w:rsidRPr="008C36F6">
        <w:lastRenderedPageBreak/>
        <w:t xml:space="preserve">Seznam tabulek </w:t>
      </w:r>
    </w:p>
    <w:bookmarkStart w:id="0" w:name="_GoBack"/>
    <w:bookmarkEnd w:id="0"/>
    <w:p w14:paraId="24B503ED" w14:textId="57659F1E" w:rsidR="001E0AAB"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Tab." </w:instrText>
      </w:r>
      <w:r w:rsidRPr="008C36F6">
        <w:fldChar w:fldCharType="separate"/>
      </w:r>
      <w:hyperlink w:anchor="_Toc25513612" w:history="1">
        <w:r w:rsidR="001E0AAB" w:rsidRPr="00CA0D01">
          <w:rPr>
            <w:rStyle w:val="Hypertextovodkaz"/>
            <w:noProof/>
          </w:rPr>
          <w:t>Tab. 8.1: Výsledky testu JSON serializace (TechEmpower, 2019)</w:t>
        </w:r>
        <w:r w:rsidR="001E0AAB">
          <w:rPr>
            <w:noProof/>
            <w:webHidden/>
          </w:rPr>
          <w:tab/>
        </w:r>
        <w:r w:rsidR="001E0AAB">
          <w:rPr>
            <w:noProof/>
            <w:webHidden/>
          </w:rPr>
          <w:fldChar w:fldCharType="begin"/>
        </w:r>
        <w:r w:rsidR="001E0AAB">
          <w:rPr>
            <w:noProof/>
            <w:webHidden/>
          </w:rPr>
          <w:instrText xml:space="preserve"> PAGEREF _Toc25513612 \h </w:instrText>
        </w:r>
        <w:r w:rsidR="001E0AAB">
          <w:rPr>
            <w:noProof/>
            <w:webHidden/>
          </w:rPr>
        </w:r>
        <w:r w:rsidR="001E0AAB">
          <w:rPr>
            <w:noProof/>
            <w:webHidden/>
          </w:rPr>
          <w:fldChar w:fldCharType="separate"/>
        </w:r>
        <w:r w:rsidR="001E0AAB">
          <w:rPr>
            <w:noProof/>
            <w:webHidden/>
          </w:rPr>
          <w:t>73</w:t>
        </w:r>
        <w:r w:rsidR="001E0AAB">
          <w:rPr>
            <w:noProof/>
            <w:webHidden/>
          </w:rPr>
          <w:fldChar w:fldCharType="end"/>
        </w:r>
      </w:hyperlink>
    </w:p>
    <w:p w14:paraId="4F645EFB" w14:textId="19F4B5AC" w:rsidR="001E0AAB" w:rsidRDefault="001E0AAB">
      <w:pPr>
        <w:pStyle w:val="Seznamobrzk"/>
        <w:tabs>
          <w:tab w:val="right" w:leader="dot" w:pos="8776"/>
        </w:tabs>
        <w:rPr>
          <w:rFonts w:eastAsiaTheme="minorEastAsia"/>
          <w:noProof/>
          <w:lang w:eastAsia="cs-CZ"/>
          <w14:numForm w14:val="default"/>
        </w:rPr>
      </w:pPr>
      <w:hyperlink w:anchor="_Toc25513613" w:history="1">
        <w:r w:rsidRPr="00CA0D01">
          <w:rPr>
            <w:rStyle w:val="Hypertextovodkaz"/>
            <w:noProof/>
          </w:rPr>
          <w:t>Tab. 8.2: Výsledky testu single query (TechEmpower, 2019)</w:t>
        </w:r>
        <w:r>
          <w:rPr>
            <w:noProof/>
            <w:webHidden/>
          </w:rPr>
          <w:tab/>
        </w:r>
        <w:r>
          <w:rPr>
            <w:noProof/>
            <w:webHidden/>
          </w:rPr>
          <w:fldChar w:fldCharType="begin"/>
        </w:r>
        <w:r>
          <w:rPr>
            <w:noProof/>
            <w:webHidden/>
          </w:rPr>
          <w:instrText xml:space="preserve"> PAGEREF _Toc25513613 \h </w:instrText>
        </w:r>
        <w:r>
          <w:rPr>
            <w:noProof/>
            <w:webHidden/>
          </w:rPr>
        </w:r>
        <w:r>
          <w:rPr>
            <w:noProof/>
            <w:webHidden/>
          </w:rPr>
          <w:fldChar w:fldCharType="separate"/>
        </w:r>
        <w:r>
          <w:rPr>
            <w:noProof/>
            <w:webHidden/>
          </w:rPr>
          <w:t>75</w:t>
        </w:r>
        <w:r>
          <w:rPr>
            <w:noProof/>
            <w:webHidden/>
          </w:rPr>
          <w:fldChar w:fldCharType="end"/>
        </w:r>
      </w:hyperlink>
    </w:p>
    <w:p w14:paraId="589CB2C0" w14:textId="623AB510" w:rsidR="001E0AAB" w:rsidRDefault="001E0AAB">
      <w:pPr>
        <w:pStyle w:val="Seznamobrzk"/>
        <w:tabs>
          <w:tab w:val="right" w:leader="dot" w:pos="8776"/>
        </w:tabs>
        <w:rPr>
          <w:rFonts w:eastAsiaTheme="minorEastAsia"/>
          <w:noProof/>
          <w:lang w:eastAsia="cs-CZ"/>
          <w14:numForm w14:val="default"/>
        </w:rPr>
      </w:pPr>
      <w:hyperlink w:anchor="_Toc25513614" w:history="1">
        <w:r w:rsidRPr="00CA0D01">
          <w:rPr>
            <w:rStyle w:val="Hypertextovodkaz"/>
            <w:noProof/>
          </w:rPr>
          <w:t>Tab. 8.3: Výsledky testu multiple query (TechEmpower, 2019)</w:t>
        </w:r>
        <w:r>
          <w:rPr>
            <w:noProof/>
            <w:webHidden/>
          </w:rPr>
          <w:tab/>
        </w:r>
        <w:r>
          <w:rPr>
            <w:noProof/>
            <w:webHidden/>
          </w:rPr>
          <w:fldChar w:fldCharType="begin"/>
        </w:r>
        <w:r>
          <w:rPr>
            <w:noProof/>
            <w:webHidden/>
          </w:rPr>
          <w:instrText xml:space="preserve"> PAGEREF _Toc25513614 \h </w:instrText>
        </w:r>
        <w:r>
          <w:rPr>
            <w:noProof/>
            <w:webHidden/>
          </w:rPr>
        </w:r>
        <w:r>
          <w:rPr>
            <w:noProof/>
            <w:webHidden/>
          </w:rPr>
          <w:fldChar w:fldCharType="separate"/>
        </w:r>
        <w:r>
          <w:rPr>
            <w:noProof/>
            <w:webHidden/>
          </w:rPr>
          <w:t>77</w:t>
        </w:r>
        <w:r>
          <w:rPr>
            <w:noProof/>
            <w:webHidden/>
          </w:rPr>
          <w:fldChar w:fldCharType="end"/>
        </w:r>
      </w:hyperlink>
    </w:p>
    <w:p w14:paraId="0E825B5A" w14:textId="09490E13" w:rsidR="001E0AAB" w:rsidRDefault="001E0AAB">
      <w:pPr>
        <w:pStyle w:val="Seznamobrzk"/>
        <w:tabs>
          <w:tab w:val="right" w:leader="dot" w:pos="8776"/>
        </w:tabs>
        <w:rPr>
          <w:rFonts w:eastAsiaTheme="minorEastAsia"/>
          <w:noProof/>
          <w:lang w:eastAsia="cs-CZ"/>
          <w14:numForm w14:val="default"/>
        </w:rPr>
      </w:pPr>
      <w:hyperlink w:anchor="_Toc25513615" w:history="1">
        <w:r w:rsidRPr="00CA0D01">
          <w:rPr>
            <w:rStyle w:val="Hypertextovodkaz"/>
            <w:noProof/>
          </w:rPr>
          <w:t>Tab. 8.4:Výsledky testu complex task (TechEmpower, 2019)</w:t>
        </w:r>
        <w:r>
          <w:rPr>
            <w:noProof/>
            <w:webHidden/>
          </w:rPr>
          <w:tab/>
        </w:r>
        <w:r>
          <w:rPr>
            <w:noProof/>
            <w:webHidden/>
          </w:rPr>
          <w:fldChar w:fldCharType="begin"/>
        </w:r>
        <w:r>
          <w:rPr>
            <w:noProof/>
            <w:webHidden/>
          </w:rPr>
          <w:instrText xml:space="preserve"> PAGEREF _Toc25513615 \h </w:instrText>
        </w:r>
        <w:r>
          <w:rPr>
            <w:noProof/>
            <w:webHidden/>
          </w:rPr>
        </w:r>
        <w:r>
          <w:rPr>
            <w:noProof/>
            <w:webHidden/>
          </w:rPr>
          <w:fldChar w:fldCharType="separate"/>
        </w:r>
        <w:r>
          <w:rPr>
            <w:noProof/>
            <w:webHidden/>
          </w:rPr>
          <w:t>79</w:t>
        </w:r>
        <w:r>
          <w:rPr>
            <w:noProof/>
            <w:webHidden/>
          </w:rPr>
          <w:fldChar w:fldCharType="end"/>
        </w:r>
      </w:hyperlink>
    </w:p>
    <w:p w14:paraId="39F738E1" w14:textId="7C6D9EDE" w:rsidR="001E0AAB" w:rsidRDefault="001E0AAB">
      <w:pPr>
        <w:pStyle w:val="Seznamobrzk"/>
        <w:tabs>
          <w:tab w:val="right" w:leader="dot" w:pos="8776"/>
        </w:tabs>
        <w:rPr>
          <w:rFonts w:eastAsiaTheme="minorEastAsia"/>
          <w:noProof/>
          <w:lang w:eastAsia="cs-CZ"/>
          <w14:numForm w14:val="default"/>
        </w:rPr>
      </w:pPr>
      <w:hyperlink w:anchor="_Toc25513616" w:history="1">
        <w:r w:rsidRPr="00CA0D01">
          <w:rPr>
            <w:rStyle w:val="Hypertextovodkaz"/>
            <w:noProof/>
          </w:rPr>
          <w:t>Tab. 8.5: Výsledky testu database update (TechEmpower, 2019)</w:t>
        </w:r>
        <w:r>
          <w:rPr>
            <w:noProof/>
            <w:webHidden/>
          </w:rPr>
          <w:tab/>
        </w:r>
        <w:r>
          <w:rPr>
            <w:noProof/>
            <w:webHidden/>
          </w:rPr>
          <w:fldChar w:fldCharType="begin"/>
        </w:r>
        <w:r>
          <w:rPr>
            <w:noProof/>
            <w:webHidden/>
          </w:rPr>
          <w:instrText xml:space="preserve"> PAGEREF _Toc25513616 \h </w:instrText>
        </w:r>
        <w:r>
          <w:rPr>
            <w:noProof/>
            <w:webHidden/>
          </w:rPr>
        </w:r>
        <w:r>
          <w:rPr>
            <w:noProof/>
            <w:webHidden/>
          </w:rPr>
          <w:fldChar w:fldCharType="separate"/>
        </w:r>
        <w:r>
          <w:rPr>
            <w:noProof/>
            <w:webHidden/>
          </w:rPr>
          <w:t>81</w:t>
        </w:r>
        <w:r>
          <w:rPr>
            <w:noProof/>
            <w:webHidden/>
          </w:rPr>
          <w:fldChar w:fldCharType="end"/>
        </w:r>
      </w:hyperlink>
    </w:p>
    <w:p w14:paraId="5C4DD785" w14:textId="29FFB777" w:rsidR="001E0AAB" w:rsidRDefault="001E0AAB">
      <w:pPr>
        <w:pStyle w:val="Seznamobrzk"/>
        <w:tabs>
          <w:tab w:val="right" w:leader="dot" w:pos="8776"/>
        </w:tabs>
        <w:rPr>
          <w:rFonts w:eastAsiaTheme="minorEastAsia"/>
          <w:noProof/>
          <w:lang w:eastAsia="cs-CZ"/>
          <w14:numForm w14:val="default"/>
        </w:rPr>
      </w:pPr>
      <w:hyperlink w:anchor="_Toc25513617" w:history="1">
        <w:r w:rsidRPr="00CA0D01">
          <w:rPr>
            <w:rStyle w:val="Hypertextovodkaz"/>
            <w:noProof/>
          </w:rPr>
          <w:t>Tab. 8.6: Výsledky testu simple response (TechEmpower, 2019)</w:t>
        </w:r>
        <w:r>
          <w:rPr>
            <w:noProof/>
            <w:webHidden/>
          </w:rPr>
          <w:tab/>
        </w:r>
        <w:r>
          <w:rPr>
            <w:noProof/>
            <w:webHidden/>
          </w:rPr>
          <w:fldChar w:fldCharType="begin"/>
        </w:r>
        <w:r>
          <w:rPr>
            <w:noProof/>
            <w:webHidden/>
          </w:rPr>
          <w:instrText xml:space="preserve"> PAGEREF _Toc25513617 \h </w:instrText>
        </w:r>
        <w:r>
          <w:rPr>
            <w:noProof/>
            <w:webHidden/>
          </w:rPr>
        </w:r>
        <w:r>
          <w:rPr>
            <w:noProof/>
            <w:webHidden/>
          </w:rPr>
          <w:fldChar w:fldCharType="separate"/>
        </w:r>
        <w:r>
          <w:rPr>
            <w:noProof/>
            <w:webHidden/>
          </w:rPr>
          <w:t>83</w:t>
        </w:r>
        <w:r>
          <w:rPr>
            <w:noProof/>
            <w:webHidden/>
          </w:rPr>
          <w:fldChar w:fldCharType="end"/>
        </w:r>
      </w:hyperlink>
    </w:p>
    <w:p w14:paraId="3151E39B" w14:textId="1317396A" w:rsidR="001E0AAB" w:rsidRDefault="001E0AAB">
      <w:pPr>
        <w:pStyle w:val="Seznamobrzk"/>
        <w:tabs>
          <w:tab w:val="right" w:leader="dot" w:pos="8776"/>
        </w:tabs>
        <w:rPr>
          <w:rFonts w:eastAsiaTheme="minorEastAsia"/>
          <w:noProof/>
          <w:lang w:eastAsia="cs-CZ"/>
          <w14:numForm w14:val="default"/>
        </w:rPr>
      </w:pPr>
      <w:hyperlink w:anchor="_Toc25513618" w:history="1">
        <w:r w:rsidRPr="00CA0D01">
          <w:rPr>
            <w:rStyle w:val="Hypertextovodkaz"/>
            <w:noProof/>
          </w:rPr>
          <w:t>Tab. 8.7: Výsledné hodnocení výkonu</w:t>
        </w:r>
        <w:r>
          <w:rPr>
            <w:noProof/>
            <w:webHidden/>
          </w:rPr>
          <w:tab/>
        </w:r>
        <w:r>
          <w:rPr>
            <w:noProof/>
            <w:webHidden/>
          </w:rPr>
          <w:fldChar w:fldCharType="begin"/>
        </w:r>
        <w:r>
          <w:rPr>
            <w:noProof/>
            <w:webHidden/>
          </w:rPr>
          <w:instrText xml:space="preserve"> PAGEREF _Toc25513618 \h </w:instrText>
        </w:r>
        <w:r>
          <w:rPr>
            <w:noProof/>
            <w:webHidden/>
          </w:rPr>
        </w:r>
        <w:r>
          <w:rPr>
            <w:noProof/>
            <w:webHidden/>
          </w:rPr>
          <w:fldChar w:fldCharType="separate"/>
        </w:r>
        <w:r>
          <w:rPr>
            <w:noProof/>
            <w:webHidden/>
          </w:rPr>
          <w:t>85</w:t>
        </w:r>
        <w:r>
          <w:rPr>
            <w:noProof/>
            <w:webHidden/>
          </w:rPr>
          <w:fldChar w:fldCharType="end"/>
        </w:r>
      </w:hyperlink>
    </w:p>
    <w:p w14:paraId="2D95866E" w14:textId="73B3999D" w:rsidR="001E0AAB" w:rsidRDefault="001E0AAB">
      <w:pPr>
        <w:pStyle w:val="Seznamobrzk"/>
        <w:tabs>
          <w:tab w:val="right" w:leader="dot" w:pos="8776"/>
        </w:tabs>
        <w:rPr>
          <w:rFonts w:eastAsiaTheme="minorEastAsia"/>
          <w:noProof/>
          <w:lang w:eastAsia="cs-CZ"/>
          <w14:numForm w14:val="default"/>
        </w:rPr>
      </w:pPr>
      <w:hyperlink w:anchor="_Toc25513619" w:history="1">
        <w:r w:rsidRPr="00CA0D01">
          <w:rPr>
            <w:rStyle w:val="Hypertextovodkaz"/>
            <w:noProof/>
          </w:rPr>
          <w:t>Tab. 9.1: Celkové hodnocení frameworků</w:t>
        </w:r>
        <w:r>
          <w:rPr>
            <w:noProof/>
            <w:webHidden/>
          </w:rPr>
          <w:tab/>
        </w:r>
        <w:r>
          <w:rPr>
            <w:noProof/>
            <w:webHidden/>
          </w:rPr>
          <w:fldChar w:fldCharType="begin"/>
        </w:r>
        <w:r>
          <w:rPr>
            <w:noProof/>
            <w:webHidden/>
          </w:rPr>
          <w:instrText xml:space="preserve"> PAGEREF _Toc25513619 \h </w:instrText>
        </w:r>
        <w:r>
          <w:rPr>
            <w:noProof/>
            <w:webHidden/>
          </w:rPr>
        </w:r>
        <w:r>
          <w:rPr>
            <w:noProof/>
            <w:webHidden/>
          </w:rPr>
          <w:fldChar w:fldCharType="separate"/>
        </w:r>
        <w:r>
          <w:rPr>
            <w:noProof/>
            <w:webHidden/>
          </w:rPr>
          <w:t>86</w:t>
        </w:r>
        <w:r>
          <w:rPr>
            <w:noProof/>
            <w:webHidden/>
          </w:rPr>
          <w:fldChar w:fldCharType="end"/>
        </w:r>
      </w:hyperlink>
    </w:p>
    <w:p w14:paraId="609CABB7" w14:textId="5C52EA9F" w:rsidR="00481BA6" w:rsidRPr="008C36F6" w:rsidRDefault="00725B48" w:rsidP="00481BA6">
      <w:r w:rsidRPr="008C36F6">
        <w:fldChar w:fldCharType="end"/>
      </w:r>
    </w:p>
    <w:p w14:paraId="2630D7A9" w14:textId="03ECB111" w:rsidR="0002754A" w:rsidRPr="008C36F6" w:rsidRDefault="0002754A" w:rsidP="00C167FC">
      <w:pPr>
        <w:pStyle w:val="Nadpisnzvyjin"/>
      </w:pPr>
      <w:r w:rsidRPr="008C36F6">
        <w:lastRenderedPageBreak/>
        <w:t xml:space="preserve">Seznam zkratek </w:t>
      </w:r>
    </w:p>
    <w:p w14:paraId="3556C55E" w14:textId="2E75A55C" w:rsidR="0099688E" w:rsidRDefault="0099688E" w:rsidP="00430B74">
      <w:pPr>
        <w:tabs>
          <w:tab w:val="left" w:pos="1418"/>
        </w:tabs>
      </w:pPr>
      <w:r>
        <w:t>AJAX</w:t>
      </w:r>
      <w:r>
        <w:tab/>
      </w:r>
      <w:r w:rsidRPr="0099688E">
        <w:t>Asynchronous JavaScript and XML</w:t>
      </w:r>
    </w:p>
    <w:p w14:paraId="52335D39" w14:textId="3C0ADC64" w:rsidR="00D22A54" w:rsidRDefault="00D22A54" w:rsidP="00430B74">
      <w:pPr>
        <w:tabs>
          <w:tab w:val="left" w:pos="1418"/>
        </w:tabs>
      </w:pPr>
      <w:r>
        <w:t>API</w:t>
      </w:r>
      <w:r>
        <w:tab/>
        <w:t>Application Programming Interface</w:t>
      </w:r>
    </w:p>
    <w:p w14:paraId="07B5BD60" w14:textId="1A4BC3A3" w:rsidR="00C47E97" w:rsidRDefault="00C47E97" w:rsidP="00430B74">
      <w:pPr>
        <w:tabs>
          <w:tab w:val="left" w:pos="1418"/>
        </w:tabs>
      </w:pPr>
      <w:r>
        <w:t>CSFR</w:t>
      </w:r>
      <w:r>
        <w:tab/>
      </w:r>
      <w:r w:rsidRPr="00C47E97">
        <w:t>Cross-site request forgery</w:t>
      </w:r>
    </w:p>
    <w:p w14:paraId="4485C06B" w14:textId="77247791" w:rsidR="0099688E" w:rsidRDefault="004173A5" w:rsidP="00430B74">
      <w:pPr>
        <w:tabs>
          <w:tab w:val="left" w:pos="1418"/>
        </w:tabs>
      </w:pPr>
      <w:r>
        <w:t>DSL</w:t>
      </w:r>
      <w:r>
        <w:tab/>
        <w:t>Do</w:t>
      </w:r>
      <w:r w:rsidR="007907FB" w:rsidRPr="007907FB">
        <w:t xml:space="preserve"> </w:t>
      </w:r>
      <w:r w:rsidR="007907FB" w:rsidRPr="007907FB">
        <w:t>Hypertext Markup Language</w:t>
      </w:r>
      <w:r w:rsidR="007907FB" w:rsidRPr="007907FB">
        <w:t xml:space="preserve"> </w:t>
      </w:r>
      <w:r>
        <w:t>main-specific language</w:t>
      </w:r>
    </w:p>
    <w:p w14:paraId="4D0BDC8D" w14:textId="3B19A6B3" w:rsidR="000B539A" w:rsidRDefault="000B539A" w:rsidP="00430B74">
      <w:pPr>
        <w:tabs>
          <w:tab w:val="left" w:pos="1418"/>
        </w:tabs>
      </w:pPr>
      <w:r>
        <w:t>DRAM</w:t>
      </w:r>
      <w:r>
        <w:tab/>
      </w:r>
      <w:r w:rsidRPr="000B539A">
        <w:t>Dynamic Random Access Memory</w:t>
      </w:r>
    </w:p>
    <w:p w14:paraId="466E0019" w14:textId="4EAB50C3" w:rsidR="007907FB" w:rsidRDefault="007907FB" w:rsidP="00430B74">
      <w:pPr>
        <w:tabs>
          <w:tab w:val="left" w:pos="1418"/>
        </w:tabs>
      </w:pPr>
      <w:r>
        <w:t>HTML</w:t>
      </w:r>
      <w:r>
        <w:tab/>
      </w:r>
      <w:r w:rsidRPr="007907FB">
        <w:t>Hypertext Markup Language</w:t>
      </w:r>
    </w:p>
    <w:p w14:paraId="3F7443DC" w14:textId="5763DA9E" w:rsidR="00D22A54" w:rsidRDefault="00D22A54" w:rsidP="00430B74">
      <w:pPr>
        <w:tabs>
          <w:tab w:val="left" w:pos="1418"/>
        </w:tabs>
      </w:pPr>
      <w:r>
        <w:t>HTTP</w:t>
      </w:r>
      <w:r>
        <w:tab/>
        <w:t>Hypertext Transfer Protocol</w:t>
      </w:r>
    </w:p>
    <w:p w14:paraId="3C0C4BC8" w14:textId="71E054CB" w:rsidR="00430B74" w:rsidRDefault="00D22A54" w:rsidP="00430B74">
      <w:pPr>
        <w:tabs>
          <w:tab w:val="left" w:pos="1418"/>
        </w:tabs>
      </w:pPr>
      <w:r>
        <w:t>IDE</w:t>
      </w:r>
      <w:r>
        <w:tab/>
        <w:t xml:space="preserve">Integrated development </w:t>
      </w:r>
      <w:r w:rsidR="004E6B74">
        <w:t>environment</w:t>
      </w:r>
    </w:p>
    <w:p w14:paraId="4D81BDC6" w14:textId="03E76006" w:rsidR="004E6B74" w:rsidRPr="008C36F6" w:rsidRDefault="004E6B74" w:rsidP="00430B74">
      <w:pPr>
        <w:tabs>
          <w:tab w:val="left" w:pos="1418"/>
        </w:tabs>
      </w:pPr>
      <w:r w:rsidRPr="00455868">
        <w:rPr>
          <w:szCs w:val="24"/>
        </w:rPr>
        <w:t>JDBC</w:t>
      </w:r>
      <w:r>
        <w:rPr>
          <w:szCs w:val="24"/>
        </w:rPr>
        <w:tab/>
      </w:r>
      <w:r w:rsidRPr="004E6B74">
        <w:rPr>
          <w:szCs w:val="24"/>
        </w:rPr>
        <w:t>Java Database Connectivity</w:t>
      </w:r>
    </w:p>
    <w:p w14:paraId="3AC5F2B2" w14:textId="25C14D84" w:rsidR="00D22A54" w:rsidRDefault="00D22A54" w:rsidP="00D22A54">
      <w:pPr>
        <w:tabs>
          <w:tab w:val="left" w:pos="1418"/>
        </w:tabs>
      </w:pPr>
      <w:r>
        <w:t>JSON</w:t>
      </w:r>
      <w:r>
        <w:tab/>
        <w:t>JavaScript Object Notation</w:t>
      </w:r>
    </w:p>
    <w:p w14:paraId="03C78837" w14:textId="7A487E13" w:rsidR="00FB30D5" w:rsidRDefault="00FB30D5" w:rsidP="00D22A54">
      <w:pPr>
        <w:tabs>
          <w:tab w:val="left" w:pos="1418"/>
        </w:tabs>
      </w:pPr>
      <w:r>
        <w:t>JVM</w:t>
      </w:r>
      <w:r>
        <w:tab/>
        <w:t>Java Virtual Machine</w:t>
      </w:r>
    </w:p>
    <w:p w14:paraId="036E82AC" w14:textId="65543C18" w:rsidR="001B3928" w:rsidRDefault="001B3928" w:rsidP="00D22A54">
      <w:pPr>
        <w:tabs>
          <w:tab w:val="left" w:pos="1418"/>
        </w:tabs>
      </w:pPr>
      <w:r w:rsidRPr="001B3928">
        <w:t>LFU</w:t>
      </w:r>
      <w:r>
        <w:tab/>
        <w:t>Least frequently used</w:t>
      </w:r>
    </w:p>
    <w:p w14:paraId="4A198DA5" w14:textId="6573F40A" w:rsidR="001B3928" w:rsidRDefault="001B3928" w:rsidP="00D22A54">
      <w:pPr>
        <w:tabs>
          <w:tab w:val="left" w:pos="1418"/>
        </w:tabs>
      </w:pPr>
      <w:r w:rsidRPr="001B3928">
        <w:t>LRU</w:t>
      </w:r>
      <w:r>
        <w:tab/>
      </w:r>
      <w:r w:rsidRPr="001B3928">
        <w:t>Least recently used</w:t>
      </w:r>
    </w:p>
    <w:p w14:paraId="6837A7E7" w14:textId="071A34CE" w:rsidR="00B6668D" w:rsidRDefault="00D22A54" w:rsidP="00F35963">
      <w:pPr>
        <w:tabs>
          <w:tab w:val="left" w:pos="1418"/>
        </w:tabs>
      </w:pPr>
      <w:r w:rsidRPr="002068BA">
        <w:t>MIME</w:t>
      </w:r>
      <w:r w:rsidRPr="008C36F6">
        <w:tab/>
      </w:r>
      <w:r w:rsidRPr="002068BA">
        <w:t>Multi-Purpose Internet Mail Extensions</w:t>
      </w:r>
    </w:p>
    <w:p w14:paraId="27CF40E9" w14:textId="70195707" w:rsidR="009F3168" w:rsidRDefault="009F3168" w:rsidP="009F3168">
      <w:pPr>
        <w:tabs>
          <w:tab w:val="left" w:pos="1418"/>
        </w:tabs>
      </w:pPr>
      <w:r>
        <w:t>MVC</w:t>
      </w:r>
      <w:r>
        <w:tab/>
        <w:t>Model-View-Controller</w:t>
      </w:r>
    </w:p>
    <w:p w14:paraId="172C98C3" w14:textId="184B290A" w:rsidR="00053E3E" w:rsidRDefault="00053E3E" w:rsidP="009F3168">
      <w:pPr>
        <w:tabs>
          <w:tab w:val="left" w:pos="1418"/>
        </w:tabs>
      </w:pPr>
      <w:r>
        <w:t>MVVM</w:t>
      </w:r>
      <w:r>
        <w:tab/>
        <w:t>Model-View-ViewModel</w:t>
      </w:r>
    </w:p>
    <w:p w14:paraId="13686AA0" w14:textId="48655DDF" w:rsidR="009F3168" w:rsidRDefault="009F3168" w:rsidP="00F35963">
      <w:pPr>
        <w:tabs>
          <w:tab w:val="left" w:pos="1418"/>
        </w:tabs>
      </w:pPr>
      <w:r>
        <w:t>MVP</w:t>
      </w:r>
      <w:r>
        <w:tab/>
        <w:t>Model-View-Presenter</w:t>
      </w:r>
    </w:p>
    <w:p w14:paraId="73CF1D5C" w14:textId="5C2DE48C" w:rsidR="001B3928" w:rsidRDefault="001B3928" w:rsidP="00F35963">
      <w:pPr>
        <w:tabs>
          <w:tab w:val="left" w:pos="1418"/>
        </w:tabs>
      </w:pPr>
      <w:r w:rsidRPr="001B3928">
        <w:t>MRU</w:t>
      </w:r>
      <w:r>
        <w:tab/>
        <w:t>Most recently used</w:t>
      </w:r>
    </w:p>
    <w:p w14:paraId="130D01AA" w14:textId="73AF4D9A" w:rsidR="00053E3E" w:rsidRDefault="0080607A" w:rsidP="00F35963">
      <w:pPr>
        <w:tabs>
          <w:tab w:val="left" w:pos="1418"/>
        </w:tabs>
        <w:rPr>
          <w:szCs w:val="24"/>
        </w:rPr>
      </w:pPr>
      <w:r w:rsidRPr="008C36F6">
        <w:rPr>
          <w:szCs w:val="24"/>
        </w:rPr>
        <w:t>RDBMS</w:t>
      </w:r>
      <w:r>
        <w:rPr>
          <w:szCs w:val="24"/>
        </w:rPr>
        <w:tab/>
      </w:r>
      <w:r w:rsidRPr="0080607A">
        <w:rPr>
          <w:szCs w:val="24"/>
        </w:rPr>
        <w:t xml:space="preserve">Relational Database Management </w:t>
      </w:r>
      <w:r w:rsidR="00646C24">
        <w:rPr>
          <w:szCs w:val="24"/>
        </w:rPr>
        <w:t>Systém</w:t>
      </w:r>
    </w:p>
    <w:p w14:paraId="274114CB" w14:textId="6B73F37C" w:rsidR="00BD5320" w:rsidRDefault="00BD5320" w:rsidP="00F35963">
      <w:pPr>
        <w:tabs>
          <w:tab w:val="left" w:pos="1418"/>
        </w:tabs>
        <w:rPr>
          <w:szCs w:val="24"/>
        </w:rPr>
      </w:pPr>
      <w:r>
        <w:rPr>
          <w:szCs w:val="24"/>
        </w:rPr>
        <w:t>REST</w:t>
      </w:r>
      <w:r>
        <w:rPr>
          <w:szCs w:val="24"/>
        </w:rPr>
        <w:tab/>
      </w:r>
      <w:r w:rsidRPr="00BD5320">
        <w:rPr>
          <w:szCs w:val="24"/>
        </w:rPr>
        <w:t>Representational State Transfer</w:t>
      </w:r>
    </w:p>
    <w:p w14:paraId="6FBC591A" w14:textId="326326C5" w:rsidR="000C66FF" w:rsidRPr="000C66FF" w:rsidRDefault="000C66FF" w:rsidP="00F35963">
      <w:pPr>
        <w:tabs>
          <w:tab w:val="left" w:pos="1418"/>
        </w:tabs>
      </w:pPr>
      <w:r>
        <w:rPr>
          <w:szCs w:val="24"/>
        </w:rPr>
        <w:t>SSL</w:t>
      </w:r>
      <w:r>
        <w:rPr>
          <w:szCs w:val="24"/>
        </w:rPr>
        <w:tab/>
      </w:r>
      <w:r w:rsidRPr="000611E2">
        <w:rPr>
          <w:szCs w:val="24"/>
        </w:rPr>
        <w:t>Secure Sockets Layer</w:t>
      </w:r>
    </w:p>
    <w:p w14:paraId="3588D299" w14:textId="33534A5E" w:rsidR="000611E2" w:rsidRDefault="000611E2" w:rsidP="000611E2">
      <w:pPr>
        <w:tabs>
          <w:tab w:val="left" w:pos="1418"/>
        </w:tabs>
        <w:rPr>
          <w:szCs w:val="24"/>
        </w:rPr>
      </w:pPr>
      <w:r>
        <w:rPr>
          <w:szCs w:val="24"/>
        </w:rPr>
        <w:t>TLS</w:t>
      </w:r>
      <w:r>
        <w:rPr>
          <w:szCs w:val="24"/>
        </w:rPr>
        <w:tab/>
      </w:r>
      <w:r w:rsidRPr="000611E2">
        <w:rPr>
          <w:szCs w:val="24"/>
        </w:rPr>
        <w:t>Transport Layer Security</w:t>
      </w:r>
    </w:p>
    <w:p w14:paraId="15F41231" w14:textId="6CB8AEA7" w:rsidR="00646C24" w:rsidRDefault="00646C24" w:rsidP="00F35963">
      <w:pPr>
        <w:tabs>
          <w:tab w:val="left" w:pos="1418"/>
        </w:tabs>
        <w:rPr>
          <w:szCs w:val="24"/>
        </w:rPr>
      </w:pPr>
      <w:r>
        <w:rPr>
          <w:szCs w:val="24"/>
        </w:rPr>
        <w:t>TTL</w:t>
      </w:r>
      <w:r>
        <w:rPr>
          <w:szCs w:val="24"/>
        </w:rPr>
        <w:tab/>
        <w:t>Time to live</w:t>
      </w:r>
    </w:p>
    <w:p w14:paraId="5E21CA32" w14:textId="3D6A9C1E" w:rsidR="004E2530" w:rsidRDefault="004E2530" w:rsidP="00D9373F">
      <w:pPr>
        <w:pStyle w:val="Nadpis1neslovan"/>
      </w:pPr>
      <w:bookmarkStart w:id="1" w:name="_Toc25513485"/>
      <w:r w:rsidRPr="008C36F6">
        <w:lastRenderedPageBreak/>
        <w:t>Úvod</w:t>
      </w:r>
      <w:bookmarkEnd w:id="1"/>
    </w:p>
    <w:p w14:paraId="3DF40D34" w14:textId="636D16FE" w:rsidR="00E20EEB" w:rsidRDefault="00E20EEB" w:rsidP="00E20EEB">
      <w:r>
        <w:t xml:space="preserve">Tato práce zkoumá </w:t>
      </w:r>
      <w:r w:rsidR="00770983">
        <w:t>a </w:t>
      </w:r>
      <w:r>
        <w:t>hodnotí současné možnosti využití programovacího jazyka Kotlin</w:t>
      </w:r>
      <w:r w:rsidR="00993033">
        <w:t xml:space="preserve"> pro </w:t>
      </w:r>
      <w:r>
        <w:t>serverový vývoj.</w:t>
      </w:r>
      <w:r w:rsidR="00993033">
        <w:t xml:space="preserve"> V </w:t>
      </w:r>
      <w:r>
        <w:t>této kapitole jsou představeny důvody</w:t>
      </w:r>
      <w:r w:rsidR="00993033">
        <w:t xml:space="preserve"> pro </w:t>
      </w:r>
      <w:r>
        <w:t>výběr tématu, dále jsou popsány vytyčené cíle</w:t>
      </w:r>
      <w:r w:rsidR="000C418D">
        <w:t xml:space="preserve"> </w:t>
      </w:r>
      <w:r w:rsidR="00770983">
        <w:t>a </w:t>
      </w:r>
      <w:r w:rsidR="006B5077">
        <w:t>struktura</w:t>
      </w:r>
      <w:r>
        <w:t xml:space="preserve"> práce</w:t>
      </w:r>
      <w:r w:rsidR="000C418D">
        <w:t>.</w:t>
      </w:r>
      <w:r w:rsidR="00993033">
        <w:t xml:space="preserve"> V </w:t>
      </w:r>
      <w:r>
        <w:t>závěr</w:t>
      </w:r>
      <w:r w:rsidR="000C418D">
        <w:t>u</w:t>
      </w:r>
      <w:r>
        <w:t xml:space="preserve"> kapitoly je uvedena rešerše prací, jež zpracovávala blízká témata.</w:t>
      </w:r>
    </w:p>
    <w:p w14:paraId="63F53F75" w14:textId="77777777" w:rsidR="00993033" w:rsidRDefault="00E5033B" w:rsidP="00E5033B">
      <w:pPr>
        <w:pStyle w:val="Nadpis2"/>
      </w:pPr>
      <w:bookmarkStart w:id="2" w:name="_Toc25513486"/>
      <w:r>
        <w:t>Výběr tématu</w:t>
      </w:r>
      <w:bookmarkEnd w:id="2"/>
    </w:p>
    <w:p w14:paraId="04BF8305" w14:textId="1A6B0FBE" w:rsidR="00E5033B" w:rsidRDefault="00993033" w:rsidP="00E5033B">
      <w:r>
        <w:t>Pro </w:t>
      </w:r>
      <w:r w:rsidR="00E5033B">
        <w:t>výběr tohoto tématu diplomové práce přiměla současná situace, která panuje</w:t>
      </w:r>
      <w:r>
        <w:t xml:space="preserve"> ve </w:t>
      </w:r>
      <w:r w:rsidR="00E5033B">
        <w:t>světě programování.</w:t>
      </w:r>
      <w:r>
        <w:t xml:space="preserve"> V </w:t>
      </w:r>
      <w:r w:rsidR="00E5033B">
        <w:t>současnosti</w:t>
      </w:r>
      <w:r>
        <w:t xml:space="preserve"> se </w:t>
      </w:r>
      <w:r w:rsidR="00E5033B">
        <w:t xml:space="preserve">objevují nové progresivní jazyky, které nabízejí nové přístupy </w:t>
      </w:r>
      <w:r w:rsidR="00770983">
        <w:t>a </w:t>
      </w:r>
      <w:r w:rsidR="00E5033B">
        <w:t>narušují zažité stereotypy, které byly budovány mnoho dekád akademickými programovacími jazyky.</w:t>
      </w:r>
      <w:r>
        <w:t xml:space="preserve"> Mezi </w:t>
      </w:r>
      <w:r w:rsidR="00E5033B">
        <w:t xml:space="preserve">tyto progresivní </w:t>
      </w:r>
      <w:r w:rsidR="00770983">
        <w:t>a </w:t>
      </w:r>
      <w:r w:rsidR="00E5033B">
        <w:t xml:space="preserve">praxi blízké programovací jazyky patří právě Kotlin, který zažívá strmý vzestup </w:t>
      </w:r>
      <w:r w:rsidR="00770983">
        <w:t>a </w:t>
      </w:r>
      <w:r w:rsidR="00E5033B">
        <w:t>dokázal</w:t>
      </w:r>
      <w:r>
        <w:t xml:space="preserve"> během </w:t>
      </w:r>
      <w:r w:rsidR="00E5033B">
        <w:t>své poměrně krátké existence přitáhnout velkou pozornost. Autor</w:t>
      </w:r>
      <w:r>
        <w:t xml:space="preserve"> se v </w:t>
      </w:r>
      <w:r w:rsidR="00E5033B">
        <w:t xml:space="preserve">praxi </w:t>
      </w:r>
      <w:r w:rsidR="0022396B">
        <w:t>věnuje vývoji</w:t>
      </w:r>
      <w:r>
        <w:t xml:space="preserve"> na </w:t>
      </w:r>
      <w:r w:rsidR="0022396B">
        <w:t xml:space="preserve">platformě JVM </w:t>
      </w:r>
      <w:r w:rsidR="00770983">
        <w:t>a </w:t>
      </w:r>
      <w:r w:rsidR="0022396B">
        <w:t>prošel</w:t>
      </w:r>
      <w:r>
        <w:t xml:space="preserve"> na </w:t>
      </w:r>
      <w:r w:rsidR="0022396B">
        <w:t>webového, přes mobilní až</w:t>
      </w:r>
      <w:r>
        <w:t xml:space="preserve"> po </w:t>
      </w:r>
      <w:r w:rsidR="0022396B">
        <w:t>serverový vývoj.</w:t>
      </w:r>
      <w:r>
        <w:t xml:space="preserve"> Během </w:t>
      </w:r>
      <w:r w:rsidR="0022396B">
        <w:t>profesní praxe napříč segmenty mohl pozorovat rozmach Kotlinu, zejména</w:t>
      </w:r>
      <w:r>
        <w:t xml:space="preserve"> v </w:t>
      </w:r>
      <w:r w:rsidR="0022396B">
        <w:t>mobilním vývoji. Hlavní motivací</w:t>
      </w:r>
      <w:r>
        <w:t xml:space="preserve"> pro </w:t>
      </w:r>
      <w:r w:rsidR="0022396B">
        <w:t>zpracování práce byly značně rozlišné pohledy vývojářů</w:t>
      </w:r>
      <w:r>
        <w:t xml:space="preserve"> mezi </w:t>
      </w:r>
      <w:r w:rsidR="0022396B">
        <w:t>segmenty</w:t>
      </w:r>
      <w:r>
        <w:t xml:space="preserve"> na </w:t>
      </w:r>
      <w:r w:rsidR="00E750F4">
        <w:t>tento jazyk</w:t>
      </w:r>
      <w:r w:rsidR="0022396B">
        <w:t>. Mobilní vývojáři plně doceňovali kvality Kotlinu,</w:t>
      </w:r>
      <w:r w:rsidR="005024D2">
        <w:t xml:space="preserve"> avšak</w:t>
      </w:r>
      <w:r w:rsidR="0022396B">
        <w:t xml:space="preserve"> s</w:t>
      </w:r>
      <w:r w:rsidR="00570093">
        <w:t>erverový</w:t>
      </w:r>
      <w:r w:rsidR="0022396B">
        <w:t xml:space="preserve"> vývojáři</w:t>
      </w:r>
      <w:r>
        <w:t xml:space="preserve"> k </w:t>
      </w:r>
      <w:r w:rsidR="00570093">
        <w:t>němu</w:t>
      </w:r>
      <w:r w:rsidR="0022396B">
        <w:t xml:space="preserve"> přistupovali</w:t>
      </w:r>
      <w:r w:rsidR="005024D2">
        <w:t xml:space="preserve"> značně</w:t>
      </w:r>
      <w:r w:rsidR="0022396B">
        <w:t xml:space="preserve"> </w:t>
      </w:r>
      <w:r w:rsidR="005024D2">
        <w:t xml:space="preserve">skepticky </w:t>
      </w:r>
      <w:r w:rsidR="00770983">
        <w:t>a </w:t>
      </w:r>
      <w:r w:rsidR="005024D2">
        <w:t>vnímali ho jen jako jazyk</w:t>
      </w:r>
      <w:r>
        <w:t xml:space="preserve"> pro </w:t>
      </w:r>
      <w:r w:rsidR="005024D2">
        <w:t>mobilní platformu, či pouze jako syntaktické rozšíření</w:t>
      </w:r>
      <w:r>
        <w:t xml:space="preserve"> pro </w:t>
      </w:r>
      <w:r w:rsidR="005024D2">
        <w:t>jazyk Java.</w:t>
      </w:r>
    </w:p>
    <w:p w14:paraId="4B79336F" w14:textId="41E166DA" w:rsidR="005F7B63" w:rsidRDefault="005F7B63" w:rsidP="005F7B63">
      <w:pPr>
        <w:pStyle w:val="Nadpis2"/>
      </w:pPr>
      <w:bookmarkStart w:id="3" w:name="_Toc25513487"/>
      <w:r>
        <w:t>Cíl práce</w:t>
      </w:r>
      <w:bookmarkEnd w:id="3"/>
    </w:p>
    <w:p w14:paraId="7F3388C4" w14:textId="5EB96723" w:rsidR="005F7B63" w:rsidRDefault="005F7B63" w:rsidP="005F7B63">
      <w:r>
        <w:t>Hlavním cílem práce je zhodnotit současné možnosti využití programovacího jazyka Kotlin</w:t>
      </w:r>
      <w:r w:rsidR="00993033">
        <w:t xml:space="preserve"> pro </w:t>
      </w:r>
      <w:r>
        <w:t>serverový vývoj</w:t>
      </w:r>
      <w:r w:rsidR="00170C62">
        <w:t>. Jelikož tento cíl pokrývá velké množství aspektů, je tato práce omezena pouze</w:t>
      </w:r>
      <w:r w:rsidR="00993033">
        <w:t xml:space="preserve"> na </w:t>
      </w:r>
      <w:r w:rsidR="00170C62">
        <w:t>hodnocení webových frameworků, které podporují jazyk Kotlin.</w:t>
      </w:r>
      <w:r w:rsidR="00993033">
        <w:t xml:space="preserve"> Pro </w:t>
      </w:r>
      <w:r w:rsidR="00EA1448">
        <w:t>dosažení</w:t>
      </w:r>
      <w:r w:rsidR="00CF4D74">
        <w:t xml:space="preserve"> hlavního</w:t>
      </w:r>
      <w:r w:rsidR="00EA1448">
        <w:t xml:space="preserve"> cíle bylo stanoveno několik dílčích cílů, jejichž splněním</w:t>
      </w:r>
      <w:r w:rsidR="00CF4D74">
        <w:t xml:space="preserve"> to</w:t>
      </w:r>
      <w:r w:rsidR="00DF7AA1">
        <w:t>ho</w:t>
      </w:r>
      <w:r w:rsidR="00EA1448">
        <w:t xml:space="preserve"> bude</w:t>
      </w:r>
      <w:r w:rsidR="00CF4D74">
        <w:t xml:space="preserve"> </w:t>
      </w:r>
      <w:r w:rsidR="00EA1448">
        <w:t>dosaženo. Dílčí cíle této práce jsou následující:</w:t>
      </w:r>
    </w:p>
    <w:p w14:paraId="57223C03" w14:textId="57FB6527" w:rsidR="00EA1448" w:rsidRDefault="00EA1448" w:rsidP="00EA1448">
      <w:pPr>
        <w:pStyle w:val="Odstavecseseznamem"/>
        <w:numPr>
          <w:ilvl w:val="0"/>
          <w:numId w:val="12"/>
        </w:numPr>
      </w:pPr>
      <w:r>
        <w:t>Seznámit čtenáře</w:t>
      </w:r>
      <w:r w:rsidR="00993033">
        <w:t xml:space="preserve"> s </w:t>
      </w:r>
      <w:r>
        <w:t xml:space="preserve">historií </w:t>
      </w:r>
      <w:r w:rsidR="00770983">
        <w:t>a </w:t>
      </w:r>
      <w:r>
        <w:t>současností serverového vývoje.</w:t>
      </w:r>
    </w:p>
    <w:p w14:paraId="0E90B437" w14:textId="70C608A5" w:rsidR="00EA1448" w:rsidRDefault="00EA1448" w:rsidP="00EA1448">
      <w:pPr>
        <w:pStyle w:val="Odstavecseseznamem"/>
        <w:numPr>
          <w:ilvl w:val="0"/>
          <w:numId w:val="12"/>
        </w:numPr>
      </w:pPr>
      <w:r>
        <w:t>Představit současné trendy, které</w:t>
      </w:r>
      <w:r w:rsidR="00993033">
        <w:t xml:space="preserve"> se </w:t>
      </w:r>
      <w:r>
        <w:t>uplatňují při serverovém vývoji.</w:t>
      </w:r>
    </w:p>
    <w:p w14:paraId="1180765A" w14:textId="0C4653C9" w:rsidR="00EA1448" w:rsidRDefault="00EA1448" w:rsidP="00EA1448">
      <w:pPr>
        <w:pStyle w:val="Odstavecseseznamem"/>
        <w:numPr>
          <w:ilvl w:val="0"/>
          <w:numId w:val="12"/>
        </w:numPr>
      </w:pPr>
      <w:r>
        <w:t>Popsat webov</w:t>
      </w:r>
      <w:r w:rsidR="00FC1F9B">
        <w:t>ý</w:t>
      </w:r>
      <w:r>
        <w:t xml:space="preserve"> framework </w:t>
      </w:r>
      <w:r w:rsidR="00770983">
        <w:t>a </w:t>
      </w:r>
      <w:r>
        <w:t>je</w:t>
      </w:r>
      <w:r w:rsidR="00FC1F9B">
        <w:t>ho</w:t>
      </w:r>
      <w:r>
        <w:t xml:space="preserve"> základní funkce.</w:t>
      </w:r>
    </w:p>
    <w:p w14:paraId="0E30F1E2" w14:textId="7CB5F589" w:rsidR="00EA1448" w:rsidRDefault="00EA1448" w:rsidP="00EA1448">
      <w:pPr>
        <w:pStyle w:val="Odstavecseseznamem"/>
        <w:numPr>
          <w:ilvl w:val="0"/>
          <w:numId w:val="12"/>
        </w:numPr>
      </w:pPr>
      <w:r>
        <w:t xml:space="preserve">Vybrat webové frameworky, které jsou něčím význačné </w:t>
      </w:r>
      <w:r w:rsidR="00770983">
        <w:t>a </w:t>
      </w:r>
      <w:r>
        <w:t>má smysl je porovnávat.</w:t>
      </w:r>
    </w:p>
    <w:p w14:paraId="0D8DA5FD" w14:textId="5D45A47E" w:rsidR="00EA1448" w:rsidRDefault="00EA1448" w:rsidP="00EA1448">
      <w:pPr>
        <w:pStyle w:val="Odstavecseseznamem"/>
        <w:numPr>
          <w:ilvl w:val="0"/>
          <w:numId w:val="12"/>
        </w:numPr>
      </w:pPr>
      <w:r>
        <w:t>Stanovit kritéria hodnocení, která reflektují výše získané poznatky. Tyto kritéria ohodnotit pomocí vhodně zvolené metody.</w:t>
      </w:r>
    </w:p>
    <w:p w14:paraId="53C46976" w14:textId="4A7194F5" w:rsidR="00EA1448" w:rsidRDefault="00EA1448" w:rsidP="00EA1448">
      <w:pPr>
        <w:pStyle w:val="Odstavecseseznamem"/>
        <w:numPr>
          <w:ilvl w:val="0"/>
          <w:numId w:val="12"/>
        </w:numPr>
      </w:pPr>
      <w:r>
        <w:t xml:space="preserve">Popsat </w:t>
      </w:r>
      <w:r w:rsidR="00770983">
        <w:t>a </w:t>
      </w:r>
      <w:r>
        <w:t>ohodnotit vybrané webové frameworky.</w:t>
      </w:r>
    </w:p>
    <w:p w14:paraId="77D26DF4" w14:textId="4992A9A3" w:rsidR="00FC1F9B" w:rsidRDefault="00DF7AA1" w:rsidP="00FC1F9B">
      <w:pPr>
        <w:pStyle w:val="Odstavecseseznamem"/>
        <w:numPr>
          <w:ilvl w:val="0"/>
          <w:numId w:val="12"/>
        </w:numPr>
      </w:pPr>
      <w:r>
        <w:t>Vyhodnotit</w:t>
      </w:r>
      <w:r w:rsidR="00EA1448">
        <w:t xml:space="preserve"> celkové výsledky hodnocení </w:t>
      </w:r>
      <w:r w:rsidR="00770983">
        <w:t>a </w:t>
      </w:r>
      <w:r w:rsidR="00577BEB">
        <w:t>získané poznatky.</w:t>
      </w:r>
    </w:p>
    <w:p w14:paraId="5DDAAC00" w14:textId="60993AC5" w:rsidR="00FC1F9B" w:rsidRDefault="00FC1F9B" w:rsidP="00FC1F9B">
      <w:pPr>
        <w:pStyle w:val="Nadpis2"/>
      </w:pPr>
      <w:bookmarkStart w:id="4" w:name="_Toc25513488"/>
      <w:r>
        <w:lastRenderedPageBreak/>
        <w:t>Struktura práce</w:t>
      </w:r>
      <w:bookmarkEnd w:id="4"/>
    </w:p>
    <w:p w14:paraId="717072D4" w14:textId="6C4663B3" w:rsidR="00FC1F9B" w:rsidRDefault="00FC1F9B" w:rsidP="00FC1F9B">
      <w:r>
        <w:t>Tato práce je rozdělena</w:t>
      </w:r>
      <w:r w:rsidR="00993033">
        <w:t xml:space="preserve"> na </w:t>
      </w:r>
      <w:r>
        <w:t xml:space="preserve">teoretickou </w:t>
      </w:r>
      <w:r w:rsidR="00770983">
        <w:t>a </w:t>
      </w:r>
      <w:r>
        <w:t>praktickou část.</w:t>
      </w:r>
      <w:r w:rsidR="00993033">
        <w:t xml:space="preserve"> V </w:t>
      </w:r>
      <w:r>
        <w:t>teoretické části je nejprve představena historie, současnost serverového vývoje. Nejsou opomenuty ani současné trendy.</w:t>
      </w:r>
      <w:r w:rsidR="00993033">
        <w:t xml:space="preserve"> V </w:t>
      </w:r>
      <w:r>
        <w:t xml:space="preserve">poslední části je popsán webový framework </w:t>
      </w:r>
      <w:r w:rsidR="00770983">
        <w:t>a </w:t>
      </w:r>
      <w:r>
        <w:t>jeho funkce.</w:t>
      </w:r>
    </w:p>
    <w:p w14:paraId="69004AAB" w14:textId="30D4E1F6" w:rsidR="00FC1F9B" w:rsidRDefault="00FC1F9B" w:rsidP="00FC1F9B">
      <w:r>
        <w:t>Praktická část začíná výběrem webových frameworků</w:t>
      </w:r>
      <w:r w:rsidR="00993033">
        <w:t xml:space="preserve"> pro </w:t>
      </w:r>
      <w:r>
        <w:t xml:space="preserve">hodnocení. Dále jsou stanovena hodnotící kritéria </w:t>
      </w:r>
      <w:r w:rsidR="00770983">
        <w:t>a </w:t>
      </w:r>
      <w:r>
        <w:t xml:space="preserve">jejich váhy. Následující kapitola obsahuje popis </w:t>
      </w:r>
      <w:r w:rsidR="00770983">
        <w:t>a </w:t>
      </w:r>
      <w:r>
        <w:t>hodnocení frameworků. Samostatná kapitola je vyčleněna</w:t>
      </w:r>
      <w:r w:rsidR="00993033">
        <w:t xml:space="preserve"> pro </w:t>
      </w:r>
      <w:r>
        <w:t xml:space="preserve">hodnocení výkonu frameworků. Poznatky </w:t>
      </w:r>
      <w:r w:rsidR="00770983">
        <w:t>a </w:t>
      </w:r>
      <w:r>
        <w:t>výsledné hodnocení je uvedeno</w:t>
      </w:r>
      <w:r w:rsidR="00993033">
        <w:t xml:space="preserve"> v </w:t>
      </w:r>
      <w:r>
        <w:t xml:space="preserve">předposlední kapitole. Závěr shrnuje postup zpracovávání práce, hodnotí splnění stanovených cílů </w:t>
      </w:r>
      <w:r w:rsidR="00770983">
        <w:t>a </w:t>
      </w:r>
      <w:r>
        <w:t>navrhuje možnosti, jak práci využít či</w:t>
      </w:r>
      <w:r w:rsidR="00993033">
        <w:t xml:space="preserve"> na </w:t>
      </w:r>
      <w:r>
        <w:t>ní navázat.</w:t>
      </w:r>
    </w:p>
    <w:p w14:paraId="783C215B" w14:textId="2309C953" w:rsidR="00993033" w:rsidRDefault="00F36610" w:rsidP="00FC1F9B">
      <w:pPr>
        <w:pStyle w:val="Nadpis2"/>
      </w:pPr>
      <w:bookmarkStart w:id="5" w:name="_Toc25513489"/>
      <w:r>
        <w:t>Rešerše prací</w:t>
      </w:r>
      <w:r w:rsidR="00993033">
        <w:t xml:space="preserve"> na </w:t>
      </w:r>
      <w:r w:rsidR="005F1948">
        <w:t>blízk</w:t>
      </w:r>
      <w:r w:rsidR="007E073F">
        <w:t>á</w:t>
      </w:r>
      <w:r>
        <w:t xml:space="preserve"> tém</w:t>
      </w:r>
      <w:r w:rsidR="007E073F">
        <w:t>ata</w:t>
      </w:r>
      <w:bookmarkEnd w:id="5"/>
    </w:p>
    <w:p w14:paraId="775F1F16" w14:textId="024EC72B" w:rsidR="00EA0AFB" w:rsidRPr="00EA0AFB" w:rsidRDefault="00993033" w:rsidP="00EA0AFB">
      <w:r>
        <w:t>Do </w:t>
      </w:r>
      <w:r w:rsidR="005F1948">
        <w:t>rešerše byly zařazeny práce, které</w:t>
      </w:r>
      <w:r>
        <w:t xml:space="preserve"> se </w:t>
      </w:r>
      <w:r w:rsidR="005F1948">
        <w:t>jako hlavnímu tématu věnovali jazyku Kotlin a</w:t>
      </w:r>
      <w:r w:rsidR="004059E2">
        <w:t> </w:t>
      </w:r>
      <w:r w:rsidR="005F1948">
        <w:t>tématům</w:t>
      </w:r>
      <w:r>
        <w:t xml:space="preserve"> s </w:t>
      </w:r>
      <w:r w:rsidR="005F1948">
        <w:t>ním spojeným.</w:t>
      </w:r>
    </w:p>
    <w:p w14:paraId="077FC138" w14:textId="1C1C6681" w:rsidR="00443D47" w:rsidRDefault="00247A9F" w:rsidP="00247A9F">
      <w:pPr>
        <w:pStyle w:val="Nadpis3"/>
      </w:pPr>
      <w:bookmarkStart w:id="6" w:name="_Toc25513490"/>
      <w:r>
        <w:t>Diplomová práce Antona Danilova</w:t>
      </w:r>
      <w:bookmarkEnd w:id="6"/>
    </w:p>
    <w:p w14:paraId="0895167E" w14:textId="45D48BE2" w:rsidR="00247A9F" w:rsidRDefault="00247A9F" w:rsidP="00247A9F">
      <w:r>
        <w:t>Anton Danilov</w:t>
      </w:r>
      <w:r w:rsidR="00993033">
        <w:t xml:space="preserve"> ve </w:t>
      </w:r>
      <w:r>
        <w:t xml:space="preserve">své </w:t>
      </w:r>
      <w:r w:rsidR="008E3C8F">
        <w:t xml:space="preserve">diplomové </w:t>
      </w:r>
      <w:r>
        <w:t>práci</w:t>
      </w:r>
      <w:r w:rsidR="00993033">
        <w:t xml:space="preserve"> z </w:t>
      </w:r>
      <w:r w:rsidR="008E3C8F">
        <w:t>roku 2017 porovnává jazyk Kotlin</w:t>
      </w:r>
      <w:r w:rsidR="00993033">
        <w:t xml:space="preserve"> s </w:t>
      </w:r>
      <w:r w:rsidR="008E3C8F">
        <w:t>jazykem Java</w:t>
      </w:r>
      <w:r w:rsidR="00993033">
        <w:t xml:space="preserve"> ve </w:t>
      </w:r>
      <w:r w:rsidR="008E3C8F">
        <w:t>verzi 8. Rozdíly těchto jazyků demonstruje při zpracování ukázkového příkladu</w:t>
      </w:r>
      <w:r w:rsidR="00993033">
        <w:t xml:space="preserve"> pro </w:t>
      </w:r>
      <w:r w:rsidR="00471013">
        <w:t>platformu Android</w:t>
      </w:r>
      <w:r w:rsidR="008E3C8F">
        <w:t xml:space="preserve">. Porovnání není obsáhlé </w:t>
      </w:r>
      <w:r w:rsidR="00770983">
        <w:t>a </w:t>
      </w:r>
      <w:r w:rsidR="008E3C8F">
        <w:t>spíše</w:t>
      </w:r>
      <w:r w:rsidR="00993033">
        <w:t xml:space="preserve"> se </w:t>
      </w:r>
      <w:r w:rsidR="008E3C8F">
        <w:t>zabývá rozdíly</w:t>
      </w:r>
      <w:r w:rsidR="00993033">
        <w:t xml:space="preserve"> v </w:t>
      </w:r>
      <w:r w:rsidR="008E3C8F">
        <w:t>syntaxi jazyků</w:t>
      </w:r>
      <w:r w:rsidR="00A75B1D">
        <w:t>. J</w:t>
      </w:r>
      <w:r w:rsidR="008E3C8F">
        <w:t>en lehce naznačuje rozdíly</w:t>
      </w:r>
      <w:r w:rsidR="00993033">
        <w:t xml:space="preserve"> v </w:t>
      </w:r>
      <w:r w:rsidR="008E3C8F">
        <w:t>ostatních oblastech</w:t>
      </w:r>
      <w:r w:rsidR="00A75B1D">
        <w:t>.</w:t>
      </w:r>
      <w:r w:rsidR="00993033">
        <w:t xml:space="preserve"> V </w:t>
      </w:r>
      <w:r w:rsidR="00A75B1D">
        <w:t xml:space="preserve">práci nejsou </w:t>
      </w:r>
      <w:r w:rsidR="008E3C8F">
        <w:t>pops</w:t>
      </w:r>
      <w:r w:rsidR="00A75B1D">
        <w:t>ány</w:t>
      </w:r>
      <w:r w:rsidR="008E3C8F">
        <w:t xml:space="preserve"> detailnější </w:t>
      </w:r>
      <w:r w:rsidR="00770983">
        <w:t>a </w:t>
      </w:r>
      <w:r w:rsidR="00A75B1D">
        <w:t>interní</w:t>
      </w:r>
      <w:r w:rsidR="008E3C8F">
        <w:t xml:space="preserve"> rozdíly</w:t>
      </w:r>
      <w:r w:rsidR="00993033">
        <w:t xml:space="preserve"> mezi </w:t>
      </w:r>
      <w:r w:rsidR="008E3C8F">
        <w:t xml:space="preserve">jazyky. </w:t>
      </w:r>
      <w:r w:rsidR="00F7294D">
        <w:t>Celkově je p</w:t>
      </w:r>
      <w:r w:rsidR="008E3C8F">
        <w:t>ráce</w:t>
      </w:r>
      <w:r w:rsidR="00F7294D">
        <w:t xml:space="preserve"> </w:t>
      </w:r>
      <w:r w:rsidR="008E3C8F">
        <w:t>pojata více prakticky</w:t>
      </w:r>
      <w:r w:rsidR="00471013">
        <w:t xml:space="preserve"> </w:t>
      </w:r>
      <w:r w:rsidR="00770983">
        <w:t>a </w:t>
      </w:r>
      <w:r w:rsidR="00471013">
        <w:t>velká část práce je doprovázena detailními ukázkami</w:t>
      </w:r>
      <w:r w:rsidR="008E3C8F">
        <w:t>.</w:t>
      </w:r>
      <w:r w:rsidR="002303B4">
        <w:t xml:space="preserve"> (Danilov, 2017)</w:t>
      </w:r>
    </w:p>
    <w:p w14:paraId="7EA61703" w14:textId="22B698FA" w:rsidR="008E3C8F" w:rsidRDefault="008E3C8F" w:rsidP="008E3C8F">
      <w:pPr>
        <w:pStyle w:val="Nadpis3"/>
      </w:pPr>
      <w:bookmarkStart w:id="7" w:name="_Toc25513491"/>
      <w:r>
        <w:t xml:space="preserve">Bakalářská práce </w:t>
      </w:r>
      <w:r w:rsidR="00530990">
        <w:t>Jana Jaroše</w:t>
      </w:r>
      <w:bookmarkEnd w:id="7"/>
    </w:p>
    <w:p w14:paraId="04171873" w14:textId="01C2C15B" w:rsidR="00BA4BD4" w:rsidRDefault="00530990" w:rsidP="00530990">
      <w:r>
        <w:t>Jan Jaroš vypracoval</w:t>
      </w:r>
      <w:r w:rsidR="00993033">
        <w:t xml:space="preserve"> v </w:t>
      </w:r>
      <w:r>
        <w:t>roce 2018 bakalářskou práci jež</w:t>
      </w:r>
      <w:r w:rsidR="00993033">
        <w:t xml:space="preserve"> se </w:t>
      </w:r>
      <w:r>
        <w:t>zabývá použitelností jazyka Kotlin při vývoji mobilních aplikací.</w:t>
      </w:r>
      <w:r w:rsidR="00993033">
        <w:t xml:space="preserve"> V </w:t>
      </w:r>
      <w:r w:rsidR="00F7294D">
        <w:t xml:space="preserve">teoretické části popisuje poměrně systematicky </w:t>
      </w:r>
      <w:r w:rsidR="00AE3199">
        <w:t>rozdíly</w:t>
      </w:r>
      <w:r w:rsidR="00993033">
        <w:t xml:space="preserve"> mezi </w:t>
      </w:r>
      <w:r w:rsidR="00AE3199">
        <w:t xml:space="preserve">jazyky Kotlin </w:t>
      </w:r>
      <w:r w:rsidR="00770983">
        <w:t>a </w:t>
      </w:r>
      <w:r w:rsidR="00AE3199">
        <w:t xml:space="preserve">Java. Autor popisuje </w:t>
      </w:r>
      <w:r w:rsidR="00770983">
        <w:t>a </w:t>
      </w:r>
      <w:r w:rsidR="00AE3199">
        <w:t xml:space="preserve">srovnává složitější konstrukty jazyka jako je funkcionální, generické </w:t>
      </w:r>
      <w:r w:rsidR="00770983">
        <w:t>a </w:t>
      </w:r>
      <w:r w:rsidR="00AE3199">
        <w:t>paralelní programování.</w:t>
      </w:r>
      <w:r w:rsidR="00993033">
        <w:t xml:space="preserve"> V </w:t>
      </w:r>
      <w:r w:rsidR="00AE3199">
        <w:t>praktické části realizuje pomocí jazyk</w:t>
      </w:r>
      <w:r w:rsidR="00991D75">
        <w:t>a</w:t>
      </w:r>
      <w:r w:rsidR="00AE3199">
        <w:t xml:space="preserve"> Kotlin aplikaci</w:t>
      </w:r>
      <w:r w:rsidR="00993033">
        <w:t xml:space="preserve"> pro </w:t>
      </w:r>
      <w:r w:rsidR="00AE3199">
        <w:t>platformu Android</w:t>
      </w:r>
      <w:r w:rsidR="00BA4BD4">
        <w:t>,</w:t>
      </w:r>
      <w:r w:rsidR="00993033">
        <w:t xml:space="preserve"> v </w:t>
      </w:r>
      <w:r w:rsidR="00BA4BD4">
        <w:t>této části je více rozebírána část Android platformy než samotný jazyk Kotlin</w:t>
      </w:r>
      <w:r w:rsidR="00AE3199">
        <w:t>.</w:t>
      </w:r>
      <w:r w:rsidR="002303B4">
        <w:t xml:space="preserve"> (Jaroš, 2018)</w:t>
      </w:r>
    </w:p>
    <w:p w14:paraId="2BC6D9A7" w14:textId="33B5C1C1" w:rsidR="00FE713C" w:rsidRDefault="00FE713C" w:rsidP="00FE713C">
      <w:pPr>
        <w:pStyle w:val="Nadpis3"/>
      </w:pPr>
      <w:bookmarkStart w:id="8" w:name="_Toc25513492"/>
      <w:r>
        <w:t xml:space="preserve">Diplomová práce </w:t>
      </w:r>
      <w:r w:rsidR="00A93C4D">
        <w:t xml:space="preserve">Duc Anh </w:t>
      </w:r>
      <w:r w:rsidR="002F162E">
        <w:t>Ma</w:t>
      </w:r>
      <w:r w:rsidR="00A93C4D">
        <w:t>ie</w:t>
      </w:r>
      <w:bookmarkEnd w:id="8"/>
    </w:p>
    <w:p w14:paraId="623DBC50" w14:textId="5B9EAED7" w:rsidR="00C957C2" w:rsidRDefault="002F162E" w:rsidP="002F162E">
      <w:r>
        <w:t>Duc Anh</w:t>
      </w:r>
      <w:r w:rsidR="00A93C4D">
        <w:t xml:space="preserve"> Mai</w:t>
      </w:r>
      <w:r>
        <w:t xml:space="preserve"> popsal roku </w:t>
      </w:r>
      <w:r w:rsidR="007E402C">
        <w:t>2018</w:t>
      </w:r>
      <w:r w:rsidR="00993033">
        <w:t xml:space="preserve"> v </w:t>
      </w:r>
      <w:r>
        <w:t>rámci diplomové práce případovou studii, která</w:t>
      </w:r>
      <w:r w:rsidR="00993033">
        <w:t xml:space="preserve"> se </w:t>
      </w:r>
      <w:r>
        <w:t>zabývala transformací Android aplikace, jež byla původně napsána</w:t>
      </w:r>
      <w:r w:rsidR="00993033">
        <w:t xml:space="preserve"> v </w:t>
      </w:r>
      <w:r>
        <w:t>jazyku Java</w:t>
      </w:r>
      <w:r w:rsidR="00993033">
        <w:t xml:space="preserve"> do </w:t>
      </w:r>
      <w:r>
        <w:t>jazyk</w:t>
      </w:r>
      <w:r w:rsidR="00067B6E">
        <w:t>a</w:t>
      </w:r>
      <w:r>
        <w:t xml:space="preserve"> Kotlin. Autor také popisuje jazyk Kotlin, srovnává ho</w:t>
      </w:r>
      <w:r w:rsidR="00993033">
        <w:t xml:space="preserve"> s </w:t>
      </w:r>
      <w:r>
        <w:t>jazykem Java. Celkově je práce zasazena</w:t>
      </w:r>
      <w:r w:rsidR="00993033">
        <w:t xml:space="preserve"> do </w:t>
      </w:r>
      <w:r>
        <w:t xml:space="preserve">širokého kontextu </w:t>
      </w:r>
      <w:r w:rsidR="00770983">
        <w:t>a </w:t>
      </w:r>
      <w:r>
        <w:t>autor hodnotí nejen přímé rozdíly jazyků, ale popisuje a</w:t>
      </w:r>
      <w:r w:rsidR="004059E2">
        <w:t> </w:t>
      </w:r>
      <w:r>
        <w:t>hodnotí celou škálu dopadů, které práci dobře zasazují</w:t>
      </w:r>
      <w:r w:rsidR="00993033">
        <w:t xml:space="preserve"> do </w:t>
      </w:r>
      <w:r>
        <w:t>širších souvislostí. Díky tomu jsou</w:t>
      </w:r>
      <w:r w:rsidR="00993033">
        <w:t xml:space="preserve"> v </w:t>
      </w:r>
      <w:r>
        <w:t>práci dobře zachyceny zajímavé</w:t>
      </w:r>
      <w:r w:rsidR="001D748A">
        <w:t>,</w:t>
      </w:r>
      <w:r>
        <w:t xml:space="preserve"> </w:t>
      </w:r>
      <w:r w:rsidR="00770983">
        <w:t>a </w:t>
      </w:r>
      <w:r>
        <w:t>ne zcela očividné poznatky.</w:t>
      </w:r>
      <w:r w:rsidR="007E402C">
        <w:t xml:space="preserve"> (Mai, 201</w:t>
      </w:r>
      <w:r w:rsidR="00C957C2">
        <w:t>8)</w:t>
      </w:r>
    </w:p>
    <w:p w14:paraId="28FEFFD4" w14:textId="1FC6361A" w:rsidR="001D748A" w:rsidRDefault="001D748A" w:rsidP="001D748A">
      <w:pPr>
        <w:pStyle w:val="Nadpis3"/>
      </w:pPr>
      <w:bookmarkStart w:id="9" w:name="_Toc25513493"/>
      <w:r>
        <w:lastRenderedPageBreak/>
        <w:t xml:space="preserve">Bakalářská práce </w:t>
      </w:r>
      <w:r w:rsidR="007F291A">
        <w:t>Emila Sundina</w:t>
      </w:r>
      <w:bookmarkEnd w:id="9"/>
    </w:p>
    <w:p w14:paraId="12165066" w14:textId="3C3EF54C" w:rsidR="007F291A" w:rsidRPr="007F291A" w:rsidRDefault="002303B4" w:rsidP="007F291A">
      <w:r>
        <w:t>Emil Sudin</w:t>
      </w:r>
      <w:r w:rsidR="00993033">
        <w:t xml:space="preserve"> v </w:t>
      </w:r>
      <w:r>
        <w:t>bakalářské práci</w:t>
      </w:r>
      <w:r w:rsidR="00993033">
        <w:t xml:space="preserve"> z </w:t>
      </w:r>
      <w:r>
        <w:t xml:space="preserve">roku 2018, zkoumal vnímání </w:t>
      </w:r>
      <w:r w:rsidR="00770983">
        <w:t>a </w:t>
      </w:r>
      <w:r>
        <w:t xml:space="preserve">efekty </w:t>
      </w:r>
      <w:r w:rsidR="006A2653">
        <w:t xml:space="preserve">při </w:t>
      </w:r>
      <w:r w:rsidR="009E68A7">
        <w:t>nasazení</w:t>
      </w:r>
      <w:r w:rsidR="006A2653">
        <w:t xml:space="preserve"> jazyka Kotlin</w:t>
      </w:r>
      <w:r w:rsidR="009E68A7">
        <w:t>,</w:t>
      </w:r>
      <w:r w:rsidR="00993033">
        <w:t xml:space="preserve"> do </w:t>
      </w:r>
      <w:r w:rsidR="006A2653">
        <w:t>projekt</w:t>
      </w:r>
      <w:r w:rsidR="007A4347">
        <w:t>ů</w:t>
      </w:r>
      <w:r w:rsidR="006A2653">
        <w:t>.</w:t>
      </w:r>
      <w:r w:rsidR="00993033">
        <w:t xml:space="preserve"> V </w:t>
      </w:r>
      <w:r w:rsidR="009E68A7">
        <w:t>teoretické části rozebírá důvody</w:t>
      </w:r>
      <w:r w:rsidR="00993033">
        <w:t xml:space="preserve"> pro </w:t>
      </w:r>
      <w:r w:rsidR="009E68A7">
        <w:t xml:space="preserve">nasazení, </w:t>
      </w:r>
      <w:r w:rsidR="007A4347">
        <w:t>dále popisuje jazyk Kotlin</w:t>
      </w:r>
      <w:r w:rsidR="00993033">
        <w:t xml:space="preserve"> po </w:t>
      </w:r>
      <w:r w:rsidR="007A4347">
        <w:t>technické stránce. Praktická část založena</w:t>
      </w:r>
      <w:r w:rsidR="00993033">
        <w:t xml:space="preserve"> na </w:t>
      </w:r>
      <w:r w:rsidR="00704C19">
        <w:t>získaných</w:t>
      </w:r>
      <w:r w:rsidR="007A4347">
        <w:t xml:space="preserve"> interview, jež zachycují poznatky </w:t>
      </w:r>
      <w:r w:rsidR="00770983">
        <w:t>a </w:t>
      </w:r>
      <w:r w:rsidR="007A4347">
        <w:t>zkušenosti, které</w:t>
      </w:r>
      <w:r w:rsidR="00993033">
        <w:t xml:space="preserve"> se </w:t>
      </w:r>
      <w:r w:rsidR="007A4347">
        <w:t>váží</w:t>
      </w:r>
      <w:r w:rsidR="00993033">
        <w:t xml:space="preserve"> k </w:t>
      </w:r>
      <w:r w:rsidR="007A4347">
        <w:t>nasazení jazyka Kotlin</w:t>
      </w:r>
      <w:r w:rsidR="00897E0E">
        <w:t xml:space="preserve"> </w:t>
      </w:r>
      <w:r w:rsidR="00770983">
        <w:t>a </w:t>
      </w:r>
      <w:r w:rsidR="007A4347">
        <w:t xml:space="preserve">jeho </w:t>
      </w:r>
      <w:r w:rsidR="00712FA0">
        <w:t>dopadů</w:t>
      </w:r>
      <w:r w:rsidR="007A4347">
        <w:t>.</w:t>
      </w:r>
      <w:r w:rsidR="00993033">
        <w:t xml:space="preserve"> Na </w:t>
      </w:r>
      <w:r w:rsidR="007A4347">
        <w:t xml:space="preserve">závěr vyhodnocuje </w:t>
      </w:r>
      <w:r w:rsidR="00770983">
        <w:t>a </w:t>
      </w:r>
      <w:r w:rsidR="007A4347">
        <w:t>shrnuje získané poznatky ze získaných interview.</w:t>
      </w:r>
      <w:r w:rsidR="0000033A">
        <w:t xml:space="preserve"> (Sudin, 2018)</w:t>
      </w:r>
    </w:p>
    <w:p w14:paraId="068BFEEA" w14:textId="77777777" w:rsidR="00BA4BD4" w:rsidRPr="00530990" w:rsidRDefault="00BA4BD4" w:rsidP="00530990"/>
    <w:p w14:paraId="1F95EB87" w14:textId="29B1408E" w:rsidR="005E76ED" w:rsidRPr="008C36F6" w:rsidRDefault="005E76ED" w:rsidP="005E76ED">
      <w:pPr>
        <w:pStyle w:val="Nadpis1"/>
      </w:pPr>
      <w:bookmarkStart w:id="10" w:name="_Toc25513494"/>
      <w:r w:rsidRPr="008C36F6">
        <w:lastRenderedPageBreak/>
        <w:t>Historie vývoje serverových aplikací</w:t>
      </w:r>
      <w:bookmarkEnd w:id="10"/>
    </w:p>
    <w:p w14:paraId="0D88F9FD" w14:textId="04CBDF00" w:rsidR="005E76ED" w:rsidRPr="008C36F6" w:rsidRDefault="005E76ED" w:rsidP="005E76ED">
      <w:r w:rsidRPr="008C36F6">
        <w:t>Server je označení</w:t>
      </w:r>
      <w:r w:rsidR="00993033">
        <w:t xml:space="preserve"> pro </w:t>
      </w:r>
      <w:r w:rsidRPr="008C36F6">
        <w:t>zařízení, nebo počítačový program, který poskytuje funkcionalitu, případně služby klientům, kteří jsou většinou reprezentovány programy či zařízeními. První zmínka</w:t>
      </w:r>
      <w:r w:rsidR="00993033">
        <w:t xml:space="preserve"> o </w:t>
      </w:r>
      <w:r w:rsidRPr="008C36F6">
        <w:t>serverech</w:t>
      </w:r>
      <w:r w:rsidR="00993033">
        <w:t xml:space="preserve"> se </w:t>
      </w:r>
      <w:r w:rsidRPr="008C36F6">
        <w:t>datuje</w:t>
      </w:r>
      <w:r w:rsidR="00993033">
        <w:t xml:space="preserve"> k </w:t>
      </w:r>
      <w:r w:rsidRPr="008C36F6">
        <w:t>roku 1969</w:t>
      </w:r>
      <w:r w:rsidR="00993033">
        <w:t xml:space="preserve"> v </w:t>
      </w:r>
      <w:r w:rsidRPr="008C36F6">
        <w:t>RFC-5, což je jeden</w:t>
      </w:r>
      <w:r w:rsidR="00993033">
        <w:t xml:space="preserve"> z </w:t>
      </w:r>
      <w:r w:rsidRPr="008C36F6">
        <w:t>dokumentů popisující první globální síť ARPANET.</w:t>
      </w:r>
      <w:r w:rsidR="002E475E" w:rsidRPr="008C36F6">
        <w:t xml:space="preserve"> (RFC 5: Decode Encode Language (DEL), 2005)</w:t>
      </w:r>
      <w:r w:rsidRPr="008C36F6">
        <w:t xml:space="preserve"> Experimentální síť propojující univerzity, jež byla provozovaná až</w:t>
      </w:r>
      <w:r w:rsidR="00993033">
        <w:t xml:space="preserve"> do </w:t>
      </w:r>
      <w:r w:rsidRPr="008C36F6">
        <w:t xml:space="preserve">roku 1990 </w:t>
      </w:r>
      <w:r w:rsidR="00770983" w:rsidRPr="008C36F6">
        <w:t>a</w:t>
      </w:r>
      <w:r w:rsidR="00770983">
        <w:t> </w:t>
      </w:r>
      <w:r w:rsidRPr="008C36F6">
        <w:t>která</w:t>
      </w:r>
      <w:r w:rsidR="00993033">
        <w:t xml:space="preserve"> se </w:t>
      </w:r>
      <w:r w:rsidRPr="008C36F6">
        <w:t>mimo jiné označuje jako předchůdce internetu, tak jak ho známe</w:t>
      </w:r>
      <w:r w:rsidR="00993033">
        <w:t xml:space="preserve"> v </w:t>
      </w:r>
      <w:r w:rsidRPr="008C36F6">
        <w:t>dnešní době.</w:t>
      </w:r>
      <w:r w:rsidR="00993033">
        <w:t xml:space="preserve"> V </w:t>
      </w:r>
      <w:r w:rsidRPr="008C36F6">
        <w:t>prvopočátcích byl vývoj serverových aplikací prováděn velmi ad-hoc, zejména díky tom že</w:t>
      </w:r>
      <w:r w:rsidR="00993033">
        <w:t xml:space="preserve"> se </w:t>
      </w:r>
      <w:r w:rsidRPr="008C36F6">
        <w:t>tvořila</w:t>
      </w:r>
      <w:r w:rsidR="00993033">
        <w:t xml:space="preserve"> pro </w:t>
      </w:r>
      <w:r w:rsidRPr="008C36F6">
        <w:t xml:space="preserve">servery nestandardizovaná API </w:t>
      </w:r>
      <w:r w:rsidR="00770983" w:rsidRPr="008C36F6">
        <w:t>a</w:t>
      </w:r>
      <w:r w:rsidR="00770983">
        <w:t> </w:t>
      </w:r>
      <w:r w:rsidRPr="008C36F6">
        <w:t>také</w:t>
      </w:r>
      <w:r w:rsidR="00993033">
        <w:t xml:space="preserve"> se </w:t>
      </w:r>
      <w:r w:rsidRPr="008C36F6">
        <w:t>využívali programovací jazyky, které byly zrovna programátorům</w:t>
      </w:r>
      <w:r w:rsidR="00993033">
        <w:t xml:space="preserve"> k </w:t>
      </w:r>
      <w:r w:rsidRPr="008C36F6">
        <w:t>dispozici, jednalo</w:t>
      </w:r>
      <w:r w:rsidR="00993033">
        <w:t xml:space="preserve"> se </w:t>
      </w:r>
      <w:r w:rsidRPr="008C36F6">
        <w:t>nejčastěji</w:t>
      </w:r>
      <w:r w:rsidR="00993033">
        <w:t xml:space="preserve"> o </w:t>
      </w:r>
      <w:r w:rsidRPr="008C36F6">
        <w:t>jazyk C. Programovací jazyk C byl vyvinut</w:t>
      </w:r>
      <w:r w:rsidR="00993033">
        <w:t xml:space="preserve"> v </w:t>
      </w:r>
      <w:r w:rsidRPr="008C36F6">
        <w:t>roce 1972, určený</w:t>
      </w:r>
      <w:r w:rsidR="00993033">
        <w:t xml:space="preserve"> pro </w:t>
      </w:r>
      <w:r w:rsidRPr="008C36F6">
        <w:t>všeobecné použití, jedná</w:t>
      </w:r>
      <w:r w:rsidR="00993033">
        <w:t xml:space="preserve"> se o </w:t>
      </w:r>
      <w:r w:rsidRPr="008C36F6">
        <w:t xml:space="preserve">imperativní </w:t>
      </w:r>
      <w:r w:rsidR="00770983" w:rsidRPr="008C36F6">
        <w:t>a</w:t>
      </w:r>
      <w:r w:rsidR="00770983">
        <w:t> </w:t>
      </w:r>
      <w:r w:rsidRPr="008C36F6">
        <w:t>procedurální jazyk.</w:t>
      </w:r>
      <w:r w:rsidR="00993033">
        <w:t xml:space="preserve"> V </w:t>
      </w:r>
      <w:r w:rsidRPr="008C36F6">
        <w:t>této době totiž neexistoval žádný jazyk, nebo jeho nadstavba která by</w:t>
      </w:r>
      <w:r w:rsidR="00993033">
        <w:t xml:space="preserve"> se </w:t>
      </w:r>
      <w:r w:rsidRPr="008C36F6">
        <w:t>specializovala</w:t>
      </w:r>
      <w:r w:rsidR="00993033">
        <w:t xml:space="preserve"> na </w:t>
      </w:r>
      <w:r w:rsidRPr="008C36F6">
        <w:t>tvorbu serverových aplikací.  Každý web server měl vlastní API např. NSAPI, Microsoft ISAPI,</w:t>
      </w:r>
      <w:r w:rsidR="00993033">
        <w:t xml:space="preserve"> proti </w:t>
      </w:r>
      <w:r w:rsidRPr="008C36F6">
        <w:t>kterému</w:t>
      </w:r>
      <w:r w:rsidR="00993033">
        <w:t xml:space="preserve"> se </w:t>
      </w:r>
      <w:r w:rsidRPr="008C36F6">
        <w:t>programovali serverové aplikace, avšak</w:t>
      </w:r>
      <w:r w:rsidR="00993033">
        <w:t xml:space="preserve"> se </w:t>
      </w:r>
      <w:r w:rsidRPr="008C36F6">
        <w:t>jednalo</w:t>
      </w:r>
      <w:r w:rsidR="00993033">
        <w:t xml:space="preserve"> o </w:t>
      </w:r>
      <w:r w:rsidRPr="008C36F6">
        <w:t>proprietární a</w:t>
      </w:r>
      <w:r w:rsidR="0040185D">
        <w:t> </w:t>
      </w:r>
      <w:r w:rsidRPr="008C36F6">
        <w:t>nestandardizovaná řešení, tudíž</w:t>
      </w:r>
      <w:r w:rsidR="00993033">
        <w:t xml:space="preserve"> se </w:t>
      </w:r>
      <w:r w:rsidRPr="008C36F6">
        <w:t>vždy vyvíjelo</w:t>
      </w:r>
      <w:r w:rsidR="00993033">
        <w:t xml:space="preserve"> pro </w:t>
      </w:r>
      <w:r w:rsidRPr="008C36F6">
        <w:t>konkrétní implementaci webového serveru daného výrobce. Tuto nejednotnost</w:t>
      </w:r>
      <w:r w:rsidR="00993033">
        <w:t xml:space="preserve"> v </w:t>
      </w:r>
      <w:r w:rsidRPr="008C36F6">
        <w:t>roce 1993 vyřešil CGI (Common Gateway Interface) standart, který umožnil webovým serverům poskytovat jednotné rozhraní</w:t>
      </w:r>
      <w:r w:rsidR="00993033">
        <w:t xml:space="preserve"> pro </w:t>
      </w:r>
      <w:r w:rsidRPr="008C36F6">
        <w:t>zpracování požadavků tzv. http requestů. Velkou výhodou tohoto přístupu byla technologická volnost</w:t>
      </w:r>
      <w:r w:rsidR="00993033">
        <w:t xml:space="preserve"> pro </w:t>
      </w:r>
      <w:r w:rsidRPr="008C36F6">
        <w:t xml:space="preserve">vývojáře, kteří si mohli vybrat způsob implementace </w:t>
      </w:r>
      <w:r w:rsidR="00770983" w:rsidRPr="008C36F6">
        <w:t>a</w:t>
      </w:r>
      <w:r w:rsidR="00770983">
        <w:t> </w:t>
      </w:r>
      <w:r w:rsidRPr="008C36F6">
        <w:t>případně jazyk, který jim vyhovoval</w:t>
      </w:r>
      <w:r w:rsidR="00993033">
        <w:t xml:space="preserve"> pro </w:t>
      </w:r>
      <w:r w:rsidRPr="008C36F6">
        <w:t xml:space="preserve">vývoj </w:t>
      </w:r>
      <w:r w:rsidR="00770983" w:rsidRPr="008C36F6">
        <w:t>a</w:t>
      </w:r>
      <w:r w:rsidR="00770983">
        <w:t> </w:t>
      </w:r>
      <w:r w:rsidRPr="008C36F6">
        <w:t>vyvíjet aplikace</w:t>
      </w:r>
      <w:r w:rsidR="00993033">
        <w:t xml:space="preserve"> bez </w:t>
      </w:r>
      <w:r w:rsidRPr="008C36F6">
        <w:t>závislosti</w:t>
      </w:r>
      <w:r w:rsidR="00993033">
        <w:t xml:space="preserve"> na </w:t>
      </w:r>
      <w:r w:rsidRPr="008C36F6">
        <w:t>rozdílné implementaci rozraní webových serverů různými výrobci.</w:t>
      </w:r>
    </w:p>
    <w:p w14:paraId="520AB961" w14:textId="5C6384F5" w:rsidR="00993033" w:rsidRDefault="005E76ED" w:rsidP="005E76ED">
      <w:r w:rsidRPr="008C36F6">
        <w:t>Kromě výše zmíněného jazyka C</w:t>
      </w:r>
      <w:r w:rsidR="00993033">
        <w:t xml:space="preserve"> se v </w:t>
      </w:r>
      <w:r w:rsidRPr="008C36F6">
        <w:t>té době</w:t>
      </w:r>
      <w:r w:rsidR="00993033">
        <w:t xml:space="preserve"> pro </w:t>
      </w:r>
      <w:r w:rsidRPr="008C36F6">
        <w:t>serverový vývoj využíval jazyk Perl. Perl je skriptovací jazyk, který byl vyvinut</w:t>
      </w:r>
      <w:r w:rsidR="00993033">
        <w:t xml:space="preserve"> v </w:t>
      </w:r>
      <w:r w:rsidRPr="008C36F6">
        <w:t>roce 1987, jedná</w:t>
      </w:r>
      <w:r w:rsidR="00993033">
        <w:t xml:space="preserve"> se o </w:t>
      </w:r>
      <w:r w:rsidRPr="008C36F6">
        <w:t>dynamicky slabě typový jazyk. Jméno jazyka Perl je zkratka</w:t>
      </w:r>
      <w:r w:rsidR="00993033">
        <w:t xml:space="preserve"> pro </w:t>
      </w:r>
      <w:r w:rsidRPr="008C36F6">
        <w:t>název Practical Extraction and Reporting Language. Jazyk, jak je patrné</w:t>
      </w:r>
      <w:r w:rsidR="00993033">
        <w:t xml:space="preserve"> z </w:t>
      </w:r>
      <w:r w:rsidRPr="008C36F6">
        <w:t>názvu byl primárně určený</w:t>
      </w:r>
      <w:r w:rsidR="00993033">
        <w:t xml:space="preserve"> pro </w:t>
      </w:r>
      <w:r w:rsidRPr="008C36F6">
        <w:t>vývoj skriptů</w:t>
      </w:r>
      <w:r w:rsidR="00993033">
        <w:t xml:space="preserve"> pro </w:t>
      </w:r>
      <w:r w:rsidRPr="008C36F6">
        <w:t>systémy UNIX. Byť</w:t>
      </w:r>
      <w:r w:rsidR="00993033">
        <w:t xml:space="preserve"> se </w:t>
      </w:r>
      <w:r w:rsidRPr="008C36F6">
        <w:t>jazyk Perl orientoval</w:t>
      </w:r>
      <w:r w:rsidR="00993033">
        <w:t xml:space="preserve"> na </w:t>
      </w:r>
      <w:r w:rsidRPr="008C36F6">
        <w:t xml:space="preserve">jinou oblast vývoje </w:t>
      </w:r>
      <w:r w:rsidR="00770983" w:rsidRPr="008C36F6">
        <w:t>i</w:t>
      </w:r>
      <w:r w:rsidR="00770983">
        <w:t> </w:t>
      </w:r>
      <w:r w:rsidRPr="008C36F6">
        <w:t>přesto první polovinu 90. let</w:t>
      </w:r>
      <w:r w:rsidR="00993033">
        <w:t xml:space="preserve"> ve </w:t>
      </w:r>
      <w:r w:rsidRPr="008C36F6">
        <w:t>vývoji</w:t>
      </w:r>
      <w:r w:rsidR="00993033">
        <w:t xml:space="preserve"> pro </w:t>
      </w:r>
      <w:r w:rsidRPr="008C36F6">
        <w:t xml:space="preserve">servery více či méně ovládl </w:t>
      </w:r>
      <w:r w:rsidR="00770983" w:rsidRPr="008C36F6">
        <w:t>a</w:t>
      </w:r>
      <w:r w:rsidR="00770983">
        <w:t> </w:t>
      </w:r>
      <w:r w:rsidRPr="008C36F6">
        <w:t>stal</w:t>
      </w:r>
      <w:r w:rsidR="00993033">
        <w:t xml:space="preserve"> se </w:t>
      </w:r>
      <w:r w:rsidRPr="008C36F6">
        <w:t>tak</w:t>
      </w:r>
      <w:r w:rsidR="00993033">
        <w:t xml:space="preserve"> mezi </w:t>
      </w:r>
      <w:r w:rsidRPr="008C36F6">
        <w:t xml:space="preserve">serverovými vývojáři nepsaným standardem. Avšak stále neexistoval žádný jazyk, který by plně uspokojil požadavky vývojářů </w:t>
      </w:r>
      <w:r w:rsidR="00770983" w:rsidRPr="008C36F6">
        <w:t>a</w:t>
      </w:r>
      <w:r w:rsidR="00770983">
        <w:t> </w:t>
      </w:r>
      <w:r w:rsidRPr="008C36F6">
        <w:t>byl primárně určen</w:t>
      </w:r>
      <w:r w:rsidR="00993033">
        <w:t xml:space="preserve"> pro </w:t>
      </w:r>
      <w:r w:rsidRPr="008C36F6">
        <w:t xml:space="preserve">serverový vývoj. </w:t>
      </w:r>
      <w:r w:rsidR="00770983" w:rsidRPr="008C36F6">
        <w:t>I</w:t>
      </w:r>
      <w:r w:rsidR="00770983">
        <w:t> </w:t>
      </w:r>
      <w:r w:rsidRPr="008C36F6">
        <w:t>přes velký rozmach trpěl jazyk Perl celou řadou nedostatků, jelikož jazyk nebyl původně zamýšlený</w:t>
      </w:r>
      <w:r w:rsidR="00993033">
        <w:t xml:space="preserve"> pro </w:t>
      </w:r>
      <w:r w:rsidRPr="008C36F6">
        <w:t>vývoj serverových aplikací. Jedním</w:t>
      </w:r>
      <w:r w:rsidR="00993033">
        <w:t xml:space="preserve"> z </w:t>
      </w:r>
      <w:r w:rsidRPr="008C36F6">
        <w:t xml:space="preserve">problému jazyka byla jeho velká sémantická </w:t>
      </w:r>
      <w:r w:rsidR="00770983" w:rsidRPr="008C36F6">
        <w:t>a</w:t>
      </w:r>
      <w:r w:rsidR="00770983">
        <w:t> </w:t>
      </w:r>
      <w:r w:rsidRPr="008C36F6">
        <w:t>syntaktická volnost, dalším problémem bylo jeho primární zaměření</w:t>
      </w:r>
      <w:r w:rsidR="00993033">
        <w:t xml:space="preserve"> pro </w:t>
      </w:r>
      <w:r w:rsidRPr="008C36F6">
        <w:t>vývoj</w:t>
      </w:r>
      <w:r w:rsidR="00993033">
        <w:t xml:space="preserve"> v </w:t>
      </w:r>
      <w:r w:rsidRPr="008C36F6">
        <w:t>rozsahu velikosti skriptů. Perl byl tím pádem hůře použitelný</w:t>
      </w:r>
      <w:r w:rsidR="00993033">
        <w:t xml:space="preserve"> pro </w:t>
      </w:r>
      <w:r w:rsidRPr="008C36F6">
        <w:t xml:space="preserve">vývoj enterprise aplikací, které jsou obvykle velmi rozsáhlé </w:t>
      </w:r>
      <w:r w:rsidR="00770983" w:rsidRPr="008C36F6">
        <w:t>a</w:t>
      </w:r>
      <w:r w:rsidR="00770983">
        <w:t> </w:t>
      </w:r>
      <w:r w:rsidRPr="008C36F6">
        <w:t>díky výše uvedeným nedostatkům</w:t>
      </w:r>
      <w:r w:rsidR="00993033">
        <w:t xml:space="preserve"> se </w:t>
      </w:r>
      <w:r w:rsidRPr="008C36F6">
        <w:t xml:space="preserve">stávali poměrně obtížně čitelné </w:t>
      </w:r>
      <w:r w:rsidR="00770983" w:rsidRPr="008C36F6">
        <w:t>a</w:t>
      </w:r>
      <w:r w:rsidR="00770983">
        <w:t> </w:t>
      </w:r>
      <w:r w:rsidRPr="008C36F6">
        <w:t>spravovatelné</w:t>
      </w:r>
      <w:r w:rsidR="00993033">
        <w:t xml:space="preserve"> pro </w:t>
      </w:r>
      <w:r w:rsidRPr="008C36F6">
        <w:t>vývojáře.</w:t>
      </w:r>
    </w:p>
    <w:p w14:paraId="74588C9A" w14:textId="39820A79" w:rsidR="00993033" w:rsidRDefault="00993033" w:rsidP="005E76ED">
      <w:r>
        <w:t>V </w:t>
      </w:r>
      <w:r w:rsidR="005E76ED" w:rsidRPr="008C36F6">
        <w:t>této době</w:t>
      </w:r>
      <w:r>
        <w:t xml:space="preserve"> se </w:t>
      </w:r>
      <w:r w:rsidR="005E76ED" w:rsidRPr="008C36F6">
        <w:t>začali poprvé objevovat jazyky, které</w:t>
      </w:r>
      <w:r>
        <w:t xml:space="preserve"> se </w:t>
      </w:r>
      <w:r w:rsidR="005E76ED" w:rsidRPr="008C36F6">
        <w:t xml:space="preserve">používají </w:t>
      </w:r>
      <w:r w:rsidR="00770983" w:rsidRPr="008C36F6">
        <w:t>i</w:t>
      </w:r>
      <w:r w:rsidR="00770983">
        <w:t> </w:t>
      </w:r>
      <w:r>
        <w:t>v </w:t>
      </w:r>
      <w:r w:rsidR="005E76ED" w:rsidRPr="008C36F6">
        <w:t>současnosti</w:t>
      </w:r>
      <w:r>
        <w:t xml:space="preserve"> pro </w:t>
      </w:r>
      <w:r w:rsidR="005E76ED" w:rsidRPr="008C36F6">
        <w:t>vývoj serverových aplikací.</w:t>
      </w:r>
      <w:r>
        <w:t xml:space="preserve"> V </w:t>
      </w:r>
      <w:r w:rsidR="005E76ED" w:rsidRPr="008C36F6">
        <w:t>roce 1991</w:t>
      </w:r>
      <w:r>
        <w:t xml:space="preserve"> se </w:t>
      </w:r>
      <w:r w:rsidR="005E76ED" w:rsidRPr="008C36F6">
        <w:t>objevil Python, interpretovaný, silně dynamicky typovaný objektový jazyk, který byl určen jak</w:t>
      </w:r>
      <w:r>
        <w:t xml:space="preserve"> pro </w:t>
      </w:r>
      <w:r w:rsidR="005E76ED" w:rsidRPr="008C36F6">
        <w:t xml:space="preserve">malé ale </w:t>
      </w:r>
      <w:r w:rsidR="00770983" w:rsidRPr="008C36F6">
        <w:t>i</w:t>
      </w:r>
      <w:r w:rsidR="00770983">
        <w:t> </w:t>
      </w:r>
      <w:r w:rsidR="005E76ED" w:rsidRPr="008C36F6">
        <w:t>enterprise řešení, jež</w:t>
      </w:r>
      <w:r>
        <w:t xml:space="preserve"> se </w:t>
      </w:r>
      <w:r w:rsidR="005E76ED" w:rsidRPr="008C36F6">
        <w:t>vyznačovali zejména vysokou čistotou vyvíjeného kódu aplikace. Dá</w:t>
      </w:r>
      <w:r>
        <w:t xml:space="preserve"> se </w:t>
      </w:r>
      <w:r w:rsidR="005E76ED" w:rsidRPr="008C36F6">
        <w:t>říct, že</w:t>
      </w:r>
      <w:r>
        <w:t xml:space="preserve"> se </w:t>
      </w:r>
      <w:r w:rsidR="005E76ED" w:rsidRPr="008C36F6">
        <w:t>jednalo</w:t>
      </w:r>
      <w:r>
        <w:t xml:space="preserve"> o </w:t>
      </w:r>
      <w:r w:rsidR="005E76ED" w:rsidRPr="008C36F6">
        <w:t>volného následníka jazyka Perl, který</w:t>
      </w:r>
      <w:r>
        <w:t xml:space="preserve"> se </w:t>
      </w:r>
      <w:r w:rsidR="005E76ED" w:rsidRPr="008C36F6">
        <w:t>dere velmi výrazně</w:t>
      </w:r>
      <w:r>
        <w:t xml:space="preserve"> do </w:t>
      </w:r>
      <w:r w:rsidR="005E76ED" w:rsidRPr="008C36F6">
        <w:t>popředí</w:t>
      </w:r>
      <w:r>
        <w:t xml:space="preserve"> v </w:t>
      </w:r>
      <w:r w:rsidR="005E76ED" w:rsidRPr="008C36F6">
        <w:t>žebříčcích zájmu uživatelů</w:t>
      </w:r>
      <w:r>
        <w:t xml:space="preserve"> v </w:t>
      </w:r>
      <w:r w:rsidR="005E76ED" w:rsidRPr="008C36F6">
        <w:t>průběhu tohoto desetiletí, kdy je přiřazován</w:t>
      </w:r>
      <w:r>
        <w:t xml:space="preserve"> k </w:t>
      </w:r>
      <w:r w:rsidR="005E76ED" w:rsidRPr="008C36F6">
        <w:t>nejprogresivnějším jazykům dnešní doby.</w:t>
      </w:r>
    </w:p>
    <w:p w14:paraId="747A3779" w14:textId="6CE9746F" w:rsidR="00993033" w:rsidRDefault="00993033" w:rsidP="005E76ED">
      <w:r>
        <w:lastRenderedPageBreak/>
        <w:t>O </w:t>
      </w:r>
      <w:r w:rsidR="005E76ED" w:rsidRPr="008C36F6">
        <w:t>pár let později, konkrétně</w:t>
      </w:r>
      <w:r>
        <w:t xml:space="preserve"> v </w:t>
      </w:r>
      <w:r w:rsidR="005E76ED" w:rsidRPr="008C36F6">
        <w:t>roce 1995</w:t>
      </w:r>
      <w:r>
        <w:t xml:space="preserve"> se </w:t>
      </w:r>
      <w:r w:rsidR="005E76ED" w:rsidRPr="008C36F6">
        <w:t>objevil velmi populární skriptovací jazyk</w:t>
      </w:r>
      <w:r>
        <w:t xml:space="preserve"> na </w:t>
      </w:r>
      <w:r w:rsidR="005E76ED" w:rsidRPr="008C36F6">
        <w:t>straně serveru, jednalo</w:t>
      </w:r>
      <w:r>
        <w:t xml:space="preserve"> se o </w:t>
      </w:r>
      <w:r w:rsidR="005E76ED" w:rsidRPr="008C36F6">
        <w:t>jazyk PHP. PHP je interpretovaný jazyk, který je multi-paradigmatický.</w:t>
      </w:r>
      <w:r>
        <w:t xml:space="preserve"> V </w:t>
      </w:r>
      <w:r w:rsidR="005E76ED" w:rsidRPr="008C36F6">
        <w:t>počátcích vzniku</w:t>
      </w:r>
      <w:r>
        <w:t xml:space="preserve"> se v </w:t>
      </w:r>
      <w:r w:rsidR="005E76ED" w:rsidRPr="008C36F6">
        <w:t>PHP programovalo procedurálně, kdy díky tomuto přístupu často vznikal tzv. špagetový kód, avšak</w:t>
      </w:r>
      <w:r>
        <w:t xml:space="preserve"> v </w:t>
      </w:r>
      <w:r w:rsidR="005E76ED" w:rsidRPr="008C36F6">
        <w:t>současné době</w:t>
      </w:r>
      <w:r>
        <w:t xml:space="preserve"> se </w:t>
      </w:r>
      <w:r w:rsidR="005E76ED" w:rsidRPr="008C36F6">
        <w:t>programuje zejména objektově,</w:t>
      </w:r>
      <w:r>
        <w:t xml:space="preserve"> s </w:t>
      </w:r>
      <w:r w:rsidR="005E76ED" w:rsidRPr="008C36F6">
        <w:t>využitím frameworků, které jsou dnes při jeho využití již</w:t>
      </w:r>
      <w:r>
        <w:t xml:space="preserve"> v </w:t>
      </w:r>
      <w:r w:rsidR="005E76ED" w:rsidRPr="008C36F6">
        <w:t>podstatě nutností a</w:t>
      </w:r>
      <w:r w:rsidR="007860D8">
        <w:t> </w:t>
      </w:r>
      <w:r w:rsidR="005E76ED" w:rsidRPr="008C36F6">
        <w:t>vývoj</w:t>
      </w:r>
      <w:r>
        <w:t xml:space="preserve"> na </w:t>
      </w:r>
      <w:r w:rsidR="005E76ED" w:rsidRPr="008C36F6">
        <w:t>čistém PHP je velmi ojedinělý.</w:t>
      </w:r>
    </w:p>
    <w:p w14:paraId="5342EC55" w14:textId="63342D16" w:rsidR="00993033" w:rsidRDefault="00993033" w:rsidP="005E76ED">
      <w:r>
        <w:t>Ve </w:t>
      </w:r>
      <w:r w:rsidR="005E76ED" w:rsidRPr="008C36F6">
        <w:t>stejném roce</w:t>
      </w:r>
      <w:r>
        <w:t xml:space="preserve"> se </w:t>
      </w:r>
      <w:r w:rsidR="005E76ED" w:rsidRPr="008C36F6">
        <w:t>poprvé představil jazyk Java, který způsobil</w:t>
      </w:r>
      <w:r>
        <w:t xml:space="preserve"> ve </w:t>
      </w:r>
      <w:r w:rsidR="005E76ED" w:rsidRPr="008C36F6">
        <w:t>světě serverového vývoje poměrně velký boom.  Java přišla</w:t>
      </w:r>
      <w:r>
        <w:t xml:space="preserve"> s v </w:t>
      </w:r>
      <w:r w:rsidR="005E76ED" w:rsidRPr="008C36F6">
        <w:t>té době revolučním konceptem WORA – write once, run everywhere, což byla</w:t>
      </w:r>
      <w:r>
        <w:t xml:space="preserve"> v </w:t>
      </w:r>
      <w:r w:rsidR="005E76ED" w:rsidRPr="008C36F6">
        <w:t>té době poměrně zásadní vlastnost, díky které</w:t>
      </w:r>
      <w:r>
        <w:t xml:space="preserve"> se </w:t>
      </w:r>
      <w:r w:rsidR="005E76ED" w:rsidRPr="008C36F6">
        <w:t>odstínila platformní závislost,</w:t>
      </w:r>
      <w:r>
        <w:t xml:space="preserve"> se </w:t>
      </w:r>
      <w:r w:rsidR="005E76ED" w:rsidRPr="008C36F6">
        <w:t>kterou</w:t>
      </w:r>
      <w:r>
        <w:t xml:space="preserve"> se </w:t>
      </w:r>
      <w:r w:rsidR="005E76ED" w:rsidRPr="008C36F6">
        <w:t>kompilované jazyky</w:t>
      </w:r>
      <w:r>
        <w:t xml:space="preserve"> v </w:t>
      </w:r>
      <w:r w:rsidR="005E76ED" w:rsidRPr="008C36F6">
        <w:t>té době potýkal</w:t>
      </w:r>
      <w:r w:rsidR="006A6D66">
        <w:t>y</w:t>
      </w:r>
      <w:r w:rsidR="005E76ED" w:rsidRPr="008C36F6">
        <w:t>. Java je interpretovaný, silně staticky typovaný, objektově orientovaný jazyk, který</w:t>
      </w:r>
      <w:r>
        <w:t xml:space="preserve"> se </w:t>
      </w:r>
      <w:r w:rsidR="005E76ED" w:rsidRPr="008C36F6">
        <w:t>kompiluje</w:t>
      </w:r>
      <w:r>
        <w:t xml:space="preserve"> do </w:t>
      </w:r>
      <w:r w:rsidR="005E76ED" w:rsidRPr="008C36F6">
        <w:t>tzv. bytecode, který je následně spuštěn, přesněji řečeno interpretován</w:t>
      </w:r>
      <w:r>
        <w:t xml:space="preserve"> v </w:t>
      </w:r>
      <w:r w:rsidR="005E76ED" w:rsidRPr="008C36F6">
        <w:t>JVM – Java Virtual Machine, který zajišťuje jeho platformní nezávislost. Další vlastností díky, které</w:t>
      </w:r>
      <w:r>
        <w:t xml:space="preserve"> se </w:t>
      </w:r>
      <w:r w:rsidR="005E76ED" w:rsidRPr="008C36F6">
        <w:t>jazyk stal populárním je jeho blízká syntaktická podobnost</w:t>
      </w:r>
      <w:r>
        <w:t xml:space="preserve"> s </w:t>
      </w:r>
      <w:r w:rsidR="005E76ED" w:rsidRPr="008C36F6">
        <w:t>jazyky</w:t>
      </w:r>
      <w:r>
        <w:t xml:space="preserve"> z </w:t>
      </w:r>
      <w:r w:rsidR="005E76ED" w:rsidRPr="008C36F6">
        <w:t>rodiny C, které</w:t>
      </w:r>
      <w:r>
        <w:t xml:space="preserve"> se v </w:t>
      </w:r>
      <w:r w:rsidR="005E76ED" w:rsidRPr="008C36F6">
        <w:t>té době stále hojně využíval</w:t>
      </w:r>
      <w:r w:rsidR="006A6D66">
        <w:t>y</w:t>
      </w:r>
      <w:r w:rsidR="005E76ED" w:rsidRPr="008C36F6">
        <w:t>, avšak oproti nim nabízel jazyk Java přístup</w:t>
      </w:r>
      <w:r>
        <w:t xml:space="preserve"> na </w:t>
      </w:r>
      <w:r w:rsidR="005E76ED" w:rsidRPr="008C36F6">
        <w:t>vyšší úrovni a</w:t>
      </w:r>
      <w:r w:rsidR="006A6D66">
        <w:t> </w:t>
      </w:r>
      <w:r w:rsidR="005E76ED" w:rsidRPr="008C36F6">
        <w:t>vývojáře odstiňoval</w:t>
      </w:r>
      <w:r>
        <w:t xml:space="preserve"> na </w:t>
      </w:r>
      <w:r w:rsidR="005E76ED" w:rsidRPr="008C36F6">
        <w:t>problémů, kterým byly nuceni čelit např.</w:t>
      </w:r>
      <w:r>
        <w:t xml:space="preserve"> na </w:t>
      </w:r>
      <w:r w:rsidR="005E76ED" w:rsidRPr="008C36F6">
        <w:t>práce</w:t>
      </w:r>
      <w:r>
        <w:t xml:space="preserve"> s </w:t>
      </w:r>
      <w:r w:rsidR="005E76ED" w:rsidRPr="008C36F6">
        <w:t>pamětí</w:t>
      </w:r>
      <w:r>
        <w:t xml:space="preserve"> v </w:t>
      </w:r>
      <w:r w:rsidR="005E76ED" w:rsidRPr="008C36F6">
        <w:t xml:space="preserve">jazycích rodiny C, který byl častým zdrojem chyb. Java oproti tomu disponuje velmi kvalitní automatickou správou paměti </w:t>
      </w:r>
      <w:r w:rsidR="00770983" w:rsidRPr="008C36F6">
        <w:t>a</w:t>
      </w:r>
      <w:r w:rsidR="00770983">
        <w:t> </w:t>
      </w:r>
      <w:r w:rsidR="005E76ED" w:rsidRPr="008C36F6">
        <w:t xml:space="preserve">tzv. </w:t>
      </w:r>
      <w:r w:rsidR="004C6CA7">
        <w:t>g</w:t>
      </w:r>
      <w:r w:rsidR="005E76ED" w:rsidRPr="008C36F6">
        <w:t>arbage collectorem, který</w:t>
      </w:r>
      <w:r>
        <w:t xml:space="preserve"> se </w:t>
      </w:r>
      <w:r w:rsidR="005E76ED" w:rsidRPr="008C36F6">
        <w:t>stará</w:t>
      </w:r>
      <w:r>
        <w:t xml:space="preserve"> o </w:t>
      </w:r>
      <w:r w:rsidR="005E76ED" w:rsidRPr="008C36F6">
        <w:t xml:space="preserve">dealokaci paměti automaticky </w:t>
      </w:r>
      <w:r w:rsidR="00770983" w:rsidRPr="008C36F6">
        <w:t>a</w:t>
      </w:r>
      <w:r w:rsidR="00770983">
        <w:t> </w:t>
      </w:r>
      <w:r w:rsidR="005E76ED" w:rsidRPr="008C36F6">
        <w:t>také širokou škálu kvalitních knihoven, které velmi zpohodlňoval</w:t>
      </w:r>
      <w:r w:rsidR="004059E2">
        <w:t>y</w:t>
      </w:r>
      <w:r w:rsidR="005E76ED" w:rsidRPr="008C36F6">
        <w:t xml:space="preserve"> práci vývojáře. Jednou</w:t>
      </w:r>
      <w:r>
        <w:t xml:space="preserve"> z </w:t>
      </w:r>
      <w:r w:rsidR="005E76ED" w:rsidRPr="008C36F6">
        <w:t>výrazných předností jazyka, je plná zpětná kompatibilita, což je</w:t>
      </w:r>
      <w:r>
        <w:t xml:space="preserve"> na </w:t>
      </w:r>
      <w:r w:rsidR="005E76ED" w:rsidRPr="008C36F6">
        <w:t>druhou stranu</w:t>
      </w:r>
      <w:r>
        <w:t xml:space="preserve"> v </w:t>
      </w:r>
      <w:r w:rsidR="005E76ED" w:rsidRPr="008C36F6">
        <w:t>současné době poměrně velkou brzdou</w:t>
      </w:r>
      <w:r>
        <w:t xml:space="preserve"> v </w:t>
      </w:r>
      <w:r w:rsidR="005E76ED" w:rsidRPr="008C36F6">
        <w:t>rozvoji jazyka.</w:t>
      </w:r>
    </w:p>
    <w:p w14:paraId="6A6C7846" w14:textId="26622CB6" w:rsidR="005E76ED" w:rsidRPr="008C36F6" w:rsidRDefault="00993033" w:rsidP="005E76ED">
      <w:r>
        <w:t>Po </w:t>
      </w:r>
      <w:r w:rsidR="005E76ED" w:rsidRPr="008C36F6">
        <w:t>miléniu</w:t>
      </w:r>
      <w:r>
        <w:t xml:space="preserve"> na </w:t>
      </w:r>
      <w:r w:rsidR="005E76ED" w:rsidRPr="008C36F6">
        <w:t xml:space="preserve">rozmach Javy zareagoval </w:t>
      </w:r>
      <w:r w:rsidR="00770983" w:rsidRPr="008C36F6">
        <w:t>i</w:t>
      </w:r>
      <w:r w:rsidR="00770983">
        <w:t> </w:t>
      </w:r>
      <w:r w:rsidR="005E76ED" w:rsidRPr="008C36F6">
        <w:t xml:space="preserve">Microsoft </w:t>
      </w:r>
      <w:r w:rsidR="00770983" w:rsidRPr="008C36F6">
        <w:t>a</w:t>
      </w:r>
      <w:r w:rsidR="00770983">
        <w:t> </w:t>
      </w:r>
      <w:r w:rsidR="005E76ED" w:rsidRPr="008C36F6">
        <w:t>vydal jazyk C#. Jazyk C# je kompilovaný, silně staticky typovaný, objektově orientovaný jazyk, který vychází</w:t>
      </w:r>
      <w:r>
        <w:t xml:space="preserve"> z </w:t>
      </w:r>
      <w:r w:rsidR="005E76ED" w:rsidRPr="008C36F6">
        <w:t>rodiny C.</w:t>
      </w:r>
      <w:r>
        <w:t xml:space="preserve"> S </w:t>
      </w:r>
      <w:r w:rsidR="005E76ED" w:rsidRPr="008C36F6">
        <w:t>jazykem C++ dokáže</w:t>
      </w:r>
      <w:r>
        <w:t xml:space="preserve"> na </w:t>
      </w:r>
      <w:r w:rsidR="005E76ED" w:rsidRPr="008C36F6">
        <w:t>programové úrovni kooperovat.  Jeho primární zaměření není jako</w:t>
      </w:r>
      <w:r>
        <w:t xml:space="preserve"> v </w:t>
      </w:r>
      <w:r w:rsidR="005E76ED" w:rsidRPr="008C36F6">
        <w:t>případě Javy jen</w:t>
      </w:r>
      <w:r>
        <w:t xml:space="preserve"> na </w:t>
      </w:r>
      <w:r w:rsidR="005E76ED" w:rsidRPr="008C36F6">
        <w:t>servery, ale jeho využití je mnohostranné, navíc</w:t>
      </w:r>
      <w:r>
        <w:t xml:space="preserve"> se v </w:t>
      </w:r>
      <w:r w:rsidR="005E76ED" w:rsidRPr="008C36F6">
        <w:t>C# vyvíjejí i</w:t>
      </w:r>
      <w:r w:rsidR="004059E2">
        <w:t> </w:t>
      </w:r>
      <w:r w:rsidR="005E76ED" w:rsidRPr="008C36F6">
        <w:t>hry zejména pomocí populárního frameworku Unity. Jazyk umožňuje multiplatformnost díky kompilaci</w:t>
      </w:r>
      <w:r>
        <w:t xml:space="preserve"> do </w:t>
      </w:r>
      <w:r w:rsidR="005E76ED" w:rsidRPr="008C36F6">
        <w:t>MSIL code (Microsoft Intermediate Langugae), dnes nazýván CIL (Common Intermediate Langugae), který je následně just-in-time kompilován</w:t>
      </w:r>
      <w:r>
        <w:t xml:space="preserve"> na </w:t>
      </w:r>
      <w:r w:rsidR="005E76ED" w:rsidRPr="008C36F6">
        <w:t>hostiteli, což je podobný koncept jako používá jazyk Java.</w:t>
      </w:r>
    </w:p>
    <w:p w14:paraId="59C12D77" w14:textId="70FCF49A" w:rsidR="00993033" w:rsidRDefault="005E76ED" w:rsidP="005E76ED">
      <w:r w:rsidRPr="008C36F6">
        <w:t>Až</w:t>
      </w:r>
      <w:r w:rsidR="00993033">
        <w:t xml:space="preserve"> v </w:t>
      </w:r>
      <w:r w:rsidRPr="008C36F6">
        <w:t>současném desetiletí</w:t>
      </w:r>
      <w:r w:rsidR="00993033">
        <w:t xml:space="preserve"> se </w:t>
      </w:r>
      <w:r w:rsidRPr="008C36F6">
        <w:t>začali objevovat poměrně inovativní přístupy, které poměrně výrazně změnil</w:t>
      </w:r>
      <w:r w:rsidR="004059E2">
        <w:t>y</w:t>
      </w:r>
      <w:r w:rsidRPr="008C36F6">
        <w:t xml:space="preserve"> pohled</w:t>
      </w:r>
      <w:r w:rsidR="00993033">
        <w:t xml:space="preserve"> na </w:t>
      </w:r>
      <w:r w:rsidRPr="008C36F6">
        <w:t>serverový vývoj.</w:t>
      </w:r>
      <w:r w:rsidR="00993033">
        <w:t xml:space="preserve"> V </w:t>
      </w:r>
      <w:r w:rsidRPr="008C36F6">
        <w:t>roce 2010 společnost Twitter představila jazyk JavaScript, který byl</w:t>
      </w:r>
      <w:r w:rsidR="00993033">
        <w:t xml:space="preserve"> do </w:t>
      </w:r>
      <w:r w:rsidRPr="008C36F6">
        <w:t>té doby používán výhradně</w:t>
      </w:r>
      <w:r w:rsidR="00993033">
        <w:t xml:space="preserve"> pro </w:t>
      </w:r>
      <w:r w:rsidRPr="008C36F6">
        <w:t>implementaci klientské strany,</w:t>
      </w:r>
      <w:r w:rsidR="00993033">
        <w:t xml:space="preserve"> na </w:t>
      </w:r>
      <w:r w:rsidRPr="008C36F6">
        <w:t>straně serveru. První řešení vykazovalo výkonnostní problémy, avšak</w:t>
      </w:r>
      <w:r w:rsidR="00993033">
        <w:t xml:space="preserve"> po </w:t>
      </w:r>
      <w:r w:rsidRPr="008C36F6">
        <w:t>mnoha optimalizacích architektury</w:t>
      </w:r>
      <w:r w:rsidR="00993033">
        <w:t xml:space="preserve"> se </w:t>
      </w:r>
      <w:r w:rsidRPr="008C36F6">
        <w:t>podařilo získat velmi uspokojivé výsledky.</w:t>
      </w:r>
      <w:r w:rsidR="00993033">
        <w:t xml:space="preserve"> V </w:t>
      </w:r>
      <w:r w:rsidRPr="008C36F6">
        <w:t>roce 2013 byl implementován jeden</w:t>
      </w:r>
      <w:r w:rsidR="00993033">
        <w:t xml:space="preserve"> z </w:t>
      </w:r>
      <w:r w:rsidRPr="008C36F6">
        <w:t>prvních větších komerčních projektů, realizovaných právě pomocí JavaScriptu, konkrétně pomocí knihovny Node.JS, který umožňuje jednoduché použití JavaScriptu</w:t>
      </w:r>
      <w:r w:rsidR="00993033">
        <w:t xml:space="preserve"> pro </w:t>
      </w:r>
      <w:r w:rsidRPr="008C36F6">
        <w:t>serverové aplikace. Jazyk JavaScript byl vydán již</w:t>
      </w:r>
      <w:r w:rsidR="00993033">
        <w:t xml:space="preserve"> v </w:t>
      </w:r>
      <w:r w:rsidRPr="008C36F6">
        <w:t xml:space="preserve">roce 1995 </w:t>
      </w:r>
      <w:r w:rsidR="00770983" w:rsidRPr="008C36F6">
        <w:t>a</w:t>
      </w:r>
      <w:r w:rsidR="00770983">
        <w:t> </w:t>
      </w:r>
      <w:r w:rsidRPr="008C36F6">
        <w:t>původně sloužil jako jazyk</w:t>
      </w:r>
      <w:r w:rsidR="00993033">
        <w:t xml:space="preserve"> pro </w:t>
      </w:r>
      <w:r w:rsidRPr="008C36F6">
        <w:t>tvorbu skriptů</w:t>
      </w:r>
      <w:r w:rsidR="00993033">
        <w:t xml:space="preserve"> na </w:t>
      </w:r>
      <w:r w:rsidRPr="008C36F6">
        <w:t>webové stránky. Jedná</w:t>
      </w:r>
      <w:r w:rsidR="00993033">
        <w:t xml:space="preserve"> se </w:t>
      </w:r>
      <w:r w:rsidRPr="008C36F6">
        <w:t>dynamicky typovaný jazyk, který je multi-paradigmatický. Nejčastěji</w:t>
      </w:r>
      <w:r w:rsidR="00993033">
        <w:t xml:space="preserve"> se </w:t>
      </w:r>
      <w:r w:rsidRPr="008C36F6">
        <w:t>využívá</w:t>
      </w:r>
      <w:r w:rsidR="00993033">
        <w:t xml:space="preserve"> v </w:t>
      </w:r>
      <w:r w:rsidRPr="008C36F6">
        <w:t>kombinaci</w:t>
      </w:r>
      <w:r w:rsidR="00993033">
        <w:t xml:space="preserve"> s </w:t>
      </w:r>
      <w:r w:rsidRPr="008C36F6">
        <w:t>nějakým frameworkem</w:t>
      </w:r>
      <w:r w:rsidR="00993033">
        <w:t xml:space="preserve"> na </w:t>
      </w:r>
      <w:r w:rsidRPr="008C36F6">
        <w:t xml:space="preserve">klientu </w:t>
      </w:r>
      <w:r w:rsidR="00770983" w:rsidRPr="008C36F6">
        <w:t>i</w:t>
      </w:r>
      <w:r w:rsidR="00770983">
        <w:t> </w:t>
      </w:r>
      <w:r w:rsidR="00993033">
        <w:t>na </w:t>
      </w:r>
      <w:r w:rsidRPr="008C36F6">
        <w:t>serveru,</w:t>
      </w:r>
      <w:r w:rsidR="00993033">
        <w:t xml:space="preserve"> v </w:t>
      </w:r>
      <w:r w:rsidRPr="008C36F6">
        <w:t>čisté podobě</w:t>
      </w:r>
      <w:r w:rsidR="00993033">
        <w:t xml:space="preserve"> se </w:t>
      </w:r>
      <w:r w:rsidRPr="008C36F6">
        <w:t>vyskytuje ojediněle, mimo jiné také díky velmi produktivní komunitě, která produkuje mnoho rozšíření postavených</w:t>
      </w:r>
      <w:r w:rsidR="00993033">
        <w:t xml:space="preserve"> nad </w:t>
      </w:r>
      <w:r w:rsidRPr="008C36F6">
        <w:t xml:space="preserve">jazykem. </w:t>
      </w:r>
    </w:p>
    <w:p w14:paraId="1B345712" w14:textId="53343672" w:rsidR="005E76ED" w:rsidRPr="008C36F6" w:rsidRDefault="00993033" w:rsidP="005E76ED">
      <w:r>
        <w:lastRenderedPageBreak/>
        <w:t>Po </w:t>
      </w:r>
      <w:r w:rsidR="005E76ED" w:rsidRPr="008C36F6">
        <w:t>půli prvního desetiletí milénia</w:t>
      </w:r>
      <w:r>
        <w:t xml:space="preserve"> se </w:t>
      </w:r>
      <w:r w:rsidR="005E76ED" w:rsidRPr="008C36F6">
        <w:t>objevila tendence hledat alternativy</w:t>
      </w:r>
      <w:r>
        <w:t xml:space="preserve"> pro </w:t>
      </w:r>
      <w:r w:rsidR="005E76ED" w:rsidRPr="008C36F6">
        <w:t>Javu, které byly podpořeny poměrně dlouhou pauzou</w:t>
      </w:r>
      <w:r>
        <w:t xml:space="preserve"> mezi </w:t>
      </w:r>
      <w:r w:rsidR="005E76ED" w:rsidRPr="008C36F6">
        <w:t>vydávanými verzemi, nejdelší trvala 5 let</w:t>
      </w:r>
      <w:r>
        <w:t xml:space="preserve"> na </w:t>
      </w:r>
      <w:r w:rsidR="005E76ED" w:rsidRPr="008C36F6">
        <w:t>roku 2006 kdy byla zveřejněna verze 6</w:t>
      </w:r>
      <w:r>
        <w:t xml:space="preserve"> do </w:t>
      </w:r>
      <w:r w:rsidR="005E76ED" w:rsidRPr="008C36F6">
        <w:t>představení verze 7</w:t>
      </w:r>
      <w:r>
        <w:t xml:space="preserve"> v </w:t>
      </w:r>
      <w:r w:rsidR="005E76ED" w:rsidRPr="008C36F6">
        <w:t>roce 2011, tedy poměrně dlouhá doba</w:t>
      </w:r>
      <w:r>
        <w:t xml:space="preserve"> v </w:t>
      </w:r>
      <w:r w:rsidR="005E76ED" w:rsidRPr="008C36F6">
        <w:t>porovnání</w:t>
      </w:r>
      <w:r>
        <w:t xml:space="preserve"> s </w:t>
      </w:r>
      <w:r w:rsidR="005E76ED" w:rsidRPr="008C36F6">
        <w:t xml:space="preserve">vývojem konkurenčních jazyků. Java díky zpětné kompatibilitě </w:t>
      </w:r>
      <w:r w:rsidR="00770983" w:rsidRPr="008C36F6">
        <w:t>a</w:t>
      </w:r>
      <w:r w:rsidR="00770983">
        <w:t> </w:t>
      </w:r>
      <w:r w:rsidR="005E76ED" w:rsidRPr="008C36F6">
        <w:t xml:space="preserve">malé aktivitě tehdejšího vlastníka jazyka společnosti Sun, nepřidávala zásadní vylepšení prostředí </w:t>
      </w:r>
      <w:r w:rsidR="00770983" w:rsidRPr="008C36F6">
        <w:t>a</w:t>
      </w:r>
      <w:r w:rsidR="00770983">
        <w:t> </w:t>
      </w:r>
      <w:r w:rsidR="005E76ED" w:rsidRPr="008C36F6">
        <w:t>jazyka jako takového. Vývojáři hledali alternativy, avšak málokdo chtěl úplně opustit svět, který</w:t>
      </w:r>
      <w:r>
        <w:t xml:space="preserve"> se </w:t>
      </w:r>
      <w:r w:rsidR="005E76ED" w:rsidRPr="008C36F6">
        <w:t>točil kolem poměrně kvalitně vybudovaného prostředí JVM. Začal</w:t>
      </w:r>
      <w:r w:rsidR="005C01B1">
        <w:t>y</w:t>
      </w:r>
      <w:r>
        <w:t xml:space="preserve"> se </w:t>
      </w:r>
      <w:r w:rsidR="005E76ED" w:rsidRPr="008C36F6">
        <w:t>objevovat jazyky jako Clojure, Scala, Groovy, které byly postavené</w:t>
      </w:r>
      <w:r>
        <w:t xml:space="preserve"> nad </w:t>
      </w:r>
      <w:r w:rsidR="005E76ED" w:rsidRPr="008C36F6">
        <w:t>JVM, využíval</w:t>
      </w:r>
      <w:r w:rsidR="005C01B1">
        <w:t>y</w:t>
      </w:r>
      <w:r w:rsidR="005E76ED" w:rsidRPr="008C36F6">
        <w:t xml:space="preserve"> plně její potenciál </w:t>
      </w:r>
      <w:r w:rsidR="00770983" w:rsidRPr="008C36F6">
        <w:t>a</w:t>
      </w:r>
      <w:r w:rsidR="00770983">
        <w:t> </w:t>
      </w:r>
      <w:r>
        <w:t>v </w:t>
      </w:r>
      <w:r w:rsidR="005E76ED" w:rsidRPr="008C36F6">
        <w:t xml:space="preserve">některých případech </w:t>
      </w:r>
      <w:r w:rsidR="00770983" w:rsidRPr="008C36F6">
        <w:t>i</w:t>
      </w:r>
      <w:r w:rsidR="00770983">
        <w:t> </w:t>
      </w:r>
      <w:r w:rsidR="005E76ED" w:rsidRPr="008C36F6">
        <w:t>mnohem více než Java. Toto</w:t>
      </w:r>
      <w:r>
        <w:t xml:space="preserve"> se </w:t>
      </w:r>
      <w:r w:rsidR="005E76ED" w:rsidRPr="008C36F6">
        <w:t>projevovalo</w:t>
      </w:r>
      <w:r>
        <w:t xml:space="preserve"> v </w:t>
      </w:r>
      <w:r w:rsidR="005E76ED" w:rsidRPr="008C36F6">
        <w:t>měření výkonu</w:t>
      </w:r>
      <w:r w:rsidR="003902A2" w:rsidRPr="008C36F6">
        <w:t xml:space="preserve"> </w:t>
      </w:r>
      <w:r w:rsidR="00770983" w:rsidRPr="008C36F6">
        <w:t>a</w:t>
      </w:r>
      <w:r w:rsidR="00770983">
        <w:t> </w:t>
      </w:r>
      <w:r w:rsidR="005E76ED" w:rsidRPr="008C36F6">
        <w:t>alokace paměti, kdy některé jazyky dokázal</w:t>
      </w:r>
      <w:r w:rsidR="005C01B1">
        <w:t>y</w:t>
      </w:r>
      <w:r w:rsidR="005E76ED" w:rsidRPr="008C36F6">
        <w:t xml:space="preserve"> předčit samotnou Javu, zejména</w:t>
      </w:r>
      <w:r>
        <w:t xml:space="preserve"> v </w:t>
      </w:r>
      <w:r w:rsidR="005E76ED" w:rsidRPr="008C36F6">
        <w:t>kódu</w:t>
      </w:r>
      <w:r>
        <w:t xml:space="preserve"> s </w:t>
      </w:r>
      <w:r w:rsidR="005E76ED" w:rsidRPr="008C36F6">
        <w:t>funkcionálními prvky.</w:t>
      </w:r>
      <w:r w:rsidR="007E5927" w:rsidRPr="008C36F6">
        <w:t xml:space="preserve"> (</w:t>
      </w:r>
      <w:r w:rsidR="007E5927" w:rsidRPr="008C36F6">
        <w:rPr>
          <w:lang w:eastAsia="cs-CZ"/>
        </w:rPr>
        <w:t>Slesarev, 2019; Plessis, 2017</w:t>
      </w:r>
      <w:r w:rsidR="007E5927" w:rsidRPr="008C36F6">
        <w:t>)</w:t>
      </w:r>
      <w:r w:rsidR="005E76ED" w:rsidRPr="008C36F6">
        <w:t xml:space="preserve"> Jazyky také implementoval</w:t>
      </w:r>
      <w:r w:rsidR="005C01B1">
        <w:t>y</w:t>
      </w:r>
      <w:r w:rsidR="005E76ED" w:rsidRPr="008C36F6">
        <w:t xml:space="preserve"> moderní koncepty </w:t>
      </w:r>
      <w:r w:rsidR="00770983" w:rsidRPr="008C36F6">
        <w:t>a</w:t>
      </w:r>
      <w:r w:rsidR="00770983">
        <w:t> </w:t>
      </w:r>
      <w:r w:rsidR="005E76ED" w:rsidRPr="008C36F6">
        <w:t>netradiční přístupy, které Java postrádala.</w:t>
      </w:r>
    </w:p>
    <w:p w14:paraId="41FCFEFE" w14:textId="79B6646C" w:rsidR="005E76ED" w:rsidRPr="008C36F6" w:rsidRDefault="005E76ED" w:rsidP="005E76ED">
      <w:r w:rsidRPr="008C36F6">
        <w:t>Groovy je silně dynamicky typovaný skriptovací jazyk</w:t>
      </w:r>
      <w:r w:rsidR="00993033">
        <w:t xml:space="preserve"> pro </w:t>
      </w:r>
      <w:r w:rsidRPr="008C36F6">
        <w:t>JVM. Poskytuje pokročilou správu více</w:t>
      </w:r>
      <w:r w:rsidR="00137894">
        <w:t xml:space="preserve"> </w:t>
      </w:r>
      <w:r w:rsidRPr="008C36F6">
        <w:t>vláknového zpracování. Scala je multi-paradigmatický jazyk postavený</w:t>
      </w:r>
      <w:r w:rsidR="00993033">
        <w:t xml:space="preserve"> na </w:t>
      </w:r>
      <w:r w:rsidRPr="008C36F6">
        <w:t xml:space="preserve">kombinaci funkcionálních </w:t>
      </w:r>
      <w:r w:rsidR="00770983" w:rsidRPr="008C36F6">
        <w:t>a</w:t>
      </w:r>
      <w:r w:rsidR="00770983">
        <w:t> </w:t>
      </w:r>
      <w:r w:rsidRPr="008C36F6">
        <w:t>objektových přístupů. Stejně jako Groovy poskytuje pokročilou správu více vláknového zpracování, avšak</w:t>
      </w:r>
      <w:r w:rsidR="00993033">
        <w:t xml:space="preserve"> na </w:t>
      </w:r>
      <w:r w:rsidRPr="008C36F6">
        <w:t>rozdíl</w:t>
      </w:r>
      <w:r w:rsidR="00993033">
        <w:t xml:space="preserve"> na </w:t>
      </w:r>
      <w:r w:rsidRPr="008C36F6">
        <w:t>něj je silně staticky typovaný jazyk. Clojure je</w:t>
      </w:r>
      <w:r w:rsidR="00993033">
        <w:t xml:space="preserve"> v </w:t>
      </w:r>
      <w:r w:rsidRPr="008C36F6">
        <w:t>podstatě obdoba jazyka Lisp</w:t>
      </w:r>
      <w:r w:rsidR="00993033">
        <w:t xml:space="preserve"> na </w:t>
      </w:r>
      <w:r w:rsidRPr="008C36F6">
        <w:t>JVM, která klade důraz</w:t>
      </w:r>
      <w:r w:rsidR="00993033">
        <w:t xml:space="preserve"> na </w:t>
      </w:r>
      <w:r w:rsidRPr="008C36F6">
        <w:t xml:space="preserve">více vláknové zpracování </w:t>
      </w:r>
      <w:r w:rsidR="00770983" w:rsidRPr="008C36F6">
        <w:t>a</w:t>
      </w:r>
      <w:r w:rsidR="00770983">
        <w:t> </w:t>
      </w:r>
      <w:r w:rsidRPr="008C36F6">
        <w:t>jedná</w:t>
      </w:r>
      <w:r w:rsidR="00993033">
        <w:t xml:space="preserve"> se o </w:t>
      </w:r>
      <w:r w:rsidRPr="008C36F6">
        <w:t>čistý funkcionální jazyk.</w:t>
      </w:r>
    </w:p>
    <w:p w14:paraId="21CF2B9E" w14:textId="0154A36F" w:rsidR="005E76ED" w:rsidRPr="008C36F6" w:rsidRDefault="005E76ED" w:rsidP="005E76ED">
      <w:r w:rsidRPr="008C36F6">
        <w:t>Výše zmíněné jazyky byly spíše pokusy, které využíval</w:t>
      </w:r>
      <w:r w:rsidR="00137894">
        <w:t>y</w:t>
      </w:r>
      <w:r w:rsidRPr="008C36F6">
        <w:t xml:space="preserve"> netradiční přístupy. Díky tomu faktu,</w:t>
      </w:r>
      <w:r w:rsidR="00993033">
        <w:t xml:space="preserve"> se </w:t>
      </w:r>
      <w:r w:rsidRPr="008C36F6">
        <w:t xml:space="preserve">kterým souvisela poměrně náročná adaptace vývojáři </w:t>
      </w:r>
      <w:r w:rsidR="00770983" w:rsidRPr="008C36F6">
        <w:t>a</w:t>
      </w:r>
      <w:r w:rsidR="00770983">
        <w:t> </w:t>
      </w:r>
      <w:r w:rsidRPr="008C36F6">
        <w:t>také</w:t>
      </w:r>
      <w:r w:rsidR="00993033">
        <w:t xml:space="preserve"> na </w:t>
      </w:r>
      <w:r w:rsidRPr="008C36F6">
        <w:t>vrub ne zcela příznivé kompatibilitě</w:t>
      </w:r>
      <w:r w:rsidR="00993033">
        <w:t xml:space="preserve"> s </w:t>
      </w:r>
      <w:r w:rsidRPr="008C36F6">
        <w:t>Javou stály tyto jazyky více méně</w:t>
      </w:r>
      <w:r w:rsidR="00993033">
        <w:t xml:space="preserve"> v </w:t>
      </w:r>
      <w:r w:rsidRPr="008C36F6">
        <w:t>ústraní</w:t>
      </w:r>
      <w:r w:rsidR="008250A1" w:rsidRPr="008C36F6">
        <w:t xml:space="preserve"> (Frankel, 2017)</w:t>
      </w:r>
      <w:r w:rsidRPr="008C36F6">
        <w:t>. Aktivně je</w:t>
      </w:r>
      <w:r w:rsidR="00993033">
        <w:t xml:space="preserve"> v </w:t>
      </w:r>
      <w:r w:rsidRPr="008C36F6">
        <w:t>komerčních projektech využívalo poměrně malé množství vývojářů</w:t>
      </w:r>
      <w:r w:rsidR="00993033">
        <w:t xml:space="preserve"> v </w:t>
      </w:r>
      <w:r w:rsidRPr="008C36F6">
        <w:t>porovnání</w:t>
      </w:r>
      <w:r w:rsidR="00993033">
        <w:t xml:space="preserve"> s </w:t>
      </w:r>
      <w:r w:rsidRPr="008C36F6">
        <w:t>původním jazykem postaveným</w:t>
      </w:r>
      <w:r w:rsidR="00993033">
        <w:t xml:space="preserve"> nad </w:t>
      </w:r>
      <w:r w:rsidRPr="008C36F6">
        <w:t xml:space="preserve">JVM </w:t>
      </w:r>
      <w:r w:rsidR="00770983" w:rsidRPr="008C36F6">
        <w:t>a</w:t>
      </w:r>
      <w:r w:rsidR="00770983">
        <w:t> </w:t>
      </w:r>
      <w:r w:rsidRPr="008C36F6">
        <w:t xml:space="preserve">to Javou. </w:t>
      </w:r>
    </w:p>
    <w:p w14:paraId="1006615A" w14:textId="695DAF3B" w:rsidR="00E937BD" w:rsidRPr="008C36F6" w:rsidRDefault="005E76ED" w:rsidP="005E76ED">
      <w:r w:rsidRPr="008C36F6">
        <w:t>Jeden</w:t>
      </w:r>
      <w:r w:rsidR="00993033">
        <w:t xml:space="preserve"> z </w:t>
      </w:r>
      <w:r w:rsidRPr="008C36F6">
        <w:t xml:space="preserve">mála jazyků, který zaznamenal výraznější úspěch než výše uvedené </w:t>
      </w:r>
      <w:r w:rsidR="00770983" w:rsidRPr="008C36F6">
        <w:t>a</w:t>
      </w:r>
      <w:r w:rsidR="00770983">
        <w:t> </w:t>
      </w:r>
      <w:r w:rsidRPr="008C36F6">
        <w:t>přitáhl pozornost mnoha vývojářů je Kotlin. Jazyk, který sází</w:t>
      </w:r>
      <w:r w:rsidR="00993033">
        <w:t xml:space="preserve"> na </w:t>
      </w:r>
      <w:r w:rsidRPr="008C36F6">
        <w:t>plnou kompatibilitu</w:t>
      </w:r>
      <w:r w:rsidR="00993033">
        <w:t xml:space="preserve"> s </w:t>
      </w:r>
      <w:r w:rsidRPr="008C36F6">
        <w:t>Javou a</w:t>
      </w:r>
      <w:r w:rsidR="00137894">
        <w:t> </w:t>
      </w:r>
      <w:r w:rsidRPr="008C36F6">
        <w:t>velmi rychlou adaptaci Java vývojáři. Kotlin je silně staticky typovaný jazyk, umožňující vývoj</w:t>
      </w:r>
      <w:r w:rsidR="00993033">
        <w:t xml:space="preserve"> podle </w:t>
      </w:r>
      <w:r w:rsidRPr="008C36F6">
        <w:t>nejpoužívanější paradigmat (procedurální, objektové, funkcionální). Kotlin je plně objektový jazyk, oproti Javě</w:t>
      </w:r>
      <w:r w:rsidR="00993033">
        <w:t xml:space="preserve"> v </w:t>
      </w:r>
      <w:r w:rsidRPr="008C36F6">
        <w:t>něm nenajdeme primitivní datové typy. První zmínky</w:t>
      </w:r>
      <w:r w:rsidR="00993033">
        <w:t xml:space="preserve"> o </w:t>
      </w:r>
      <w:r w:rsidRPr="008C36F6">
        <w:t>Kotlinu</w:t>
      </w:r>
      <w:r w:rsidR="00993033">
        <w:t xml:space="preserve"> se </w:t>
      </w:r>
      <w:r w:rsidRPr="008C36F6">
        <w:t>datují</w:t>
      </w:r>
      <w:r w:rsidR="00993033">
        <w:t xml:space="preserve"> do </w:t>
      </w:r>
      <w:r w:rsidRPr="008C36F6">
        <w:t>července roku 2011.</w:t>
      </w:r>
    </w:p>
    <w:p w14:paraId="774CABE8" w14:textId="77777777" w:rsidR="00E937BD" w:rsidRPr="008C36F6" w:rsidRDefault="00E937BD">
      <w:pPr>
        <w:spacing w:after="160" w:line="259" w:lineRule="auto"/>
        <w:jc w:val="left"/>
      </w:pPr>
      <w:r w:rsidRPr="008C36F6">
        <w:br w:type="page"/>
      </w:r>
    </w:p>
    <w:p w14:paraId="28C4D6B5" w14:textId="77777777" w:rsidR="00993033" w:rsidRDefault="00E937BD" w:rsidP="00E937BD">
      <w:pPr>
        <w:pStyle w:val="Nadpis1"/>
      </w:pPr>
      <w:bookmarkStart w:id="11" w:name="_Toc25513495"/>
      <w:r w:rsidRPr="008C36F6">
        <w:lastRenderedPageBreak/>
        <w:t>Současnost</w:t>
      </w:r>
      <w:r w:rsidR="00993033">
        <w:t xml:space="preserve"> ve </w:t>
      </w:r>
      <w:r w:rsidRPr="008C36F6">
        <w:t>vývoji serverových aplikací</w:t>
      </w:r>
      <w:bookmarkEnd w:id="11"/>
    </w:p>
    <w:p w14:paraId="30A88BE8" w14:textId="092CD95C" w:rsidR="00993033" w:rsidRDefault="00993033" w:rsidP="00E937BD">
      <w:r>
        <w:t>Ke </w:t>
      </w:r>
      <w:r w:rsidR="00E937BD" w:rsidRPr="008C36F6">
        <w:t>zmapovaní technologií, které</w:t>
      </w:r>
      <w:r>
        <w:t xml:space="preserve"> se v </w:t>
      </w:r>
      <w:r w:rsidR="00E937BD" w:rsidRPr="008C36F6">
        <w:t>současné době nejčastěji používají</w:t>
      </w:r>
      <w:r>
        <w:t xml:space="preserve"> pro </w:t>
      </w:r>
      <w:r w:rsidR="00E937BD" w:rsidRPr="008C36F6">
        <w:t>vývoj serverových aplikací byl</w:t>
      </w:r>
      <w:r w:rsidR="00E4095B">
        <w:t>y</w:t>
      </w:r>
      <w:r w:rsidR="00E937BD" w:rsidRPr="008C36F6">
        <w:t xml:space="preserve"> využit</w:t>
      </w:r>
      <w:r w:rsidR="00E4095B">
        <w:t xml:space="preserve">y </w:t>
      </w:r>
      <w:r w:rsidR="008D2F5A" w:rsidRPr="008C36F6">
        <w:t>veřejně dostupn</w:t>
      </w:r>
      <w:r w:rsidR="008D2F5A">
        <w:t>é</w:t>
      </w:r>
      <w:r w:rsidR="008D2F5A" w:rsidRPr="008C36F6">
        <w:t xml:space="preserve"> </w:t>
      </w:r>
      <w:r w:rsidR="00E4095B" w:rsidRPr="008C36F6">
        <w:t>výzkumy</w:t>
      </w:r>
      <w:r w:rsidR="00E4095B">
        <w:t xml:space="preserve"> </w:t>
      </w:r>
      <w:r w:rsidR="00770983">
        <w:t>a </w:t>
      </w:r>
      <w:r w:rsidR="00E937BD" w:rsidRPr="008C36F6">
        <w:t xml:space="preserve">měření. Vyhodnocení bylo provedeno kombinací vybraných zdrojů, jelikož každý zdroj pokrývá </w:t>
      </w:r>
      <w:r w:rsidR="00C65D8B">
        <w:t>pouze</w:t>
      </w:r>
      <w:r w:rsidR="00E937BD" w:rsidRPr="008C36F6">
        <w:t xml:space="preserve"> část domény a</w:t>
      </w:r>
      <w:r w:rsidR="00EB66F4">
        <w:t> </w:t>
      </w:r>
      <w:r w:rsidR="00E937BD" w:rsidRPr="008C36F6">
        <w:t>jen</w:t>
      </w:r>
      <w:r>
        <w:t xml:space="preserve"> ve </w:t>
      </w:r>
      <w:r w:rsidR="00E937BD" w:rsidRPr="008C36F6">
        <w:t xml:space="preserve">vzájemné korelaci poskytují směrodatný výsledek. </w:t>
      </w:r>
    </w:p>
    <w:p w14:paraId="7067C7B9" w14:textId="5202FC15" w:rsidR="00E937BD" w:rsidRPr="008C36F6" w:rsidRDefault="00993033" w:rsidP="00E937BD">
      <w:pPr>
        <w:keepNext/>
        <w:rPr>
          <w:noProof/>
          <w:szCs w:val="24"/>
        </w:rPr>
      </w:pPr>
      <w:r>
        <w:t>Pro </w:t>
      </w:r>
      <w:r w:rsidR="00E937BD" w:rsidRPr="008C36F6">
        <w:t>zhodnocení zájmu</w:t>
      </w:r>
      <w:r>
        <w:t xml:space="preserve"> o </w:t>
      </w:r>
      <w:r w:rsidR="00E937BD" w:rsidRPr="008C36F6">
        <w:t>osvojení programovacího jazyka jsem vyhledal metriku sledující trendy</w:t>
      </w:r>
      <w:r>
        <w:t xml:space="preserve"> v </w:t>
      </w:r>
      <w:r w:rsidR="00E937BD" w:rsidRPr="008C36F6">
        <w:t>četnosti vyhledávání klíčových slov, která</w:t>
      </w:r>
      <w:r>
        <w:t xml:space="preserve"> se </w:t>
      </w:r>
      <w:r w:rsidR="00E937BD" w:rsidRPr="008C36F6">
        <w:t>vztahují</w:t>
      </w:r>
      <w:r>
        <w:t xml:space="preserve"> k </w:t>
      </w:r>
      <w:r w:rsidR="00E937BD" w:rsidRPr="008C36F6">
        <w:t>vyhledávání tutoriálů programovacích jazyků, což</w:t>
      </w:r>
      <w:r>
        <w:t xml:space="preserve"> se </w:t>
      </w:r>
      <w:r w:rsidR="00E937BD" w:rsidRPr="008C36F6">
        <w:t>dá pokládat</w:t>
      </w:r>
      <w:r>
        <w:t xml:space="preserve"> za </w:t>
      </w:r>
      <w:r w:rsidR="00E937BD" w:rsidRPr="008C36F6">
        <w:t>množství zájmu, které</w:t>
      </w:r>
      <w:r>
        <w:t xml:space="preserve"> se </w:t>
      </w:r>
      <w:r w:rsidR="00E937BD" w:rsidRPr="008C36F6">
        <w:t>technologii skrze uživatele dostává. Toto hodnocení</w:t>
      </w:r>
      <w:r>
        <w:t xml:space="preserve"> se </w:t>
      </w:r>
      <w:r w:rsidR="00E937BD" w:rsidRPr="008C36F6">
        <w:t xml:space="preserve">nazývá PYPL (Popularity of Programming Language). </w:t>
      </w:r>
      <w:r>
        <w:t xml:space="preserve"> K </w:t>
      </w:r>
      <w:r w:rsidR="00E937BD" w:rsidRPr="008C36F6">
        <w:t>červnu 2019 mluví statistiky jasně</w:t>
      </w:r>
      <w:r>
        <w:t xml:space="preserve"> o </w:t>
      </w:r>
      <w:r w:rsidR="00E937BD" w:rsidRPr="008C36F6">
        <w:t>vítězi, kterým</w:t>
      </w:r>
      <w:r>
        <w:t xml:space="preserve"> se </w:t>
      </w:r>
      <w:r w:rsidR="00E937BD" w:rsidRPr="008C36F6">
        <w:t>stává jazyk Python</w:t>
      </w:r>
      <w:r>
        <w:t xml:space="preserve"> s </w:t>
      </w:r>
      <w:r w:rsidR="00E937BD" w:rsidRPr="008C36F6">
        <w:t>28 % podílem</w:t>
      </w:r>
      <w:r>
        <w:t xml:space="preserve"> z </w:t>
      </w:r>
      <w:r w:rsidR="00E937BD" w:rsidRPr="008C36F6">
        <w:t xml:space="preserve">celkového počtu </w:t>
      </w:r>
      <w:r w:rsidR="00770983" w:rsidRPr="008C36F6">
        <w:t>a</w:t>
      </w:r>
      <w:r w:rsidR="00770983">
        <w:t> </w:t>
      </w:r>
      <w:r w:rsidR="00E937BD" w:rsidRPr="008C36F6">
        <w:t>relativním přírůstkem</w:t>
      </w:r>
      <w:r>
        <w:t xml:space="preserve"> o </w:t>
      </w:r>
      <w:r w:rsidR="00E937BD" w:rsidRPr="008C36F6">
        <w:t>4,7 %,</w:t>
      </w:r>
      <w:r>
        <w:t xml:space="preserve"> na </w:t>
      </w:r>
      <w:r w:rsidR="00E937BD" w:rsidRPr="008C36F6">
        <w:t>druhém místě je Java</w:t>
      </w:r>
      <w:r>
        <w:t xml:space="preserve"> s </w:t>
      </w:r>
      <w:r w:rsidR="00E937BD" w:rsidRPr="008C36F6">
        <w:t xml:space="preserve">20 % </w:t>
      </w:r>
      <w:r w:rsidR="00770983" w:rsidRPr="008C36F6">
        <w:t>a</w:t>
      </w:r>
      <w:r w:rsidR="00770983">
        <w:t> </w:t>
      </w:r>
      <w:r>
        <w:t>s </w:t>
      </w:r>
      <w:r w:rsidR="00E937BD" w:rsidRPr="008C36F6">
        <w:t>úbytkem</w:t>
      </w:r>
      <w:r>
        <w:t xml:space="preserve"> o </w:t>
      </w:r>
      <w:r w:rsidR="00E937BD" w:rsidRPr="008C36F6">
        <w:t>1,8 %,</w:t>
      </w:r>
      <w:r>
        <w:t xml:space="preserve"> na </w:t>
      </w:r>
      <w:r w:rsidR="00E937BD" w:rsidRPr="008C36F6">
        <w:t>třetím místě</w:t>
      </w:r>
      <w:r>
        <w:t xml:space="preserve"> se </w:t>
      </w:r>
      <w:r w:rsidR="00E937BD" w:rsidRPr="008C36F6">
        <w:t>umístil JavaScript</w:t>
      </w:r>
      <w:r>
        <w:t xml:space="preserve"> s </w:t>
      </w:r>
      <w:r w:rsidR="00E937BD" w:rsidRPr="008C36F6">
        <w:t xml:space="preserve">již pouze 8 % </w:t>
      </w:r>
      <w:r w:rsidR="00770983" w:rsidRPr="008C36F6">
        <w:t>a</w:t>
      </w:r>
      <w:r w:rsidR="00770983">
        <w:t> </w:t>
      </w:r>
      <w:r w:rsidR="00E937BD" w:rsidRPr="008C36F6">
        <w:t>drobným úbytkem</w:t>
      </w:r>
      <w:r>
        <w:t xml:space="preserve"> v </w:t>
      </w:r>
      <w:r w:rsidR="00E937BD" w:rsidRPr="008C36F6">
        <w:t>řádu desetin procent,</w:t>
      </w:r>
      <w:r>
        <w:t xml:space="preserve"> na </w:t>
      </w:r>
      <w:r w:rsidR="00E937BD" w:rsidRPr="008C36F6">
        <w:t>čtvrtém místě</w:t>
      </w:r>
      <w:r>
        <w:t xml:space="preserve"> se </w:t>
      </w:r>
      <w:r w:rsidR="00E937BD" w:rsidRPr="008C36F6">
        <w:t>7 %</w:t>
      </w:r>
      <w:r>
        <w:t xml:space="preserve"> se </w:t>
      </w:r>
      <w:r w:rsidR="00E937BD" w:rsidRPr="008C36F6">
        <w:t>umisťuje jazyk C#, která má úbytek zhruba půl procenta, páté</w:t>
      </w:r>
      <w:r>
        <w:t xml:space="preserve"> místo </w:t>
      </w:r>
      <w:r w:rsidR="00E937BD" w:rsidRPr="008C36F6">
        <w:t>obsadilo PHP</w:t>
      </w:r>
      <w:r>
        <w:t xml:space="preserve"> s </w:t>
      </w:r>
      <w:r w:rsidR="00E937BD" w:rsidRPr="008C36F6">
        <w:t xml:space="preserve">necelými 7 % </w:t>
      </w:r>
      <w:r w:rsidR="00770983" w:rsidRPr="008C36F6">
        <w:t>a</w:t>
      </w:r>
      <w:r w:rsidR="00770983">
        <w:t> </w:t>
      </w:r>
      <w:r w:rsidR="00E937BD" w:rsidRPr="008C36F6">
        <w:t>poměrně vysokým úbytkem</w:t>
      </w:r>
      <w:r>
        <w:t xml:space="preserve"> v </w:t>
      </w:r>
      <w:r w:rsidR="00E937BD" w:rsidRPr="008C36F6">
        <w:t>podobně 1 %. Jazyk Kotlin obsadil třinácté</w:t>
      </w:r>
      <w:r>
        <w:t xml:space="preserve"> místo s </w:t>
      </w:r>
      <w:r w:rsidR="00E937BD" w:rsidRPr="008C36F6">
        <w:t xml:space="preserve">1,5 % </w:t>
      </w:r>
      <w:r w:rsidR="00770983" w:rsidRPr="008C36F6">
        <w:t>a</w:t>
      </w:r>
      <w:r w:rsidR="00770983">
        <w:t> </w:t>
      </w:r>
      <w:r w:rsidR="00E937BD" w:rsidRPr="008C36F6">
        <w:t>relativním přírůstkem 0,5 %, což je</w:t>
      </w:r>
      <w:r>
        <w:t xml:space="preserve"> v </w:t>
      </w:r>
      <w:r w:rsidR="00E937BD" w:rsidRPr="008C36F6">
        <w:t>procentuálním vyčíslení největší posun</w:t>
      </w:r>
      <w:r>
        <w:t xml:space="preserve"> v </w:t>
      </w:r>
      <w:r w:rsidR="00E937BD" w:rsidRPr="008C36F6">
        <w:t>celém žebříčku. Je zřejmé že vývojáři mají tendenci</w:t>
      </w:r>
      <w:r>
        <w:t xml:space="preserve"> se </w:t>
      </w:r>
      <w:r w:rsidR="00E937BD" w:rsidRPr="008C36F6">
        <w:t xml:space="preserve">učit nové </w:t>
      </w:r>
      <w:r w:rsidR="00770983" w:rsidRPr="008C36F6">
        <w:t>a</w:t>
      </w:r>
      <w:r w:rsidR="00770983">
        <w:t> </w:t>
      </w:r>
      <w:r w:rsidR="00E937BD" w:rsidRPr="008C36F6">
        <w:t>netradiční jazyky.</w:t>
      </w:r>
      <w:bookmarkStart w:id="12" w:name="_Hlk24886012"/>
      <w:r w:rsidR="00E937BD" w:rsidRPr="008C36F6">
        <w:rPr>
          <w:noProof/>
          <w:szCs w:val="24"/>
        </w:rPr>
        <w:t xml:space="preserve"> </w:t>
      </w:r>
    </w:p>
    <w:p w14:paraId="4A223DFC" w14:textId="77777777" w:rsidR="00F05BB0" w:rsidRPr="008C36F6" w:rsidRDefault="00F05BB0" w:rsidP="00E937BD">
      <w:pPr>
        <w:keepNext/>
        <w:rPr>
          <w:noProof/>
          <w:szCs w:val="24"/>
        </w:rPr>
      </w:pPr>
    </w:p>
    <w:p w14:paraId="0DFC2D47" w14:textId="77777777" w:rsidR="00325E3B" w:rsidRPr="008C36F6" w:rsidRDefault="00E937BD" w:rsidP="00245BAF">
      <w:pPr>
        <w:keepNext/>
        <w:jc w:val="center"/>
      </w:pPr>
      <w:r w:rsidRPr="008C36F6">
        <w:rPr>
          <w:noProof/>
          <w:szCs w:val="24"/>
        </w:rPr>
        <w:drawing>
          <wp:inline distT="0" distB="0" distL="0" distR="0" wp14:anchorId="29D942D0" wp14:editId="0EE4F49D">
            <wp:extent cx="5753100" cy="241935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419350"/>
                    </a:xfrm>
                    <a:prstGeom prst="rect">
                      <a:avLst/>
                    </a:prstGeom>
                    <a:noFill/>
                    <a:ln>
                      <a:noFill/>
                    </a:ln>
                  </pic:spPr>
                </pic:pic>
              </a:graphicData>
            </a:graphic>
          </wp:inline>
        </w:drawing>
      </w:r>
      <w:bookmarkEnd w:id="12"/>
    </w:p>
    <w:p w14:paraId="33039BDC" w14:textId="7EBE4262" w:rsidR="00145D33" w:rsidRPr="008C36F6" w:rsidRDefault="00325E3B" w:rsidP="00145D33">
      <w:pPr>
        <w:pStyle w:val="Titulek"/>
        <w:jc w:val="center"/>
      </w:pPr>
      <w:bookmarkStart w:id="13" w:name="_Toc25513580"/>
      <w:r w:rsidRPr="008C36F6">
        <w:t xml:space="preserve">Obr. </w:t>
      </w:r>
      <w:fldSimple w:instr=" STYLEREF 1 \s ">
        <w:r w:rsidR="00A81662">
          <w:rPr>
            <w:noProof/>
          </w:rPr>
          <w:t>3</w:t>
        </w:r>
      </w:fldSimple>
      <w:r w:rsidR="00A532E7">
        <w:t>.</w:t>
      </w:r>
      <w:fldSimple w:instr=" SEQ Obr. \* ARABIC \s 1 ">
        <w:r w:rsidR="00A81662">
          <w:rPr>
            <w:noProof/>
          </w:rPr>
          <w:t>1</w:t>
        </w:r>
      </w:fldSimple>
      <w:r w:rsidRPr="008C36F6">
        <w:t>: TIOBE index</w:t>
      </w:r>
      <w:r w:rsidR="0056509F">
        <w:t xml:space="preserve"> (TIOBE, 2019)</w:t>
      </w:r>
      <w:bookmarkEnd w:id="13"/>
    </w:p>
    <w:p w14:paraId="389F736A" w14:textId="77777777" w:rsidR="00145D33" w:rsidRPr="008C36F6" w:rsidRDefault="00145D33">
      <w:pPr>
        <w:spacing w:after="160" w:line="259" w:lineRule="auto"/>
        <w:jc w:val="left"/>
        <w:rPr>
          <w:iCs/>
          <w:sz w:val="20"/>
          <w:szCs w:val="18"/>
        </w:rPr>
      </w:pPr>
      <w:r w:rsidRPr="008C36F6">
        <w:br w:type="page"/>
      </w:r>
    </w:p>
    <w:p w14:paraId="368B3CE7" w14:textId="4BF7CF04" w:rsidR="00325E3B" w:rsidRPr="008C36F6" w:rsidRDefault="00325E3B" w:rsidP="00325E3B">
      <w:pPr>
        <w:rPr>
          <w:szCs w:val="24"/>
        </w:rPr>
      </w:pPr>
      <w:r w:rsidRPr="008C36F6">
        <w:rPr>
          <w:szCs w:val="24"/>
        </w:rPr>
        <w:lastRenderedPageBreak/>
        <w:t>Další metrikou je TIOBE Index, který měří popularitu jazyků napříč vyhledávači, kde sleduje zájem</w:t>
      </w:r>
      <w:r w:rsidR="00993033">
        <w:rPr>
          <w:szCs w:val="24"/>
        </w:rPr>
        <w:t xml:space="preserve"> o </w:t>
      </w:r>
      <w:r w:rsidRPr="008C36F6">
        <w:rPr>
          <w:szCs w:val="24"/>
        </w:rPr>
        <w:t>jazyky</w:t>
      </w:r>
      <w:r w:rsidR="00993033">
        <w:rPr>
          <w:szCs w:val="24"/>
        </w:rPr>
        <w:t xml:space="preserve"> podle </w:t>
      </w:r>
      <w:r w:rsidRPr="008C36F6">
        <w:rPr>
          <w:szCs w:val="24"/>
        </w:rPr>
        <w:t xml:space="preserve">vyhledávání klíčových slov </w:t>
      </w:r>
      <w:r w:rsidR="00770983" w:rsidRPr="008C36F6">
        <w:rPr>
          <w:szCs w:val="24"/>
        </w:rPr>
        <w:t>a</w:t>
      </w:r>
      <w:r w:rsidR="00770983">
        <w:rPr>
          <w:szCs w:val="24"/>
        </w:rPr>
        <w:t> </w:t>
      </w:r>
      <w:r w:rsidRPr="008C36F6">
        <w:rPr>
          <w:szCs w:val="24"/>
        </w:rPr>
        <w:t>neomezuje</w:t>
      </w:r>
      <w:r w:rsidR="00993033">
        <w:rPr>
          <w:szCs w:val="24"/>
        </w:rPr>
        <w:t xml:space="preserve"> se </w:t>
      </w:r>
      <w:r w:rsidRPr="008C36F6">
        <w:rPr>
          <w:szCs w:val="24"/>
        </w:rPr>
        <w:t>pouze</w:t>
      </w:r>
      <w:r w:rsidR="00993033">
        <w:rPr>
          <w:szCs w:val="24"/>
        </w:rPr>
        <w:t xml:space="preserve"> na </w:t>
      </w:r>
      <w:r w:rsidRPr="008C36F6">
        <w:rPr>
          <w:szCs w:val="24"/>
        </w:rPr>
        <w:t>tutoriály jako</w:t>
      </w:r>
      <w:r w:rsidR="007038DF">
        <w:rPr>
          <w:szCs w:val="24"/>
        </w:rPr>
        <w:t xml:space="preserve"> </w:t>
      </w:r>
      <w:r w:rsidR="007038DF" w:rsidRPr="008C36F6">
        <w:rPr>
          <w:szCs w:val="24"/>
        </w:rPr>
        <w:t>například</w:t>
      </w:r>
      <w:r w:rsidRPr="008C36F6">
        <w:rPr>
          <w:szCs w:val="24"/>
        </w:rPr>
        <w:t xml:space="preserve"> výše zmíněný PYPL.</w:t>
      </w:r>
      <w:r w:rsidR="00993033">
        <w:rPr>
          <w:szCs w:val="24"/>
        </w:rPr>
        <w:t xml:space="preserve"> Z</w:t>
      </w:r>
      <w:r w:rsidR="00AC0D1D">
        <w:rPr>
          <w:szCs w:val="24"/>
        </w:rPr>
        <w:t> </w:t>
      </w:r>
      <w:r w:rsidRPr="008C36F6">
        <w:rPr>
          <w:szCs w:val="24"/>
        </w:rPr>
        <w:t>grafu je patrný prudký růst dotazů</w:t>
      </w:r>
      <w:r w:rsidR="00993033">
        <w:rPr>
          <w:szCs w:val="24"/>
        </w:rPr>
        <w:t xml:space="preserve"> v </w:t>
      </w:r>
      <w:r w:rsidRPr="008C36F6">
        <w:rPr>
          <w:szCs w:val="24"/>
        </w:rPr>
        <w:t>posledních letech</w:t>
      </w:r>
      <w:r w:rsidR="00993033">
        <w:rPr>
          <w:szCs w:val="24"/>
        </w:rPr>
        <w:t xml:space="preserve"> na </w:t>
      </w:r>
      <w:r w:rsidRPr="008C36F6">
        <w:rPr>
          <w:szCs w:val="24"/>
        </w:rPr>
        <w:t>jazyk Python,</w:t>
      </w:r>
      <w:r w:rsidR="00993033">
        <w:rPr>
          <w:szCs w:val="24"/>
        </w:rPr>
        <w:t xml:space="preserve"> u </w:t>
      </w:r>
      <w:r w:rsidRPr="008C36F6">
        <w:rPr>
          <w:szCs w:val="24"/>
        </w:rPr>
        <w:t xml:space="preserve">ostatních jazyků je trend spíše klesající. Růst Pythonu podpořil také zvýšený </w:t>
      </w:r>
      <w:r w:rsidR="00AC0D1D">
        <w:rPr>
          <w:szCs w:val="24"/>
        </w:rPr>
        <w:t>zájem</w:t>
      </w:r>
      <w:r w:rsidR="00993033">
        <w:rPr>
          <w:szCs w:val="24"/>
        </w:rPr>
        <w:t xml:space="preserve"> o </w:t>
      </w:r>
      <w:r w:rsidRPr="008C36F6">
        <w:rPr>
          <w:szCs w:val="24"/>
        </w:rPr>
        <w:t xml:space="preserve">umělou inteligenci </w:t>
      </w:r>
      <w:r w:rsidR="00770983" w:rsidRPr="008C36F6">
        <w:rPr>
          <w:szCs w:val="24"/>
        </w:rPr>
        <w:t>a</w:t>
      </w:r>
      <w:r w:rsidR="00770983">
        <w:rPr>
          <w:szCs w:val="24"/>
        </w:rPr>
        <w:t> </w:t>
      </w:r>
      <w:r w:rsidRPr="008C36F6">
        <w:rPr>
          <w:szCs w:val="24"/>
        </w:rPr>
        <w:t>strojové učení, kde</w:t>
      </w:r>
      <w:r w:rsidR="00993033">
        <w:rPr>
          <w:szCs w:val="24"/>
        </w:rPr>
        <w:t xml:space="preserve"> se </w:t>
      </w:r>
      <w:r w:rsidRPr="008C36F6">
        <w:rPr>
          <w:szCs w:val="24"/>
        </w:rPr>
        <w:t>jazyk velmi často využívá.  Zajímavý je výrazný propad, který Java zažila</w:t>
      </w:r>
      <w:r w:rsidR="00993033">
        <w:rPr>
          <w:szCs w:val="24"/>
        </w:rPr>
        <w:t xml:space="preserve"> po </w:t>
      </w:r>
      <w:r w:rsidRPr="008C36F6">
        <w:rPr>
          <w:szCs w:val="24"/>
        </w:rPr>
        <w:t>roce 2016, který utnul její poměrně strmý růst.</w:t>
      </w:r>
    </w:p>
    <w:p w14:paraId="213CDA31" w14:textId="10AD7BE1" w:rsidR="00325E3B" w:rsidRPr="008C36F6" w:rsidRDefault="00325E3B" w:rsidP="00325E3B">
      <w:pPr>
        <w:rPr>
          <w:szCs w:val="24"/>
        </w:rPr>
      </w:pPr>
      <w:r w:rsidRPr="008C36F6">
        <w:rPr>
          <w:szCs w:val="24"/>
        </w:rPr>
        <w:t>Ben Fredirickson vytvořil hodnocení jazyků</w:t>
      </w:r>
      <w:r w:rsidR="00993033">
        <w:rPr>
          <w:szCs w:val="24"/>
        </w:rPr>
        <w:t xml:space="preserve"> podle </w:t>
      </w:r>
      <w:r w:rsidRPr="008C36F6">
        <w:rPr>
          <w:szCs w:val="24"/>
        </w:rPr>
        <w:t>dat</w:t>
      </w:r>
      <w:r w:rsidR="00993033">
        <w:rPr>
          <w:szCs w:val="24"/>
        </w:rPr>
        <w:t xml:space="preserve"> o </w:t>
      </w:r>
      <w:r w:rsidRPr="008C36F6">
        <w:rPr>
          <w:szCs w:val="24"/>
        </w:rPr>
        <w:t>struktuře repositářů</w:t>
      </w:r>
      <w:r w:rsidR="00993033">
        <w:rPr>
          <w:szCs w:val="24"/>
        </w:rPr>
        <w:t xml:space="preserve"> na </w:t>
      </w:r>
      <w:r w:rsidRPr="008C36F6">
        <w:rPr>
          <w:szCs w:val="24"/>
        </w:rPr>
        <w:t>GitHub, což je veřejné uložiště systému</w:t>
      </w:r>
      <w:r w:rsidR="00993033">
        <w:rPr>
          <w:szCs w:val="24"/>
        </w:rPr>
        <w:t xml:space="preserve"> pro </w:t>
      </w:r>
      <w:r w:rsidRPr="008C36F6">
        <w:rPr>
          <w:szCs w:val="24"/>
        </w:rPr>
        <w:t>verzování Git.</w:t>
      </w:r>
      <w:r w:rsidR="00993033">
        <w:rPr>
          <w:szCs w:val="24"/>
        </w:rPr>
        <w:t xml:space="preserve"> Do </w:t>
      </w:r>
      <w:r w:rsidRPr="008C36F6">
        <w:rPr>
          <w:szCs w:val="24"/>
        </w:rPr>
        <w:t xml:space="preserve">úložiště přispívá celkem 37 miliónů uživatelů, kteří spravují dohromady 75 miliónů repositářů </w:t>
      </w:r>
      <w:r w:rsidR="00770983" w:rsidRPr="008C36F6">
        <w:rPr>
          <w:szCs w:val="24"/>
        </w:rPr>
        <w:t>a</w:t>
      </w:r>
      <w:r w:rsidR="00770983">
        <w:rPr>
          <w:szCs w:val="24"/>
        </w:rPr>
        <w:t> </w:t>
      </w:r>
      <w:r w:rsidRPr="008C36F6">
        <w:rPr>
          <w:szCs w:val="24"/>
        </w:rPr>
        <w:t>uskutečnili již celkem 1,25</w:t>
      </w:r>
      <w:r w:rsidR="005308CA">
        <w:rPr>
          <w:szCs w:val="24"/>
        </w:rPr>
        <w:t> </w:t>
      </w:r>
      <w:r w:rsidRPr="008C36F6">
        <w:rPr>
          <w:szCs w:val="24"/>
        </w:rPr>
        <w:t>miliard transakcí. Každá transakce je spárovaná</w:t>
      </w:r>
      <w:r w:rsidR="00993033">
        <w:rPr>
          <w:szCs w:val="24"/>
        </w:rPr>
        <w:t xml:space="preserve"> s </w:t>
      </w:r>
      <w:r w:rsidRPr="008C36F6">
        <w:rPr>
          <w:szCs w:val="24"/>
        </w:rPr>
        <w:t xml:space="preserve">konkrétním repositářem </w:t>
      </w:r>
      <w:r w:rsidR="00770983" w:rsidRPr="008C36F6">
        <w:rPr>
          <w:szCs w:val="24"/>
        </w:rPr>
        <w:t>a</w:t>
      </w:r>
      <w:r w:rsidR="00770983">
        <w:rPr>
          <w:szCs w:val="24"/>
        </w:rPr>
        <w:t> </w:t>
      </w:r>
      <w:r w:rsidRPr="008C36F6">
        <w:rPr>
          <w:szCs w:val="24"/>
        </w:rPr>
        <w:t xml:space="preserve">uživatelem. Fredirickson sjednotil transakce každého uživatele </w:t>
      </w:r>
      <w:r w:rsidR="00770983" w:rsidRPr="008C36F6">
        <w:rPr>
          <w:szCs w:val="24"/>
        </w:rPr>
        <w:t>a</w:t>
      </w:r>
      <w:r w:rsidR="00770983">
        <w:rPr>
          <w:szCs w:val="24"/>
        </w:rPr>
        <w:t> </w:t>
      </w:r>
      <w:r w:rsidRPr="008C36F6">
        <w:rPr>
          <w:szCs w:val="24"/>
        </w:rPr>
        <w:t>repositáře</w:t>
      </w:r>
      <w:r w:rsidR="00993033">
        <w:rPr>
          <w:szCs w:val="24"/>
        </w:rPr>
        <w:t xml:space="preserve"> za </w:t>
      </w:r>
      <w:r w:rsidRPr="008C36F6">
        <w:rPr>
          <w:szCs w:val="24"/>
        </w:rPr>
        <w:t>měsíc</w:t>
      </w:r>
      <w:r w:rsidR="00800714">
        <w:rPr>
          <w:szCs w:val="24"/>
        </w:rPr>
        <w:t>. D</w:t>
      </w:r>
      <w:r w:rsidRPr="008C36F6">
        <w:rPr>
          <w:szCs w:val="24"/>
        </w:rPr>
        <w:t>íky údajům, které poskytuje repositář, bylo možné přiřadit kolekci sjednocených transakcí,</w:t>
      </w:r>
      <w:r w:rsidR="00993033">
        <w:rPr>
          <w:szCs w:val="24"/>
        </w:rPr>
        <w:t xml:space="preserve"> ke </w:t>
      </w:r>
      <w:r w:rsidRPr="008C36F6">
        <w:rPr>
          <w:szCs w:val="24"/>
        </w:rPr>
        <w:t>konkrétnímu jazyku jako jeho použití.</w:t>
      </w:r>
      <w:r w:rsidR="00993033">
        <w:rPr>
          <w:szCs w:val="24"/>
        </w:rPr>
        <w:t xml:space="preserve"> Z </w:t>
      </w:r>
      <w:r w:rsidRPr="008C36F6">
        <w:rPr>
          <w:szCs w:val="24"/>
        </w:rPr>
        <w:t>toho vznikl ukazatel Monthly Active User, tedy uživatelé, kteří jsou</w:t>
      </w:r>
      <w:r w:rsidR="00993033">
        <w:rPr>
          <w:szCs w:val="24"/>
        </w:rPr>
        <w:t xml:space="preserve"> v </w:t>
      </w:r>
      <w:r w:rsidRPr="008C36F6">
        <w:rPr>
          <w:szCs w:val="24"/>
        </w:rPr>
        <w:t>rozmezí jednoho měsíce aktivní. Hodnoty dosahují</w:t>
      </w:r>
      <w:r w:rsidR="00993033">
        <w:rPr>
          <w:szCs w:val="24"/>
        </w:rPr>
        <w:t xml:space="preserve"> v </w:t>
      </w:r>
      <w:r w:rsidRPr="008C36F6">
        <w:rPr>
          <w:szCs w:val="24"/>
        </w:rPr>
        <w:t>roce 2019 přes 2</w:t>
      </w:r>
      <w:r w:rsidR="00041588">
        <w:rPr>
          <w:szCs w:val="24"/>
        </w:rPr>
        <w:t> </w:t>
      </w:r>
      <w:r w:rsidRPr="008C36F6">
        <w:rPr>
          <w:szCs w:val="24"/>
        </w:rPr>
        <w:t>miliony aktivních uživatelů</w:t>
      </w:r>
      <w:r w:rsidR="00993033">
        <w:rPr>
          <w:szCs w:val="24"/>
        </w:rPr>
        <w:t xml:space="preserve"> za </w:t>
      </w:r>
      <w:r w:rsidRPr="008C36F6">
        <w:rPr>
          <w:szCs w:val="24"/>
        </w:rPr>
        <w:t>měsíc. Díky tomu</w:t>
      </w:r>
      <w:r w:rsidR="008B20FE">
        <w:rPr>
          <w:szCs w:val="24"/>
        </w:rPr>
        <w:t>to velkému</w:t>
      </w:r>
      <w:r w:rsidRPr="008C36F6">
        <w:rPr>
          <w:szCs w:val="24"/>
        </w:rPr>
        <w:t xml:space="preserve"> rozsahu mají statistiky poměrně dobrou vypovídající hodnotu.</w:t>
      </w:r>
    </w:p>
    <w:p w14:paraId="6CAC879C" w14:textId="77777777" w:rsidR="00F05BB0" w:rsidRPr="008C36F6" w:rsidRDefault="00F05BB0" w:rsidP="00325E3B">
      <w:pPr>
        <w:rPr>
          <w:szCs w:val="24"/>
        </w:rPr>
      </w:pPr>
    </w:p>
    <w:p w14:paraId="44887ECB" w14:textId="77777777" w:rsidR="00145D33" w:rsidRPr="008C36F6" w:rsidRDefault="00145D33" w:rsidP="00245BAF">
      <w:pPr>
        <w:keepNext/>
        <w:jc w:val="center"/>
      </w:pPr>
      <w:r w:rsidRPr="008C36F6">
        <w:rPr>
          <w:noProof/>
          <w:szCs w:val="24"/>
        </w:rPr>
        <w:drawing>
          <wp:inline distT="0" distB="0" distL="0" distR="0" wp14:anchorId="18F438D0" wp14:editId="7814561D">
            <wp:extent cx="5579110" cy="3444654"/>
            <wp:effectExtent l="0" t="0" r="2540" b="381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110" cy="3444654"/>
                    </a:xfrm>
                    <a:prstGeom prst="rect">
                      <a:avLst/>
                    </a:prstGeom>
                    <a:noFill/>
                    <a:ln>
                      <a:noFill/>
                    </a:ln>
                  </pic:spPr>
                </pic:pic>
              </a:graphicData>
            </a:graphic>
          </wp:inline>
        </w:drawing>
      </w:r>
    </w:p>
    <w:p w14:paraId="114B4E98" w14:textId="3782C9F2" w:rsidR="00245BAF" w:rsidRPr="008C36F6" w:rsidRDefault="00145D33" w:rsidP="00245BAF">
      <w:pPr>
        <w:pStyle w:val="Titulek"/>
        <w:jc w:val="center"/>
      </w:pPr>
      <w:bookmarkStart w:id="14" w:name="_Toc25513581"/>
      <w:r w:rsidRPr="008C36F6">
        <w:t xml:space="preserve">Obr. </w:t>
      </w:r>
      <w:fldSimple w:instr=" STYLEREF 1 \s ">
        <w:r w:rsidR="00A81662">
          <w:rPr>
            <w:noProof/>
          </w:rPr>
          <w:t>3</w:t>
        </w:r>
      </w:fldSimple>
      <w:r w:rsidR="00A532E7">
        <w:t>.</w:t>
      </w:r>
      <w:fldSimple w:instr=" SEQ Obr. \* ARABIC \s 1 ">
        <w:r w:rsidR="00A81662">
          <w:rPr>
            <w:noProof/>
          </w:rPr>
          <w:t>2</w:t>
        </w:r>
      </w:fldSimple>
      <w:r w:rsidRPr="008C36F6">
        <w:t xml:space="preserve">: </w:t>
      </w:r>
      <w:r w:rsidR="00B15570" w:rsidRPr="008C36F6">
        <w:t>Celkový p</w:t>
      </w:r>
      <w:r w:rsidRPr="008C36F6">
        <w:t>očet aktivních uživatelů</w:t>
      </w:r>
      <w:r w:rsidR="00993033">
        <w:t xml:space="preserve"> na </w:t>
      </w:r>
      <w:r w:rsidR="00B15570" w:rsidRPr="008C36F6">
        <w:t>serveru</w:t>
      </w:r>
      <w:r w:rsidR="00311438">
        <w:t xml:space="preserve"> (Frederickson, 2018)</w:t>
      </w:r>
      <w:bookmarkEnd w:id="14"/>
    </w:p>
    <w:p w14:paraId="0270F77C" w14:textId="77777777" w:rsidR="00245BAF" w:rsidRPr="008C36F6" w:rsidRDefault="00245BAF">
      <w:pPr>
        <w:spacing w:after="160" w:line="259" w:lineRule="auto"/>
        <w:jc w:val="left"/>
        <w:rPr>
          <w:iCs/>
          <w:sz w:val="20"/>
          <w:szCs w:val="18"/>
        </w:rPr>
      </w:pPr>
      <w:r w:rsidRPr="008C36F6">
        <w:br w:type="page"/>
      </w:r>
    </w:p>
    <w:p w14:paraId="750317C2" w14:textId="2ADBAD60" w:rsidR="00245BAF" w:rsidRPr="008C36F6" w:rsidRDefault="00245BAF" w:rsidP="00245BAF">
      <w:pPr>
        <w:rPr>
          <w:noProof/>
          <w:szCs w:val="24"/>
        </w:rPr>
      </w:pPr>
      <w:r w:rsidRPr="008C36F6">
        <w:rPr>
          <w:szCs w:val="24"/>
        </w:rPr>
        <w:lastRenderedPageBreak/>
        <w:t>První metrikou bylo hodnocení programovacího jazyka</w:t>
      </w:r>
      <w:r w:rsidR="00993033">
        <w:rPr>
          <w:szCs w:val="24"/>
        </w:rPr>
        <w:t xml:space="preserve"> podle </w:t>
      </w:r>
      <w:r w:rsidRPr="008C36F6">
        <w:rPr>
          <w:szCs w:val="24"/>
        </w:rPr>
        <w:t>počtu aktivních uživatelů</w:t>
      </w:r>
      <w:r w:rsidR="00993033">
        <w:rPr>
          <w:szCs w:val="24"/>
        </w:rPr>
        <w:t xml:space="preserve"> za </w:t>
      </w:r>
      <w:r w:rsidRPr="008C36F6">
        <w:rPr>
          <w:szCs w:val="24"/>
        </w:rPr>
        <w:t>měsíc.</w:t>
      </w:r>
      <w:r w:rsidR="00993033">
        <w:rPr>
          <w:szCs w:val="24"/>
        </w:rPr>
        <w:t xml:space="preserve"> U </w:t>
      </w:r>
      <w:r w:rsidRPr="008C36F6">
        <w:rPr>
          <w:szCs w:val="24"/>
        </w:rPr>
        <w:t xml:space="preserve">této metriky vyšel jako vítěz JavaScript, který měl 23 %, byť má klesající trend </w:t>
      </w:r>
      <w:r w:rsidR="00770983" w:rsidRPr="008C36F6">
        <w:rPr>
          <w:szCs w:val="24"/>
        </w:rPr>
        <w:t>a</w:t>
      </w:r>
      <w:r w:rsidR="00770983">
        <w:rPr>
          <w:szCs w:val="24"/>
        </w:rPr>
        <w:t> </w:t>
      </w:r>
      <w:r w:rsidRPr="008C36F6">
        <w:rPr>
          <w:szCs w:val="24"/>
        </w:rPr>
        <w:t>pomalu</w:t>
      </w:r>
      <w:r w:rsidR="00993033">
        <w:rPr>
          <w:szCs w:val="24"/>
        </w:rPr>
        <w:t xml:space="preserve"> se </w:t>
      </w:r>
      <w:r w:rsidRPr="008C36F6">
        <w:rPr>
          <w:szCs w:val="24"/>
        </w:rPr>
        <w:t>vrací až</w:t>
      </w:r>
      <w:r w:rsidR="00993033">
        <w:rPr>
          <w:szCs w:val="24"/>
        </w:rPr>
        <w:t xml:space="preserve"> na </w:t>
      </w:r>
      <w:r w:rsidRPr="008C36F6">
        <w:rPr>
          <w:szCs w:val="24"/>
        </w:rPr>
        <w:t>počáteční úroveň</w:t>
      </w:r>
      <w:r w:rsidR="00993033">
        <w:rPr>
          <w:szCs w:val="24"/>
        </w:rPr>
        <w:t xml:space="preserve"> z </w:t>
      </w:r>
      <w:r w:rsidRPr="008C36F6">
        <w:rPr>
          <w:szCs w:val="24"/>
        </w:rPr>
        <w:t>roku 2011, tedy předtím, než začal expandovat díky jeho uvedení jako full-stack řešení. Druhý Python</w:t>
      </w:r>
      <w:r w:rsidR="00993033">
        <w:rPr>
          <w:szCs w:val="24"/>
        </w:rPr>
        <w:t xml:space="preserve"> s </w:t>
      </w:r>
      <w:r w:rsidRPr="008C36F6">
        <w:rPr>
          <w:szCs w:val="24"/>
        </w:rPr>
        <w:t>15 % a mírným růstem, Java třetí</w:t>
      </w:r>
      <w:r w:rsidR="00993033">
        <w:rPr>
          <w:szCs w:val="24"/>
        </w:rPr>
        <w:t xml:space="preserve"> se </w:t>
      </w:r>
      <w:r w:rsidRPr="008C36F6">
        <w:rPr>
          <w:szCs w:val="24"/>
        </w:rPr>
        <w:t xml:space="preserve">14 % </w:t>
      </w:r>
      <w:r w:rsidR="00770983" w:rsidRPr="008C36F6">
        <w:rPr>
          <w:szCs w:val="24"/>
        </w:rPr>
        <w:t>a</w:t>
      </w:r>
      <w:r w:rsidR="00770983">
        <w:rPr>
          <w:szCs w:val="24"/>
        </w:rPr>
        <w:t> </w:t>
      </w:r>
      <w:r w:rsidRPr="008C36F6">
        <w:rPr>
          <w:szCs w:val="24"/>
        </w:rPr>
        <w:t>klesajícím trendem, PHP</w:t>
      </w:r>
      <w:r w:rsidR="00993033">
        <w:rPr>
          <w:szCs w:val="24"/>
        </w:rPr>
        <w:t xml:space="preserve"> se </w:t>
      </w:r>
      <w:r w:rsidRPr="008C36F6">
        <w:rPr>
          <w:szCs w:val="24"/>
        </w:rPr>
        <w:t>umístilo</w:t>
      </w:r>
      <w:r w:rsidR="00993033">
        <w:rPr>
          <w:szCs w:val="24"/>
        </w:rPr>
        <w:t xml:space="preserve"> na </w:t>
      </w:r>
      <w:r w:rsidRPr="008C36F6">
        <w:rPr>
          <w:szCs w:val="24"/>
        </w:rPr>
        <w:t>šestém místě</w:t>
      </w:r>
      <w:r w:rsidR="00993033">
        <w:rPr>
          <w:szCs w:val="24"/>
        </w:rPr>
        <w:t xml:space="preserve"> s </w:t>
      </w:r>
      <w:r w:rsidRPr="008C36F6">
        <w:rPr>
          <w:szCs w:val="24"/>
        </w:rPr>
        <w:t xml:space="preserve">6 % </w:t>
      </w:r>
      <w:r w:rsidR="00770983" w:rsidRPr="008C36F6">
        <w:rPr>
          <w:szCs w:val="24"/>
        </w:rPr>
        <w:t>a</w:t>
      </w:r>
      <w:r w:rsidR="00770983">
        <w:rPr>
          <w:szCs w:val="24"/>
        </w:rPr>
        <w:t> </w:t>
      </w:r>
      <w:r w:rsidRPr="008C36F6">
        <w:rPr>
          <w:szCs w:val="24"/>
        </w:rPr>
        <w:t>velmi výrazným klesajícím trendem,</w:t>
      </w:r>
      <w:r w:rsidR="00993033">
        <w:rPr>
          <w:szCs w:val="24"/>
        </w:rPr>
        <w:t xml:space="preserve"> na </w:t>
      </w:r>
      <w:r w:rsidRPr="008C36F6">
        <w:rPr>
          <w:szCs w:val="24"/>
        </w:rPr>
        <w:t>sedmém C#</w:t>
      </w:r>
      <w:r w:rsidR="00993033">
        <w:rPr>
          <w:szCs w:val="24"/>
        </w:rPr>
        <w:t xml:space="preserve"> s </w:t>
      </w:r>
      <w:r w:rsidRPr="008C36F6">
        <w:rPr>
          <w:szCs w:val="24"/>
        </w:rPr>
        <w:t>5 %, které</w:t>
      </w:r>
      <w:r w:rsidR="00993033">
        <w:rPr>
          <w:szCs w:val="24"/>
        </w:rPr>
        <w:t xml:space="preserve"> se </w:t>
      </w:r>
      <w:r w:rsidRPr="008C36F6">
        <w:rPr>
          <w:szCs w:val="24"/>
        </w:rPr>
        <w:t>drží již delší dobu</w:t>
      </w:r>
      <w:r w:rsidR="00993033">
        <w:rPr>
          <w:szCs w:val="24"/>
        </w:rPr>
        <w:t xml:space="preserve"> na </w:t>
      </w:r>
      <w:r w:rsidRPr="008C36F6">
        <w:rPr>
          <w:szCs w:val="24"/>
        </w:rPr>
        <w:t>stejné hodnotě. Kotlin</w:t>
      </w:r>
      <w:r w:rsidR="00993033">
        <w:rPr>
          <w:szCs w:val="24"/>
        </w:rPr>
        <w:t xml:space="preserve"> se </w:t>
      </w:r>
      <w:r w:rsidRPr="008C36F6">
        <w:rPr>
          <w:szCs w:val="24"/>
        </w:rPr>
        <w:t>objevil</w:t>
      </w:r>
      <w:r w:rsidR="00993033">
        <w:rPr>
          <w:szCs w:val="24"/>
        </w:rPr>
        <w:t xml:space="preserve"> na </w:t>
      </w:r>
      <w:r w:rsidRPr="008C36F6">
        <w:rPr>
          <w:szCs w:val="24"/>
        </w:rPr>
        <w:t>patnáctém místě</w:t>
      </w:r>
      <w:r w:rsidR="00993033">
        <w:rPr>
          <w:szCs w:val="24"/>
        </w:rPr>
        <w:t xml:space="preserve"> s </w:t>
      </w:r>
      <w:r w:rsidRPr="008C36F6">
        <w:rPr>
          <w:szCs w:val="24"/>
        </w:rPr>
        <w:t xml:space="preserve">1,3 % </w:t>
      </w:r>
      <w:r w:rsidR="00770983" w:rsidRPr="008C36F6">
        <w:rPr>
          <w:szCs w:val="24"/>
        </w:rPr>
        <w:t>a</w:t>
      </w:r>
      <w:r w:rsidR="00770983">
        <w:rPr>
          <w:szCs w:val="24"/>
        </w:rPr>
        <w:t> </w:t>
      </w:r>
      <w:r w:rsidRPr="008C36F6">
        <w:rPr>
          <w:szCs w:val="24"/>
        </w:rPr>
        <w:t>velmi prudkým růstem.</w:t>
      </w:r>
      <w:r w:rsidRPr="008C36F6">
        <w:rPr>
          <w:noProof/>
          <w:szCs w:val="24"/>
        </w:rPr>
        <w:t xml:space="preserve"> </w:t>
      </w:r>
    </w:p>
    <w:p w14:paraId="1A2614B4" w14:textId="77777777" w:rsidR="00F05BB0" w:rsidRPr="008C36F6" w:rsidRDefault="00F05BB0" w:rsidP="00245BAF">
      <w:pPr>
        <w:rPr>
          <w:noProof/>
          <w:szCs w:val="24"/>
        </w:rPr>
      </w:pPr>
    </w:p>
    <w:p w14:paraId="230CEA2D" w14:textId="77777777" w:rsidR="00B15570" w:rsidRPr="008C36F6" w:rsidRDefault="00245BAF" w:rsidP="00B15570">
      <w:pPr>
        <w:keepNext/>
        <w:jc w:val="center"/>
      </w:pPr>
      <w:r w:rsidRPr="008C36F6">
        <w:rPr>
          <w:noProof/>
          <w:szCs w:val="24"/>
        </w:rPr>
        <w:drawing>
          <wp:inline distT="0" distB="0" distL="0" distR="0" wp14:anchorId="6DC82711" wp14:editId="328FA3BF">
            <wp:extent cx="5137150" cy="3390900"/>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7150" cy="3390900"/>
                    </a:xfrm>
                    <a:prstGeom prst="rect">
                      <a:avLst/>
                    </a:prstGeom>
                    <a:noFill/>
                    <a:ln>
                      <a:noFill/>
                    </a:ln>
                  </pic:spPr>
                </pic:pic>
              </a:graphicData>
            </a:graphic>
          </wp:inline>
        </w:drawing>
      </w:r>
    </w:p>
    <w:p w14:paraId="0C56FDC9" w14:textId="5CA7B978" w:rsidR="00B15570" w:rsidRPr="008C36F6" w:rsidRDefault="00B15570" w:rsidP="00B15570">
      <w:pPr>
        <w:pStyle w:val="Titulek"/>
        <w:jc w:val="center"/>
      </w:pPr>
      <w:bookmarkStart w:id="15" w:name="_Toc25513582"/>
      <w:r w:rsidRPr="008C36F6">
        <w:t xml:space="preserve">Obr. </w:t>
      </w:r>
      <w:fldSimple w:instr=" STYLEREF 1 \s ">
        <w:r w:rsidR="00A81662">
          <w:rPr>
            <w:noProof/>
          </w:rPr>
          <w:t>3</w:t>
        </w:r>
      </w:fldSimple>
      <w:r w:rsidR="00A532E7">
        <w:t>.</w:t>
      </w:r>
      <w:fldSimple w:instr=" SEQ Obr. \* ARABIC \s 1 ">
        <w:r w:rsidR="00A81662">
          <w:rPr>
            <w:noProof/>
          </w:rPr>
          <w:t>3</w:t>
        </w:r>
      </w:fldSimple>
      <w:r w:rsidRPr="008C36F6">
        <w:t>: Počet aktivních uživatelů dle jazyk</w:t>
      </w:r>
      <w:r w:rsidR="00E037A1">
        <w:t>a</w:t>
      </w:r>
      <w:r w:rsidR="00311438">
        <w:t xml:space="preserve"> (Frederickson, 2018)</w:t>
      </w:r>
      <w:bookmarkEnd w:id="15"/>
    </w:p>
    <w:p w14:paraId="6231E945" w14:textId="77777777" w:rsidR="00B15570" w:rsidRPr="008C36F6" w:rsidRDefault="00B15570">
      <w:pPr>
        <w:spacing w:after="160" w:line="259" w:lineRule="auto"/>
        <w:jc w:val="left"/>
        <w:rPr>
          <w:iCs/>
          <w:sz w:val="20"/>
          <w:szCs w:val="18"/>
        </w:rPr>
      </w:pPr>
      <w:r w:rsidRPr="008C36F6">
        <w:br w:type="page"/>
      </w:r>
    </w:p>
    <w:p w14:paraId="5140C268" w14:textId="64811663" w:rsidR="00F05BB0" w:rsidRPr="008C36F6" w:rsidRDefault="00B15570" w:rsidP="00B15570">
      <w:r w:rsidRPr="008C36F6">
        <w:lastRenderedPageBreak/>
        <w:t>Druhá statistika zachycuje programovací jazyky, které mají největší relativní přírůstek aktivních uživatelů. Jedná</w:t>
      </w:r>
      <w:r w:rsidR="00993033">
        <w:t xml:space="preserve"> se </w:t>
      </w:r>
      <w:r w:rsidRPr="008C36F6">
        <w:t>tedy</w:t>
      </w:r>
      <w:r w:rsidR="00993033">
        <w:t xml:space="preserve"> o </w:t>
      </w:r>
      <w:r w:rsidRPr="008C36F6">
        <w:t>výběr nejvíce progresivních jazyků, kde rozhodujícím kritériem je vysoká míra zájmu, kterou jazyku programátoři projevují.</w:t>
      </w:r>
      <w:r w:rsidR="00993033">
        <w:t xml:space="preserve"> Na </w:t>
      </w:r>
      <w:r w:rsidRPr="008C36F6">
        <w:t>vrcholu statistiky</w:t>
      </w:r>
      <w:r w:rsidR="00993033">
        <w:t xml:space="preserve"> se </w:t>
      </w:r>
      <w:r w:rsidRPr="008C36F6">
        <w:t>již delší dobu drží jazyk Go, jenž je vyvíjený společností Google</w:t>
      </w:r>
      <w:r w:rsidR="00993033">
        <w:t xml:space="preserve"> na </w:t>
      </w:r>
      <w:r w:rsidRPr="008C36F6">
        <w:t>roku 2007, avšak první stabilní verze byla uvedena až</w:t>
      </w:r>
      <w:r w:rsidR="00993033">
        <w:t xml:space="preserve"> v </w:t>
      </w:r>
      <w:r w:rsidRPr="008C36F6">
        <w:t>roce 2012. Jedná</w:t>
      </w:r>
      <w:r w:rsidR="00993033">
        <w:t xml:space="preserve"> se o </w:t>
      </w:r>
      <w:r w:rsidRPr="008C36F6">
        <w:t>kompilovaný, silně staticky typovaný, multi-paradigmatický jazyk,</w:t>
      </w:r>
      <w:r w:rsidR="00993033">
        <w:t xml:space="preserve"> se </w:t>
      </w:r>
      <w:r w:rsidRPr="008C36F6">
        <w:t>syntaxí odvozenou</w:t>
      </w:r>
      <w:r w:rsidR="00993033">
        <w:t xml:space="preserve"> z </w:t>
      </w:r>
      <w:r w:rsidRPr="008C36F6">
        <w:t>rodiny jazyků C. Hlavní motivací autorů byl záměr poskytnout inovovaný jazyk</w:t>
      </w:r>
      <w:r w:rsidR="00993033">
        <w:t xml:space="preserve"> v </w:t>
      </w:r>
      <w:r w:rsidRPr="008C36F6">
        <w:t>mnoha aspektech podobný svému vzoru, avšak při zachování vysokého výkonu. Jazyk měl být obohacen</w:t>
      </w:r>
      <w:r w:rsidR="00993033">
        <w:t xml:space="preserve"> o </w:t>
      </w:r>
      <w:r w:rsidRPr="008C36F6">
        <w:t>vlastnosti moderních programovacích jazyků, zvláštní důraz byl kladen</w:t>
      </w:r>
      <w:r w:rsidR="00993033">
        <w:t xml:space="preserve"> na </w:t>
      </w:r>
      <w:r w:rsidRPr="008C36F6">
        <w:t>paralelizaci.</w:t>
      </w:r>
      <w:r w:rsidR="00993033">
        <w:t xml:space="preserve"> Mezi </w:t>
      </w:r>
      <w:r w:rsidRPr="008C36F6">
        <w:t xml:space="preserve">klíčové benefity jazyka patří zvýšené zabezpečení paměti, kdy její správu převzal garbage collector </w:t>
      </w:r>
      <w:r w:rsidR="00770983" w:rsidRPr="008C36F6">
        <w:t>a</w:t>
      </w:r>
      <w:r w:rsidR="00770983">
        <w:t> </w:t>
      </w:r>
      <w:r w:rsidRPr="008C36F6">
        <w:t>tzv. gorutiny, které umožňují paralelizaci</w:t>
      </w:r>
      <w:r w:rsidR="00993033">
        <w:t xml:space="preserve"> na </w:t>
      </w:r>
      <w:r w:rsidRPr="008C36F6">
        <w:t>úrovni jazyka, díky tomu jsou</w:t>
      </w:r>
      <w:r w:rsidR="00993033">
        <w:t xml:space="preserve"> o </w:t>
      </w:r>
      <w:r w:rsidRPr="008C36F6">
        <w:t>dost méně náročnější</w:t>
      </w:r>
      <w:r w:rsidR="00993033">
        <w:t xml:space="preserve"> na </w:t>
      </w:r>
      <w:r w:rsidRPr="008C36F6">
        <w:t>využívání zdrojů než</w:t>
      </w:r>
      <w:r w:rsidR="00993033">
        <w:t xml:space="preserve"> v </w:t>
      </w:r>
      <w:r w:rsidRPr="008C36F6">
        <w:t>případě tradičního řešení</w:t>
      </w:r>
      <w:r w:rsidR="00993033">
        <w:t xml:space="preserve"> v </w:t>
      </w:r>
      <w:r w:rsidRPr="008C36F6">
        <w:t>podobě vláken. Go však nedisponuje všemi vlastnostmi,</w:t>
      </w:r>
      <w:r w:rsidR="00993033">
        <w:t xml:space="preserve"> na </w:t>
      </w:r>
      <w:r w:rsidRPr="008C36F6">
        <w:t>které jsme zvyklí</w:t>
      </w:r>
      <w:r w:rsidR="00993033">
        <w:t xml:space="preserve"> z </w:t>
      </w:r>
      <w:r w:rsidRPr="008C36F6">
        <w:t xml:space="preserve">jiných jazyků např. dědičnost </w:t>
      </w:r>
      <w:r w:rsidR="00770983" w:rsidRPr="008C36F6">
        <w:t>a</w:t>
      </w:r>
      <w:r w:rsidR="00770983">
        <w:t> </w:t>
      </w:r>
      <w:r w:rsidRPr="008C36F6">
        <w:t>generika. Další nové programové konstrukty jsou</w:t>
      </w:r>
      <w:r w:rsidR="00993033">
        <w:t xml:space="preserve"> do </w:t>
      </w:r>
      <w:r w:rsidRPr="008C36F6">
        <w:t>jazyka Go přidávány poměrně konzervativně, což mu někteří kritici vyčítají.</w:t>
      </w:r>
      <w:r w:rsidR="00993033">
        <w:t xml:space="preserve"> Do </w:t>
      </w:r>
      <w:r w:rsidRPr="008C36F6">
        <w:t>jazyka Go jsou</w:t>
      </w:r>
      <w:r w:rsidR="00993033">
        <w:t xml:space="preserve"> v </w:t>
      </w:r>
      <w:r w:rsidRPr="008C36F6">
        <w:t xml:space="preserve">současnosti nejvíce přepisovány síťové </w:t>
      </w:r>
      <w:r w:rsidR="00770983" w:rsidRPr="008C36F6">
        <w:t>a</w:t>
      </w:r>
      <w:r w:rsidR="00770983">
        <w:t> </w:t>
      </w:r>
      <w:r w:rsidRPr="008C36F6">
        <w:t>webové aplikace</w:t>
      </w:r>
      <w:r w:rsidR="00993033">
        <w:t xml:space="preserve"> na </w:t>
      </w:r>
      <w:r w:rsidRPr="008C36F6">
        <w:t>kterých je</w:t>
      </w:r>
      <w:r w:rsidR="00993033">
        <w:t xml:space="preserve"> po </w:t>
      </w:r>
      <w:r w:rsidRPr="008C36F6">
        <w:t>převodu běžně zaznamenáván nárůst rychlosti</w:t>
      </w:r>
      <w:r w:rsidR="00993033">
        <w:t xml:space="preserve"> v </w:t>
      </w:r>
      <w:r w:rsidRPr="008C36F6">
        <w:t>násobcích</w:t>
      </w:r>
      <w:r w:rsidR="00993033">
        <w:t xml:space="preserve"> o </w:t>
      </w:r>
      <w:r w:rsidRPr="008C36F6">
        <w:t xml:space="preserve">řádu desítek </w:t>
      </w:r>
      <w:r w:rsidR="00770983" w:rsidRPr="008C36F6">
        <w:t>a</w:t>
      </w:r>
      <w:r w:rsidR="00770983">
        <w:t> </w:t>
      </w:r>
      <w:r w:rsidR="00993033">
        <w:t>v </w:t>
      </w:r>
      <w:r w:rsidRPr="008C36F6">
        <w:t>některých případech dokonce až stovek.</w:t>
      </w:r>
      <w:r w:rsidR="00803311">
        <w:t xml:space="preserve"> </w:t>
      </w:r>
      <w:r w:rsidRPr="008C36F6">
        <w:t>Druhý</w:t>
      </w:r>
      <w:r w:rsidR="00803311">
        <w:t>m</w:t>
      </w:r>
      <w:r w:rsidRPr="008C36F6">
        <w:t xml:space="preserve"> jazykem je TypeScript, což je nadstavba</w:t>
      </w:r>
      <w:r w:rsidR="00993033">
        <w:t xml:space="preserve"> pro </w:t>
      </w:r>
      <w:r w:rsidRPr="008C36F6">
        <w:t xml:space="preserve">JavaScript, která poskytuje typovou kontrolu </w:t>
      </w:r>
      <w:r w:rsidR="00770983" w:rsidRPr="008C36F6">
        <w:t>a</w:t>
      </w:r>
      <w:r w:rsidR="00770983">
        <w:t> </w:t>
      </w:r>
      <w:r w:rsidRPr="008C36F6">
        <w:t>další vlastnosti, které jsou běžně používány</w:t>
      </w:r>
      <w:r w:rsidR="00993033">
        <w:t xml:space="preserve"> v </w:t>
      </w:r>
      <w:r w:rsidRPr="008C36F6">
        <w:t>objektových jazycích. Velkou výhodou TypeScriptu je jeho plná kompatibilita</w:t>
      </w:r>
      <w:r w:rsidR="00993033">
        <w:t xml:space="preserve"> s </w:t>
      </w:r>
      <w:r w:rsidRPr="008C36F6">
        <w:t>JavaScriptem díky přímému překladu, čím si získal značnou oblíbenost</w:t>
      </w:r>
      <w:r w:rsidR="00993033">
        <w:t xml:space="preserve"> v </w:t>
      </w:r>
      <w:r w:rsidRPr="008C36F6">
        <w:t>komunitě vývojářů. Třetí je jazyk Kotlin, který zažívá poměrně strmý nárust popularity</w:t>
      </w:r>
      <w:r w:rsidR="00993033">
        <w:t xml:space="preserve"> na </w:t>
      </w:r>
      <w:r w:rsidRPr="008C36F6">
        <w:t>roku 2017, což</w:t>
      </w:r>
      <w:r w:rsidR="00993033">
        <w:t xml:space="preserve"> se </w:t>
      </w:r>
      <w:r w:rsidRPr="008C36F6">
        <w:t>dá spojit</w:t>
      </w:r>
      <w:r w:rsidR="00993033">
        <w:t xml:space="preserve"> s </w:t>
      </w:r>
      <w:r w:rsidRPr="008C36F6">
        <w:t>jeho oficiálním představením Googlem</w:t>
      </w:r>
      <w:r w:rsidR="00993033">
        <w:t xml:space="preserve"> v </w:t>
      </w:r>
      <w:r w:rsidRPr="008C36F6">
        <w:t>květnu 2017 jako výchozí jazyk</w:t>
      </w:r>
      <w:r w:rsidR="00993033">
        <w:t xml:space="preserve"> pro </w:t>
      </w:r>
      <w:r w:rsidRPr="008C36F6">
        <w:t xml:space="preserve">vývoj </w:t>
      </w:r>
      <w:r w:rsidR="006F4E1D">
        <w:t>A</w:t>
      </w:r>
      <w:r w:rsidRPr="008C36F6">
        <w:t>ndroid aplikací. Avšak</w:t>
      </w:r>
      <w:r w:rsidR="00993033">
        <w:t xml:space="preserve"> podle </w:t>
      </w:r>
      <w:r w:rsidRPr="008C36F6">
        <w:t>oficiálních statistik GitHub</w:t>
      </w:r>
      <w:r w:rsidR="00993033">
        <w:t xml:space="preserve"> za </w:t>
      </w:r>
      <w:r w:rsidRPr="008C36F6">
        <w:t>rok 2018 je Kotlin oceněn jako nejrychleji rostoucí jazyk, který téměř ztrojnásobil počet kontributorů,</w:t>
      </w:r>
      <w:r w:rsidR="00993033">
        <w:t xml:space="preserve"> v </w:t>
      </w:r>
      <w:r w:rsidRPr="008C36F6">
        <w:t>porovnání</w:t>
      </w:r>
      <w:r w:rsidR="00993033">
        <w:t xml:space="preserve"> s </w:t>
      </w:r>
      <w:r w:rsidRPr="008C36F6">
        <w:t xml:space="preserve">Go, které dosáhlo pouze jeden </w:t>
      </w:r>
      <w:r w:rsidR="00770983" w:rsidRPr="008C36F6">
        <w:t>a</w:t>
      </w:r>
      <w:r w:rsidR="00770983">
        <w:t> </w:t>
      </w:r>
      <w:r w:rsidRPr="008C36F6">
        <w:t>půl násobku.</w:t>
      </w:r>
    </w:p>
    <w:p w14:paraId="7939379C" w14:textId="77777777" w:rsidR="00F05BB0" w:rsidRPr="008C36F6" w:rsidRDefault="00F05BB0" w:rsidP="00B15570"/>
    <w:p w14:paraId="0F70CECF" w14:textId="77777777" w:rsidR="00B15570" w:rsidRPr="008C36F6" w:rsidRDefault="00B15570" w:rsidP="00B15570">
      <w:pPr>
        <w:keepNext/>
        <w:jc w:val="center"/>
      </w:pPr>
      <w:r w:rsidRPr="008C36F6">
        <w:rPr>
          <w:noProof/>
          <w:szCs w:val="24"/>
        </w:rPr>
        <w:drawing>
          <wp:inline distT="0" distB="0" distL="0" distR="0" wp14:anchorId="60ACA236" wp14:editId="1490D6B4">
            <wp:extent cx="4984377" cy="3304187"/>
            <wp:effectExtent l="0" t="0" r="698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2205"/>
                    <a:stretch/>
                  </pic:blipFill>
                  <pic:spPr bwMode="auto">
                    <a:xfrm>
                      <a:off x="0" y="0"/>
                      <a:ext cx="5021670" cy="3328909"/>
                    </a:xfrm>
                    <a:prstGeom prst="rect">
                      <a:avLst/>
                    </a:prstGeom>
                    <a:noFill/>
                    <a:ln>
                      <a:noFill/>
                    </a:ln>
                    <a:extLst>
                      <a:ext uri="{53640926-AAD7-44D8-BBD7-CCE9431645EC}">
                        <a14:shadowObscured xmlns:a14="http://schemas.microsoft.com/office/drawing/2010/main"/>
                      </a:ext>
                    </a:extLst>
                  </pic:spPr>
                </pic:pic>
              </a:graphicData>
            </a:graphic>
          </wp:inline>
        </w:drawing>
      </w:r>
    </w:p>
    <w:p w14:paraId="0C3CC7A8" w14:textId="7BBF9389" w:rsidR="00091410" w:rsidRPr="008C36F6" w:rsidRDefault="00B15570" w:rsidP="00F05BB0">
      <w:pPr>
        <w:pStyle w:val="Titulek"/>
        <w:jc w:val="center"/>
        <w:rPr>
          <w:iCs w:val="0"/>
        </w:rPr>
      </w:pPr>
      <w:bookmarkStart w:id="16" w:name="_Toc25513583"/>
      <w:r w:rsidRPr="008C36F6">
        <w:t xml:space="preserve">Obr. </w:t>
      </w:r>
      <w:fldSimple w:instr=" STYLEREF 1 \s ">
        <w:r w:rsidR="00A81662">
          <w:rPr>
            <w:noProof/>
          </w:rPr>
          <w:t>3</w:t>
        </w:r>
      </w:fldSimple>
      <w:r w:rsidR="00A532E7">
        <w:t>.</w:t>
      </w:r>
      <w:fldSimple w:instr=" SEQ Obr. \* ARABIC \s 1 ">
        <w:r w:rsidR="00A81662">
          <w:rPr>
            <w:noProof/>
          </w:rPr>
          <w:t>4</w:t>
        </w:r>
      </w:fldSimple>
      <w:r w:rsidRPr="008C36F6">
        <w:t>: Nejvyšší relativní přírůstek aktivních uživatelů</w:t>
      </w:r>
      <w:r w:rsidR="00311438">
        <w:t xml:space="preserve"> (Frederickson, 2018)</w:t>
      </w:r>
      <w:bookmarkEnd w:id="16"/>
      <w:r w:rsidR="00091410" w:rsidRPr="008C36F6">
        <w:br w:type="page"/>
      </w:r>
    </w:p>
    <w:p w14:paraId="7367097F" w14:textId="19BCFA40" w:rsidR="00091410" w:rsidRPr="008C36F6" w:rsidRDefault="00091410" w:rsidP="00091410">
      <w:pPr>
        <w:rPr>
          <w:szCs w:val="24"/>
        </w:rPr>
      </w:pPr>
      <w:r w:rsidRPr="008C36F6">
        <w:rPr>
          <w:szCs w:val="24"/>
        </w:rPr>
        <w:lastRenderedPageBreak/>
        <w:t>Třetí statistika naopak zobrazuje největší procentuální odlivy aktivních uživatelů</w:t>
      </w:r>
      <w:r w:rsidR="00993033">
        <w:rPr>
          <w:szCs w:val="24"/>
        </w:rPr>
        <w:t xml:space="preserve"> </w:t>
      </w:r>
      <w:r w:rsidR="00E037A1">
        <w:rPr>
          <w:szCs w:val="24"/>
        </w:rPr>
        <w:t>od</w:t>
      </w:r>
      <w:r w:rsidR="00CB0A38">
        <w:rPr>
          <w:szCs w:val="24"/>
        </w:rPr>
        <w:t> </w:t>
      </w:r>
      <w:r w:rsidRPr="008C36F6">
        <w:rPr>
          <w:szCs w:val="24"/>
        </w:rPr>
        <w:t>programovacího jazyka.</w:t>
      </w:r>
      <w:r w:rsidR="00993033">
        <w:rPr>
          <w:szCs w:val="24"/>
        </w:rPr>
        <w:t xml:space="preserve"> Na </w:t>
      </w:r>
      <w:r w:rsidRPr="008C36F6">
        <w:rPr>
          <w:szCs w:val="24"/>
        </w:rPr>
        <w:t>tomto grafu můžeme sledovat, které jazyky upadají</w:t>
      </w:r>
      <w:r w:rsidR="00993033">
        <w:rPr>
          <w:szCs w:val="24"/>
        </w:rPr>
        <w:t xml:space="preserve"> v </w:t>
      </w:r>
      <w:r w:rsidRPr="008C36F6">
        <w:rPr>
          <w:szCs w:val="24"/>
        </w:rPr>
        <w:t>zájmu vývojářů, jenž je méně častěji využívají, respektive nepřispívají</w:t>
      </w:r>
      <w:r w:rsidR="00993033">
        <w:rPr>
          <w:szCs w:val="24"/>
        </w:rPr>
        <w:t xml:space="preserve"> do </w:t>
      </w:r>
      <w:r w:rsidRPr="008C36F6">
        <w:rPr>
          <w:szCs w:val="24"/>
        </w:rPr>
        <w:t>repositářů, kde převládá daný jazyk. Ze serverových jazyků upadá zvláště jazyk Ruby,</w:t>
      </w:r>
      <w:r w:rsidR="00993033">
        <w:rPr>
          <w:szCs w:val="24"/>
        </w:rPr>
        <w:t xml:space="preserve"> nad </w:t>
      </w:r>
      <w:r w:rsidRPr="008C36F6">
        <w:rPr>
          <w:szCs w:val="24"/>
        </w:rPr>
        <w:t>kterým</w:t>
      </w:r>
      <w:r w:rsidR="00993033">
        <w:rPr>
          <w:szCs w:val="24"/>
        </w:rPr>
        <w:t xml:space="preserve"> se </w:t>
      </w:r>
      <w:r w:rsidRPr="008C36F6">
        <w:rPr>
          <w:szCs w:val="24"/>
        </w:rPr>
        <w:t xml:space="preserve">používá oblíbený webový framework Rails tzv. Ruby on Rails. Dalším velmi populárním jazykem, který upadá zájmu je jazyk PHP, pokles je nejspíše způsoben růstem inovativních jazyků </w:t>
      </w:r>
      <w:r w:rsidR="00770983" w:rsidRPr="008C36F6">
        <w:rPr>
          <w:szCs w:val="24"/>
        </w:rPr>
        <w:t>a</w:t>
      </w:r>
      <w:r w:rsidR="00770983">
        <w:rPr>
          <w:szCs w:val="24"/>
        </w:rPr>
        <w:t> </w:t>
      </w:r>
      <w:r w:rsidRPr="008C36F6">
        <w:rPr>
          <w:szCs w:val="24"/>
        </w:rPr>
        <w:t xml:space="preserve">rozšíření využívání JavaScriptu </w:t>
      </w:r>
      <w:r w:rsidR="00770983" w:rsidRPr="008C36F6">
        <w:rPr>
          <w:szCs w:val="24"/>
        </w:rPr>
        <w:t>i</w:t>
      </w:r>
      <w:r w:rsidR="00770983">
        <w:rPr>
          <w:szCs w:val="24"/>
        </w:rPr>
        <w:t> </w:t>
      </w:r>
      <w:r w:rsidR="00993033">
        <w:rPr>
          <w:szCs w:val="24"/>
        </w:rPr>
        <w:t>na </w:t>
      </w:r>
      <w:r w:rsidRPr="008C36F6">
        <w:rPr>
          <w:szCs w:val="24"/>
        </w:rPr>
        <w:t>serverové straně, avšak PHP všeobecně zůstává</w:t>
      </w:r>
      <w:r w:rsidR="00993033">
        <w:rPr>
          <w:szCs w:val="24"/>
        </w:rPr>
        <w:t xml:space="preserve"> ve </w:t>
      </w:r>
      <w:r w:rsidRPr="008C36F6">
        <w:rPr>
          <w:szCs w:val="24"/>
        </w:rPr>
        <w:t>středu pozornosti, co</w:t>
      </w:r>
      <w:r w:rsidR="00993033">
        <w:rPr>
          <w:szCs w:val="24"/>
        </w:rPr>
        <w:t xml:space="preserve"> se </w:t>
      </w:r>
      <w:r w:rsidRPr="008C36F6">
        <w:rPr>
          <w:szCs w:val="24"/>
        </w:rPr>
        <w:t>týče využívání</w:t>
      </w:r>
      <w:r w:rsidR="00993033">
        <w:rPr>
          <w:szCs w:val="24"/>
        </w:rPr>
        <w:t xml:space="preserve"> pro </w:t>
      </w:r>
      <w:r w:rsidRPr="008C36F6">
        <w:rPr>
          <w:szCs w:val="24"/>
        </w:rPr>
        <w:t>tvorbu webových aplikací. Toto potvrzuje průzkum W3Techs, který zkoumá technologie použité</w:t>
      </w:r>
      <w:r w:rsidR="00993033">
        <w:rPr>
          <w:szCs w:val="24"/>
        </w:rPr>
        <w:t xml:space="preserve"> na </w:t>
      </w:r>
      <w:r w:rsidRPr="008C36F6">
        <w:rPr>
          <w:szCs w:val="24"/>
        </w:rPr>
        <w:t>webových stránkách, které</w:t>
      </w:r>
      <w:r w:rsidR="00993033">
        <w:rPr>
          <w:szCs w:val="24"/>
        </w:rPr>
        <w:t xml:space="preserve"> se </w:t>
      </w:r>
      <w:r w:rsidRPr="008C36F6">
        <w:rPr>
          <w:szCs w:val="24"/>
        </w:rPr>
        <w:t>umístil</w:t>
      </w:r>
      <w:r w:rsidR="00370D53">
        <w:rPr>
          <w:szCs w:val="24"/>
        </w:rPr>
        <w:t>y</w:t>
      </w:r>
      <w:r w:rsidR="00993033">
        <w:rPr>
          <w:szCs w:val="24"/>
        </w:rPr>
        <w:t xml:space="preserve"> v </w:t>
      </w:r>
      <w:r w:rsidRPr="008C36F6">
        <w:rPr>
          <w:szCs w:val="24"/>
        </w:rPr>
        <w:t>prvních 10 miliónech dle návštěvnosti.</w:t>
      </w:r>
      <w:r w:rsidR="00993033">
        <w:rPr>
          <w:szCs w:val="24"/>
        </w:rPr>
        <w:t xml:space="preserve"> Z </w:t>
      </w:r>
      <w:r w:rsidRPr="008C36F6">
        <w:rPr>
          <w:szCs w:val="24"/>
        </w:rPr>
        <w:t>toho PHP využívá téměř 8 miliónů nejnavštěvovanějších stránek světa.</w:t>
      </w:r>
      <w:r w:rsidR="00993033">
        <w:rPr>
          <w:szCs w:val="24"/>
        </w:rPr>
        <w:t xml:space="preserve"> Za </w:t>
      </w:r>
      <w:r w:rsidRPr="008C36F6">
        <w:rPr>
          <w:szCs w:val="24"/>
        </w:rPr>
        <w:t xml:space="preserve">zmínku stojí </w:t>
      </w:r>
      <w:r w:rsidR="00770983" w:rsidRPr="008C36F6">
        <w:rPr>
          <w:szCs w:val="24"/>
        </w:rPr>
        <w:t>i</w:t>
      </w:r>
      <w:r w:rsidR="00770983">
        <w:rPr>
          <w:szCs w:val="24"/>
        </w:rPr>
        <w:t> </w:t>
      </w:r>
      <w:r w:rsidRPr="008C36F6">
        <w:rPr>
          <w:szCs w:val="24"/>
        </w:rPr>
        <w:t>pokles jazyka Perl, který byl zmíněn</w:t>
      </w:r>
      <w:r w:rsidR="00993033">
        <w:rPr>
          <w:szCs w:val="24"/>
        </w:rPr>
        <w:t xml:space="preserve"> v </w:t>
      </w:r>
      <w:r w:rsidRPr="008C36F6">
        <w:rPr>
          <w:szCs w:val="24"/>
        </w:rPr>
        <w:t>kapitole</w:t>
      </w:r>
      <w:r w:rsidR="00993033">
        <w:rPr>
          <w:szCs w:val="24"/>
        </w:rPr>
        <w:t xml:space="preserve"> o </w:t>
      </w:r>
      <w:r w:rsidRPr="008C36F6">
        <w:rPr>
          <w:szCs w:val="24"/>
        </w:rPr>
        <w:t>historii vývoje.</w:t>
      </w:r>
    </w:p>
    <w:p w14:paraId="365BAF2F" w14:textId="77777777" w:rsidR="00F05BB0" w:rsidRPr="008C36F6" w:rsidRDefault="00F05BB0" w:rsidP="00091410">
      <w:pPr>
        <w:rPr>
          <w:szCs w:val="24"/>
        </w:rPr>
      </w:pPr>
    </w:p>
    <w:p w14:paraId="5285D176" w14:textId="77777777" w:rsidR="00091410" w:rsidRPr="008C36F6" w:rsidRDefault="00091410" w:rsidP="00091410">
      <w:pPr>
        <w:keepNext/>
        <w:jc w:val="center"/>
      </w:pPr>
      <w:r w:rsidRPr="008C36F6">
        <w:rPr>
          <w:noProof/>
          <w:szCs w:val="24"/>
        </w:rPr>
        <w:drawing>
          <wp:inline distT="0" distB="0" distL="0" distR="0" wp14:anchorId="7BDC2FE6" wp14:editId="5FA1A319">
            <wp:extent cx="4997823" cy="3200464"/>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l="3384" r="-736"/>
                    <a:stretch/>
                  </pic:blipFill>
                  <pic:spPr bwMode="auto">
                    <a:xfrm>
                      <a:off x="0" y="0"/>
                      <a:ext cx="5014087" cy="3210879"/>
                    </a:xfrm>
                    <a:prstGeom prst="rect">
                      <a:avLst/>
                    </a:prstGeom>
                    <a:noFill/>
                    <a:ln>
                      <a:noFill/>
                    </a:ln>
                    <a:extLst>
                      <a:ext uri="{53640926-AAD7-44D8-BBD7-CCE9431645EC}">
                        <a14:shadowObscured xmlns:a14="http://schemas.microsoft.com/office/drawing/2010/main"/>
                      </a:ext>
                    </a:extLst>
                  </pic:spPr>
                </pic:pic>
              </a:graphicData>
            </a:graphic>
          </wp:inline>
        </w:drawing>
      </w:r>
    </w:p>
    <w:p w14:paraId="0BA83805" w14:textId="73ACAA62" w:rsidR="00091410" w:rsidRPr="008C36F6" w:rsidRDefault="00091410" w:rsidP="00091410">
      <w:pPr>
        <w:pStyle w:val="Titulek"/>
        <w:jc w:val="center"/>
      </w:pPr>
      <w:bookmarkStart w:id="17" w:name="_Toc25513584"/>
      <w:r w:rsidRPr="008C36F6">
        <w:t xml:space="preserve">Obr. </w:t>
      </w:r>
      <w:fldSimple w:instr=" STYLEREF 1 \s ">
        <w:r w:rsidR="00A81662">
          <w:rPr>
            <w:noProof/>
          </w:rPr>
          <w:t>3</w:t>
        </w:r>
      </w:fldSimple>
      <w:r w:rsidR="00A532E7">
        <w:t>.</w:t>
      </w:r>
      <w:fldSimple w:instr=" SEQ Obr. \* ARABIC \s 1 ">
        <w:r w:rsidR="00A81662">
          <w:rPr>
            <w:noProof/>
          </w:rPr>
          <w:t>5</w:t>
        </w:r>
      </w:fldSimple>
      <w:r w:rsidRPr="008C36F6">
        <w:t>: Nejvyšší relativní úbytek aktivních uživatelů</w:t>
      </w:r>
      <w:r w:rsidR="00311438">
        <w:t xml:space="preserve"> (Frederickson, 2018)</w:t>
      </w:r>
      <w:bookmarkEnd w:id="17"/>
    </w:p>
    <w:p w14:paraId="545BD8FE" w14:textId="77777777" w:rsidR="00091410" w:rsidRPr="008C36F6" w:rsidRDefault="00091410">
      <w:pPr>
        <w:spacing w:after="160" w:line="259" w:lineRule="auto"/>
        <w:jc w:val="left"/>
        <w:rPr>
          <w:iCs/>
          <w:sz w:val="20"/>
          <w:szCs w:val="18"/>
        </w:rPr>
      </w:pPr>
      <w:r w:rsidRPr="008C36F6">
        <w:br w:type="page"/>
      </w:r>
    </w:p>
    <w:p w14:paraId="6E55D1EA" w14:textId="77777777" w:rsidR="00773B7C" w:rsidRPr="008C36F6" w:rsidRDefault="00773B7C" w:rsidP="00773B7C">
      <w:pPr>
        <w:pStyle w:val="Titulek"/>
        <w:keepNext/>
        <w:jc w:val="center"/>
      </w:pPr>
      <w:r w:rsidRPr="008C36F6">
        <w:rPr>
          <w:noProof/>
        </w:rPr>
        <w:lastRenderedPageBreak/>
        <w:drawing>
          <wp:inline distT="0" distB="0" distL="0" distR="0" wp14:anchorId="6AF739CE" wp14:editId="46AF18B5">
            <wp:extent cx="5090160" cy="3065929"/>
            <wp:effectExtent l="0" t="0" r="0" b="1270"/>
            <wp:docPr id="9" name="Obrázek 9" descr="Historical trends in the usage of server-side programming languages for web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storical trends in the usage of server-side programming languages for websites"/>
                    <pic:cNvPicPr>
                      <a:picLocks noChangeAspect="1" noChangeArrowheads="1"/>
                    </pic:cNvPicPr>
                  </pic:nvPicPr>
                  <pic:blipFill rotWithShape="1">
                    <a:blip r:embed="rId21">
                      <a:extLst>
                        <a:ext uri="{28A0092B-C50C-407E-A947-70E740481C1C}">
                          <a14:useLocalDpi xmlns:a14="http://schemas.microsoft.com/office/drawing/2010/main" val="0"/>
                        </a:ext>
                      </a:extLst>
                    </a:blip>
                    <a:srcRect l="1470" r="10162" b="4194"/>
                    <a:stretch/>
                  </pic:blipFill>
                  <pic:spPr bwMode="auto">
                    <a:xfrm>
                      <a:off x="0" y="0"/>
                      <a:ext cx="5090583" cy="3066184"/>
                    </a:xfrm>
                    <a:prstGeom prst="rect">
                      <a:avLst/>
                    </a:prstGeom>
                    <a:noFill/>
                    <a:ln>
                      <a:noFill/>
                    </a:ln>
                    <a:extLst>
                      <a:ext uri="{53640926-AAD7-44D8-BBD7-CCE9431645EC}">
                        <a14:shadowObscured xmlns:a14="http://schemas.microsoft.com/office/drawing/2010/main"/>
                      </a:ext>
                    </a:extLst>
                  </pic:spPr>
                </pic:pic>
              </a:graphicData>
            </a:graphic>
          </wp:inline>
        </w:drawing>
      </w:r>
    </w:p>
    <w:p w14:paraId="798E5E39" w14:textId="787F95FF" w:rsidR="00A8070F" w:rsidRPr="008C36F6" w:rsidRDefault="00773B7C" w:rsidP="00773B7C">
      <w:pPr>
        <w:pStyle w:val="Titulek"/>
        <w:jc w:val="center"/>
      </w:pPr>
      <w:bookmarkStart w:id="18" w:name="_Toc25513585"/>
      <w:r w:rsidRPr="008C36F6">
        <w:t xml:space="preserve">Obr. </w:t>
      </w:r>
      <w:fldSimple w:instr=" STYLEREF 1 \s ">
        <w:r w:rsidR="00A81662">
          <w:rPr>
            <w:noProof/>
          </w:rPr>
          <w:t>3</w:t>
        </w:r>
      </w:fldSimple>
      <w:r w:rsidR="00A532E7">
        <w:t>.</w:t>
      </w:r>
      <w:fldSimple w:instr=" SEQ Obr. \* ARABIC \s 1 ">
        <w:r w:rsidR="00A81662">
          <w:rPr>
            <w:noProof/>
          </w:rPr>
          <w:t>6</w:t>
        </w:r>
      </w:fldSimple>
      <w:r w:rsidRPr="008C36F6">
        <w:t xml:space="preserve">: Výsledky průzkumu společnosti W3Techs </w:t>
      </w:r>
      <w:r w:rsidRPr="008C36F6">
        <w:br/>
        <w:t>(Usage of server-side programming languages for websites., 2019)</w:t>
      </w:r>
      <w:bookmarkEnd w:id="18"/>
    </w:p>
    <w:p w14:paraId="0A554DEF" w14:textId="77777777" w:rsidR="00A8070F" w:rsidRPr="008C36F6" w:rsidRDefault="00A8070F">
      <w:pPr>
        <w:spacing w:after="160" w:line="259" w:lineRule="auto"/>
        <w:jc w:val="left"/>
        <w:rPr>
          <w:iCs/>
          <w:sz w:val="20"/>
          <w:szCs w:val="18"/>
        </w:rPr>
      </w:pPr>
      <w:r w:rsidRPr="008C36F6">
        <w:br w:type="page"/>
      </w:r>
    </w:p>
    <w:p w14:paraId="721F300C" w14:textId="7E6F73D3" w:rsidR="00A8070F" w:rsidRPr="008C36F6" w:rsidRDefault="00A8070F" w:rsidP="00A8070F">
      <w:pPr>
        <w:rPr>
          <w:szCs w:val="24"/>
        </w:rPr>
      </w:pPr>
      <w:r w:rsidRPr="008C36F6">
        <w:rPr>
          <w:szCs w:val="24"/>
        </w:rPr>
        <w:lastRenderedPageBreak/>
        <w:t>Poslední zajímavou statistikou je také přehled oblíbenosti funkcionálních jazyků, které byly</w:t>
      </w:r>
      <w:r w:rsidR="00993033">
        <w:rPr>
          <w:szCs w:val="24"/>
        </w:rPr>
        <w:t xml:space="preserve"> v </w:t>
      </w:r>
      <w:r w:rsidRPr="008C36F6">
        <w:rPr>
          <w:szCs w:val="24"/>
        </w:rPr>
        <w:t xml:space="preserve">popředí zájmů </w:t>
      </w:r>
      <w:r w:rsidR="00770983" w:rsidRPr="008C36F6">
        <w:rPr>
          <w:szCs w:val="24"/>
        </w:rPr>
        <w:t>i</w:t>
      </w:r>
      <w:r w:rsidR="00770983">
        <w:rPr>
          <w:szCs w:val="24"/>
        </w:rPr>
        <w:t> </w:t>
      </w:r>
      <w:r w:rsidR="00993033">
        <w:rPr>
          <w:szCs w:val="24"/>
        </w:rPr>
        <w:t>pro </w:t>
      </w:r>
      <w:r w:rsidRPr="008C36F6">
        <w:rPr>
          <w:szCs w:val="24"/>
        </w:rPr>
        <w:t>vývoj serverových aplikací.</w:t>
      </w:r>
      <w:r w:rsidR="00993033">
        <w:rPr>
          <w:szCs w:val="24"/>
        </w:rPr>
        <w:t xml:space="preserve"> Z </w:t>
      </w:r>
      <w:r w:rsidRPr="008C36F6">
        <w:rPr>
          <w:szCs w:val="24"/>
        </w:rPr>
        <w:t>grafu je patrné že největší boom</w:t>
      </w:r>
      <w:r w:rsidR="00993033">
        <w:rPr>
          <w:szCs w:val="24"/>
        </w:rPr>
        <w:t xml:space="preserve"> pro </w:t>
      </w:r>
      <w:r w:rsidRPr="008C36F6">
        <w:rPr>
          <w:szCs w:val="24"/>
        </w:rPr>
        <w:t>funkcionální jazyky byl</w:t>
      </w:r>
      <w:r w:rsidR="00993033">
        <w:rPr>
          <w:szCs w:val="24"/>
        </w:rPr>
        <w:t xml:space="preserve"> mezi </w:t>
      </w:r>
      <w:r w:rsidRPr="008C36F6">
        <w:rPr>
          <w:szCs w:val="24"/>
        </w:rPr>
        <w:t>roky 2013–2015. Avšak současný trend</w:t>
      </w:r>
      <w:r w:rsidR="00993033">
        <w:rPr>
          <w:szCs w:val="24"/>
        </w:rPr>
        <w:t xml:space="preserve"> pro </w:t>
      </w:r>
      <w:r w:rsidRPr="008C36F6">
        <w:rPr>
          <w:szCs w:val="24"/>
        </w:rPr>
        <w:t>všechny funkcionální jazyky je dlouhodobě klesající.</w:t>
      </w:r>
    </w:p>
    <w:p w14:paraId="1D94A7D6" w14:textId="77777777" w:rsidR="00F05BB0" w:rsidRPr="008C36F6" w:rsidRDefault="00F05BB0" w:rsidP="00A8070F">
      <w:pPr>
        <w:rPr>
          <w:szCs w:val="24"/>
        </w:rPr>
      </w:pPr>
    </w:p>
    <w:p w14:paraId="7ED293AA" w14:textId="77777777" w:rsidR="00A8070F" w:rsidRPr="008C36F6" w:rsidRDefault="00A8070F" w:rsidP="00A8070F">
      <w:pPr>
        <w:pStyle w:val="Titulek"/>
        <w:keepNext/>
        <w:jc w:val="center"/>
      </w:pPr>
      <w:r w:rsidRPr="008C36F6">
        <w:rPr>
          <w:noProof/>
          <w:szCs w:val="24"/>
        </w:rPr>
        <w:drawing>
          <wp:inline distT="0" distB="0" distL="0" distR="0" wp14:anchorId="7154213D" wp14:editId="19738391">
            <wp:extent cx="5579110" cy="3670143"/>
            <wp:effectExtent l="0" t="0" r="254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110" cy="3670143"/>
                    </a:xfrm>
                    <a:prstGeom prst="rect">
                      <a:avLst/>
                    </a:prstGeom>
                    <a:noFill/>
                    <a:ln>
                      <a:noFill/>
                    </a:ln>
                  </pic:spPr>
                </pic:pic>
              </a:graphicData>
            </a:graphic>
          </wp:inline>
        </w:drawing>
      </w:r>
    </w:p>
    <w:p w14:paraId="07CDD49A" w14:textId="50C6CB7B" w:rsidR="00A8070F" w:rsidRPr="008C36F6" w:rsidRDefault="00A8070F" w:rsidP="00A8070F">
      <w:pPr>
        <w:pStyle w:val="Titulek"/>
        <w:jc w:val="center"/>
      </w:pPr>
      <w:bookmarkStart w:id="19" w:name="_Toc25513586"/>
      <w:r w:rsidRPr="008C36F6">
        <w:t xml:space="preserve">Obr. </w:t>
      </w:r>
      <w:fldSimple w:instr=" STYLEREF 1 \s ">
        <w:r w:rsidR="00A81662">
          <w:rPr>
            <w:noProof/>
          </w:rPr>
          <w:t>3</w:t>
        </w:r>
      </w:fldSimple>
      <w:r w:rsidR="00A532E7">
        <w:t>.</w:t>
      </w:r>
      <w:fldSimple w:instr=" SEQ Obr. \* ARABIC \s 1 ">
        <w:r w:rsidR="00A81662">
          <w:rPr>
            <w:noProof/>
          </w:rPr>
          <w:t>7</w:t>
        </w:r>
      </w:fldSimple>
      <w:r w:rsidRPr="008C36F6">
        <w:t>: Počet aktivních uživatelů funkcionálních JVM jazyků</w:t>
      </w:r>
      <w:r w:rsidR="00311438">
        <w:t xml:space="preserve"> (Frederickson, 2018)</w:t>
      </w:r>
      <w:bookmarkEnd w:id="19"/>
    </w:p>
    <w:p w14:paraId="50B8B323" w14:textId="77777777" w:rsidR="00A8070F" w:rsidRPr="008C36F6" w:rsidRDefault="00A8070F">
      <w:pPr>
        <w:spacing w:after="160" w:line="259" w:lineRule="auto"/>
        <w:jc w:val="left"/>
        <w:rPr>
          <w:iCs/>
          <w:sz w:val="20"/>
          <w:szCs w:val="18"/>
        </w:rPr>
      </w:pPr>
      <w:r w:rsidRPr="008C36F6">
        <w:br w:type="page"/>
      </w:r>
    </w:p>
    <w:p w14:paraId="3A358A68" w14:textId="29EDD74D" w:rsidR="00270472" w:rsidRPr="008C36F6" w:rsidRDefault="00270472" w:rsidP="00270472">
      <w:pPr>
        <w:rPr>
          <w:szCs w:val="24"/>
        </w:rPr>
      </w:pPr>
      <w:r w:rsidRPr="008C36F6">
        <w:rPr>
          <w:szCs w:val="24"/>
        </w:rPr>
        <w:lastRenderedPageBreak/>
        <w:t>Výše zmíněné statistiky byly spíše zaměřeny</w:t>
      </w:r>
      <w:r w:rsidR="00993033">
        <w:rPr>
          <w:szCs w:val="24"/>
        </w:rPr>
        <w:t xml:space="preserve"> na </w:t>
      </w:r>
      <w:r w:rsidRPr="008C36F6">
        <w:rPr>
          <w:szCs w:val="24"/>
        </w:rPr>
        <w:t>technologicky orientována, tzv. tvrdá data.</w:t>
      </w:r>
      <w:r w:rsidR="00993033">
        <w:rPr>
          <w:szCs w:val="24"/>
        </w:rPr>
        <w:t xml:space="preserve"> Pro </w:t>
      </w:r>
      <w:r w:rsidRPr="008C36F6">
        <w:rPr>
          <w:szCs w:val="24"/>
        </w:rPr>
        <w:t>srovnání jsem zvolil několik průzkumů</w:t>
      </w:r>
      <w:r w:rsidR="00993033">
        <w:rPr>
          <w:szCs w:val="24"/>
        </w:rPr>
        <w:t xml:space="preserve"> mezi </w:t>
      </w:r>
      <w:r w:rsidRPr="008C36F6">
        <w:rPr>
          <w:szCs w:val="24"/>
        </w:rPr>
        <w:t>samotnými vývojáři, které by měl</w:t>
      </w:r>
      <w:r w:rsidR="00CE2872">
        <w:rPr>
          <w:szCs w:val="24"/>
        </w:rPr>
        <w:t>y</w:t>
      </w:r>
      <w:r w:rsidRPr="008C36F6">
        <w:rPr>
          <w:szCs w:val="24"/>
        </w:rPr>
        <w:t xml:space="preserve"> korelovat</w:t>
      </w:r>
      <w:r w:rsidR="00993033">
        <w:rPr>
          <w:szCs w:val="24"/>
        </w:rPr>
        <w:t xml:space="preserve"> s </w:t>
      </w:r>
      <w:r w:rsidRPr="008C36F6">
        <w:rPr>
          <w:szCs w:val="24"/>
        </w:rPr>
        <w:t>výše uvedenými statistikami. První statistikou je každoroční průzkum</w:t>
      </w:r>
      <w:r w:rsidR="00993033">
        <w:rPr>
          <w:szCs w:val="24"/>
        </w:rPr>
        <w:t xml:space="preserve"> mezi </w:t>
      </w:r>
      <w:r w:rsidRPr="008C36F6">
        <w:rPr>
          <w:szCs w:val="24"/>
        </w:rPr>
        <w:t>vývojáři, který provádí společnost JetBrains. Ankety byly</w:t>
      </w:r>
      <w:r w:rsidR="00993033">
        <w:rPr>
          <w:szCs w:val="24"/>
        </w:rPr>
        <w:t xml:space="preserve"> k </w:t>
      </w:r>
      <w:r w:rsidRPr="008C36F6">
        <w:rPr>
          <w:szCs w:val="24"/>
        </w:rPr>
        <w:t xml:space="preserve">roku 2018 </w:t>
      </w:r>
      <w:r w:rsidR="00770983" w:rsidRPr="008C36F6">
        <w:rPr>
          <w:szCs w:val="24"/>
        </w:rPr>
        <w:t>a</w:t>
      </w:r>
      <w:r w:rsidR="00770983">
        <w:rPr>
          <w:szCs w:val="24"/>
        </w:rPr>
        <w:t> </w:t>
      </w:r>
      <w:r w:rsidRPr="008C36F6">
        <w:rPr>
          <w:szCs w:val="24"/>
        </w:rPr>
        <w:t>částečné výsledky</w:t>
      </w:r>
      <w:r w:rsidR="00993033">
        <w:rPr>
          <w:szCs w:val="24"/>
        </w:rPr>
        <w:t xml:space="preserve"> za </w:t>
      </w:r>
      <w:r w:rsidRPr="008C36F6">
        <w:rPr>
          <w:szCs w:val="24"/>
        </w:rPr>
        <w:t xml:space="preserve">rok 2019. </w:t>
      </w:r>
      <w:r w:rsidR="007F304D">
        <w:rPr>
          <w:szCs w:val="24"/>
        </w:rPr>
        <w:t>V </w:t>
      </w:r>
      <w:r w:rsidR="00EF177F">
        <w:rPr>
          <w:szCs w:val="24"/>
        </w:rPr>
        <w:t>anketě</w:t>
      </w:r>
      <w:r w:rsidRPr="008C36F6">
        <w:rPr>
          <w:szCs w:val="24"/>
        </w:rPr>
        <w:t xml:space="preserve"> bylo dotazováno přes třináct tisíc vývojářů </w:t>
      </w:r>
      <w:r w:rsidR="00770983" w:rsidRPr="008C36F6">
        <w:rPr>
          <w:szCs w:val="24"/>
        </w:rPr>
        <w:t>a</w:t>
      </w:r>
      <w:r w:rsidR="00770983">
        <w:rPr>
          <w:szCs w:val="24"/>
        </w:rPr>
        <w:t> </w:t>
      </w:r>
      <w:r w:rsidR="00CE2872">
        <w:rPr>
          <w:szCs w:val="24"/>
        </w:rPr>
        <w:t>z</w:t>
      </w:r>
      <w:r w:rsidR="00E82BB9">
        <w:rPr>
          <w:szCs w:val="24"/>
        </w:rPr>
        <w:t> </w:t>
      </w:r>
      <w:r w:rsidR="00CE2872">
        <w:rPr>
          <w:szCs w:val="24"/>
        </w:rPr>
        <w:t>toho</w:t>
      </w:r>
      <w:r w:rsidR="00E82BB9">
        <w:rPr>
          <w:szCs w:val="24"/>
        </w:rPr>
        <w:t xml:space="preserve"> počtu</w:t>
      </w:r>
      <w:r w:rsidRPr="008C36F6">
        <w:rPr>
          <w:szCs w:val="24"/>
        </w:rPr>
        <w:t xml:space="preserve"> bylo </w:t>
      </w:r>
      <w:r w:rsidR="00E82BB9">
        <w:rPr>
          <w:szCs w:val="24"/>
        </w:rPr>
        <w:t>celkem</w:t>
      </w:r>
      <w:r w:rsidRPr="008C36F6">
        <w:rPr>
          <w:szCs w:val="24"/>
        </w:rPr>
        <w:t xml:space="preserve"> 58 % backend vývojářů. Jednou</w:t>
      </w:r>
      <w:r w:rsidR="00993033">
        <w:rPr>
          <w:szCs w:val="24"/>
        </w:rPr>
        <w:t xml:space="preserve"> z </w:t>
      </w:r>
      <w:r w:rsidRPr="008C36F6">
        <w:rPr>
          <w:szCs w:val="24"/>
        </w:rPr>
        <w:t>otázek byl dotaz, který jazyk</w:t>
      </w:r>
      <w:r w:rsidR="00993033">
        <w:rPr>
          <w:szCs w:val="24"/>
        </w:rPr>
        <w:t xml:space="preserve"> se </w:t>
      </w:r>
      <w:r w:rsidRPr="008C36F6">
        <w:rPr>
          <w:szCs w:val="24"/>
        </w:rPr>
        <w:t>začnou učit, nebo budou pokračovat</w:t>
      </w:r>
      <w:r w:rsidR="00993033">
        <w:rPr>
          <w:szCs w:val="24"/>
        </w:rPr>
        <w:t xml:space="preserve"> v </w:t>
      </w:r>
      <w:r w:rsidRPr="008C36F6">
        <w:rPr>
          <w:szCs w:val="24"/>
        </w:rPr>
        <w:t>jeho osvojování</w:t>
      </w:r>
      <w:r w:rsidR="00993033">
        <w:rPr>
          <w:szCs w:val="24"/>
        </w:rPr>
        <w:t xml:space="preserve"> v </w:t>
      </w:r>
      <w:r w:rsidRPr="008C36F6">
        <w:rPr>
          <w:szCs w:val="24"/>
        </w:rPr>
        <w:t>roce 2019. Výsledky korelují</w:t>
      </w:r>
      <w:r w:rsidR="00993033">
        <w:rPr>
          <w:szCs w:val="24"/>
        </w:rPr>
        <w:t xml:space="preserve"> s </w:t>
      </w:r>
      <w:r w:rsidRPr="008C36F6">
        <w:rPr>
          <w:szCs w:val="24"/>
        </w:rPr>
        <w:t xml:space="preserve">výše uvedenými statistikami, oproti nim zde ale více dominuje jazyk Kotlin, který předběhl mnoho známých </w:t>
      </w:r>
      <w:r w:rsidR="00770983" w:rsidRPr="008C36F6">
        <w:rPr>
          <w:szCs w:val="24"/>
        </w:rPr>
        <w:t>a</w:t>
      </w:r>
      <w:r w:rsidR="00770983">
        <w:rPr>
          <w:szCs w:val="24"/>
        </w:rPr>
        <w:t> </w:t>
      </w:r>
      <w:r w:rsidRPr="008C36F6">
        <w:rPr>
          <w:szCs w:val="24"/>
        </w:rPr>
        <w:t>populárních jazyků. Tento jev mohl být způsoben lehkým zkreslením díky zacílení sběru dotazníků</w:t>
      </w:r>
      <w:r w:rsidR="00993033">
        <w:rPr>
          <w:szCs w:val="24"/>
        </w:rPr>
        <w:t xml:space="preserve"> v </w:t>
      </w:r>
      <w:r w:rsidRPr="008C36F6">
        <w:rPr>
          <w:szCs w:val="24"/>
        </w:rPr>
        <w:t>okruzích uživatelů či jinak spřízněných osoby</w:t>
      </w:r>
      <w:r w:rsidR="00993033">
        <w:rPr>
          <w:szCs w:val="24"/>
        </w:rPr>
        <w:t xml:space="preserve"> s </w:t>
      </w:r>
      <w:r w:rsidRPr="008C36F6">
        <w:rPr>
          <w:szCs w:val="24"/>
        </w:rPr>
        <w:t xml:space="preserve">firmou JetBrains. Firma JetBrains vyvíjí jazyk Kotlin, tím pádem je vyšší pravděpodobnost že dotazník zasáhl právě velkou část Kotlin komunity </w:t>
      </w:r>
      <w:r w:rsidR="00770983" w:rsidRPr="008C36F6">
        <w:rPr>
          <w:szCs w:val="24"/>
        </w:rPr>
        <w:t>a</w:t>
      </w:r>
      <w:r w:rsidR="00770983">
        <w:rPr>
          <w:szCs w:val="24"/>
        </w:rPr>
        <w:t> </w:t>
      </w:r>
      <w:r w:rsidRPr="008C36F6">
        <w:rPr>
          <w:szCs w:val="24"/>
        </w:rPr>
        <w:t>také Java vývojáře</w:t>
      </w:r>
      <w:r w:rsidR="00993033">
        <w:rPr>
          <w:szCs w:val="24"/>
        </w:rPr>
        <w:t xml:space="preserve"> pro </w:t>
      </w:r>
      <w:r w:rsidRPr="008C36F6">
        <w:rPr>
          <w:szCs w:val="24"/>
        </w:rPr>
        <w:t>které firma vytváří IDE Idea IntelliJ, jelikož dle dat</w:t>
      </w:r>
      <w:r w:rsidR="00993033">
        <w:rPr>
          <w:szCs w:val="24"/>
        </w:rPr>
        <w:t xml:space="preserve"> se </w:t>
      </w:r>
      <w:r w:rsidRPr="008C36F6">
        <w:rPr>
          <w:szCs w:val="24"/>
        </w:rPr>
        <w:t>většina příznivců Kotlinu rekrutuje právě</w:t>
      </w:r>
      <w:r w:rsidR="00993033">
        <w:rPr>
          <w:szCs w:val="24"/>
        </w:rPr>
        <w:t xml:space="preserve"> z </w:t>
      </w:r>
      <w:r w:rsidRPr="008C36F6">
        <w:rPr>
          <w:szCs w:val="24"/>
        </w:rPr>
        <w:t>Java komunity.</w:t>
      </w:r>
      <w:r w:rsidR="00993033">
        <w:rPr>
          <w:szCs w:val="24"/>
        </w:rPr>
        <w:t xml:space="preserve"> Mezi </w:t>
      </w:r>
      <w:r w:rsidRPr="008C36F6">
        <w:rPr>
          <w:szCs w:val="24"/>
        </w:rPr>
        <w:t xml:space="preserve">roky 2018 </w:t>
      </w:r>
      <w:r w:rsidR="00770983" w:rsidRPr="008C36F6">
        <w:rPr>
          <w:szCs w:val="24"/>
        </w:rPr>
        <w:t>a</w:t>
      </w:r>
      <w:r w:rsidR="00770983">
        <w:rPr>
          <w:szCs w:val="24"/>
        </w:rPr>
        <w:t> </w:t>
      </w:r>
      <w:r w:rsidRPr="008C36F6">
        <w:rPr>
          <w:szCs w:val="24"/>
        </w:rPr>
        <w:t>2019</w:t>
      </w:r>
      <w:r w:rsidR="00993033">
        <w:rPr>
          <w:szCs w:val="24"/>
        </w:rPr>
        <w:t xml:space="preserve"> v </w:t>
      </w:r>
      <w:r w:rsidRPr="008C36F6">
        <w:rPr>
          <w:szCs w:val="24"/>
        </w:rPr>
        <w:t>dotazníku významně vzrostl počet uživatelů Kotlinu,</w:t>
      </w:r>
      <w:r w:rsidR="00993033">
        <w:rPr>
          <w:szCs w:val="24"/>
        </w:rPr>
        <w:t xml:space="preserve"> v </w:t>
      </w:r>
      <w:r w:rsidRPr="008C36F6">
        <w:rPr>
          <w:szCs w:val="24"/>
        </w:rPr>
        <w:t xml:space="preserve">roce 2018 ho aktivně používalo pouze 9 % dotazovaných </w:t>
      </w:r>
      <w:r w:rsidR="00770983" w:rsidRPr="008C36F6">
        <w:rPr>
          <w:szCs w:val="24"/>
        </w:rPr>
        <w:t>a</w:t>
      </w:r>
      <w:r w:rsidR="00770983">
        <w:rPr>
          <w:szCs w:val="24"/>
        </w:rPr>
        <w:t> </w:t>
      </w:r>
      <w:r w:rsidRPr="008C36F6">
        <w:rPr>
          <w:szCs w:val="24"/>
        </w:rPr>
        <w:t>13 %</w:t>
      </w:r>
      <w:r w:rsidR="00993033">
        <w:rPr>
          <w:szCs w:val="24"/>
        </w:rPr>
        <w:t xml:space="preserve"> se </w:t>
      </w:r>
      <w:r w:rsidRPr="008C36F6">
        <w:rPr>
          <w:szCs w:val="24"/>
        </w:rPr>
        <w:t xml:space="preserve">ho chystalo využívat. Následující rok bylo již 16 % aktivních uživatelů </w:t>
      </w:r>
      <w:r w:rsidR="00770983" w:rsidRPr="008C36F6">
        <w:rPr>
          <w:szCs w:val="24"/>
        </w:rPr>
        <w:t>a</w:t>
      </w:r>
      <w:r w:rsidR="00770983">
        <w:rPr>
          <w:szCs w:val="24"/>
        </w:rPr>
        <w:t> </w:t>
      </w:r>
      <w:r w:rsidRPr="008C36F6">
        <w:rPr>
          <w:szCs w:val="24"/>
        </w:rPr>
        <w:t>dalších 10 %</w:t>
      </w:r>
      <w:r w:rsidR="00993033">
        <w:rPr>
          <w:szCs w:val="24"/>
        </w:rPr>
        <w:t xml:space="preserve"> se </w:t>
      </w:r>
      <w:r w:rsidRPr="008C36F6">
        <w:rPr>
          <w:szCs w:val="24"/>
        </w:rPr>
        <w:t>ho chystá</w:t>
      </w:r>
      <w:r w:rsidR="00993033">
        <w:rPr>
          <w:szCs w:val="24"/>
        </w:rPr>
        <w:t xml:space="preserve"> v </w:t>
      </w:r>
      <w:r w:rsidRPr="008C36F6">
        <w:rPr>
          <w:szCs w:val="24"/>
        </w:rPr>
        <w:t>budoucnu využívat. Průzkum také ukazuje, jaké další technologie vývojáři využívající Kotlin ovládají, dominují dva jazyky, Java</w:t>
      </w:r>
      <w:r w:rsidR="00993033">
        <w:rPr>
          <w:szCs w:val="24"/>
        </w:rPr>
        <w:t xml:space="preserve"> s </w:t>
      </w:r>
      <w:r w:rsidRPr="008C36F6">
        <w:rPr>
          <w:szCs w:val="24"/>
        </w:rPr>
        <w:t xml:space="preserve">86 % </w:t>
      </w:r>
      <w:r w:rsidR="00770983" w:rsidRPr="008C36F6">
        <w:rPr>
          <w:szCs w:val="24"/>
        </w:rPr>
        <w:t>a</w:t>
      </w:r>
      <w:r w:rsidR="00770983">
        <w:rPr>
          <w:szCs w:val="24"/>
        </w:rPr>
        <w:t> </w:t>
      </w:r>
      <w:r w:rsidRPr="008C36F6">
        <w:rPr>
          <w:szCs w:val="24"/>
        </w:rPr>
        <w:t>JavaScript, který ovládá 61 % uživatelů Kotlinu. Téměř 62 % uživatelů využívá Kotlin</w:t>
      </w:r>
      <w:r w:rsidR="00993033">
        <w:rPr>
          <w:szCs w:val="24"/>
        </w:rPr>
        <w:t xml:space="preserve"> pro </w:t>
      </w:r>
      <w:r w:rsidRPr="008C36F6">
        <w:rPr>
          <w:szCs w:val="24"/>
        </w:rPr>
        <w:t>vývoj mobilních aplikací, tedy míří vývoj</w:t>
      </w:r>
      <w:r w:rsidR="00993033">
        <w:rPr>
          <w:szCs w:val="24"/>
        </w:rPr>
        <w:t xml:space="preserve"> na </w:t>
      </w:r>
      <w:r w:rsidRPr="008C36F6">
        <w:rPr>
          <w:szCs w:val="24"/>
        </w:rPr>
        <w:t>platformu Android.</w:t>
      </w:r>
      <w:r w:rsidR="00993033">
        <w:rPr>
          <w:szCs w:val="24"/>
        </w:rPr>
        <w:t xml:space="preserve"> Na </w:t>
      </w:r>
      <w:r w:rsidRPr="008C36F6">
        <w:rPr>
          <w:szCs w:val="24"/>
        </w:rPr>
        <w:t>JVM míří vývoj 57 % uživatelů,</w:t>
      </w:r>
      <w:r w:rsidR="00993033">
        <w:rPr>
          <w:szCs w:val="24"/>
        </w:rPr>
        <w:t xml:space="preserve"> z </w:t>
      </w:r>
      <w:r w:rsidRPr="008C36F6">
        <w:rPr>
          <w:szCs w:val="24"/>
        </w:rPr>
        <w:t>toho</w:t>
      </w:r>
      <w:r w:rsidR="002461AF">
        <w:rPr>
          <w:szCs w:val="24"/>
        </w:rPr>
        <w:t>to</w:t>
      </w:r>
      <w:r w:rsidRPr="008C36F6">
        <w:rPr>
          <w:szCs w:val="24"/>
        </w:rPr>
        <w:t xml:space="preserve"> celkového počtu je</w:t>
      </w:r>
      <w:r w:rsidR="00993033">
        <w:rPr>
          <w:szCs w:val="24"/>
        </w:rPr>
        <w:t xml:space="preserve"> pro </w:t>
      </w:r>
      <w:r w:rsidRPr="008C36F6">
        <w:rPr>
          <w:szCs w:val="24"/>
        </w:rPr>
        <w:t>serverový vývoj využíván</w:t>
      </w:r>
      <w:r w:rsidR="00993033">
        <w:rPr>
          <w:szCs w:val="24"/>
        </w:rPr>
        <w:t xml:space="preserve"> ve </w:t>
      </w:r>
      <w:r w:rsidRPr="008C36F6">
        <w:rPr>
          <w:szCs w:val="24"/>
        </w:rPr>
        <w:t xml:space="preserve">41 % </w:t>
      </w:r>
      <w:r w:rsidR="00770983" w:rsidRPr="008C36F6">
        <w:rPr>
          <w:szCs w:val="24"/>
        </w:rPr>
        <w:t>a</w:t>
      </w:r>
      <w:r w:rsidR="00770983">
        <w:rPr>
          <w:szCs w:val="24"/>
        </w:rPr>
        <w:t> </w:t>
      </w:r>
      <w:r w:rsidR="00993033">
        <w:rPr>
          <w:szCs w:val="24"/>
        </w:rPr>
        <w:t>pro </w:t>
      </w:r>
      <w:r w:rsidRPr="008C36F6">
        <w:rPr>
          <w:szCs w:val="24"/>
        </w:rPr>
        <w:t>ostatní použití pouze</w:t>
      </w:r>
      <w:r w:rsidR="00993033">
        <w:rPr>
          <w:szCs w:val="24"/>
        </w:rPr>
        <w:t xml:space="preserve"> v </w:t>
      </w:r>
      <w:r w:rsidRPr="008C36F6">
        <w:rPr>
          <w:szCs w:val="24"/>
        </w:rPr>
        <w:t>16 %. Kotlin je</w:t>
      </w:r>
      <w:r w:rsidR="00993033">
        <w:rPr>
          <w:szCs w:val="24"/>
        </w:rPr>
        <w:t xml:space="preserve"> v </w:t>
      </w:r>
      <w:r w:rsidRPr="008C36F6">
        <w:rPr>
          <w:szCs w:val="24"/>
        </w:rPr>
        <w:t>96 % případů nasazení využíván</w:t>
      </w:r>
      <w:r w:rsidR="00993033">
        <w:rPr>
          <w:szCs w:val="24"/>
        </w:rPr>
        <w:t xml:space="preserve"> pro </w:t>
      </w:r>
      <w:r w:rsidRPr="008C36F6">
        <w:rPr>
          <w:szCs w:val="24"/>
        </w:rPr>
        <w:t>nové projekty,</w:t>
      </w:r>
      <w:r w:rsidR="00993033">
        <w:rPr>
          <w:szCs w:val="24"/>
        </w:rPr>
        <w:t xml:space="preserve"> ve </w:t>
      </w:r>
      <w:r w:rsidRPr="008C36F6">
        <w:rPr>
          <w:szCs w:val="24"/>
        </w:rPr>
        <w:t>zbylém počtu</w:t>
      </w:r>
      <w:r w:rsidR="00993033">
        <w:rPr>
          <w:szCs w:val="24"/>
        </w:rPr>
        <w:t xml:space="preserve"> se </w:t>
      </w:r>
      <w:r w:rsidRPr="008C36F6">
        <w:rPr>
          <w:szCs w:val="24"/>
        </w:rPr>
        <w:t>jedná</w:t>
      </w:r>
      <w:r w:rsidR="00993033">
        <w:rPr>
          <w:szCs w:val="24"/>
        </w:rPr>
        <w:t xml:space="preserve"> o </w:t>
      </w:r>
      <w:r w:rsidRPr="008C36F6">
        <w:rPr>
          <w:szCs w:val="24"/>
        </w:rPr>
        <w:t>již existující projekty. Co</w:t>
      </w:r>
      <w:r w:rsidR="00993033">
        <w:rPr>
          <w:szCs w:val="24"/>
        </w:rPr>
        <w:t xml:space="preserve"> se </w:t>
      </w:r>
      <w:r w:rsidRPr="008C36F6">
        <w:rPr>
          <w:szCs w:val="24"/>
        </w:rPr>
        <w:t>týká úrovně zkušeností vývojářů, tak Kotlin využívá aktivně méně jak 2 roky téměř 84 % vývojářů, pouze 1 % využívá Kotlin déle jak 4 roky, tyto data jsou</w:t>
      </w:r>
      <w:r w:rsidR="00993033">
        <w:rPr>
          <w:szCs w:val="24"/>
        </w:rPr>
        <w:t xml:space="preserve"> k </w:t>
      </w:r>
      <w:r w:rsidRPr="008C36F6">
        <w:rPr>
          <w:szCs w:val="24"/>
        </w:rPr>
        <w:t>roku 2019.</w:t>
      </w:r>
    </w:p>
    <w:p w14:paraId="686373B1" w14:textId="77777777" w:rsidR="00413AA8" w:rsidRPr="008C36F6" w:rsidRDefault="00413AA8" w:rsidP="00270472">
      <w:pPr>
        <w:rPr>
          <w:szCs w:val="24"/>
        </w:rPr>
      </w:pPr>
    </w:p>
    <w:p w14:paraId="6AEE230D" w14:textId="4CC3A1FB" w:rsidR="00683D43" w:rsidRPr="00683D43" w:rsidRDefault="00270472" w:rsidP="00683D43">
      <w:pPr>
        <w:pStyle w:val="Titulek"/>
        <w:keepNext/>
        <w:jc w:val="center"/>
      </w:pPr>
      <w:r w:rsidRPr="008C36F6">
        <w:rPr>
          <w:noProof/>
          <w:szCs w:val="24"/>
        </w:rPr>
        <w:drawing>
          <wp:inline distT="0" distB="0" distL="0" distR="0" wp14:anchorId="50DA217B" wp14:editId="5B435136">
            <wp:extent cx="2022231" cy="3171032"/>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6287" cy="3208753"/>
                    </a:xfrm>
                    <a:prstGeom prst="rect">
                      <a:avLst/>
                    </a:prstGeom>
                    <a:noFill/>
                    <a:ln>
                      <a:noFill/>
                    </a:ln>
                  </pic:spPr>
                </pic:pic>
              </a:graphicData>
            </a:graphic>
          </wp:inline>
        </w:drawing>
      </w:r>
    </w:p>
    <w:p w14:paraId="1359369E" w14:textId="0859E330" w:rsidR="00F01B37" w:rsidRPr="008C36F6" w:rsidRDefault="009C793F" w:rsidP="00413AA8">
      <w:pPr>
        <w:pStyle w:val="Titulek"/>
        <w:jc w:val="center"/>
        <w:rPr>
          <w:iCs w:val="0"/>
        </w:rPr>
      </w:pPr>
      <w:bookmarkStart w:id="20" w:name="_Toc25513587"/>
      <w:r w:rsidRPr="008C36F6">
        <w:t xml:space="preserve">Obr. </w:t>
      </w:r>
      <w:fldSimple w:instr=" STYLEREF 1 \s ">
        <w:r w:rsidR="00A81662">
          <w:rPr>
            <w:noProof/>
          </w:rPr>
          <w:t>3</w:t>
        </w:r>
      </w:fldSimple>
      <w:r w:rsidR="00A532E7">
        <w:t>.</w:t>
      </w:r>
      <w:fldSimple w:instr=" SEQ Obr. \* ARABIC \s 1 ">
        <w:r w:rsidR="00A81662">
          <w:rPr>
            <w:noProof/>
          </w:rPr>
          <w:t>8</w:t>
        </w:r>
      </w:fldSimple>
      <w:r w:rsidRPr="008C36F6">
        <w:t>: Zájem</w:t>
      </w:r>
      <w:r w:rsidR="00993033">
        <w:t xml:space="preserve"> o </w:t>
      </w:r>
      <w:r w:rsidRPr="008C36F6">
        <w:t xml:space="preserve">osvojení nového programovacího jazyka </w:t>
      </w:r>
      <w:r w:rsidRPr="008C36F6">
        <w:br/>
        <w:t>(The State of Developer Ecosystem in 2018, 2018)</w:t>
      </w:r>
      <w:bookmarkEnd w:id="20"/>
      <w:r w:rsidR="00F01B37" w:rsidRPr="008C36F6">
        <w:br w:type="page"/>
      </w:r>
    </w:p>
    <w:p w14:paraId="47CA9DC8" w14:textId="15C6980B" w:rsidR="000F5D37" w:rsidRPr="008C36F6" w:rsidRDefault="000F5D37" w:rsidP="000F5D37">
      <w:pPr>
        <w:rPr>
          <w:szCs w:val="24"/>
        </w:rPr>
      </w:pPr>
      <w:r w:rsidRPr="008C36F6">
        <w:rPr>
          <w:szCs w:val="24"/>
        </w:rPr>
        <w:lastRenderedPageBreak/>
        <w:t xml:space="preserve">Dalším uživatelským průzkumem, který probíhá již dlouhodobě </w:t>
      </w:r>
      <w:r w:rsidR="00770983" w:rsidRPr="008C36F6">
        <w:rPr>
          <w:szCs w:val="24"/>
        </w:rPr>
        <w:t>a</w:t>
      </w:r>
      <w:r w:rsidR="00770983">
        <w:rPr>
          <w:szCs w:val="24"/>
        </w:rPr>
        <w:t> </w:t>
      </w:r>
      <w:r w:rsidR="00993033">
        <w:rPr>
          <w:szCs w:val="24"/>
        </w:rPr>
        <w:t>s </w:t>
      </w:r>
      <w:r w:rsidRPr="008C36F6">
        <w:rPr>
          <w:szCs w:val="24"/>
        </w:rPr>
        <w:t xml:space="preserve">každoroční pravidelností je dotazník internetového vývojářského fóra StackOverflow, oproti </w:t>
      </w:r>
      <w:r w:rsidR="005446CA">
        <w:rPr>
          <w:szCs w:val="24"/>
        </w:rPr>
        <w:t>anketě od </w:t>
      </w:r>
      <w:r w:rsidRPr="008C36F6">
        <w:rPr>
          <w:szCs w:val="24"/>
        </w:rPr>
        <w:t>JetBrains není okruh dotazovaných uživatelů tolik vymezen, jelikož fórum navštěvují různí vývojáři</w:t>
      </w:r>
      <w:r w:rsidR="00993033">
        <w:rPr>
          <w:szCs w:val="24"/>
        </w:rPr>
        <w:t xml:space="preserve"> bez </w:t>
      </w:r>
      <w:r w:rsidRPr="008C36F6">
        <w:rPr>
          <w:szCs w:val="24"/>
        </w:rPr>
        <w:t>ohledu</w:t>
      </w:r>
      <w:r w:rsidR="00993033">
        <w:rPr>
          <w:szCs w:val="24"/>
        </w:rPr>
        <w:t xml:space="preserve"> na </w:t>
      </w:r>
      <w:r w:rsidRPr="008C36F6">
        <w:rPr>
          <w:szCs w:val="24"/>
        </w:rPr>
        <w:t>využívané technologie.</w:t>
      </w:r>
      <w:r w:rsidR="00993033">
        <w:rPr>
          <w:szCs w:val="24"/>
        </w:rPr>
        <w:t xml:space="preserve"> Pro </w:t>
      </w:r>
      <w:r w:rsidRPr="008C36F6">
        <w:rPr>
          <w:szCs w:val="24"/>
        </w:rPr>
        <w:t>porovnání jsem vybral statistiky</w:t>
      </w:r>
      <w:r w:rsidR="00993033">
        <w:rPr>
          <w:szCs w:val="24"/>
        </w:rPr>
        <w:t xml:space="preserve"> za </w:t>
      </w:r>
      <w:r w:rsidRPr="008C36F6">
        <w:rPr>
          <w:szCs w:val="24"/>
        </w:rPr>
        <w:t xml:space="preserve">roky 2018 </w:t>
      </w:r>
      <w:r w:rsidR="00770983" w:rsidRPr="008C36F6">
        <w:rPr>
          <w:szCs w:val="24"/>
        </w:rPr>
        <w:t>a</w:t>
      </w:r>
      <w:r w:rsidR="00770983">
        <w:rPr>
          <w:szCs w:val="24"/>
        </w:rPr>
        <w:t> </w:t>
      </w:r>
      <w:r w:rsidRPr="008C36F6">
        <w:rPr>
          <w:szCs w:val="24"/>
        </w:rPr>
        <w:t>2019 aby</w:t>
      </w:r>
      <w:r w:rsidR="00993033">
        <w:rPr>
          <w:szCs w:val="24"/>
        </w:rPr>
        <w:t xml:space="preserve"> se </w:t>
      </w:r>
      <w:r w:rsidRPr="008C36F6">
        <w:rPr>
          <w:szCs w:val="24"/>
        </w:rPr>
        <w:t>dal pozorovat meziroční rozdíl</w:t>
      </w:r>
      <w:r w:rsidR="00993033">
        <w:rPr>
          <w:szCs w:val="24"/>
        </w:rPr>
        <w:t xml:space="preserve"> v </w:t>
      </w:r>
      <w:r w:rsidRPr="008C36F6">
        <w:rPr>
          <w:szCs w:val="24"/>
        </w:rPr>
        <w:t>hodnotách. Dotazník vyplnilo</w:t>
      </w:r>
      <w:r w:rsidR="00993033">
        <w:rPr>
          <w:szCs w:val="24"/>
        </w:rPr>
        <w:t xml:space="preserve"> v </w:t>
      </w:r>
      <w:r w:rsidRPr="008C36F6">
        <w:rPr>
          <w:szCs w:val="24"/>
        </w:rPr>
        <w:t xml:space="preserve">roce 2018 100 tisíc vývojářů </w:t>
      </w:r>
      <w:r w:rsidR="00770983" w:rsidRPr="008C36F6">
        <w:rPr>
          <w:szCs w:val="24"/>
        </w:rPr>
        <w:t>a</w:t>
      </w:r>
      <w:r w:rsidR="00770983">
        <w:rPr>
          <w:szCs w:val="24"/>
        </w:rPr>
        <w:t> </w:t>
      </w:r>
      <w:r w:rsidR="00993033">
        <w:rPr>
          <w:szCs w:val="24"/>
        </w:rPr>
        <w:t>v </w:t>
      </w:r>
      <w:r w:rsidRPr="008C36F6">
        <w:rPr>
          <w:szCs w:val="24"/>
        </w:rPr>
        <w:t>roce 2019 necelých 90 tisíc vývojářů</w:t>
      </w:r>
      <w:r w:rsidR="00993033">
        <w:rPr>
          <w:szCs w:val="24"/>
        </w:rPr>
        <w:t xml:space="preserve"> po </w:t>
      </w:r>
      <w:r w:rsidRPr="008C36F6">
        <w:rPr>
          <w:szCs w:val="24"/>
        </w:rPr>
        <w:t>celém světě. Více než polovina vývojářů byla zaměřena</w:t>
      </w:r>
      <w:r w:rsidR="00993033">
        <w:rPr>
          <w:szCs w:val="24"/>
        </w:rPr>
        <w:t xml:space="preserve"> na </w:t>
      </w:r>
      <w:r w:rsidRPr="008C36F6">
        <w:rPr>
          <w:szCs w:val="24"/>
        </w:rPr>
        <w:t>backend, stejně jako</w:t>
      </w:r>
      <w:r w:rsidR="00993033">
        <w:rPr>
          <w:szCs w:val="24"/>
        </w:rPr>
        <w:t xml:space="preserve"> u </w:t>
      </w:r>
      <w:r w:rsidRPr="008C36F6">
        <w:rPr>
          <w:szCs w:val="24"/>
        </w:rPr>
        <w:t>dotazníku JetBrains. Nejvíce zastoupenou kategorií vývojářů, byli ti, kteří mají praxi 4-8 let, což odpovídá seniornímu profilu vývojáře. Co</w:t>
      </w:r>
      <w:r w:rsidR="00993033">
        <w:rPr>
          <w:szCs w:val="24"/>
        </w:rPr>
        <w:t xml:space="preserve"> se </w:t>
      </w:r>
      <w:r w:rsidRPr="008C36F6">
        <w:rPr>
          <w:szCs w:val="24"/>
        </w:rPr>
        <w:t>týká technologií 67 % vývojářů ovládá JavaScript, který poklesl</w:t>
      </w:r>
      <w:r w:rsidR="00993033">
        <w:rPr>
          <w:szCs w:val="24"/>
        </w:rPr>
        <w:t xml:space="preserve"> o </w:t>
      </w:r>
      <w:r w:rsidRPr="008C36F6">
        <w:rPr>
          <w:szCs w:val="24"/>
        </w:rPr>
        <w:t>3,5 %, 41 % Javu, která poklesla</w:t>
      </w:r>
      <w:r w:rsidR="00993033">
        <w:rPr>
          <w:szCs w:val="24"/>
        </w:rPr>
        <w:t xml:space="preserve"> o </w:t>
      </w:r>
      <w:r w:rsidRPr="008C36F6">
        <w:rPr>
          <w:szCs w:val="24"/>
        </w:rPr>
        <w:t>4 %. Python 41,7 %, který si polepšil</w:t>
      </w:r>
      <w:r w:rsidR="00993033">
        <w:rPr>
          <w:szCs w:val="24"/>
        </w:rPr>
        <w:t xml:space="preserve"> o </w:t>
      </w:r>
      <w:r w:rsidRPr="008C36F6">
        <w:rPr>
          <w:szCs w:val="24"/>
        </w:rPr>
        <w:t xml:space="preserve">4 %. C# 31 % </w:t>
      </w:r>
      <w:r w:rsidR="00770983" w:rsidRPr="008C36F6">
        <w:rPr>
          <w:szCs w:val="24"/>
        </w:rPr>
        <w:t>a</w:t>
      </w:r>
      <w:r w:rsidR="00770983">
        <w:rPr>
          <w:szCs w:val="24"/>
        </w:rPr>
        <w:t> </w:t>
      </w:r>
      <w:r w:rsidRPr="008C36F6">
        <w:rPr>
          <w:szCs w:val="24"/>
        </w:rPr>
        <w:t>poklesl</w:t>
      </w:r>
      <w:r w:rsidR="00993033">
        <w:rPr>
          <w:szCs w:val="24"/>
        </w:rPr>
        <w:t xml:space="preserve"> o </w:t>
      </w:r>
      <w:r w:rsidRPr="008C36F6">
        <w:rPr>
          <w:szCs w:val="24"/>
        </w:rPr>
        <w:t xml:space="preserve">4 %, PHP 26 % </w:t>
      </w:r>
      <w:r w:rsidR="00770983" w:rsidRPr="008C36F6">
        <w:rPr>
          <w:szCs w:val="24"/>
        </w:rPr>
        <w:t>a</w:t>
      </w:r>
      <w:r w:rsidR="00770983">
        <w:rPr>
          <w:szCs w:val="24"/>
        </w:rPr>
        <w:t> </w:t>
      </w:r>
      <w:r w:rsidRPr="008C36F6">
        <w:rPr>
          <w:szCs w:val="24"/>
        </w:rPr>
        <w:t>pokleslo</w:t>
      </w:r>
      <w:r w:rsidR="00993033">
        <w:rPr>
          <w:szCs w:val="24"/>
        </w:rPr>
        <w:t xml:space="preserve"> o </w:t>
      </w:r>
      <w:r w:rsidRPr="008C36F6">
        <w:rPr>
          <w:szCs w:val="24"/>
        </w:rPr>
        <w:t>5 %. Naopak zaznamenal výrazný procentuální růst jazyk Kotlin 6,4 %</w:t>
      </w:r>
      <w:r w:rsidR="00993033">
        <w:rPr>
          <w:szCs w:val="24"/>
        </w:rPr>
        <w:t xml:space="preserve"> s </w:t>
      </w:r>
      <w:r w:rsidRPr="008C36F6">
        <w:rPr>
          <w:szCs w:val="24"/>
        </w:rPr>
        <w:t>nárůstem</w:t>
      </w:r>
      <w:r w:rsidR="00993033">
        <w:rPr>
          <w:szCs w:val="24"/>
        </w:rPr>
        <w:t xml:space="preserve"> o </w:t>
      </w:r>
      <w:r w:rsidRPr="008C36F6">
        <w:rPr>
          <w:szCs w:val="24"/>
        </w:rPr>
        <w:t>2 %. Další sekce mapovala oblíbenost webových frameworků. Meziročně</w:t>
      </w:r>
      <w:r w:rsidR="00993033">
        <w:rPr>
          <w:szCs w:val="24"/>
        </w:rPr>
        <w:t xml:space="preserve"> se u </w:t>
      </w:r>
      <w:r w:rsidRPr="008C36F6">
        <w:rPr>
          <w:szCs w:val="24"/>
        </w:rPr>
        <w:t>téměř každého produktu zvýšila obliba, avšak pořadí zůstalo stejné. Jako nejpoužívanější framework byl Node.js</w:t>
      </w:r>
      <w:r w:rsidR="00993033">
        <w:rPr>
          <w:szCs w:val="24"/>
        </w:rPr>
        <w:t xml:space="preserve"> s </w:t>
      </w:r>
      <w:r w:rsidRPr="008C36F6">
        <w:rPr>
          <w:szCs w:val="24"/>
        </w:rPr>
        <w:t>49 %, druhý byl .NET</w:t>
      </w:r>
      <w:r w:rsidR="00993033">
        <w:rPr>
          <w:szCs w:val="24"/>
        </w:rPr>
        <w:t xml:space="preserve"> s </w:t>
      </w:r>
      <w:r w:rsidRPr="008C36F6">
        <w:rPr>
          <w:szCs w:val="24"/>
        </w:rPr>
        <w:t>37</w:t>
      </w:r>
      <w:r w:rsidRPr="008C36F6">
        <w:t> </w:t>
      </w:r>
      <w:r w:rsidRPr="008C36F6">
        <w:rPr>
          <w:szCs w:val="24"/>
        </w:rPr>
        <w:t>%, třetí Spring</w:t>
      </w:r>
      <w:r w:rsidR="00993033">
        <w:rPr>
          <w:szCs w:val="24"/>
        </w:rPr>
        <w:t xml:space="preserve"> s </w:t>
      </w:r>
      <w:r w:rsidRPr="008C36F6">
        <w:rPr>
          <w:szCs w:val="24"/>
        </w:rPr>
        <w:t>16 %</w:t>
      </w:r>
      <w:r w:rsidR="00993033">
        <w:rPr>
          <w:szCs w:val="24"/>
        </w:rPr>
        <w:t xml:space="preserve"> u </w:t>
      </w:r>
      <w:r w:rsidRPr="008C36F6">
        <w:rPr>
          <w:szCs w:val="24"/>
        </w:rPr>
        <w:t>něj došlo</w:t>
      </w:r>
      <w:r w:rsidR="00993033">
        <w:rPr>
          <w:szCs w:val="24"/>
        </w:rPr>
        <w:t xml:space="preserve"> k </w:t>
      </w:r>
      <w:r w:rsidRPr="008C36F6">
        <w:rPr>
          <w:szCs w:val="24"/>
        </w:rPr>
        <w:t>procentuálnímu úbytku, čtvrtý skončil Django</w:t>
      </w:r>
      <w:r w:rsidR="00993033">
        <w:rPr>
          <w:szCs w:val="24"/>
        </w:rPr>
        <w:t xml:space="preserve"> s </w:t>
      </w:r>
      <w:r w:rsidRPr="008C36F6">
        <w:rPr>
          <w:szCs w:val="24"/>
        </w:rPr>
        <w:t>13 %, což je framework</w:t>
      </w:r>
      <w:r w:rsidR="00993033">
        <w:rPr>
          <w:szCs w:val="24"/>
        </w:rPr>
        <w:t xml:space="preserve"> pro </w:t>
      </w:r>
      <w:r w:rsidRPr="008C36F6">
        <w:rPr>
          <w:szCs w:val="24"/>
        </w:rPr>
        <w:t>jazyk Python.</w:t>
      </w:r>
      <w:r w:rsidR="00993033">
        <w:rPr>
          <w:szCs w:val="24"/>
        </w:rPr>
        <w:t xml:space="preserve"> Ve </w:t>
      </w:r>
      <w:r w:rsidRPr="008C36F6">
        <w:rPr>
          <w:szCs w:val="24"/>
        </w:rPr>
        <w:t>statistice, kde</w:t>
      </w:r>
      <w:r w:rsidR="00993033">
        <w:rPr>
          <w:szCs w:val="24"/>
        </w:rPr>
        <w:t xml:space="preserve"> se </w:t>
      </w:r>
      <w:r w:rsidRPr="008C36F6">
        <w:rPr>
          <w:szCs w:val="24"/>
        </w:rPr>
        <w:t>dotazovali vývojářů,</w:t>
      </w:r>
      <w:r w:rsidR="00993033">
        <w:rPr>
          <w:szCs w:val="24"/>
        </w:rPr>
        <w:t xml:space="preserve"> v </w:t>
      </w:r>
      <w:r w:rsidRPr="008C36F6">
        <w:rPr>
          <w:szCs w:val="24"/>
        </w:rPr>
        <w:t>jakém jazyce by si přáli vyvíjet, zvítězil Python</w:t>
      </w:r>
      <w:r w:rsidR="00993033">
        <w:rPr>
          <w:szCs w:val="24"/>
        </w:rPr>
        <w:t xml:space="preserve"> s </w:t>
      </w:r>
      <w:r w:rsidRPr="008C36F6">
        <w:rPr>
          <w:szCs w:val="24"/>
        </w:rPr>
        <w:t>25 %, druhý JavaScript</w:t>
      </w:r>
      <w:r w:rsidR="00993033">
        <w:rPr>
          <w:szCs w:val="24"/>
        </w:rPr>
        <w:t xml:space="preserve"> s </w:t>
      </w:r>
      <w:r w:rsidRPr="008C36F6">
        <w:rPr>
          <w:szCs w:val="24"/>
        </w:rPr>
        <w:t>17 %, třetí Go</w:t>
      </w:r>
      <w:r w:rsidR="00993033">
        <w:rPr>
          <w:szCs w:val="24"/>
        </w:rPr>
        <w:t xml:space="preserve"> s </w:t>
      </w:r>
      <w:r w:rsidRPr="008C36F6">
        <w:rPr>
          <w:szCs w:val="24"/>
        </w:rPr>
        <w:t xml:space="preserve">15 % </w:t>
      </w:r>
      <w:r w:rsidR="00770983" w:rsidRPr="008C36F6">
        <w:rPr>
          <w:szCs w:val="24"/>
        </w:rPr>
        <w:t>a</w:t>
      </w:r>
      <w:r w:rsidR="00770983">
        <w:rPr>
          <w:szCs w:val="24"/>
        </w:rPr>
        <w:t> </w:t>
      </w:r>
      <w:r w:rsidRPr="008C36F6">
        <w:rPr>
          <w:szCs w:val="24"/>
        </w:rPr>
        <w:t>čtvrtý Kotlin</w:t>
      </w:r>
      <w:r w:rsidR="00993033">
        <w:rPr>
          <w:szCs w:val="24"/>
        </w:rPr>
        <w:t xml:space="preserve"> s </w:t>
      </w:r>
      <w:r w:rsidRPr="008C36F6">
        <w:rPr>
          <w:szCs w:val="24"/>
        </w:rPr>
        <w:t>11 %. Pořadí zůstalo</w:t>
      </w:r>
      <w:r w:rsidR="00993033">
        <w:rPr>
          <w:szCs w:val="24"/>
        </w:rPr>
        <w:t xml:space="preserve"> během </w:t>
      </w:r>
      <w:r w:rsidRPr="008C36F6">
        <w:rPr>
          <w:szCs w:val="24"/>
        </w:rPr>
        <w:t xml:space="preserve">roku poměrně beze změn </w:t>
      </w:r>
      <w:r w:rsidR="00770983" w:rsidRPr="008C36F6">
        <w:rPr>
          <w:szCs w:val="24"/>
        </w:rPr>
        <w:t>a</w:t>
      </w:r>
      <w:r w:rsidR="00770983">
        <w:rPr>
          <w:szCs w:val="24"/>
        </w:rPr>
        <w:t> </w:t>
      </w:r>
      <w:r w:rsidRPr="008C36F6">
        <w:rPr>
          <w:szCs w:val="24"/>
        </w:rPr>
        <w:t>dá</w:t>
      </w:r>
      <w:r w:rsidR="00993033">
        <w:rPr>
          <w:szCs w:val="24"/>
        </w:rPr>
        <w:t xml:space="preserve"> se </w:t>
      </w:r>
      <w:r w:rsidRPr="008C36F6">
        <w:rPr>
          <w:szCs w:val="24"/>
        </w:rPr>
        <w:t>říct, že žádný výrazný výkyv</w:t>
      </w:r>
      <w:r w:rsidR="00993033">
        <w:rPr>
          <w:szCs w:val="24"/>
        </w:rPr>
        <w:t xml:space="preserve"> v </w:t>
      </w:r>
      <w:r w:rsidRPr="008C36F6">
        <w:rPr>
          <w:szCs w:val="24"/>
        </w:rPr>
        <w:t xml:space="preserve">přání vývojářů nenastal. </w:t>
      </w:r>
    </w:p>
    <w:p w14:paraId="4313D414" w14:textId="4EFF4FB4" w:rsidR="000F5D37" w:rsidRPr="008C36F6" w:rsidRDefault="000F5D37" w:rsidP="000F5D37">
      <w:pPr>
        <w:rPr>
          <w:szCs w:val="24"/>
        </w:rPr>
      </w:pPr>
      <w:r w:rsidRPr="008C36F6">
        <w:rPr>
          <w:szCs w:val="24"/>
        </w:rPr>
        <w:t>Oba průzkumy potvrdily trendy, které byly patrné</w:t>
      </w:r>
      <w:r w:rsidR="00993033">
        <w:rPr>
          <w:szCs w:val="24"/>
        </w:rPr>
        <w:t xml:space="preserve"> z </w:t>
      </w:r>
      <w:r w:rsidRPr="008C36F6">
        <w:rPr>
          <w:szCs w:val="24"/>
        </w:rPr>
        <w:t>analýzy provedené</w:t>
      </w:r>
      <w:r w:rsidR="00993033">
        <w:rPr>
          <w:szCs w:val="24"/>
        </w:rPr>
        <w:t xml:space="preserve"> na </w:t>
      </w:r>
      <w:r w:rsidRPr="008C36F6">
        <w:rPr>
          <w:szCs w:val="24"/>
        </w:rPr>
        <w:t xml:space="preserve">tvrdých datech, </w:t>
      </w:r>
      <w:r w:rsidR="00770983" w:rsidRPr="008C36F6">
        <w:rPr>
          <w:szCs w:val="24"/>
        </w:rPr>
        <w:t>a</w:t>
      </w:r>
      <w:r w:rsidR="00770983">
        <w:rPr>
          <w:szCs w:val="24"/>
        </w:rPr>
        <w:t> </w:t>
      </w:r>
      <w:r w:rsidRPr="008C36F6">
        <w:rPr>
          <w:szCs w:val="24"/>
        </w:rPr>
        <w:t>to že vývojáři preferují nové, progresivní jazyky, které jim poskytují nové možnosti</w:t>
      </w:r>
      <w:r w:rsidR="00993033">
        <w:rPr>
          <w:szCs w:val="24"/>
        </w:rPr>
        <w:t xml:space="preserve"> pro </w:t>
      </w:r>
      <w:r w:rsidRPr="008C36F6">
        <w:rPr>
          <w:szCs w:val="24"/>
        </w:rPr>
        <w:t xml:space="preserve">tvorbu serverových aplikací </w:t>
      </w:r>
      <w:r w:rsidR="00770983" w:rsidRPr="008C36F6">
        <w:rPr>
          <w:szCs w:val="24"/>
        </w:rPr>
        <w:t>a</w:t>
      </w:r>
      <w:r w:rsidR="00770983">
        <w:rPr>
          <w:szCs w:val="24"/>
        </w:rPr>
        <w:t> </w:t>
      </w:r>
      <w:r w:rsidRPr="008C36F6">
        <w:rPr>
          <w:szCs w:val="24"/>
        </w:rPr>
        <w:t>nezdráhají</w:t>
      </w:r>
      <w:r w:rsidR="00993033">
        <w:rPr>
          <w:szCs w:val="24"/>
        </w:rPr>
        <w:t xml:space="preserve"> se </w:t>
      </w:r>
      <w:r w:rsidRPr="008C36F6">
        <w:rPr>
          <w:szCs w:val="24"/>
        </w:rPr>
        <w:t xml:space="preserve">využít </w:t>
      </w:r>
      <w:r w:rsidR="00770983" w:rsidRPr="008C36F6">
        <w:rPr>
          <w:szCs w:val="24"/>
        </w:rPr>
        <w:t>i</w:t>
      </w:r>
      <w:r w:rsidR="00770983">
        <w:rPr>
          <w:szCs w:val="24"/>
        </w:rPr>
        <w:t> </w:t>
      </w:r>
      <w:r w:rsidRPr="008C36F6">
        <w:rPr>
          <w:szCs w:val="24"/>
        </w:rPr>
        <w:t>poměrně mladé technologie</w:t>
      </w:r>
      <w:r w:rsidR="00993033">
        <w:rPr>
          <w:szCs w:val="24"/>
        </w:rPr>
        <w:t xml:space="preserve"> pro </w:t>
      </w:r>
      <w:r w:rsidRPr="008C36F6">
        <w:rPr>
          <w:szCs w:val="24"/>
        </w:rPr>
        <w:t xml:space="preserve">produkční nasazení. </w:t>
      </w:r>
      <w:r w:rsidR="00993033">
        <w:rPr>
          <w:szCs w:val="24"/>
        </w:rPr>
        <w:t xml:space="preserve"> V </w:t>
      </w:r>
      <w:r w:rsidRPr="008C36F6">
        <w:rPr>
          <w:szCs w:val="24"/>
        </w:rPr>
        <w:t>současné době jsou využívány hlavně jazyky PHP, Java, C#, JavaScript</w:t>
      </w:r>
      <w:r w:rsidR="00993033">
        <w:rPr>
          <w:szCs w:val="24"/>
        </w:rPr>
        <w:t xml:space="preserve"> pro </w:t>
      </w:r>
      <w:r w:rsidRPr="008C36F6">
        <w:rPr>
          <w:szCs w:val="24"/>
        </w:rPr>
        <w:t>tvorbu serverových aplikací. Avšak mimo tyto zažité technologie</w:t>
      </w:r>
      <w:r w:rsidR="00993033">
        <w:rPr>
          <w:szCs w:val="24"/>
        </w:rPr>
        <w:t xml:space="preserve"> se </w:t>
      </w:r>
      <w:r w:rsidRPr="008C36F6">
        <w:rPr>
          <w:szCs w:val="24"/>
        </w:rPr>
        <w:t>derou,</w:t>
      </w:r>
      <w:r w:rsidR="00993033">
        <w:rPr>
          <w:szCs w:val="24"/>
        </w:rPr>
        <w:t xml:space="preserve"> do </w:t>
      </w:r>
      <w:r w:rsidRPr="008C36F6">
        <w:rPr>
          <w:szCs w:val="24"/>
        </w:rPr>
        <w:t>středu zájmu také méně rozšířené, nebo nové technologie jako je Python, Kotlin, avšak statistiky ukazují že mají potenciál konkurovat již zavedeným jazykům.</w:t>
      </w:r>
      <w:r w:rsidR="00993033">
        <w:rPr>
          <w:szCs w:val="24"/>
        </w:rPr>
        <w:t xml:space="preserve"> V </w:t>
      </w:r>
      <w:r w:rsidRPr="008C36F6">
        <w:rPr>
          <w:szCs w:val="24"/>
        </w:rPr>
        <w:t>případě Pythonu</w:t>
      </w:r>
      <w:r w:rsidR="00993033">
        <w:rPr>
          <w:szCs w:val="24"/>
        </w:rPr>
        <w:t xml:space="preserve"> se </w:t>
      </w:r>
      <w:r w:rsidRPr="008C36F6">
        <w:rPr>
          <w:szCs w:val="24"/>
        </w:rPr>
        <w:t>očekává že doroste, či dokonce přeroste tradiční technologie</w:t>
      </w:r>
      <w:r w:rsidR="00993033">
        <w:rPr>
          <w:szCs w:val="24"/>
        </w:rPr>
        <w:t xml:space="preserve"> v </w:t>
      </w:r>
      <w:r w:rsidRPr="008C36F6">
        <w:rPr>
          <w:szCs w:val="24"/>
        </w:rPr>
        <w:t>řádu několika let, pokud bude pokračovat</w:t>
      </w:r>
      <w:r w:rsidR="00993033">
        <w:rPr>
          <w:szCs w:val="24"/>
        </w:rPr>
        <w:t xml:space="preserve"> v </w:t>
      </w:r>
      <w:r w:rsidRPr="008C36F6">
        <w:rPr>
          <w:szCs w:val="24"/>
        </w:rPr>
        <w:t>současném tempu růstu.</w:t>
      </w:r>
      <w:r w:rsidR="00993033">
        <w:rPr>
          <w:szCs w:val="24"/>
        </w:rPr>
        <w:t xml:space="preserve"> U </w:t>
      </w:r>
      <w:r w:rsidRPr="008C36F6">
        <w:rPr>
          <w:szCs w:val="24"/>
        </w:rPr>
        <w:t>Kotlinu je situace</w:t>
      </w:r>
      <w:r w:rsidR="00993033">
        <w:rPr>
          <w:szCs w:val="24"/>
        </w:rPr>
        <w:t xml:space="preserve"> o </w:t>
      </w:r>
      <w:r w:rsidRPr="008C36F6">
        <w:rPr>
          <w:szCs w:val="24"/>
        </w:rPr>
        <w:t>něco komplikovanější, protože</w:t>
      </w:r>
      <w:r w:rsidR="00993033">
        <w:rPr>
          <w:szCs w:val="24"/>
        </w:rPr>
        <w:t xml:space="preserve"> se </w:t>
      </w:r>
      <w:r w:rsidRPr="008C36F6">
        <w:rPr>
          <w:szCs w:val="24"/>
        </w:rPr>
        <w:t>jedná</w:t>
      </w:r>
      <w:r w:rsidR="00993033">
        <w:rPr>
          <w:szCs w:val="24"/>
        </w:rPr>
        <w:t xml:space="preserve"> o </w:t>
      </w:r>
      <w:r w:rsidRPr="008C36F6">
        <w:rPr>
          <w:szCs w:val="24"/>
        </w:rPr>
        <w:t>jazyk úzce spojený</w:t>
      </w:r>
      <w:r w:rsidR="00993033">
        <w:rPr>
          <w:szCs w:val="24"/>
        </w:rPr>
        <w:t xml:space="preserve"> s </w:t>
      </w:r>
      <w:r w:rsidRPr="008C36F6">
        <w:rPr>
          <w:szCs w:val="24"/>
        </w:rPr>
        <w:t>Javou, avšak</w:t>
      </w:r>
      <w:r w:rsidR="00993033">
        <w:rPr>
          <w:szCs w:val="24"/>
        </w:rPr>
        <w:t xml:space="preserve"> v </w:t>
      </w:r>
      <w:r w:rsidRPr="008C36F6">
        <w:rPr>
          <w:szCs w:val="24"/>
        </w:rPr>
        <w:t>rámci prostředí JVM</w:t>
      </w:r>
      <w:r w:rsidR="00993033">
        <w:rPr>
          <w:szCs w:val="24"/>
        </w:rPr>
        <w:t xml:space="preserve"> se </w:t>
      </w:r>
      <w:r w:rsidRPr="008C36F6">
        <w:rPr>
          <w:szCs w:val="24"/>
        </w:rPr>
        <w:t>jedná</w:t>
      </w:r>
      <w:r w:rsidR="00993033">
        <w:rPr>
          <w:szCs w:val="24"/>
        </w:rPr>
        <w:t xml:space="preserve"> o </w:t>
      </w:r>
      <w:r w:rsidRPr="008C36F6">
        <w:rPr>
          <w:szCs w:val="24"/>
        </w:rPr>
        <w:t>podobný děj jako</w:t>
      </w:r>
      <w:r w:rsidR="00993033">
        <w:rPr>
          <w:szCs w:val="24"/>
        </w:rPr>
        <w:t xml:space="preserve"> v </w:t>
      </w:r>
      <w:r w:rsidRPr="008C36F6">
        <w:rPr>
          <w:szCs w:val="24"/>
        </w:rPr>
        <w:t>případě Pythonu, kdy počet nových projektů zakládaných</w:t>
      </w:r>
      <w:r w:rsidR="00993033">
        <w:rPr>
          <w:szCs w:val="24"/>
        </w:rPr>
        <w:t xml:space="preserve"> v </w:t>
      </w:r>
      <w:r w:rsidRPr="008C36F6">
        <w:rPr>
          <w:szCs w:val="24"/>
        </w:rPr>
        <w:t>Kotlinu</w:t>
      </w:r>
      <w:r w:rsidR="00993033">
        <w:rPr>
          <w:szCs w:val="24"/>
        </w:rPr>
        <w:t xml:space="preserve"> se </w:t>
      </w:r>
      <w:r w:rsidRPr="008C36F6">
        <w:rPr>
          <w:szCs w:val="24"/>
        </w:rPr>
        <w:t>značně zvyšuje oproti počtu těch, které jsou</w:t>
      </w:r>
      <w:r w:rsidR="00993033">
        <w:rPr>
          <w:szCs w:val="24"/>
        </w:rPr>
        <w:t xml:space="preserve"> v </w:t>
      </w:r>
      <w:r w:rsidRPr="008C36F6">
        <w:rPr>
          <w:szCs w:val="24"/>
        </w:rPr>
        <w:t>Javě,</w:t>
      </w:r>
      <w:r w:rsidR="00993033">
        <w:rPr>
          <w:szCs w:val="24"/>
        </w:rPr>
        <w:t xml:space="preserve"> na </w:t>
      </w:r>
      <w:r w:rsidRPr="008C36F6">
        <w:rPr>
          <w:szCs w:val="24"/>
        </w:rPr>
        <w:t xml:space="preserve">platformě Android již Kotlin převyšuje Javu </w:t>
      </w:r>
      <w:r w:rsidR="00770983" w:rsidRPr="008C36F6">
        <w:rPr>
          <w:szCs w:val="24"/>
        </w:rPr>
        <w:t>a</w:t>
      </w:r>
      <w:r w:rsidR="00770983">
        <w:rPr>
          <w:szCs w:val="24"/>
        </w:rPr>
        <w:t> </w:t>
      </w:r>
      <w:r w:rsidRPr="008C36F6">
        <w:rPr>
          <w:szCs w:val="24"/>
        </w:rPr>
        <w:t>má</w:t>
      </w:r>
      <w:r w:rsidR="00993033">
        <w:rPr>
          <w:szCs w:val="24"/>
        </w:rPr>
        <w:t xml:space="preserve"> k </w:t>
      </w:r>
      <w:r w:rsidRPr="008C36F6">
        <w:rPr>
          <w:szCs w:val="24"/>
        </w:rPr>
        <w:t>říjnu 2018 podíl téměř 51 %.</w:t>
      </w:r>
    </w:p>
    <w:p w14:paraId="728D46F9" w14:textId="77777777" w:rsidR="00413AA8" w:rsidRPr="008C36F6" w:rsidRDefault="00413AA8" w:rsidP="000F5D37">
      <w:pPr>
        <w:rPr>
          <w:szCs w:val="24"/>
        </w:rPr>
      </w:pPr>
    </w:p>
    <w:p w14:paraId="26956C5B" w14:textId="77777777" w:rsidR="000F5D37" w:rsidRPr="008C36F6" w:rsidRDefault="000F5D37" w:rsidP="000F5D37">
      <w:pPr>
        <w:pStyle w:val="Titulek"/>
        <w:keepNext/>
        <w:jc w:val="center"/>
      </w:pPr>
      <w:r w:rsidRPr="008C36F6">
        <w:rPr>
          <w:b/>
          <w:bCs/>
          <w:noProof/>
          <w:szCs w:val="24"/>
        </w:rPr>
        <w:drawing>
          <wp:inline distT="0" distB="0" distL="0" distR="0" wp14:anchorId="0ABD8097" wp14:editId="342FDE95">
            <wp:extent cx="5579110" cy="1581005"/>
            <wp:effectExtent l="0" t="0" r="254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110" cy="1581005"/>
                    </a:xfrm>
                    <a:prstGeom prst="rect">
                      <a:avLst/>
                    </a:prstGeom>
                    <a:noFill/>
                    <a:ln>
                      <a:noFill/>
                    </a:ln>
                  </pic:spPr>
                </pic:pic>
              </a:graphicData>
            </a:graphic>
          </wp:inline>
        </w:drawing>
      </w:r>
    </w:p>
    <w:p w14:paraId="21482C99" w14:textId="25722BB8" w:rsidR="000F5D37" w:rsidRPr="008C36F6" w:rsidRDefault="000F5D37" w:rsidP="000F5D37">
      <w:pPr>
        <w:pStyle w:val="Titulek"/>
        <w:jc w:val="center"/>
      </w:pPr>
      <w:bookmarkStart w:id="21" w:name="_Toc25513588"/>
      <w:r w:rsidRPr="008C36F6">
        <w:t xml:space="preserve">Obr. </w:t>
      </w:r>
      <w:fldSimple w:instr=" STYLEREF 1 \s ">
        <w:r w:rsidR="00A81662">
          <w:rPr>
            <w:noProof/>
          </w:rPr>
          <w:t>3</w:t>
        </w:r>
      </w:fldSimple>
      <w:r w:rsidR="00A532E7">
        <w:t>.</w:t>
      </w:r>
      <w:fldSimple w:instr=" SEQ Obr. \* ARABIC \s 1 ">
        <w:r w:rsidR="00A81662">
          <w:rPr>
            <w:noProof/>
          </w:rPr>
          <w:t>9</w:t>
        </w:r>
      </w:fldSimple>
      <w:r w:rsidRPr="008C36F6">
        <w:t xml:space="preserve">: Využití Kotlinu </w:t>
      </w:r>
      <w:r w:rsidR="00770983" w:rsidRPr="008C36F6">
        <w:t>a</w:t>
      </w:r>
      <w:r w:rsidR="00770983">
        <w:t> </w:t>
      </w:r>
      <w:r w:rsidRPr="008C36F6">
        <w:t>Javy</w:t>
      </w:r>
      <w:r w:rsidR="00993033">
        <w:t xml:space="preserve"> v </w:t>
      </w:r>
      <w:r w:rsidRPr="008C36F6">
        <w:t>nových projektech</w:t>
      </w:r>
      <w:r w:rsidR="00586641">
        <w:t xml:space="preserve"> (Realm Report, 2017)</w:t>
      </w:r>
      <w:bookmarkEnd w:id="21"/>
    </w:p>
    <w:p w14:paraId="1A773CB0" w14:textId="77777777" w:rsidR="000F5D37" w:rsidRPr="008C36F6" w:rsidRDefault="000F5D37">
      <w:pPr>
        <w:spacing w:after="160" w:line="259" w:lineRule="auto"/>
        <w:jc w:val="left"/>
        <w:rPr>
          <w:iCs/>
          <w:sz w:val="20"/>
          <w:szCs w:val="18"/>
        </w:rPr>
      </w:pPr>
      <w:r w:rsidRPr="008C36F6">
        <w:br w:type="page"/>
      </w:r>
    </w:p>
    <w:p w14:paraId="3010A7A4" w14:textId="77777777" w:rsidR="00993033" w:rsidRDefault="0000676D" w:rsidP="0000676D">
      <w:pPr>
        <w:pStyle w:val="Nadpis1"/>
      </w:pPr>
      <w:bookmarkStart w:id="22" w:name="_Toc25513496"/>
      <w:r w:rsidRPr="008C36F6">
        <w:lastRenderedPageBreak/>
        <w:t>Trendy</w:t>
      </w:r>
      <w:r w:rsidR="00993033">
        <w:t xml:space="preserve"> ve </w:t>
      </w:r>
      <w:r w:rsidRPr="008C36F6">
        <w:t>vývoji serverových aplikací</w:t>
      </w:r>
      <w:bookmarkEnd w:id="22"/>
    </w:p>
    <w:p w14:paraId="5CA86D87" w14:textId="0CAB2B72" w:rsidR="00010E10" w:rsidRPr="008C36F6" w:rsidRDefault="00993033" w:rsidP="00010E10">
      <w:pPr>
        <w:rPr>
          <w:szCs w:val="24"/>
        </w:rPr>
      </w:pPr>
      <w:r>
        <w:t>V </w:t>
      </w:r>
      <w:r w:rsidR="00010E10" w:rsidRPr="008C36F6">
        <w:rPr>
          <w:szCs w:val="24"/>
        </w:rPr>
        <w:t>době, kdy</w:t>
      </w:r>
      <w:r>
        <w:rPr>
          <w:szCs w:val="24"/>
        </w:rPr>
        <w:t xml:space="preserve"> se </w:t>
      </w:r>
      <w:r w:rsidR="00010E10" w:rsidRPr="008C36F6">
        <w:rPr>
          <w:szCs w:val="24"/>
        </w:rPr>
        <w:t>již dostáváme</w:t>
      </w:r>
      <w:r>
        <w:rPr>
          <w:szCs w:val="24"/>
        </w:rPr>
        <w:t xml:space="preserve"> na </w:t>
      </w:r>
      <w:r w:rsidR="00010E10" w:rsidRPr="008C36F6">
        <w:rPr>
          <w:szCs w:val="24"/>
        </w:rPr>
        <w:t xml:space="preserve">hranice možností křemíků </w:t>
      </w:r>
      <w:r w:rsidR="00770983" w:rsidRPr="008C36F6">
        <w:rPr>
          <w:szCs w:val="24"/>
        </w:rPr>
        <w:t>a</w:t>
      </w:r>
      <w:r w:rsidR="00770983">
        <w:rPr>
          <w:szCs w:val="24"/>
        </w:rPr>
        <w:t> </w:t>
      </w:r>
      <w:r w:rsidR="00010E10" w:rsidRPr="008C36F6">
        <w:rPr>
          <w:szCs w:val="24"/>
        </w:rPr>
        <w:t>škálovat výkon aplikaci, je nutné jinými způsoby než jen pouhým navyšováním výkonu hardwaru.</w:t>
      </w:r>
      <w:r>
        <w:rPr>
          <w:szCs w:val="24"/>
        </w:rPr>
        <w:t xml:space="preserve"> Ke </w:t>
      </w:r>
      <w:r w:rsidR="00010E10" w:rsidRPr="008C36F6">
        <w:rPr>
          <w:szCs w:val="24"/>
        </w:rPr>
        <w:t xml:space="preserve">slovu přichází paralelizace </w:t>
      </w:r>
      <w:r w:rsidR="00770983" w:rsidRPr="008C36F6">
        <w:rPr>
          <w:szCs w:val="24"/>
        </w:rPr>
        <w:t>a</w:t>
      </w:r>
      <w:r w:rsidR="00770983">
        <w:rPr>
          <w:szCs w:val="24"/>
        </w:rPr>
        <w:t> </w:t>
      </w:r>
      <w:r w:rsidR="00010E10" w:rsidRPr="008C36F6">
        <w:rPr>
          <w:szCs w:val="24"/>
        </w:rPr>
        <w:t>distribuované zpracování, které</w:t>
      </w:r>
      <w:r>
        <w:rPr>
          <w:szCs w:val="24"/>
        </w:rPr>
        <w:t xml:space="preserve"> se </w:t>
      </w:r>
      <w:r w:rsidR="00010E10" w:rsidRPr="008C36F6">
        <w:rPr>
          <w:szCs w:val="24"/>
        </w:rPr>
        <w:t>čím dál častěji implementuje právě</w:t>
      </w:r>
      <w:r>
        <w:rPr>
          <w:szCs w:val="24"/>
        </w:rPr>
        <w:t xml:space="preserve"> v </w:t>
      </w:r>
      <w:r w:rsidR="00010E10" w:rsidRPr="008C36F6">
        <w:rPr>
          <w:szCs w:val="24"/>
        </w:rPr>
        <w:t xml:space="preserve">serverových aplikacích. Trend současnosti je stavět distribuované systémy, které umožňují paralelizaci zpracování </w:t>
      </w:r>
      <w:r w:rsidR="00770983" w:rsidRPr="008C36F6">
        <w:rPr>
          <w:szCs w:val="24"/>
        </w:rPr>
        <w:t>a</w:t>
      </w:r>
      <w:r w:rsidR="00770983">
        <w:rPr>
          <w:szCs w:val="24"/>
        </w:rPr>
        <w:t> </w:t>
      </w:r>
      <w:r w:rsidR="00010E10" w:rsidRPr="008C36F6">
        <w:rPr>
          <w:szCs w:val="24"/>
        </w:rPr>
        <w:t>snadné škálování výkonu.</w:t>
      </w:r>
      <w:r>
        <w:rPr>
          <w:szCs w:val="24"/>
        </w:rPr>
        <w:t xml:space="preserve"> V </w:t>
      </w:r>
      <w:r w:rsidR="00010E10" w:rsidRPr="008C36F6">
        <w:rPr>
          <w:szCs w:val="24"/>
        </w:rPr>
        <w:t xml:space="preserve">dnešní době toto reflektují </w:t>
      </w:r>
      <w:r w:rsidR="00770983" w:rsidRPr="008C36F6">
        <w:rPr>
          <w:szCs w:val="24"/>
        </w:rPr>
        <w:t>i</w:t>
      </w:r>
      <w:r w:rsidR="00770983">
        <w:rPr>
          <w:szCs w:val="24"/>
        </w:rPr>
        <w:t> </w:t>
      </w:r>
      <w:r w:rsidR="00010E10" w:rsidRPr="008C36F6">
        <w:rPr>
          <w:szCs w:val="24"/>
        </w:rPr>
        <w:t>programovací jazyky, které</w:t>
      </w:r>
      <w:r>
        <w:rPr>
          <w:szCs w:val="24"/>
        </w:rPr>
        <w:t xml:space="preserve"> se </w:t>
      </w:r>
      <w:r w:rsidR="00010E10" w:rsidRPr="008C36F6">
        <w:rPr>
          <w:szCs w:val="24"/>
        </w:rPr>
        <w:t xml:space="preserve">snaží podporovat </w:t>
      </w:r>
      <w:r w:rsidR="00770983" w:rsidRPr="008C36F6">
        <w:rPr>
          <w:szCs w:val="24"/>
        </w:rPr>
        <w:t>a</w:t>
      </w:r>
      <w:r w:rsidR="00770983">
        <w:rPr>
          <w:szCs w:val="24"/>
        </w:rPr>
        <w:t> </w:t>
      </w:r>
      <w:r w:rsidR="00010E10" w:rsidRPr="008C36F6">
        <w:rPr>
          <w:szCs w:val="24"/>
        </w:rPr>
        <w:t xml:space="preserve">usnadňovat vývojářům paralelizaci např. Go, Kotlin mající řešení, která jsou oproti standardním jazykům </w:t>
      </w:r>
      <w:r w:rsidR="00770983" w:rsidRPr="008C36F6">
        <w:rPr>
          <w:szCs w:val="24"/>
        </w:rPr>
        <w:t>a</w:t>
      </w:r>
      <w:r w:rsidR="00770983">
        <w:rPr>
          <w:szCs w:val="24"/>
        </w:rPr>
        <w:t> </w:t>
      </w:r>
      <w:r w:rsidR="00010E10" w:rsidRPr="008C36F6">
        <w:rPr>
          <w:szCs w:val="24"/>
        </w:rPr>
        <w:t>jejich vláknům poměrně nenáročná</w:t>
      </w:r>
      <w:r>
        <w:rPr>
          <w:szCs w:val="24"/>
        </w:rPr>
        <w:t xml:space="preserve"> na </w:t>
      </w:r>
      <w:r w:rsidR="00010E10" w:rsidRPr="008C36F6">
        <w:rPr>
          <w:szCs w:val="24"/>
        </w:rPr>
        <w:t xml:space="preserve">zdroje </w:t>
      </w:r>
      <w:r w:rsidR="00770983" w:rsidRPr="008C36F6">
        <w:rPr>
          <w:szCs w:val="24"/>
        </w:rPr>
        <w:t>a</w:t>
      </w:r>
      <w:r w:rsidR="00770983">
        <w:rPr>
          <w:szCs w:val="24"/>
        </w:rPr>
        <w:t> </w:t>
      </w:r>
      <w:r w:rsidR="00010E10" w:rsidRPr="008C36F6">
        <w:rPr>
          <w:szCs w:val="24"/>
        </w:rPr>
        <w:t>dají</w:t>
      </w:r>
      <w:r>
        <w:rPr>
          <w:szCs w:val="24"/>
        </w:rPr>
        <w:t xml:space="preserve"> se </w:t>
      </w:r>
      <w:r w:rsidR="00010E10" w:rsidRPr="008C36F6">
        <w:rPr>
          <w:szCs w:val="24"/>
        </w:rPr>
        <w:t xml:space="preserve">poměrně masivně škálovat. </w:t>
      </w:r>
    </w:p>
    <w:p w14:paraId="447EC868" w14:textId="49E26CBF" w:rsidR="00010E10" w:rsidRPr="008C36F6" w:rsidRDefault="00010E10" w:rsidP="00010E10">
      <w:pPr>
        <w:rPr>
          <w:szCs w:val="24"/>
        </w:rPr>
      </w:pPr>
      <w:r w:rsidRPr="008C36F6">
        <w:rPr>
          <w:szCs w:val="24"/>
        </w:rPr>
        <w:t>Zvládání komplexity velkých aplikací je hlavní výzva</w:t>
      </w:r>
      <w:r w:rsidR="00993033">
        <w:rPr>
          <w:szCs w:val="24"/>
        </w:rPr>
        <w:t xml:space="preserve"> pro </w:t>
      </w:r>
      <w:r w:rsidRPr="008C36F6">
        <w:rPr>
          <w:szCs w:val="24"/>
        </w:rPr>
        <w:t xml:space="preserve">vývojáře softwaru </w:t>
      </w:r>
      <w:r w:rsidR="00770983" w:rsidRPr="008C36F6">
        <w:rPr>
          <w:szCs w:val="24"/>
        </w:rPr>
        <w:t>a</w:t>
      </w:r>
      <w:r w:rsidR="00770983">
        <w:rPr>
          <w:szCs w:val="24"/>
        </w:rPr>
        <w:t> </w:t>
      </w:r>
      <w:r w:rsidRPr="008C36F6">
        <w:rPr>
          <w:szCs w:val="24"/>
        </w:rPr>
        <w:t>architekty, kteří systém navrhují. Podrobněji</w:t>
      </w:r>
      <w:r w:rsidR="00993033">
        <w:rPr>
          <w:szCs w:val="24"/>
        </w:rPr>
        <w:t xml:space="preserve"> se </w:t>
      </w:r>
      <w:r w:rsidRPr="008C36F6">
        <w:rPr>
          <w:szCs w:val="24"/>
        </w:rPr>
        <w:t xml:space="preserve">touto problematikou zabývali Moseley </w:t>
      </w:r>
      <w:r w:rsidR="00770983" w:rsidRPr="008C36F6">
        <w:rPr>
          <w:szCs w:val="24"/>
        </w:rPr>
        <w:t>a</w:t>
      </w:r>
      <w:r w:rsidR="00770983">
        <w:rPr>
          <w:szCs w:val="24"/>
        </w:rPr>
        <w:t> </w:t>
      </w:r>
      <w:r w:rsidRPr="008C36F6">
        <w:rPr>
          <w:szCs w:val="24"/>
        </w:rPr>
        <w:t>Marks</w:t>
      </w:r>
      <w:r w:rsidR="00993033">
        <w:rPr>
          <w:szCs w:val="24"/>
        </w:rPr>
        <w:t xml:space="preserve"> v </w:t>
      </w:r>
      <w:r w:rsidRPr="008C36F6">
        <w:rPr>
          <w:szCs w:val="24"/>
        </w:rPr>
        <w:t>publikaci Out of the Tar Pit, kde navrhují nové způsoby zvládání složitosti rozsáhlých systémů. Navrhují rozdělení</w:t>
      </w:r>
      <w:r w:rsidR="00993033">
        <w:rPr>
          <w:szCs w:val="24"/>
        </w:rPr>
        <w:t xml:space="preserve"> na </w:t>
      </w:r>
      <w:r w:rsidRPr="008C36F6">
        <w:rPr>
          <w:szCs w:val="24"/>
        </w:rPr>
        <w:t xml:space="preserve">základní logiku </w:t>
      </w:r>
      <w:r w:rsidR="00770983" w:rsidRPr="008C36F6">
        <w:rPr>
          <w:szCs w:val="24"/>
        </w:rPr>
        <w:t>a</w:t>
      </w:r>
      <w:r w:rsidR="00770983">
        <w:rPr>
          <w:szCs w:val="24"/>
        </w:rPr>
        <w:t> </w:t>
      </w:r>
      <w:r w:rsidRPr="008C36F6">
        <w:rPr>
          <w:szCs w:val="24"/>
        </w:rPr>
        <w:t xml:space="preserve">také základní </w:t>
      </w:r>
      <w:r w:rsidR="00770983" w:rsidRPr="008C36F6">
        <w:rPr>
          <w:szCs w:val="24"/>
        </w:rPr>
        <w:t>a</w:t>
      </w:r>
      <w:r w:rsidR="00770983">
        <w:rPr>
          <w:szCs w:val="24"/>
        </w:rPr>
        <w:t> </w:t>
      </w:r>
      <w:r w:rsidRPr="008C36F6">
        <w:rPr>
          <w:szCs w:val="24"/>
        </w:rPr>
        <w:t>vedlejší stav.</w:t>
      </w:r>
      <w:r w:rsidR="00993033">
        <w:rPr>
          <w:szCs w:val="24"/>
        </w:rPr>
        <w:t xml:space="preserve"> V </w:t>
      </w:r>
      <w:r w:rsidRPr="008C36F6">
        <w:rPr>
          <w:szCs w:val="24"/>
        </w:rPr>
        <w:t>tomto modelu</w:t>
      </w:r>
      <w:r w:rsidR="00993033">
        <w:rPr>
          <w:szCs w:val="24"/>
        </w:rPr>
        <w:t xml:space="preserve"> se </w:t>
      </w:r>
      <w:r w:rsidRPr="008C36F6">
        <w:rPr>
          <w:szCs w:val="24"/>
        </w:rPr>
        <w:t>busines</w:t>
      </w:r>
      <w:r w:rsidR="00DC69B6">
        <w:rPr>
          <w:szCs w:val="24"/>
        </w:rPr>
        <w:t>s</w:t>
      </w:r>
      <w:r w:rsidRPr="008C36F6">
        <w:rPr>
          <w:szCs w:val="24"/>
        </w:rPr>
        <w:t xml:space="preserve"> logika nezabývá stavy, ale pouze definuje relace, integritní omezení </w:t>
      </w:r>
      <w:r w:rsidR="00770983" w:rsidRPr="008C36F6">
        <w:rPr>
          <w:szCs w:val="24"/>
        </w:rPr>
        <w:t>a</w:t>
      </w:r>
      <w:r w:rsidR="00770983">
        <w:rPr>
          <w:szCs w:val="24"/>
        </w:rPr>
        <w:t> </w:t>
      </w:r>
      <w:r w:rsidRPr="008C36F6">
        <w:rPr>
          <w:szCs w:val="24"/>
        </w:rPr>
        <w:t>provádí čisté funkce</w:t>
      </w:r>
      <w:r w:rsidR="00993033">
        <w:rPr>
          <w:szCs w:val="24"/>
        </w:rPr>
        <w:t xml:space="preserve"> bez </w:t>
      </w:r>
      <w:r w:rsidRPr="008C36F6">
        <w:rPr>
          <w:szCs w:val="24"/>
        </w:rPr>
        <w:t>side-efektů. Naopak změny stavů neovlivňují logiku aplikace, ale pouze spouštějí akce (funkce busines</w:t>
      </w:r>
      <w:r w:rsidR="00FF2F31">
        <w:rPr>
          <w:szCs w:val="24"/>
        </w:rPr>
        <w:t>s</w:t>
      </w:r>
      <w:r w:rsidRPr="008C36F6">
        <w:rPr>
          <w:szCs w:val="24"/>
        </w:rPr>
        <w:t xml:space="preserve"> logiky)</w:t>
      </w:r>
      <w:r w:rsidR="00993033">
        <w:rPr>
          <w:szCs w:val="24"/>
        </w:rPr>
        <w:t xml:space="preserve"> na </w:t>
      </w:r>
      <w:r w:rsidRPr="008C36F6">
        <w:rPr>
          <w:szCs w:val="24"/>
        </w:rPr>
        <w:t>ostatní elementy</w:t>
      </w:r>
      <w:r w:rsidR="00993033">
        <w:rPr>
          <w:szCs w:val="24"/>
        </w:rPr>
        <w:t xml:space="preserve"> v </w:t>
      </w:r>
      <w:r w:rsidRPr="008C36F6">
        <w:rPr>
          <w:szCs w:val="24"/>
        </w:rPr>
        <w:t>systému. Tento přístup je</w:t>
      </w:r>
      <w:r w:rsidR="00993033">
        <w:rPr>
          <w:szCs w:val="24"/>
        </w:rPr>
        <w:t xml:space="preserve"> v </w:t>
      </w:r>
      <w:r w:rsidRPr="008C36F6">
        <w:rPr>
          <w:szCs w:val="24"/>
        </w:rPr>
        <w:t>podstatě podporován funkcionálním programováním, které je ovšem</w:t>
      </w:r>
      <w:r w:rsidR="00993033">
        <w:rPr>
          <w:szCs w:val="24"/>
        </w:rPr>
        <w:t xml:space="preserve"> v </w:t>
      </w:r>
      <w:r w:rsidRPr="008C36F6">
        <w:rPr>
          <w:szCs w:val="24"/>
        </w:rPr>
        <w:t>ryzí podobě velmi ortodoxní přístup, jak izolovat logiku</w:t>
      </w:r>
      <w:r w:rsidR="00993033">
        <w:rPr>
          <w:szCs w:val="24"/>
        </w:rPr>
        <w:t xml:space="preserve"> na </w:t>
      </w:r>
      <w:r w:rsidRPr="008C36F6">
        <w:rPr>
          <w:szCs w:val="24"/>
        </w:rPr>
        <w:t xml:space="preserve">stavu </w:t>
      </w:r>
      <w:r w:rsidR="00770983" w:rsidRPr="008C36F6">
        <w:rPr>
          <w:szCs w:val="24"/>
        </w:rPr>
        <w:t>a</w:t>
      </w:r>
      <w:r w:rsidR="00770983">
        <w:rPr>
          <w:szCs w:val="24"/>
        </w:rPr>
        <w:t> </w:t>
      </w:r>
      <w:r w:rsidRPr="008C36F6">
        <w:rPr>
          <w:szCs w:val="24"/>
        </w:rPr>
        <w:t>není</w:t>
      </w:r>
      <w:r w:rsidR="00993033">
        <w:rPr>
          <w:szCs w:val="24"/>
        </w:rPr>
        <w:t xml:space="preserve"> v </w:t>
      </w:r>
      <w:r w:rsidRPr="008C36F6">
        <w:rPr>
          <w:szCs w:val="24"/>
        </w:rPr>
        <w:t>současnosti příliš populárním paradigmatem</w:t>
      </w:r>
      <w:r w:rsidR="00993033">
        <w:rPr>
          <w:szCs w:val="24"/>
        </w:rPr>
        <w:t xml:space="preserve"> v </w:t>
      </w:r>
      <w:r w:rsidRPr="008C36F6">
        <w:rPr>
          <w:szCs w:val="24"/>
        </w:rPr>
        <w:t>programování. Tvůrci moderních programovacích jazyků, ale berou</w:t>
      </w:r>
      <w:r w:rsidR="00993033">
        <w:rPr>
          <w:szCs w:val="24"/>
        </w:rPr>
        <w:t xml:space="preserve"> v </w:t>
      </w:r>
      <w:r w:rsidRPr="008C36F6">
        <w:rPr>
          <w:szCs w:val="24"/>
        </w:rPr>
        <w:t xml:space="preserve">potaz výhody </w:t>
      </w:r>
      <w:r w:rsidR="00770983" w:rsidRPr="008C36F6">
        <w:rPr>
          <w:szCs w:val="24"/>
        </w:rPr>
        <w:t>a</w:t>
      </w:r>
      <w:r w:rsidR="00770983">
        <w:rPr>
          <w:szCs w:val="24"/>
        </w:rPr>
        <w:t> </w:t>
      </w:r>
      <w:r w:rsidRPr="008C36F6">
        <w:rPr>
          <w:szCs w:val="24"/>
        </w:rPr>
        <w:t>usnadnění, které nabízejí deklarativní paradigmata, potažmo funkcionální přístupy</w:t>
      </w:r>
      <w:r w:rsidR="00993033">
        <w:rPr>
          <w:szCs w:val="24"/>
        </w:rPr>
        <w:t xml:space="preserve"> k </w:t>
      </w:r>
      <w:r w:rsidRPr="008C36F6">
        <w:rPr>
          <w:szCs w:val="24"/>
        </w:rPr>
        <w:t>řešení algoritmických problémů.</w:t>
      </w:r>
      <w:r w:rsidR="00993033">
        <w:rPr>
          <w:szCs w:val="24"/>
        </w:rPr>
        <w:t xml:space="preserve"> V </w:t>
      </w:r>
      <w:r w:rsidRPr="008C36F6">
        <w:rPr>
          <w:szCs w:val="24"/>
        </w:rPr>
        <w:t>současnosti</w:t>
      </w:r>
      <w:r w:rsidR="00993033">
        <w:rPr>
          <w:szCs w:val="24"/>
        </w:rPr>
        <w:t xml:space="preserve"> se </w:t>
      </w:r>
      <w:r w:rsidRPr="008C36F6">
        <w:rPr>
          <w:szCs w:val="24"/>
        </w:rPr>
        <w:t>stává populárním aplikovat je</w:t>
      </w:r>
      <w:r w:rsidR="00993033">
        <w:rPr>
          <w:szCs w:val="24"/>
        </w:rPr>
        <w:t xml:space="preserve"> v </w:t>
      </w:r>
      <w:r w:rsidRPr="008C36F6">
        <w:rPr>
          <w:szCs w:val="24"/>
        </w:rPr>
        <w:t>odlehčenější formě</w:t>
      </w:r>
      <w:r w:rsidR="00993033">
        <w:rPr>
          <w:szCs w:val="24"/>
        </w:rPr>
        <w:t xml:space="preserve"> do </w:t>
      </w:r>
      <w:r w:rsidRPr="008C36F6">
        <w:rPr>
          <w:szCs w:val="24"/>
        </w:rPr>
        <w:t>objektově orientovaných jazyků.</w:t>
      </w:r>
      <w:r w:rsidR="00993033">
        <w:rPr>
          <w:szCs w:val="24"/>
        </w:rPr>
        <w:t xml:space="preserve"> Na </w:t>
      </w:r>
      <w:r w:rsidRPr="008C36F6">
        <w:rPr>
          <w:szCs w:val="24"/>
        </w:rPr>
        <w:t xml:space="preserve">toto reagovala </w:t>
      </w:r>
      <w:r w:rsidR="00770983" w:rsidRPr="008C36F6">
        <w:rPr>
          <w:szCs w:val="24"/>
        </w:rPr>
        <w:t>i</w:t>
      </w:r>
      <w:r w:rsidR="00770983">
        <w:rPr>
          <w:szCs w:val="24"/>
        </w:rPr>
        <w:t> </w:t>
      </w:r>
      <w:r w:rsidRPr="008C36F6">
        <w:rPr>
          <w:szCs w:val="24"/>
        </w:rPr>
        <w:t xml:space="preserve">Java </w:t>
      </w:r>
      <w:r w:rsidR="00770983" w:rsidRPr="008C36F6">
        <w:rPr>
          <w:szCs w:val="24"/>
        </w:rPr>
        <w:t>a</w:t>
      </w:r>
      <w:r w:rsidR="00770983">
        <w:rPr>
          <w:szCs w:val="24"/>
        </w:rPr>
        <w:t> </w:t>
      </w:r>
      <w:r w:rsidR="00993033">
        <w:rPr>
          <w:szCs w:val="24"/>
        </w:rPr>
        <w:t>ve </w:t>
      </w:r>
      <w:r w:rsidRPr="008C36F6">
        <w:rPr>
          <w:szCs w:val="24"/>
        </w:rPr>
        <w:t>verzi</w:t>
      </w:r>
      <w:r w:rsidR="00AD7E5B">
        <w:rPr>
          <w:szCs w:val="24"/>
        </w:rPr>
        <w:t> </w:t>
      </w:r>
      <w:r w:rsidRPr="008C36F6">
        <w:rPr>
          <w:szCs w:val="24"/>
        </w:rPr>
        <w:t>8</w:t>
      </w:r>
      <w:r w:rsidR="00993033">
        <w:rPr>
          <w:szCs w:val="24"/>
        </w:rPr>
        <w:t xml:space="preserve"> z </w:t>
      </w:r>
      <w:r w:rsidRPr="008C36F6">
        <w:rPr>
          <w:szCs w:val="24"/>
        </w:rPr>
        <w:t>roku 2014 přidala poměrně inovativní možnosti</w:t>
      </w:r>
      <w:r w:rsidR="00993033">
        <w:rPr>
          <w:szCs w:val="24"/>
        </w:rPr>
        <w:t xml:space="preserve"> do </w:t>
      </w:r>
      <w:r w:rsidRPr="008C36F6">
        <w:rPr>
          <w:szCs w:val="24"/>
        </w:rPr>
        <w:t>jazyka</w:t>
      </w:r>
      <w:r w:rsidR="00993033">
        <w:rPr>
          <w:szCs w:val="24"/>
        </w:rPr>
        <w:t xml:space="preserve"> v </w:t>
      </w:r>
      <w:r w:rsidRPr="008C36F6">
        <w:rPr>
          <w:szCs w:val="24"/>
        </w:rPr>
        <w:t>podobě lambda výrazů, referencí</w:t>
      </w:r>
      <w:r w:rsidR="00993033">
        <w:rPr>
          <w:szCs w:val="24"/>
        </w:rPr>
        <w:t xml:space="preserve"> na </w:t>
      </w:r>
      <w:r w:rsidRPr="008C36F6">
        <w:rPr>
          <w:szCs w:val="24"/>
        </w:rPr>
        <w:t>metody</w:t>
      </w:r>
      <w:r w:rsidR="0019620D">
        <w:rPr>
          <w:szCs w:val="24"/>
        </w:rPr>
        <w:t xml:space="preserve"> a</w:t>
      </w:r>
      <w:r w:rsidRPr="008C36F6">
        <w:rPr>
          <w:szCs w:val="24"/>
        </w:rPr>
        <w:t xml:space="preserve"> streamové</w:t>
      </w:r>
      <w:r w:rsidR="0019620D">
        <w:rPr>
          <w:szCs w:val="24"/>
        </w:rPr>
        <w:t>ho</w:t>
      </w:r>
      <w:r w:rsidRPr="008C36F6">
        <w:rPr>
          <w:szCs w:val="24"/>
        </w:rPr>
        <w:t xml:space="preserve"> zpracování.  Některé jazyky jsou více otevřené </w:t>
      </w:r>
      <w:r w:rsidR="00770983" w:rsidRPr="008C36F6">
        <w:rPr>
          <w:szCs w:val="24"/>
        </w:rPr>
        <w:t>a</w:t>
      </w:r>
      <w:r w:rsidR="00770983">
        <w:rPr>
          <w:szCs w:val="24"/>
        </w:rPr>
        <w:t> </w:t>
      </w:r>
      <w:r w:rsidRPr="008C36F6">
        <w:rPr>
          <w:szCs w:val="24"/>
        </w:rPr>
        <w:t>podporují funkcionální přístupy</w:t>
      </w:r>
      <w:r w:rsidR="00993033">
        <w:rPr>
          <w:szCs w:val="24"/>
        </w:rPr>
        <w:t xml:space="preserve"> v </w:t>
      </w:r>
      <w:r w:rsidRPr="008C36F6">
        <w:rPr>
          <w:szCs w:val="24"/>
        </w:rPr>
        <w:t>rámci multi-paradigmatického prostředí, což je kompromis oproti čistě funkcionálním jazykům. Současným trendem je zvyšování expresivity jazyků.</w:t>
      </w:r>
      <w:r w:rsidR="00993033">
        <w:rPr>
          <w:szCs w:val="24"/>
        </w:rPr>
        <w:t xml:space="preserve"> Mezi </w:t>
      </w:r>
      <w:r w:rsidRPr="008C36F6">
        <w:rPr>
          <w:szCs w:val="24"/>
        </w:rPr>
        <w:t xml:space="preserve">roky 2013 </w:t>
      </w:r>
      <w:r w:rsidR="00770983" w:rsidRPr="008C36F6">
        <w:rPr>
          <w:szCs w:val="24"/>
        </w:rPr>
        <w:t>a</w:t>
      </w:r>
      <w:r w:rsidR="00770983">
        <w:rPr>
          <w:szCs w:val="24"/>
        </w:rPr>
        <w:t> </w:t>
      </w:r>
      <w:r w:rsidRPr="008C36F6">
        <w:rPr>
          <w:szCs w:val="24"/>
        </w:rPr>
        <w:t xml:space="preserve">2015 nastala renesance funkcionálních jazyků díky jejich imutabilitě </w:t>
      </w:r>
      <w:r w:rsidR="00770983" w:rsidRPr="008C36F6">
        <w:rPr>
          <w:szCs w:val="24"/>
        </w:rPr>
        <w:t>a</w:t>
      </w:r>
      <w:r w:rsidR="00770983">
        <w:rPr>
          <w:szCs w:val="24"/>
        </w:rPr>
        <w:t> </w:t>
      </w:r>
      <w:r w:rsidRPr="008C36F6">
        <w:rPr>
          <w:szCs w:val="24"/>
        </w:rPr>
        <w:t>přístupu</w:t>
      </w:r>
      <w:r w:rsidR="00993033">
        <w:rPr>
          <w:szCs w:val="24"/>
        </w:rPr>
        <w:t xml:space="preserve"> k </w:t>
      </w:r>
      <w:r w:rsidRPr="008C36F6">
        <w:rPr>
          <w:szCs w:val="24"/>
        </w:rPr>
        <w:t>paralelizaci,</w:t>
      </w:r>
      <w:r w:rsidR="00993033">
        <w:rPr>
          <w:szCs w:val="24"/>
        </w:rPr>
        <w:t xml:space="preserve"> na </w:t>
      </w:r>
      <w:r w:rsidRPr="008C36F6">
        <w:rPr>
          <w:szCs w:val="24"/>
        </w:rPr>
        <w:t>JVM platformě zažil vzestup jazyk Scala, avšak neujal</w:t>
      </w:r>
      <w:r w:rsidR="00993033">
        <w:rPr>
          <w:szCs w:val="24"/>
        </w:rPr>
        <w:t xml:space="preserve"> se </w:t>
      </w:r>
      <w:r w:rsidRPr="008C36F6">
        <w:rPr>
          <w:szCs w:val="24"/>
        </w:rPr>
        <w:t>tak široce. Některé frameworky</w:t>
      </w:r>
      <w:r w:rsidR="00993033">
        <w:rPr>
          <w:szCs w:val="24"/>
        </w:rPr>
        <w:t xml:space="preserve"> pro </w:t>
      </w:r>
      <w:r w:rsidRPr="008C36F6">
        <w:rPr>
          <w:szCs w:val="24"/>
        </w:rPr>
        <w:t>vývoj webových aplikací zvyšují expresivitu</w:t>
      </w:r>
      <w:r w:rsidR="00993033">
        <w:rPr>
          <w:szCs w:val="24"/>
        </w:rPr>
        <w:t xml:space="preserve"> do </w:t>
      </w:r>
      <w:r w:rsidRPr="008C36F6">
        <w:rPr>
          <w:szCs w:val="24"/>
        </w:rPr>
        <w:t>té míry, že</w:t>
      </w:r>
      <w:r w:rsidR="00993033">
        <w:rPr>
          <w:szCs w:val="24"/>
        </w:rPr>
        <w:t xml:space="preserve"> se z </w:t>
      </w:r>
      <w:r w:rsidRPr="008C36F6">
        <w:rPr>
          <w:szCs w:val="24"/>
        </w:rPr>
        <w:t>nich postupně stávají spíše DSL jazyky, které řeší problémy</w:t>
      </w:r>
      <w:r w:rsidR="00993033">
        <w:rPr>
          <w:szCs w:val="24"/>
        </w:rPr>
        <w:t xml:space="preserve"> na </w:t>
      </w:r>
      <w:r w:rsidRPr="008C36F6">
        <w:rPr>
          <w:szCs w:val="24"/>
        </w:rPr>
        <w:t xml:space="preserve">vyšší úrovni abstrakce </w:t>
      </w:r>
      <w:r w:rsidR="00770983" w:rsidRPr="008C36F6">
        <w:rPr>
          <w:szCs w:val="24"/>
        </w:rPr>
        <w:t>a</w:t>
      </w:r>
      <w:r w:rsidR="00770983">
        <w:rPr>
          <w:szCs w:val="24"/>
        </w:rPr>
        <w:t> </w:t>
      </w:r>
      <w:r w:rsidRPr="008C36F6">
        <w:rPr>
          <w:szCs w:val="24"/>
        </w:rPr>
        <w:t>odstiňují vývojáře co nejvíce</w:t>
      </w:r>
      <w:r w:rsidR="00993033">
        <w:rPr>
          <w:szCs w:val="24"/>
        </w:rPr>
        <w:t xml:space="preserve"> </w:t>
      </w:r>
      <w:r w:rsidR="00FB30D5">
        <w:rPr>
          <w:szCs w:val="24"/>
        </w:rPr>
        <w:t>od</w:t>
      </w:r>
      <w:r w:rsidR="00993033">
        <w:rPr>
          <w:szCs w:val="24"/>
        </w:rPr>
        <w:t> </w:t>
      </w:r>
      <w:r w:rsidRPr="008C36F6">
        <w:rPr>
          <w:szCs w:val="24"/>
        </w:rPr>
        <w:t>technologických detailů tak aby</w:t>
      </w:r>
      <w:r w:rsidR="00993033">
        <w:rPr>
          <w:szCs w:val="24"/>
        </w:rPr>
        <w:t xml:space="preserve"> se </w:t>
      </w:r>
      <w:r w:rsidRPr="008C36F6">
        <w:rPr>
          <w:szCs w:val="24"/>
        </w:rPr>
        <w:t>mohli plně soustředit</w:t>
      </w:r>
      <w:r w:rsidR="00993033">
        <w:rPr>
          <w:szCs w:val="24"/>
        </w:rPr>
        <w:t xml:space="preserve"> na </w:t>
      </w:r>
      <w:r w:rsidRPr="008C36F6">
        <w:rPr>
          <w:szCs w:val="24"/>
        </w:rPr>
        <w:t xml:space="preserve">řešení vlastní aplikační logiky. </w:t>
      </w:r>
    </w:p>
    <w:p w14:paraId="299780E0" w14:textId="64623828" w:rsidR="00993033" w:rsidRDefault="00010E10" w:rsidP="00010E10">
      <w:pPr>
        <w:rPr>
          <w:szCs w:val="24"/>
        </w:rPr>
      </w:pPr>
      <w:r w:rsidRPr="008C36F6">
        <w:rPr>
          <w:szCs w:val="24"/>
        </w:rPr>
        <w:t xml:space="preserve">Nejen samotné vývojové technologie ovlivňují trendy, inovace zaznamenalo také prostředí do, kterého jsou serverové aplikace nasazovány </w:t>
      </w:r>
      <w:r w:rsidR="00770983" w:rsidRPr="008C36F6">
        <w:rPr>
          <w:szCs w:val="24"/>
        </w:rPr>
        <w:t>a</w:t>
      </w:r>
      <w:r w:rsidR="00770983">
        <w:rPr>
          <w:szCs w:val="24"/>
        </w:rPr>
        <w:t> </w:t>
      </w:r>
      <w:r w:rsidR="00993033">
        <w:rPr>
          <w:szCs w:val="24"/>
        </w:rPr>
        <w:t>v </w:t>
      </w:r>
      <w:r w:rsidRPr="008C36F6">
        <w:rPr>
          <w:szCs w:val="24"/>
        </w:rPr>
        <w:t>niž následně běží.</w:t>
      </w:r>
      <w:r w:rsidR="00993033">
        <w:rPr>
          <w:szCs w:val="24"/>
        </w:rPr>
        <w:t xml:space="preserve"> V </w:t>
      </w:r>
      <w:r w:rsidRPr="008C36F6">
        <w:rPr>
          <w:szCs w:val="24"/>
        </w:rPr>
        <w:t>prvopočátcích, kdy</w:t>
      </w:r>
      <w:r w:rsidR="00993033">
        <w:rPr>
          <w:szCs w:val="24"/>
        </w:rPr>
        <w:t xml:space="preserve"> se </w:t>
      </w:r>
      <w:r w:rsidRPr="008C36F6">
        <w:rPr>
          <w:szCs w:val="24"/>
        </w:rPr>
        <w:t>aplikace nasazovali přímo</w:t>
      </w:r>
      <w:r w:rsidR="00993033">
        <w:rPr>
          <w:szCs w:val="24"/>
        </w:rPr>
        <w:t xml:space="preserve"> na </w:t>
      </w:r>
      <w:r w:rsidRPr="008C36F6">
        <w:rPr>
          <w:szCs w:val="24"/>
        </w:rPr>
        <w:t xml:space="preserve">fyzické stroje manuálně </w:t>
      </w:r>
      <w:r w:rsidR="00770983" w:rsidRPr="008C36F6">
        <w:rPr>
          <w:szCs w:val="24"/>
        </w:rPr>
        <w:t>a</w:t>
      </w:r>
      <w:r w:rsidR="00770983">
        <w:rPr>
          <w:szCs w:val="24"/>
        </w:rPr>
        <w:t> </w:t>
      </w:r>
      <w:r w:rsidR="00993033">
        <w:rPr>
          <w:szCs w:val="24"/>
        </w:rPr>
        <w:t>s </w:t>
      </w:r>
      <w:r w:rsidRPr="008C36F6">
        <w:rPr>
          <w:szCs w:val="24"/>
        </w:rPr>
        <w:t xml:space="preserve">postupem času také automaticky, trvalo nasazení aplikace poměrně dlouho dobu </w:t>
      </w:r>
      <w:r w:rsidR="00770983" w:rsidRPr="008C36F6">
        <w:rPr>
          <w:szCs w:val="24"/>
        </w:rPr>
        <w:t>a</w:t>
      </w:r>
      <w:r w:rsidR="00770983">
        <w:rPr>
          <w:szCs w:val="24"/>
        </w:rPr>
        <w:t> </w:t>
      </w:r>
      <w:r w:rsidRPr="008C36F6">
        <w:rPr>
          <w:szCs w:val="24"/>
        </w:rPr>
        <w:t>bylo značně komplikované. Postupně</w:t>
      </w:r>
      <w:r w:rsidR="00993033">
        <w:rPr>
          <w:szCs w:val="24"/>
        </w:rPr>
        <w:t xml:space="preserve"> se </w:t>
      </w:r>
      <w:r w:rsidRPr="008C36F6">
        <w:rPr>
          <w:szCs w:val="24"/>
        </w:rPr>
        <w:t>prostředí začala více odstiňovat</w:t>
      </w:r>
      <w:r w:rsidR="00993033">
        <w:rPr>
          <w:szCs w:val="24"/>
        </w:rPr>
        <w:t xml:space="preserve"> </w:t>
      </w:r>
      <w:r w:rsidR="00F10455">
        <w:rPr>
          <w:szCs w:val="24"/>
        </w:rPr>
        <w:t>od </w:t>
      </w:r>
      <w:r w:rsidRPr="008C36F6">
        <w:rPr>
          <w:szCs w:val="24"/>
        </w:rPr>
        <w:t>fyzického stroje virtualizací, kdy</w:t>
      </w:r>
      <w:r w:rsidR="00993033">
        <w:rPr>
          <w:szCs w:val="24"/>
        </w:rPr>
        <w:t xml:space="preserve"> na </w:t>
      </w:r>
      <w:r w:rsidRPr="008C36F6">
        <w:rPr>
          <w:szCs w:val="24"/>
        </w:rPr>
        <w:t>jednom či více fyzických serverech běželi virtuální instance serverů.</w:t>
      </w:r>
      <w:r w:rsidR="00993033">
        <w:rPr>
          <w:szCs w:val="24"/>
        </w:rPr>
        <w:t xml:space="preserve"> V </w:t>
      </w:r>
      <w:r w:rsidRPr="008C36F6">
        <w:rPr>
          <w:szCs w:val="24"/>
        </w:rPr>
        <w:t>tomto desetiletí</w:t>
      </w:r>
      <w:r w:rsidR="00993033">
        <w:rPr>
          <w:szCs w:val="24"/>
        </w:rPr>
        <w:t xml:space="preserve"> se </w:t>
      </w:r>
      <w:r w:rsidRPr="008C36F6">
        <w:rPr>
          <w:szCs w:val="24"/>
        </w:rPr>
        <w:t>začal využíval běh přímo</w:t>
      </w:r>
      <w:r w:rsidR="00993033">
        <w:rPr>
          <w:szCs w:val="24"/>
        </w:rPr>
        <w:t xml:space="preserve"> v </w:t>
      </w:r>
      <w:r w:rsidRPr="008C36F6">
        <w:rPr>
          <w:szCs w:val="24"/>
        </w:rPr>
        <w:t>kontejnerech, které umožnil</w:t>
      </w:r>
      <w:r w:rsidR="00F10455">
        <w:rPr>
          <w:szCs w:val="24"/>
        </w:rPr>
        <w:t>y</w:t>
      </w:r>
      <w:r w:rsidRPr="008C36F6">
        <w:rPr>
          <w:szCs w:val="24"/>
        </w:rPr>
        <w:t xml:space="preserve"> odstínění až</w:t>
      </w:r>
      <w:r w:rsidR="00993033">
        <w:rPr>
          <w:szCs w:val="24"/>
        </w:rPr>
        <w:t xml:space="preserve"> na </w:t>
      </w:r>
      <w:r w:rsidRPr="008C36F6">
        <w:rPr>
          <w:szCs w:val="24"/>
        </w:rPr>
        <w:t>úroveň jednotlivé aplikace. Kontejnerizace řeší problém</w:t>
      </w:r>
      <w:r w:rsidR="00993033">
        <w:rPr>
          <w:szCs w:val="24"/>
        </w:rPr>
        <w:t xml:space="preserve"> s </w:t>
      </w:r>
      <w:r w:rsidRPr="008C36F6">
        <w:rPr>
          <w:szCs w:val="24"/>
        </w:rPr>
        <w:t>konfigurací napříč virtuálními instancemi. Díky tomu je možné aplikace nasazovat automaticky</w:t>
      </w:r>
      <w:r w:rsidR="00993033">
        <w:rPr>
          <w:szCs w:val="24"/>
        </w:rPr>
        <w:t xml:space="preserve"> v </w:t>
      </w:r>
      <w:r w:rsidRPr="008C36F6">
        <w:rPr>
          <w:szCs w:val="24"/>
        </w:rPr>
        <w:t>jednotkách minut, nezávisle</w:t>
      </w:r>
      <w:r w:rsidR="00993033">
        <w:rPr>
          <w:szCs w:val="24"/>
        </w:rPr>
        <w:t xml:space="preserve"> na </w:t>
      </w:r>
      <w:r w:rsidRPr="008C36F6">
        <w:rPr>
          <w:szCs w:val="24"/>
        </w:rPr>
        <w:t xml:space="preserve">prostředí </w:t>
      </w:r>
      <w:r w:rsidR="00770983" w:rsidRPr="008C36F6">
        <w:rPr>
          <w:szCs w:val="24"/>
        </w:rPr>
        <w:lastRenderedPageBreak/>
        <w:t>a</w:t>
      </w:r>
      <w:r w:rsidR="00770983">
        <w:rPr>
          <w:szCs w:val="24"/>
        </w:rPr>
        <w:t> </w:t>
      </w:r>
      <w:r w:rsidRPr="008C36F6">
        <w:rPr>
          <w:szCs w:val="24"/>
        </w:rPr>
        <w:t>jeho nastavení. Jelikož aplikace využívá jednotně nakonfigurovaný kontejner,</w:t>
      </w:r>
      <w:r w:rsidR="00993033">
        <w:rPr>
          <w:szCs w:val="24"/>
        </w:rPr>
        <w:t xml:space="preserve"> ve </w:t>
      </w:r>
      <w:r w:rsidRPr="008C36F6">
        <w:rPr>
          <w:szCs w:val="24"/>
        </w:rPr>
        <w:t>kterém je odstíněna</w:t>
      </w:r>
      <w:r w:rsidR="00993033">
        <w:rPr>
          <w:szCs w:val="24"/>
        </w:rPr>
        <w:t xml:space="preserve"> na </w:t>
      </w:r>
      <w:r w:rsidRPr="008C36F6">
        <w:rPr>
          <w:szCs w:val="24"/>
        </w:rPr>
        <w:t>složitého nastavování. Nejčastěji využívanou aplikací</w:t>
      </w:r>
      <w:r w:rsidR="00993033">
        <w:rPr>
          <w:szCs w:val="24"/>
        </w:rPr>
        <w:t xml:space="preserve"> pro </w:t>
      </w:r>
      <w:r w:rsidRPr="008C36F6">
        <w:rPr>
          <w:szCs w:val="24"/>
        </w:rPr>
        <w:t>kontejnerizaci je Docker.</w:t>
      </w:r>
    </w:p>
    <w:p w14:paraId="46A75A9D" w14:textId="535B8668" w:rsidR="00010E10" w:rsidRPr="008C36F6" w:rsidRDefault="00993033" w:rsidP="00010E10">
      <w:pPr>
        <w:rPr>
          <w:szCs w:val="24"/>
        </w:rPr>
      </w:pPr>
      <w:r>
        <w:rPr>
          <w:szCs w:val="24"/>
        </w:rPr>
        <w:t>Ve </w:t>
      </w:r>
      <w:r w:rsidR="00010E10" w:rsidRPr="008C36F6">
        <w:rPr>
          <w:szCs w:val="24"/>
        </w:rPr>
        <w:t>světě serverových aplikacích</w:t>
      </w:r>
      <w:r>
        <w:rPr>
          <w:szCs w:val="24"/>
        </w:rPr>
        <w:t xml:space="preserve"> se </w:t>
      </w:r>
      <w:r w:rsidR="00010E10" w:rsidRPr="008C36F6">
        <w:rPr>
          <w:szCs w:val="24"/>
        </w:rPr>
        <w:t xml:space="preserve">poměrně často začíná uplatňovat trend serverless přístupu, kdy jsou odstíněné hardwarové servery </w:t>
      </w:r>
      <w:r w:rsidR="00770983" w:rsidRPr="008C36F6">
        <w:rPr>
          <w:szCs w:val="24"/>
        </w:rPr>
        <w:t>a</w:t>
      </w:r>
      <w:r w:rsidR="00F10455">
        <w:rPr>
          <w:szCs w:val="24"/>
        </w:rPr>
        <w:t> </w:t>
      </w:r>
      <w:r w:rsidR="00010E10" w:rsidRPr="008C36F6">
        <w:rPr>
          <w:szCs w:val="24"/>
        </w:rPr>
        <w:t>aplikace běží</w:t>
      </w:r>
      <w:r>
        <w:rPr>
          <w:szCs w:val="24"/>
        </w:rPr>
        <w:t xml:space="preserve"> v </w:t>
      </w:r>
      <w:r w:rsidR="00010E10" w:rsidRPr="008C36F6">
        <w:rPr>
          <w:szCs w:val="24"/>
        </w:rPr>
        <w:t xml:space="preserve">cloudu. Tedy infrastrukturu (IaaS), platformu (PaaS), nebo funkce (FaaS) zajišťuje poskytovatel služby </w:t>
      </w:r>
      <w:r w:rsidR="00770983" w:rsidRPr="008C36F6">
        <w:rPr>
          <w:szCs w:val="24"/>
        </w:rPr>
        <w:t>a</w:t>
      </w:r>
      <w:r w:rsidR="00770983">
        <w:rPr>
          <w:szCs w:val="24"/>
        </w:rPr>
        <w:t> </w:t>
      </w:r>
      <w:r w:rsidR="00010E10" w:rsidRPr="008C36F6">
        <w:rPr>
          <w:szCs w:val="24"/>
        </w:rPr>
        <w:t>uživatel platí přímo</w:t>
      </w:r>
      <w:r>
        <w:rPr>
          <w:szCs w:val="24"/>
        </w:rPr>
        <w:t xml:space="preserve"> za </w:t>
      </w:r>
      <w:r w:rsidR="00010E10" w:rsidRPr="008C36F6">
        <w:rPr>
          <w:szCs w:val="24"/>
        </w:rPr>
        <w:t>čas běhu aplikace, případn</w:t>
      </w:r>
      <w:r w:rsidR="00F10455">
        <w:rPr>
          <w:szCs w:val="24"/>
        </w:rPr>
        <w:t>ě</w:t>
      </w:r>
      <w:r w:rsidR="00010E10" w:rsidRPr="008C36F6">
        <w:rPr>
          <w:szCs w:val="24"/>
        </w:rPr>
        <w:t xml:space="preserve"> množství využitých zdrojů.</w:t>
      </w:r>
      <w:r>
        <w:rPr>
          <w:szCs w:val="24"/>
        </w:rPr>
        <w:t xml:space="preserve"> V </w:t>
      </w:r>
      <w:r w:rsidR="00010E10" w:rsidRPr="008C36F6">
        <w:rPr>
          <w:szCs w:val="24"/>
        </w:rPr>
        <w:t>dnešní době je</w:t>
      </w:r>
      <w:r>
        <w:rPr>
          <w:szCs w:val="24"/>
        </w:rPr>
        <w:t xml:space="preserve"> na </w:t>
      </w:r>
      <w:r w:rsidR="00010E10" w:rsidRPr="008C36F6">
        <w:rPr>
          <w:szCs w:val="24"/>
        </w:rPr>
        <w:t>trhu několik leaderů, Amazon</w:t>
      </w:r>
      <w:r>
        <w:rPr>
          <w:szCs w:val="24"/>
        </w:rPr>
        <w:t xml:space="preserve"> se </w:t>
      </w:r>
      <w:r w:rsidR="00010E10" w:rsidRPr="008C36F6">
        <w:rPr>
          <w:szCs w:val="24"/>
        </w:rPr>
        <w:t>svým AWS, Google</w:t>
      </w:r>
      <w:r>
        <w:rPr>
          <w:szCs w:val="24"/>
        </w:rPr>
        <w:t xml:space="preserve"> s </w:t>
      </w:r>
      <w:r w:rsidR="00010E10" w:rsidRPr="008C36F6">
        <w:rPr>
          <w:szCs w:val="24"/>
        </w:rPr>
        <w:t xml:space="preserve">Cloud Platform </w:t>
      </w:r>
      <w:r w:rsidR="00770983" w:rsidRPr="008C36F6">
        <w:rPr>
          <w:szCs w:val="24"/>
        </w:rPr>
        <w:t>a</w:t>
      </w:r>
      <w:r w:rsidR="00770983">
        <w:rPr>
          <w:szCs w:val="24"/>
        </w:rPr>
        <w:t> </w:t>
      </w:r>
      <w:r w:rsidR="00010E10" w:rsidRPr="008C36F6">
        <w:rPr>
          <w:szCs w:val="24"/>
        </w:rPr>
        <w:t xml:space="preserve">Microsoft Azure. Serverless aplikace jsou většinou stavěny jako kompozice mikroslužeb či funkcí, avšak některé aplikace jsou </w:t>
      </w:r>
      <w:r w:rsidR="00770983" w:rsidRPr="008C36F6">
        <w:rPr>
          <w:szCs w:val="24"/>
        </w:rPr>
        <w:t>i</w:t>
      </w:r>
      <w:r w:rsidR="00770983">
        <w:rPr>
          <w:szCs w:val="24"/>
        </w:rPr>
        <w:t> </w:t>
      </w:r>
      <w:r w:rsidR="00010E10" w:rsidRPr="008C36F6">
        <w:rPr>
          <w:szCs w:val="24"/>
        </w:rPr>
        <w:t>monolitické.</w:t>
      </w:r>
    </w:p>
    <w:p w14:paraId="6E129F50" w14:textId="77777777" w:rsidR="00413AA8" w:rsidRPr="008C36F6" w:rsidRDefault="00413AA8" w:rsidP="00010E10">
      <w:pPr>
        <w:rPr>
          <w:szCs w:val="24"/>
        </w:rPr>
      </w:pPr>
    </w:p>
    <w:p w14:paraId="4C38088C" w14:textId="77777777" w:rsidR="00010E10" w:rsidRPr="008C36F6" w:rsidRDefault="00010E10" w:rsidP="00010E10">
      <w:pPr>
        <w:keepNext/>
        <w:jc w:val="center"/>
      </w:pPr>
      <w:r w:rsidRPr="008C36F6">
        <w:rPr>
          <w:noProof/>
        </w:rPr>
        <w:drawing>
          <wp:inline distT="0" distB="0" distL="0" distR="0" wp14:anchorId="0FA4965E" wp14:editId="281F44DD">
            <wp:extent cx="5579110" cy="2621050"/>
            <wp:effectExtent l="0" t="0" r="2540" b="8255"/>
            <wp:docPr id="3" name="Obrázek 3" descr="https://deloitte.wsj.com/cio/files/2017/11/Fig.-1-Road-to-Serverless-Solu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eloitte.wsj.com/cio/files/2017/11/Fig.-1-Road-to-Serverless-Solutions.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0107" b="3408"/>
                    <a:stretch/>
                  </pic:blipFill>
                  <pic:spPr bwMode="auto">
                    <a:xfrm>
                      <a:off x="0" y="0"/>
                      <a:ext cx="5579110" cy="2621050"/>
                    </a:xfrm>
                    <a:prstGeom prst="rect">
                      <a:avLst/>
                    </a:prstGeom>
                    <a:noFill/>
                    <a:ln>
                      <a:noFill/>
                    </a:ln>
                    <a:extLst>
                      <a:ext uri="{53640926-AAD7-44D8-BBD7-CCE9431645EC}">
                        <a14:shadowObscured xmlns:a14="http://schemas.microsoft.com/office/drawing/2010/main"/>
                      </a:ext>
                    </a:extLst>
                  </pic:spPr>
                </pic:pic>
              </a:graphicData>
            </a:graphic>
          </wp:inline>
        </w:drawing>
      </w:r>
    </w:p>
    <w:p w14:paraId="6A25B219" w14:textId="0C09B12F" w:rsidR="00413AA8" w:rsidRPr="008C36F6" w:rsidRDefault="00010E10" w:rsidP="00010E10">
      <w:pPr>
        <w:pStyle w:val="Titulek"/>
        <w:jc w:val="center"/>
        <w:rPr>
          <w:lang w:eastAsia="cs-CZ"/>
        </w:rPr>
      </w:pPr>
      <w:bookmarkStart w:id="23" w:name="_Toc25513589"/>
      <w:r w:rsidRPr="008C36F6">
        <w:t xml:space="preserve">Obr. </w:t>
      </w:r>
      <w:fldSimple w:instr=" STYLEREF 1 \s ">
        <w:r w:rsidR="00A81662">
          <w:rPr>
            <w:noProof/>
          </w:rPr>
          <w:t>4</w:t>
        </w:r>
      </w:fldSimple>
      <w:r w:rsidR="00A532E7">
        <w:t>.</w:t>
      </w:r>
      <w:fldSimple w:instr=" SEQ Obr. \* ARABIC \s 1 ">
        <w:r w:rsidR="00A81662">
          <w:rPr>
            <w:noProof/>
          </w:rPr>
          <w:t>1</w:t>
        </w:r>
      </w:fldSimple>
      <w:r w:rsidRPr="008C36F6">
        <w:t>: Evoluce prostředí</w:t>
      </w:r>
      <w:r w:rsidR="00993033">
        <w:t xml:space="preserve"> pro </w:t>
      </w:r>
      <w:r w:rsidRPr="008C36F6">
        <w:t>serverové aplikace</w:t>
      </w:r>
      <w:r w:rsidR="00257D34" w:rsidRPr="008C36F6">
        <w:t xml:space="preserve"> (</w:t>
      </w:r>
      <w:r w:rsidR="00257D34" w:rsidRPr="008C36F6">
        <w:rPr>
          <w:lang w:eastAsia="cs-CZ"/>
        </w:rPr>
        <w:t>Buchholz, 2017)</w:t>
      </w:r>
      <w:bookmarkEnd w:id="23"/>
    </w:p>
    <w:p w14:paraId="1D3E9C38" w14:textId="77777777" w:rsidR="00413AA8" w:rsidRPr="008C36F6" w:rsidRDefault="00413AA8">
      <w:pPr>
        <w:spacing w:after="160" w:line="259" w:lineRule="auto"/>
        <w:jc w:val="left"/>
        <w:rPr>
          <w:iCs/>
          <w:sz w:val="20"/>
          <w:szCs w:val="18"/>
          <w:lang w:eastAsia="cs-CZ"/>
        </w:rPr>
      </w:pPr>
      <w:r w:rsidRPr="008C36F6">
        <w:rPr>
          <w:lang w:eastAsia="cs-CZ"/>
        </w:rPr>
        <w:br w:type="page"/>
      </w:r>
    </w:p>
    <w:p w14:paraId="0691C74D" w14:textId="481B09EF" w:rsidR="00413AA8" w:rsidRPr="008C36F6" w:rsidRDefault="00413AA8" w:rsidP="00413AA8">
      <w:pPr>
        <w:rPr>
          <w:szCs w:val="24"/>
        </w:rPr>
      </w:pPr>
      <w:r w:rsidRPr="008C36F6">
        <w:rPr>
          <w:szCs w:val="24"/>
        </w:rPr>
        <w:lastRenderedPageBreak/>
        <w:t>Microservices architektura je jedním ze současných trendů při vývoji serverových aplikací, kdy</w:t>
      </w:r>
      <w:r w:rsidR="00993033">
        <w:rPr>
          <w:szCs w:val="24"/>
        </w:rPr>
        <w:t xml:space="preserve"> místo </w:t>
      </w:r>
      <w:r w:rsidRPr="008C36F6">
        <w:rPr>
          <w:szCs w:val="24"/>
        </w:rPr>
        <w:t>velké monolitické aplikace, vytvoříme kompozici více menších autonomních služeb, které umístíme</w:t>
      </w:r>
      <w:r w:rsidR="00993033">
        <w:rPr>
          <w:szCs w:val="24"/>
        </w:rPr>
        <w:t xml:space="preserve"> do </w:t>
      </w:r>
      <w:r w:rsidRPr="008C36F6">
        <w:rPr>
          <w:szCs w:val="24"/>
        </w:rPr>
        <w:t xml:space="preserve">kontejnerů </w:t>
      </w:r>
      <w:r w:rsidR="00770983" w:rsidRPr="008C36F6">
        <w:rPr>
          <w:szCs w:val="24"/>
        </w:rPr>
        <w:t>a</w:t>
      </w:r>
      <w:r w:rsidR="00770983">
        <w:rPr>
          <w:szCs w:val="24"/>
        </w:rPr>
        <w:t> </w:t>
      </w:r>
      <w:r w:rsidRPr="008C36F6">
        <w:rPr>
          <w:szCs w:val="24"/>
        </w:rPr>
        <w:t>poté</w:t>
      </w:r>
      <w:r w:rsidR="00993033">
        <w:rPr>
          <w:szCs w:val="24"/>
        </w:rPr>
        <w:t xml:space="preserve"> mezi </w:t>
      </w:r>
      <w:r w:rsidRPr="008C36F6">
        <w:rPr>
          <w:szCs w:val="24"/>
        </w:rPr>
        <w:t>sebou propojíme. Vychází</w:t>
      </w:r>
      <w:r w:rsidR="00993033">
        <w:rPr>
          <w:szCs w:val="24"/>
        </w:rPr>
        <w:t xml:space="preserve"> z </w:t>
      </w:r>
      <w:r w:rsidRPr="008C36F6">
        <w:rPr>
          <w:szCs w:val="24"/>
        </w:rPr>
        <w:t>konceptu SOA, tedy servisně orientované architektury. Jednotlivé mikroslužby</w:t>
      </w:r>
      <w:r w:rsidR="00993033">
        <w:rPr>
          <w:szCs w:val="24"/>
        </w:rPr>
        <w:t xml:space="preserve"> se </w:t>
      </w:r>
      <w:r w:rsidRPr="008C36F6">
        <w:rPr>
          <w:szCs w:val="24"/>
        </w:rPr>
        <w:t>skládají</w:t>
      </w:r>
      <w:r w:rsidR="00993033">
        <w:rPr>
          <w:szCs w:val="24"/>
        </w:rPr>
        <w:t xml:space="preserve"> do </w:t>
      </w:r>
      <w:r w:rsidRPr="008C36F6">
        <w:rPr>
          <w:szCs w:val="24"/>
        </w:rPr>
        <w:t xml:space="preserve">kompozic </w:t>
      </w:r>
      <w:r w:rsidR="00770983" w:rsidRPr="008C36F6">
        <w:rPr>
          <w:szCs w:val="24"/>
        </w:rPr>
        <w:t>a</w:t>
      </w:r>
      <w:r w:rsidR="00770983">
        <w:rPr>
          <w:szCs w:val="24"/>
        </w:rPr>
        <w:t> </w:t>
      </w:r>
      <w:r w:rsidRPr="008C36F6">
        <w:rPr>
          <w:szCs w:val="24"/>
        </w:rPr>
        <w:t>vzájemně</w:t>
      </w:r>
      <w:r w:rsidR="00993033">
        <w:rPr>
          <w:szCs w:val="24"/>
        </w:rPr>
        <w:t xml:space="preserve"> mezi </w:t>
      </w:r>
      <w:r w:rsidRPr="008C36F6">
        <w:rPr>
          <w:szCs w:val="24"/>
        </w:rPr>
        <w:t xml:space="preserve">sebou komunikují. </w:t>
      </w:r>
      <w:r w:rsidR="00993033">
        <w:rPr>
          <w:szCs w:val="24"/>
        </w:rPr>
        <w:t xml:space="preserve"> Pro </w:t>
      </w:r>
      <w:r w:rsidRPr="008C36F6">
        <w:rPr>
          <w:szCs w:val="24"/>
        </w:rPr>
        <w:t>orchestraci</w:t>
      </w:r>
      <w:r w:rsidR="00993033">
        <w:rPr>
          <w:szCs w:val="24"/>
        </w:rPr>
        <w:t xml:space="preserve"> se </w:t>
      </w:r>
      <w:r w:rsidRPr="008C36F6">
        <w:rPr>
          <w:szCs w:val="24"/>
        </w:rPr>
        <w:t>dnes využívá populární nástroj Kubernetes, který dokáže zajistit kompletní management kontejnerizovaných aplikací včetně jejich monitoringu. Tuto architekturu podporují mnohé frameworky</w:t>
      </w:r>
      <w:r w:rsidR="00993033">
        <w:rPr>
          <w:szCs w:val="24"/>
        </w:rPr>
        <w:t xml:space="preserve"> pro </w:t>
      </w:r>
      <w:r w:rsidRPr="008C36F6">
        <w:rPr>
          <w:szCs w:val="24"/>
        </w:rPr>
        <w:t xml:space="preserve">tvorbu serverových aplikací </w:t>
      </w:r>
      <w:r w:rsidR="00770983" w:rsidRPr="008C36F6">
        <w:rPr>
          <w:szCs w:val="24"/>
        </w:rPr>
        <w:t>a</w:t>
      </w:r>
      <w:r w:rsidR="00770983">
        <w:rPr>
          <w:szCs w:val="24"/>
        </w:rPr>
        <w:t> </w:t>
      </w:r>
      <w:r w:rsidRPr="008C36F6">
        <w:rPr>
          <w:szCs w:val="24"/>
        </w:rPr>
        <w:t>poskytují také svoje proprietární nástroje</w:t>
      </w:r>
      <w:r w:rsidR="00993033">
        <w:rPr>
          <w:szCs w:val="24"/>
        </w:rPr>
        <w:t xml:space="preserve"> pro </w:t>
      </w:r>
      <w:r w:rsidRPr="008C36F6">
        <w:rPr>
          <w:szCs w:val="24"/>
        </w:rPr>
        <w:t xml:space="preserve">orchestraci služeb například Spring Cloud </w:t>
      </w:r>
      <w:r w:rsidR="00770983" w:rsidRPr="008C36F6">
        <w:rPr>
          <w:szCs w:val="24"/>
        </w:rPr>
        <w:t>a</w:t>
      </w:r>
      <w:r w:rsidR="00770983">
        <w:rPr>
          <w:szCs w:val="24"/>
        </w:rPr>
        <w:t> </w:t>
      </w:r>
      <w:r w:rsidRPr="008C36F6">
        <w:rPr>
          <w:szCs w:val="24"/>
        </w:rPr>
        <w:t xml:space="preserve">Data Flow. Nasazení mikroslužeb snižuje složitost systému, umožňuje snadněji upravovat </w:t>
      </w:r>
      <w:r w:rsidR="00770983" w:rsidRPr="008C36F6">
        <w:rPr>
          <w:szCs w:val="24"/>
        </w:rPr>
        <w:t>a</w:t>
      </w:r>
      <w:r w:rsidR="00770983">
        <w:rPr>
          <w:szCs w:val="24"/>
        </w:rPr>
        <w:t> </w:t>
      </w:r>
      <w:r w:rsidRPr="008C36F6">
        <w:rPr>
          <w:szCs w:val="24"/>
        </w:rPr>
        <w:t>testovat aplikace.</w:t>
      </w:r>
      <w:r w:rsidR="00596EE9" w:rsidRPr="008C36F6">
        <w:rPr>
          <w:szCs w:val="24"/>
        </w:rPr>
        <w:t xml:space="preserve"> </w:t>
      </w:r>
      <w:r w:rsidR="00596EE9" w:rsidRPr="008C36F6">
        <w:t>(Richardson, 2018)</w:t>
      </w:r>
      <w:r w:rsidR="003F5FF0" w:rsidRPr="008C36F6">
        <w:t xml:space="preserve"> </w:t>
      </w:r>
      <w:r w:rsidRPr="008C36F6">
        <w:rPr>
          <w:szCs w:val="24"/>
        </w:rPr>
        <w:t xml:space="preserve">Dále usnadňuje škálovatelnost vytížených služeb </w:t>
      </w:r>
      <w:r w:rsidR="00770983" w:rsidRPr="008C36F6">
        <w:rPr>
          <w:szCs w:val="24"/>
        </w:rPr>
        <w:t>a</w:t>
      </w:r>
      <w:r w:rsidR="00770983">
        <w:rPr>
          <w:szCs w:val="24"/>
        </w:rPr>
        <w:t> </w:t>
      </w:r>
      <w:r w:rsidRPr="008C36F6">
        <w:rPr>
          <w:szCs w:val="24"/>
        </w:rPr>
        <w:t xml:space="preserve">také podporují principy continuous delivery </w:t>
      </w:r>
      <w:r w:rsidR="00770983" w:rsidRPr="008C36F6">
        <w:rPr>
          <w:szCs w:val="24"/>
        </w:rPr>
        <w:t>a</w:t>
      </w:r>
      <w:r w:rsidR="00770983">
        <w:rPr>
          <w:szCs w:val="24"/>
        </w:rPr>
        <w:t> </w:t>
      </w:r>
      <w:r w:rsidRPr="008C36F6">
        <w:rPr>
          <w:szCs w:val="24"/>
        </w:rPr>
        <w:t>principy DevOps, které</w:t>
      </w:r>
      <w:r w:rsidR="00993033">
        <w:rPr>
          <w:szCs w:val="24"/>
        </w:rPr>
        <w:t xml:space="preserve"> se v </w:t>
      </w:r>
      <w:r w:rsidRPr="008C36F6">
        <w:rPr>
          <w:szCs w:val="24"/>
        </w:rPr>
        <w:t>současnosti stávají velmi populární.</w:t>
      </w:r>
      <w:r w:rsidR="00596EE9" w:rsidRPr="008C36F6">
        <w:rPr>
          <w:szCs w:val="24"/>
        </w:rPr>
        <w:t xml:space="preserve"> (Balalaie, Heydarnoori, Jamshidi, 2018, s. 42-52; Chen, 2018)</w:t>
      </w:r>
      <w:r w:rsidR="00993033">
        <w:rPr>
          <w:szCs w:val="24"/>
        </w:rPr>
        <w:t xml:space="preserve"> Na </w:t>
      </w:r>
      <w:r w:rsidRPr="008C36F6">
        <w:rPr>
          <w:szCs w:val="24"/>
        </w:rPr>
        <w:t xml:space="preserve">druhou stranu sebou přináší </w:t>
      </w:r>
      <w:r w:rsidR="00770983" w:rsidRPr="008C36F6">
        <w:rPr>
          <w:szCs w:val="24"/>
        </w:rPr>
        <w:t>i</w:t>
      </w:r>
      <w:r w:rsidR="00770983">
        <w:rPr>
          <w:szCs w:val="24"/>
        </w:rPr>
        <w:t> </w:t>
      </w:r>
      <w:r w:rsidRPr="008C36F6">
        <w:rPr>
          <w:szCs w:val="24"/>
        </w:rPr>
        <w:t>všechny nevýhody distribuovaných systémů</w:t>
      </w:r>
      <w:r w:rsidR="0097497E">
        <w:rPr>
          <w:szCs w:val="24"/>
        </w:rPr>
        <w:t>.</w:t>
      </w:r>
      <w:r w:rsidR="00993033">
        <w:rPr>
          <w:szCs w:val="24"/>
        </w:rPr>
        <w:t xml:space="preserve"> </w:t>
      </w:r>
      <w:r w:rsidR="0097497E">
        <w:rPr>
          <w:szCs w:val="24"/>
        </w:rPr>
        <w:t>P</w:t>
      </w:r>
      <w:r w:rsidR="00993033">
        <w:rPr>
          <w:szCs w:val="24"/>
        </w:rPr>
        <w:t>ro </w:t>
      </w:r>
      <w:r w:rsidRPr="008C36F6">
        <w:rPr>
          <w:szCs w:val="24"/>
        </w:rPr>
        <w:t>vývojáře</w:t>
      </w:r>
      <w:r w:rsidR="00993033">
        <w:rPr>
          <w:szCs w:val="24"/>
        </w:rPr>
        <w:t xml:space="preserve"> se </w:t>
      </w:r>
      <w:r w:rsidRPr="008C36F6">
        <w:rPr>
          <w:szCs w:val="24"/>
        </w:rPr>
        <w:t>jedná</w:t>
      </w:r>
      <w:r w:rsidR="00993033">
        <w:rPr>
          <w:szCs w:val="24"/>
        </w:rPr>
        <w:t xml:space="preserve"> o </w:t>
      </w:r>
      <w:r w:rsidRPr="008C36F6">
        <w:rPr>
          <w:szCs w:val="24"/>
        </w:rPr>
        <w:t xml:space="preserve">složitější opravy chyb </w:t>
      </w:r>
      <w:r w:rsidR="00770983" w:rsidRPr="008C36F6">
        <w:rPr>
          <w:szCs w:val="24"/>
        </w:rPr>
        <w:t>a</w:t>
      </w:r>
      <w:r w:rsidR="00770983">
        <w:rPr>
          <w:szCs w:val="24"/>
        </w:rPr>
        <w:t> </w:t>
      </w:r>
      <w:r w:rsidRPr="008C36F6">
        <w:rPr>
          <w:szCs w:val="24"/>
        </w:rPr>
        <w:t>jejich detekci, například při debugování.</w:t>
      </w:r>
      <w:r w:rsidR="00993033">
        <w:rPr>
          <w:szCs w:val="24"/>
        </w:rPr>
        <w:t xml:space="preserve"> Na </w:t>
      </w:r>
      <w:r w:rsidRPr="008C36F6">
        <w:rPr>
          <w:szCs w:val="24"/>
        </w:rPr>
        <w:t>zvyšující</w:t>
      </w:r>
      <w:r w:rsidR="00993033">
        <w:rPr>
          <w:szCs w:val="24"/>
        </w:rPr>
        <w:t xml:space="preserve"> se </w:t>
      </w:r>
      <w:r w:rsidRPr="008C36F6">
        <w:rPr>
          <w:szCs w:val="24"/>
        </w:rPr>
        <w:t xml:space="preserve">oblibu JVM micro-frameworků zareagovalo </w:t>
      </w:r>
      <w:r w:rsidR="00770983" w:rsidRPr="008C36F6">
        <w:rPr>
          <w:szCs w:val="24"/>
        </w:rPr>
        <w:t>i</w:t>
      </w:r>
      <w:r w:rsidR="00770983">
        <w:rPr>
          <w:szCs w:val="24"/>
        </w:rPr>
        <w:t> </w:t>
      </w:r>
      <w:r w:rsidRPr="008C36F6">
        <w:rPr>
          <w:szCs w:val="24"/>
        </w:rPr>
        <w:t>nejpoužívanější IDE</w:t>
      </w:r>
      <w:r w:rsidR="00993033">
        <w:rPr>
          <w:szCs w:val="24"/>
        </w:rPr>
        <w:t xml:space="preserve"> mezi </w:t>
      </w:r>
      <w:r w:rsidRPr="008C36F6">
        <w:rPr>
          <w:szCs w:val="24"/>
        </w:rPr>
        <w:t xml:space="preserve">Java vývojáři Idea IntelliJ </w:t>
      </w:r>
      <w:r w:rsidR="00770983" w:rsidRPr="008C36F6">
        <w:rPr>
          <w:szCs w:val="24"/>
        </w:rPr>
        <w:t>a</w:t>
      </w:r>
      <w:r w:rsidR="00770983">
        <w:rPr>
          <w:szCs w:val="24"/>
        </w:rPr>
        <w:t> </w:t>
      </w:r>
      <w:r w:rsidR="00993033">
        <w:rPr>
          <w:szCs w:val="24"/>
        </w:rPr>
        <w:t>ve </w:t>
      </w:r>
      <w:r w:rsidRPr="008C36F6">
        <w:rPr>
          <w:szCs w:val="24"/>
        </w:rPr>
        <w:t>verzi 2019.3, přidává podporu</w:t>
      </w:r>
      <w:r w:rsidR="00993033">
        <w:rPr>
          <w:szCs w:val="24"/>
        </w:rPr>
        <w:t xml:space="preserve"> pro </w:t>
      </w:r>
      <w:r w:rsidRPr="008C36F6">
        <w:rPr>
          <w:szCs w:val="24"/>
        </w:rPr>
        <w:t>mnoho</w:t>
      </w:r>
      <w:r w:rsidR="00993033">
        <w:rPr>
          <w:szCs w:val="24"/>
        </w:rPr>
        <w:t xml:space="preserve"> z </w:t>
      </w:r>
      <w:r w:rsidRPr="008C36F6">
        <w:rPr>
          <w:szCs w:val="24"/>
        </w:rPr>
        <w:t xml:space="preserve">nich, mimo jiné </w:t>
      </w:r>
      <w:r w:rsidR="00770983" w:rsidRPr="008C36F6">
        <w:rPr>
          <w:szCs w:val="24"/>
        </w:rPr>
        <w:t>i</w:t>
      </w:r>
      <w:r w:rsidR="00770983">
        <w:rPr>
          <w:szCs w:val="24"/>
        </w:rPr>
        <w:t> </w:t>
      </w:r>
      <w:r w:rsidR="00993033">
        <w:rPr>
          <w:szCs w:val="24"/>
        </w:rPr>
        <w:t>pro </w:t>
      </w:r>
      <w:r w:rsidRPr="008C36F6">
        <w:rPr>
          <w:szCs w:val="24"/>
        </w:rPr>
        <w:t>Micronaut.</w:t>
      </w:r>
      <w:r w:rsidR="00596EE9" w:rsidRPr="008C36F6">
        <w:rPr>
          <w:szCs w:val="24"/>
        </w:rPr>
        <w:t xml:space="preserve"> (Paraschiv, 2018; Kalyuzhnaya, 2019)</w:t>
      </w:r>
    </w:p>
    <w:p w14:paraId="754CD4CE" w14:textId="77777777" w:rsidR="00DE388C" w:rsidRPr="008C36F6" w:rsidRDefault="00DE388C" w:rsidP="00413AA8">
      <w:pPr>
        <w:rPr>
          <w:szCs w:val="24"/>
        </w:rPr>
      </w:pPr>
    </w:p>
    <w:p w14:paraId="24C6367E" w14:textId="77777777" w:rsidR="00413AA8" w:rsidRPr="008C36F6" w:rsidRDefault="00413AA8" w:rsidP="00413AA8">
      <w:pPr>
        <w:pStyle w:val="Titulek"/>
        <w:keepNext/>
        <w:jc w:val="center"/>
      </w:pPr>
      <w:r w:rsidRPr="008C36F6">
        <w:rPr>
          <w:noProof/>
        </w:rPr>
        <w:drawing>
          <wp:inline distT="0" distB="0" distL="0" distR="0" wp14:anchorId="4B5500FD" wp14:editId="6E824625">
            <wp:extent cx="3774142" cy="2586824"/>
            <wp:effectExtent l="0" t="0" r="0" b="4445"/>
            <wp:docPr id="4" name="Obrázek 4" descr="https://microservices.io/i/Microservice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ervices.io/i/Microservice_Architectur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2314" cy="2592425"/>
                    </a:xfrm>
                    <a:prstGeom prst="rect">
                      <a:avLst/>
                    </a:prstGeom>
                    <a:noFill/>
                    <a:ln>
                      <a:noFill/>
                    </a:ln>
                  </pic:spPr>
                </pic:pic>
              </a:graphicData>
            </a:graphic>
          </wp:inline>
        </w:drawing>
      </w:r>
    </w:p>
    <w:p w14:paraId="0EB70BAD" w14:textId="763DCF3F" w:rsidR="00CE1E06" w:rsidRPr="008C36F6" w:rsidRDefault="00413AA8" w:rsidP="00413AA8">
      <w:pPr>
        <w:pStyle w:val="Titulek"/>
        <w:jc w:val="center"/>
      </w:pPr>
      <w:bookmarkStart w:id="24" w:name="_Toc25513590"/>
      <w:r w:rsidRPr="008C36F6">
        <w:t xml:space="preserve">Obr. </w:t>
      </w:r>
      <w:fldSimple w:instr=" STYLEREF 1 \s ">
        <w:r w:rsidR="00A81662">
          <w:rPr>
            <w:noProof/>
          </w:rPr>
          <w:t>4</w:t>
        </w:r>
      </w:fldSimple>
      <w:r w:rsidR="00A532E7">
        <w:t>.</w:t>
      </w:r>
      <w:fldSimple w:instr=" SEQ Obr. \* ARABIC \s 1 ">
        <w:r w:rsidR="00A81662">
          <w:rPr>
            <w:noProof/>
          </w:rPr>
          <w:t>2</w:t>
        </w:r>
      </w:fldSimple>
      <w:r w:rsidRPr="008C36F6">
        <w:t>: Ukázka architektury pomocí microservices</w:t>
      </w:r>
      <w:r w:rsidR="00DE388C" w:rsidRPr="008C36F6">
        <w:t xml:space="preserve"> (Richardson, 2018)</w:t>
      </w:r>
      <w:bookmarkEnd w:id="24"/>
    </w:p>
    <w:p w14:paraId="3AE44AC8" w14:textId="77777777" w:rsidR="00CE1E06" w:rsidRPr="008C36F6" w:rsidRDefault="00CE1E06">
      <w:pPr>
        <w:spacing w:after="160" w:line="259" w:lineRule="auto"/>
        <w:jc w:val="left"/>
        <w:rPr>
          <w:iCs/>
          <w:sz w:val="20"/>
          <w:szCs w:val="18"/>
        </w:rPr>
      </w:pPr>
      <w:r w:rsidRPr="008C36F6">
        <w:br w:type="page"/>
      </w:r>
    </w:p>
    <w:p w14:paraId="61AF905F" w14:textId="56DA29A2" w:rsidR="00010E10" w:rsidRPr="008C36F6" w:rsidRDefault="00CE1E06" w:rsidP="00CE1E06">
      <w:pPr>
        <w:pStyle w:val="Nadpis1"/>
      </w:pPr>
      <w:bookmarkStart w:id="25" w:name="_Toc25513497"/>
      <w:r w:rsidRPr="008C36F6">
        <w:lastRenderedPageBreak/>
        <w:t>Webové frameworky</w:t>
      </w:r>
      <w:bookmarkEnd w:id="25"/>
    </w:p>
    <w:p w14:paraId="7386D5A2" w14:textId="12E1D33C" w:rsidR="00CE1E06" w:rsidRPr="008C36F6" w:rsidRDefault="00CE1E06" w:rsidP="00CE1E06">
      <w:pPr>
        <w:rPr>
          <w:szCs w:val="24"/>
        </w:rPr>
      </w:pPr>
      <w:r w:rsidRPr="008C36F6">
        <w:rPr>
          <w:szCs w:val="24"/>
        </w:rPr>
        <w:t>Framework je terminus technicus</w:t>
      </w:r>
      <w:r w:rsidR="00993033">
        <w:rPr>
          <w:szCs w:val="24"/>
        </w:rPr>
        <w:t xml:space="preserve"> pro </w:t>
      </w:r>
      <w:r w:rsidRPr="008C36F6">
        <w:rPr>
          <w:szCs w:val="24"/>
        </w:rPr>
        <w:t>sadu softwarových nástrojů distribuovaných formou komplexního aplikačního rámce, který poskytuje vývojáři podporu při vývoji aplikací. Obecný význam existence frameworků je poskytnutí řešení</w:t>
      </w:r>
      <w:r w:rsidR="00993033">
        <w:rPr>
          <w:szCs w:val="24"/>
        </w:rPr>
        <w:t xml:space="preserve"> pro </w:t>
      </w:r>
      <w:r w:rsidRPr="008C36F6">
        <w:rPr>
          <w:szCs w:val="24"/>
        </w:rPr>
        <w:t>typické problémy</w:t>
      </w:r>
      <w:r w:rsidR="00993033">
        <w:rPr>
          <w:szCs w:val="24"/>
        </w:rPr>
        <w:t xml:space="preserve"> v </w:t>
      </w:r>
      <w:r w:rsidRPr="008C36F6">
        <w:rPr>
          <w:szCs w:val="24"/>
        </w:rPr>
        <w:t>oblastech,</w:t>
      </w:r>
      <w:r w:rsidR="00993033">
        <w:rPr>
          <w:szCs w:val="24"/>
        </w:rPr>
        <w:t xml:space="preserve"> pro </w:t>
      </w:r>
      <w:r w:rsidRPr="008C36F6">
        <w:rPr>
          <w:szCs w:val="24"/>
        </w:rPr>
        <w:t>které je určen. Vývojář</w:t>
      </w:r>
      <w:r w:rsidR="00993033">
        <w:rPr>
          <w:szCs w:val="24"/>
        </w:rPr>
        <w:t xml:space="preserve"> se </w:t>
      </w:r>
      <w:r w:rsidRPr="008C36F6">
        <w:rPr>
          <w:szCs w:val="24"/>
        </w:rPr>
        <w:t>díky nim může soustředit pouze</w:t>
      </w:r>
      <w:r w:rsidR="00993033">
        <w:rPr>
          <w:szCs w:val="24"/>
        </w:rPr>
        <w:t xml:space="preserve"> na </w:t>
      </w:r>
      <w:r w:rsidRPr="008C36F6">
        <w:rPr>
          <w:szCs w:val="24"/>
        </w:rPr>
        <w:t>řešení problému</w:t>
      </w:r>
      <w:r w:rsidR="00993033">
        <w:rPr>
          <w:szCs w:val="24"/>
        </w:rPr>
        <w:t xml:space="preserve"> na </w:t>
      </w:r>
      <w:r w:rsidRPr="008C36F6">
        <w:rPr>
          <w:szCs w:val="24"/>
        </w:rPr>
        <w:t xml:space="preserve">business úrovni </w:t>
      </w:r>
      <w:r w:rsidR="00770983" w:rsidRPr="008C36F6">
        <w:rPr>
          <w:szCs w:val="24"/>
        </w:rPr>
        <w:t>a</w:t>
      </w:r>
      <w:r w:rsidR="00770983">
        <w:rPr>
          <w:szCs w:val="24"/>
        </w:rPr>
        <w:t> </w:t>
      </w:r>
      <w:r w:rsidRPr="008C36F6">
        <w:rPr>
          <w:szCs w:val="24"/>
        </w:rPr>
        <w:t>je odstíněn</w:t>
      </w:r>
      <w:r w:rsidR="00993033">
        <w:rPr>
          <w:szCs w:val="24"/>
        </w:rPr>
        <w:t xml:space="preserve"> </w:t>
      </w:r>
      <w:r w:rsidR="00492233">
        <w:rPr>
          <w:szCs w:val="24"/>
        </w:rPr>
        <w:t>od</w:t>
      </w:r>
      <w:r w:rsidR="00993033">
        <w:rPr>
          <w:szCs w:val="24"/>
        </w:rPr>
        <w:t> </w:t>
      </w:r>
      <w:r w:rsidRPr="008C36F6">
        <w:rPr>
          <w:szCs w:val="24"/>
        </w:rPr>
        <w:t xml:space="preserve">implementace rutinních </w:t>
      </w:r>
      <w:r w:rsidR="00770983" w:rsidRPr="008C36F6">
        <w:rPr>
          <w:szCs w:val="24"/>
        </w:rPr>
        <w:t>a</w:t>
      </w:r>
      <w:r w:rsidR="00770983">
        <w:rPr>
          <w:szCs w:val="24"/>
        </w:rPr>
        <w:t> </w:t>
      </w:r>
      <w:r w:rsidRPr="008C36F6">
        <w:rPr>
          <w:szCs w:val="24"/>
        </w:rPr>
        <w:t>opakujících</w:t>
      </w:r>
      <w:r w:rsidR="00993033">
        <w:rPr>
          <w:szCs w:val="24"/>
        </w:rPr>
        <w:t xml:space="preserve"> se </w:t>
      </w:r>
      <w:r w:rsidRPr="008C36F6">
        <w:rPr>
          <w:szCs w:val="24"/>
        </w:rPr>
        <w:t>technických součástí aplikace, které jsou řešeny</w:t>
      </w:r>
      <w:r w:rsidR="00993033">
        <w:rPr>
          <w:szCs w:val="24"/>
        </w:rPr>
        <w:t xml:space="preserve"> podle </w:t>
      </w:r>
      <w:r w:rsidRPr="008C36F6">
        <w:rPr>
          <w:szCs w:val="24"/>
        </w:rPr>
        <w:t>zavedených best</w:t>
      </w:r>
      <w:r w:rsidR="00C74D8D">
        <w:rPr>
          <w:szCs w:val="24"/>
        </w:rPr>
        <w:t>-</w:t>
      </w:r>
      <w:r w:rsidRPr="008C36F6">
        <w:rPr>
          <w:szCs w:val="24"/>
        </w:rPr>
        <w:t>practices</w:t>
      </w:r>
      <w:r w:rsidR="00993033">
        <w:rPr>
          <w:szCs w:val="24"/>
        </w:rPr>
        <w:t xml:space="preserve"> v </w:t>
      </w:r>
      <w:r w:rsidRPr="008C36F6">
        <w:rPr>
          <w:szCs w:val="24"/>
        </w:rPr>
        <w:t>dané oblasti. Díky tomu je při použití frameworku možné vývojáře snadno usměrňovat, vést jejich vývoj</w:t>
      </w:r>
      <w:r w:rsidR="00993033">
        <w:rPr>
          <w:szCs w:val="24"/>
        </w:rPr>
        <w:t xml:space="preserve"> do </w:t>
      </w:r>
      <w:r w:rsidRPr="008C36F6">
        <w:rPr>
          <w:szCs w:val="24"/>
        </w:rPr>
        <w:t>stanovené architektury, odpadá velká část kontroly</w:t>
      </w:r>
      <w:r w:rsidR="00993033">
        <w:rPr>
          <w:szCs w:val="24"/>
        </w:rPr>
        <w:t xml:space="preserve"> k </w:t>
      </w:r>
      <w:r w:rsidRPr="008C36F6">
        <w:rPr>
          <w:szCs w:val="24"/>
        </w:rPr>
        <w:t xml:space="preserve">dodržování best-practicies, díky defaultní implementaci, </w:t>
      </w:r>
      <w:r w:rsidR="00770983" w:rsidRPr="008C36F6">
        <w:rPr>
          <w:szCs w:val="24"/>
        </w:rPr>
        <w:t>a</w:t>
      </w:r>
      <w:r w:rsidR="00770983">
        <w:rPr>
          <w:szCs w:val="24"/>
        </w:rPr>
        <w:t> </w:t>
      </w:r>
      <w:r w:rsidRPr="008C36F6">
        <w:rPr>
          <w:szCs w:val="24"/>
        </w:rPr>
        <w:t>to vše vede</w:t>
      </w:r>
      <w:r w:rsidR="00993033">
        <w:rPr>
          <w:szCs w:val="24"/>
        </w:rPr>
        <w:t xml:space="preserve"> k </w:t>
      </w:r>
      <w:r w:rsidRPr="008C36F6">
        <w:rPr>
          <w:szCs w:val="24"/>
        </w:rPr>
        <w:t>celkovému zlepšení kvality aplikace jako celku. Avšak framework vývojáře zcela nezprošťuje</w:t>
      </w:r>
      <w:r w:rsidR="00993033">
        <w:rPr>
          <w:szCs w:val="24"/>
        </w:rPr>
        <w:t xml:space="preserve"> na </w:t>
      </w:r>
      <w:r w:rsidRPr="008C36F6">
        <w:rPr>
          <w:szCs w:val="24"/>
        </w:rPr>
        <w:t>řešení technických úskalí, spíše poskytuje vyšší úroveň abstrakce, či DSL</w:t>
      </w:r>
      <w:r w:rsidRPr="008C36F6">
        <w:rPr>
          <w:rStyle w:val="Znakapoznpodarou"/>
          <w:szCs w:val="24"/>
        </w:rPr>
        <w:footnoteReference w:id="1"/>
      </w:r>
      <w:r w:rsidR="00993033">
        <w:rPr>
          <w:szCs w:val="24"/>
        </w:rPr>
        <w:t xml:space="preserve"> nad </w:t>
      </w:r>
      <w:r w:rsidRPr="008C36F6">
        <w:rPr>
          <w:szCs w:val="24"/>
        </w:rPr>
        <w:t>danou technickou doménou.</w:t>
      </w:r>
      <w:r w:rsidR="00993033">
        <w:rPr>
          <w:szCs w:val="24"/>
        </w:rPr>
        <w:t xml:space="preserve"> V </w:t>
      </w:r>
      <w:r w:rsidRPr="008C36F6">
        <w:rPr>
          <w:szCs w:val="24"/>
        </w:rPr>
        <w:t xml:space="preserve">současné době jsou frameworky poměrně pokročilé </w:t>
      </w:r>
      <w:r w:rsidR="00770983" w:rsidRPr="008C36F6">
        <w:rPr>
          <w:szCs w:val="24"/>
        </w:rPr>
        <w:t>a</w:t>
      </w:r>
      <w:r w:rsidR="00770983">
        <w:rPr>
          <w:szCs w:val="24"/>
        </w:rPr>
        <w:t> </w:t>
      </w:r>
      <w:r w:rsidRPr="008C36F6">
        <w:rPr>
          <w:szCs w:val="24"/>
        </w:rPr>
        <w:t xml:space="preserve">vyvíjeny profesionálními týmy, tudíž je zaručena efektivita </w:t>
      </w:r>
      <w:r w:rsidR="00770983" w:rsidRPr="008C36F6">
        <w:rPr>
          <w:szCs w:val="24"/>
        </w:rPr>
        <w:t>a</w:t>
      </w:r>
      <w:r w:rsidR="00770983">
        <w:rPr>
          <w:szCs w:val="24"/>
        </w:rPr>
        <w:t> </w:t>
      </w:r>
      <w:r w:rsidRPr="008C36F6">
        <w:rPr>
          <w:szCs w:val="24"/>
        </w:rPr>
        <w:t>kvalita kódu</w:t>
      </w:r>
      <w:r w:rsidR="00993033">
        <w:rPr>
          <w:szCs w:val="24"/>
        </w:rPr>
        <w:t xml:space="preserve"> ve </w:t>
      </w:r>
      <w:r w:rsidRPr="008C36F6">
        <w:rPr>
          <w:szCs w:val="24"/>
        </w:rPr>
        <w:t xml:space="preserve">kterém je framework napsán. Poměrně mnoho článků </w:t>
      </w:r>
      <w:r w:rsidR="00770983" w:rsidRPr="008C36F6">
        <w:rPr>
          <w:szCs w:val="24"/>
        </w:rPr>
        <w:t>a</w:t>
      </w:r>
      <w:r w:rsidR="00770983">
        <w:rPr>
          <w:szCs w:val="24"/>
        </w:rPr>
        <w:t> </w:t>
      </w:r>
      <w:r w:rsidRPr="008C36F6">
        <w:rPr>
          <w:szCs w:val="24"/>
        </w:rPr>
        <w:t>diskuzí</w:t>
      </w:r>
      <w:r w:rsidR="00993033">
        <w:rPr>
          <w:szCs w:val="24"/>
        </w:rPr>
        <w:t xml:space="preserve"> se </w:t>
      </w:r>
      <w:r w:rsidRPr="008C36F6">
        <w:rPr>
          <w:szCs w:val="24"/>
        </w:rPr>
        <w:t>zabývá použitím frameworků při vývoji aplikací. Nejčastější argumenty</w:t>
      </w:r>
      <w:r w:rsidR="00993033">
        <w:rPr>
          <w:szCs w:val="24"/>
        </w:rPr>
        <w:t xml:space="preserve"> pro </w:t>
      </w:r>
      <w:r w:rsidRPr="008C36F6">
        <w:rPr>
          <w:szCs w:val="24"/>
        </w:rPr>
        <w:t>použití frameworku, kromě těch výše zmíněných je zvláště bezpečnost, která je zaručena velkým množstvím vývojářů, kteří</w:t>
      </w:r>
      <w:r w:rsidR="00993033">
        <w:rPr>
          <w:szCs w:val="24"/>
        </w:rPr>
        <w:t xml:space="preserve"> se </w:t>
      </w:r>
      <w:r w:rsidRPr="008C36F6">
        <w:rPr>
          <w:szCs w:val="24"/>
        </w:rPr>
        <w:t>podílejí</w:t>
      </w:r>
      <w:r w:rsidR="00993033">
        <w:rPr>
          <w:szCs w:val="24"/>
        </w:rPr>
        <w:t xml:space="preserve"> na </w:t>
      </w:r>
      <w:r w:rsidRPr="008C36F6">
        <w:rPr>
          <w:szCs w:val="24"/>
        </w:rPr>
        <w:t xml:space="preserve">vývoji </w:t>
      </w:r>
      <w:r w:rsidR="00770983" w:rsidRPr="008C36F6">
        <w:rPr>
          <w:szCs w:val="24"/>
        </w:rPr>
        <w:t>a</w:t>
      </w:r>
      <w:r w:rsidR="00770983">
        <w:rPr>
          <w:szCs w:val="24"/>
        </w:rPr>
        <w:t> </w:t>
      </w:r>
      <w:r w:rsidRPr="008C36F6">
        <w:rPr>
          <w:szCs w:val="24"/>
        </w:rPr>
        <w:t>testování.</w:t>
      </w:r>
      <w:r w:rsidR="00993033">
        <w:rPr>
          <w:szCs w:val="24"/>
        </w:rPr>
        <w:t xml:space="preserve"> Do </w:t>
      </w:r>
      <w:r w:rsidRPr="008C36F6">
        <w:rPr>
          <w:szCs w:val="24"/>
        </w:rPr>
        <w:t>testování je</w:t>
      </w:r>
      <w:r w:rsidR="00993033">
        <w:rPr>
          <w:szCs w:val="24"/>
        </w:rPr>
        <w:t xml:space="preserve"> v </w:t>
      </w:r>
      <w:r w:rsidRPr="008C36F6">
        <w:rPr>
          <w:szCs w:val="24"/>
        </w:rPr>
        <w:t>podstatě zahrnuta celá komunita uživatelů, tudíž</w:t>
      </w:r>
      <w:r w:rsidR="00993033">
        <w:rPr>
          <w:szCs w:val="24"/>
        </w:rPr>
        <w:t xml:space="preserve"> u </w:t>
      </w:r>
      <w:r w:rsidRPr="008C36F6">
        <w:rPr>
          <w:szCs w:val="24"/>
        </w:rPr>
        <w:t>vývojově pokročilého frameworku</w:t>
      </w:r>
      <w:r w:rsidR="00993033">
        <w:rPr>
          <w:szCs w:val="24"/>
        </w:rPr>
        <w:t xml:space="preserve"> se </w:t>
      </w:r>
      <w:r w:rsidRPr="008C36F6">
        <w:rPr>
          <w:szCs w:val="24"/>
        </w:rPr>
        <w:t xml:space="preserve">již zásadní chyby téměř neobjevují </w:t>
      </w:r>
      <w:r w:rsidR="00770983" w:rsidRPr="008C36F6">
        <w:rPr>
          <w:szCs w:val="24"/>
        </w:rPr>
        <w:t>a</w:t>
      </w:r>
      <w:r w:rsidR="00770983">
        <w:rPr>
          <w:szCs w:val="24"/>
        </w:rPr>
        <w:t> </w:t>
      </w:r>
      <w:r w:rsidRPr="008C36F6">
        <w:rPr>
          <w:szCs w:val="24"/>
        </w:rPr>
        <w:t>pokud ano, jedná</w:t>
      </w:r>
      <w:r w:rsidR="00993033">
        <w:rPr>
          <w:szCs w:val="24"/>
        </w:rPr>
        <w:t xml:space="preserve"> se o </w:t>
      </w:r>
      <w:r w:rsidRPr="008C36F6">
        <w:rPr>
          <w:szCs w:val="24"/>
        </w:rPr>
        <w:t xml:space="preserve">drobné defekty, které jsou velmi rychle odhaleny </w:t>
      </w:r>
      <w:r w:rsidR="00770983" w:rsidRPr="008C36F6">
        <w:rPr>
          <w:szCs w:val="24"/>
        </w:rPr>
        <w:t>a</w:t>
      </w:r>
      <w:r w:rsidR="00770983">
        <w:rPr>
          <w:szCs w:val="24"/>
        </w:rPr>
        <w:t> </w:t>
      </w:r>
      <w:r w:rsidRPr="008C36F6">
        <w:rPr>
          <w:szCs w:val="24"/>
        </w:rPr>
        <w:t xml:space="preserve">opravovány. Oproti proprietárním řešení poskytují frameworky většinou kvalitní dokumentací </w:t>
      </w:r>
      <w:r w:rsidR="00770983" w:rsidRPr="008C36F6">
        <w:rPr>
          <w:szCs w:val="24"/>
        </w:rPr>
        <w:t>a</w:t>
      </w:r>
      <w:r w:rsidR="00770983">
        <w:rPr>
          <w:szCs w:val="24"/>
        </w:rPr>
        <w:t> </w:t>
      </w:r>
      <w:r w:rsidR="00993033">
        <w:rPr>
          <w:szCs w:val="24"/>
        </w:rPr>
        <w:t>pro </w:t>
      </w:r>
      <w:r w:rsidRPr="008C36F6">
        <w:rPr>
          <w:szCs w:val="24"/>
        </w:rPr>
        <w:t>nově příchozí vývojáře je výrazně lepší učící křivka, navíc případně mohou využít svoje přechozí znalosti, jelikož frameworky jsou stavěny poměrně obecně aby</w:t>
      </w:r>
      <w:r w:rsidR="00993033">
        <w:rPr>
          <w:szCs w:val="24"/>
        </w:rPr>
        <w:t xml:space="preserve"> v </w:t>
      </w:r>
      <w:r w:rsidRPr="008C36F6">
        <w:rPr>
          <w:szCs w:val="24"/>
        </w:rPr>
        <w:t>dané oblasti mohli pokrýt co největší část potřeb.</w:t>
      </w:r>
      <w:r w:rsidR="00993033">
        <w:rPr>
          <w:szCs w:val="24"/>
        </w:rPr>
        <w:t xml:space="preserve"> V </w:t>
      </w:r>
      <w:r w:rsidRPr="008C36F6">
        <w:rPr>
          <w:szCs w:val="24"/>
        </w:rPr>
        <w:t>neposlední řadě je výhodou časová úspora téměř při všech fází vývoje aplikace, která je při dnešních nákladech poměrně zásadní.  Nevýhody frameworků je jejich obecné zaměření, kdy některé specifické potřeby při vývoji nelze jednoduše provést, například díky jeho omezením.</w:t>
      </w:r>
      <w:r w:rsidR="00993033">
        <w:rPr>
          <w:szCs w:val="24"/>
        </w:rPr>
        <w:t xml:space="preserve"> Pro </w:t>
      </w:r>
      <w:r w:rsidRPr="008C36F6">
        <w:rPr>
          <w:szCs w:val="24"/>
        </w:rPr>
        <w:t>některé druhy řešení může framework vykazovat nedostatečný výkon, který nesplňuje požadavky.</w:t>
      </w:r>
      <w:r w:rsidR="00993033">
        <w:rPr>
          <w:szCs w:val="24"/>
        </w:rPr>
        <w:t xml:space="preserve"> V </w:t>
      </w:r>
      <w:r w:rsidRPr="008C36F6">
        <w:rPr>
          <w:szCs w:val="24"/>
        </w:rPr>
        <w:t>neposlední řadě</w:t>
      </w:r>
      <w:r w:rsidR="00993033">
        <w:rPr>
          <w:szCs w:val="24"/>
        </w:rPr>
        <w:t xml:space="preserve"> se </w:t>
      </w:r>
      <w:r w:rsidRPr="008C36F6">
        <w:rPr>
          <w:szCs w:val="24"/>
        </w:rPr>
        <w:t>jedná</w:t>
      </w:r>
      <w:r w:rsidR="00993033">
        <w:rPr>
          <w:szCs w:val="24"/>
        </w:rPr>
        <w:t xml:space="preserve"> o </w:t>
      </w:r>
      <w:r w:rsidRPr="008C36F6">
        <w:rPr>
          <w:szCs w:val="24"/>
        </w:rPr>
        <w:t>určitou formu softwarového vendor</w:t>
      </w:r>
      <w:r w:rsidR="00BE3A90" w:rsidRPr="008C36F6">
        <w:rPr>
          <w:szCs w:val="24"/>
        </w:rPr>
        <w:t xml:space="preserve"> </w:t>
      </w:r>
      <w:r w:rsidRPr="008C36F6">
        <w:rPr>
          <w:szCs w:val="24"/>
        </w:rPr>
        <w:t>lock</w:t>
      </w:r>
      <w:r w:rsidR="00BE3A90" w:rsidRPr="008C36F6">
        <w:rPr>
          <w:szCs w:val="24"/>
        </w:rPr>
        <w:t>-in</w:t>
      </w:r>
      <w:r w:rsidRPr="008C36F6">
        <w:rPr>
          <w:rStyle w:val="Znakapoznpodarou"/>
          <w:szCs w:val="24"/>
        </w:rPr>
        <w:footnoteReference w:id="2"/>
      </w:r>
      <w:r w:rsidRPr="008C36F6">
        <w:rPr>
          <w:szCs w:val="24"/>
        </w:rPr>
        <w:t>, protože změna frameworku většinou znamená zásadní úpravu kódu aplikace.</w:t>
      </w:r>
    </w:p>
    <w:p w14:paraId="0A7C0026" w14:textId="3C239DBB" w:rsidR="00CE1E06" w:rsidRPr="008C36F6" w:rsidRDefault="00CE1E06" w:rsidP="00CE1E06">
      <w:pPr>
        <w:rPr>
          <w:szCs w:val="24"/>
        </w:rPr>
      </w:pPr>
      <w:r w:rsidRPr="008C36F6">
        <w:rPr>
          <w:szCs w:val="24"/>
        </w:rPr>
        <w:t>Webový framework, jak je</w:t>
      </w:r>
      <w:r w:rsidR="00993033">
        <w:rPr>
          <w:szCs w:val="24"/>
        </w:rPr>
        <w:t xml:space="preserve"> z </w:t>
      </w:r>
      <w:r w:rsidRPr="008C36F6">
        <w:rPr>
          <w:szCs w:val="24"/>
        </w:rPr>
        <w:t>názvu patrné je určen</w:t>
      </w:r>
      <w:r w:rsidR="00993033">
        <w:rPr>
          <w:szCs w:val="24"/>
        </w:rPr>
        <w:t xml:space="preserve"> pro </w:t>
      </w:r>
      <w:r w:rsidRPr="008C36F6">
        <w:rPr>
          <w:szCs w:val="24"/>
        </w:rPr>
        <w:t>ulehčení tvorby webových aplikací</w:t>
      </w:r>
      <w:r w:rsidR="00993033">
        <w:rPr>
          <w:szCs w:val="24"/>
        </w:rPr>
        <w:t xml:space="preserve"> na </w:t>
      </w:r>
      <w:r w:rsidRPr="008C36F6">
        <w:rPr>
          <w:szCs w:val="24"/>
        </w:rPr>
        <w:t>straně serveru. První webové frameworky</w:t>
      </w:r>
      <w:r w:rsidR="00993033">
        <w:rPr>
          <w:szCs w:val="24"/>
        </w:rPr>
        <w:t xml:space="preserve"> se </w:t>
      </w:r>
      <w:r w:rsidRPr="008C36F6">
        <w:rPr>
          <w:szCs w:val="24"/>
        </w:rPr>
        <w:t>začali objevovat kolem roku 1995.</w:t>
      </w:r>
      <w:r w:rsidR="00993033">
        <w:rPr>
          <w:szCs w:val="24"/>
        </w:rPr>
        <w:t xml:space="preserve"> Pro </w:t>
      </w:r>
      <w:r w:rsidRPr="008C36F6">
        <w:rPr>
          <w:szCs w:val="24"/>
        </w:rPr>
        <w:t>Javu</w:t>
      </w:r>
      <w:r w:rsidR="00993033">
        <w:rPr>
          <w:szCs w:val="24"/>
        </w:rPr>
        <w:t xml:space="preserve"> se </w:t>
      </w:r>
      <w:r w:rsidRPr="008C36F6">
        <w:rPr>
          <w:szCs w:val="24"/>
        </w:rPr>
        <w:t xml:space="preserve">populární webové frameworky, které jsou využívány </w:t>
      </w:r>
      <w:r w:rsidR="00770983" w:rsidRPr="008C36F6">
        <w:rPr>
          <w:szCs w:val="24"/>
        </w:rPr>
        <w:t>i</w:t>
      </w:r>
      <w:r w:rsidR="00770983">
        <w:rPr>
          <w:szCs w:val="24"/>
        </w:rPr>
        <w:t> </w:t>
      </w:r>
      <w:r w:rsidR="00993033">
        <w:rPr>
          <w:szCs w:val="24"/>
        </w:rPr>
        <w:t>v </w:t>
      </w:r>
      <w:r w:rsidRPr="008C36F6">
        <w:rPr>
          <w:szCs w:val="24"/>
        </w:rPr>
        <w:t>současné době začali objevovat až</w:t>
      </w:r>
      <w:r w:rsidR="00993033">
        <w:rPr>
          <w:szCs w:val="24"/>
        </w:rPr>
        <w:t xml:space="preserve"> po </w:t>
      </w:r>
      <w:r w:rsidRPr="008C36F6">
        <w:rPr>
          <w:szCs w:val="24"/>
        </w:rPr>
        <w:t>novém miléniu. Webové frameworky primárně poskytují rozhraní</w:t>
      </w:r>
      <w:r w:rsidR="00993033">
        <w:rPr>
          <w:szCs w:val="24"/>
        </w:rPr>
        <w:t xml:space="preserve"> mezi </w:t>
      </w:r>
      <w:r w:rsidRPr="008C36F6">
        <w:rPr>
          <w:szCs w:val="24"/>
        </w:rPr>
        <w:t xml:space="preserve">serverovou stranou aplikace </w:t>
      </w:r>
      <w:r w:rsidR="00770983" w:rsidRPr="008C36F6">
        <w:rPr>
          <w:szCs w:val="24"/>
        </w:rPr>
        <w:t>a</w:t>
      </w:r>
      <w:r w:rsidR="00770983">
        <w:rPr>
          <w:szCs w:val="24"/>
        </w:rPr>
        <w:t> </w:t>
      </w:r>
      <w:r w:rsidRPr="008C36F6">
        <w:rPr>
          <w:szCs w:val="24"/>
        </w:rPr>
        <w:t>klienty, kterými jsou</w:t>
      </w:r>
      <w:r w:rsidR="00993033">
        <w:rPr>
          <w:szCs w:val="24"/>
        </w:rPr>
        <w:t xml:space="preserve"> v </w:t>
      </w:r>
      <w:r w:rsidRPr="008C36F6">
        <w:rPr>
          <w:szCs w:val="24"/>
        </w:rPr>
        <w:t xml:space="preserve">současnosti nejčastěji různí front-end konzumenti (web, mobilní zařízení) reprezentující získaná data uživateli. Většina frameworků je </w:t>
      </w:r>
      <w:r w:rsidRPr="008C36F6">
        <w:rPr>
          <w:szCs w:val="24"/>
        </w:rPr>
        <w:lastRenderedPageBreak/>
        <w:t>vystavěna</w:t>
      </w:r>
      <w:r w:rsidR="00993033">
        <w:rPr>
          <w:szCs w:val="24"/>
        </w:rPr>
        <w:t xml:space="preserve"> na </w:t>
      </w:r>
      <w:r w:rsidRPr="008C36F6">
        <w:rPr>
          <w:szCs w:val="24"/>
        </w:rPr>
        <w:t>jednotné architektuře,</w:t>
      </w:r>
      <w:r w:rsidR="00993033">
        <w:rPr>
          <w:szCs w:val="24"/>
        </w:rPr>
        <w:t xml:space="preserve"> do </w:t>
      </w:r>
      <w:r w:rsidRPr="008C36F6">
        <w:rPr>
          <w:szCs w:val="24"/>
        </w:rPr>
        <w:t xml:space="preserve">které komponuje vývojář svoje řešení </w:t>
      </w:r>
      <w:r w:rsidR="00770983" w:rsidRPr="008C36F6">
        <w:rPr>
          <w:szCs w:val="24"/>
        </w:rPr>
        <w:t>a</w:t>
      </w:r>
      <w:r w:rsidR="00770983">
        <w:rPr>
          <w:szCs w:val="24"/>
        </w:rPr>
        <w:t> </w:t>
      </w:r>
      <w:r w:rsidRPr="008C36F6">
        <w:rPr>
          <w:szCs w:val="24"/>
        </w:rPr>
        <w:t xml:space="preserve">která dotváří tzv. development guidelines </w:t>
      </w:r>
      <w:r w:rsidR="00770983" w:rsidRPr="008C36F6">
        <w:rPr>
          <w:szCs w:val="24"/>
        </w:rPr>
        <w:t>a</w:t>
      </w:r>
      <w:r w:rsidR="00770983">
        <w:rPr>
          <w:szCs w:val="24"/>
        </w:rPr>
        <w:t> </w:t>
      </w:r>
      <w:r w:rsidRPr="008C36F6">
        <w:rPr>
          <w:szCs w:val="24"/>
        </w:rPr>
        <w:t>podporuje architektonické best-practicies.</w:t>
      </w:r>
      <w:r w:rsidR="00993033">
        <w:rPr>
          <w:szCs w:val="24"/>
        </w:rPr>
        <w:t xml:space="preserve"> V </w:t>
      </w:r>
      <w:r w:rsidRPr="008C36F6">
        <w:rPr>
          <w:szCs w:val="24"/>
        </w:rPr>
        <w:t>současnosti</w:t>
      </w:r>
      <w:r w:rsidR="00993033">
        <w:rPr>
          <w:szCs w:val="24"/>
        </w:rPr>
        <w:t xml:space="preserve"> se </w:t>
      </w:r>
      <w:r w:rsidRPr="008C36F6">
        <w:rPr>
          <w:szCs w:val="24"/>
        </w:rPr>
        <w:t xml:space="preserve">nejvíce využívá model MVC (Model-View-Controller) </w:t>
      </w:r>
      <w:r w:rsidR="00770983" w:rsidRPr="008C36F6">
        <w:rPr>
          <w:szCs w:val="24"/>
        </w:rPr>
        <w:t>a</w:t>
      </w:r>
      <w:r w:rsidR="00770983">
        <w:rPr>
          <w:szCs w:val="24"/>
        </w:rPr>
        <w:t> </w:t>
      </w:r>
      <w:r w:rsidRPr="008C36F6">
        <w:rPr>
          <w:szCs w:val="24"/>
        </w:rPr>
        <w:t>jeho variace. Jedná</w:t>
      </w:r>
      <w:r w:rsidR="00993033">
        <w:rPr>
          <w:szCs w:val="24"/>
        </w:rPr>
        <w:t xml:space="preserve"> se o </w:t>
      </w:r>
      <w:r w:rsidRPr="008C36F6">
        <w:rPr>
          <w:szCs w:val="24"/>
        </w:rPr>
        <w:t>léty ověřený architektonický vzor, jehož hlavním významem je oddělit busines</w:t>
      </w:r>
      <w:r w:rsidR="006D2F6E">
        <w:rPr>
          <w:szCs w:val="24"/>
        </w:rPr>
        <w:t>s</w:t>
      </w:r>
      <w:r w:rsidRPr="008C36F6">
        <w:rPr>
          <w:szCs w:val="24"/>
        </w:rPr>
        <w:t xml:space="preserve"> data </w:t>
      </w:r>
      <w:r w:rsidR="00770983" w:rsidRPr="008C36F6">
        <w:rPr>
          <w:szCs w:val="24"/>
        </w:rPr>
        <w:t>a</w:t>
      </w:r>
      <w:r w:rsidR="00770983">
        <w:rPr>
          <w:szCs w:val="24"/>
        </w:rPr>
        <w:t> </w:t>
      </w:r>
      <w:r w:rsidRPr="008C36F6">
        <w:rPr>
          <w:szCs w:val="24"/>
        </w:rPr>
        <w:t>logiku (Model)</w:t>
      </w:r>
      <w:r w:rsidR="00993033">
        <w:rPr>
          <w:szCs w:val="24"/>
        </w:rPr>
        <w:t xml:space="preserve"> na </w:t>
      </w:r>
      <w:r w:rsidRPr="008C36F6">
        <w:rPr>
          <w:szCs w:val="24"/>
        </w:rPr>
        <w:t xml:space="preserve">jejich prezentace (View) </w:t>
      </w:r>
      <w:r w:rsidR="00770983" w:rsidRPr="008C36F6">
        <w:rPr>
          <w:szCs w:val="24"/>
        </w:rPr>
        <w:t>a</w:t>
      </w:r>
      <w:r w:rsidR="00770983">
        <w:rPr>
          <w:szCs w:val="24"/>
        </w:rPr>
        <w:t> </w:t>
      </w:r>
      <w:r w:rsidRPr="008C36F6">
        <w:rPr>
          <w:szCs w:val="24"/>
        </w:rPr>
        <w:t>zpracování vstupů (Controller).</w:t>
      </w:r>
      <w:r w:rsidR="00993033">
        <w:rPr>
          <w:szCs w:val="24"/>
        </w:rPr>
        <w:t xml:space="preserve"> Od </w:t>
      </w:r>
      <w:r w:rsidRPr="008C36F6">
        <w:rPr>
          <w:szCs w:val="24"/>
        </w:rPr>
        <w:t>tohoto vzoru jsou odvozeny další, které modifikují vzor</w:t>
      </w:r>
      <w:r w:rsidR="00993033">
        <w:rPr>
          <w:szCs w:val="24"/>
        </w:rPr>
        <w:t xml:space="preserve"> do </w:t>
      </w:r>
      <w:r w:rsidRPr="008C36F6">
        <w:rPr>
          <w:szCs w:val="24"/>
        </w:rPr>
        <w:t>jiných kontextů např. MVP, MVVM. Tento vzor patří mez tzv. push-based architektury, nebo také nazývané jako action-based. To znamená, že framework reaguje</w:t>
      </w:r>
      <w:r w:rsidR="00993033">
        <w:rPr>
          <w:szCs w:val="24"/>
        </w:rPr>
        <w:t xml:space="preserve"> na </w:t>
      </w:r>
      <w:r w:rsidRPr="008C36F6">
        <w:rPr>
          <w:szCs w:val="24"/>
        </w:rPr>
        <w:t xml:space="preserve">akce, které zpracuje </w:t>
      </w:r>
      <w:r w:rsidR="00770983" w:rsidRPr="008C36F6">
        <w:rPr>
          <w:szCs w:val="24"/>
        </w:rPr>
        <w:t>a</w:t>
      </w:r>
      <w:r w:rsidR="00770983">
        <w:rPr>
          <w:szCs w:val="24"/>
        </w:rPr>
        <w:t> </w:t>
      </w:r>
      <w:r w:rsidRPr="008C36F6">
        <w:rPr>
          <w:szCs w:val="24"/>
        </w:rPr>
        <w:t>následně zasílá (push)</w:t>
      </w:r>
      <w:r w:rsidR="00993033">
        <w:rPr>
          <w:szCs w:val="24"/>
        </w:rPr>
        <w:t xml:space="preserve"> do </w:t>
      </w:r>
      <w:r w:rsidRPr="008C36F6">
        <w:rPr>
          <w:szCs w:val="24"/>
        </w:rPr>
        <w:t>view aby byly výsledky prezentovány.</w:t>
      </w:r>
    </w:p>
    <w:p w14:paraId="4265AEA9" w14:textId="77777777" w:rsidR="0084436E" w:rsidRPr="008C36F6" w:rsidRDefault="0084436E" w:rsidP="00CE1E06">
      <w:pPr>
        <w:rPr>
          <w:szCs w:val="24"/>
        </w:rPr>
      </w:pPr>
    </w:p>
    <w:p w14:paraId="29E36B6D" w14:textId="77777777" w:rsidR="00484018" w:rsidRPr="008C36F6" w:rsidRDefault="00484018" w:rsidP="00484018">
      <w:pPr>
        <w:keepNext/>
        <w:jc w:val="center"/>
      </w:pPr>
      <w:r w:rsidRPr="008C36F6">
        <w:rPr>
          <w:noProof/>
        </w:rPr>
        <w:drawing>
          <wp:inline distT="0" distB="0" distL="0" distR="0" wp14:anchorId="2A66AAF5" wp14:editId="3FB95311">
            <wp:extent cx="4103914" cy="1735869"/>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7224" cy="1749958"/>
                    </a:xfrm>
                    <a:prstGeom prst="rect">
                      <a:avLst/>
                    </a:prstGeom>
                    <a:noFill/>
                    <a:ln>
                      <a:noFill/>
                    </a:ln>
                  </pic:spPr>
                </pic:pic>
              </a:graphicData>
            </a:graphic>
          </wp:inline>
        </w:drawing>
      </w:r>
    </w:p>
    <w:p w14:paraId="1B5EE2E7" w14:textId="10028B9B" w:rsidR="00FA1206" w:rsidRPr="008C36F6" w:rsidRDefault="00484018" w:rsidP="00484018">
      <w:pPr>
        <w:pStyle w:val="Titulek"/>
        <w:jc w:val="center"/>
      </w:pPr>
      <w:bookmarkStart w:id="26" w:name="_Toc25513591"/>
      <w:r w:rsidRPr="008C36F6">
        <w:t xml:space="preserve">Obr. </w:t>
      </w:r>
      <w:fldSimple w:instr=" STYLEREF 1 \s ">
        <w:r w:rsidR="00A81662">
          <w:rPr>
            <w:noProof/>
          </w:rPr>
          <w:t>5</w:t>
        </w:r>
      </w:fldSimple>
      <w:r w:rsidR="00A532E7">
        <w:t>.</w:t>
      </w:r>
      <w:fldSimple w:instr=" SEQ Obr. \* ARABIC \s 1 ">
        <w:r w:rsidR="00A81662">
          <w:rPr>
            <w:noProof/>
          </w:rPr>
          <w:t>1</w:t>
        </w:r>
      </w:fldSimple>
      <w:r w:rsidRPr="008C36F6">
        <w:t>: Ukázka architektury MVC</w:t>
      </w:r>
      <w:r w:rsidR="00993033">
        <w:t xml:space="preserve"> v </w:t>
      </w:r>
      <w:r w:rsidRPr="008C36F6">
        <w:t xml:space="preserve">Java EE </w:t>
      </w:r>
      <w:r w:rsidRPr="008C36F6">
        <w:br/>
        <w:t>(Spring MVC Interview Questions, 2018)</w:t>
      </w:r>
      <w:bookmarkEnd w:id="26"/>
    </w:p>
    <w:p w14:paraId="52C4D4E7" w14:textId="77777777" w:rsidR="00FA1206" w:rsidRPr="008C36F6" w:rsidRDefault="00FA1206">
      <w:pPr>
        <w:spacing w:after="160" w:line="259" w:lineRule="auto"/>
        <w:jc w:val="left"/>
        <w:rPr>
          <w:iCs/>
          <w:sz w:val="20"/>
          <w:szCs w:val="18"/>
        </w:rPr>
      </w:pPr>
      <w:r w:rsidRPr="008C36F6">
        <w:br w:type="page"/>
      </w:r>
    </w:p>
    <w:p w14:paraId="450CD61D" w14:textId="4B0D2101" w:rsidR="00FA1206" w:rsidRPr="008C36F6" w:rsidRDefault="00FA1206" w:rsidP="00FA1206">
      <w:pPr>
        <w:rPr>
          <w:szCs w:val="24"/>
        </w:rPr>
      </w:pPr>
      <w:r w:rsidRPr="008C36F6">
        <w:rPr>
          <w:szCs w:val="24"/>
        </w:rPr>
        <w:lastRenderedPageBreak/>
        <w:t>Většina webových frameworku dobře zapadá</w:t>
      </w:r>
      <w:r w:rsidR="00993033">
        <w:rPr>
          <w:szCs w:val="24"/>
        </w:rPr>
        <w:t xml:space="preserve"> do </w:t>
      </w:r>
      <w:r w:rsidRPr="008C36F6">
        <w:rPr>
          <w:szCs w:val="24"/>
        </w:rPr>
        <w:t>tzv. třívrstvé architektury, který separuje celou aplikaci</w:t>
      </w:r>
      <w:r w:rsidR="00993033">
        <w:rPr>
          <w:szCs w:val="24"/>
        </w:rPr>
        <w:t xml:space="preserve"> do </w:t>
      </w:r>
      <w:r w:rsidRPr="008C36F6">
        <w:rPr>
          <w:szCs w:val="24"/>
        </w:rPr>
        <w:t>nezávislých vrstev, které mají slabou vazbu tzv. loose-coupled.  První vrstva je prezentační (front-end), která</w:t>
      </w:r>
      <w:r w:rsidR="00993033">
        <w:rPr>
          <w:szCs w:val="24"/>
        </w:rPr>
        <w:t xml:space="preserve"> se </w:t>
      </w:r>
      <w:r w:rsidRPr="008C36F6">
        <w:rPr>
          <w:szCs w:val="24"/>
        </w:rPr>
        <w:t>stará</w:t>
      </w:r>
      <w:r w:rsidR="00993033">
        <w:rPr>
          <w:szCs w:val="24"/>
        </w:rPr>
        <w:t xml:space="preserve"> o </w:t>
      </w:r>
      <w:r w:rsidRPr="008C36F6">
        <w:rPr>
          <w:szCs w:val="24"/>
        </w:rPr>
        <w:t>zobrazování dat. Druhá je aplikační vrstva (back-end),</w:t>
      </w:r>
      <w:r w:rsidR="00993033">
        <w:rPr>
          <w:szCs w:val="24"/>
        </w:rPr>
        <w:t xml:space="preserve"> ve </w:t>
      </w:r>
      <w:r w:rsidRPr="008C36F6">
        <w:rPr>
          <w:szCs w:val="24"/>
        </w:rPr>
        <w:t>které</w:t>
      </w:r>
      <w:r w:rsidR="00993033">
        <w:rPr>
          <w:szCs w:val="24"/>
        </w:rPr>
        <w:t xml:space="preserve"> se </w:t>
      </w:r>
      <w:r w:rsidRPr="008C36F6">
        <w:rPr>
          <w:szCs w:val="24"/>
        </w:rPr>
        <w:t xml:space="preserve">nachází business logika. </w:t>
      </w:r>
      <w:r w:rsidR="0083170F">
        <w:rPr>
          <w:szCs w:val="24"/>
        </w:rPr>
        <w:t>P</w:t>
      </w:r>
      <w:r w:rsidRPr="008C36F6">
        <w:rPr>
          <w:szCs w:val="24"/>
        </w:rPr>
        <w:t xml:space="preserve">oslední vrstvou je datová (RDBMS), která uchovává data </w:t>
      </w:r>
      <w:r w:rsidR="00770983" w:rsidRPr="008C36F6">
        <w:rPr>
          <w:szCs w:val="24"/>
        </w:rPr>
        <w:t>a</w:t>
      </w:r>
      <w:r w:rsidR="00770983">
        <w:rPr>
          <w:szCs w:val="24"/>
        </w:rPr>
        <w:t> </w:t>
      </w:r>
      <w:r w:rsidRPr="008C36F6">
        <w:rPr>
          <w:szCs w:val="24"/>
        </w:rPr>
        <w:t>tvoří abstrakci</w:t>
      </w:r>
      <w:r w:rsidR="00993033">
        <w:rPr>
          <w:szCs w:val="24"/>
        </w:rPr>
        <w:t xml:space="preserve"> pro </w:t>
      </w:r>
      <w:r w:rsidRPr="008C36F6">
        <w:rPr>
          <w:szCs w:val="24"/>
        </w:rPr>
        <w:t>aplikační vrstvu. Každá vrstva komunikuje pouze</w:t>
      </w:r>
      <w:r w:rsidR="00993033">
        <w:rPr>
          <w:szCs w:val="24"/>
        </w:rPr>
        <w:t xml:space="preserve"> se </w:t>
      </w:r>
      <w:r w:rsidRPr="008C36F6">
        <w:rPr>
          <w:szCs w:val="24"/>
        </w:rPr>
        <w:t>svými sousedy. Tento model je poměrně podobný výše uvedenému vzoru MVC, avšak tento vrstevnatý model řeší uspořádání celé aplikace. Webový framework</w:t>
      </w:r>
      <w:r w:rsidR="00993033">
        <w:rPr>
          <w:szCs w:val="24"/>
        </w:rPr>
        <w:t xml:space="preserve"> se </w:t>
      </w:r>
      <w:r w:rsidRPr="008C36F6">
        <w:rPr>
          <w:szCs w:val="24"/>
        </w:rPr>
        <w:t>nachází</w:t>
      </w:r>
      <w:r w:rsidR="00993033">
        <w:rPr>
          <w:szCs w:val="24"/>
        </w:rPr>
        <w:t xml:space="preserve"> v </w:t>
      </w:r>
      <w:r w:rsidRPr="008C36F6">
        <w:rPr>
          <w:szCs w:val="24"/>
        </w:rPr>
        <w:t xml:space="preserve">aplikační vrstvě </w:t>
      </w:r>
      <w:r w:rsidR="00770983" w:rsidRPr="008C36F6">
        <w:rPr>
          <w:szCs w:val="24"/>
        </w:rPr>
        <w:t>a</w:t>
      </w:r>
      <w:r w:rsidR="00770983">
        <w:rPr>
          <w:szCs w:val="24"/>
        </w:rPr>
        <w:t> </w:t>
      </w:r>
      <w:r w:rsidRPr="008C36F6">
        <w:rPr>
          <w:szCs w:val="24"/>
        </w:rPr>
        <w:t>vzor MVC, řeší její vnitřní strukturu. Lépe celou situaci dokresluje ilustrace</w:t>
      </w:r>
      <w:r w:rsidR="00993033">
        <w:rPr>
          <w:szCs w:val="24"/>
        </w:rPr>
        <w:t xml:space="preserve"> na </w:t>
      </w:r>
      <w:r w:rsidRPr="008C36F6">
        <w:rPr>
          <w:szCs w:val="24"/>
        </w:rPr>
        <w:t>obrázku níže.</w:t>
      </w:r>
    </w:p>
    <w:p w14:paraId="0DB0F63A" w14:textId="77777777" w:rsidR="00FA1206" w:rsidRPr="008C36F6" w:rsidRDefault="00FA1206" w:rsidP="00FA1206">
      <w:pPr>
        <w:rPr>
          <w:szCs w:val="24"/>
        </w:rPr>
      </w:pPr>
    </w:p>
    <w:p w14:paraId="3929B0F8" w14:textId="77777777" w:rsidR="00FA1206" w:rsidRPr="008C36F6" w:rsidRDefault="00FA1206" w:rsidP="00FA1206">
      <w:pPr>
        <w:pStyle w:val="Titulek"/>
        <w:keepNext/>
        <w:jc w:val="center"/>
      </w:pPr>
      <w:r w:rsidRPr="008C36F6">
        <w:rPr>
          <w:noProof/>
        </w:rPr>
        <w:drawing>
          <wp:inline distT="0" distB="0" distL="0" distR="0" wp14:anchorId="3DB82487" wp14:editId="5C5E2DFA">
            <wp:extent cx="2982685" cy="2211301"/>
            <wp:effectExtent l="0" t="0" r="8255"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0761" cy="2224702"/>
                    </a:xfrm>
                    <a:prstGeom prst="rect">
                      <a:avLst/>
                    </a:prstGeom>
                    <a:noFill/>
                    <a:ln>
                      <a:noFill/>
                    </a:ln>
                  </pic:spPr>
                </pic:pic>
              </a:graphicData>
            </a:graphic>
          </wp:inline>
        </w:drawing>
      </w:r>
    </w:p>
    <w:p w14:paraId="5855E42B" w14:textId="2E8F13D6" w:rsidR="00424CFE" w:rsidRPr="008C36F6" w:rsidRDefault="00FA1206" w:rsidP="00424CFE">
      <w:pPr>
        <w:pStyle w:val="Titulek"/>
        <w:jc w:val="center"/>
        <w:rPr>
          <w:iCs w:val="0"/>
        </w:rPr>
      </w:pPr>
      <w:bookmarkStart w:id="27" w:name="_Toc25513592"/>
      <w:r w:rsidRPr="008C36F6">
        <w:t xml:space="preserve">Obr. </w:t>
      </w:r>
      <w:fldSimple w:instr=" STYLEREF 1 \s ">
        <w:r w:rsidR="00A81662">
          <w:rPr>
            <w:noProof/>
          </w:rPr>
          <w:t>5</w:t>
        </w:r>
      </w:fldSimple>
      <w:r w:rsidR="00A532E7">
        <w:t>.</w:t>
      </w:r>
      <w:fldSimple w:instr=" SEQ Obr. \* ARABIC \s 1 ">
        <w:r w:rsidR="00A81662">
          <w:rPr>
            <w:noProof/>
          </w:rPr>
          <w:t>2</w:t>
        </w:r>
      </w:fldSimple>
      <w:r w:rsidRPr="008C36F6">
        <w:t>: Třívrstvá aplikace</w:t>
      </w:r>
      <w:r w:rsidR="00993033">
        <w:t xml:space="preserve"> v </w:t>
      </w:r>
      <w:r w:rsidRPr="008C36F6">
        <w:t>Java EE</w:t>
      </w:r>
      <w:r w:rsidR="00F95F4F">
        <w:t xml:space="preserve"> (autor)</w:t>
      </w:r>
      <w:bookmarkEnd w:id="27"/>
      <w:r w:rsidR="00424CFE" w:rsidRPr="008C36F6">
        <w:br w:type="page"/>
      </w:r>
    </w:p>
    <w:p w14:paraId="279303F7" w14:textId="452CC1D8" w:rsidR="000F68A4" w:rsidRPr="008C36F6" w:rsidRDefault="00424CFE" w:rsidP="00424CFE">
      <w:pPr>
        <w:rPr>
          <w:szCs w:val="24"/>
        </w:rPr>
      </w:pPr>
      <w:r w:rsidRPr="008C36F6">
        <w:rPr>
          <w:szCs w:val="24"/>
        </w:rPr>
        <w:lastRenderedPageBreak/>
        <w:t>Jak bylo výše zmíněno, webové frameworky dnes neposkytují pouze nástroje</w:t>
      </w:r>
      <w:r w:rsidR="00993033">
        <w:rPr>
          <w:szCs w:val="24"/>
        </w:rPr>
        <w:t xml:space="preserve"> pro </w:t>
      </w:r>
      <w:r w:rsidRPr="008C36F6">
        <w:rPr>
          <w:szCs w:val="24"/>
        </w:rPr>
        <w:t>tvorbu rozhraní, ale zahrnují velkou škálu dalších modulů, které pokrývají téměř celou doménu vývoje serverových aplikací.</w:t>
      </w:r>
      <w:r w:rsidR="00993033">
        <w:rPr>
          <w:szCs w:val="24"/>
        </w:rPr>
        <w:t xml:space="preserve"> Mezi </w:t>
      </w:r>
      <w:r w:rsidRPr="008C36F6">
        <w:rPr>
          <w:szCs w:val="24"/>
        </w:rPr>
        <w:t>nejčastější podporovaná rozšíření patří šablonovací knihovny, které usnadňují tvorbu statických HTML stránek</w:t>
      </w:r>
      <w:r w:rsidR="00993033">
        <w:rPr>
          <w:szCs w:val="24"/>
        </w:rPr>
        <w:t xml:space="preserve"> na </w:t>
      </w:r>
      <w:r w:rsidRPr="008C36F6">
        <w:rPr>
          <w:szCs w:val="24"/>
        </w:rPr>
        <w:t>straně serveru, avšak</w:t>
      </w:r>
      <w:r w:rsidR="00993033">
        <w:rPr>
          <w:szCs w:val="24"/>
        </w:rPr>
        <w:t xml:space="preserve"> v </w:t>
      </w:r>
      <w:r w:rsidRPr="008C36F6">
        <w:rPr>
          <w:szCs w:val="24"/>
        </w:rPr>
        <w:t>dnešní době většina knihoven umožňuje doplnění</w:t>
      </w:r>
      <w:r w:rsidR="00993033">
        <w:rPr>
          <w:szCs w:val="24"/>
        </w:rPr>
        <w:t xml:space="preserve"> o </w:t>
      </w:r>
      <w:r w:rsidRPr="008C36F6">
        <w:rPr>
          <w:szCs w:val="24"/>
        </w:rPr>
        <w:t>AJAX, který podporuje tvorbu dynamických HTML stránek, díky využití asynchronního JavaScriptu, který běží</w:t>
      </w:r>
      <w:r w:rsidR="00993033">
        <w:rPr>
          <w:szCs w:val="24"/>
        </w:rPr>
        <w:t xml:space="preserve"> na </w:t>
      </w:r>
      <w:r w:rsidRPr="008C36F6">
        <w:rPr>
          <w:szCs w:val="24"/>
        </w:rPr>
        <w:t>pozadí</w:t>
      </w:r>
      <w:r w:rsidR="00993033">
        <w:rPr>
          <w:szCs w:val="24"/>
        </w:rPr>
        <w:t xml:space="preserve"> v </w:t>
      </w:r>
      <w:r w:rsidRPr="008C36F6">
        <w:rPr>
          <w:szCs w:val="24"/>
        </w:rPr>
        <w:t xml:space="preserve">prohlížeči </w:t>
      </w:r>
      <w:r w:rsidR="00770983" w:rsidRPr="008C36F6">
        <w:rPr>
          <w:szCs w:val="24"/>
        </w:rPr>
        <w:t>a</w:t>
      </w:r>
      <w:r w:rsidR="00770983">
        <w:rPr>
          <w:szCs w:val="24"/>
        </w:rPr>
        <w:t> </w:t>
      </w:r>
      <w:r w:rsidRPr="008C36F6">
        <w:rPr>
          <w:szCs w:val="24"/>
        </w:rPr>
        <w:t>dodává webovým stránkám dynamiku</w:t>
      </w:r>
      <w:r w:rsidR="00993033">
        <w:rPr>
          <w:szCs w:val="24"/>
        </w:rPr>
        <w:t xml:space="preserve"> bez </w:t>
      </w:r>
      <w:r w:rsidRPr="008C36F6">
        <w:rPr>
          <w:szCs w:val="24"/>
        </w:rPr>
        <w:t>nutnosti jejich znovu načítání ze serveru. První šablonovací jazyk</w:t>
      </w:r>
      <w:r w:rsidR="00993033">
        <w:rPr>
          <w:szCs w:val="24"/>
        </w:rPr>
        <w:t xml:space="preserve"> pro </w:t>
      </w:r>
      <w:r w:rsidRPr="008C36F6">
        <w:rPr>
          <w:szCs w:val="24"/>
        </w:rPr>
        <w:t>Javu</w:t>
      </w:r>
      <w:r w:rsidR="00993033">
        <w:rPr>
          <w:szCs w:val="24"/>
        </w:rPr>
        <w:t xml:space="preserve"> se </w:t>
      </w:r>
      <w:r w:rsidRPr="008C36F6">
        <w:rPr>
          <w:szCs w:val="24"/>
        </w:rPr>
        <w:t>objevil</w:t>
      </w:r>
      <w:r w:rsidR="00993033">
        <w:rPr>
          <w:szCs w:val="24"/>
        </w:rPr>
        <w:t xml:space="preserve"> v </w:t>
      </w:r>
      <w:r w:rsidRPr="008C36F6">
        <w:rPr>
          <w:szCs w:val="24"/>
        </w:rPr>
        <w:t>roce 1999 jednalo</w:t>
      </w:r>
      <w:r w:rsidR="00993033">
        <w:rPr>
          <w:szCs w:val="24"/>
        </w:rPr>
        <w:t xml:space="preserve"> se o </w:t>
      </w:r>
      <w:r w:rsidRPr="008C36F6">
        <w:rPr>
          <w:szCs w:val="24"/>
        </w:rPr>
        <w:t>JSP (Java Server Page), šlo</w:t>
      </w:r>
      <w:r w:rsidR="00993033">
        <w:rPr>
          <w:szCs w:val="24"/>
        </w:rPr>
        <w:t xml:space="preserve"> o </w:t>
      </w:r>
      <w:r w:rsidRPr="008C36F6">
        <w:rPr>
          <w:szCs w:val="24"/>
        </w:rPr>
        <w:t>abstrakci</w:t>
      </w:r>
      <w:r w:rsidR="00993033">
        <w:rPr>
          <w:szCs w:val="24"/>
        </w:rPr>
        <w:t xml:space="preserve"> nad </w:t>
      </w:r>
      <w:r w:rsidRPr="008C36F6">
        <w:rPr>
          <w:szCs w:val="24"/>
        </w:rPr>
        <w:t>servlety,</w:t>
      </w:r>
      <w:r w:rsidR="00993033">
        <w:rPr>
          <w:szCs w:val="24"/>
        </w:rPr>
        <w:t xml:space="preserve"> do </w:t>
      </w:r>
      <w:r w:rsidRPr="008C36F6">
        <w:rPr>
          <w:szCs w:val="24"/>
        </w:rPr>
        <w:t>kterých jsou stránky překládány</w:t>
      </w:r>
      <w:r w:rsidR="00993033">
        <w:rPr>
          <w:szCs w:val="24"/>
        </w:rPr>
        <w:t xml:space="preserve"> za </w:t>
      </w:r>
      <w:r w:rsidRPr="008C36F6">
        <w:rPr>
          <w:szCs w:val="24"/>
        </w:rPr>
        <w:t>běhu.  Všeobecně</w:t>
      </w:r>
      <w:r w:rsidR="00993033">
        <w:rPr>
          <w:szCs w:val="24"/>
        </w:rPr>
        <w:t xml:space="preserve"> se </w:t>
      </w:r>
      <w:r w:rsidRPr="008C36F6">
        <w:rPr>
          <w:szCs w:val="24"/>
        </w:rPr>
        <w:t>moc velké obliby nedočkali.</w:t>
      </w:r>
      <w:r w:rsidR="00993033">
        <w:rPr>
          <w:szCs w:val="24"/>
        </w:rPr>
        <w:t xml:space="preserve"> V</w:t>
      </w:r>
      <w:r w:rsidRPr="008C36F6">
        <w:rPr>
          <w:szCs w:val="24"/>
        </w:rPr>
        <w:t>zápětí</w:t>
      </w:r>
      <w:r w:rsidR="00993033">
        <w:rPr>
          <w:szCs w:val="24"/>
        </w:rPr>
        <w:t xml:space="preserve"> po </w:t>
      </w:r>
      <w:r w:rsidRPr="008C36F6">
        <w:rPr>
          <w:szCs w:val="24"/>
        </w:rPr>
        <w:t>vydání JSP</w:t>
      </w:r>
      <w:r w:rsidR="00993033">
        <w:rPr>
          <w:szCs w:val="24"/>
        </w:rPr>
        <w:t xml:space="preserve"> se </w:t>
      </w:r>
      <w:r w:rsidRPr="008C36F6">
        <w:rPr>
          <w:szCs w:val="24"/>
        </w:rPr>
        <w:t>objevila další technologie JSF (Java Server Faces), která poskytovala celý MVC framework</w:t>
      </w:r>
      <w:r w:rsidR="00993033">
        <w:rPr>
          <w:szCs w:val="24"/>
        </w:rPr>
        <w:t xml:space="preserve"> pro </w:t>
      </w:r>
      <w:r w:rsidRPr="008C36F6">
        <w:rPr>
          <w:szCs w:val="24"/>
        </w:rPr>
        <w:t>tvorbu webových aplikací</w:t>
      </w:r>
      <w:r w:rsidR="00993033">
        <w:rPr>
          <w:szCs w:val="24"/>
        </w:rPr>
        <w:t xml:space="preserve"> v </w:t>
      </w:r>
      <w:r w:rsidRPr="008C36F6">
        <w:rPr>
          <w:szCs w:val="24"/>
        </w:rPr>
        <w:t>Javě.</w:t>
      </w:r>
      <w:r w:rsidR="00993033">
        <w:rPr>
          <w:szCs w:val="24"/>
        </w:rPr>
        <w:t xml:space="preserve"> Pro </w:t>
      </w:r>
      <w:r w:rsidRPr="008C36F6">
        <w:rPr>
          <w:szCs w:val="24"/>
        </w:rPr>
        <w:t>úplnost je nutné uvést, že jazyk Kotlin nelze využít</w:t>
      </w:r>
      <w:r w:rsidR="00993033">
        <w:rPr>
          <w:szCs w:val="24"/>
        </w:rPr>
        <w:t xml:space="preserve"> pro </w:t>
      </w:r>
      <w:r w:rsidRPr="008C36F6">
        <w:rPr>
          <w:szCs w:val="24"/>
        </w:rPr>
        <w:t>skripty uvnitř JSP stránek, avšak lze ho použít</w:t>
      </w:r>
      <w:r w:rsidR="00993033">
        <w:rPr>
          <w:szCs w:val="24"/>
        </w:rPr>
        <w:t xml:space="preserve"> pro </w:t>
      </w:r>
      <w:r w:rsidRPr="008C36F6">
        <w:rPr>
          <w:szCs w:val="24"/>
        </w:rPr>
        <w:t>JSF. Daleko větší oblibu získaly šablonovací enginy třetích stran.</w:t>
      </w:r>
      <w:r w:rsidR="00993033">
        <w:rPr>
          <w:szCs w:val="24"/>
        </w:rPr>
        <w:t xml:space="preserve"> Mezi </w:t>
      </w:r>
      <w:r w:rsidRPr="008C36F6">
        <w:rPr>
          <w:szCs w:val="24"/>
        </w:rPr>
        <w:t>nejznámější patří FreeMarker, Thymeleaf, které lze použít</w:t>
      </w:r>
      <w:r w:rsidR="00993033">
        <w:rPr>
          <w:szCs w:val="24"/>
        </w:rPr>
        <w:t xml:space="preserve"> pro </w:t>
      </w:r>
      <w:r w:rsidRPr="008C36F6">
        <w:rPr>
          <w:szCs w:val="24"/>
        </w:rPr>
        <w:t xml:space="preserve">Kotlin </w:t>
      </w:r>
      <w:r w:rsidR="00770983" w:rsidRPr="008C36F6">
        <w:rPr>
          <w:szCs w:val="24"/>
        </w:rPr>
        <w:t>i</w:t>
      </w:r>
      <w:r w:rsidR="00770983">
        <w:rPr>
          <w:szCs w:val="24"/>
        </w:rPr>
        <w:t> </w:t>
      </w:r>
      <w:r w:rsidRPr="008C36F6">
        <w:rPr>
          <w:szCs w:val="24"/>
        </w:rPr>
        <w:t>Javu. Thymeleaf šablony jsou oproti FreeMarkeru plně validní HTML stránky.</w:t>
      </w:r>
      <w:r w:rsidR="00993033">
        <w:rPr>
          <w:szCs w:val="24"/>
        </w:rPr>
        <w:t xml:space="preserve"> Pro </w:t>
      </w:r>
      <w:r w:rsidRPr="008C36F6">
        <w:rPr>
          <w:szCs w:val="24"/>
        </w:rPr>
        <w:t>jazyk Kotlin</w:t>
      </w:r>
      <w:r w:rsidR="00993033">
        <w:rPr>
          <w:szCs w:val="24"/>
        </w:rPr>
        <w:t xml:space="preserve"> v </w:t>
      </w:r>
      <w:r w:rsidRPr="008C36F6">
        <w:rPr>
          <w:szCs w:val="24"/>
        </w:rPr>
        <w:t>současné době neexistuje mnoho nativních variant. Kvalitní knihovnu, která stojí</w:t>
      </w:r>
      <w:r w:rsidR="00993033">
        <w:rPr>
          <w:szCs w:val="24"/>
        </w:rPr>
        <w:t xml:space="preserve"> za </w:t>
      </w:r>
      <w:r w:rsidRPr="008C36F6">
        <w:rPr>
          <w:szCs w:val="24"/>
        </w:rPr>
        <w:t xml:space="preserve">pozornost je Kotlinx.html. Je vyvíjena přímo vývojáři Kotlinu. Oproti přechozím variantám má velkou výhodu </w:t>
      </w:r>
      <w:r w:rsidR="00770983" w:rsidRPr="008C36F6">
        <w:rPr>
          <w:szCs w:val="24"/>
        </w:rPr>
        <w:t>a</w:t>
      </w:r>
      <w:r w:rsidR="00770983">
        <w:rPr>
          <w:szCs w:val="24"/>
        </w:rPr>
        <w:t> </w:t>
      </w:r>
      <w:r w:rsidRPr="008C36F6">
        <w:rPr>
          <w:szCs w:val="24"/>
        </w:rPr>
        <w:t>to tím, že umožnuje psát šablony</w:t>
      </w:r>
      <w:r w:rsidR="00993033">
        <w:rPr>
          <w:szCs w:val="24"/>
        </w:rPr>
        <w:t xml:space="preserve"> ve </w:t>
      </w:r>
      <w:r w:rsidRPr="008C36F6">
        <w:rPr>
          <w:szCs w:val="24"/>
        </w:rPr>
        <w:t xml:space="preserve">stylu </w:t>
      </w:r>
      <w:r w:rsidR="00770983" w:rsidRPr="008C36F6">
        <w:rPr>
          <w:szCs w:val="24"/>
        </w:rPr>
        <w:t>a</w:t>
      </w:r>
      <w:r w:rsidR="00770983">
        <w:rPr>
          <w:szCs w:val="24"/>
        </w:rPr>
        <w:t> </w:t>
      </w:r>
      <w:r w:rsidRPr="008C36F6">
        <w:rPr>
          <w:szCs w:val="24"/>
        </w:rPr>
        <w:t>syntaxi Kotlinu, což žádná jiná alternativa nenabízí.</w:t>
      </w:r>
      <w:r w:rsidR="00993033">
        <w:rPr>
          <w:szCs w:val="24"/>
        </w:rPr>
        <w:t xml:space="preserve"> Pro </w:t>
      </w:r>
      <w:r w:rsidRPr="008C36F6">
        <w:rPr>
          <w:szCs w:val="24"/>
        </w:rPr>
        <w:t xml:space="preserve">srovnání jsem vyhledal výkonnostní test, který srovnává šablonovací enginy. Test byl proveden Luisem Durate </w:t>
      </w:r>
      <w:r w:rsidR="00770983" w:rsidRPr="008C36F6">
        <w:rPr>
          <w:szCs w:val="24"/>
        </w:rPr>
        <w:t>a</w:t>
      </w:r>
      <w:r w:rsidR="00770983">
        <w:rPr>
          <w:szCs w:val="24"/>
        </w:rPr>
        <w:t> </w:t>
      </w:r>
      <w:r w:rsidRPr="008C36F6">
        <w:rPr>
          <w:szCs w:val="24"/>
        </w:rPr>
        <w:t>výsledek publikoval</w:t>
      </w:r>
      <w:r w:rsidR="00993033">
        <w:rPr>
          <w:szCs w:val="24"/>
        </w:rPr>
        <w:t xml:space="preserve"> na </w:t>
      </w:r>
      <w:r w:rsidRPr="008C36F6">
        <w:rPr>
          <w:szCs w:val="24"/>
        </w:rPr>
        <w:t>webu Dzone.</w:t>
      </w:r>
      <w:r w:rsidR="000F68A4" w:rsidRPr="008C36F6">
        <w:rPr>
          <w:szCs w:val="24"/>
        </w:rPr>
        <w:t xml:space="preserve"> (</w:t>
      </w:r>
      <w:r w:rsidR="000F68A4" w:rsidRPr="008C36F6">
        <w:t>Modern Type-Safe Template Engines, 2018)</w:t>
      </w:r>
      <w:r w:rsidRPr="008C36F6">
        <w:rPr>
          <w:szCs w:val="24"/>
        </w:rPr>
        <w:t xml:space="preserve"> Autor článku je současně vývojářem šablonovacího enginu HtmlFlow, tudíž</w:t>
      </w:r>
      <w:r w:rsidR="00993033">
        <w:rPr>
          <w:szCs w:val="24"/>
        </w:rPr>
        <w:t xml:space="preserve"> se </w:t>
      </w:r>
      <w:r w:rsidRPr="008C36F6">
        <w:rPr>
          <w:szCs w:val="24"/>
        </w:rPr>
        <w:t>dá předpokládat vysoká relevantnost testu. Autor</w:t>
      </w:r>
      <w:r w:rsidR="00993033">
        <w:rPr>
          <w:szCs w:val="24"/>
        </w:rPr>
        <w:t xml:space="preserve"> se </w:t>
      </w:r>
      <w:r w:rsidRPr="008C36F6">
        <w:rPr>
          <w:szCs w:val="24"/>
        </w:rPr>
        <w:t>zaměřil</w:t>
      </w:r>
      <w:r w:rsidR="00993033">
        <w:rPr>
          <w:szCs w:val="24"/>
        </w:rPr>
        <w:t xml:space="preserve"> na </w:t>
      </w:r>
      <w:r w:rsidRPr="008C36F6">
        <w:rPr>
          <w:szCs w:val="24"/>
        </w:rPr>
        <w:t>slabé stránky současných řešení, kde zmiňuje chybějící systém validací při generování HTML stránek, zvláště absenci statické validace již při kompilaci, namísto upozornění</w:t>
      </w:r>
      <w:r w:rsidR="00993033">
        <w:rPr>
          <w:szCs w:val="24"/>
        </w:rPr>
        <w:t xml:space="preserve"> na </w:t>
      </w:r>
      <w:r w:rsidRPr="008C36F6">
        <w:rPr>
          <w:szCs w:val="24"/>
        </w:rPr>
        <w:t>chybu až při běhu aplikace, které jsou provázeny neočekávanými pády. Další nevýhodu spatřuje</w:t>
      </w:r>
      <w:r w:rsidR="00993033">
        <w:rPr>
          <w:szCs w:val="24"/>
        </w:rPr>
        <w:t xml:space="preserve"> v </w:t>
      </w:r>
      <w:r w:rsidRPr="008C36F6">
        <w:rPr>
          <w:szCs w:val="24"/>
        </w:rPr>
        <w:t xml:space="preserve">nedostatečném výkonu, složité syntaxi, která vývojáře zbytečně rozptyluje </w:t>
      </w:r>
      <w:r w:rsidR="00770983" w:rsidRPr="008C36F6">
        <w:rPr>
          <w:szCs w:val="24"/>
        </w:rPr>
        <w:t>a</w:t>
      </w:r>
      <w:r w:rsidR="00770983">
        <w:rPr>
          <w:szCs w:val="24"/>
        </w:rPr>
        <w:t> </w:t>
      </w:r>
      <w:r w:rsidRPr="008C36F6">
        <w:rPr>
          <w:szCs w:val="24"/>
        </w:rPr>
        <w:t>omezenou flexibilitu, kdy je</w:t>
      </w:r>
      <w:r w:rsidR="00993033">
        <w:rPr>
          <w:szCs w:val="24"/>
        </w:rPr>
        <w:t xml:space="preserve"> u </w:t>
      </w:r>
      <w:r w:rsidRPr="008C36F6">
        <w:rPr>
          <w:szCs w:val="24"/>
        </w:rPr>
        <w:t>většiny frameworku poskytována pouze velmi omezená paleta možností</w:t>
      </w:r>
      <w:r w:rsidR="00993033">
        <w:rPr>
          <w:szCs w:val="24"/>
        </w:rPr>
        <w:t xml:space="preserve"> pro </w:t>
      </w:r>
      <w:r w:rsidRPr="008C36F6">
        <w:rPr>
          <w:szCs w:val="24"/>
        </w:rPr>
        <w:t>kontrolu toku dat</w:t>
      </w:r>
      <w:r w:rsidR="00993033">
        <w:rPr>
          <w:szCs w:val="24"/>
        </w:rPr>
        <w:t xml:space="preserve"> v </w:t>
      </w:r>
      <w:r w:rsidRPr="008C36F6">
        <w:rPr>
          <w:szCs w:val="24"/>
        </w:rPr>
        <w:t xml:space="preserve">šabloně </w:t>
      </w:r>
      <w:r w:rsidR="00770983" w:rsidRPr="008C36F6">
        <w:rPr>
          <w:szCs w:val="24"/>
        </w:rPr>
        <w:t>a</w:t>
      </w:r>
      <w:r w:rsidR="00770983">
        <w:rPr>
          <w:szCs w:val="24"/>
        </w:rPr>
        <w:t> </w:t>
      </w:r>
      <w:r w:rsidRPr="008C36F6">
        <w:rPr>
          <w:szCs w:val="24"/>
        </w:rPr>
        <w:t>provádění komplexních akcí</w:t>
      </w:r>
      <w:r w:rsidR="00993033">
        <w:rPr>
          <w:szCs w:val="24"/>
        </w:rPr>
        <w:t xml:space="preserve"> v </w:t>
      </w:r>
      <w:r w:rsidRPr="008C36F6">
        <w:rPr>
          <w:szCs w:val="24"/>
        </w:rPr>
        <w:t>šabloně.</w:t>
      </w:r>
    </w:p>
    <w:p w14:paraId="03A40756" w14:textId="77777777" w:rsidR="00E56D3B" w:rsidRPr="008C36F6" w:rsidRDefault="00E56D3B" w:rsidP="00424CFE">
      <w:pPr>
        <w:rPr>
          <w:szCs w:val="24"/>
        </w:rPr>
      </w:pPr>
    </w:p>
    <w:p w14:paraId="67515CAD" w14:textId="5C10A014" w:rsidR="005059C2" w:rsidRPr="008C36F6" w:rsidRDefault="005059C2" w:rsidP="005E6C7B">
      <w:pPr>
        <w:pStyle w:val="Titulek"/>
      </w:pPr>
      <w:r w:rsidRPr="008C36F6">
        <w:t>Výpis 4.1: Ukázka tvorby HTML šablon pomocí Kotlinx.HTML</w:t>
      </w:r>
      <w:r w:rsidR="000F68A4" w:rsidRPr="008C36F6">
        <w:t xml:space="preserve"> (vlastní zpracování)</w:t>
      </w:r>
    </w:p>
    <w:p w14:paraId="14B71011" w14:textId="7F40783B" w:rsidR="005059C2" w:rsidRPr="008C36F6" w:rsidRDefault="005059C2" w:rsidP="00424CFE">
      <w:pPr>
        <w:pStyle w:val="Textprogramovhokdu"/>
      </w:pPr>
      <w:r w:rsidRPr="008C36F6">
        <w:t>class HtmlTemplates {</w:t>
      </w:r>
    </w:p>
    <w:p w14:paraId="02E1E3B1" w14:textId="77777777" w:rsidR="005059C2" w:rsidRPr="008C36F6" w:rsidRDefault="005059C2" w:rsidP="005059C2">
      <w:pPr>
        <w:pStyle w:val="Textprogramovhokdu"/>
      </w:pPr>
      <w:r w:rsidRPr="008C36F6">
        <w:t>    companion object {</w:t>
      </w:r>
    </w:p>
    <w:p w14:paraId="2EE8BC04" w14:textId="5D599668" w:rsidR="005059C2" w:rsidRPr="008C36F6" w:rsidRDefault="005059C2" w:rsidP="005059C2">
      <w:pPr>
        <w:pStyle w:val="Textprogramovhokdu"/>
      </w:pPr>
      <w:r w:rsidRPr="008C36F6">
        <w:t>        fun studentTemplate(student: Student) = generateStudentTemplate(student)</w:t>
      </w:r>
    </w:p>
    <w:p w14:paraId="2DE4ABF9" w14:textId="2E1341AB" w:rsidR="005059C2" w:rsidRPr="008C36F6" w:rsidRDefault="005059C2" w:rsidP="00424CFE">
      <w:pPr>
        <w:pStyle w:val="Textprogramovhokdu"/>
      </w:pPr>
      <w:r w:rsidRPr="008C36F6">
        <w:t>    }</w:t>
      </w:r>
    </w:p>
    <w:p w14:paraId="5E8A8374" w14:textId="77777777" w:rsidR="005059C2" w:rsidRPr="008C36F6" w:rsidRDefault="005059C2" w:rsidP="00424CFE">
      <w:pPr>
        <w:pStyle w:val="Textprogramovhokdu"/>
      </w:pPr>
    </w:p>
    <w:p w14:paraId="139927BA" w14:textId="19426CD1" w:rsidR="00424CFE" w:rsidRPr="008C36F6" w:rsidRDefault="005059C2" w:rsidP="005059C2">
      <w:pPr>
        <w:pStyle w:val="Textprogramovhokdu"/>
      </w:pPr>
      <w:r w:rsidRPr="008C36F6">
        <w:t xml:space="preserve">  </w:t>
      </w:r>
      <w:r w:rsidR="00424CFE" w:rsidRPr="008C36F6">
        <w:t>private fun </w:t>
      </w:r>
      <w:r w:rsidRPr="008C36F6">
        <w:t>generateS</w:t>
      </w:r>
      <w:r w:rsidR="00424CFE" w:rsidRPr="008C36F6">
        <w:t>tudentTemplate(student: Student)= createHTMLDocument().html {body {</w:t>
      </w:r>
    </w:p>
    <w:p w14:paraId="1B6CD460" w14:textId="11E5A57A" w:rsidR="00424CFE" w:rsidRPr="008C36F6" w:rsidRDefault="00424CFE" w:rsidP="005059C2">
      <w:pPr>
        <w:pStyle w:val="Textprogramovhokdu"/>
      </w:pPr>
      <w:r w:rsidRPr="008C36F6">
        <w:t xml:space="preserve">  </w:t>
      </w:r>
      <w:r w:rsidR="005059C2" w:rsidRPr="008C36F6">
        <w:t xml:space="preserve">  </w:t>
      </w:r>
      <w:r w:rsidRPr="008C36F6">
        <w:t>ul {</w:t>
      </w:r>
    </w:p>
    <w:p w14:paraId="645FD92D" w14:textId="4215FC8C" w:rsidR="00424CFE" w:rsidRPr="008C36F6" w:rsidRDefault="00424CFE" w:rsidP="005059C2">
      <w:pPr>
        <w:pStyle w:val="Textprogramovhokdu"/>
      </w:pPr>
      <w:r w:rsidRPr="008C36F6">
        <w:t xml:space="preserve">    </w:t>
      </w:r>
      <w:r w:rsidR="005059C2" w:rsidRPr="008C36F6">
        <w:t xml:space="preserve">  </w:t>
      </w:r>
      <w:r w:rsidRPr="008C36F6">
        <w:t>li { student.name }</w:t>
      </w:r>
    </w:p>
    <w:p w14:paraId="06D8389D" w14:textId="1FF610A8" w:rsidR="00424CFE" w:rsidRPr="008C36F6" w:rsidRDefault="00424CFE" w:rsidP="005059C2">
      <w:pPr>
        <w:pStyle w:val="Textprogramovhokdu"/>
      </w:pPr>
      <w:r w:rsidRPr="008C36F6">
        <w:t xml:space="preserve">    </w:t>
      </w:r>
      <w:r w:rsidR="005059C2" w:rsidRPr="008C36F6">
        <w:t xml:space="preserve">  </w:t>
      </w:r>
      <w:r w:rsidRPr="008C36F6">
        <w:t>li { student.number }</w:t>
      </w:r>
    </w:p>
    <w:p w14:paraId="0AED4EC7" w14:textId="4B168686" w:rsidR="00424CFE" w:rsidRPr="008C36F6" w:rsidRDefault="00424CFE" w:rsidP="005059C2">
      <w:pPr>
        <w:pStyle w:val="Textprogramovhokdu"/>
      </w:pPr>
      <w:r w:rsidRPr="008C36F6">
        <w:t> </w:t>
      </w:r>
      <w:r w:rsidR="005059C2" w:rsidRPr="008C36F6">
        <w:t xml:space="preserve">  </w:t>
      </w:r>
      <w:r w:rsidRPr="008C36F6">
        <w:t>}</w:t>
      </w:r>
    </w:p>
    <w:p w14:paraId="5699C44D" w14:textId="6B5B7137" w:rsidR="00424CFE" w:rsidRPr="008C36F6" w:rsidRDefault="005059C2" w:rsidP="005059C2">
      <w:pPr>
        <w:pStyle w:val="Textprogramovhokdu"/>
      </w:pPr>
      <w:r w:rsidRPr="008C36F6">
        <w:t xml:space="preserve">  </w:t>
      </w:r>
      <w:r w:rsidR="00424CFE" w:rsidRPr="008C36F6">
        <w:t>}}.serialize(false)</w:t>
      </w:r>
    </w:p>
    <w:p w14:paraId="075BBF66" w14:textId="1F5408C3" w:rsidR="000F68A4" w:rsidRPr="008C36F6" w:rsidRDefault="00424CFE" w:rsidP="00424CFE">
      <w:pPr>
        <w:pStyle w:val="Textprogramovhokdu"/>
        <w:rPr>
          <w:rFonts w:cs="Times New Roman"/>
          <w:sz w:val="21"/>
          <w:szCs w:val="21"/>
        </w:rPr>
      </w:pPr>
      <w:r w:rsidRPr="008C36F6">
        <w:rPr>
          <w:rFonts w:cs="Times New Roman"/>
          <w:sz w:val="21"/>
          <w:szCs w:val="21"/>
        </w:rPr>
        <w:t>}</w:t>
      </w:r>
    </w:p>
    <w:p w14:paraId="3958D0EE" w14:textId="68721D8F" w:rsidR="00E56D3B" w:rsidRPr="008C36F6" w:rsidRDefault="00E56D3B">
      <w:pPr>
        <w:spacing w:after="160" w:line="259" w:lineRule="auto"/>
        <w:jc w:val="left"/>
        <w:rPr>
          <w:rFonts w:cs="Times New Roman"/>
          <w:sz w:val="21"/>
          <w:szCs w:val="21"/>
        </w:rPr>
      </w:pPr>
      <w:r w:rsidRPr="008C36F6">
        <w:rPr>
          <w:rFonts w:cs="Times New Roman"/>
          <w:sz w:val="21"/>
          <w:szCs w:val="21"/>
        </w:rPr>
        <w:br w:type="page"/>
      </w:r>
    </w:p>
    <w:p w14:paraId="292AFB53" w14:textId="322F6695" w:rsidR="00424CFE" w:rsidRPr="008C36F6" w:rsidRDefault="00C026C4" w:rsidP="00C52A6A">
      <w:r w:rsidRPr="008C36F6">
        <w:lastRenderedPageBreak/>
        <w:t>Knihovna Kotlinx.HTML značně snižuje nutnost použití textu,</w:t>
      </w:r>
      <w:r w:rsidR="00993033">
        <w:t xml:space="preserve"> pro </w:t>
      </w:r>
      <w:r w:rsidRPr="008C36F6">
        <w:t>vytvoření HTML stránky, kdy je celá šablona psána přímo</w:t>
      </w:r>
      <w:r w:rsidR="00993033">
        <w:t xml:space="preserve"> v </w:t>
      </w:r>
      <w:r w:rsidRPr="008C36F6">
        <w:t>Kotlinu. Knihovna je plně validní</w:t>
      </w:r>
      <w:r w:rsidR="00993033">
        <w:t xml:space="preserve"> s </w:t>
      </w:r>
      <w:r w:rsidRPr="008C36F6">
        <w:t xml:space="preserve">HTML 5 </w:t>
      </w:r>
      <w:r w:rsidR="00770983" w:rsidRPr="008C36F6">
        <w:t>a</w:t>
      </w:r>
      <w:r w:rsidR="00770983">
        <w:t> </w:t>
      </w:r>
      <w:r w:rsidRPr="008C36F6">
        <w:t xml:space="preserve">validuje správnou syntaxi, která je prováděna při kompilaci. Drobnou nevýhodou je absence validace atributů, které mohou nabývat různých hodnot </w:t>
      </w:r>
      <w:r w:rsidR="00770983" w:rsidRPr="008C36F6">
        <w:t>a</w:t>
      </w:r>
      <w:r w:rsidR="00770983">
        <w:t> </w:t>
      </w:r>
      <w:r w:rsidRPr="008C36F6">
        <w:t>ošetření je ponecháno</w:t>
      </w:r>
      <w:r w:rsidR="00993033">
        <w:t xml:space="preserve"> na </w:t>
      </w:r>
      <w:r w:rsidRPr="008C36F6">
        <w:t>vrub vývojáři.</w:t>
      </w:r>
      <w:r w:rsidR="00993033">
        <w:t xml:space="preserve"> Pro </w:t>
      </w:r>
      <w:r w:rsidRPr="008C36F6">
        <w:t>testování výkonu byly použity dva nejoblíbenější testy</w:t>
      </w:r>
      <w:r w:rsidR="00993033">
        <w:t xml:space="preserve"> pro </w:t>
      </w:r>
      <w:r w:rsidRPr="008C36F6">
        <w:t>šablonovací enginy. První je Spring test, který testuje engin</w:t>
      </w:r>
      <w:r w:rsidR="00993033">
        <w:t xml:space="preserve"> na </w:t>
      </w:r>
      <w:r w:rsidRPr="008C36F6">
        <w:t>náporem 25 paralelních klientů, kteří dohromady odešlou 25 tisíc requestů.</w:t>
      </w:r>
      <w:r w:rsidR="00B734CE" w:rsidRPr="008C36F6">
        <w:t xml:space="preserve"> (Comparing Template engines for Spring MVC, 2018)</w:t>
      </w:r>
      <w:r w:rsidRPr="008C36F6">
        <w:t xml:space="preserve"> Měří</w:t>
      </w:r>
      <w:r w:rsidR="00993033">
        <w:t xml:space="preserve"> se </w:t>
      </w:r>
      <w:r w:rsidRPr="008C36F6">
        <w:t>celkový čas, který zabere obsloužení tohoto množství.</w:t>
      </w:r>
    </w:p>
    <w:p w14:paraId="6233E749" w14:textId="77777777" w:rsidR="00C71776" w:rsidRPr="008C36F6" w:rsidRDefault="00C71776" w:rsidP="00C026C4">
      <w:pPr>
        <w:spacing w:after="160" w:line="259" w:lineRule="auto"/>
        <w:jc w:val="left"/>
        <w:rPr>
          <w:rFonts w:ascii="Consolas" w:eastAsia="Times New Roman" w:hAnsi="Consolas" w:cs="Times New Roman"/>
          <w:w w:val="80"/>
          <w:sz w:val="21"/>
          <w:szCs w:val="21"/>
          <w:lang w:eastAsia="cs-CZ"/>
          <w14:numForm w14:val="default"/>
        </w:rPr>
      </w:pPr>
    </w:p>
    <w:p w14:paraId="48A3423A" w14:textId="77777777" w:rsidR="00C026C4" w:rsidRPr="008C36F6" w:rsidRDefault="00C026C4" w:rsidP="00C026C4">
      <w:pPr>
        <w:keepNext/>
        <w:spacing w:after="160" w:line="259" w:lineRule="auto"/>
        <w:jc w:val="center"/>
      </w:pPr>
      <w:r w:rsidRPr="008C36F6">
        <w:rPr>
          <w:noProof/>
        </w:rPr>
        <w:drawing>
          <wp:inline distT="0" distB="0" distL="0" distR="0" wp14:anchorId="18F189D0" wp14:editId="0540AE3B">
            <wp:extent cx="5064369" cy="3176395"/>
            <wp:effectExtent l="0" t="0" r="3175" b="5080"/>
            <wp:docPr id="27" name="Obrázek 27"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tit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9454" cy="3179584"/>
                    </a:xfrm>
                    <a:prstGeom prst="rect">
                      <a:avLst/>
                    </a:prstGeom>
                    <a:noFill/>
                    <a:ln>
                      <a:noFill/>
                    </a:ln>
                  </pic:spPr>
                </pic:pic>
              </a:graphicData>
            </a:graphic>
          </wp:inline>
        </w:drawing>
      </w:r>
    </w:p>
    <w:p w14:paraId="53DF1558" w14:textId="794E3F7D" w:rsidR="002E4947" w:rsidRPr="008C36F6" w:rsidRDefault="00C026C4" w:rsidP="00C026C4">
      <w:pPr>
        <w:pStyle w:val="Titulek"/>
        <w:jc w:val="center"/>
      </w:pPr>
      <w:bookmarkStart w:id="28" w:name="_Toc25513593"/>
      <w:r w:rsidRPr="008C36F6">
        <w:t xml:space="preserve">Obr. </w:t>
      </w:r>
      <w:fldSimple w:instr=" STYLEREF 1 \s ">
        <w:r w:rsidR="00A81662">
          <w:rPr>
            <w:noProof/>
          </w:rPr>
          <w:t>5</w:t>
        </w:r>
      </w:fldSimple>
      <w:r w:rsidR="00A532E7">
        <w:t>.</w:t>
      </w:r>
      <w:fldSimple w:instr=" SEQ Obr. \* ARABIC \s 1 ">
        <w:r w:rsidR="00A81662">
          <w:rPr>
            <w:noProof/>
          </w:rPr>
          <w:t>3</w:t>
        </w:r>
      </w:fldSimple>
      <w:r w:rsidRPr="008C36F6">
        <w:t xml:space="preserve">: Výsledek Spring testu </w:t>
      </w:r>
      <w:r w:rsidRPr="008C36F6">
        <w:br/>
      </w:r>
      <w:r w:rsidRPr="008C36F6">
        <w:rPr>
          <w:szCs w:val="24"/>
        </w:rPr>
        <w:t>(</w:t>
      </w:r>
      <w:r w:rsidRPr="008C36F6">
        <w:t>Modern Type-Safe Template Engines, 2018</w:t>
      </w:r>
      <w:r w:rsidR="000F33E6" w:rsidRPr="008C36F6">
        <w:t>)</w:t>
      </w:r>
      <w:bookmarkEnd w:id="28"/>
    </w:p>
    <w:p w14:paraId="08DD53A7" w14:textId="77777777" w:rsidR="002E4947" w:rsidRPr="008C36F6" w:rsidRDefault="002E4947">
      <w:pPr>
        <w:spacing w:after="160" w:line="259" w:lineRule="auto"/>
        <w:jc w:val="left"/>
        <w:rPr>
          <w:iCs/>
          <w:sz w:val="20"/>
          <w:szCs w:val="18"/>
        </w:rPr>
      </w:pPr>
      <w:r w:rsidRPr="008C36F6">
        <w:br w:type="page"/>
      </w:r>
    </w:p>
    <w:p w14:paraId="4E0E5572" w14:textId="64511FE5" w:rsidR="003010C1" w:rsidRPr="008C36F6" w:rsidRDefault="003010C1" w:rsidP="003010C1">
      <w:pPr>
        <w:rPr>
          <w:szCs w:val="24"/>
        </w:rPr>
      </w:pPr>
      <w:r w:rsidRPr="008C36F6">
        <w:rPr>
          <w:szCs w:val="24"/>
        </w:rPr>
        <w:lastRenderedPageBreak/>
        <w:t>Druhý test spočívá</w:t>
      </w:r>
      <w:r w:rsidR="00993033">
        <w:rPr>
          <w:szCs w:val="24"/>
        </w:rPr>
        <w:t xml:space="preserve"> v </w:t>
      </w:r>
      <w:r w:rsidRPr="008C36F6">
        <w:rPr>
          <w:szCs w:val="24"/>
        </w:rPr>
        <w:t>rychlosti vykreslování šablon, využity jsou dvě. První šablona Stocks je více zaměřena</w:t>
      </w:r>
      <w:r w:rsidR="00993033">
        <w:rPr>
          <w:szCs w:val="24"/>
        </w:rPr>
        <w:t xml:space="preserve"> na </w:t>
      </w:r>
      <w:r w:rsidRPr="008C36F6">
        <w:rPr>
          <w:szCs w:val="24"/>
        </w:rPr>
        <w:t>tzv. binding (napojení datových položek</w:t>
      </w:r>
      <w:r w:rsidR="00993033">
        <w:rPr>
          <w:szCs w:val="24"/>
        </w:rPr>
        <w:t xml:space="preserve"> do </w:t>
      </w:r>
      <w:r w:rsidRPr="008C36F6">
        <w:rPr>
          <w:szCs w:val="24"/>
        </w:rPr>
        <w:t xml:space="preserve">šablony </w:t>
      </w:r>
      <w:r w:rsidR="00770983" w:rsidRPr="008C36F6">
        <w:rPr>
          <w:szCs w:val="24"/>
        </w:rPr>
        <w:t>a</w:t>
      </w:r>
      <w:r w:rsidR="00770983">
        <w:rPr>
          <w:szCs w:val="24"/>
        </w:rPr>
        <w:t> </w:t>
      </w:r>
      <w:r w:rsidRPr="008C36F6">
        <w:rPr>
          <w:szCs w:val="24"/>
        </w:rPr>
        <w:t xml:space="preserve">naopak) </w:t>
      </w:r>
      <w:r w:rsidR="00770983" w:rsidRPr="008C36F6">
        <w:rPr>
          <w:szCs w:val="24"/>
        </w:rPr>
        <w:t>a</w:t>
      </w:r>
      <w:r w:rsidR="00770983">
        <w:rPr>
          <w:szCs w:val="24"/>
        </w:rPr>
        <w:t> </w:t>
      </w:r>
      <w:r w:rsidRPr="008C36F6">
        <w:rPr>
          <w:szCs w:val="24"/>
        </w:rPr>
        <w:t>má také více dat (20 objektů). Druhá šablona Presentation má pouze 10 objektů. První šablona tedy více ověří práci</w:t>
      </w:r>
      <w:r w:rsidR="00993033">
        <w:rPr>
          <w:szCs w:val="24"/>
        </w:rPr>
        <w:t xml:space="preserve"> se </w:t>
      </w:r>
      <w:r w:rsidRPr="008C36F6">
        <w:rPr>
          <w:szCs w:val="24"/>
        </w:rPr>
        <w:t xml:space="preserve">řetězci </w:t>
      </w:r>
      <w:r w:rsidR="00770983" w:rsidRPr="008C36F6">
        <w:rPr>
          <w:szCs w:val="24"/>
        </w:rPr>
        <w:t>a</w:t>
      </w:r>
      <w:r w:rsidR="00770983">
        <w:rPr>
          <w:szCs w:val="24"/>
        </w:rPr>
        <w:t> </w:t>
      </w:r>
      <w:r w:rsidRPr="008C36F6">
        <w:rPr>
          <w:szCs w:val="24"/>
        </w:rPr>
        <w:t>více prověří výkon díky mnoha voláním metod.</w:t>
      </w:r>
    </w:p>
    <w:p w14:paraId="3816A14A" w14:textId="77777777" w:rsidR="003010C1" w:rsidRPr="008C36F6" w:rsidRDefault="003010C1" w:rsidP="003010C1">
      <w:pPr>
        <w:rPr>
          <w:szCs w:val="24"/>
        </w:rPr>
      </w:pPr>
    </w:p>
    <w:p w14:paraId="49EB2A9C" w14:textId="77777777" w:rsidR="003010C1" w:rsidRPr="008C36F6" w:rsidRDefault="003010C1" w:rsidP="003010C1">
      <w:pPr>
        <w:pStyle w:val="Titulek"/>
        <w:keepNext/>
        <w:jc w:val="center"/>
      </w:pPr>
      <w:r w:rsidRPr="008C36F6">
        <w:rPr>
          <w:noProof/>
        </w:rPr>
        <w:drawing>
          <wp:inline distT="0" distB="0" distL="0" distR="0" wp14:anchorId="6A0A5823" wp14:editId="30515742">
            <wp:extent cx="5579110" cy="2224870"/>
            <wp:effectExtent l="0" t="0" r="2540" b="444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9110" cy="2224870"/>
                    </a:xfrm>
                    <a:prstGeom prst="rect">
                      <a:avLst/>
                    </a:prstGeom>
                    <a:noFill/>
                    <a:ln>
                      <a:noFill/>
                    </a:ln>
                  </pic:spPr>
                </pic:pic>
              </a:graphicData>
            </a:graphic>
          </wp:inline>
        </w:drawing>
      </w:r>
    </w:p>
    <w:p w14:paraId="15718CF9" w14:textId="36383E22" w:rsidR="008D5E79" w:rsidRPr="008C36F6" w:rsidRDefault="003010C1" w:rsidP="003010C1">
      <w:pPr>
        <w:pStyle w:val="Titulek"/>
        <w:jc w:val="center"/>
      </w:pPr>
      <w:bookmarkStart w:id="29" w:name="_Toc25513594"/>
      <w:r w:rsidRPr="008C36F6">
        <w:t xml:space="preserve">Obr. </w:t>
      </w:r>
      <w:fldSimple w:instr=" STYLEREF 1 \s ">
        <w:r w:rsidR="00A81662">
          <w:rPr>
            <w:noProof/>
          </w:rPr>
          <w:t>5</w:t>
        </w:r>
      </w:fldSimple>
      <w:r w:rsidR="00A532E7">
        <w:t>.</w:t>
      </w:r>
      <w:fldSimple w:instr=" SEQ Obr. \* ARABIC \s 1 ">
        <w:r w:rsidR="00A81662">
          <w:rPr>
            <w:noProof/>
          </w:rPr>
          <w:t>4</w:t>
        </w:r>
      </w:fldSimple>
      <w:r w:rsidRPr="008C36F6">
        <w:t>: Výsledky testu vykreslování</w:t>
      </w:r>
      <w:r w:rsidR="00A84425">
        <w:t xml:space="preserve"> </w:t>
      </w:r>
      <w:r w:rsidR="0049750A" w:rsidRPr="008C36F6">
        <w:br/>
      </w:r>
      <w:r w:rsidR="0049750A" w:rsidRPr="008C36F6">
        <w:rPr>
          <w:szCs w:val="24"/>
        </w:rPr>
        <w:t>(</w:t>
      </w:r>
      <w:r w:rsidR="0049750A" w:rsidRPr="008C36F6">
        <w:t>Modern Type-Safe Template Engines, 2018)</w:t>
      </w:r>
      <w:bookmarkEnd w:id="29"/>
    </w:p>
    <w:p w14:paraId="7AB5026F" w14:textId="77777777" w:rsidR="00993033" w:rsidRDefault="008D5E79">
      <w:pPr>
        <w:spacing w:after="160" w:line="259" w:lineRule="auto"/>
        <w:jc w:val="left"/>
        <w:rPr>
          <w:iCs/>
          <w:sz w:val="20"/>
          <w:szCs w:val="18"/>
        </w:rPr>
      </w:pPr>
      <w:r w:rsidRPr="008C36F6">
        <w:br w:type="page"/>
      </w:r>
    </w:p>
    <w:p w14:paraId="5C8A5CE9" w14:textId="458D259B" w:rsidR="008D5E79" w:rsidRPr="008C36F6" w:rsidRDefault="00993033" w:rsidP="008D5E79">
      <w:pPr>
        <w:rPr>
          <w:szCs w:val="24"/>
        </w:rPr>
      </w:pPr>
      <w:r>
        <w:rPr>
          <w:iCs/>
          <w:sz w:val="20"/>
          <w:szCs w:val="18"/>
        </w:rPr>
        <w:lastRenderedPageBreak/>
        <w:t>V </w:t>
      </w:r>
      <w:r w:rsidR="008D5E79" w:rsidRPr="008C36F6">
        <w:rPr>
          <w:szCs w:val="24"/>
        </w:rPr>
        <w:t>těchto testech nevyšla, co</w:t>
      </w:r>
      <w:r>
        <w:rPr>
          <w:szCs w:val="24"/>
        </w:rPr>
        <w:t xml:space="preserve"> se </w:t>
      </w:r>
      <w:r w:rsidR="008D5E79" w:rsidRPr="008C36F6">
        <w:rPr>
          <w:szCs w:val="24"/>
        </w:rPr>
        <w:t>týká výkonu knihovna Kotlinx.HTML nejlépe, avšak je třeba brát</w:t>
      </w:r>
      <w:r>
        <w:rPr>
          <w:szCs w:val="24"/>
        </w:rPr>
        <w:t xml:space="preserve"> v </w:t>
      </w:r>
      <w:r w:rsidR="008D5E79" w:rsidRPr="008C36F6">
        <w:rPr>
          <w:szCs w:val="24"/>
        </w:rPr>
        <w:t>potaz, že oproti vítězi</w:t>
      </w:r>
      <w:r>
        <w:rPr>
          <w:szCs w:val="24"/>
        </w:rPr>
        <w:t xml:space="preserve"> ve </w:t>
      </w:r>
      <w:r w:rsidR="008D5E79" w:rsidRPr="008C36F6">
        <w:rPr>
          <w:szCs w:val="24"/>
        </w:rPr>
        <w:t>funkčnosti zaostávala pouze</w:t>
      </w:r>
      <w:r>
        <w:rPr>
          <w:szCs w:val="24"/>
        </w:rPr>
        <w:t xml:space="preserve"> v </w:t>
      </w:r>
      <w:r w:rsidR="008D5E79" w:rsidRPr="008C36F6">
        <w:rPr>
          <w:szCs w:val="24"/>
        </w:rPr>
        <w:t xml:space="preserve">absenci validace atributů </w:t>
      </w:r>
      <w:r w:rsidR="00770983" w:rsidRPr="008C36F6">
        <w:rPr>
          <w:szCs w:val="24"/>
        </w:rPr>
        <w:t>a</w:t>
      </w:r>
      <w:r w:rsidR="00770983">
        <w:rPr>
          <w:szCs w:val="24"/>
        </w:rPr>
        <w:t> </w:t>
      </w:r>
      <w:r>
        <w:rPr>
          <w:szCs w:val="24"/>
        </w:rPr>
        <w:t>na </w:t>
      </w:r>
      <w:r w:rsidR="008D5E79" w:rsidRPr="008C36F6">
        <w:rPr>
          <w:szCs w:val="24"/>
        </w:rPr>
        <w:t>rozdíl</w:t>
      </w:r>
      <w:r>
        <w:rPr>
          <w:szCs w:val="24"/>
        </w:rPr>
        <w:t xml:space="preserve"> na </w:t>
      </w:r>
      <w:r w:rsidR="008D5E79" w:rsidRPr="008C36F6">
        <w:rPr>
          <w:szCs w:val="24"/>
        </w:rPr>
        <w:t>všech testovaných enginů je plně</w:t>
      </w:r>
      <w:r>
        <w:rPr>
          <w:szCs w:val="24"/>
        </w:rPr>
        <w:t xml:space="preserve"> v </w:t>
      </w:r>
      <w:r w:rsidR="008D5E79" w:rsidRPr="008C36F6">
        <w:rPr>
          <w:szCs w:val="24"/>
        </w:rPr>
        <w:t xml:space="preserve">duchu jazyka Kotlin, což velmi usnadní vývoj </w:t>
      </w:r>
      <w:r w:rsidR="00770983" w:rsidRPr="008C36F6">
        <w:rPr>
          <w:szCs w:val="24"/>
        </w:rPr>
        <w:t>a</w:t>
      </w:r>
      <w:r w:rsidR="00770983">
        <w:rPr>
          <w:szCs w:val="24"/>
        </w:rPr>
        <w:t> </w:t>
      </w:r>
      <w:r w:rsidR="008D5E79" w:rsidRPr="008C36F6">
        <w:rPr>
          <w:szCs w:val="24"/>
        </w:rPr>
        <w:t>vývojář</w:t>
      </w:r>
      <w:r>
        <w:rPr>
          <w:szCs w:val="24"/>
        </w:rPr>
        <w:t xml:space="preserve"> se </w:t>
      </w:r>
      <w:r w:rsidR="008D5E79" w:rsidRPr="008C36F6">
        <w:rPr>
          <w:szCs w:val="24"/>
        </w:rPr>
        <w:t xml:space="preserve">nemusí rozptylovat syntaxí </w:t>
      </w:r>
      <w:r w:rsidR="00770983" w:rsidRPr="008C36F6">
        <w:rPr>
          <w:szCs w:val="24"/>
        </w:rPr>
        <w:t>a</w:t>
      </w:r>
      <w:r w:rsidR="00770983">
        <w:rPr>
          <w:szCs w:val="24"/>
        </w:rPr>
        <w:t> </w:t>
      </w:r>
      <w:r w:rsidR="008D5E79" w:rsidRPr="008C36F6">
        <w:rPr>
          <w:szCs w:val="24"/>
        </w:rPr>
        <w:t xml:space="preserve">sémantikou šablonovacího enginu. Avšak pokud přechozí argumenty nedosahují kýžených přínosů </w:t>
      </w:r>
      <w:r w:rsidR="00770983" w:rsidRPr="008C36F6">
        <w:rPr>
          <w:szCs w:val="24"/>
        </w:rPr>
        <w:t>a</w:t>
      </w:r>
      <w:r w:rsidR="00770983">
        <w:rPr>
          <w:szCs w:val="24"/>
        </w:rPr>
        <w:t> </w:t>
      </w:r>
      <w:r w:rsidR="008D5E79" w:rsidRPr="008C36F6">
        <w:rPr>
          <w:szCs w:val="24"/>
        </w:rPr>
        <w:t>výkon je klíčovou prioritou</w:t>
      </w:r>
      <w:r w:rsidR="00F06D00">
        <w:rPr>
          <w:szCs w:val="24"/>
        </w:rPr>
        <w:t xml:space="preserve">, bude </w:t>
      </w:r>
      <w:r w:rsidR="008D5E79" w:rsidRPr="008C36F6">
        <w:rPr>
          <w:szCs w:val="24"/>
        </w:rPr>
        <w:t>nejspíše vhodné poohlédnout</w:t>
      </w:r>
      <w:r>
        <w:rPr>
          <w:szCs w:val="24"/>
        </w:rPr>
        <w:t xml:space="preserve"> se po </w:t>
      </w:r>
      <w:r w:rsidR="008D5E79" w:rsidRPr="008C36F6">
        <w:rPr>
          <w:szCs w:val="24"/>
        </w:rPr>
        <w:t xml:space="preserve">jiném řešení </w:t>
      </w:r>
      <w:r w:rsidR="00770983" w:rsidRPr="008C36F6">
        <w:rPr>
          <w:szCs w:val="24"/>
        </w:rPr>
        <w:t>a</w:t>
      </w:r>
      <w:r w:rsidR="00770983">
        <w:rPr>
          <w:szCs w:val="24"/>
        </w:rPr>
        <w:t> </w:t>
      </w:r>
      <w:r w:rsidR="008D5E79" w:rsidRPr="008C36F6">
        <w:rPr>
          <w:szCs w:val="24"/>
        </w:rPr>
        <w:t xml:space="preserve">použít například, obecné šablonovací enginy </w:t>
      </w:r>
      <w:r w:rsidR="00770983" w:rsidRPr="008C36F6">
        <w:rPr>
          <w:szCs w:val="24"/>
        </w:rPr>
        <w:t>i</w:t>
      </w:r>
      <w:r w:rsidR="00770983">
        <w:rPr>
          <w:szCs w:val="24"/>
        </w:rPr>
        <w:t> </w:t>
      </w:r>
      <w:r>
        <w:rPr>
          <w:szCs w:val="24"/>
        </w:rPr>
        <w:t>za </w:t>
      </w:r>
      <w:r w:rsidR="008D5E79" w:rsidRPr="008C36F6">
        <w:rPr>
          <w:szCs w:val="24"/>
        </w:rPr>
        <w:t>cenu kompromisu</w:t>
      </w:r>
      <w:r>
        <w:rPr>
          <w:szCs w:val="24"/>
        </w:rPr>
        <w:t xml:space="preserve"> v </w:t>
      </w:r>
      <w:r w:rsidR="008D5E79" w:rsidRPr="008C36F6">
        <w:rPr>
          <w:szCs w:val="24"/>
        </w:rPr>
        <w:t xml:space="preserve">podobě menší palety funkčnosti </w:t>
      </w:r>
      <w:r w:rsidR="00770983" w:rsidRPr="008C36F6">
        <w:rPr>
          <w:szCs w:val="24"/>
        </w:rPr>
        <w:t>a</w:t>
      </w:r>
      <w:r w:rsidR="00770983">
        <w:rPr>
          <w:szCs w:val="24"/>
        </w:rPr>
        <w:t> </w:t>
      </w:r>
      <w:r w:rsidR="008D5E79" w:rsidRPr="008C36F6">
        <w:rPr>
          <w:szCs w:val="24"/>
        </w:rPr>
        <w:t>zvýšené složitosti</w:t>
      </w:r>
      <w:r w:rsidR="00AD6365">
        <w:rPr>
          <w:szCs w:val="24"/>
        </w:rPr>
        <w:t xml:space="preserve"> pro </w:t>
      </w:r>
      <w:r w:rsidR="008D5E79" w:rsidRPr="008C36F6">
        <w:rPr>
          <w:szCs w:val="24"/>
        </w:rPr>
        <w:t>vývoj komplexnějších šablon.</w:t>
      </w:r>
    </w:p>
    <w:p w14:paraId="431B2EE9" w14:textId="29729EFD" w:rsidR="008D5E79" w:rsidRPr="008C36F6" w:rsidRDefault="008D5E79" w:rsidP="008D5E79">
      <w:pPr>
        <w:rPr>
          <w:szCs w:val="24"/>
        </w:rPr>
      </w:pPr>
      <w:r w:rsidRPr="008C36F6">
        <w:rPr>
          <w:szCs w:val="24"/>
        </w:rPr>
        <w:t>Při tvorbě webových aplikací</w:t>
      </w:r>
      <w:r w:rsidR="00993033">
        <w:rPr>
          <w:szCs w:val="24"/>
        </w:rPr>
        <w:t xml:space="preserve"> se </w:t>
      </w:r>
      <w:r w:rsidRPr="008C36F6">
        <w:rPr>
          <w:szCs w:val="24"/>
        </w:rPr>
        <w:t>často potýkáme</w:t>
      </w:r>
      <w:r w:rsidR="00993033">
        <w:rPr>
          <w:szCs w:val="24"/>
        </w:rPr>
        <w:t xml:space="preserve"> s </w:t>
      </w:r>
      <w:r w:rsidRPr="008C36F6">
        <w:rPr>
          <w:szCs w:val="24"/>
        </w:rPr>
        <w:t>problémy</w:t>
      </w:r>
      <w:r w:rsidR="00993033">
        <w:rPr>
          <w:szCs w:val="24"/>
        </w:rPr>
        <w:t xml:space="preserve"> v </w:t>
      </w:r>
      <w:r w:rsidRPr="008C36F6">
        <w:rPr>
          <w:szCs w:val="24"/>
        </w:rPr>
        <w:t>rychlostí vracení odpovědí (HTTP reponses)</w:t>
      </w:r>
      <w:r w:rsidR="00993033">
        <w:rPr>
          <w:szCs w:val="24"/>
        </w:rPr>
        <w:t xml:space="preserve"> na </w:t>
      </w:r>
      <w:r w:rsidRPr="008C36F6">
        <w:rPr>
          <w:szCs w:val="24"/>
        </w:rPr>
        <w:t>příchozí zprávy klienta (HTTP request). Zvláště pokud pracujeme</w:t>
      </w:r>
      <w:r w:rsidR="00993033">
        <w:rPr>
          <w:szCs w:val="24"/>
        </w:rPr>
        <w:t xml:space="preserve"> s </w:t>
      </w:r>
      <w:r w:rsidRPr="008C36F6">
        <w:rPr>
          <w:szCs w:val="24"/>
        </w:rPr>
        <w:t>rozsáhlou databází, provádíme mnoho volání vzdálených služeb, či složité výpočty je efektivní znovupoužití vynaloženého úsilí</w:t>
      </w:r>
      <w:r w:rsidR="00993033">
        <w:rPr>
          <w:szCs w:val="24"/>
        </w:rPr>
        <w:t xml:space="preserve"> na </w:t>
      </w:r>
      <w:r w:rsidRPr="008C36F6">
        <w:rPr>
          <w:szCs w:val="24"/>
        </w:rPr>
        <w:t>získání dat.</w:t>
      </w:r>
      <w:r w:rsidR="00993033">
        <w:rPr>
          <w:szCs w:val="24"/>
        </w:rPr>
        <w:t xml:space="preserve"> V </w:t>
      </w:r>
      <w:r w:rsidRPr="008C36F6">
        <w:rPr>
          <w:szCs w:val="24"/>
        </w:rPr>
        <w:t xml:space="preserve">principu lze říci, že frekventované služby využívá mnoho klientů </w:t>
      </w:r>
      <w:r w:rsidR="00770983" w:rsidRPr="008C36F6">
        <w:rPr>
          <w:szCs w:val="24"/>
        </w:rPr>
        <w:t>a</w:t>
      </w:r>
      <w:r w:rsidR="00770983">
        <w:rPr>
          <w:szCs w:val="24"/>
        </w:rPr>
        <w:t> </w:t>
      </w:r>
      <w:r w:rsidRPr="008C36F6">
        <w:rPr>
          <w:szCs w:val="24"/>
        </w:rPr>
        <w:t>mnoho</w:t>
      </w:r>
      <w:r w:rsidR="00993033">
        <w:rPr>
          <w:szCs w:val="24"/>
        </w:rPr>
        <w:t xml:space="preserve"> z </w:t>
      </w:r>
      <w:r w:rsidRPr="008C36F6">
        <w:rPr>
          <w:szCs w:val="24"/>
        </w:rPr>
        <w:t>nich tvoří velké množství duplicitních požadavků.  Je tedy nasnadě uchovávat výsledky</w:t>
      </w:r>
      <w:r w:rsidR="00993033">
        <w:rPr>
          <w:szCs w:val="24"/>
        </w:rPr>
        <w:t xml:space="preserve"> v </w:t>
      </w:r>
      <w:r w:rsidRPr="008C36F6">
        <w:rPr>
          <w:szCs w:val="24"/>
        </w:rPr>
        <w:t xml:space="preserve">paměti, která umožňuje rychlé čtení </w:t>
      </w:r>
      <w:r w:rsidR="00770983" w:rsidRPr="008C36F6">
        <w:rPr>
          <w:szCs w:val="24"/>
        </w:rPr>
        <w:t>a</w:t>
      </w:r>
      <w:r w:rsidR="00770983">
        <w:rPr>
          <w:szCs w:val="24"/>
        </w:rPr>
        <w:t> </w:t>
      </w:r>
      <w:r w:rsidRPr="008C36F6">
        <w:rPr>
          <w:szCs w:val="24"/>
        </w:rPr>
        <w:t>zápis. Díky tomu můžeme odbavit zprávy</w:t>
      </w:r>
      <w:r w:rsidR="00993033">
        <w:rPr>
          <w:szCs w:val="24"/>
        </w:rPr>
        <w:t xml:space="preserve"> v </w:t>
      </w:r>
      <w:r w:rsidRPr="008C36F6">
        <w:rPr>
          <w:szCs w:val="24"/>
        </w:rPr>
        <w:t>klienta už</w:t>
      </w:r>
      <w:r w:rsidR="00993033">
        <w:rPr>
          <w:szCs w:val="24"/>
        </w:rPr>
        <w:t xml:space="preserve"> v </w:t>
      </w:r>
      <w:r w:rsidRPr="008C36F6">
        <w:rPr>
          <w:szCs w:val="24"/>
        </w:rPr>
        <w:t>servisní vrstvě, aniž bychom využívaly vrstvu</w:t>
      </w:r>
      <w:r w:rsidR="00993033">
        <w:rPr>
          <w:szCs w:val="24"/>
        </w:rPr>
        <w:t xml:space="preserve"> pro </w:t>
      </w:r>
      <w:r w:rsidRPr="008C36F6">
        <w:rPr>
          <w:szCs w:val="24"/>
        </w:rPr>
        <w:t>získávání dat (repository, service-client). Tato funkčnost</w:t>
      </w:r>
      <w:r w:rsidR="00993033">
        <w:rPr>
          <w:szCs w:val="24"/>
        </w:rPr>
        <w:t xml:space="preserve"> se </w:t>
      </w:r>
      <w:r w:rsidRPr="008C36F6">
        <w:rPr>
          <w:szCs w:val="24"/>
        </w:rPr>
        <w:t xml:space="preserve">všeobecně nazývá cachování </w:t>
      </w:r>
      <w:r w:rsidR="00770983" w:rsidRPr="008C36F6">
        <w:rPr>
          <w:szCs w:val="24"/>
        </w:rPr>
        <w:t>a</w:t>
      </w:r>
      <w:r w:rsidR="00770983">
        <w:rPr>
          <w:szCs w:val="24"/>
        </w:rPr>
        <w:t> </w:t>
      </w:r>
      <w:r w:rsidRPr="008C36F6">
        <w:rPr>
          <w:szCs w:val="24"/>
        </w:rPr>
        <w:t>paměť</w:t>
      </w:r>
      <w:r w:rsidR="00993033">
        <w:rPr>
          <w:szCs w:val="24"/>
        </w:rPr>
        <w:t xml:space="preserve"> pro </w:t>
      </w:r>
      <w:r w:rsidRPr="008C36F6">
        <w:rPr>
          <w:szCs w:val="24"/>
        </w:rPr>
        <w:t>uložení cache.</w:t>
      </w:r>
      <w:r w:rsidR="004F716C" w:rsidRPr="008C36F6">
        <w:rPr>
          <w:szCs w:val="24"/>
        </w:rPr>
        <w:t xml:space="preserve"> (</w:t>
      </w:r>
      <w:r w:rsidR="00AE137A" w:rsidRPr="008C36F6">
        <w:rPr>
          <w:szCs w:val="24"/>
        </w:rPr>
        <w:t>Cache (computing), nedatováno</w:t>
      </w:r>
      <w:r w:rsidR="004F716C" w:rsidRPr="008C36F6">
        <w:rPr>
          <w:szCs w:val="24"/>
        </w:rPr>
        <w:t>)</w:t>
      </w:r>
      <w:r w:rsidRPr="008C36F6">
        <w:rPr>
          <w:szCs w:val="24"/>
        </w:rPr>
        <w:t xml:space="preserve"> Cache je oproti standardnímu uložišti určena</w:t>
      </w:r>
      <w:r w:rsidR="00993033">
        <w:rPr>
          <w:szCs w:val="24"/>
        </w:rPr>
        <w:t xml:space="preserve"> na </w:t>
      </w:r>
      <w:r w:rsidRPr="008C36F6">
        <w:rPr>
          <w:szCs w:val="24"/>
        </w:rPr>
        <w:t>dočasné uchování dat. Data jsou</w:t>
      </w:r>
      <w:r w:rsidR="00993033">
        <w:rPr>
          <w:szCs w:val="24"/>
        </w:rPr>
        <w:t xml:space="preserve"> v </w:t>
      </w:r>
      <w:r w:rsidRPr="008C36F6">
        <w:rPr>
          <w:szCs w:val="24"/>
        </w:rPr>
        <w:t>ní často uložena</w:t>
      </w:r>
      <w:r w:rsidR="00993033">
        <w:rPr>
          <w:szCs w:val="24"/>
        </w:rPr>
        <w:t xml:space="preserve"> v </w:t>
      </w:r>
      <w:r w:rsidRPr="008C36F6">
        <w:rPr>
          <w:szCs w:val="24"/>
        </w:rPr>
        <w:t>upravené struktuře, nejčastěji</w:t>
      </w:r>
      <w:r w:rsidR="00993033">
        <w:rPr>
          <w:szCs w:val="24"/>
        </w:rPr>
        <w:t xml:space="preserve"> ve </w:t>
      </w:r>
      <w:r w:rsidRPr="008C36F6">
        <w:rPr>
          <w:szCs w:val="24"/>
        </w:rPr>
        <w:t>struktuře klíč-hodnota, kdy uchovávaná hodnota může být určitá projekce modelu, či pouze primitivní datový typ. Oproti standardní paměti zvládne obsloužit větší množství požadavků</w:t>
      </w:r>
      <w:r w:rsidR="00993033">
        <w:rPr>
          <w:szCs w:val="24"/>
        </w:rPr>
        <w:t xml:space="preserve"> ve </w:t>
      </w:r>
      <w:r w:rsidRPr="008C36F6">
        <w:rPr>
          <w:szCs w:val="24"/>
        </w:rPr>
        <w:t xml:space="preserve">velmi krátkém čase. Avšak oproti standardní paměti bývá značně drahá při velkých objemech dat, </w:t>
      </w:r>
      <w:r w:rsidR="00770983" w:rsidRPr="008C36F6">
        <w:rPr>
          <w:szCs w:val="24"/>
        </w:rPr>
        <w:t>a</w:t>
      </w:r>
      <w:r w:rsidR="00770983">
        <w:rPr>
          <w:szCs w:val="24"/>
        </w:rPr>
        <w:t> </w:t>
      </w:r>
      <w:r w:rsidRPr="008C36F6">
        <w:rPr>
          <w:szCs w:val="24"/>
        </w:rPr>
        <w:t>navíc</w:t>
      </w:r>
      <w:r w:rsidR="00993033">
        <w:rPr>
          <w:szCs w:val="24"/>
        </w:rPr>
        <w:t xml:space="preserve"> ke </w:t>
      </w:r>
      <w:r w:rsidRPr="008C36F6">
        <w:rPr>
          <w:szCs w:val="24"/>
        </w:rPr>
        <w:t xml:space="preserve">standardní paměti často přistupujeme přes mnoho kódu </w:t>
      </w:r>
      <w:r w:rsidR="00770983" w:rsidRPr="008C36F6">
        <w:rPr>
          <w:szCs w:val="24"/>
        </w:rPr>
        <w:t>a</w:t>
      </w:r>
      <w:r w:rsidR="00770983">
        <w:rPr>
          <w:szCs w:val="24"/>
        </w:rPr>
        <w:t> </w:t>
      </w:r>
      <w:r w:rsidRPr="008C36F6">
        <w:rPr>
          <w:szCs w:val="24"/>
        </w:rPr>
        <w:t xml:space="preserve">infrastruktury, čímž vždy ztrácí oproti operační paměti. </w:t>
      </w:r>
      <w:r w:rsidR="00770983" w:rsidRPr="008C36F6">
        <w:rPr>
          <w:szCs w:val="24"/>
        </w:rPr>
        <w:t>I</w:t>
      </w:r>
      <w:r w:rsidR="00770983">
        <w:rPr>
          <w:szCs w:val="24"/>
        </w:rPr>
        <w:t> </w:t>
      </w:r>
      <w:r w:rsidR="00993033">
        <w:rPr>
          <w:szCs w:val="24"/>
        </w:rPr>
        <w:t>v </w:t>
      </w:r>
      <w:r w:rsidRPr="008C36F6">
        <w:rPr>
          <w:szCs w:val="24"/>
        </w:rPr>
        <w:t>případě že je disk napojen přímo</w:t>
      </w:r>
      <w:r w:rsidR="00993033">
        <w:rPr>
          <w:szCs w:val="24"/>
        </w:rPr>
        <w:t xml:space="preserve"> ve </w:t>
      </w:r>
      <w:r w:rsidRPr="008C36F6">
        <w:rPr>
          <w:szCs w:val="24"/>
        </w:rPr>
        <w:t xml:space="preserve">fyzickém stroji, díky rozdílným rychlostem sběrnice, kdy DRAM je až desetkrát rychlejší než připojení disku </w:t>
      </w:r>
      <w:r w:rsidR="00770983" w:rsidRPr="008C36F6">
        <w:rPr>
          <w:szCs w:val="24"/>
        </w:rPr>
        <w:t>a</w:t>
      </w:r>
      <w:r w:rsidR="00770983">
        <w:rPr>
          <w:szCs w:val="24"/>
        </w:rPr>
        <w:t> </w:t>
      </w:r>
      <w:r w:rsidRPr="008C36F6">
        <w:rPr>
          <w:szCs w:val="24"/>
        </w:rPr>
        <w:t>dokáže přenést až 20 GB/s.</w:t>
      </w:r>
      <w:r w:rsidR="00993033">
        <w:rPr>
          <w:szCs w:val="24"/>
        </w:rPr>
        <w:t xml:space="preserve"> Pro </w:t>
      </w:r>
      <w:r w:rsidRPr="008C36F6">
        <w:rPr>
          <w:szCs w:val="24"/>
        </w:rPr>
        <w:t xml:space="preserve">vývojáře vystávají zásadní otázky </w:t>
      </w:r>
      <w:r w:rsidR="00770983" w:rsidRPr="008C36F6">
        <w:rPr>
          <w:szCs w:val="24"/>
        </w:rPr>
        <w:t>a</w:t>
      </w:r>
      <w:r w:rsidR="00770983">
        <w:rPr>
          <w:szCs w:val="24"/>
        </w:rPr>
        <w:t> </w:t>
      </w:r>
      <w:r w:rsidRPr="008C36F6">
        <w:rPr>
          <w:szCs w:val="24"/>
        </w:rPr>
        <w:t>problémy, jak navrhnout algoritmus který bude řídit cachování, jež musí řešit integritu uložených dat</w:t>
      </w:r>
      <w:r w:rsidR="00993033">
        <w:rPr>
          <w:szCs w:val="24"/>
        </w:rPr>
        <w:t xml:space="preserve"> v </w:t>
      </w:r>
      <w:r w:rsidRPr="008C36F6">
        <w:rPr>
          <w:szCs w:val="24"/>
        </w:rPr>
        <w:t xml:space="preserve">čase </w:t>
      </w:r>
      <w:r w:rsidR="00770983" w:rsidRPr="008C36F6">
        <w:rPr>
          <w:szCs w:val="24"/>
        </w:rPr>
        <w:t>a</w:t>
      </w:r>
      <w:r w:rsidR="00770983">
        <w:rPr>
          <w:szCs w:val="24"/>
        </w:rPr>
        <w:t> </w:t>
      </w:r>
      <w:r w:rsidRPr="008C36F6">
        <w:rPr>
          <w:szCs w:val="24"/>
        </w:rPr>
        <w:t>uplatňovat pravidla</w:t>
      </w:r>
      <w:r w:rsidR="00993033">
        <w:rPr>
          <w:szCs w:val="24"/>
        </w:rPr>
        <w:t xml:space="preserve"> pro </w:t>
      </w:r>
      <w:r w:rsidRPr="008C36F6">
        <w:rPr>
          <w:szCs w:val="24"/>
        </w:rPr>
        <w:t>uchovávání záznamů</w:t>
      </w:r>
      <w:r w:rsidR="00993033">
        <w:rPr>
          <w:szCs w:val="24"/>
        </w:rPr>
        <w:t xml:space="preserve"> v </w:t>
      </w:r>
      <w:r w:rsidRPr="008C36F6">
        <w:rPr>
          <w:szCs w:val="24"/>
        </w:rPr>
        <w:t>paměti. Nejčastější pravidla</w:t>
      </w:r>
      <w:r w:rsidR="00993033">
        <w:rPr>
          <w:szCs w:val="24"/>
        </w:rPr>
        <w:t xml:space="preserve"> pro </w:t>
      </w:r>
      <w:r w:rsidRPr="008C36F6">
        <w:rPr>
          <w:szCs w:val="24"/>
        </w:rPr>
        <w:t>uchovávání záznamů, které</w:t>
      </w:r>
      <w:r w:rsidR="00993033">
        <w:rPr>
          <w:szCs w:val="24"/>
        </w:rPr>
        <w:t xml:space="preserve"> se v </w:t>
      </w:r>
      <w:r w:rsidRPr="008C36F6">
        <w:rPr>
          <w:szCs w:val="24"/>
        </w:rPr>
        <w:t>praxi používají jsou uchování dle četnosti použití (LFU), kdy jsou nejméně používané záznamy odstraňovány. Dále</w:t>
      </w:r>
      <w:r w:rsidR="00993033">
        <w:rPr>
          <w:szCs w:val="24"/>
        </w:rPr>
        <w:t xml:space="preserve"> se </w:t>
      </w:r>
      <w:r w:rsidRPr="008C36F6">
        <w:rPr>
          <w:szCs w:val="24"/>
        </w:rPr>
        <w:t>používá mazání záznamů dle jejich posledního použití (LRU/MRU), kdy</w:t>
      </w:r>
      <w:r w:rsidR="00993033">
        <w:rPr>
          <w:szCs w:val="24"/>
        </w:rPr>
        <w:t xml:space="preserve"> se </w:t>
      </w:r>
      <w:r w:rsidRPr="008C36F6">
        <w:rPr>
          <w:szCs w:val="24"/>
        </w:rPr>
        <w:t>používá buď mazání nejdéle použitých, či naopak mazání nejnověji použitých, tohoto</w:t>
      </w:r>
      <w:r w:rsidR="00993033">
        <w:rPr>
          <w:szCs w:val="24"/>
        </w:rPr>
        <w:t xml:space="preserve"> se </w:t>
      </w:r>
      <w:r w:rsidRPr="008C36F6">
        <w:rPr>
          <w:szCs w:val="24"/>
        </w:rPr>
        <w:t>nejčastěji využívá</w:t>
      </w:r>
      <w:r w:rsidR="00993033">
        <w:rPr>
          <w:szCs w:val="24"/>
        </w:rPr>
        <w:t xml:space="preserve"> v </w:t>
      </w:r>
      <w:r w:rsidRPr="008C36F6">
        <w:rPr>
          <w:szCs w:val="24"/>
        </w:rPr>
        <w:t>systémech, kde jsou nejstarší položky nejvíce přistupovány. Tyto pravidla</w:t>
      </w:r>
      <w:r w:rsidR="00993033">
        <w:rPr>
          <w:szCs w:val="24"/>
        </w:rPr>
        <w:t xml:space="preserve"> se </w:t>
      </w:r>
      <w:r w:rsidRPr="008C36F6">
        <w:rPr>
          <w:szCs w:val="24"/>
        </w:rPr>
        <w:t>často aplikují</w:t>
      </w:r>
      <w:r w:rsidR="00993033">
        <w:rPr>
          <w:szCs w:val="24"/>
        </w:rPr>
        <w:t xml:space="preserve"> ve </w:t>
      </w:r>
      <w:r w:rsidRPr="008C36F6">
        <w:rPr>
          <w:szCs w:val="24"/>
        </w:rPr>
        <w:t>vztahu</w:t>
      </w:r>
      <w:r w:rsidR="00993033">
        <w:rPr>
          <w:szCs w:val="24"/>
        </w:rPr>
        <w:t xml:space="preserve"> k </w:t>
      </w:r>
      <w:r w:rsidRPr="008C36F6">
        <w:rPr>
          <w:szCs w:val="24"/>
        </w:rPr>
        <w:t>době života záznamu (TTL) či</w:t>
      </w:r>
      <w:r w:rsidR="00993033">
        <w:rPr>
          <w:szCs w:val="24"/>
        </w:rPr>
        <w:t xml:space="preserve"> s </w:t>
      </w:r>
      <w:r w:rsidRPr="008C36F6">
        <w:rPr>
          <w:szCs w:val="24"/>
        </w:rPr>
        <w:t>počítadlem konkrétních akcí (např. přístupy, změny),</w:t>
      </w:r>
      <w:r w:rsidR="00993033">
        <w:rPr>
          <w:szCs w:val="24"/>
        </w:rPr>
        <w:t xml:space="preserve"> v </w:t>
      </w:r>
      <w:r w:rsidRPr="008C36F6">
        <w:rPr>
          <w:szCs w:val="24"/>
        </w:rPr>
        <w:t>případě, že je nechceme limitovat časem. Velkou výzvou</w:t>
      </w:r>
      <w:r w:rsidR="00993033">
        <w:rPr>
          <w:szCs w:val="24"/>
        </w:rPr>
        <w:t xml:space="preserve"> pro </w:t>
      </w:r>
      <w:r w:rsidRPr="008C36F6">
        <w:rPr>
          <w:szCs w:val="24"/>
        </w:rPr>
        <w:t>vývojáře je navrhnout robustní systém, který hlídá integritu dat. Všeobecně</w:t>
      </w:r>
      <w:r w:rsidR="00993033">
        <w:rPr>
          <w:szCs w:val="24"/>
        </w:rPr>
        <w:t xml:space="preserve"> se </w:t>
      </w:r>
      <w:r w:rsidRPr="008C36F6">
        <w:rPr>
          <w:szCs w:val="24"/>
        </w:rPr>
        <w:t>používají tři politiky</w:t>
      </w:r>
      <w:r w:rsidR="00993033">
        <w:rPr>
          <w:szCs w:val="24"/>
        </w:rPr>
        <w:t xml:space="preserve"> pro </w:t>
      </w:r>
      <w:r w:rsidRPr="008C36F6">
        <w:rPr>
          <w:szCs w:val="24"/>
        </w:rPr>
        <w:t>řízení integrity dat.  První je přístup write-trough, kdy při každém zápisu dat</w:t>
      </w:r>
      <w:r w:rsidR="00993033">
        <w:rPr>
          <w:szCs w:val="24"/>
        </w:rPr>
        <w:t xml:space="preserve"> do </w:t>
      </w:r>
      <w:r w:rsidRPr="008C36F6">
        <w:rPr>
          <w:szCs w:val="24"/>
        </w:rPr>
        <w:t>paměti je rovnou uložíme</w:t>
      </w:r>
      <w:r w:rsidR="00993033">
        <w:rPr>
          <w:szCs w:val="24"/>
        </w:rPr>
        <w:t xml:space="preserve"> do </w:t>
      </w:r>
      <w:r w:rsidRPr="008C36F6">
        <w:rPr>
          <w:szCs w:val="24"/>
        </w:rPr>
        <w:t>cache, write-around obchází vkládání</w:t>
      </w:r>
      <w:r w:rsidR="00993033">
        <w:rPr>
          <w:szCs w:val="24"/>
        </w:rPr>
        <w:t xml:space="preserve"> do </w:t>
      </w:r>
      <w:r w:rsidRPr="008C36F6">
        <w:rPr>
          <w:szCs w:val="24"/>
        </w:rPr>
        <w:t xml:space="preserve">cache při zápisu dat </w:t>
      </w:r>
      <w:r w:rsidR="00770983" w:rsidRPr="008C36F6">
        <w:rPr>
          <w:szCs w:val="24"/>
        </w:rPr>
        <w:t>a</w:t>
      </w:r>
      <w:r w:rsidR="00770983">
        <w:rPr>
          <w:szCs w:val="24"/>
        </w:rPr>
        <w:t> </w:t>
      </w:r>
      <w:r w:rsidRPr="008C36F6">
        <w:rPr>
          <w:szCs w:val="24"/>
        </w:rPr>
        <w:t>záznam</w:t>
      </w:r>
      <w:r w:rsidR="00993033">
        <w:rPr>
          <w:szCs w:val="24"/>
        </w:rPr>
        <w:t xml:space="preserve"> do </w:t>
      </w:r>
      <w:r w:rsidRPr="008C36F6">
        <w:rPr>
          <w:szCs w:val="24"/>
        </w:rPr>
        <w:t>cache vloží až při jeho prvním načtením</w:t>
      </w:r>
      <w:r w:rsidR="00993033">
        <w:rPr>
          <w:szCs w:val="24"/>
        </w:rPr>
        <w:t xml:space="preserve"> z </w:t>
      </w:r>
      <w:r w:rsidRPr="008C36F6">
        <w:rPr>
          <w:szCs w:val="24"/>
        </w:rPr>
        <w:t>paměti, poslední způsob write-back při kterém jsou data zapsána</w:t>
      </w:r>
      <w:r w:rsidR="00993033">
        <w:rPr>
          <w:szCs w:val="24"/>
        </w:rPr>
        <w:t xml:space="preserve"> do </w:t>
      </w:r>
      <w:r w:rsidRPr="008C36F6">
        <w:rPr>
          <w:szCs w:val="24"/>
        </w:rPr>
        <w:t xml:space="preserve">cache </w:t>
      </w:r>
      <w:r w:rsidR="00770983" w:rsidRPr="008C36F6">
        <w:rPr>
          <w:szCs w:val="24"/>
        </w:rPr>
        <w:t>a</w:t>
      </w:r>
      <w:r w:rsidR="00770983">
        <w:rPr>
          <w:szCs w:val="24"/>
        </w:rPr>
        <w:t> </w:t>
      </w:r>
      <w:r w:rsidRPr="008C36F6">
        <w:rPr>
          <w:szCs w:val="24"/>
        </w:rPr>
        <w:t>až později</w:t>
      </w:r>
      <w:r w:rsidR="00993033">
        <w:rPr>
          <w:szCs w:val="24"/>
        </w:rPr>
        <w:t xml:space="preserve"> se z </w:t>
      </w:r>
      <w:r w:rsidRPr="008C36F6">
        <w:rPr>
          <w:szCs w:val="24"/>
        </w:rPr>
        <w:t>cache uloží</w:t>
      </w:r>
      <w:r w:rsidR="00993033">
        <w:rPr>
          <w:szCs w:val="24"/>
        </w:rPr>
        <w:t xml:space="preserve"> do </w:t>
      </w:r>
      <w:r w:rsidRPr="008C36F6">
        <w:rPr>
          <w:szCs w:val="24"/>
        </w:rPr>
        <w:t>trvalé paměti (asynchronní přístup), díky tomuto je zajištěn rychlejší zápis než</w:t>
      </w:r>
      <w:r w:rsidR="00993033">
        <w:rPr>
          <w:szCs w:val="24"/>
        </w:rPr>
        <w:t xml:space="preserve"> v </w:t>
      </w:r>
      <w:r w:rsidRPr="008C36F6">
        <w:rPr>
          <w:szCs w:val="24"/>
        </w:rPr>
        <w:t xml:space="preserve">případě write-trough. Dále je nutné zajistit správu již neaktuálních záznamů, které byly upraveny </w:t>
      </w:r>
      <w:r w:rsidR="00770983" w:rsidRPr="008C36F6">
        <w:rPr>
          <w:szCs w:val="24"/>
        </w:rPr>
        <w:t>a</w:t>
      </w:r>
      <w:r w:rsidR="00770983">
        <w:rPr>
          <w:szCs w:val="24"/>
        </w:rPr>
        <w:t> </w:t>
      </w:r>
      <w:r w:rsidRPr="008C36F6">
        <w:rPr>
          <w:szCs w:val="24"/>
        </w:rPr>
        <w:t>jsou nekonzistentní (např. aktualizovány, nebo smazány). Všechny tyto způsoby však neřeší modifikaci záznamů</w:t>
      </w:r>
      <w:r w:rsidR="00993033">
        <w:rPr>
          <w:szCs w:val="24"/>
        </w:rPr>
        <w:t xml:space="preserve"> z </w:t>
      </w:r>
      <w:r w:rsidRPr="008C36F6">
        <w:rPr>
          <w:szCs w:val="24"/>
        </w:rPr>
        <w:t>jiného místa</w:t>
      </w:r>
      <w:r w:rsidR="00993033">
        <w:rPr>
          <w:szCs w:val="24"/>
        </w:rPr>
        <w:t xml:space="preserve"> v </w:t>
      </w:r>
      <w:r w:rsidRPr="008C36F6">
        <w:rPr>
          <w:szCs w:val="24"/>
        </w:rPr>
        <w:t>systém, ale</w:t>
      </w:r>
      <w:r w:rsidR="00993033">
        <w:rPr>
          <w:szCs w:val="24"/>
        </w:rPr>
        <w:t xml:space="preserve"> v </w:t>
      </w:r>
      <w:r w:rsidRPr="008C36F6">
        <w:rPr>
          <w:szCs w:val="24"/>
        </w:rPr>
        <w:t>tomto případě</w:t>
      </w:r>
      <w:r w:rsidR="00993033">
        <w:rPr>
          <w:szCs w:val="24"/>
        </w:rPr>
        <w:t xml:space="preserve"> se </w:t>
      </w:r>
      <w:r w:rsidRPr="008C36F6">
        <w:rPr>
          <w:szCs w:val="24"/>
        </w:rPr>
        <w:t>jedná</w:t>
      </w:r>
      <w:r w:rsidR="00993033">
        <w:rPr>
          <w:szCs w:val="24"/>
        </w:rPr>
        <w:t xml:space="preserve"> o </w:t>
      </w:r>
      <w:r w:rsidRPr="008C36F6">
        <w:rPr>
          <w:szCs w:val="24"/>
        </w:rPr>
        <w:t>řešení</w:t>
      </w:r>
      <w:r w:rsidR="00993033">
        <w:rPr>
          <w:szCs w:val="24"/>
        </w:rPr>
        <w:t xml:space="preserve"> na </w:t>
      </w:r>
      <w:r w:rsidRPr="008C36F6">
        <w:rPr>
          <w:szCs w:val="24"/>
        </w:rPr>
        <w:t xml:space="preserve">architektonické úrovni celého systému </w:t>
      </w:r>
      <w:r w:rsidR="00770983" w:rsidRPr="008C36F6">
        <w:rPr>
          <w:szCs w:val="24"/>
        </w:rPr>
        <w:t>a</w:t>
      </w:r>
      <w:r w:rsidR="00770983">
        <w:rPr>
          <w:szCs w:val="24"/>
        </w:rPr>
        <w:t> </w:t>
      </w:r>
      <w:r w:rsidRPr="008C36F6">
        <w:rPr>
          <w:szCs w:val="24"/>
        </w:rPr>
        <w:t>přesahuje rozsah jedné webové aplikace.</w:t>
      </w:r>
      <w:r w:rsidR="00993033">
        <w:rPr>
          <w:szCs w:val="24"/>
        </w:rPr>
        <w:t xml:space="preserve"> Pro </w:t>
      </w:r>
      <w:r w:rsidRPr="008C36F6">
        <w:rPr>
          <w:szCs w:val="24"/>
        </w:rPr>
        <w:t>rutinní použití</w:t>
      </w:r>
      <w:r w:rsidR="00993033">
        <w:rPr>
          <w:szCs w:val="24"/>
        </w:rPr>
        <w:t xml:space="preserve"> ve </w:t>
      </w:r>
      <w:r w:rsidRPr="008C36F6">
        <w:rPr>
          <w:szCs w:val="24"/>
        </w:rPr>
        <w:t>webové aplikaci poskytují frameworky podporu</w:t>
      </w:r>
      <w:r w:rsidR="00993033">
        <w:rPr>
          <w:szCs w:val="24"/>
        </w:rPr>
        <w:t xml:space="preserve"> pro </w:t>
      </w:r>
      <w:r w:rsidRPr="008C36F6">
        <w:rPr>
          <w:szCs w:val="24"/>
        </w:rPr>
        <w:t xml:space="preserve">cachování. Většina frameworků implementuje jednoduchá </w:t>
      </w:r>
      <w:r w:rsidRPr="008C36F6">
        <w:rPr>
          <w:szCs w:val="24"/>
        </w:rPr>
        <w:lastRenderedPageBreak/>
        <w:t xml:space="preserve">pravidla </w:t>
      </w:r>
      <w:r w:rsidR="00770983" w:rsidRPr="008C36F6">
        <w:rPr>
          <w:szCs w:val="24"/>
        </w:rPr>
        <w:t>a</w:t>
      </w:r>
      <w:r w:rsidR="00770983">
        <w:rPr>
          <w:szCs w:val="24"/>
        </w:rPr>
        <w:t> </w:t>
      </w:r>
      <w:r w:rsidRPr="008C36F6">
        <w:rPr>
          <w:szCs w:val="24"/>
        </w:rPr>
        <w:t>hlídá integritu pouze</w:t>
      </w:r>
      <w:r w:rsidR="00993033">
        <w:rPr>
          <w:szCs w:val="24"/>
        </w:rPr>
        <w:t xml:space="preserve"> v </w:t>
      </w:r>
      <w:r w:rsidRPr="008C36F6">
        <w:rPr>
          <w:szCs w:val="24"/>
        </w:rPr>
        <w:t>rámci záznamů</w:t>
      </w:r>
      <w:r w:rsidR="001A2C0F">
        <w:rPr>
          <w:szCs w:val="24"/>
        </w:rPr>
        <w:t xml:space="preserve"> uložených</w:t>
      </w:r>
      <w:r w:rsidR="00993033">
        <w:rPr>
          <w:szCs w:val="24"/>
        </w:rPr>
        <w:t xml:space="preserve"> v </w:t>
      </w:r>
      <w:r w:rsidRPr="008C36F6">
        <w:rPr>
          <w:szCs w:val="24"/>
        </w:rPr>
        <w:t>cache. Některé umožňují zaintegrovat sofistikovanější systémy třetích stran, které umožňují využití složitějších pravidel, avšak</w:t>
      </w:r>
      <w:r w:rsidR="00993033">
        <w:rPr>
          <w:szCs w:val="24"/>
        </w:rPr>
        <w:t xml:space="preserve"> s </w:t>
      </w:r>
      <w:r w:rsidRPr="008C36F6">
        <w:rPr>
          <w:szCs w:val="24"/>
        </w:rPr>
        <w:t>nativním přístupem přes webový framework.</w:t>
      </w:r>
    </w:p>
    <w:p w14:paraId="04E37970" w14:textId="40062B15" w:rsidR="008D5E79" w:rsidRPr="008C36F6" w:rsidRDefault="008D5E79" w:rsidP="008D5E79">
      <w:pPr>
        <w:rPr>
          <w:szCs w:val="24"/>
        </w:rPr>
      </w:pPr>
      <w:r w:rsidRPr="008C36F6">
        <w:rPr>
          <w:szCs w:val="24"/>
        </w:rPr>
        <w:t xml:space="preserve">Moderní frameworky nabízejí možnost generování projektu, případně </w:t>
      </w:r>
      <w:r w:rsidR="00770983" w:rsidRPr="008C36F6">
        <w:rPr>
          <w:szCs w:val="24"/>
        </w:rPr>
        <w:t>i</w:t>
      </w:r>
      <w:r w:rsidR="00770983">
        <w:rPr>
          <w:szCs w:val="24"/>
        </w:rPr>
        <w:t> </w:t>
      </w:r>
      <w:r w:rsidRPr="008C36F6">
        <w:rPr>
          <w:szCs w:val="24"/>
        </w:rPr>
        <w:t xml:space="preserve">celé vnitřní struktury </w:t>
      </w:r>
      <w:r w:rsidR="00770983" w:rsidRPr="008C36F6">
        <w:rPr>
          <w:szCs w:val="24"/>
        </w:rPr>
        <w:t>a</w:t>
      </w:r>
      <w:r w:rsidR="00770983">
        <w:rPr>
          <w:szCs w:val="24"/>
        </w:rPr>
        <w:t> </w:t>
      </w:r>
      <w:r w:rsidRPr="008C36F6">
        <w:rPr>
          <w:szCs w:val="24"/>
        </w:rPr>
        <w:t xml:space="preserve">jednotlivých komponent automaticky, čímž dokáží šetřit vývojový čas, který je nutný při započetí projektu. Ušetří nás zvláště složitého komponování </w:t>
      </w:r>
      <w:r w:rsidR="00770983" w:rsidRPr="008C36F6">
        <w:rPr>
          <w:szCs w:val="24"/>
        </w:rPr>
        <w:t>a</w:t>
      </w:r>
      <w:r w:rsidR="00770983">
        <w:rPr>
          <w:szCs w:val="24"/>
        </w:rPr>
        <w:t> </w:t>
      </w:r>
      <w:r w:rsidRPr="008C36F6">
        <w:rPr>
          <w:szCs w:val="24"/>
        </w:rPr>
        <w:t xml:space="preserve">konfigurování modulů frameworku </w:t>
      </w:r>
      <w:r w:rsidR="00770983" w:rsidRPr="008C36F6">
        <w:rPr>
          <w:szCs w:val="24"/>
        </w:rPr>
        <w:t>a</w:t>
      </w:r>
      <w:r w:rsidR="00770983">
        <w:rPr>
          <w:szCs w:val="24"/>
        </w:rPr>
        <w:t> </w:t>
      </w:r>
      <w:r w:rsidRPr="008C36F6">
        <w:rPr>
          <w:szCs w:val="24"/>
        </w:rPr>
        <w:t>dalších knihoven, což bývá problematické, zvláště</w:t>
      </w:r>
      <w:r w:rsidR="00993033">
        <w:rPr>
          <w:szCs w:val="24"/>
        </w:rPr>
        <w:t xml:space="preserve"> u </w:t>
      </w:r>
      <w:r w:rsidRPr="008C36F6">
        <w:rPr>
          <w:szCs w:val="24"/>
        </w:rPr>
        <w:t>rozsáhlých monolitických frameworků např. Spring.</w:t>
      </w:r>
      <w:r w:rsidR="00993033">
        <w:rPr>
          <w:szCs w:val="24"/>
        </w:rPr>
        <w:t xml:space="preserve"> V </w:t>
      </w:r>
      <w:r w:rsidRPr="008C36F6">
        <w:rPr>
          <w:szCs w:val="24"/>
        </w:rPr>
        <w:t>případě tvorby microservices, kdy</w:t>
      </w:r>
      <w:r w:rsidR="00993033">
        <w:rPr>
          <w:szCs w:val="24"/>
        </w:rPr>
        <w:t xml:space="preserve"> pro </w:t>
      </w:r>
      <w:r w:rsidRPr="008C36F6">
        <w:rPr>
          <w:szCs w:val="24"/>
        </w:rPr>
        <w:t xml:space="preserve">každou službu zakládáme projekt samostatně, může tato funkcionalita ušetřit nezanedbatelné množství času. </w:t>
      </w:r>
    </w:p>
    <w:p w14:paraId="346EB267" w14:textId="256D5DD7" w:rsidR="00993033" w:rsidRDefault="008D5E79" w:rsidP="008D5E79">
      <w:pPr>
        <w:rPr>
          <w:szCs w:val="24"/>
        </w:rPr>
      </w:pPr>
      <w:r w:rsidRPr="008C36F6">
        <w:rPr>
          <w:szCs w:val="24"/>
        </w:rPr>
        <w:t>Většina</w:t>
      </w:r>
      <w:r w:rsidR="00993033">
        <w:rPr>
          <w:szCs w:val="24"/>
        </w:rPr>
        <w:t xml:space="preserve"> z </w:t>
      </w:r>
      <w:r w:rsidRPr="008C36F6">
        <w:rPr>
          <w:szCs w:val="24"/>
        </w:rPr>
        <w:t>frameworků také usnadňuje přístup</w:t>
      </w:r>
      <w:r w:rsidR="00993033">
        <w:rPr>
          <w:szCs w:val="24"/>
        </w:rPr>
        <w:t xml:space="preserve"> k </w:t>
      </w:r>
      <w:r w:rsidRPr="008C36F6">
        <w:rPr>
          <w:szCs w:val="24"/>
        </w:rPr>
        <w:t>datům, které jsou uloženy</w:t>
      </w:r>
      <w:r w:rsidR="00993033">
        <w:rPr>
          <w:szCs w:val="24"/>
        </w:rPr>
        <w:t xml:space="preserve"> v </w:t>
      </w:r>
      <w:r w:rsidRPr="008C36F6">
        <w:rPr>
          <w:szCs w:val="24"/>
        </w:rPr>
        <w:t>jiném systému. Nejčastěji jsou to databáze, či jiné webové služby.</w:t>
      </w:r>
      <w:r w:rsidR="00993033">
        <w:rPr>
          <w:szCs w:val="24"/>
        </w:rPr>
        <w:t xml:space="preserve"> Pro </w:t>
      </w:r>
      <w:r w:rsidRPr="008C36F6">
        <w:rPr>
          <w:szCs w:val="24"/>
        </w:rPr>
        <w:t>databáze webové frameworky nabízí API, které odstiňuje vývojáře</w:t>
      </w:r>
      <w:r w:rsidR="00993033">
        <w:rPr>
          <w:szCs w:val="24"/>
        </w:rPr>
        <w:t xml:space="preserve"> na </w:t>
      </w:r>
      <w:r w:rsidRPr="008C36F6">
        <w:rPr>
          <w:szCs w:val="24"/>
        </w:rPr>
        <w:t>přímé komunikace</w:t>
      </w:r>
      <w:r w:rsidR="00993033">
        <w:rPr>
          <w:szCs w:val="24"/>
        </w:rPr>
        <w:t xml:space="preserve"> s </w:t>
      </w:r>
      <w:r w:rsidRPr="008C36F6">
        <w:rPr>
          <w:szCs w:val="24"/>
        </w:rPr>
        <w:t>ní, tyto prostředky</w:t>
      </w:r>
      <w:r w:rsidR="00993033">
        <w:rPr>
          <w:szCs w:val="24"/>
        </w:rPr>
        <w:t xml:space="preserve"> se </w:t>
      </w:r>
      <w:r w:rsidRPr="008C36F6">
        <w:rPr>
          <w:szCs w:val="24"/>
        </w:rPr>
        <w:t>liší</w:t>
      </w:r>
      <w:r w:rsidR="00993033">
        <w:rPr>
          <w:szCs w:val="24"/>
        </w:rPr>
        <w:t xml:space="preserve"> v </w:t>
      </w:r>
      <w:r w:rsidRPr="008C36F6">
        <w:rPr>
          <w:szCs w:val="24"/>
        </w:rPr>
        <w:t>úrovni abstrakce přístupu</w:t>
      </w:r>
      <w:r w:rsidR="00993033">
        <w:rPr>
          <w:szCs w:val="24"/>
        </w:rPr>
        <w:t xml:space="preserve"> k </w:t>
      </w:r>
      <w:r w:rsidRPr="008C36F6">
        <w:rPr>
          <w:szCs w:val="24"/>
        </w:rPr>
        <w:t>datům. Nejvíce je vývojář odstíněn při použití technologií založených</w:t>
      </w:r>
      <w:r w:rsidR="00993033">
        <w:rPr>
          <w:szCs w:val="24"/>
        </w:rPr>
        <w:t xml:space="preserve"> na </w:t>
      </w:r>
      <w:r w:rsidRPr="008C36F6">
        <w:rPr>
          <w:szCs w:val="24"/>
        </w:rPr>
        <w:t>ORM, které mapují položky tabulek</w:t>
      </w:r>
      <w:r w:rsidR="00993033">
        <w:rPr>
          <w:szCs w:val="24"/>
        </w:rPr>
        <w:t xml:space="preserve"> z </w:t>
      </w:r>
      <w:r w:rsidRPr="008C36F6">
        <w:rPr>
          <w:szCs w:val="24"/>
        </w:rPr>
        <w:t>databáze</w:t>
      </w:r>
      <w:r w:rsidR="00993033">
        <w:rPr>
          <w:szCs w:val="24"/>
        </w:rPr>
        <w:t xml:space="preserve"> na </w:t>
      </w:r>
      <w:r w:rsidRPr="008C36F6">
        <w:rPr>
          <w:szCs w:val="24"/>
        </w:rPr>
        <w:t xml:space="preserve">entitní třídy </w:t>
      </w:r>
      <w:r w:rsidR="00770983" w:rsidRPr="008C36F6">
        <w:rPr>
          <w:szCs w:val="24"/>
        </w:rPr>
        <w:t>a</w:t>
      </w:r>
      <w:r w:rsidR="00770983">
        <w:rPr>
          <w:szCs w:val="24"/>
        </w:rPr>
        <w:t> </w:t>
      </w:r>
      <w:r w:rsidRPr="008C36F6">
        <w:rPr>
          <w:szCs w:val="24"/>
        </w:rPr>
        <w:t>naopak.</w:t>
      </w:r>
      <w:r w:rsidR="008C36F6">
        <w:rPr>
          <w:szCs w:val="24"/>
        </w:rPr>
        <w:t xml:space="preserve"> (Valíček, 2007)</w:t>
      </w:r>
      <w:r w:rsidRPr="008C36F6">
        <w:rPr>
          <w:szCs w:val="24"/>
        </w:rPr>
        <w:t xml:space="preserve"> Při jejich použití je vývojář plně odstíněn</w:t>
      </w:r>
      <w:r w:rsidR="00993033">
        <w:rPr>
          <w:szCs w:val="24"/>
        </w:rPr>
        <w:t xml:space="preserve"> na </w:t>
      </w:r>
      <w:r w:rsidRPr="008C36F6">
        <w:rPr>
          <w:szCs w:val="24"/>
        </w:rPr>
        <w:t>práce</w:t>
      </w:r>
      <w:r w:rsidR="00993033">
        <w:rPr>
          <w:szCs w:val="24"/>
        </w:rPr>
        <w:t xml:space="preserve"> s </w:t>
      </w:r>
      <w:r w:rsidRPr="008C36F6">
        <w:rPr>
          <w:szCs w:val="24"/>
        </w:rPr>
        <w:t>databází, avšak nevýhodou je nižší možnost kontroly</w:t>
      </w:r>
      <w:r w:rsidR="00993033">
        <w:rPr>
          <w:szCs w:val="24"/>
        </w:rPr>
        <w:t xml:space="preserve"> v </w:t>
      </w:r>
      <w:r w:rsidRPr="008C36F6">
        <w:rPr>
          <w:szCs w:val="24"/>
        </w:rPr>
        <w:t>komunikací</w:t>
      </w:r>
      <w:r w:rsidR="00993033">
        <w:rPr>
          <w:szCs w:val="24"/>
        </w:rPr>
        <w:t xml:space="preserve"> s </w:t>
      </w:r>
      <w:r w:rsidRPr="008C36F6">
        <w:rPr>
          <w:szCs w:val="24"/>
        </w:rPr>
        <w:t>databází, byť jsou dnešní ORM nástroje velmi dobře přizpůsobitelné.</w:t>
      </w:r>
      <w:r w:rsidR="00993033">
        <w:rPr>
          <w:szCs w:val="24"/>
        </w:rPr>
        <w:t xml:space="preserve"> Mezi </w:t>
      </w:r>
      <w:r w:rsidRPr="008C36F6">
        <w:rPr>
          <w:szCs w:val="24"/>
        </w:rPr>
        <w:t>nejčastější podporované implementace</w:t>
      </w:r>
      <w:r w:rsidR="00993033">
        <w:rPr>
          <w:szCs w:val="24"/>
        </w:rPr>
        <w:t xml:space="preserve"> pro </w:t>
      </w:r>
      <w:r w:rsidRPr="008C36F6">
        <w:rPr>
          <w:szCs w:val="24"/>
        </w:rPr>
        <w:t>ORM patří Hibernate, některé frameworky dokonce nabízejí implementaci pomocí vlastních řešení. Nižší úrovní je programová podpora práce</w:t>
      </w:r>
      <w:r w:rsidR="00993033">
        <w:rPr>
          <w:szCs w:val="24"/>
        </w:rPr>
        <w:t xml:space="preserve"> s </w:t>
      </w:r>
      <w:r w:rsidRPr="008C36F6">
        <w:rPr>
          <w:szCs w:val="24"/>
        </w:rPr>
        <w:t xml:space="preserve">SQL, která umožňuje manuální tvorbu operací, avšak přináší jazykové konstrukty </w:t>
      </w:r>
      <w:r w:rsidR="00770983" w:rsidRPr="008C36F6">
        <w:rPr>
          <w:szCs w:val="24"/>
        </w:rPr>
        <w:t>a</w:t>
      </w:r>
      <w:r w:rsidR="00770983">
        <w:rPr>
          <w:szCs w:val="24"/>
        </w:rPr>
        <w:t> </w:t>
      </w:r>
      <w:r w:rsidRPr="008C36F6">
        <w:rPr>
          <w:szCs w:val="24"/>
        </w:rPr>
        <w:t xml:space="preserve">často </w:t>
      </w:r>
      <w:r w:rsidR="00770983" w:rsidRPr="008C36F6">
        <w:rPr>
          <w:szCs w:val="24"/>
        </w:rPr>
        <w:t>i</w:t>
      </w:r>
      <w:r w:rsidR="00770983">
        <w:rPr>
          <w:szCs w:val="24"/>
        </w:rPr>
        <w:t> </w:t>
      </w:r>
      <w:r w:rsidRPr="008C36F6">
        <w:rPr>
          <w:szCs w:val="24"/>
        </w:rPr>
        <w:t>validaci. Mimo přímé podpory</w:t>
      </w:r>
      <w:r w:rsidR="00993033">
        <w:rPr>
          <w:szCs w:val="24"/>
        </w:rPr>
        <w:t xml:space="preserve"> pro </w:t>
      </w:r>
      <w:r w:rsidRPr="008C36F6">
        <w:rPr>
          <w:szCs w:val="24"/>
        </w:rPr>
        <w:t>práci</w:t>
      </w:r>
      <w:r w:rsidR="00993033">
        <w:rPr>
          <w:szCs w:val="24"/>
        </w:rPr>
        <w:t xml:space="preserve"> s </w:t>
      </w:r>
      <w:r w:rsidRPr="008C36F6">
        <w:rPr>
          <w:szCs w:val="24"/>
        </w:rPr>
        <w:t xml:space="preserve">databází poskytují frameworky podporu transakčního zpracování </w:t>
      </w:r>
      <w:r w:rsidR="00770983" w:rsidRPr="008C36F6">
        <w:rPr>
          <w:szCs w:val="24"/>
        </w:rPr>
        <w:t>a</w:t>
      </w:r>
      <w:r w:rsidR="00770983">
        <w:rPr>
          <w:szCs w:val="24"/>
        </w:rPr>
        <w:t> </w:t>
      </w:r>
      <w:r w:rsidRPr="008C36F6">
        <w:rPr>
          <w:szCs w:val="24"/>
        </w:rPr>
        <w:t xml:space="preserve">databázových migrací. </w:t>
      </w:r>
    </w:p>
    <w:p w14:paraId="648779C3" w14:textId="6F1CEFA9" w:rsidR="008D5E79" w:rsidRPr="008C36F6" w:rsidRDefault="00993033" w:rsidP="008D5E79">
      <w:pPr>
        <w:rPr>
          <w:szCs w:val="24"/>
        </w:rPr>
      </w:pPr>
      <w:r>
        <w:rPr>
          <w:szCs w:val="24"/>
        </w:rPr>
        <w:t>Pro </w:t>
      </w:r>
      <w:r w:rsidR="008D5E79" w:rsidRPr="008C36F6">
        <w:rPr>
          <w:szCs w:val="24"/>
        </w:rPr>
        <w:t>jazyk Kotlin momentálně neexistuje proprietární náhrada</w:t>
      </w:r>
      <w:r>
        <w:rPr>
          <w:szCs w:val="24"/>
        </w:rPr>
        <w:t xml:space="preserve"> za </w:t>
      </w:r>
      <w:r w:rsidR="008D5E79" w:rsidRPr="008C36F6">
        <w:rPr>
          <w:szCs w:val="24"/>
        </w:rPr>
        <w:t>Hibernate. Existuje několik pokusů</w:t>
      </w:r>
      <w:r>
        <w:rPr>
          <w:szCs w:val="24"/>
        </w:rPr>
        <w:t xml:space="preserve"> o </w:t>
      </w:r>
      <w:r w:rsidR="008D5E79" w:rsidRPr="008C36F6">
        <w:rPr>
          <w:szCs w:val="24"/>
        </w:rPr>
        <w:t>implementaci ORM přímo</w:t>
      </w:r>
      <w:r>
        <w:rPr>
          <w:szCs w:val="24"/>
        </w:rPr>
        <w:t xml:space="preserve"> pro </w:t>
      </w:r>
      <w:r w:rsidR="008D5E79" w:rsidRPr="008C36F6">
        <w:rPr>
          <w:szCs w:val="24"/>
        </w:rPr>
        <w:t>Kotlin. Jedním</w:t>
      </w:r>
      <w:r>
        <w:rPr>
          <w:szCs w:val="24"/>
        </w:rPr>
        <w:t xml:space="preserve"> z </w:t>
      </w:r>
      <w:r w:rsidR="008D5E79" w:rsidRPr="008C36F6">
        <w:rPr>
          <w:szCs w:val="24"/>
        </w:rPr>
        <w:t>pokusů, který stojí</w:t>
      </w:r>
      <w:r>
        <w:rPr>
          <w:szCs w:val="24"/>
        </w:rPr>
        <w:t xml:space="preserve"> za </w:t>
      </w:r>
      <w:r w:rsidR="008D5E79" w:rsidRPr="008C36F6">
        <w:rPr>
          <w:szCs w:val="24"/>
        </w:rPr>
        <w:t>zmínku je knihovna Ktorm, avšak stále je oproti Hibernate</w:t>
      </w:r>
      <w:r>
        <w:rPr>
          <w:szCs w:val="24"/>
        </w:rPr>
        <w:t xml:space="preserve"> v </w:t>
      </w:r>
      <w:r w:rsidR="008D5E79" w:rsidRPr="008C36F6">
        <w:rPr>
          <w:szCs w:val="24"/>
        </w:rPr>
        <w:t xml:space="preserve">poměrně ranném vývojovém stádiu, navíc je více zaměřena jako SQL DSL knihovna, kdy ORM je spíše okrajová záležitost. </w:t>
      </w:r>
      <w:r w:rsidR="00A31406">
        <w:rPr>
          <w:szCs w:val="24"/>
        </w:rPr>
        <w:t>Celkově</w:t>
      </w:r>
      <w:r w:rsidR="008D5E79" w:rsidRPr="008C36F6">
        <w:rPr>
          <w:szCs w:val="24"/>
        </w:rPr>
        <w:t xml:space="preserve"> má Kotlin více knihoven, které</w:t>
      </w:r>
      <w:r>
        <w:rPr>
          <w:szCs w:val="24"/>
        </w:rPr>
        <w:t xml:space="preserve"> se </w:t>
      </w:r>
      <w:r w:rsidR="008D5E79" w:rsidRPr="008C36F6">
        <w:rPr>
          <w:szCs w:val="24"/>
        </w:rPr>
        <w:t>zabývají právě poskytnutím DSL</w:t>
      </w:r>
      <w:r>
        <w:rPr>
          <w:szCs w:val="24"/>
        </w:rPr>
        <w:t xml:space="preserve"> pro </w:t>
      </w:r>
      <w:r w:rsidR="008D5E79" w:rsidRPr="008C36F6">
        <w:rPr>
          <w:szCs w:val="24"/>
        </w:rPr>
        <w:t xml:space="preserve">relační databáze využívající jazyk SQL. Nejzralejší knihovnou </w:t>
      </w:r>
      <w:r w:rsidR="00770983" w:rsidRPr="008C36F6">
        <w:rPr>
          <w:szCs w:val="24"/>
        </w:rPr>
        <w:t>a</w:t>
      </w:r>
      <w:r w:rsidR="00770983">
        <w:rPr>
          <w:szCs w:val="24"/>
        </w:rPr>
        <w:t> </w:t>
      </w:r>
      <w:r w:rsidR="008D5E79" w:rsidRPr="008C36F6">
        <w:rPr>
          <w:szCs w:val="24"/>
        </w:rPr>
        <w:t>přímo</w:t>
      </w:r>
      <w:r>
        <w:rPr>
          <w:szCs w:val="24"/>
        </w:rPr>
        <w:t xml:space="preserve"> na </w:t>
      </w:r>
      <w:r w:rsidR="008D5E79" w:rsidRPr="008C36F6">
        <w:rPr>
          <w:szCs w:val="24"/>
        </w:rPr>
        <w:t>tvůrců Kotlinu je knihovna Exposed.</w:t>
      </w:r>
      <w:r>
        <w:rPr>
          <w:szCs w:val="24"/>
        </w:rPr>
        <w:t xml:space="preserve"> Na </w:t>
      </w:r>
      <w:r w:rsidR="008D5E79" w:rsidRPr="008C36F6">
        <w:rPr>
          <w:szCs w:val="24"/>
        </w:rPr>
        <w:t>základě vlastního subjektivního hodnocení mi přijde, že tato knihovna oproti Ktormu pracuje</w:t>
      </w:r>
      <w:r>
        <w:rPr>
          <w:szCs w:val="24"/>
        </w:rPr>
        <w:t xml:space="preserve"> na </w:t>
      </w:r>
      <w:r w:rsidR="008D5E79" w:rsidRPr="008C36F6">
        <w:rPr>
          <w:szCs w:val="24"/>
        </w:rPr>
        <w:t xml:space="preserve">nižší úrovni abstrakce </w:t>
      </w:r>
      <w:r w:rsidR="00770983" w:rsidRPr="008C36F6">
        <w:rPr>
          <w:szCs w:val="24"/>
        </w:rPr>
        <w:t>a</w:t>
      </w:r>
      <w:r w:rsidR="00770983">
        <w:rPr>
          <w:szCs w:val="24"/>
        </w:rPr>
        <w:t> </w:t>
      </w:r>
      <w:r w:rsidR="008D5E79" w:rsidRPr="008C36F6">
        <w:rPr>
          <w:szCs w:val="24"/>
        </w:rPr>
        <w:t>vyžaduje vyšší expresivitu</w:t>
      </w:r>
      <w:r>
        <w:rPr>
          <w:szCs w:val="24"/>
        </w:rPr>
        <w:t xml:space="preserve"> ve </w:t>
      </w:r>
      <w:r w:rsidR="008D5E79" w:rsidRPr="008C36F6">
        <w:rPr>
          <w:szCs w:val="24"/>
        </w:rPr>
        <w:t>zdrojovém kódu</w:t>
      </w:r>
      <w:r>
        <w:rPr>
          <w:szCs w:val="24"/>
        </w:rPr>
        <w:t xml:space="preserve"> na </w:t>
      </w:r>
      <w:r w:rsidR="008D5E79" w:rsidRPr="008C36F6">
        <w:rPr>
          <w:szCs w:val="24"/>
        </w:rPr>
        <w:t xml:space="preserve">vývojáře. Ktorm má navíc větší škálu funkčnosti </w:t>
      </w:r>
      <w:r w:rsidR="00770983" w:rsidRPr="008C36F6">
        <w:rPr>
          <w:szCs w:val="24"/>
        </w:rPr>
        <w:t>a</w:t>
      </w:r>
      <w:r w:rsidR="00770983">
        <w:rPr>
          <w:szCs w:val="24"/>
        </w:rPr>
        <w:t> </w:t>
      </w:r>
      <w:r w:rsidR="008D5E79" w:rsidRPr="008C36F6">
        <w:rPr>
          <w:szCs w:val="24"/>
        </w:rPr>
        <w:t>příjemnější syntaxi. Ktorm má potenciál značně přesáhnout Exposed, jelikož udělal obrovský pokrok,</w:t>
      </w:r>
      <w:r>
        <w:rPr>
          <w:szCs w:val="24"/>
        </w:rPr>
        <w:t xml:space="preserve"> </w:t>
      </w:r>
      <w:r w:rsidR="00261730">
        <w:rPr>
          <w:szCs w:val="24"/>
        </w:rPr>
        <w:t>od </w:t>
      </w:r>
      <w:r w:rsidR="008D5E79" w:rsidRPr="008C36F6">
        <w:rPr>
          <w:szCs w:val="24"/>
        </w:rPr>
        <w:t>první beta verze, která vyšla</w:t>
      </w:r>
      <w:r>
        <w:rPr>
          <w:szCs w:val="24"/>
        </w:rPr>
        <w:t xml:space="preserve"> v </w:t>
      </w:r>
      <w:r w:rsidR="008D5E79" w:rsidRPr="008C36F6">
        <w:rPr>
          <w:szCs w:val="24"/>
        </w:rPr>
        <w:t xml:space="preserve">prosinci roku 2018 </w:t>
      </w:r>
      <w:r w:rsidR="00770983" w:rsidRPr="008C36F6">
        <w:rPr>
          <w:szCs w:val="24"/>
        </w:rPr>
        <w:t>a</w:t>
      </w:r>
      <w:r w:rsidR="00770983">
        <w:rPr>
          <w:szCs w:val="24"/>
        </w:rPr>
        <w:t> </w:t>
      </w:r>
      <w:r w:rsidR="008D5E79" w:rsidRPr="008C36F6">
        <w:rPr>
          <w:szCs w:val="24"/>
        </w:rPr>
        <w:t>nyní</w:t>
      </w:r>
      <w:r>
        <w:rPr>
          <w:szCs w:val="24"/>
        </w:rPr>
        <w:t xml:space="preserve"> o </w:t>
      </w:r>
      <w:r w:rsidR="008D5E79" w:rsidRPr="008C36F6">
        <w:rPr>
          <w:szCs w:val="24"/>
        </w:rPr>
        <w:t>rok později je</w:t>
      </w:r>
      <w:r>
        <w:rPr>
          <w:szCs w:val="24"/>
        </w:rPr>
        <w:t xml:space="preserve"> ve </w:t>
      </w:r>
      <w:r w:rsidR="008D5E79" w:rsidRPr="008C36F6">
        <w:rPr>
          <w:szCs w:val="24"/>
        </w:rPr>
        <w:t>verzi 2.5, což svědčí</w:t>
      </w:r>
      <w:r>
        <w:rPr>
          <w:szCs w:val="24"/>
        </w:rPr>
        <w:t xml:space="preserve"> o </w:t>
      </w:r>
      <w:r w:rsidR="008D5E79" w:rsidRPr="008C36F6">
        <w:rPr>
          <w:szCs w:val="24"/>
        </w:rPr>
        <w:t>velké aktivitě autorů. Oproti tomu Exposed</w:t>
      </w:r>
      <w:r>
        <w:rPr>
          <w:szCs w:val="24"/>
        </w:rPr>
        <w:t xml:space="preserve"> v </w:t>
      </w:r>
      <w:r w:rsidR="008D5E79" w:rsidRPr="008C36F6">
        <w:rPr>
          <w:szCs w:val="24"/>
        </w:rPr>
        <w:t>současnosti ani není</w:t>
      </w:r>
      <w:r>
        <w:rPr>
          <w:szCs w:val="24"/>
        </w:rPr>
        <w:t xml:space="preserve"> ve </w:t>
      </w:r>
      <w:r w:rsidR="008D5E79" w:rsidRPr="008C36F6">
        <w:rPr>
          <w:szCs w:val="24"/>
        </w:rPr>
        <w:t>stabilní verzi 1.0, byť jeho vývoj probíhá</w:t>
      </w:r>
      <w:r>
        <w:rPr>
          <w:szCs w:val="24"/>
        </w:rPr>
        <w:t xml:space="preserve"> </w:t>
      </w:r>
      <w:r w:rsidR="00261730">
        <w:rPr>
          <w:szCs w:val="24"/>
        </w:rPr>
        <w:t>od </w:t>
      </w:r>
      <w:r w:rsidR="008D5E79" w:rsidRPr="008C36F6">
        <w:rPr>
          <w:szCs w:val="24"/>
        </w:rPr>
        <w:t>roku 2016.</w:t>
      </w:r>
    </w:p>
    <w:p w14:paraId="3C571D2F" w14:textId="74FE95D0" w:rsidR="008D5E79" w:rsidRPr="008C36F6" w:rsidRDefault="008D5E79" w:rsidP="008D5E79">
      <w:pPr>
        <w:rPr>
          <w:szCs w:val="24"/>
        </w:rPr>
      </w:pPr>
      <w:r w:rsidRPr="008C36F6">
        <w:rPr>
          <w:szCs w:val="24"/>
        </w:rPr>
        <w:t>Framework mají často podporu</w:t>
      </w:r>
      <w:r w:rsidR="00993033">
        <w:rPr>
          <w:szCs w:val="24"/>
        </w:rPr>
        <w:t xml:space="preserve"> pro </w:t>
      </w:r>
      <w:r w:rsidRPr="008C36F6">
        <w:rPr>
          <w:szCs w:val="24"/>
        </w:rPr>
        <w:t>automatické mapování JSON</w:t>
      </w:r>
      <w:r w:rsidR="00993033">
        <w:rPr>
          <w:szCs w:val="24"/>
        </w:rPr>
        <w:t xml:space="preserve"> z </w:t>
      </w:r>
      <w:r w:rsidRPr="008C36F6">
        <w:rPr>
          <w:szCs w:val="24"/>
        </w:rPr>
        <w:t xml:space="preserve">tříd </w:t>
      </w:r>
      <w:r w:rsidR="00770983" w:rsidRPr="008C36F6">
        <w:rPr>
          <w:szCs w:val="24"/>
        </w:rPr>
        <w:t>a</w:t>
      </w:r>
      <w:r w:rsidR="00770983">
        <w:rPr>
          <w:szCs w:val="24"/>
        </w:rPr>
        <w:t> </w:t>
      </w:r>
      <w:r w:rsidRPr="008C36F6">
        <w:rPr>
          <w:szCs w:val="24"/>
        </w:rPr>
        <w:t>naopak. Čímž je vývojář odstíněn</w:t>
      </w:r>
      <w:r w:rsidR="00993033">
        <w:rPr>
          <w:szCs w:val="24"/>
        </w:rPr>
        <w:t xml:space="preserve"> na </w:t>
      </w:r>
      <w:r w:rsidRPr="008C36F6">
        <w:rPr>
          <w:szCs w:val="24"/>
        </w:rPr>
        <w:t xml:space="preserve">zpracování </w:t>
      </w:r>
      <w:r w:rsidR="00770983" w:rsidRPr="008C36F6">
        <w:rPr>
          <w:szCs w:val="24"/>
        </w:rPr>
        <w:t>a</w:t>
      </w:r>
      <w:r w:rsidR="00770983">
        <w:rPr>
          <w:szCs w:val="24"/>
        </w:rPr>
        <w:t> </w:t>
      </w:r>
      <w:r w:rsidRPr="008C36F6">
        <w:rPr>
          <w:szCs w:val="24"/>
        </w:rPr>
        <w:t>často jen deklaruje chování mapperu pomocí anotací</w:t>
      </w:r>
      <w:r w:rsidR="00993033">
        <w:rPr>
          <w:szCs w:val="24"/>
        </w:rPr>
        <w:t xml:space="preserve"> nad </w:t>
      </w:r>
      <w:r w:rsidRPr="008C36F6">
        <w:rPr>
          <w:szCs w:val="24"/>
        </w:rPr>
        <w:t>položkami, či</w:t>
      </w:r>
      <w:r w:rsidR="00993033">
        <w:rPr>
          <w:szCs w:val="24"/>
        </w:rPr>
        <w:t xml:space="preserve"> v </w:t>
      </w:r>
      <w:r w:rsidRPr="008C36F6">
        <w:rPr>
          <w:szCs w:val="24"/>
        </w:rPr>
        <w:t>konfiguračním souboru</w:t>
      </w:r>
      <w:r w:rsidR="00993033">
        <w:rPr>
          <w:szCs w:val="24"/>
        </w:rPr>
        <w:t xml:space="preserve"> pro </w:t>
      </w:r>
      <w:r w:rsidRPr="008C36F6">
        <w:rPr>
          <w:szCs w:val="24"/>
        </w:rPr>
        <w:t>obecné nastavení chování. Toto je velmi podstatná vlastnost, kterou by měl framework umožňovat, jelikož při nejrozšířenější komunikaci pomocí REST</w:t>
      </w:r>
      <w:r w:rsidR="00993033">
        <w:rPr>
          <w:szCs w:val="24"/>
        </w:rPr>
        <w:t xml:space="preserve"> se </w:t>
      </w:r>
      <w:r w:rsidRPr="008C36F6">
        <w:rPr>
          <w:szCs w:val="24"/>
        </w:rPr>
        <w:t xml:space="preserve">používají téměř výhradně data formátovaná dle JSON specifikace, </w:t>
      </w:r>
      <w:r w:rsidR="001C72EF" w:rsidRPr="008C36F6">
        <w:rPr>
          <w:szCs w:val="24"/>
        </w:rPr>
        <w:t>jež</w:t>
      </w:r>
      <w:r w:rsidRPr="008C36F6">
        <w:rPr>
          <w:szCs w:val="24"/>
        </w:rPr>
        <w:t xml:space="preserve"> vytlačila XML formáty</w:t>
      </w:r>
      <w:r w:rsidR="00993033">
        <w:rPr>
          <w:szCs w:val="24"/>
        </w:rPr>
        <w:t xml:space="preserve"> pro </w:t>
      </w:r>
      <w:r w:rsidRPr="008C36F6">
        <w:rPr>
          <w:szCs w:val="24"/>
        </w:rPr>
        <w:t>popis přenášených dat.</w:t>
      </w:r>
    </w:p>
    <w:p w14:paraId="75076AC3" w14:textId="5E8642E3" w:rsidR="008D5E79" w:rsidRPr="008C36F6" w:rsidRDefault="008D5E79" w:rsidP="008D5E79">
      <w:pPr>
        <w:rPr>
          <w:szCs w:val="24"/>
        </w:rPr>
      </w:pPr>
      <w:r w:rsidRPr="008C36F6">
        <w:rPr>
          <w:szCs w:val="24"/>
        </w:rPr>
        <w:t xml:space="preserve">Aspektově orientované programování </w:t>
      </w:r>
      <w:r w:rsidR="00770983" w:rsidRPr="008C36F6">
        <w:rPr>
          <w:szCs w:val="24"/>
        </w:rPr>
        <w:t>a</w:t>
      </w:r>
      <w:r w:rsidR="00770983">
        <w:rPr>
          <w:szCs w:val="24"/>
        </w:rPr>
        <w:t> </w:t>
      </w:r>
      <w:r w:rsidRPr="008C36F6">
        <w:rPr>
          <w:szCs w:val="24"/>
        </w:rPr>
        <w:t xml:space="preserve">scheduling jsou funkce, které frameworky vývojářům nabízí </w:t>
      </w:r>
      <w:r w:rsidR="00770983" w:rsidRPr="008C36F6">
        <w:rPr>
          <w:szCs w:val="24"/>
        </w:rPr>
        <w:t>a</w:t>
      </w:r>
      <w:r w:rsidR="00770983">
        <w:rPr>
          <w:szCs w:val="24"/>
        </w:rPr>
        <w:t> </w:t>
      </w:r>
      <w:r w:rsidRPr="008C36F6">
        <w:rPr>
          <w:szCs w:val="24"/>
        </w:rPr>
        <w:t xml:space="preserve">jež usnadňují implementaci enterprise aplikací, kdy často nestačí </w:t>
      </w:r>
      <w:r w:rsidRPr="008C36F6">
        <w:rPr>
          <w:szCs w:val="24"/>
        </w:rPr>
        <w:lastRenderedPageBreak/>
        <w:t>objektové paradigma, nebo není úplně vhodné</w:t>
      </w:r>
      <w:r w:rsidR="00993033">
        <w:rPr>
          <w:szCs w:val="24"/>
        </w:rPr>
        <w:t xml:space="preserve"> pro </w:t>
      </w:r>
      <w:r w:rsidRPr="008C36F6">
        <w:rPr>
          <w:szCs w:val="24"/>
        </w:rPr>
        <w:t>řešení</w:t>
      </w:r>
      <w:r w:rsidR="00993033">
        <w:rPr>
          <w:szCs w:val="24"/>
        </w:rPr>
        <w:t xml:space="preserve"> pro </w:t>
      </w:r>
      <w:r w:rsidRPr="008C36F6">
        <w:rPr>
          <w:szCs w:val="24"/>
        </w:rPr>
        <w:t xml:space="preserve">business pravidel </w:t>
      </w:r>
      <w:r w:rsidR="00770983" w:rsidRPr="008C36F6">
        <w:rPr>
          <w:szCs w:val="24"/>
        </w:rPr>
        <w:t>a</w:t>
      </w:r>
      <w:r w:rsidR="00770983">
        <w:rPr>
          <w:szCs w:val="24"/>
        </w:rPr>
        <w:t> </w:t>
      </w:r>
      <w:r w:rsidRPr="008C36F6">
        <w:rPr>
          <w:szCs w:val="24"/>
        </w:rPr>
        <w:t>technických řešení, která</w:t>
      </w:r>
      <w:r w:rsidR="00993033">
        <w:rPr>
          <w:szCs w:val="24"/>
        </w:rPr>
        <w:t xml:space="preserve"> se </w:t>
      </w:r>
      <w:r w:rsidRPr="008C36F6">
        <w:rPr>
          <w:szCs w:val="24"/>
        </w:rPr>
        <w:t>prolínají napříč</w:t>
      </w:r>
      <w:r w:rsidR="008F36BB">
        <w:rPr>
          <w:szCs w:val="24"/>
        </w:rPr>
        <w:t xml:space="preserve"> celou</w:t>
      </w:r>
      <w:r w:rsidRPr="008C36F6">
        <w:rPr>
          <w:szCs w:val="24"/>
        </w:rPr>
        <w:t xml:space="preserve"> aplikací. Scheduling je funkce</w:t>
      </w:r>
      <w:r w:rsidR="00993033">
        <w:rPr>
          <w:szCs w:val="24"/>
        </w:rPr>
        <w:t xml:space="preserve"> pro </w:t>
      </w:r>
      <w:r w:rsidRPr="008C36F6">
        <w:rPr>
          <w:szCs w:val="24"/>
        </w:rPr>
        <w:t>usnadnění automatických akcí, které jsou vykonávány</w:t>
      </w:r>
      <w:r w:rsidR="00993033">
        <w:rPr>
          <w:szCs w:val="24"/>
        </w:rPr>
        <w:t xml:space="preserve"> v </w:t>
      </w:r>
      <w:r w:rsidRPr="008C36F6">
        <w:rPr>
          <w:szCs w:val="24"/>
        </w:rPr>
        <w:t>definovaném čase, často bývají implementovány</w:t>
      </w:r>
      <w:r w:rsidR="00993033">
        <w:rPr>
          <w:szCs w:val="24"/>
        </w:rPr>
        <w:t xml:space="preserve"> ve </w:t>
      </w:r>
      <w:r w:rsidRPr="008C36F6">
        <w:rPr>
          <w:szCs w:val="24"/>
        </w:rPr>
        <w:t xml:space="preserve">stylu Linux nástroje Cron. Kdy vývojář pouze označí metodu </w:t>
      </w:r>
      <w:r w:rsidR="00770983" w:rsidRPr="008C36F6">
        <w:rPr>
          <w:szCs w:val="24"/>
        </w:rPr>
        <w:t>a</w:t>
      </w:r>
      <w:r w:rsidR="00770983">
        <w:rPr>
          <w:szCs w:val="24"/>
        </w:rPr>
        <w:t> </w:t>
      </w:r>
      <w:r w:rsidRPr="008C36F6">
        <w:rPr>
          <w:szCs w:val="24"/>
        </w:rPr>
        <w:t>definuje</w:t>
      </w:r>
      <w:r w:rsidR="00993033">
        <w:rPr>
          <w:szCs w:val="24"/>
        </w:rPr>
        <w:t xml:space="preserve"> u </w:t>
      </w:r>
      <w:r w:rsidRPr="008C36F6">
        <w:rPr>
          <w:szCs w:val="24"/>
        </w:rPr>
        <w:t>ní intervaly kdy</w:t>
      </w:r>
      <w:r w:rsidR="00993033">
        <w:rPr>
          <w:szCs w:val="24"/>
        </w:rPr>
        <w:t xml:space="preserve"> se </w:t>
      </w:r>
      <w:r w:rsidRPr="008C36F6">
        <w:rPr>
          <w:szCs w:val="24"/>
        </w:rPr>
        <w:t>má spouštět, některé frameworky často umožňují další předdefinovaná pravidla. Výhodou je že vývojář</w:t>
      </w:r>
      <w:r w:rsidR="00993033">
        <w:rPr>
          <w:szCs w:val="24"/>
        </w:rPr>
        <w:t xml:space="preserve"> se </w:t>
      </w:r>
      <w:r w:rsidRPr="008C36F6">
        <w:rPr>
          <w:szCs w:val="24"/>
        </w:rPr>
        <w:t>nemusí starat</w:t>
      </w:r>
      <w:r w:rsidR="00993033">
        <w:rPr>
          <w:szCs w:val="24"/>
        </w:rPr>
        <w:t xml:space="preserve"> o </w:t>
      </w:r>
      <w:r w:rsidRPr="008C36F6">
        <w:rPr>
          <w:szCs w:val="24"/>
        </w:rPr>
        <w:t xml:space="preserve">implementaci samotného triggerování funkce, kterou přebírá framework. </w:t>
      </w:r>
    </w:p>
    <w:p w14:paraId="657A9BF3" w14:textId="438DE6D2" w:rsidR="00C13CA3" w:rsidRDefault="008D5E79" w:rsidP="008D5E79">
      <w:pPr>
        <w:rPr>
          <w:szCs w:val="24"/>
        </w:rPr>
      </w:pPr>
      <w:r w:rsidRPr="008C36F6">
        <w:rPr>
          <w:szCs w:val="24"/>
        </w:rPr>
        <w:t>Velmi významným dílem</w:t>
      </w:r>
      <w:r w:rsidR="00993033">
        <w:rPr>
          <w:szCs w:val="24"/>
        </w:rPr>
        <w:t xml:space="preserve"> se </w:t>
      </w:r>
      <w:r w:rsidRPr="008C36F6">
        <w:rPr>
          <w:szCs w:val="24"/>
        </w:rPr>
        <w:t>webové frameworky podílejí také</w:t>
      </w:r>
      <w:r w:rsidR="00993033">
        <w:rPr>
          <w:szCs w:val="24"/>
        </w:rPr>
        <w:t xml:space="preserve"> na </w:t>
      </w:r>
      <w:r w:rsidRPr="008C36F6">
        <w:rPr>
          <w:szCs w:val="24"/>
        </w:rPr>
        <w:t>zabezpečení aplikace. Většina</w:t>
      </w:r>
      <w:r w:rsidR="00993033">
        <w:rPr>
          <w:szCs w:val="24"/>
        </w:rPr>
        <w:t xml:space="preserve"> z </w:t>
      </w:r>
      <w:r w:rsidRPr="008C36F6">
        <w:rPr>
          <w:szCs w:val="24"/>
        </w:rPr>
        <w:t>nich podporuje integraci využívaných autentizačních standardů jako je Basic, OAtuh2. Autorizaci poskytují pomocí proprietárního řešení</w:t>
      </w:r>
      <w:r w:rsidR="00993033">
        <w:rPr>
          <w:szCs w:val="24"/>
        </w:rPr>
        <w:t xml:space="preserve"> v </w:t>
      </w:r>
      <w:r w:rsidRPr="008C36F6">
        <w:rPr>
          <w:szCs w:val="24"/>
        </w:rPr>
        <w:t>kombinaci</w:t>
      </w:r>
      <w:r w:rsidR="00993033">
        <w:rPr>
          <w:szCs w:val="24"/>
        </w:rPr>
        <w:t xml:space="preserve"> s </w:t>
      </w:r>
      <w:r w:rsidRPr="008C36F6">
        <w:rPr>
          <w:szCs w:val="24"/>
        </w:rPr>
        <w:t>autentizačním standardem, nebo přímo integrují autorizační standard jako je například OpenId. Mimo jiné frameworky</w:t>
      </w:r>
      <w:r w:rsidR="00993033">
        <w:rPr>
          <w:szCs w:val="24"/>
        </w:rPr>
        <w:t xml:space="preserve"> v </w:t>
      </w:r>
      <w:r w:rsidRPr="008C36F6">
        <w:rPr>
          <w:szCs w:val="24"/>
        </w:rPr>
        <w:t xml:space="preserve">rámci zabezpečení poskytují správu veřejné publikace </w:t>
      </w:r>
      <w:r w:rsidR="00770983" w:rsidRPr="008C36F6">
        <w:rPr>
          <w:szCs w:val="24"/>
        </w:rPr>
        <w:t>a</w:t>
      </w:r>
      <w:r w:rsidR="00770983">
        <w:rPr>
          <w:szCs w:val="24"/>
        </w:rPr>
        <w:t> </w:t>
      </w:r>
      <w:r w:rsidRPr="008C36F6">
        <w:rPr>
          <w:szCs w:val="24"/>
        </w:rPr>
        <w:t>přístupy</w:t>
      </w:r>
      <w:r w:rsidR="00993033">
        <w:rPr>
          <w:szCs w:val="24"/>
        </w:rPr>
        <w:t xml:space="preserve"> ke </w:t>
      </w:r>
      <w:r w:rsidRPr="008C36F6">
        <w:rPr>
          <w:szCs w:val="24"/>
        </w:rPr>
        <w:t>statickým souborům</w:t>
      </w:r>
      <w:r w:rsidR="00D71E42">
        <w:rPr>
          <w:szCs w:val="24"/>
        </w:rPr>
        <w:t xml:space="preserve"> webu</w:t>
      </w:r>
      <w:r w:rsidRPr="008C36F6">
        <w:rPr>
          <w:szCs w:val="24"/>
        </w:rPr>
        <w:t>.</w:t>
      </w:r>
    </w:p>
    <w:p w14:paraId="104B7DBC" w14:textId="77777777" w:rsidR="00C13CA3" w:rsidRDefault="00C13CA3">
      <w:pPr>
        <w:spacing w:after="160" w:line="259" w:lineRule="auto"/>
        <w:jc w:val="left"/>
        <w:rPr>
          <w:szCs w:val="24"/>
        </w:rPr>
      </w:pPr>
      <w:r>
        <w:rPr>
          <w:szCs w:val="24"/>
        </w:rPr>
        <w:br w:type="page"/>
      </w:r>
    </w:p>
    <w:p w14:paraId="119F76A7" w14:textId="77777777" w:rsidR="00993033" w:rsidRDefault="00C13CA3" w:rsidP="00C13CA3">
      <w:pPr>
        <w:pStyle w:val="Nadpis1"/>
        <w:rPr>
          <w:rFonts w:eastAsiaTheme="minorHAnsi"/>
        </w:rPr>
      </w:pPr>
      <w:bookmarkStart w:id="30" w:name="_Toc25513498"/>
      <w:r>
        <w:rPr>
          <w:rFonts w:eastAsiaTheme="minorHAnsi"/>
        </w:rPr>
        <w:lastRenderedPageBreak/>
        <w:t>Výběr webových frameworků</w:t>
      </w:r>
      <w:bookmarkEnd w:id="30"/>
    </w:p>
    <w:p w14:paraId="32AD2107" w14:textId="5B5EFD57" w:rsidR="00C13CA3" w:rsidRDefault="00993033" w:rsidP="00892CCE">
      <w:pPr>
        <w:rPr>
          <w:szCs w:val="24"/>
        </w:rPr>
      </w:pPr>
      <w:r>
        <w:t>Pro </w:t>
      </w:r>
      <w:r w:rsidR="00C13CA3">
        <w:rPr>
          <w:szCs w:val="24"/>
        </w:rPr>
        <w:t>výběr frameworku byla klíčovým kritériem podpora Kotlinu. Frameworky lze</w:t>
      </w:r>
      <w:r>
        <w:rPr>
          <w:szCs w:val="24"/>
        </w:rPr>
        <w:t xml:space="preserve"> v </w:t>
      </w:r>
      <w:r w:rsidR="00C13CA3">
        <w:rPr>
          <w:szCs w:val="24"/>
        </w:rPr>
        <w:t>tomto ohledu dělit</w:t>
      </w:r>
      <w:r>
        <w:rPr>
          <w:szCs w:val="24"/>
        </w:rPr>
        <w:t xml:space="preserve"> na </w:t>
      </w:r>
      <w:r w:rsidR="00C13CA3">
        <w:rPr>
          <w:szCs w:val="24"/>
        </w:rPr>
        <w:t>dvě skupiny</w:t>
      </w:r>
      <w:r w:rsidR="00655D91">
        <w:rPr>
          <w:szCs w:val="24"/>
        </w:rPr>
        <w:t>. První skupinou jsou</w:t>
      </w:r>
      <w:r w:rsidR="00C13CA3">
        <w:rPr>
          <w:szCs w:val="24"/>
        </w:rPr>
        <w:t xml:space="preserve"> </w:t>
      </w:r>
      <w:r w:rsidR="00655D91">
        <w:rPr>
          <w:szCs w:val="24"/>
        </w:rPr>
        <w:t>t</w:t>
      </w:r>
      <w:r w:rsidR="00C13CA3">
        <w:rPr>
          <w:szCs w:val="24"/>
        </w:rPr>
        <w:t>y</w:t>
      </w:r>
      <w:r w:rsidR="00655D91">
        <w:rPr>
          <w:szCs w:val="24"/>
        </w:rPr>
        <w:t>,</w:t>
      </w:r>
      <w:r w:rsidR="00C13CA3">
        <w:rPr>
          <w:szCs w:val="24"/>
        </w:rPr>
        <w:t xml:space="preserve"> které jsou celé napsány</w:t>
      </w:r>
      <w:r>
        <w:rPr>
          <w:szCs w:val="24"/>
        </w:rPr>
        <w:t xml:space="preserve"> v </w:t>
      </w:r>
      <w:r w:rsidR="00C13CA3">
        <w:rPr>
          <w:szCs w:val="24"/>
        </w:rPr>
        <w:t xml:space="preserve">Kotlinu </w:t>
      </w:r>
      <w:r w:rsidR="00770983">
        <w:rPr>
          <w:szCs w:val="24"/>
        </w:rPr>
        <w:t>a</w:t>
      </w:r>
      <w:r w:rsidR="00655D91">
        <w:rPr>
          <w:szCs w:val="24"/>
        </w:rPr>
        <w:t xml:space="preserve"> druhou</w:t>
      </w:r>
      <w:r w:rsidR="00770983">
        <w:rPr>
          <w:szCs w:val="24"/>
        </w:rPr>
        <w:t> </w:t>
      </w:r>
      <w:r w:rsidR="00C13CA3">
        <w:rPr>
          <w:szCs w:val="24"/>
        </w:rPr>
        <w:t>ty, který ho podporují tím, že je jeho část napsána právě</w:t>
      </w:r>
      <w:r>
        <w:rPr>
          <w:szCs w:val="24"/>
        </w:rPr>
        <w:t xml:space="preserve"> v </w:t>
      </w:r>
      <w:r w:rsidR="00C13CA3">
        <w:rPr>
          <w:szCs w:val="24"/>
        </w:rPr>
        <w:t>Kotlinu.</w:t>
      </w:r>
      <w:r>
        <w:rPr>
          <w:szCs w:val="24"/>
        </w:rPr>
        <w:t xml:space="preserve"> V </w:t>
      </w:r>
      <w:r w:rsidR="00C13CA3">
        <w:rPr>
          <w:szCs w:val="24"/>
        </w:rPr>
        <w:t>současné době je nejvíce zastoupen druhý typ, což je způsobeno nedostatečným množstvím zralých frameworků, které by byly vytvořeny pouze</w:t>
      </w:r>
      <w:r>
        <w:rPr>
          <w:szCs w:val="24"/>
        </w:rPr>
        <w:t xml:space="preserve"> pro </w:t>
      </w:r>
      <w:r w:rsidR="00C13CA3">
        <w:rPr>
          <w:szCs w:val="24"/>
        </w:rPr>
        <w:t>Kotlin.</w:t>
      </w:r>
      <w:r>
        <w:rPr>
          <w:szCs w:val="24"/>
        </w:rPr>
        <w:t xml:space="preserve"> Do </w:t>
      </w:r>
      <w:r w:rsidR="00C13CA3">
        <w:rPr>
          <w:szCs w:val="24"/>
        </w:rPr>
        <w:t>srovnání jsem vybral frameworky, které</w:t>
      </w:r>
      <w:r>
        <w:rPr>
          <w:szCs w:val="24"/>
        </w:rPr>
        <w:t xml:space="preserve"> se </w:t>
      </w:r>
      <w:r w:rsidR="00C13CA3">
        <w:rPr>
          <w:szCs w:val="24"/>
        </w:rPr>
        <w:t>vzájemně liší buď svojí filozofií přístupu, způsobem implementace, zralostí, nebo jiným signifikantním znakem. Jeden</w:t>
      </w:r>
      <w:r>
        <w:rPr>
          <w:szCs w:val="24"/>
        </w:rPr>
        <w:t xml:space="preserve"> z </w:t>
      </w:r>
      <w:r w:rsidR="00C13CA3">
        <w:rPr>
          <w:szCs w:val="24"/>
        </w:rPr>
        <w:t>nejznámějších webových frameworků</w:t>
      </w:r>
      <w:r>
        <w:rPr>
          <w:szCs w:val="24"/>
        </w:rPr>
        <w:t xml:space="preserve"> pro </w:t>
      </w:r>
      <w:r w:rsidR="00C13CA3">
        <w:rPr>
          <w:szCs w:val="24"/>
        </w:rPr>
        <w:t>JVM, kterému je</w:t>
      </w:r>
      <w:r>
        <w:rPr>
          <w:szCs w:val="24"/>
        </w:rPr>
        <w:t xml:space="preserve"> v </w:t>
      </w:r>
      <w:r w:rsidR="00C13CA3">
        <w:rPr>
          <w:szCs w:val="24"/>
        </w:rPr>
        <w:t>současnosti věnována velká pozornost je Eclipse Vert.x, který</w:t>
      </w:r>
      <w:r>
        <w:rPr>
          <w:szCs w:val="24"/>
        </w:rPr>
        <w:t xml:space="preserve"> za </w:t>
      </w:r>
      <w:r w:rsidR="00C13CA3">
        <w:rPr>
          <w:szCs w:val="24"/>
        </w:rPr>
        <w:t>sebou</w:t>
      </w:r>
      <w:r>
        <w:rPr>
          <w:szCs w:val="24"/>
        </w:rPr>
        <w:t xml:space="preserve"> v </w:t>
      </w:r>
      <w:r w:rsidR="00C13CA3">
        <w:rPr>
          <w:szCs w:val="24"/>
        </w:rPr>
        <w:t>testech nechává ostatní frameworky díky svému výbornému výkonu</w:t>
      </w:r>
      <w:r>
        <w:rPr>
          <w:szCs w:val="24"/>
        </w:rPr>
        <w:t xml:space="preserve"> </w:t>
      </w:r>
      <w:r w:rsidR="00763685">
        <w:rPr>
          <w:szCs w:val="24"/>
        </w:rPr>
        <w:t xml:space="preserve">a právem </w:t>
      </w:r>
      <w:r>
        <w:rPr>
          <w:szCs w:val="24"/>
        </w:rPr>
        <w:t>se</w:t>
      </w:r>
      <w:r w:rsidR="005D075D">
        <w:rPr>
          <w:szCs w:val="24"/>
        </w:rPr>
        <w:t> </w:t>
      </w:r>
      <w:r w:rsidR="00763685">
        <w:rPr>
          <w:szCs w:val="24"/>
        </w:rPr>
        <w:t>tak</w:t>
      </w:r>
      <w:r>
        <w:rPr>
          <w:szCs w:val="24"/>
        </w:rPr>
        <w:t> </w:t>
      </w:r>
      <w:r w:rsidR="00C13CA3">
        <w:rPr>
          <w:szCs w:val="24"/>
        </w:rPr>
        <w:t>řadí</w:t>
      </w:r>
      <w:r>
        <w:rPr>
          <w:szCs w:val="24"/>
        </w:rPr>
        <w:t xml:space="preserve"> mezi </w:t>
      </w:r>
      <w:r w:rsidR="00C13CA3">
        <w:rPr>
          <w:szCs w:val="24"/>
        </w:rPr>
        <w:t>ty nejrychlejší, které JVM hostí. Dalším frameworkem je zástupce těch, které jsou napsány celé</w:t>
      </w:r>
      <w:r>
        <w:rPr>
          <w:szCs w:val="24"/>
        </w:rPr>
        <w:t xml:space="preserve"> v </w:t>
      </w:r>
      <w:r w:rsidR="00C13CA3">
        <w:rPr>
          <w:szCs w:val="24"/>
        </w:rPr>
        <w:t xml:space="preserve">Kotlinu </w:t>
      </w:r>
      <w:r w:rsidR="00770983">
        <w:rPr>
          <w:szCs w:val="24"/>
        </w:rPr>
        <w:t>a </w:t>
      </w:r>
      <w:r w:rsidR="00C13CA3">
        <w:rPr>
          <w:szCs w:val="24"/>
        </w:rPr>
        <w:t>jsou určeny pouze</w:t>
      </w:r>
      <w:r>
        <w:rPr>
          <w:szCs w:val="24"/>
        </w:rPr>
        <w:t xml:space="preserve"> na </w:t>
      </w:r>
      <w:r w:rsidR="00C13CA3">
        <w:rPr>
          <w:szCs w:val="24"/>
        </w:rPr>
        <w:t>něj. Jedná</w:t>
      </w:r>
      <w:r>
        <w:rPr>
          <w:szCs w:val="24"/>
        </w:rPr>
        <w:t xml:space="preserve"> se o </w:t>
      </w:r>
      <w:r w:rsidR="00C13CA3">
        <w:rPr>
          <w:szCs w:val="24"/>
        </w:rPr>
        <w:t>Ktor, což je rozsáhlý framework přímo</w:t>
      </w:r>
      <w:r>
        <w:rPr>
          <w:szCs w:val="24"/>
        </w:rPr>
        <w:t xml:space="preserve"> na </w:t>
      </w:r>
      <w:r w:rsidR="00C13CA3">
        <w:rPr>
          <w:szCs w:val="24"/>
        </w:rPr>
        <w:t>tvůrců Kotlinu, avšak oproti jiným jeho vývoj ještě nedosáhl vysokého stupně zralosti.</w:t>
      </w:r>
      <w:r>
        <w:rPr>
          <w:szCs w:val="24"/>
        </w:rPr>
        <w:t xml:space="preserve"> Mezi </w:t>
      </w:r>
      <w:r w:rsidR="00C13CA3">
        <w:rPr>
          <w:szCs w:val="24"/>
        </w:rPr>
        <w:t>další nativní webové frameworky</w:t>
      </w:r>
      <w:r>
        <w:rPr>
          <w:szCs w:val="24"/>
        </w:rPr>
        <w:t xml:space="preserve"> se </w:t>
      </w:r>
      <w:r w:rsidR="00C13CA3">
        <w:rPr>
          <w:szCs w:val="24"/>
        </w:rPr>
        <w:t>řadí http4k, který je naprosto</w:t>
      </w:r>
      <w:r>
        <w:rPr>
          <w:szCs w:val="24"/>
        </w:rPr>
        <w:t xml:space="preserve"> v </w:t>
      </w:r>
      <w:r w:rsidR="00C13CA3">
        <w:rPr>
          <w:szCs w:val="24"/>
        </w:rPr>
        <w:t>minimalistickém provedení, jedná</w:t>
      </w:r>
      <w:r>
        <w:rPr>
          <w:szCs w:val="24"/>
        </w:rPr>
        <w:t xml:space="preserve"> se </w:t>
      </w:r>
      <w:r w:rsidR="00C13CA3">
        <w:rPr>
          <w:szCs w:val="24"/>
        </w:rPr>
        <w:t>spíše</w:t>
      </w:r>
      <w:r>
        <w:rPr>
          <w:szCs w:val="24"/>
        </w:rPr>
        <w:t xml:space="preserve"> o </w:t>
      </w:r>
      <w:r w:rsidR="00C13CA3">
        <w:rPr>
          <w:szCs w:val="24"/>
        </w:rPr>
        <w:t>komplexní sada nástrojů</w:t>
      </w:r>
      <w:r>
        <w:rPr>
          <w:szCs w:val="24"/>
        </w:rPr>
        <w:t xml:space="preserve"> pro </w:t>
      </w:r>
      <w:r w:rsidR="00C13CA3">
        <w:rPr>
          <w:szCs w:val="24"/>
        </w:rPr>
        <w:t xml:space="preserve">HTTP, </w:t>
      </w:r>
      <w:r w:rsidR="00770983">
        <w:rPr>
          <w:szCs w:val="24"/>
        </w:rPr>
        <w:t>a </w:t>
      </w:r>
      <w:r w:rsidR="00C13CA3">
        <w:rPr>
          <w:szCs w:val="24"/>
        </w:rPr>
        <w:t>proto je zmíněn okrajově jako zajímavá alternativa</w:t>
      </w:r>
      <w:r>
        <w:rPr>
          <w:szCs w:val="24"/>
        </w:rPr>
        <w:t xml:space="preserve"> k </w:t>
      </w:r>
      <w:r w:rsidR="00C13CA3">
        <w:rPr>
          <w:szCs w:val="24"/>
        </w:rPr>
        <w:t xml:space="preserve">ostatním zmíněným řešením </w:t>
      </w:r>
      <w:r w:rsidR="00770983">
        <w:rPr>
          <w:szCs w:val="24"/>
        </w:rPr>
        <w:t>a </w:t>
      </w:r>
      <w:r w:rsidR="00C13CA3">
        <w:rPr>
          <w:szCs w:val="24"/>
        </w:rPr>
        <w:t>může být adekvátní náhradou Servletu</w:t>
      </w:r>
      <w:r>
        <w:rPr>
          <w:szCs w:val="24"/>
        </w:rPr>
        <w:t xml:space="preserve"> v </w:t>
      </w:r>
      <w:r w:rsidR="00C13CA3">
        <w:rPr>
          <w:szCs w:val="24"/>
        </w:rPr>
        <w:t>Kotlinu. Poslední dva frameworky jsou napsány</w:t>
      </w:r>
      <w:r>
        <w:rPr>
          <w:szCs w:val="24"/>
        </w:rPr>
        <w:t xml:space="preserve"> v </w:t>
      </w:r>
      <w:r w:rsidR="00C13CA3">
        <w:rPr>
          <w:szCs w:val="24"/>
        </w:rPr>
        <w:t xml:space="preserve">Javě </w:t>
      </w:r>
      <w:r w:rsidR="00770983">
        <w:rPr>
          <w:szCs w:val="24"/>
        </w:rPr>
        <w:t>a </w:t>
      </w:r>
      <w:r w:rsidR="00C13CA3">
        <w:rPr>
          <w:szCs w:val="24"/>
        </w:rPr>
        <w:t xml:space="preserve">jsou specifické jejich přístupem </w:t>
      </w:r>
      <w:r w:rsidR="00770983">
        <w:rPr>
          <w:szCs w:val="24"/>
        </w:rPr>
        <w:t>a </w:t>
      </w:r>
      <w:r w:rsidR="00C13CA3">
        <w:rPr>
          <w:szCs w:val="24"/>
        </w:rPr>
        <w:t>rozsahem. První</w:t>
      </w:r>
      <w:r>
        <w:rPr>
          <w:szCs w:val="24"/>
        </w:rPr>
        <w:t xml:space="preserve"> z </w:t>
      </w:r>
      <w:r w:rsidR="00C13CA3">
        <w:rPr>
          <w:szCs w:val="24"/>
        </w:rPr>
        <w:t xml:space="preserve">nich je Spark </w:t>
      </w:r>
      <w:r w:rsidR="00770983">
        <w:rPr>
          <w:szCs w:val="24"/>
        </w:rPr>
        <w:t>a </w:t>
      </w:r>
      <w:r w:rsidR="00C13CA3">
        <w:rPr>
          <w:szCs w:val="24"/>
        </w:rPr>
        <w:t>jeho klon</w:t>
      </w:r>
      <w:r>
        <w:rPr>
          <w:szCs w:val="24"/>
        </w:rPr>
        <w:t xml:space="preserve"> v </w:t>
      </w:r>
      <w:r w:rsidR="00C13CA3">
        <w:rPr>
          <w:szCs w:val="24"/>
        </w:rPr>
        <w:t>Kotlinu Javalin jedná</w:t>
      </w:r>
      <w:r>
        <w:rPr>
          <w:szCs w:val="24"/>
        </w:rPr>
        <w:t xml:space="preserve"> se o </w:t>
      </w:r>
      <w:r w:rsidR="00C13CA3">
        <w:rPr>
          <w:szCs w:val="24"/>
        </w:rPr>
        <w:t>minimalistické frameworky, které jsou oblíbený</w:t>
      </w:r>
      <w:r>
        <w:rPr>
          <w:szCs w:val="24"/>
        </w:rPr>
        <w:t xml:space="preserve"> mezi </w:t>
      </w:r>
      <w:r w:rsidR="00C13CA3">
        <w:rPr>
          <w:szCs w:val="24"/>
        </w:rPr>
        <w:t>mnoha vývojáři. Další je Micronaut, který</w:t>
      </w:r>
      <w:r>
        <w:rPr>
          <w:szCs w:val="24"/>
        </w:rPr>
        <w:t xml:space="preserve"> se </w:t>
      </w:r>
      <w:r w:rsidR="00C13CA3">
        <w:rPr>
          <w:szCs w:val="24"/>
        </w:rPr>
        <w:t>vyznačuje svým zajímavým inovativním přístupem, který spočívá</w:t>
      </w:r>
      <w:r>
        <w:rPr>
          <w:szCs w:val="24"/>
        </w:rPr>
        <w:t xml:space="preserve"> v </w:t>
      </w:r>
      <w:r w:rsidR="00C13CA3">
        <w:rPr>
          <w:szCs w:val="24"/>
        </w:rPr>
        <w:t xml:space="preserve">odstranění proxy </w:t>
      </w:r>
      <w:r w:rsidR="00770983">
        <w:rPr>
          <w:szCs w:val="24"/>
        </w:rPr>
        <w:t>a </w:t>
      </w:r>
      <w:r w:rsidR="00C13CA3">
        <w:rPr>
          <w:szCs w:val="24"/>
        </w:rPr>
        <w:t>běhové reflexe, navíc</w:t>
      </w:r>
      <w:r>
        <w:rPr>
          <w:szCs w:val="24"/>
        </w:rPr>
        <w:t xml:space="preserve"> se </w:t>
      </w:r>
      <w:r w:rsidR="00C13CA3">
        <w:rPr>
          <w:szCs w:val="24"/>
        </w:rPr>
        <w:t>jedná</w:t>
      </w:r>
      <w:r>
        <w:rPr>
          <w:szCs w:val="24"/>
        </w:rPr>
        <w:t xml:space="preserve"> o </w:t>
      </w:r>
      <w:r w:rsidR="00C13CA3">
        <w:rPr>
          <w:szCs w:val="24"/>
        </w:rPr>
        <w:t>poměrně robustní řešení</w:t>
      </w:r>
      <w:r>
        <w:rPr>
          <w:szCs w:val="24"/>
        </w:rPr>
        <w:t xml:space="preserve"> s </w:t>
      </w:r>
      <w:r w:rsidR="00C13CA3">
        <w:rPr>
          <w:szCs w:val="24"/>
        </w:rPr>
        <w:t>primárním zaměřením</w:t>
      </w:r>
      <w:r>
        <w:rPr>
          <w:szCs w:val="24"/>
        </w:rPr>
        <w:t xml:space="preserve"> na </w:t>
      </w:r>
      <w:r w:rsidR="00C13CA3">
        <w:rPr>
          <w:szCs w:val="24"/>
        </w:rPr>
        <w:t>budování microservices, avšak stejně jako</w:t>
      </w:r>
      <w:r>
        <w:rPr>
          <w:szCs w:val="24"/>
        </w:rPr>
        <w:t xml:space="preserve"> v </w:t>
      </w:r>
      <w:r w:rsidR="00C13CA3">
        <w:rPr>
          <w:szCs w:val="24"/>
        </w:rPr>
        <w:t>případě Ktor</w:t>
      </w:r>
      <w:r>
        <w:rPr>
          <w:szCs w:val="24"/>
        </w:rPr>
        <w:t xml:space="preserve"> se </w:t>
      </w:r>
      <w:r w:rsidR="00C13CA3">
        <w:rPr>
          <w:szCs w:val="24"/>
        </w:rPr>
        <w:t>jedná</w:t>
      </w:r>
      <w:r>
        <w:rPr>
          <w:szCs w:val="24"/>
        </w:rPr>
        <w:t xml:space="preserve"> o </w:t>
      </w:r>
      <w:r w:rsidR="00C13CA3">
        <w:rPr>
          <w:szCs w:val="24"/>
        </w:rPr>
        <w:t>ranný vývojový stupeň.</w:t>
      </w:r>
    </w:p>
    <w:p w14:paraId="3B9F4ABB" w14:textId="77777777" w:rsidR="00993033" w:rsidRDefault="00C13CA3" w:rsidP="00892CCE">
      <w:pPr>
        <w:pStyle w:val="Nadpis2"/>
      </w:pPr>
      <w:bookmarkStart w:id="31" w:name="_Toc25513499"/>
      <w:r>
        <w:t>Kritéria</w:t>
      </w:r>
      <w:r w:rsidR="00993033">
        <w:t xml:space="preserve"> pro </w:t>
      </w:r>
      <w:r>
        <w:t>hodnocení</w:t>
      </w:r>
      <w:bookmarkEnd w:id="31"/>
    </w:p>
    <w:p w14:paraId="3B0910AE" w14:textId="226C77C0" w:rsidR="00C13CA3" w:rsidRPr="00C70754" w:rsidRDefault="00993033" w:rsidP="00C13CA3">
      <w:pPr>
        <w:rPr>
          <w:szCs w:val="24"/>
        </w:rPr>
      </w:pPr>
      <w:r>
        <w:t>Pro </w:t>
      </w:r>
      <w:r w:rsidR="00C13CA3" w:rsidRPr="00C70754">
        <w:rPr>
          <w:szCs w:val="24"/>
        </w:rPr>
        <w:t>hodnocení framework</w:t>
      </w:r>
      <w:r w:rsidR="00C13CA3">
        <w:rPr>
          <w:szCs w:val="24"/>
        </w:rPr>
        <w:t>ů</w:t>
      </w:r>
      <w:r w:rsidR="00C13CA3" w:rsidRPr="00C70754">
        <w:rPr>
          <w:szCs w:val="24"/>
        </w:rPr>
        <w:t xml:space="preserve"> byla stanovena kritéria</w:t>
      </w:r>
      <w:r w:rsidR="00C13CA3">
        <w:rPr>
          <w:szCs w:val="24"/>
        </w:rPr>
        <w:t>, která usnadňují jejich</w:t>
      </w:r>
      <w:r w:rsidR="00C13CA3" w:rsidRPr="00C70754">
        <w:rPr>
          <w:szCs w:val="24"/>
        </w:rPr>
        <w:t xml:space="preserve"> vzájemné porovnání</w:t>
      </w:r>
      <w:r w:rsidR="00C13CA3">
        <w:rPr>
          <w:szCs w:val="24"/>
        </w:rPr>
        <w:t xml:space="preserve"> </w:t>
      </w:r>
      <w:r w:rsidR="00770983">
        <w:rPr>
          <w:szCs w:val="24"/>
        </w:rPr>
        <w:t>a </w:t>
      </w:r>
      <w:r w:rsidR="00C13CA3">
        <w:rPr>
          <w:szCs w:val="24"/>
        </w:rPr>
        <w:t>také</w:t>
      </w:r>
      <w:r>
        <w:rPr>
          <w:szCs w:val="24"/>
        </w:rPr>
        <w:t xml:space="preserve"> pro </w:t>
      </w:r>
      <w:r w:rsidR="00C13CA3">
        <w:rPr>
          <w:szCs w:val="24"/>
        </w:rPr>
        <w:t>výběr toho správného</w:t>
      </w:r>
      <w:r>
        <w:rPr>
          <w:szCs w:val="24"/>
        </w:rPr>
        <w:t xml:space="preserve"> s </w:t>
      </w:r>
      <w:r w:rsidR="00C13CA3">
        <w:rPr>
          <w:szCs w:val="24"/>
        </w:rPr>
        <w:t>ohledem</w:t>
      </w:r>
      <w:r>
        <w:rPr>
          <w:szCs w:val="24"/>
        </w:rPr>
        <w:t xml:space="preserve"> na </w:t>
      </w:r>
      <w:r w:rsidR="00C13CA3">
        <w:rPr>
          <w:szCs w:val="24"/>
        </w:rPr>
        <w:t>zvolené preference.</w:t>
      </w:r>
      <w:r w:rsidR="00C13CA3" w:rsidRPr="00C70754">
        <w:rPr>
          <w:szCs w:val="24"/>
        </w:rPr>
        <w:t xml:space="preserve"> Kritéria</w:t>
      </w:r>
      <w:r w:rsidR="00C13CA3">
        <w:rPr>
          <w:szCs w:val="24"/>
        </w:rPr>
        <w:t xml:space="preserve"> </w:t>
      </w:r>
      <w:r w:rsidR="00770983">
        <w:rPr>
          <w:szCs w:val="24"/>
        </w:rPr>
        <w:t>a </w:t>
      </w:r>
      <w:r w:rsidR="00C13CA3">
        <w:rPr>
          <w:szCs w:val="24"/>
        </w:rPr>
        <w:t>preference hodnocení</w:t>
      </w:r>
      <w:r w:rsidR="00C13CA3" w:rsidRPr="00C70754">
        <w:rPr>
          <w:szCs w:val="24"/>
        </w:rPr>
        <w:t xml:space="preserve"> byl</w:t>
      </w:r>
      <w:r w:rsidR="00C13CA3">
        <w:rPr>
          <w:szCs w:val="24"/>
        </w:rPr>
        <w:t>y</w:t>
      </w:r>
      <w:r w:rsidR="00C13CA3" w:rsidRPr="00C70754">
        <w:rPr>
          <w:szCs w:val="24"/>
        </w:rPr>
        <w:t xml:space="preserve"> zvolen</w:t>
      </w:r>
      <w:r w:rsidR="00C13CA3">
        <w:rPr>
          <w:szCs w:val="24"/>
        </w:rPr>
        <w:t>y</w:t>
      </w:r>
      <w:r>
        <w:rPr>
          <w:szCs w:val="24"/>
        </w:rPr>
        <w:t xml:space="preserve"> na </w:t>
      </w:r>
      <w:r w:rsidR="00C13CA3" w:rsidRPr="00C70754">
        <w:rPr>
          <w:szCs w:val="24"/>
        </w:rPr>
        <w:t>základě rešerší</w:t>
      </w:r>
      <w:r w:rsidR="00C13CA3">
        <w:rPr>
          <w:szCs w:val="24"/>
        </w:rPr>
        <w:t xml:space="preserve"> odborných</w:t>
      </w:r>
      <w:r w:rsidR="00C13CA3" w:rsidRPr="00C70754">
        <w:rPr>
          <w:szCs w:val="24"/>
        </w:rPr>
        <w:t xml:space="preserve"> zdrojů, vlastní praxe </w:t>
      </w:r>
      <w:r w:rsidR="00770983" w:rsidRPr="00C70754">
        <w:rPr>
          <w:szCs w:val="24"/>
        </w:rPr>
        <w:t>a</w:t>
      </w:r>
      <w:r w:rsidR="00770983">
        <w:rPr>
          <w:szCs w:val="24"/>
        </w:rPr>
        <w:t> </w:t>
      </w:r>
      <w:r>
        <w:rPr>
          <w:szCs w:val="24"/>
        </w:rPr>
        <w:t>v </w:t>
      </w:r>
      <w:r w:rsidR="00C13CA3" w:rsidRPr="00C70754">
        <w:rPr>
          <w:szCs w:val="24"/>
        </w:rPr>
        <w:t>neposlední řadě</w:t>
      </w:r>
      <w:r>
        <w:rPr>
          <w:szCs w:val="24"/>
        </w:rPr>
        <w:t xml:space="preserve"> po </w:t>
      </w:r>
      <w:r w:rsidR="00C13CA3" w:rsidRPr="00C70754">
        <w:rPr>
          <w:szCs w:val="24"/>
        </w:rPr>
        <w:t>konzultacích</w:t>
      </w:r>
      <w:r>
        <w:rPr>
          <w:szCs w:val="24"/>
        </w:rPr>
        <w:t xml:space="preserve"> se </w:t>
      </w:r>
      <w:r w:rsidR="00C13CA3" w:rsidRPr="00C70754">
        <w:rPr>
          <w:szCs w:val="24"/>
        </w:rPr>
        <w:t>specialisty, kteří</w:t>
      </w:r>
      <w:r>
        <w:rPr>
          <w:szCs w:val="24"/>
        </w:rPr>
        <w:t xml:space="preserve"> se v </w:t>
      </w:r>
      <w:r w:rsidR="00C13CA3" w:rsidRPr="00C70754">
        <w:rPr>
          <w:szCs w:val="24"/>
        </w:rPr>
        <w:t>praxi zabývají programováním webových aplikací. Tyto kritéria jsou tedy více praktičtějšího charakteru.</w:t>
      </w:r>
      <w:r w:rsidR="00C13CA3">
        <w:rPr>
          <w:szCs w:val="24"/>
        </w:rPr>
        <w:t xml:space="preserve"> Avšak díky tomu mohou být výsledky hodnocení lépe aplikovatelné</w:t>
      </w:r>
      <w:r>
        <w:rPr>
          <w:szCs w:val="24"/>
        </w:rPr>
        <w:t xml:space="preserve"> pro </w:t>
      </w:r>
      <w:r w:rsidR="00C13CA3">
        <w:rPr>
          <w:szCs w:val="24"/>
        </w:rPr>
        <w:t>vývojáře</w:t>
      </w:r>
      <w:r>
        <w:rPr>
          <w:szCs w:val="24"/>
        </w:rPr>
        <w:t xml:space="preserve"> v </w:t>
      </w:r>
      <w:r w:rsidR="00C13CA3">
        <w:rPr>
          <w:szCs w:val="24"/>
        </w:rPr>
        <w:t>praxi. Jejich cílem je tedy usnadnit rozhodování při výběru webového frameworku</w:t>
      </w:r>
      <w:r>
        <w:rPr>
          <w:szCs w:val="24"/>
        </w:rPr>
        <w:t xml:space="preserve"> pro </w:t>
      </w:r>
      <w:r w:rsidR="00C13CA3">
        <w:rPr>
          <w:szCs w:val="24"/>
        </w:rPr>
        <w:t>produkční nasazení. Měli by pomoct odpovědět</w:t>
      </w:r>
      <w:r>
        <w:rPr>
          <w:szCs w:val="24"/>
        </w:rPr>
        <w:t xml:space="preserve"> na </w:t>
      </w:r>
      <w:r w:rsidR="00C13CA3">
        <w:rPr>
          <w:szCs w:val="24"/>
        </w:rPr>
        <w:t>otázku, zdali</w:t>
      </w:r>
      <w:r>
        <w:rPr>
          <w:szCs w:val="24"/>
        </w:rPr>
        <w:t xml:space="preserve"> v </w:t>
      </w:r>
      <w:r w:rsidR="00C13CA3">
        <w:rPr>
          <w:szCs w:val="24"/>
        </w:rPr>
        <w:t>současné době existuje kvalitní podpora ze strany nástrojů</w:t>
      </w:r>
      <w:r>
        <w:rPr>
          <w:szCs w:val="24"/>
        </w:rPr>
        <w:t xml:space="preserve"> pro </w:t>
      </w:r>
      <w:r w:rsidR="00C13CA3">
        <w:rPr>
          <w:szCs w:val="24"/>
        </w:rPr>
        <w:t xml:space="preserve">Kotlin </w:t>
      </w:r>
      <w:r w:rsidR="00770983">
        <w:rPr>
          <w:szCs w:val="24"/>
        </w:rPr>
        <w:t>a </w:t>
      </w:r>
      <w:r w:rsidR="00C13CA3">
        <w:rPr>
          <w:szCs w:val="24"/>
        </w:rPr>
        <w:t>či má vůbec smysl použití tento jazyk</w:t>
      </w:r>
      <w:r>
        <w:rPr>
          <w:szCs w:val="24"/>
        </w:rPr>
        <w:t xml:space="preserve"> pro </w:t>
      </w:r>
      <w:r w:rsidR="00C13CA3">
        <w:rPr>
          <w:szCs w:val="24"/>
        </w:rPr>
        <w:t>vývoj serverových aplikací. Hodnocení je</w:t>
      </w:r>
      <w:r>
        <w:rPr>
          <w:szCs w:val="24"/>
        </w:rPr>
        <w:t xml:space="preserve"> ve </w:t>
      </w:r>
      <w:r w:rsidR="00C13CA3">
        <w:rPr>
          <w:szCs w:val="24"/>
        </w:rPr>
        <w:t>čtyřech stupních kdy 0 znamená že framework toto kritérium vůbec nesplňuje, hodnocení 1 znamená že splňuje ale</w:t>
      </w:r>
      <w:r>
        <w:rPr>
          <w:szCs w:val="24"/>
        </w:rPr>
        <w:t xml:space="preserve"> s </w:t>
      </w:r>
      <w:r w:rsidR="00C13CA3">
        <w:rPr>
          <w:szCs w:val="24"/>
        </w:rPr>
        <w:t>velkými výhradami, hodnocení 2 je uděleno, pokud framework splňuje, avšak</w:t>
      </w:r>
      <w:r>
        <w:rPr>
          <w:szCs w:val="24"/>
        </w:rPr>
        <w:t xml:space="preserve"> se </w:t>
      </w:r>
      <w:r w:rsidR="00C13CA3">
        <w:rPr>
          <w:szCs w:val="24"/>
        </w:rPr>
        <w:t>nejedná</w:t>
      </w:r>
      <w:r>
        <w:rPr>
          <w:szCs w:val="24"/>
        </w:rPr>
        <w:t xml:space="preserve"> o </w:t>
      </w:r>
      <w:r w:rsidR="00C13CA3">
        <w:rPr>
          <w:szCs w:val="24"/>
        </w:rPr>
        <w:t>nejlepší možné řešení, spíš</w:t>
      </w:r>
      <w:r>
        <w:rPr>
          <w:szCs w:val="24"/>
        </w:rPr>
        <w:t xml:space="preserve"> o </w:t>
      </w:r>
      <w:r w:rsidR="00C13CA3">
        <w:rPr>
          <w:szCs w:val="24"/>
        </w:rPr>
        <w:t>průměrné naplnění. Nejvyšší stupeň 3 je udělen, pokud framework výrazně převyšuje standard</w:t>
      </w:r>
      <w:r>
        <w:rPr>
          <w:szCs w:val="24"/>
        </w:rPr>
        <w:t xml:space="preserve"> v </w:t>
      </w:r>
      <w:r w:rsidR="00C13CA3">
        <w:rPr>
          <w:szCs w:val="24"/>
        </w:rPr>
        <w:t>hodnocené oblasti.</w:t>
      </w:r>
      <w:r>
        <w:rPr>
          <w:szCs w:val="24"/>
        </w:rPr>
        <w:t xml:space="preserve"> Pro </w:t>
      </w:r>
      <w:r w:rsidR="00C13CA3">
        <w:rPr>
          <w:szCs w:val="24"/>
        </w:rPr>
        <w:t>vy</w:t>
      </w:r>
      <w:r w:rsidR="00C13CA3" w:rsidRPr="004A44FD">
        <w:rPr>
          <w:szCs w:val="24"/>
        </w:rPr>
        <w:t>hodnocení</w:t>
      </w:r>
      <w:r w:rsidR="00C13CA3">
        <w:rPr>
          <w:szCs w:val="24"/>
        </w:rPr>
        <w:t xml:space="preserve"> vah hodnotících kritérií</w:t>
      </w:r>
      <w:r w:rsidR="00C13CA3" w:rsidRPr="004A44FD">
        <w:rPr>
          <w:szCs w:val="24"/>
        </w:rPr>
        <w:t xml:space="preserve"> framework</w:t>
      </w:r>
      <w:r w:rsidR="00C13CA3">
        <w:rPr>
          <w:szCs w:val="24"/>
        </w:rPr>
        <w:t>ů</w:t>
      </w:r>
      <w:r w:rsidR="00C13CA3" w:rsidRPr="004A44FD">
        <w:rPr>
          <w:szCs w:val="24"/>
        </w:rPr>
        <w:t xml:space="preserve"> byla využita Fullerova</w:t>
      </w:r>
      <w:r w:rsidR="00C13CA3">
        <w:rPr>
          <w:szCs w:val="24"/>
        </w:rPr>
        <w:t xml:space="preserve"> </w:t>
      </w:r>
      <w:r w:rsidR="00C13CA3" w:rsidRPr="004A44FD">
        <w:rPr>
          <w:szCs w:val="24"/>
        </w:rPr>
        <w:t>metoda</w:t>
      </w:r>
      <w:r w:rsidR="00C13CA3">
        <w:rPr>
          <w:szCs w:val="24"/>
        </w:rPr>
        <w:t>, která usnadňuje rozhodování díky výpočtu</w:t>
      </w:r>
      <w:r>
        <w:rPr>
          <w:szCs w:val="24"/>
        </w:rPr>
        <w:t xml:space="preserve"> s </w:t>
      </w:r>
      <w:r w:rsidR="00C13CA3">
        <w:rPr>
          <w:szCs w:val="24"/>
        </w:rPr>
        <w:t>ohledem</w:t>
      </w:r>
      <w:r>
        <w:rPr>
          <w:szCs w:val="24"/>
        </w:rPr>
        <w:t xml:space="preserve"> </w:t>
      </w:r>
      <w:r>
        <w:rPr>
          <w:szCs w:val="24"/>
        </w:rPr>
        <w:lastRenderedPageBreak/>
        <w:t>na </w:t>
      </w:r>
      <w:r w:rsidR="00C13CA3">
        <w:rPr>
          <w:szCs w:val="24"/>
        </w:rPr>
        <w:t>preference kritérií. Tabulka</w:t>
      </w:r>
      <w:r>
        <w:rPr>
          <w:szCs w:val="24"/>
        </w:rPr>
        <w:t xml:space="preserve"> s </w:t>
      </w:r>
      <w:r w:rsidR="00C13CA3">
        <w:rPr>
          <w:szCs w:val="24"/>
        </w:rPr>
        <w:t>určenými preferencemi kritérií vyjádřena Fullerovým trojúhelníkem je vyobrazena</w:t>
      </w:r>
      <w:r>
        <w:rPr>
          <w:szCs w:val="24"/>
        </w:rPr>
        <w:t xml:space="preserve"> v </w:t>
      </w:r>
      <w:r w:rsidR="00C13CA3">
        <w:rPr>
          <w:szCs w:val="24"/>
        </w:rPr>
        <w:t>příloze.</w:t>
      </w:r>
    </w:p>
    <w:p w14:paraId="3AD2DA7E" w14:textId="0EBEDDAE" w:rsidR="00C13CA3" w:rsidRDefault="00C13CA3" w:rsidP="00892CCE">
      <w:pPr>
        <w:pStyle w:val="Nadpis3"/>
      </w:pPr>
      <w:bookmarkStart w:id="32" w:name="_Toc25513500"/>
      <w:r>
        <w:t>Podpora Kotlinu</w:t>
      </w:r>
      <w:bookmarkEnd w:id="32"/>
    </w:p>
    <w:p w14:paraId="1C9C8278" w14:textId="0ED8A921" w:rsidR="00C13CA3" w:rsidRDefault="00C13CA3" w:rsidP="00C13CA3">
      <w:pPr>
        <w:rPr>
          <w:szCs w:val="24"/>
        </w:rPr>
      </w:pPr>
      <w:r w:rsidRPr="00CF5EA1">
        <w:rPr>
          <w:szCs w:val="24"/>
        </w:rPr>
        <w:t>Toto kritérium zkoumá,</w:t>
      </w:r>
      <w:r w:rsidR="00993033">
        <w:rPr>
          <w:szCs w:val="24"/>
        </w:rPr>
        <w:t xml:space="preserve"> v </w:t>
      </w:r>
      <w:r>
        <w:rPr>
          <w:szCs w:val="24"/>
        </w:rPr>
        <w:t>jaké</w:t>
      </w:r>
      <w:r w:rsidRPr="00CF5EA1">
        <w:rPr>
          <w:szCs w:val="24"/>
        </w:rPr>
        <w:t xml:space="preserve"> </w:t>
      </w:r>
      <w:r>
        <w:rPr>
          <w:szCs w:val="24"/>
        </w:rPr>
        <w:t>míře</w:t>
      </w:r>
      <w:r w:rsidRPr="00CF5EA1">
        <w:rPr>
          <w:szCs w:val="24"/>
        </w:rPr>
        <w:t xml:space="preserve"> framework podporuje Kotlin. Zda</w:t>
      </w:r>
      <w:r>
        <w:rPr>
          <w:szCs w:val="24"/>
        </w:rPr>
        <w:t xml:space="preserve"> je podpora realizována </w:t>
      </w:r>
      <w:r w:rsidRPr="00CF5EA1">
        <w:rPr>
          <w:szCs w:val="24"/>
        </w:rPr>
        <w:t xml:space="preserve">pouze </w:t>
      </w:r>
      <w:r>
        <w:rPr>
          <w:szCs w:val="24"/>
        </w:rPr>
        <w:t>implementací</w:t>
      </w:r>
      <w:r w:rsidRPr="00CF5EA1">
        <w:rPr>
          <w:szCs w:val="24"/>
        </w:rPr>
        <w:t xml:space="preserve"> tenk</w:t>
      </w:r>
      <w:r>
        <w:rPr>
          <w:szCs w:val="24"/>
        </w:rPr>
        <w:t>é</w:t>
      </w:r>
      <w:r w:rsidRPr="00CF5EA1">
        <w:rPr>
          <w:szCs w:val="24"/>
        </w:rPr>
        <w:t xml:space="preserve"> fasád</w:t>
      </w:r>
      <w:r>
        <w:rPr>
          <w:szCs w:val="24"/>
        </w:rPr>
        <w:t>y</w:t>
      </w:r>
      <w:r>
        <w:rPr>
          <w:rStyle w:val="Znakapoznpodarou"/>
          <w:szCs w:val="24"/>
        </w:rPr>
        <w:footnoteReference w:id="3"/>
      </w:r>
      <w:r w:rsidRPr="00CF5EA1">
        <w:rPr>
          <w:szCs w:val="24"/>
        </w:rPr>
        <w:t>, která umožňuje použít Kotlin tak, že hlavní komponenty,</w:t>
      </w:r>
      <w:r w:rsidR="00993033">
        <w:rPr>
          <w:szCs w:val="24"/>
        </w:rPr>
        <w:t xml:space="preserve"> se </w:t>
      </w:r>
      <w:r w:rsidRPr="00CF5EA1">
        <w:rPr>
          <w:szCs w:val="24"/>
        </w:rPr>
        <w:t>kterými vývojář komunikuje jsou</w:t>
      </w:r>
      <w:r w:rsidR="00993033">
        <w:rPr>
          <w:szCs w:val="24"/>
        </w:rPr>
        <w:t xml:space="preserve"> s </w:t>
      </w:r>
      <w:r w:rsidRPr="00CF5EA1">
        <w:rPr>
          <w:szCs w:val="24"/>
        </w:rPr>
        <w:t>Kotlinem použitelné</w:t>
      </w:r>
      <w:r w:rsidR="00993033">
        <w:rPr>
          <w:szCs w:val="24"/>
        </w:rPr>
        <w:t xml:space="preserve"> bez </w:t>
      </w:r>
      <w:r w:rsidRPr="00CF5EA1">
        <w:rPr>
          <w:szCs w:val="24"/>
        </w:rPr>
        <w:t>složitého ošetřování, jako je například potřeba</w:t>
      </w:r>
      <w:r w:rsidR="00993033">
        <w:rPr>
          <w:szCs w:val="24"/>
        </w:rPr>
        <w:t xml:space="preserve"> v </w:t>
      </w:r>
      <w:r w:rsidRPr="00CF5EA1">
        <w:rPr>
          <w:szCs w:val="24"/>
        </w:rPr>
        <w:t>případě integrace</w:t>
      </w:r>
      <w:r w:rsidR="00993033">
        <w:rPr>
          <w:szCs w:val="24"/>
        </w:rPr>
        <w:t xml:space="preserve"> s </w:t>
      </w:r>
      <w:r w:rsidRPr="00CF5EA1">
        <w:rPr>
          <w:szCs w:val="24"/>
        </w:rPr>
        <w:t xml:space="preserve">Javou, což způsobuje zbytečné množství kódu navíc. </w:t>
      </w:r>
      <w:r>
        <w:rPr>
          <w:szCs w:val="24"/>
        </w:rPr>
        <w:t>Zvlášť pozitivně jsou hodnoceny frameworky, kde je vývojář kompletně odstíněn</w:t>
      </w:r>
      <w:r w:rsidR="00993033">
        <w:rPr>
          <w:szCs w:val="24"/>
        </w:rPr>
        <w:t xml:space="preserve"> na </w:t>
      </w:r>
      <w:r>
        <w:rPr>
          <w:szCs w:val="24"/>
        </w:rPr>
        <w:t>Javy, nebo dokonce kdy je framework kompletně napsaný</w:t>
      </w:r>
      <w:r w:rsidR="00993033">
        <w:rPr>
          <w:szCs w:val="24"/>
        </w:rPr>
        <w:t xml:space="preserve"> v </w:t>
      </w:r>
      <w:r>
        <w:rPr>
          <w:szCs w:val="24"/>
        </w:rPr>
        <w:t>Kotlinu. Dalším významným pozitivním vlivem</w:t>
      </w:r>
      <w:r w:rsidR="00993033">
        <w:rPr>
          <w:szCs w:val="24"/>
        </w:rPr>
        <w:t xml:space="preserve"> na </w:t>
      </w:r>
      <w:r>
        <w:rPr>
          <w:szCs w:val="24"/>
        </w:rPr>
        <w:t>hodnocení je podpora nejnovějších funkcionalit Kotlinu přímo</w:t>
      </w:r>
      <w:r w:rsidR="00993033">
        <w:rPr>
          <w:szCs w:val="24"/>
        </w:rPr>
        <w:t xml:space="preserve"> ve </w:t>
      </w:r>
      <w:r>
        <w:rPr>
          <w:szCs w:val="24"/>
        </w:rPr>
        <w:t xml:space="preserve">frameworku, anebo podpora vývoje aplikace dle zvyklostí </w:t>
      </w:r>
      <w:r w:rsidR="00770983">
        <w:rPr>
          <w:szCs w:val="24"/>
        </w:rPr>
        <w:t>a </w:t>
      </w:r>
      <w:r>
        <w:rPr>
          <w:szCs w:val="24"/>
        </w:rPr>
        <w:t>stylu zápisu</w:t>
      </w:r>
      <w:r w:rsidR="00993033">
        <w:rPr>
          <w:szCs w:val="24"/>
        </w:rPr>
        <w:t xml:space="preserve"> pro </w:t>
      </w:r>
      <w:r>
        <w:rPr>
          <w:szCs w:val="24"/>
        </w:rPr>
        <w:t>Kotlin, který je jiný než</w:t>
      </w:r>
      <w:r w:rsidR="00993033">
        <w:rPr>
          <w:szCs w:val="24"/>
        </w:rPr>
        <w:t xml:space="preserve"> u </w:t>
      </w:r>
      <w:r>
        <w:rPr>
          <w:szCs w:val="24"/>
        </w:rPr>
        <w:t>jazyka Java.</w:t>
      </w:r>
    </w:p>
    <w:p w14:paraId="4B4B2378" w14:textId="2C70D4D4" w:rsidR="00C13CA3" w:rsidRDefault="00C13CA3" w:rsidP="00892CCE">
      <w:pPr>
        <w:pStyle w:val="Nadpis3"/>
      </w:pPr>
      <w:bookmarkStart w:id="33" w:name="_Toc25513501"/>
      <w:r>
        <w:t>Moduly</w:t>
      </w:r>
      <w:bookmarkEnd w:id="33"/>
    </w:p>
    <w:p w14:paraId="736251BA" w14:textId="250CBD2C" w:rsidR="00C13CA3" w:rsidRDefault="00C13CA3" w:rsidP="00C13CA3">
      <w:pPr>
        <w:rPr>
          <w:szCs w:val="24"/>
        </w:rPr>
      </w:pPr>
      <w:r>
        <w:rPr>
          <w:szCs w:val="24"/>
        </w:rPr>
        <w:t>Kritérium nazvané moduly je</w:t>
      </w:r>
      <w:r w:rsidRPr="005F55EC">
        <w:rPr>
          <w:szCs w:val="24"/>
        </w:rPr>
        <w:t xml:space="preserve"> souhrn</w:t>
      </w:r>
      <w:r>
        <w:rPr>
          <w:szCs w:val="24"/>
        </w:rPr>
        <w:t>n</w:t>
      </w:r>
      <w:r w:rsidRPr="005F55EC">
        <w:rPr>
          <w:szCs w:val="24"/>
        </w:rPr>
        <w:t>é</w:t>
      </w:r>
      <w:r>
        <w:rPr>
          <w:szCs w:val="24"/>
        </w:rPr>
        <w:t xml:space="preserve">, jež </w:t>
      </w:r>
      <w:r w:rsidRPr="005F55EC">
        <w:rPr>
          <w:szCs w:val="24"/>
        </w:rPr>
        <w:t xml:space="preserve">obsahuje několik </w:t>
      </w:r>
      <w:r>
        <w:rPr>
          <w:szCs w:val="24"/>
        </w:rPr>
        <w:t>pod-</w:t>
      </w:r>
      <w:r w:rsidRPr="005F55EC">
        <w:rPr>
          <w:szCs w:val="24"/>
        </w:rPr>
        <w:t>kri</w:t>
      </w:r>
      <w:r>
        <w:rPr>
          <w:szCs w:val="24"/>
        </w:rPr>
        <w:t>t</w:t>
      </w:r>
      <w:r w:rsidRPr="005F55EC">
        <w:rPr>
          <w:szCs w:val="24"/>
        </w:rPr>
        <w:t>érií, která hodnotí framework napříč jeho</w:t>
      </w:r>
      <w:r>
        <w:rPr>
          <w:szCs w:val="24"/>
        </w:rPr>
        <w:t xml:space="preserve"> poskytovanými</w:t>
      </w:r>
      <w:r w:rsidRPr="005F55EC">
        <w:rPr>
          <w:szCs w:val="24"/>
        </w:rPr>
        <w:t xml:space="preserve"> </w:t>
      </w:r>
      <w:r>
        <w:rPr>
          <w:szCs w:val="24"/>
        </w:rPr>
        <w:t>funkcemi. Vybrány jsou ty,</w:t>
      </w:r>
      <w:r w:rsidRPr="005F55EC">
        <w:rPr>
          <w:szCs w:val="24"/>
        </w:rPr>
        <w:t xml:space="preserve"> kter</w:t>
      </w:r>
      <w:r>
        <w:rPr>
          <w:szCs w:val="24"/>
        </w:rPr>
        <w:t>é</w:t>
      </w:r>
      <w:r w:rsidR="00993033">
        <w:rPr>
          <w:szCs w:val="24"/>
        </w:rPr>
        <w:t xml:space="preserve"> se </w:t>
      </w:r>
      <w:r w:rsidRPr="005F55EC">
        <w:rPr>
          <w:szCs w:val="24"/>
        </w:rPr>
        <w:t>nejčastěji využív</w:t>
      </w:r>
      <w:r>
        <w:rPr>
          <w:szCs w:val="24"/>
        </w:rPr>
        <w:t>ají</w:t>
      </w:r>
      <w:r w:rsidR="00993033">
        <w:rPr>
          <w:szCs w:val="24"/>
        </w:rPr>
        <w:t xml:space="preserve"> pro </w:t>
      </w:r>
      <w:r w:rsidRPr="005F55EC">
        <w:rPr>
          <w:szCs w:val="24"/>
        </w:rPr>
        <w:t xml:space="preserve">tvorbu serverových aplikací. </w:t>
      </w:r>
      <w:r>
        <w:rPr>
          <w:szCs w:val="24"/>
        </w:rPr>
        <w:t>S</w:t>
      </w:r>
      <w:r w:rsidRPr="005F55EC">
        <w:rPr>
          <w:szCs w:val="24"/>
        </w:rPr>
        <w:t>eznam</w:t>
      </w:r>
      <w:r>
        <w:rPr>
          <w:szCs w:val="24"/>
        </w:rPr>
        <w:t xml:space="preserve"> modulů rozhodně</w:t>
      </w:r>
      <w:r w:rsidRPr="005F55EC">
        <w:rPr>
          <w:szCs w:val="24"/>
        </w:rPr>
        <w:t xml:space="preserve"> není vyčerpávající, avšak </w:t>
      </w:r>
      <w:r>
        <w:rPr>
          <w:szCs w:val="24"/>
        </w:rPr>
        <w:t>pokrývá</w:t>
      </w:r>
      <w:r w:rsidRPr="005F55EC">
        <w:rPr>
          <w:szCs w:val="24"/>
        </w:rPr>
        <w:t xml:space="preserve"> dostatečn</w:t>
      </w:r>
      <w:r>
        <w:rPr>
          <w:szCs w:val="24"/>
        </w:rPr>
        <w:t>ě širokou</w:t>
      </w:r>
      <w:r w:rsidRPr="005F55EC">
        <w:rPr>
          <w:szCs w:val="24"/>
        </w:rPr>
        <w:t xml:space="preserve"> paletu</w:t>
      </w:r>
      <w:r>
        <w:rPr>
          <w:szCs w:val="24"/>
        </w:rPr>
        <w:t xml:space="preserve"> funkcionality, která</w:t>
      </w:r>
      <w:r w:rsidR="00993033">
        <w:rPr>
          <w:szCs w:val="24"/>
        </w:rPr>
        <w:t xml:space="preserve"> se </w:t>
      </w:r>
      <w:r>
        <w:rPr>
          <w:szCs w:val="24"/>
        </w:rPr>
        <w:t>využívá</w:t>
      </w:r>
      <w:r w:rsidR="00993033">
        <w:rPr>
          <w:szCs w:val="24"/>
        </w:rPr>
        <w:t xml:space="preserve"> pro </w:t>
      </w:r>
      <w:r w:rsidRPr="005F55EC">
        <w:rPr>
          <w:szCs w:val="24"/>
        </w:rPr>
        <w:t>běžně vytvářené enterprise aplikace</w:t>
      </w:r>
      <w:r w:rsidR="00993033">
        <w:rPr>
          <w:szCs w:val="24"/>
        </w:rPr>
        <w:t xml:space="preserve"> na </w:t>
      </w:r>
      <w:r>
        <w:rPr>
          <w:szCs w:val="24"/>
        </w:rPr>
        <w:t>serverové straně</w:t>
      </w:r>
      <w:r w:rsidRPr="005F55EC">
        <w:rPr>
          <w:szCs w:val="24"/>
        </w:rPr>
        <w:t>.</w:t>
      </w:r>
    </w:p>
    <w:p w14:paraId="232C8DA1" w14:textId="77777777" w:rsidR="00993033" w:rsidRDefault="00235A91" w:rsidP="00892CCE">
      <w:pPr>
        <w:pStyle w:val="Nadpis4"/>
      </w:pPr>
      <w:r>
        <w:t>Web</w:t>
      </w:r>
    </w:p>
    <w:p w14:paraId="178ACBDC" w14:textId="1BBDF794" w:rsidR="00235A91" w:rsidRDefault="00993033" w:rsidP="00235A91">
      <w:pPr>
        <w:rPr>
          <w:szCs w:val="24"/>
        </w:rPr>
      </w:pPr>
      <w:r>
        <w:t>V </w:t>
      </w:r>
      <w:r w:rsidR="00235A91">
        <w:rPr>
          <w:szCs w:val="24"/>
        </w:rPr>
        <w:t>tomto kritériu</w:t>
      </w:r>
      <w:r>
        <w:rPr>
          <w:szCs w:val="24"/>
        </w:rPr>
        <w:t xml:space="preserve"> se </w:t>
      </w:r>
      <w:r w:rsidR="00235A91">
        <w:rPr>
          <w:szCs w:val="24"/>
        </w:rPr>
        <w:t>hodnotí, jaké technologie framework podporuje</w:t>
      </w:r>
      <w:r>
        <w:rPr>
          <w:szCs w:val="24"/>
        </w:rPr>
        <w:t xml:space="preserve"> pro </w:t>
      </w:r>
      <w:r w:rsidR="00235A91">
        <w:rPr>
          <w:szCs w:val="24"/>
        </w:rPr>
        <w:t>vývoj webových aplikací. Jakou nabízí podporu práce</w:t>
      </w:r>
      <w:r>
        <w:rPr>
          <w:szCs w:val="24"/>
        </w:rPr>
        <w:t xml:space="preserve"> v </w:t>
      </w:r>
      <w:r w:rsidR="00235A91">
        <w:rPr>
          <w:szCs w:val="24"/>
        </w:rPr>
        <w:t xml:space="preserve">rámci HTTP např. hlavičky, těla zpráv, parametry, podpora HTTPS </w:t>
      </w:r>
      <w:r w:rsidR="00770983">
        <w:rPr>
          <w:szCs w:val="24"/>
        </w:rPr>
        <w:t>a </w:t>
      </w:r>
      <w:r w:rsidR="00235A91">
        <w:rPr>
          <w:szCs w:val="24"/>
        </w:rPr>
        <w:t>HTTP/2. Dále práci</w:t>
      </w:r>
      <w:r>
        <w:rPr>
          <w:szCs w:val="24"/>
        </w:rPr>
        <w:t xml:space="preserve"> se </w:t>
      </w:r>
      <w:r w:rsidR="00235A91">
        <w:rPr>
          <w:szCs w:val="24"/>
        </w:rPr>
        <w:t xml:space="preserve">sockety, podpora nahrávání souborů, správa cookies </w:t>
      </w:r>
      <w:r w:rsidR="00770983">
        <w:rPr>
          <w:szCs w:val="24"/>
        </w:rPr>
        <w:t>a </w:t>
      </w:r>
      <w:r w:rsidR="00235A91">
        <w:rPr>
          <w:szCs w:val="24"/>
        </w:rPr>
        <w:t xml:space="preserve">sessions, poskytování statického obsahu, obsluhu routování </w:t>
      </w:r>
      <w:r w:rsidR="00770983">
        <w:rPr>
          <w:szCs w:val="24"/>
        </w:rPr>
        <w:t>a </w:t>
      </w:r>
      <w:r w:rsidR="00235A91">
        <w:rPr>
          <w:szCs w:val="24"/>
        </w:rPr>
        <w:t xml:space="preserve">správa status stránek. Mimo jiné také podporované typy rozhraní jako je REST, SOA, GraphQL. Hodnocena je </w:t>
      </w:r>
      <w:r w:rsidR="00770983">
        <w:rPr>
          <w:szCs w:val="24"/>
        </w:rPr>
        <w:t>i </w:t>
      </w:r>
      <w:r w:rsidR="00235A91">
        <w:rPr>
          <w:szCs w:val="24"/>
        </w:rPr>
        <w:t xml:space="preserve">podpora jazykových mutací webové aplikace </w:t>
      </w:r>
      <w:r w:rsidR="00770983">
        <w:rPr>
          <w:szCs w:val="24"/>
        </w:rPr>
        <w:t>a </w:t>
      </w:r>
      <w:r w:rsidR="00235A91">
        <w:rPr>
          <w:szCs w:val="24"/>
        </w:rPr>
        <w:t>systémů</w:t>
      </w:r>
      <w:r>
        <w:rPr>
          <w:szCs w:val="24"/>
        </w:rPr>
        <w:t xml:space="preserve"> pro </w:t>
      </w:r>
      <w:r w:rsidR="00235A91">
        <w:rPr>
          <w:szCs w:val="24"/>
        </w:rPr>
        <w:t>tvorbu automatické dokumentace.</w:t>
      </w:r>
    </w:p>
    <w:p w14:paraId="62815AF1" w14:textId="5554D8C9" w:rsidR="00235A91" w:rsidRDefault="00235A91" w:rsidP="00892CCE">
      <w:pPr>
        <w:pStyle w:val="Nadpis4"/>
      </w:pPr>
      <w:r>
        <w:t>Security</w:t>
      </w:r>
    </w:p>
    <w:p w14:paraId="29A34C13" w14:textId="3A565656" w:rsidR="00235A91" w:rsidRDefault="00235A91" w:rsidP="00235A91">
      <w:pPr>
        <w:rPr>
          <w:szCs w:val="24"/>
        </w:rPr>
      </w:pPr>
      <w:r w:rsidRPr="00DA5440">
        <w:rPr>
          <w:szCs w:val="24"/>
        </w:rPr>
        <w:t>Úroveň bezpečnosti je hodnocena</w:t>
      </w:r>
      <w:r w:rsidR="00993033">
        <w:rPr>
          <w:szCs w:val="24"/>
        </w:rPr>
        <w:t xml:space="preserve"> podle </w:t>
      </w:r>
      <w:r w:rsidRPr="00DA5440">
        <w:rPr>
          <w:szCs w:val="24"/>
        </w:rPr>
        <w:t>rozsahu pokrytí oblastí</w:t>
      </w:r>
      <w:r>
        <w:rPr>
          <w:szCs w:val="24"/>
        </w:rPr>
        <w:t>,</w:t>
      </w:r>
      <w:r w:rsidRPr="00DA5440">
        <w:rPr>
          <w:szCs w:val="24"/>
        </w:rPr>
        <w:t xml:space="preserve"> které framework chrání </w:t>
      </w:r>
      <w:r w:rsidR="00770983" w:rsidRPr="00DA5440">
        <w:rPr>
          <w:szCs w:val="24"/>
        </w:rPr>
        <w:t>a</w:t>
      </w:r>
      <w:r w:rsidR="00770983">
        <w:rPr>
          <w:szCs w:val="24"/>
        </w:rPr>
        <w:t> </w:t>
      </w:r>
      <w:r w:rsidRPr="00DA5440">
        <w:rPr>
          <w:szCs w:val="24"/>
        </w:rPr>
        <w:t>také množství technologií</w:t>
      </w:r>
      <w:r w:rsidR="00993033">
        <w:rPr>
          <w:szCs w:val="24"/>
        </w:rPr>
        <w:t xml:space="preserve"> se </w:t>
      </w:r>
      <w:r w:rsidRPr="00DA5440">
        <w:rPr>
          <w:szCs w:val="24"/>
        </w:rPr>
        <w:t>kterými framework</w:t>
      </w:r>
      <w:r w:rsidR="00993033">
        <w:rPr>
          <w:szCs w:val="24"/>
        </w:rPr>
        <w:t xml:space="preserve"> v </w:t>
      </w:r>
      <w:r w:rsidRPr="00DA5440">
        <w:rPr>
          <w:szCs w:val="24"/>
        </w:rPr>
        <w:t xml:space="preserve">rámci integrace umí spolupracovat. </w:t>
      </w:r>
      <w:r>
        <w:rPr>
          <w:szCs w:val="24"/>
        </w:rPr>
        <w:t>Dále je hodnocena míra flexibility,</w:t>
      </w:r>
      <w:r w:rsidR="00993033">
        <w:rPr>
          <w:szCs w:val="24"/>
        </w:rPr>
        <w:t xml:space="preserve"> do </w:t>
      </w:r>
      <w:r>
        <w:rPr>
          <w:szCs w:val="24"/>
        </w:rPr>
        <w:t xml:space="preserve">jaké si vývojář může přizpůsobit zabezpečení dle vlastních potřeb </w:t>
      </w:r>
      <w:r w:rsidR="00770983">
        <w:rPr>
          <w:szCs w:val="24"/>
        </w:rPr>
        <w:t>a </w:t>
      </w:r>
      <w:r>
        <w:rPr>
          <w:szCs w:val="24"/>
        </w:rPr>
        <w:t>zaintegrovat frameworkem nepodporovaný systémem, či případně si vyvinout čistě vlastní systém zabezpečení.</w:t>
      </w:r>
    </w:p>
    <w:p w14:paraId="5A1B2CF4" w14:textId="77777777" w:rsidR="00993033" w:rsidRDefault="00235A91" w:rsidP="00892CCE">
      <w:pPr>
        <w:pStyle w:val="Nadpis4"/>
      </w:pPr>
      <w:r>
        <w:lastRenderedPageBreak/>
        <w:t>Templating</w:t>
      </w:r>
    </w:p>
    <w:p w14:paraId="51B117C7" w14:textId="099D2297" w:rsidR="00235A91" w:rsidRDefault="00993033" w:rsidP="00235A91">
      <w:pPr>
        <w:rPr>
          <w:szCs w:val="24"/>
        </w:rPr>
      </w:pPr>
      <w:r>
        <w:t>U </w:t>
      </w:r>
      <w:r w:rsidR="00235A91" w:rsidRPr="00CE6880">
        <w:rPr>
          <w:szCs w:val="24"/>
        </w:rPr>
        <w:t>podpory šablonovacích systému je hodnocen</w:t>
      </w:r>
      <w:r w:rsidR="00235A91">
        <w:rPr>
          <w:szCs w:val="24"/>
        </w:rPr>
        <w:t>o</w:t>
      </w:r>
      <w:r w:rsidR="00235A91" w:rsidRPr="00CE6880">
        <w:rPr>
          <w:szCs w:val="24"/>
        </w:rPr>
        <w:t xml:space="preserve"> množství podporovaných enginů. </w:t>
      </w:r>
      <w:r w:rsidR="00235A91">
        <w:rPr>
          <w:szCs w:val="24"/>
        </w:rPr>
        <w:t>P</w:t>
      </w:r>
      <w:r w:rsidR="00235A91" w:rsidRPr="00CE6880">
        <w:rPr>
          <w:szCs w:val="24"/>
        </w:rPr>
        <w:t xml:space="preserve">okud </w:t>
      </w:r>
      <w:r w:rsidR="00235A91">
        <w:rPr>
          <w:szCs w:val="24"/>
        </w:rPr>
        <w:t xml:space="preserve">framework </w:t>
      </w:r>
      <w:r w:rsidR="00235A91" w:rsidRPr="00CE6880">
        <w:rPr>
          <w:szCs w:val="24"/>
        </w:rPr>
        <w:t>disponuje proprietárním ře</w:t>
      </w:r>
      <w:r w:rsidR="00235A91">
        <w:rPr>
          <w:szCs w:val="24"/>
        </w:rPr>
        <w:t>š</w:t>
      </w:r>
      <w:r w:rsidR="00235A91" w:rsidRPr="00CE6880">
        <w:rPr>
          <w:szCs w:val="24"/>
        </w:rPr>
        <w:t xml:space="preserve">ením je hodnocena </w:t>
      </w:r>
      <w:r w:rsidR="00235A91">
        <w:rPr>
          <w:szCs w:val="24"/>
        </w:rPr>
        <w:t xml:space="preserve">jeho </w:t>
      </w:r>
      <w:r w:rsidR="00235A91" w:rsidRPr="00CE6880">
        <w:rPr>
          <w:szCs w:val="24"/>
        </w:rPr>
        <w:t>vlastní implementace</w:t>
      </w:r>
      <w:r w:rsidR="00235A91">
        <w:rPr>
          <w:szCs w:val="24"/>
        </w:rPr>
        <w:t xml:space="preserve">. Mimo jiné </w:t>
      </w:r>
      <w:r w:rsidR="00770983">
        <w:rPr>
          <w:szCs w:val="24"/>
        </w:rPr>
        <w:t>i </w:t>
      </w:r>
      <w:r w:rsidR="00235A91">
        <w:rPr>
          <w:szCs w:val="24"/>
        </w:rPr>
        <w:t>to, zda podporuje výše zmíněnou knihovnu Kotlinx.html.</w:t>
      </w:r>
    </w:p>
    <w:p w14:paraId="7BDF5BBB" w14:textId="77777777" w:rsidR="00993033" w:rsidRDefault="00235A91" w:rsidP="00892CCE">
      <w:pPr>
        <w:pStyle w:val="Nadpis4"/>
      </w:pPr>
      <w:r>
        <w:t>Caching</w:t>
      </w:r>
    </w:p>
    <w:p w14:paraId="0CBA31E2" w14:textId="6460EFAC" w:rsidR="00235A91" w:rsidRDefault="00993033" w:rsidP="00235A91">
      <w:pPr>
        <w:rPr>
          <w:szCs w:val="24"/>
        </w:rPr>
      </w:pPr>
      <w:r>
        <w:t>U </w:t>
      </w:r>
      <w:r w:rsidR="00235A91" w:rsidRPr="00CE6880">
        <w:rPr>
          <w:szCs w:val="24"/>
        </w:rPr>
        <w:t>cachingu je hodnocena vlastní implementace.</w:t>
      </w:r>
      <w:r>
        <w:rPr>
          <w:szCs w:val="24"/>
        </w:rPr>
        <w:t xml:space="preserve"> V </w:t>
      </w:r>
      <w:r w:rsidR="00235A91" w:rsidRPr="00CE6880">
        <w:rPr>
          <w:szCs w:val="24"/>
        </w:rPr>
        <w:t>niž</w:t>
      </w:r>
      <w:r>
        <w:rPr>
          <w:szCs w:val="24"/>
        </w:rPr>
        <w:t xml:space="preserve"> se </w:t>
      </w:r>
      <w:r w:rsidR="00235A91" w:rsidRPr="00CE6880">
        <w:rPr>
          <w:szCs w:val="24"/>
        </w:rPr>
        <w:t xml:space="preserve">zkoumají možnosti </w:t>
      </w:r>
      <w:r w:rsidR="00770983" w:rsidRPr="00CE6880">
        <w:rPr>
          <w:szCs w:val="24"/>
        </w:rPr>
        <w:t>a</w:t>
      </w:r>
      <w:r w:rsidR="00770983">
        <w:rPr>
          <w:szCs w:val="24"/>
        </w:rPr>
        <w:t> </w:t>
      </w:r>
      <w:r w:rsidR="00235A91" w:rsidRPr="00CE6880">
        <w:rPr>
          <w:szCs w:val="24"/>
        </w:rPr>
        <w:t>funkce proprietárního řešení. Hodnocena je také podpora externích systému</w:t>
      </w:r>
      <w:r>
        <w:rPr>
          <w:szCs w:val="24"/>
        </w:rPr>
        <w:t xml:space="preserve"> pro </w:t>
      </w:r>
      <w:r w:rsidR="00235A91" w:rsidRPr="00CE6880">
        <w:rPr>
          <w:szCs w:val="24"/>
        </w:rPr>
        <w:t xml:space="preserve">cachování </w:t>
      </w:r>
      <w:r w:rsidR="00770983" w:rsidRPr="00CE6880">
        <w:rPr>
          <w:szCs w:val="24"/>
        </w:rPr>
        <w:t>a</w:t>
      </w:r>
      <w:r w:rsidR="00770983">
        <w:rPr>
          <w:szCs w:val="24"/>
        </w:rPr>
        <w:t> </w:t>
      </w:r>
      <w:r w:rsidR="00235A91" w:rsidRPr="00CE6880">
        <w:rPr>
          <w:szCs w:val="24"/>
        </w:rPr>
        <w:t>možné kombinace</w:t>
      </w:r>
      <w:r>
        <w:rPr>
          <w:szCs w:val="24"/>
        </w:rPr>
        <w:t xml:space="preserve"> s </w:t>
      </w:r>
      <w:r w:rsidR="00235A91" w:rsidRPr="00CE6880">
        <w:rPr>
          <w:szCs w:val="24"/>
        </w:rPr>
        <w:t xml:space="preserve">proprietárním řešením.  </w:t>
      </w:r>
    </w:p>
    <w:p w14:paraId="0601C39E" w14:textId="0B6628E5" w:rsidR="00235A91" w:rsidRDefault="00235A91" w:rsidP="00892CCE">
      <w:pPr>
        <w:pStyle w:val="Nadpis4"/>
      </w:pPr>
      <w:r>
        <w:t>Dependency injection</w:t>
      </w:r>
    </w:p>
    <w:p w14:paraId="33377602" w14:textId="0C7026B8" w:rsidR="00235A91" w:rsidRPr="00EB330E" w:rsidRDefault="00235A91" w:rsidP="00235A91">
      <w:pPr>
        <w:rPr>
          <w:szCs w:val="24"/>
        </w:rPr>
      </w:pPr>
      <w:r w:rsidRPr="00EB330E">
        <w:rPr>
          <w:szCs w:val="24"/>
        </w:rPr>
        <w:t>Toto kritérium zhodnocuje přístup frameworku</w:t>
      </w:r>
      <w:r w:rsidR="00993033">
        <w:rPr>
          <w:szCs w:val="24"/>
        </w:rPr>
        <w:t xml:space="preserve"> pro </w:t>
      </w:r>
      <w:r w:rsidRPr="00EB330E">
        <w:rPr>
          <w:szCs w:val="24"/>
        </w:rPr>
        <w:t>podporu volných vazeb</w:t>
      </w:r>
      <w:r w:rsidR="00993033">
        <w:rPr>
          <w:szCs w:val="24"/>
        </w:rPr>
        <w:t xml:space="preserve"> mezi </w:t>
      </w:r>
      <w:r w:rsidRPr="00EB330E">
        <w:rPr>
          <w:szCs w:val="24"/>
        </w:rPr>
        <w:t xml:space="preserve">komponenty </w:t>
      </w:r>
      <w:r w:rsidR="00770983" w:rsidRPr="00EB330E">
        <w:rPr>
          <w:szCs w:val="24"/>
        </w:rPr>
        <w:t>a</w:t>
      </w:r>
      <w:r w:rsidR="00770983">
        <w:rPr>
          <w:szCs w:val="24"/>
        </w:rPr>
        <w:t> </w:t>
      </w:r>
      <w:r w:rsidRPr="00EB330E">
        <w:rPr>
          <w:szCs w:val="24"/>
        </w:rPr>
        <w:t>zlepšení jejich testovatelnosti. Kdy</w:t>
      </w:r>
      <w:r w:rsidR="00993033">
        <w:rPr>
          <w:szCs w:val="24"/>
        </w:rPr>
        <w:t xml:space="preserve"> se </w:t>
      </w:r>
      <w:r w:rsidRPr="00EB330E">
        <w:rPr>
          <w:szCs w:val="24"/>
        </w:rPr>
        <w:t>bere</w:t>
      </w:r>
      <w:r w:rsidR="00993033">
        <w:rPr>
          <w:szCs w:val="24"/>
        </w:rPr>
        <w:t xml:space="preserve"> v </w:t>
      </w:r>
      <w:r w:rsidRPr="00EB330E">
        <w:rPr>
          <w:szCs w:val="24"/>
        </w:rPr>
        <w:t>hodnocení potaz, jaké technologie framework podporuje</w:t>
      </w:r>
      <w:r w:rsidR="00993033">
        <w:rPr>
          <w:szCs w:val="24"/>
        </w:rPr>
        <w:t xml:space="preserve"> pro </w:t>
      </w:r>
      <w:r w:rsidRPr="00EB330E">
        <w:rPr>
          <w:szCs w:val="24"/>
        </w:rPr>
        <w:t>DI, či zda</w:t>
      </w:r>
      <w:r>
        <w:rPr>
          <w:szCs w:val="24"/>
        </w:rPr>
        <w:t xml:space="preserve"> dokonce</w:t>
      </w:r>
      <w:r w:rsidRPr="00EB330E">
        <w:rPr>
          <w:szCs w:val="24"/>
        </w:rPr>
        <w:t xml:space="preserve"> nabízí</w:t>
      </w:r>
      <w:r>
        <w:rPr>
          <w:szCs w:val="24"/>
        </w:rPr>
        <w:t xml:space="preserve"> vlastní</w:t>
      </w:r>
      <w:r w:rsidRPr="00EB330E">
        <w:rPr>
          <w:szCs w:val="24"/>
        </w:rPr>
        <w:t xml:space="preserve"> proprietární řešení. To je hodnoceno</w:t>
      </w:r>
      <w:r w:rsidR="00993033">
        <w:rPr>
          <w:szCs w:val="24"/>
        </w:rPr>
        <w:t xml:space="preserve"> z </w:t>
      </w:r>
      <w:r w:rsidRPr="00EB330E">
        <w:rPr>
          <w:szCs w:val="24"/>
        </w:rPr>
        <w:t xml:space="preserve">hlediska snadnosti použití vývojářem </w:t>
      </w:r>
      <w:r w:rsidR="00770983" w:rsidRPr="00EB330E">
        <w:rPr>
          <w:szCs w:val="24"/>
        </w:rPr>
        <w:t>a</w:t>
      </w:r>
      <w:r w:rsidR="00770983">
        <w:rPr>
          <w:szCs w:val="24"/>
        </w:rPr>
        <w:t> </w:t>
      </w:r>
      <w:r w:rsidRPr="00EB330E">
        <w:rPr>
          <w:szCs w:val="24"/>
        </w:rPr>
        <w:t>také</w:t>
      </w:r>
      <w:r w:rsidR="00993033">
        <w:rPr>
          <w:szCs w:val="24"/>
        </w:rPr>
        <w:t xml:space="preserve"> z </w:t>
      </w:r>
      <w:r w:rsidRPr="00EB330E">
        <w:rPr>
          <w:szCs w:val="24"/>
        </w:rPr>
        <w:t>pohledu jeho vnitřní implementace.</w:t>
      </w:r>
    </w:p>
    <w:p w14:paraId="693B8745" w14:textId="26AEAEB7" w:rsidR="00235A91" w:rsidRDefault="00235A91" w:rsidP="00892CCE">
      <w:pPr>
        <w:pStyle w:val="Nadpis4"/>
      </w:pPr>
      <w:r>
        <w:t>JSON</w:t>
      </w:r>
    </w:p>
    <w:p w14:paraId="1AA9E83D" w14:textId="203713AD" w:rsidR="00235A91" w:rsidRPr="00905DB8" w:rsidRDefault="00235A91" w:rsidP="00235A91">
      <w:pPr>
        <w:rPr>
          <w:szCs w:val="24"/>
        </w:rPr>
      </w:pPr>
      <w:r w:rsidRPr="00905DB8">
        <w:rPr>
          <w:szCs w:val="24"/>
        </w:rPr>
        <w:t xml:space="preserve">Kritérium, které hodnotí podporu automatické serializace </w:t>
      </w:r>
      <w:r w:rsidR="00770983" w:rsidRPr="00905DB8">
        <w:rPr>
          <w:szCs w:val="24"/>
        </w:rPr>
        <w:t>a</w:t>
      </w:r>
      <w:r w:rsidR="00770983">
        <w:rPr>
          <w:szCs w:val="24"/>
        </w:rPr>
        <w:t> </w:t>
      </w:r>
      <w:r w:rsidRPr="00905DB8">
        <w:rPr>
          <w:szCs w:val="24"/>
        </w:rPr>
        <w:t>deserializace instancí tříd</w:t>
      </w:r>
      <w:r w:rsidR="00993033">
        <w:rPr>
          <w:szCs w:val="24"/>
        </w:rPr>
        <w:t xml:space="preserve"> do </w:t>
      </w:r>
      <w:r w:rsidRPr="00905DB8">
        <w:rPr>
          <w:szCs w:val="24"/>
        </w:rPr>
        <w:t xml:space="preserve">formátu JSON </w:t>
      </w:r>
      <w:r w:rsidR="00770983" w:rsidRPr="00905DB8">
        <w:rPr>
          <w:szCs w:val="24"/>
        </w:rPr>
        <w:t>a</w:t>
      </w:r>
      <w:r w:rsidR="00770983">
        <w:rPr>
          <w:szCs w:val="24"/>
        </w:rPr>
        <w:t> </w:t>
      </w:r>
      <w:r w:rsidRPr="00905DB8">
        <w:rPr>
          <w:szCs w:val="24"/>
        </w:rPr>
        <w:t>naopak. Hodnotí</w:t>
      </w:r>
      <w:r w:rsidR="00993033">
        <w:rPr>
          <w:szCs w:val="24"/>
        </w:rPr>
        <w:t xml:space="preserve"> se </w:t>
      </w:r>
      <w:r w:rsidRPr="00905DB8">
        <w:rPr>
          <w:szCs w:val="24"/>
        </w:rPr>
        <w:t>podpora automatického zpracování, množství knihoven, které</w:t>
      </w:r>
      <w:r w:rsidR="00993033">
        <w:rPr>
          <w:szCs w:val="24"/>
        </w:rPr>
        <w:t xml:space="preserve"> pro </w:t>
      </w:r>
      <w:r w:rsidRPr="00905DB8">
        <w:rPr>
          <w:szCs w:val="24"/>
        </w:rPr>
        <w:t xml:space="preserve">toto zpracování framework podporuje. Mimo jiné je zohledněna složitost konfigurace. </w:t>
      </w:r>
    </w:p>
    <w:p w14:paraId="16717BDF" w14:textId="66D06960" w:rsidR="00235A91" w:rsidRDefault="00235A91" w:rsidP="00892CCE">
      <w:pPr>
        <w:pStyle w:val="Nadpis4"/>
      </w:pPr>
      <w:r>
        <w:t>Integrace</w:t>
      </w:r>
    </w:p>
    <w:p w14:paraId="6E5E6CAA" w14:textId="6145EEF2" w:rsidR="00235A91" w:rsidRDefault="00235A91" w:rsidP="00235A91">
      <w:pPr>
        <w:rPr>
          <w:szCs w:val="24"/>
        </w:rPr>
      </w:pPr>
      <w:r w:rsidRPr="001B3B75">
        <w:rPr>
          <w:szCs w:val="24"/>
        </w:rPr>
        <w:t>Úroveň integrace je hodnocena</w:t>
      </w:r>
      <w:r w:rsidR="00993033">
        <w:rPr>
          <w:szCs w:val="24"/>
        </w:rPr>
        <w:t xml:space="preserve"> podle </w:t>
      </w:r>
      <w:r w:rsidRPr="001B3B75">
        <w:rPr>
          <w:szCs w:val="24"/>
        </w:rPr>
        <w:t>množství technologií, které framework podporuje</w:t>
      </w:r>
      <w:r>
        <w:rPr>
          <w:szCs w:val="24"/>
        </w:rPr>
        <w:t xml:space="preserve"> </w:t>
      </w:r>
      <w:r w:rsidR="00770983">
        <w:rPr>
          <w:szCs w:val="24"/>
        </w:rPr>
        <w:t>a </w:t>
      </w:r>
      <w:r w:rsidR="00993033">
        <w:rPr>
          <w:szCs w:val="24"/>
        </w:rPr>
        <w:t>s </w:t>
      </w:r>
      <w:r>
        <w:rPr>
          <w:szCs w:val="24"/>
        </w:rPr>
        <w:t>nimiž umožňuje snadnou integraci</w:t>
      </w:r>
      <w:r w:rsidRPr="001B3B75">
        <w:rPr>
          <w:szCs w:val="24"/>
        </w:rPr>
        <w:t xml:space="preserve">. Nadstandardně jsou hodnoceny proprietární </w:t>
      </w:r>
      <w:r>
        <w:rPr>
          <w:szCs w:val="24"/>
        </w:rPr>
        <w:t xml:space="preserve">programová </w:t>
      </w:r>
      <w:r w:rsidRPr="001B3B75">
        <w:rPr>
          <w:szCs w:val="24"/>
        </w:rPr>
        <w:t xml:space="preserve">rozhraní </w:t>
      </w:r>
      <w:r w:rsidR="00770983" w:rsidRPr="001B3B75">
        <w:rPr>
          <w:szCs w:val="24"/>
        </w:rPr>
        <w:t>a</w:t>
      </w:r>
      <w:r w:rsidR="00770983">
        <w:rPr>
          <w:szCs w:val="24"/>
        </w:rPr>
        <w:t> </w:t>
      </w:r>
      <w:r w:rsidRPr="001B3B75">
        <w:rPr>
          <w:szCs w:val="24"/>
        </w:rPr>
        <w:t>implementace</w:t>
      </w:r>
      <w:r>
        <w:rPr>
          <w:szCs w:val="24"/>
        </w:rPr>
        <w:t xml:space="preserve"> poskytované frameworkem</w:t>
      </w:r>
      <w:r w:rsidR="00993033">
        <w:rPr>
          <w:szCs w:val="24"/>
        </w:rPr>
        <w:t xml:space="preserve"> k </w:t>
      </w:r>
      <w:r>
        <w:rPr>
          <w:szCs w:val="24"/>
        </w:rPr>
        <w:t>integračním</w:t>
      </w:r>
      <w:r w:rsidRPr="001B3B75">
        <w:rPr>
          <w:szCs w:val="24"/>
        </w:rPr>
        <w:t> technologiím, jež usnadňují jejich využití</w:t>
      </w:r>
      <w:r w:rsidR="00993033">
        <w:rPr>
          <w:szCs w:val="24"/>
        </w:rPr>
        <w:t xml:space="preserve"> v </w:t>
      </w:r>
      <w:r>
        <w:rPr>
          <w:szCs w:val="24"/>
        </w:rPr>
        <w:t>rámci kódu aplikace</w:t>
      </w:r>
      <w:r w:rsidRPr="001B3B75">
        <w:rPr>
          <w:szCs w:val="24"/>
        </w:rPr>
        <w:t>.</w:t>
      </w:r>
      <w:r w:rsidR="00993033">
        <w:rPr>
          <w:szCs w:val="24"/>
        </w:rPr>
        <w:t xml:space="preserve"> V </w:t>
      </w:r>
      <w:r>
        <w:rPr>
          <w:szCs w:val="24"/>
        </w:rPr>
        <w:t>hodnocení</w:t>
      </w:r>
      <w:r w:rsidRPr="001B3B75">
        <w:rPr>
          <w:szCs w:val="24"/>
        </w:rPr>
        <w:t xml:space="preserve"> je tak</w:t>
      </w:r>
      <w:r>
        <w:rPr>
          <w:szCs w:val="24"/>
        </w:rPr>
        <w:t>é zohledněno,</w:t>
      </w:r>
      <w:r w:rsidRPr="001B3B75">
        <w:rPr>
          <w:szCs w:val="24"/>
        </w:rPr>
        <w:t xml:space="preserve"> pokud framework umožňuje snadnou integraci nepodporovaných nástrojů přímo vývojářem, případně </w:t>
      </w:r>
      <w:r>
        <w:rPr>
          <w:szCs w:val="24"/>
        </w:rPr>
        <w:t xml:space="preserve">zda </w:t>
      </w:r>
      <w:r w:rsidRPr="001B3B75">
        <w:rPr>
          <w:szCs w:val="24"/>
        </w:rPr>
        <w:t>podpor</w:t>
      </w:r>
      <w:r>
        <w:rPr>
          <w:szCs w:val="24"/>
        </w:rPr>
        <w:t>uje</w:t>
      </w:r>
      <w:r w:rsidRPr="001B3B75">
        <w:rPr>
          <w:szCs w:val="24"/>
        </w:rPr>
        <w:t xml:space="preserve"> alternativní implementac</w:t>
      </w:r>
      <w:r>
        <w:rPr>
          <w:szCs w:val="24"/>
        </w:rPr>
        <w:t>e</w:t>
      </w:r>
      <w:r w:rsidR="00993033">
        <w:rPr>
          <w:szCs w:val="24"/>
        </w:rPr>
        <w:t xml:space="preserve"> pro </w:t>
      </w:r>
      <w:r w:rsidRPr="001B3B75">
        <w:rPr>
          <w:szCs w:val="24"/>
        </w:rPr>
        <w:t>konkrétní</w:t>
      </w:r>
      <w:r>
        <w:rPr>
          <w:szCs w:val="24"/>
        </w:rPr>
        <w:t xml:space="preserve"> druh</w:t>
      </w:r>
      <w:r w:rsidRPr="001B3B75">
        <w:rPr>
          <w:szCs w:val="24"/>
        </w:rPr>
        <w:t xml:space="preserve"> integrac</w:t>
      </w:r>
      <w:r>
        <w:rPr>
          <w:szCs w:val="24"/>
        </w:rPr>
        <w:t>e</w:t>
      </w:r>
      <w:r w:rsidRPr="001B3B75">
        <w:rPr>
          <w:szCs w:val="24"/>
        </w:rPr>
        <w:t>.</w:t>
      </w:r>
    </w:p>
    <w:p w14:paraId="50BE0F78" w14:textId="7D5933F8" w:rsidR="00993033" w:rsidRDefault="00235A91" w:rsidP="00892CCE">
      <w:pPr>
        <w:pStyle w:val="Nadpis4"/>
      </w:pPr>
      <w:r>
        <w:t>Přístup</w:t>
      </w:r>
      <w:r w:rsidR="00993033">
        <w:t xml:space="preserve"> k </w:t>
      </w:r>
      <w:r>
        <w:t>datům</w:t>
      </w:r>
    </w:p>
    <w:p w14:paraId="2CD0B9CA" w14:textId="2D232499" w:rsidR="00235A91" w:rsidRDefault="00993033" w:rsidP="00235A91">
      <w:pPr>
        <w:rPr>
          <w:szCs w:val="24"/>
        </w:rPr>
      </w:pPr>
      <w:r>
        <w:t>U </w:t>
      </w:r>
      <w:r w:rsidR="00235A91" w:rsidRPr="001B3B75">
        <w:rPr>
          <w:szCs w:val="24"/>
        </w:rPr>
        <w:t>podpory přístupu</w:t>
      </w:r>
      <w:r>
        <w:rPr>
          <w:szCs w:val="24"/>
        </w:rPr>
        <w:t xml:space="preserve"> k </w:t>
      </w:r>
      <w:r w:rsidR="00235A91" w:rsidRPr="001B3B75">
        <w:rPr>
          <w:szCs w:val="24"/>
        </w:rPr>
        <w:t>datům</w:t>
      </w:r>
      <w:r>
        <w:rPr>
          <w:szCs w:val="24"/>
        </w:rPr>
        <w:t xml:space="preserve"> se </w:t>
      </w:r>
      <w:r w:rsidR="00235A91" w:rsidRPr="001B3B75">
        <w:rPr>
          <w:szCs w:val="24"/>
        </w:rPr>
        <w:t>hodnotí, zda framework poskytuje vlastní implementaci</w:t>
      </w:r>
      <w:r>
        <w:rPr>
          <w:szCs w:val="24"/>
        </w:rPr>
        <w:t xml:space="preserve"> pro </w:t>
      </w:r>
      <w:r w:rsidR="00235A91" w:rsidRPr="001B3B75">
        <w:rPr>
          <w:szCs w:val="24"/>
        </w:rPr>
        <w:t>přístup</w:t>
      </w:r>
      <w:r>
        <w:rPr>
          <w:szCs w:val="24"/>
        </w:rPr>
        <w:t xml:space="preserve"> k </w:t>
      </w:r>
      <w:r w:rsidR="00235A91" w:rsidRPr="001B3B75">
        <w:rPr>
          <w:szCs w:val="24"/>
        </w:rPr>
        <w:t>datům,</w:t>
      </w:r>
      <w:r w:rsidR="00235A91">
        <w:rPr>
          <w:szCs w:val="24"/>
        </w:rPr>
        <w:t xml:space="preserve"> hodnotí</w:t>
      </w:r>
      <w:r>
        <w:rPr>
          <w:szCs w:val="24"/>
        </w:rPr>
        <w:t xml:space="preserve"> se </w:t>
      </w:r>
      <w:r w:rsidR="00235A91">
        <w:rPr>
          <w:szCs w:val="24"/>
        </w:rPr>
        <w:t>také</w:t>
      </w:r>
      <w:r w:rsidR="00235A91" w:rsidRPr="001B3B75">
        <w:rPr>
          <w:szCs w:val="24"/>
        </w:rPr>
        <w:t xml:space="preserve"> jeho implementace </w:t>
      </w:r>
      <w:r w:rsidR="00770983" w:rsidRPr="001B3B75">
        <w:rPr>
          <w:szCs w:val="24"/>
        </w:rPr>
        <w:t>a</w:t>
      </w:r>
      <w:r w:rsidR="00770983">
        <w:rPr>
          <w:szCs w:val="24"/>
        </w:rPr>
        <w:t> </w:t>
      </w:r>
      <w:r w:rsidR="00235A91">
        <w:rPr>
          <w:szCs w:val="24"/>
        </w:rPr>
        <w:t>velikost úsilí jenž musí vývojář při</w:t>
      </w:r>
      <w:r w:rsidR="00235A91" w:rsidRPr="001B3B75">
        <w:rPr>
          <w:szCs w:val="24"/>
        </w:rPr>
        <w:t xml:space="preserve"> použití </w:t>
      </w:r>
      <w:r w:rsidR="00235A91">
        <w:rPr>
          <w:szCs w:val="24"/>
        </w:rPr>
        <w:t>vyvinout</w:t>
      </w:r>
      <w:r w:rsidR="00235A91" w:rsidRPr="001B3B75">
        <w:rPr>
          <w:szCs w:val="24"/>
        </w:rPr>
        <w:t>. Hodnocena je také škála podporovaných externích knihoven</w:t>
      </w:r>
      <w:r>
        <w:rPr>
          <w:szCs w:val="24"/>
        </w:rPr>
        <w:t xml:space="preserve"> pro </w:t>
      </w:r>
      <w:r w:rsidR="00235A91" w:rsidRPr="001B3B75">
        <w:rPr>
          <w:szCs w:val="24"/>
        </w:rPr>
        <w:t>přístup</w:t>
      </w:r>
      <w:r>
        <w:rPr>
          <w:szCs w:val="24"/>
        </w:rPr>
        <w:t xml:space="preserve"> k </w:t>
      </w:r>
      <w:r w:rsidR="00235A91" w:rsidRPr="001B3B75">
        <w:rPr>
          <w:szCs w:val="24"/>
        </w:rPr>
        <w:t>datům. Dalším kritériem hodnocení je počet podporovaných</w:t>
      </w:r>
      <w:r w:rsidR="00235A91">
        <w:rPr>
          <w:szCs w:val="24"/>
        </w:rPr>
        <w:t xml:space="preserve"> technologií </w:t>
      </w:r>
      <w:r w:rsidR="00235A91" w:rsidRPr="001B3B75">
        <w:rPr>
          <w:szCs w:val="24"/>
        </w:rPr>
        <w:t>uložišť dat.</w:t>
      </w:r>
    </w:p>
    <w:p w14:paraId="4BB5123E" w14:textId="77777777" w:rsidR="00993033" w:rsidRDefault="00235A91" w:rsidP="00892CCE">
      <w:pPr>
        <w:pStyle w:val="Nadpis4"/>
      </w:pPr>
      <w:r>
        <w:lastRenderedPageBreak/>
        <w:t>AOP</w:t>
      </w:r>
    </w:p>
    <w:p w14:paraId="7C82E9C6" w14:textId="59B3E3B4" w:rsidR="00235A91" w:rsidRPr="00D21F18" w:rsidRDefault="00993033" w:rsidP="00235A91">
      <w:pPr>
        <w:rPr>
          <w:szCs w:val="24"/>
        </w:rPr>
      </w:pPr>
      <w:r>
        <w:t>U </w:t>
      </w:r>
      <w:r w:rsidR="00235A91" w:rsidRPr="00D21F18">
        <w:rPr>
          <w:szCs w:val="24"/>
        </w:rPr>
        <w:t>tohoto kritéria</w:t>
      </w:r>
      <w:r>
        <w:rPr>
          <w:szCs w:val="24"/>
        </w:rPr>
        <w:t xml:space="preserve"> se </w:t>
      </w:r>
      <w:r w:rsidR="00235A91" w:rsidRPr="00D21F18">
        <w:rPr>
          <w:szCs w:val="24"/>
        </w:rPr>
        <w:t>hodnotí, zda framework poskytuje podporu</w:t>
      </w:r>
      <w:r>
        <w:rPr>
          <w:szCs w:val="24"/>
        </w:rPr>
        <w:t xml:space="preserve"> pro </w:t>
      </w:r>
      <w:r w:rsidR="00235A91" w:rsidRPr="00D21F18">
        <w:rPr>
          <w:szCs w:val="24"/>
        </w:rPr>
        <w:t xml:space="preserve">aspektové programování. </w:t>
      </w:r>
      <w:r w:rsidR="00235A91">
        <w:rPr>
          <w:szCs w:val="24"/>
        </w:rPr>
        <w:t xml:space="preserve">Hodnotí </w:t>
      </w:r>
      <w:r w:rsidR="00235A91" w:rsidRPr="00D21F18">
        <w:rPr>
          <w:szCs w:val="24"/>
        </w:rPr>
        <w:t>se</w:t>
      </w:r>
      <w:r w:rsidR="00235A91">
        <w:rPr>
          <w:szCs w:val="24"/>
        </w:rPr>
        <w:t>, jestli jde</w:t>
      </w:r>
      <w:r>
        <w:rPr>
          <w:szCs w:val="24"/>
        </w:rPr>
        <w:t xml:space="preserve"> o </w:t>
      </w:r>
      <w:r w:rsidR="00235A91" w:rsidRPr="00D21F18">
        <w:rPr>
          <w:szCs w:val="24"/>
        </w:rPr>
        <w:t>proprietární implementaci, či</w:t>
      </w:r>
      <w:r>
        <w:rPr>
          <w:szCs w:val="24"/>
        </w:rPr>
        <w:t xml:space="preserve"> se </w:t>
      </w:r>
      <w:r w:rsidR="00235A91" w:rsidRPr="00D21F18">
        <w:rPr>
          <w:szCs w:val="24"/>
        </w:rPr>
        <w:t>jedná</w:t>
      </w:r>
      <w:r>
        <w:rPr>
          <w:szCs w:val="24"/>
        </w:rPr>
        <w:t xml:space="preserve"> o </w:t>
      </w:r>
      <w:r w:rsidR="00235A91" w:rsidRPr="00D21F18">
        <w:rPr>
          <w:szCs w:val="24"/>
        </w:rPr>
        <w:t>podporu externích knihoven.</w:t>
      </w:r>
      <w:r>
        <w:rPr>
          <w:szCs w:val="24"/>
        </w:rPr>
        <w:t xml:space="preserve"> U </w:t>
      </w:r>
      <w:r w:rsidR="00235A91" w:rsidRPr="00D21F18">
        <w:rPr>
          <w:szCs w:val="24"/>
        </w:rPr>
        <w:t>vlastní implementace</w:t>
      </w:r>
      <w:r>
        <w:rPr>
          <w:szCs w:val="24"/>
        </w:rPr>
        <w:t xml:space="preserve"> se </w:t>
      </w:r>
      <w:r w:rsidR="00235A91" w:rsidRPr="00D21F18">
        <w:rPr>
          <w:szCs w:val="24"/>
        </w:rPr>
        <w:t xml:space="preserve">hodnotí její provedení </w:t>
      </w:r>
      <w:r w:rsidR="00770983" w:rsidRPr="00D21F18">
        <w:rPr>
          <w:szCs w:val="24"/>
        </w:rPr>
        <w:t>a</w:t>
      </w:r>
      <w:r w:rsidR="00770983">
        <w:rPr>
          <w:szCs w:val="24"/>
        </w:rPr>
        <w:t> </w:t>
      </w:r>
      <w:r w:rsidR="00235A91" w:rsidRPr="00D21F18">
        <w:rPr>
          <w:szCs w:val="24"/>
        </w:rPr>
        <w:t>uživatelská přívětivost</w:t>
      </w:r>
      <w:r w:rsidR="00235A91">
        <w:rPr>
          <w:szCs w:val="24"/>
        </w:rPr>
        <w:t xml:space="preserve"> </w:t>
      </w:r>
      <w:r w:rsidR="00770983">
        <w:rPr>
          <w:szCs w:val="24"/>
        </w:rPr>
        <w:t>a </w:t>
      </w:r>
      <w:r w:rsidR="00235A91">
        <w:rPr>
          <w:szCs w:val="24"/>
        </w:rPr>
        <w:t>robustnost řešení.</w:t>
      </w:r>
    </w:p>
    <w:p w14:paraId="63047688" w14:textId="0F6781E5" w:rsidR="00235A91" w:rsidRDefault="00235A91" w:rsidP="00892CCE">
      <w:pPr>
        <w:pStyle w:val="Nadpis4"/>
      </w:pPr>
      <w:r>
        <w:t>Scheduling</w:t>
      </w:r>
    </w:p>
    <w:p w14:paraId="17C32881" w14:textId="5ABACE4D" w:rsidR="00235A91" w:rsidRPr="00C5248A" w:rsidRDefault="00235A91" w:rsidP="00235A91">
      <w:pPr>
        <w:rPr>
          <w:szCs w:val="24"/>
        </w:rPr>
      </w:pPr>
      <w:r w:rsidRPr="00C5248A">
        <w:rPr>
          <w:szCs w:val="24"/>
        </w:rPr>
        <w:t>Toto kritérium hodnotí, zda framework podporuje plánování periodických činností. Hodnotí se, jestli framework poskytuje vlastní implementaci, či podporu jiných externích knihoven. Dále</w:t>
      </w:r>
      <w:r w:rsidR="00993033">
        <w:rPr>
          <w:szCs w:val="24"/>
        </w:rPr>
        <w:t xml:space="preserve"> se </w:t>
      </w:r>
      <w:r w:rsidRPr="00C5248A">
        <w:rPr>
          <w:szCs w:val="24"/>
        </w:rPr>
        <w:t xml:space="preserve">hodnotí robustnost </w:t>
      </w:r>
      <w:r w:rsidR="00770983" w:rsidRPr="00C5248A">
        <w:rPr>
          <w:szCs w:val="24"/>
        </w:rPr>
        <w:t>a</w:t>
      </w:r>
      <w:r w:rsidR="00770983">
        <w:rPr>
          <w:szCs w:val="24"/>
        </w:rPr>
        <w:t> </w:t>
      </w:r>
      <w:r w:rsidRPr="00C5248A">
        <w:rPr>
          <w:szCs w:val="24"/>
        </w:rPr>
        <w:t xml:space="preserve">flexibilita podporovaného řešení </w:t>
      </w:r>
      <w:r w:rsidR="00770983" w:rsidRPr="00C5248A">
        <w:rPr>
          <w:szCs w:val="24"/>
        </w:rPr>
        <w:t>a</w:t>
      </w:r>
      <w:r w:rsidR="00770983">
        <w:rPr>
          <w:szCs w:val="24"/>
        </w:rPr>
        <w:t> </w:t>
      </w:r>
      <w:r w:rsidRPr="00C5248A">
        <w:rPr>
          <w:szCs w:val="24"/>
        </w:rPr>
        <w:t>jeho uživatelská přívětivost.</w:t>
      </w:r>
      <w:r>
        <w:rPr>
          <w:szCs w:val="24"/>
        </w:rPr>
        <w:br w:type="page"/>
      </w:r>
    </w:p>
    <w:p w14:paraId="10EEEF9B" w14:textId="29D230FC" w:rsidR="00235A91" w:rsidRDefault="00235A91" w:rsidP="00235A91">
      <w:pPr>
        <w:pStyle w:val="Nadpis2"/>
      </w:pPr>
      <w:bookmarkStart w:id="34" w:name="_Toc25513502"/>
      <w:r>
        <w:lastRenderedPageBreak/>
        <w:t>Testovatelnost</w:t>
      </w:r>
      <w:bookmarkEnd w:id="34"/>
    </w:p>
    <w:p w14:paraId="6E565B25" w14:textId="2F33FAAB" w:rsidR="00235A91" w:rsidRPr="0096167A" w:rsidRDefault="00235A91" w:rsidP="00235A91">
      <w:pPr>
        <w:rPr>
          <w:szCs w:val="24"/>
        </w:rPr>
      </w:pPr>
      <w:r w:rsidRPr="00905DB8">
        <w:rPr>
          <w:szCs w:val="24"/>
        </w:rPr>
        <w:t>Testovatelnost je kritérium, které hodnotí podporu frameworku</w:t>
      </w:r>
      <w:r w:rsidR="00993033">
        <w:rPr>
          <w:szCs w:val="24"/>
        </w:rPr>
        <w:t xml:space="preserve"> v </w:t>
      </w:r>
      <w:r w:rsidRPr="00905DB8">
        <w:rPr>
          <w:szCs w:val="24"/>
        </w:rPr>
        <w:t xml:space="preserve">oblasti </w:t>
      </w:r>
      <w:r>
        <w:rPr>
          <w:szCs w:val="24"/>
        </w:rPr>
        <w:t xml:space="preserve">automatizovaného </w:t>
      </w:r>
      <w:r w:rsidRPr="00905DB8">
        <w:rPr>
          <w:szCs w:val="24"/>
        </w:rPr>
        <w:t>testování</w:t>
      </w:r>
      <w:r>
        <w:rPr>
          <w:szCs w:val="24"/>
        </w:rPr>
        <w:t xml:space="preserve"> kódu aplikace</w:t>
      </w:r>
      <w:r w:rsidRPr="00905DB8">
        <w:rPr>
          <w:szCs w:val="24"/>
        </w:rPr>
        <w:t>. Hodnotí</w:t>
      </w:r>
      <w:r w:rsidR="00993033">
        <w:rPr>
          <w:szCs w:val="24"/>
        </w:rPr>
        <w:t xml:space="preserve"> se </w:t>
      </w:r>
      <w:r w:rsidRPr="00905DB8">
        <w:rPr>
          <w:szCs w:val="24"/>
        </w:rPr>
        <w:t>množství podporovaných testovacích frameworků</w:t>
      </w:r>
      <w:r>
        <w:rPr>
          <w:szCs w:val="24"/>
        </w:rPr>
        <w:t>, p</w:t>
      </w:r>
      <w:r w:rsidRPr="00905DB8">
        <w:rPr>
          <w:szCs w:val="24"/>
        </w:rPr>
        <w:t xml:space="preserve">roprietární nástroje </w:t>
      </w:r>
      <w:r w:rsidR="00770983" w:rsidRPr="00905DB8">
        <w:rPr>
          <w:szCs w:val="24"/>
        </w:rPr>
        <w:t>a</w:t>
      </w:r>
      <w:r w:rsidR="00770983">
        <w:rPr>
          <w:szCs w:val="24"/>
        </w:rPr>
        <w:t> </w:t>
      </w:r>
      <w:r w:rsidRPr="00905DB8">
        <w:rPr>
          <w:szCs w:val="24"/>
        </w:rPr>
        <w:t>knihovny, které framework poskytuje</w:t>
      </w:r>
      <w:r w:rsidR="00993033">
        <w:rPr>
          <w:szCs w:val="24"/>
        </w:rPr>
        <w:t xml:space="preserve"> pro </w:t>
      </w:r>
      <w:r w:rsidRPr="00905DB8">
        <w:rPr>
          <w:szCs w:val="24"/>
        </w:rPr>
        <w:t xml:space="preserve">jeho testování. Hodnocena </w:t>
      </w:r>
      <w:r>
        <w:rPr>
          <w:szCs w:val="24"/>
        </w:rPr>
        <w:t>je</w:t>
      </w:r>
      <w:r w:rsidRPr="00905DB8">
        <w:rPr>
          <w:szCs w:val="24"/>
        </w:rPr>
        <w:t xml:space="preserve"> </w:t>
      </w:r>
      <w:r w:rsidR="00770983" w:rsidRPr="00905DB8">
        <w:rPr>
          <w:szCs w:val="24"/>
        </w:rPr>
        <w:t>i</w:t>
      </w:r>
      <w:r w:rsidR="00770983">
        <w:rPr>
          <w:szCs w:val="24"/>
        </w:rPr>
        <w:t> </w:t>
      </w:r>
      <w:r w:rsidRPr="00905DB8">
        <w:rPr>
          <w:szCs w:val="24"/>
        </w:rPr>
        <w:t xml:space="preserve">celková struktura </w:t>
      </w:r>
      <w:r w:rsidR="00770983" w:rsidRPr="00905DB8">
        <w:rPr>
          <w:szCs w:val="24"/>
        </w:rPr>
        <w:t>a</w:t>
      </w:r>
      <w:r w:rsidR="00770983">
        <w:rPr>
          <w:szCs w:val="24"/>
        </w:rPr>
        <w:t> </w:t>
      </w:r>
      <w:r w:rsidRPr="00905DB8">
        <w:rPr>
          <w:szCs w:val="24"/>
        </w:rPr>
        <w:t>architektura,</w:t>
      </w:r>
      <w:r w:rsidR="00993033">
        <w:rPr>
          <w:szCs w:val="24"/>
        </w:rPr>
        <w:t xml:space="preserve"> z </w:t>
      </w:r>
      <w:r w:rsidRPr="00905DB8">
        <w:rPr>
          <w:szCs w:val="24"/>
        </w:rPr>
        <w:t xml:space="preserve">hlediska její testovatelnosti </w:t>
      </w:r>
      <w:r>
        <w:rPr>
          <w:szCs w:val="24"/>
        </w:rPr>
        <w:t>napříč</w:t>
      </w:r>
      <w:r w:rsidRPr="00905DB8">
        <w:rPr>
          <w:szCs w:val="24"/>
        </w:rPr>
        <w:t xml:space="preserve"> vš</w:t>
      </w:r>
      <w:r>
        <w:rPr>
          <w:szCs w:val="24"/>
        </w:rPr>
        <w:t>emi</w:t>
      </w:r>
      <w:r w:rsidRPr="00905DB8">
        <w:rPr>
          <w:szCs w:val="24"/>
        </w:rPr>
        <w:t xml:space="preserve"> vrst</w:t>
      </w:r>
      <w:r>
        <w:rPr>
          <w:szCs w:val="24"/>
        </w:rPr>
        <w:t>vami</w:t>
      </w:r>
      <w:r w:rsidRPr="00905DB8">
        <w:rPr>
          <w:szCs w:val="24"/>
        </w:rPr>
        <w:t xml:space="preserve"> aplikace.</w:t>
      </w:r>
      <w:r w:rsidR="00993033">
        <w:rPr>
          <w:szCs w:val="24"/>
        </w:rPr>
        <w:t xml:space="preserve"> Do </w:t>
      </w:r>
      <w:r w:rsidRPr="00905DB8">
        <w:rPr>
          <w:szCs w:val="24"/>
        </w:rPr>
        <w:t xml:space="preserve">této oblasti zasahuje také podpora mockování </w:t>
      </w:r>
      <w:r w:rsidR="00770983" w:rsidRPr="00905DB8">
        <w:rPr>
          <w:szCs w:val="24"/>
        </w:rPr>
        <w:t>a</w:t>
      </w:r>
      <w:r w:rsidR="00770983">
        <w:rPr>
          <w:szCs w:val="24"/>
        </w:rPr>
        <w:t> </w:t>
      </w:r>
      <w:r>
        <w:rPr>
          <w:szCs w:val="24"/>
        </w:rPr>
        <w:t>snadnost</w:t>
      </w:r>
      <w:r w:rsidRPr="00905DB8">
        <w:rPr>
          <w:szCs w:val="24"/>
        </w:rPr>
        <w:t xml:space="preserve"> zajištění izolace</w:t>
      </w:r>
      <w:r w:rsidR="00993033">
        <w:rPr>
          <w:szCs w:val="24"/>
        </w:rPr>
        <w:t xml:space="preserve"> pro </w:t>
      </w:r>
      <w:r>
        <w:rPr>
          <w:szCs w:val="24"/>
        </w:rPr>
        <w:t>jednotkové testovaní</w:t>
      </w:r>
      <w:r w:rsidRPr="00905DB8">
        <w:rPr>
          <w:szCs w:val="24"/>
        </w:rPr>
        <w:t>.</w:t>
      </w:r>
      <w:r>
        <w:rPr>
          <w:szCs w:val="24"/>
        </w:rPr>
        <w:t xml:space="preserve"> Mimo jednotkové testování bude hodnoceno provádění e2e testů, které</w:t>
      </w:r>
      <w:r w:rsidR="00993033">
        <w:rPr>
          <w:szCs w:val="24"/>
        </w:rPr>
        <w:t xml:space="preserve"> na </w:t>
      </w:r>
      <w:r>
        <w:rPr>
          <w:szCs w:val="24"/>
        </w:rPr>
        <w:t>rozdíl</w:t>
      </w:r>
      <w:r w:rsidR="00993033">
        <w:rPr>
          <w:szCs w:val="24"/>
        </w:rPr>
        <w:t xml:space="preserve"> na </w:t>
      </w:r>
      <w:r>
        <w:rPr>
          <w:szCs w:val="24"/>
        </w:rPr>
        <w:t xml:space="preserve">jednotkových testují celé workflow, tudíž bude hodnocena podpora </w:t>
      </w:r>
      <w:r w:rsidR="00770983">
        <w:rPr>
          <w:szCs w:val="24"/>
        </w:rPr>
        <w:t>a </w:t>
      </w:r>
      <w:r>
        <w:rPr>
          <w:szCs w:val="24"/>
        </w:rPr>
        <w:t>snadnost napojení</w:t>
      </w:r>
      <w:r w:rsidR="00993033">
        <w:rPr>
          <w:szCs w:val="24"/>
        </w:rPr>
        <w:t xml:space="preserve"> na </w:t>
      </w:r>
      <w:r>
        <w:rPr>
          <w:szCs w:val="24"/>
        </w:rPr>
        <w:t>testovací úložiště přímo</w:t>
      </w:r>
      <w:r w:rsidR="00993033">
        <w:rPr>
          <w:szCs w:val="24"/>
        </w:rPr>
        <w:t xml:space="preserve"> v </w:t>
      </w:r>
      <w:r>
        <w:rPr>
          <w:szCs w:val="24"/>
        </w:rPr>
        <w:t>testech.</w:t>
      </w:r>
    </w:p>
    <w:p w14:paraId="1DAC0945" w14:textId="248FD2F3" w:rsidR="00993033" w:rsidRDefault="00235A91" w:rsidP="00235A91">
      <w:pPr>
        <w:pStyle w:val="Nadpis2"/>
      </w:pPr>
      <w:bookmarkStart w:id="35" w:name="_Toc25513503"/>
      <w:r>
        <w:t xml:space="preserve">Podpora </w:t>
      </w:r>
      <w:r w:rsidR="00770983">
        <w:t>a </w:t>
      </w:r>
      <w:r>
        <w:t>komunita</w:t>
      </w:r>
      <w:bookmarkEnd w:id="35"/>
    </w:p>
    <w:p w14:paraId="1B885502" w14:textId="1AD05943" w:rsidR="00235A91" w:rsidRPr="007556B5" w:rsidRDefault="00993033" w:rsidP="00235A91">
      <w:pPr>
        <w:rPr>
          <w:szCs w:val="24"/>
        </w:rPr>
      </w:pPr>
      <w:r>
        <w:t>Pro </w:t>
      </w:r>
      <w:r w:rsidR="00235A91" w:rsidRPr="00FD7F90">
        <w:rPr>
          <w:szCs w:val="24"/>
        </w:rPr>
        <w:t xml:space="preserve">každého vývojáře </w:t>
      </w:r>
      <w:r w:rsidR="00770983" w:rsidRPr="00FD7F90">
        <w:rPr>
          <w:szCs w:val="24"/>
        </w:rPr>
        <w:t>a</w:t>
      </w:r>
      <w:r w:rsidR="00770983">
        <w:rPr>
          <w:szCs w:val="24"/>
        </w:rPr>
        <w:t> </w:t>
      </w:r>
      <w:r w:rsidR="00235A91" w:rsidRPr="00FD7F90">
        <w:rPr>
          <w:szCs w:val="24"/>
        </w:rPr>
        <w:t>firmu je toto často klíčová vlastnost. Hodnocena je četnost vydávaných verzí, zralost framewo</w:t>
      </w:r>
      <w:r w:rsidR="00235A91">
        <w:rPr>
          <w:szCs w:val="24"/>
        </w:rPr>
        <w:t>r</w:t>
      </w:r>
      <w:r w:rsidR="00235A91" w:rsidRPr="00FD7F90">
        <w:rPr>
          <w:szCs w:val="24"/>
        </w:rPr>
        <w:t xml:space="preserve">ku, aktivita uživatelské základny, možnosti eskalace problémů </w:t>
      </w:r>
      <w:r w:rsidR="00770983" w:rsidRPr="00FD7F90">
        <w:rPr>
          <w:szCs w:val="24"/>
        </w:rPr>
        <w:t>a</w:t>
      </w:r>
      <w:r w:rsidR="00770983">
        <w:rPr>
          <w:szCs w:val="24"/>
        </w:rPr>
        <w:t> </w:t>
      </w:r>
      <w:r w:rsidR="00235A91" w:rsidRPr="00FD7F90">
        <w:rPr>
          <w:szCs w:val="24"/>
        </w:rPr>
        <w:t xml:space="preserve">jejich řešení.  </w:t>
      </w:r>
      <w:r w:rsidR="00235A91">
        <w:rPr>
          <w:szCs w:val="24"/>
        </w:rPr>
        <w:t xml:space="preserve">Dále bude hodnocena aktivita komunity, </w:t>
      </w:r>
      <w:r w:rsidR="00770983">
        <w:rPr>
          <w:szCs w:val="24"/>
        </w:rPr>
        <w:t>a </w:t>
      </w:r>
      <w:r w:rsidR="00235A91">
        <w:rPr>
          <w:szCs w:val="24"/>
        </w:rPr>
        <w:t>to</w:t>
      </w:r>
      <w:r>
        <w:rPr>
          <w:szCs w:val="24"/>
        </w:rPr>
        <w:t xml:space="preserve"> na </w:t>
      </w:r>
      <w:r w:rsidR="00235A91">
        <w:rPr>
          <w:szCs w:val="24"/>
        </w:rPr>
        <w:t xml:space="preserve">diskuzních kanálech </w:t>
      </w:r>
      <w:r w:rsidR="00770983">
        <w:rPr>
          <w:szCs w:val="24"/>
        </w:rPr>
        <w:t>a </w:t>
      </w:r>
      <w:r w:rsidR="00235A91">
        <w:rPr>
          <w:szCs w:val="24"/>
        </w:rPr>
        <w:t>také</w:t>
      </w:r>
      <w:r>
        <w:rPr>
          <w:szCs w:val="24"/>
        </w:rPr>
        <w:t xml:space="preserve"> v </w:t>
      </w:r>
      <w:r w:rsidR="00235A91">
        <w:rPr>
          <w:szCs w:val="24"/>
        </w:rPr>
        <w:t>četnosti kontribuce</w:t>
      </w:r>
      <w:r>
        <w:rPr>
          <w:szCs w:val="24"/>
        </w:rPr>
        <w:t xml:space="preserve"> do </w:t>
      </w:r>
      <w:r w:rsidR="00235A91">
        <w:rPr>
          <w:szCs w:val="24"/>
        </w:rPr>
        <w:t>frameworku.</w:t>
      </w:r>
    </w:p>
    <w:p w14:paraId="31D6E127" w14:textId="7F4D8FAE" w:rsidR="00235A91" w:rsidRDefault="00235A91" w:rsidP="00235A91">
      <w:pPr>
        <w:pStyle w:val="Nadpis2"/>
      </w:pPr>
      <w:bookmarkStart w:id="36" w:name="_Toc25513504"/>
      <w:r>
        <w:t>Praxe</w:t>
      </w:r>
      <w:bookmarkEnd w:id="36"/>
    </w:p>
    <w:p w14:paraId="2E8FEBB3" w14:textId="6AFEDA9D" w:rsidR="00235A91" w:rsidRPr="00FD7F90" w:rsidRDefault="00235A91" w:rsidP="00235A91">
      <w:pPr>
        <w:rPr>
          <w:szCs w:val="24"/>
        </w:rPr>
      </w:pPr>
      <w:r w:rsidRPr="00FD7F90">
        <w:rPr>
          <w:szCs w:val="24"/>
        </w:rPr>
        <w:t>Toto kritérium hodnotí přívětivost frameworku,</w:t>
      </w:r>
      <w:r w:rsidR="00993033">
        <w:rPr>
          <w:szCs w:val="24"/>
        </w:rPr>
        <w:t xml:space="preserve"> k </w:t>
      </w:r>
      <w:r w:rsidRPr="00FD7F90">
        <w:rPr>
          <w:szCs w:val="24"/>
        </w:rPr>
        <w:t>jeho uživatelům, tedy vývojářům. Hodnotí</w:t>
      </w:r>
      <w:r w:rsidR="00993033">
        <w:rPr>
          <w:szCs w:val="24"/>
        </w:rPr>
        <w:t xml:space="preserve"> se </w:t>
      </w:r>
      <w:r w:rsidRPr="00FD7F90">
        <w:rPr>
          <w:szCs w:val="24"/>
        </w:rPr>
        <w:t>kvalita dokumentace</w:t>
      </w:r>
      <w:r w:rsidR="00993033">
        <w:rPr>
          <w:szCs w:val="24"/>
        </w:rPr>
        <w:t xml:space="preserve"> k </w:t>
      </w:r>
      <w:r w:rsidRPr="00FD7F90">
        <w:rPr>
          <w:szCs w:val="24"/>
        </w:rPr>
        <w:t xml:space="preserve">frameworku. Množství informačních zdrojů </w:t>
      </w:r>
      <w:r w:rsidR="00770983" w:rsidRPr="00FD7F90">
        <w:rPr>
          <w:szCs w:val="24"/>
        </w:rPr>
        <w:t>a</w:t>
      </w:r>
      <w:r w:rsidR="00770983">
        <w:rPr>
          <w:szCs w:val="24"/>
        </w:rPr>
        <w:t> </w:t>
      </w:r>
      <w:r w:rsidRPr="00FD7F90">
        <w:rPr>
          <w:szCs w:val="24"/>
        </w:rPr>
        <w:t xml:space="preserve">literatury </w:t>
      </w:r>
      <w:r w:rsidR="00770983" w:rsidRPr="00FD7F90">
        <w:rPr>
          <w:szCs w:val="24"/>
        </w:rPr>
        <w:t>a</w:t>
      </w:r>
      <w:r w:rsidR="00770983">
        <w:rPr>
          <w:szCs w:val="24"/>
        </w:rPr>
        <w:t> </w:t>
      </w:r>
      <w:r w:rsidRPr="00FD7F90">
        <w:rPr>
          <w:szCs w:val="24"/>
        </w:rPr>
        <w:t>množství kurzů. Dále je zahrnuta</w:t>
      </w:r>
      <w:r w:rsidR="00993033">
        <w:rPr>
          <w:szCs w:val="24"/>
        </w:rPr>
        <w:t xml:space="preserve"> do </w:t>
      </w:r>
      <w:r w:rsidRPr="00FD7F90">
        <w:rPr>
          <w:szCs w:val="24"/>
        </w:rPr>
        <w:t>hodnocení podpora frameworku ze strany vývojových nástrojů</w:t>
      </w:r>
      <w:r>
        <w:rPr>
          <w:szCs w:val="24"/>
        </w:rPr>
        <w:t xml:space="preserve"> (IDE)</w:t>
      </w:r>
      <w:r w:rsidRPr="00FD7F90">
        <w:rPr>
          <w:szCs w:val="24"/>
        </w:rPr>
        <w:t>.</w:t>
      </w:r>
    </w:p>
    <w:p w14:paraId="5D8E1386" w14:textId="6A95A068" w:rsidR="00235A91" w:rsidRDefault="00235A91" w:rsidP="00235A91">
      <w:pPr>
        <w:pStyle w:val="Nadpis2"/>
      </w:pPr>
      <w:bookmarkStart w:id="37" w:name="_Toc25513505"/>
      <w:r>
        <w:t>Výkon</w:t>
      </w:r>
      <w:bookmarkEnd w:id="37"/>
    </w:p>
    <w:p w14:paraId="093797DE" w14:textId="4EB752F9" w:rsidR="00BD283F" w:rsidRDefault="00235A91" w:rsidP="00235A91">
      <w:pPr>
        <w:rPr>
          <w:szCs w:val="24"/>
        </w:rPr>
      </w:pPr>
      <w:r w:rsidRPr="008F26A0">
        <w:rPr>
          <w:szCs w:val="24"/>
        </w:rPr>
        <w:t>Toto kritérium hodnotí frameworky</w:t>
      </w:r>
      <w:r w:rsidR="00993033">
        <w:rPr>
          <w:szCs w:val="24"/>
        </w:rPr>
        <w:t xml:space="preserve"> podle </w:t>
      </w:r>
      <w:r>
        <w:rPr>
          <w:szCs w:val="24"/>
        </w:rPr>
        <w:t>výsledků</w:t>
      </w:r>
      <w:r w:rsidRPr="008F26A0">
        <w:rPr>
          <w:szCs w:val="24"/>
        </w:rPr>
        <w:t xml:space="preserve"> měření</w:t>
      </w:r>
      <w:r w:rsidR="00993033">
        <w:rPr>
          <w:szCs w:val="24"/>
        </w:rPr>
        <w:t xml:space="preserve"> na </w:t>
      </w:r>
      <w:r w:rsidRPr="008F26A0">
        <w:rPr>
          <w:szCs w:val="24"/>
        </w:rPr>
        <w:t>základě několika výkonnostních testů.</w:t>
      </w:r>
      <w:r>
        <w:rPr>
          <w:szCs w:val="24"/>
        </w:rPr>
        <w:t xml:space="preserve"> Testy jsou zaměřeny</w:t>
      </w:r>
      <w:r w:rsidR="00993033">
        <w:rPr>
          <w:szCs w:val="24"/>
        </w:rPr>
        <w:t xml:space="preserve"> na </w:t>
      </w:r>
      <w:r>
        <w:rPr>
          <w:szCs w:val="24"/>
        </w:rPr>
        <w:t>prověření hlavních aspektů,</w:t>
      </w:r>
      <w:r w:rsidR="00993033">
        <w:rPr>
          <w:szCs w:val="24"/>
        </w:rPr>
        <w:t xml:space="preserve"> se </w:t>
      </w:r>
      <w:r>
        <w:rPr>
          <w:szCs w:val="24"/>
        </w:rPr>
        <w:t>kterými</w:t>
      </w:r>
      <w:r w:rsidR="00993033">
        <w:rPr>
          <w:szCs w:val="24"/>
        </w:rPr>
        <w:t xml:space="preserve"> se v </w:t>
      </w:r>
      <w:r>
        <w:rPr>
          <w:szCs w:val="24"/>
        </w:rPr>
        <w:t>praxi frameworky potýkají. Pokryta je obsluha HTTP requestů, práce</w:t>
      </w:r>
      <w:r w:rsidR="00993033">
        <w:rPr>
          <w:szCs w:val="24"/>
        </w:rPr>
        <w:t xml:space="preserve"> s </w:t>
      </w:r>
      <w:r>
        <w:rPr>
          <w:szCs w:val="24"/>
        </w:rPr>
        <w:t xml:space="preserve">databázemi </w:t>
      </w:r>
      <w:r w:rsidR="00770983">
        <w:rPr>
          <w:szCs w:val="24"/>
        </w:rPr>
        <w:t>a </w:t>
      </w:r>
      <w:r>
        <w:rPr>
          <w:szCs w:val="24"/>
        </w:rPr>
        <w:t>šablonami.</w:t>
      </w:r>
      <w:r w:rsidRPr="008F26A0">
        <w:rPr>
          <w:szCs w:val="24"/>
        </w:rPr>
        <w:t xml:space="preserve"> Tyto testy jsou vyhodnoceny </w:t>
      </w:r>
      <w:r w:rsidR="00770983" w:rsidRPr="008F26A0">
        <w:rPr>
          <w:szCs w:val="24"/>
        </w:rPr>
        <w:t>a</w:t>
      </w:r>
      <w:r w:rsidR="00770983">
        <w:rPr>
          <w:szCs w:val="24"/>
        </w:rPr>
        <w:t> </w:t>
      </w:r>
      <w:r w:rsidRPr="008F26A0">
        <w:rPr>
          <w:szCs w:val="24"/>
        </w:rPr>
        <w:t>dle průměrn</w:t>
      </w:r>
      <w:r>
        <w:rPr>
          <w:szCs w:val="24"/>
        </w:rPr>
        <w:t>ě</w:t>
      </w:r>
      <w:r w:rsidRPr="008F26A0">
        <w:rPr>
          <w:szCs w:val="24"/>
        </w:rPr>
        <w:t xml:space="preserve"> dosaženého pořadí jsou rozděleny body.</w:t>
      </w:r>
      <w:r>
        <w:rPr>
          <w:szCs w:val="24"/>
        </w:rPr>
        <w:t xml:space="preserve">  Celé toto hodnocení je zpracováno jako samostatná kapitola práce.</w:t>
      </w:r>
    </w:p>
    <w:p w14:paraId="47B33205" w14:textId="77777777" w:rsidR="00BD283F" w:rsidRDefault="00BD283F">
      <w:pPr>
        <w:spacing w:after="160" w:line="259" w:lineRule="auto"/>
        <w:jc w:val="left"/>
        <w:rPr>
          <w:szCs w:val="24"/>
        </w:rPr>
      </w:pPr>
      <w:r>
        <w:rPr>
          <w:szCs w:val="24"/>
        </w:rPr>
        <w:br w:type="page"/>
      </w:r>
    </w:p>
    <w:p w14:paraId="5B1E9F60" w14:textId="369730FD" w:rsidR="00235A91" w:rsidRDefault="00BD283F" w:rsidP="00BD283F">
      <w:pPr>
        <w:pStyle w:val="Nadpis1"/>
      </w:pPr>
      <w:bookmarkStart w:id="38" w:name="_Toc25513506"/>
      <w:r>
        <w:lastRenderedPageBreak/>
        <w:t>Hodnocení frameworků</w:t>
      </w:r>
      <w:bookmarkEnd w:id="38"/>
    </w:p>
    <w:p w14:paraId="613F3BC4" w14:textId="57085C8A" w:rsidR="00BD283F" w:rsidRDefault="00BD283F" w:rsidP="00BD283F">
      <w:pPr>
        <w:pStyle w:val="Nadpis2"/>
      </w:pPr>
      <w:bookmarkStart w:id="39" w:name="_Toc25513507"/>
      <w:r>
        <w:t>Vertx</w:t>
      </w:r>
      <w:bookmarkEnd w:id="39"/>
    </w:p>
    <w:p w14:paraId="6124701A" w14:textId="2E84F39D" w:rsidR="00993033" w:rsidRDefault="00BD283F" w:rsidP="00BD283F">
      <w:pPr>
        <w:rPr>
          <w:szCs w:val="24"/>
        </w:rPr>
      </w:pPr>
      <w:r>
        <w:rPr>
          <w:szCs w:val="24"/>
        </w:rPr>
        <w:t>První stabilní verze framewroku 1.0</w:t>
      </w:r>
      <w:r w:rsidR="00993033">
        <w:rPr>
          <w:szCs w:val="24"/>
        </w:rPr>
        <w:t xml:space="preserve"> se </w:t>
      </w:r>
      <w:r>
        <w:rPr>
          <w:szCs w:val="24"/>
        </w:rPr>
        <w:t>objevila již</w:t>
      </w:r>
      <w:r w:rsidR="00993033">
        <w:rPr>
          <w:szCs w:val="24"/>
        </w:rPr>
        <w:t xml:space="preserve"> v </w:t>
      </w:r>
      <w:r>
        <w:rPr>
          <w:szCs w:val="24"/>
        </w:rPr>
        <w:t>květnu 2011. Hlavním vývojářem je Tim Fox, který framework vyvíjel</w:t>
      </w:r>
      <w:r w:rsidR="00993033">
        <w:rPr>
          <w:szCs w:val="24"/>
        </w:rPr>
        <w:t xml:space="preserve"> během </w:t>
      </w:r>
      <w:r>
        <w:rPr>
          <w:szCs w:val="24"/>
        </w:rPr>
        <w:t>svého působení jako zaměstnanec</w:t>
      </w:r>
      <w:r w:rsidR="00993033">
        <w:rPr>
          <w:szCs w:val="24"/>
        </w:rPr>
        <w:t xml:space="preserve"> ve </w:t>
      </w:r>
      <w:r>
        <w:rPr>
          <w:szCs w:val="24"/>
        </w:rPr>
        <w:t>firmě WMware. Jméno je odvozeno</w:t>
      </w:r>
      <w:r w:rsidR="00993033">
        <w:rPr>
          <w:szCs w:val="24"/>
        </w:rPr>
        <w:t xml:space="preserve"> na </w:t>
      </w:r>
      <w:r>
        <w:rPr>
          <w:szCs w:val="24"/>
        </w:rPr>
        <w:t>počátečního jména projektu, které bylo Node.x. Písmeno x</w:t>
      </w:r>
      <w:r w:rsidR="00993033">
        <w:rPr>
          <w:szCs w:val="24"/>
        </w:rPr>
        <w:t xml:space="preserve"> v </w:t>
      </w:r>
      <w:r>
        <w:rPr>
          <w:szCs w:val="24"/>
        </w:rPr>
        <w:t>názvu má vyjadřovat jeho nativní podporu mnoha programovacích jazyků.</w:t>
      </w:r>
      <w:r w:rsidR="00993033">
        <w:rPr>
          <w:szCs w:val="24"/>
        </w:rPr>
        <w:t xml:space="preserve"> Po </w:t>
      </w:r>
      <w:r>
        <w:rPr>
          <w:szCs w:val="24"/>
        </w:rPr>
        <w:t>čase</w:t>
      </w:r>
      <w:r w:rsidR="00993033">
        <w:rPr>
          <w:szCs w:val="24"/>
        </w:rPr>
        <w:t xml:space="preserve"> se </w:t>
      </w:r>
      <w:r>
        <w:rPr>
          <w:szCs w:val="24"/>
        </w:rPr>
        <w:t>projekt kvůli možným právním konfliktům přejmenoval právě</w:t>
      </w:r>
      <w:r w:rsidR="00993033">
        <w:rPr>
          <w:szCs w:val="24"/>
        </w:rPr>
        <w:t xml:space="preserve"> na </w:t>
      </w:r>
      <w:r>
        <w:rPr>
          <w:szCs w:val="24"/>
        </w:rPr>
        <w:t>Vert.x.</w:t>
      </w:r>
      <w:r w:rsidR="00993033">
        <w:rPr>
          <w:szCs w:val="24"/>
        </w:rPr>
        <w:t xml:space="preserve"> V </w:t>
      </w:r>
      <w:r>
        <w:rPr>
          <w:szCs w:val="24"/>
        </w:rPr>
        <w:t>roce 2013 byl framework přesunut</w:t>
      </w:r>
      <w:r w:rsidR="00993033">
        <w:rPr>
          <w:szCs w:val="24"/>
        </w:rPr>
        <w:t xml:space="preserve"> na </w:t>
      </w:r>
      <w:r>
        <w:rPr>
          <w:szCs w:val="24"/>
        </w:rPr>
        <w:t>správu Eclipse Foundation.</w:t>
      </w:r>
      <w:r w:rsidR="00993033">
        <w:rPr>
          <w:szCs w:val="24"/>
        </w:rPr>
        <w:t xml:space="preserve"> V </w:t>
      </w:r>
      <w:r>
        <w:rPr>
          <w:szCs w:val="24"/>
        </w:rPr>
        <w:t>roce 2014 získal framework cenu</w:t>
      </w:r>
      <w:r w:rsidR="00993033">
        <w:rPr>
          <w:szCs w:val="24"/>
        </w:rPr>
        <w:t xml:space="preserve"> za </w:t>
      </w:r>
      <w:r>
        <w:rPr>
          <w:szCs w:val="24"/>
        </w:rPr>
        <w:t>nejinovativnější technologii</w:t>
      </w:r>
      <w:r w:rsidR="00993033">
        <w:rPr>
          <w:szCs w:val="24"/>
        </w:rPr>
        <w:t xml:space="preserve"> pro </w:t>
      </w:r>
      <w:r>
        <w:rPr>
          <w:szCs w:val="24"/>
        </w:rPr>
        <w:t>Javu</w:t>
      </w:r>
      <w:r w:rsidR="00993033">
        <w:rPr>
          <w:szCs w:val="24"/>
        </w:rPr>
        <w:t xml:space="preserve"> v </w:t>
      </w:r>
      <w:r>
        <w:rPr>
          <w:szCs w:val="24"/>
        </w:rPr>
        <w:t>rámci JAX Innovation awards.</w:t>
      </w:r>
      <w:r w:rsidR="008F1E48">
        <w:rPr>
          <w:szCs w:val="24"/>
        </w:rPr>
        <w:t xml:space="preserve"> (Carey, 2014)</w:t>
      </w:r>
      <w:r w:rsidR="00993033">
        <w:rPr>
          <w:szCs w:val="24"/>
        </w:rPr>
        <w:t xml:space="preserve"> V </w:t>
      </w:r>
      <w:r>
        <w:rPr>
          <w:szCs w:val="24"/>
        </w:rPr>
        <w:t xml:space="preserve">roce 2016 opouští Tim Fox projekt </w:t>
      </w:r>
      <w:r w:rsidR="00770983">
        <w:rPr>
          <w:szCs w:val="24"/>
        </w:rPr>
        <w:t>a </w:t>
      </w:r>
      <w:r w:rsidR="00993033">
        <w:rPr>
          <w:szCs w:val="24"/>
        </w:rPr>
        <w:t>místo </w:t>
      </w:r>
      <w:r>
        <w:rPr>
          <w:szCs w:val="24"/>
        </w:rPr>
        <w:t>přebírá dlouholetý přispěvatel Julien Viet.</w:t>
      </w:r>
      <w:r w:rsidR="00993033">
        <w:rPr>
          <w:szCs w:val="24"/>
        </w:rPr>
        <w:t xml:space="preserve"> V </w:t>
      </w:r>
      <w:r>
        <w:rPr>
          <w:szCs w:val="24"/>
        </w:rPr>
        <w:t xml:space="preserve">současné době je framework vývojově zralý </w:t>
      </w:r>
      <w:r w:rsidR="00770983">
        <w:rPr>
          <w:szCs w:val="24"/>
        </w:rPr>
        <w:t>a </w:t>
      </w:r>
      <w:r>
        <w:rPr>
          <w:szCs w:val="24"/>
        </w:rPr>
        <w:t>poslední verze je 3.8.1</w:t>
      </w:r>
      <w:r w:rsidR="00993033">
        <w:rPr>
          <w:szCs w:val="24"/>
        </w:rPr>
        <w:t xml:space="preserve"> z </w:t>
      </w:r>
      <w:r>
        <w:rPr>
          <w:szCs w:val="24"/>
        </w:rPr>
        <w:t>října letošního roku.</w:t>
      </w:r>
    </w:p>
    <w:p w14:paraId="53229AD8" w14:textId="38D32617" w:rsidR="00BD283F" w:rsidRDefault="00993033" w:rsidP="00BD283F">
      <w:pPr>
        <w:rPr>
          <w:szCs w:val="24"/>
        </w:rPr>
      </w:pPr>
      <w:r>
        <w:rPr>
          <w:szCs w:val="24"/>
        </w:rPr>
        <w:t>Mezi </w:t>
      </w:r>
      <w:r w:rsidR="00BD283F">
        <w:rPr>
          <w:szCs w:val="24"/>
        </w:rPr>
        <w:t>hlavní znaky frameworku patří výše zmíněná podpora mnoha jazyků. Framework je postaven</w:t>
      </w:r>
      <w:r>
        <w:rPr>
          <w:szCs w:val="24"/>
        </w:rPr>
        <w:t xml:space="preserve"> na </w:t>
      </w:r>
      <w:r w:rsidR="00BD283F">
        <w:rPr>
          <w:szCs w:val="24"/>
        </w:rPr>
        <w:t>jedno vláknovém modelu.</w:t>
      </w:r>
      <w:r>
        <w:rPr>
          <w:szCs w:val="24"/>
        </w:rPr>
        <w:t xml:space="preserve"> V </w:t>
      </w:r>
      <w:r w:rsidR="00BD283F">
        <w:rPr>
          <w:szCs w:val="24"/>
        </w:rPr>
        <w:t xml:space="preserve">tomto modelu je použito pouze jedno hlavní vlákno (Event loop) zachytávající události (HTTP requesty), které jsou zpracovávány asynchronně </w:t>
      </w:r>
      <w:r w:rsidR="00770983">
        <w:rPr>
          <w:szCs w:val="24"/>
        </w:rPr>
        <w:t>a </w:t>
      </w:r>
      <w:r w:rsidR="00BD283F">
        <w:rPr>
          <w:szCs w:val="24"/>
        </w:rPr>
        <w:t>vývojář je odstíněn</w:t>
      </w:r>
      <w:r>
        <w:rPr>
          <w:szCs w:val="24"/>
        </w:rPr>
        <w:t xml:space="preserve"> na </w:t>
      </w:r>
      <w:r w:rsidR="00BD283F">
        <w:rPr>
          <w:szCs w:val="24"/>
        </w:rPr>
        <w:t>úskalí spojených</w:t>
      </w:r>
      <w:r>
        <w:rPr>
          <w:szCs w:val="24"/>
        </w:rPr>
        <w:t xml:space="preserve"> s </w:t>
      </w:r>
      <w:r w:rsidR="00BD283F">
        <w:rPr>
          <w:szCs w:val="24"/>
        </w:rPr>
        <w:t>více vláknovým programováním, které by bylo nutné</w:t>
      </w:r>
      <w:r>
        <w:rPr>
          <w:szCs w:val="24"/>
        </w:rPr>
        <w:t xml:space="preserve"> pro </w:t>
      </w:r>
      <w:r w:rsidR="00BD283F">
        <w:rPr>
          <w:szCs w:val="24"/>
        </w:rPr>
        <w:t xml:space="preserve">dosažení stejného reaktivního chování. </w:t>
      </w:r>
    </w:p>
    <w:p w14:paraId="4F0FD8E0" w14:textId="77777777" w:rsidR="00F600A4" w:rsidRDefault="00F600A4" w:rsidP="00BD283F">
      <w:pPr>
        <w:rPr>
          <w:szCs w:val="24"/>
        </w:rPr>
      </w:pPr>
    </w:p>
    <w:p w14:paraId="113781C3" w14:textId="77777777" w:rsidR="00F600A4" w:rsidRDefault="00BD283F" w:rsidP="00F600A4">
      <w:pPr>
        <w:keepNext/>
        <w:jc w:val="center"/>
      </w:pPr>
      <w:r>
        <w:rPr>
          <w:noProof/>
          <w:szCs w:val="24"/>
        </w:rPr>
        <w:drawing>
          <wp:inline distT="0" distB="0" distL="0" distR="0" wp14:anchorId="1C368AF3" wp14:editId="737D3F27">
            <wp:extent cx="4446740" cy="2266773"/>
            <wp:effectExtent l="0" t="0" r="0" b="63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63131" cy="2275129"/>
                    </a:xfrm>
                    <a:prstGeom prst="rect">
                      <a:avLst/>
                    </a:prstGeom>
                    <a:noFill/>
                    <a:ln>
                      <a:noFill/>
                    </a:ln>
                  </pic:spPr>
                </pic:pic>
              </a:graphicData>
            </a:graphic>
          </wp:inline>
        </w:drawing>
      </w:r>
    </w:p>
    <w:p w14:paraId="14EB3668" w14:textId="1ACA7948" w:rsidR="00F600A4" w:rsidRPr="00B067F8" w:rsidRDefault="00F600A4" w:rsidP="00B067F8">
      <w:pPr>
        <w:pStyle w:val="Titulek"/>
        <w:jc w:val="center"/>
      </w:pPr>
      <w:bookmarkStart w:id="40" w:name="_Toc25513595"/>
      <w:r>
        <w:t xml:space="preserve">Obr. </w:t>
      </w:r>
      <w:fldSimple w:instr=" STYLEREF 1 \s ">
        <w:r w:rsidR="00A81662">
          <w:rPr>
            <w:noProof/>
          </w:rPr>
          <w:t>7</w:t>
        </w:r>
      </w:fldSimple>
      <w:r w:rsidR="00A532E7">
        <w:t>.</w:t>
      </w:r>
      <w:fldSimple w:instr=" SEQ Obr. \* ARABIC \s 1 ">
        <w:r w:rsidR="00A81662">
          <w:rPr>
            <w:noProof/>
          </w:rPr>
          <w:t>1</w:t>
        </w:r>
      </w:fldSimple>
      <w:r>
        <w:t>: Syn</w:t>
      </w:r>
      <w:r w:rsidRPr="003B4856">
        <w:t xml:space="preserve">chronní </w:t>
      </w:r>
      <w:r w:rsidR="00770983" w:rsidRPr="003B4856">
        <w:t>a</w:t>
      </w:r>
      <w:r w:rsidR="00770983">
        <w:t> </w:t>
      </w:r>
      <w:r w:rsidRPr="003B4856">
        <w:t>a</w:t>
      </w:r>
      <w:r>
        <w:t>s</w:t>
      </w:r>
      <w:r w:rsidRPr="003B4856">
        <w:t>ynchronní (reaktivní) zpracování HTTP req</w:t>
      </w:r>
      <w:r w:rsidR="00756D99">
        <w:t>u</w:t>
      </w:r>
      <w:r w:rsidRPr="003B4856">
        <w:t>estů</w:t>
      </w:r>
      <w:r w:rsidR="00756D99">
        <w:t xml:space="preserve"> (autor)</w:t>
      </w:r>
      <w:bookmarkEnd w:id="40"/>
      <w:r>
        <w:br w:type="page"/>
      </w:r>
    </w:p>
    <w:p w14:paraId="1E92F98B" w14:textId="2E70595C" w:rsidR="00F600A4" w:rsidRDefault="00F600A4" w:rsidP="00F600A4">
      <w:pPr>
        <w:rPr>
          <w:szCs w:val="24"/>
        </w:rPr>
      </w:pPr>
      <w:r>
        <w:rPr>
          <w:szCs w:val="24"/>
        </w:rPr>
        <w:lastRenderedPageBreak/>
        <w:t>Vert.x využívá</w:t>
      </w:r>
      <w:r w:rsidR="00993033">
        <w:rPr>
          <w:szCs w:val="24"/>
        </w:rPr>
        <w:t xml:space="preserve"> pro </w:t>
      </w:r>
      <w:r>
        <w:rPr>
          <w:szCs w:val="24"/>
        </w:rPr>
        <w:t>nízko úrovňové IO operace knihovnu Netty, která je vyvíjena již</w:t>
      </w:r>
      <w:r w:rsidR="00993033">
        <w:rPr>
          <w:szCs w:val="24"/>
        </w:rPr>
        <w:t xml:space="preserve"> na </w:t>
      </w:r>
      <w:r>
        <w:rPr>
          <w:szCs w:val="24"/>
        </w:rPr>
        <w:t xml:space="preserve">roku 2004 </w:t>
      </w:r>
      <w:r w:rsidR="00770983">
        <w:rPr>
          <w:szCs w:val="24"/>
        </w:rPr>
        <w:t>a </w:t>
      </w:r>
      <w:r w:rsidR="00993033">
        <w:rPr>
          <w:szCs w:val="24"/>
        </w:rPr>
        <w:t>v </w:t>
      </w:r>
      <w:r>
        <w:rPr>
          <w:szCs w:val="24"/>
        </w:rPr>
        <w:t xml:space="preserve">současné době její vývoj stále pokračuje. Knihovna je význačná tím, že neblokuje vstupní </w:t>
      </w:r>
      <w:r w:rsidR="00770983">
        <w:rPr>
          <w:szCs w:val="24"/>
        </w:rPr>
        <w:t>a </w:t>
      </w:r>
      <w:r>
        <w:rPr>
          <w:szCs w:val="24"/>
        </w:rPr>
        <w:t>výstupní kanály, díky asynchronní komunikaci. Netty je postaven</w:t>
      </w:r>
      <w:r w:rsidR="00993033">
        <w:rPr>
          <w:szCs w:val="24"/>
        </w:rPr>
        <w:t xml:space="preserve"> na </w:t>
      </w:r>
      <w:r>
        <w:rPr>
          <w:szCs w:val="24"/>
        </w:rPr>
        <w:t xml:space="preserve">architektuře Reactor. </w:t>
      </w:r>
      <w:r w:rsidR="004B0E0C">
        <w:rPr>
          <w:szCs w:val="24"/>
        </w:rPr>
        <w:t>Reactor</w:t>
      </w:r>
      <w:r>
        <w:rPr>
          <w:szCs w:val="24"/>
        </w:rPr>
        <w:t xml:space="preserve"> byl popsán již roku 1995</w:t>
      </w:r>
      <w:r w:rsidR="0016759C">
        <w:rPr>
          <w:szCs w:val="24"/>
        </w:rPr>
        <w:t>.</w:t>
      </w:r>
      <w:r>
        <w:rPr>
          <w:szCs w:val="24"/>
        </w:rPr>
        <w:t xml:space="preserve"> </w:t>
      </w:r>
      <w:r w:rsidR="0016759C">
        <w:rPr>
          <w:szCs w:val="24"/>
        </w:rPr>
        <w:t>(Schmidt, 1995)</w:t>
      </w:r>
      <w:r>
        <w:rPr>
          <w:szCs w:val="24"/>
        </w:rPr>
        <w:t xml:space="preserve"> Tento vzor měl sloužit jako návrh obsluhy</w:t>
      </w:r>
      <w:r w:rsidR="00993033">
        <w:rPr>
          <w:szCs w:val="24"/>
        </w:rPr>
        <w:t xml:space="preserve"> pro </w:t>
      </w:r>
      <w:r>
        <w:rPr>
          <w:szCs w:val="24"/>
        </w:rPr>
        <w:t xml:space="preserve">souběžné zpracování požadavků ze služeb, které jsou ale interně zpracovávány synchronně pomocí handlerů. Vert.x tento vzor přebírá </w:t>
      </w:r>
      <w:r w:rsidR="00770983">
        <w:rPr>
          <w:szCs w:val="24"/>
        </w:rPr>
        <w:t>a </w:t>
      </w:r>
      <w:r>
        <w:rPr>
          <w:szCs w:val="24"/>
        </w:rPr>
        <w:t>dále ho rozšiřuje</w:t>
      </w:r>
      <w:r w:rsidR="00993033">
        <w:rPr>
          <w:szCs w:val="24"/>
        </w:rPr>
        <w:t xml:space="preserve"> na </w:t>
      </w:r>
      <w:r>
        <w:rPr>
          <w:szCs w:val="24"/>
        </w:rPr>
        <w:t>architekturu Multi-Reactor,</w:t>
      </w:r>
      <w:r w:rsidR="00993033">
        <w:rPr>
          <w:szCs w:val="24"/>
        </w:rPr>
        <w:t xml:space="preserve"> ve </w:t>
      </w:r>
      <w:r>
        <w:rPr>
          <w:szCs w:val="24"/>
        </w:rPr>
        <w:t xml:space="preserve">kterém je využíváno více vláken zachytávající události, díky tomu že současné procesory obsahují více jader </w:t>
      </w:r>
      <w:r w:rsidR="00770983">
        <w:rPr>
          <w:szCs w:val="24"/>
        </w:rPr>
        <w:t>a </w:t>
      </w:r>
      <w:r>
        <w:rPr>
          <w:szCs w:val="24"/>
        </w:rPr>
        <w:t>může běžet více paralelních operací</w:t>
      </w:r>
      <w:r w:rsidR="00993033">
        <w:rPr>
          <w:szCs w:val="24"/>
        </w:rPr>
        <w:t xml:space="preserve"> v </w:t>
      </w:r>
      <w:r>
        <w:rPr>
          <w:szCs w:val="24"/>
        </w:rPr>
        <w:t xml:space="preserve">jeden okamžik. Vert.x hlídá nadměrné blokování vlákna </w:t>
      </w:r>
      <w:r w:rsidR="00770983">
        <w:rPr>
          <w:szCs w:val="24"/>
        </w:rPr>
        <w:t>a </w:t>
      </w:r>
      <w:r>
        <w:rPr>
          <w:szCs w:val="24"/>
        </w:rPr>
        <w:t>vývojáře</w:t>
      </w:r>
      <w:r w:rsidR="00993033">
        <w:rPr>
          <w:szCs w:val="24"/>
        </w:rPr>
        <w:t xml:space="preserve"> na </w:t>
      </w:r>
      <w:r>
        <w:rPr>
          <w:szCs w:val="24"/>
        </w:rPr>
        <w:t>tuto skutečnost upozorňuje. Vert.x řeší tzv. C10k problem, jež byl zmíněn Danem Kegelem</w:t>
      </w:r>
      <w:r w:rsidR="00993033">
        <w:rPr>
          <w:szCs w:val="24"/>
        </w:rPr>
        <w:t xml:space="preserve"> v </w:t>
      </w:r>
      <w:r>
        <w:rPr>
          <w:szCs w:val="24"/>
        </w:rPr>
        <w:t>roce 1999.</w:t>
      </w:r>
      <w:r w:rsidR="00E44832">
        <w:rPr>
          <w:szCs w:val="24"/>
        </w:rPr>
        <w:t xml:space="preserve"> (Kegel, 1999)</w:t>
      </w:r>
      <w:r>
        <w:rPr>
          <w:szCs w:val="24"/>
        </w:rPr>
        <w:t xml:space="preserve"> Problém spočíval</w:t>
      </w:r>
      <w:r w:rsidR="00993033">
        <w:rPr>
          <w:szCs w:val="24"/>
        </w:rPr>
        <w:t xml:space="preserve"> v </w:t>
      </w:r>
      <w:r>
        <w:rPr>
          <w:szCs w:val="24"/>
        </w:rPr>
        <w:t>obsluze 10 tisíc otevřených spojení souběžně.</w:t>
      </w:r>
      <w:r w:rsidR="00993033">
        <w:rPr>
          <w:szCs w:val="24"/>
        </w:rPr>
        <w:t xml:space="preserve"> S </w:t>
      </w:r>
      <w:r>
        <w:rPr>
          <w:szCs w:val="24"/>
        </w:rPr>
        <w:t>tímto mají webové frameworky, které zpracovávají HTTP requesty synchronně problém, jelikož při takovém náporu nezvládnou obsloužit</w:t>
      </w:r>
      <w:r w:rsidR="00993033">
        <w:rPr>
          <w:szCs w:val="24"/>
        </w:rPr>
        <w:t xml:space="preserve"> v </w:t>
      </w:r>
      <w:r>
        <w:rPr>
          <w:szCs w:val="24"/>
        </w:rPr>
        <w:t xml:space="preserve">požadovaném čase </w:t>
      </w:r>
      <w:r w:rsidR="00770983">
        <w:rPr>
          <w:szCs w:val="24"/>
        </w:rPr>
        <w:t>a </w:t>
      </w:r>
      <w:r>
        <w:rPr>
          <w:szCs w:val="24"/>
        </w:rPr>
        <w:t>skončí tzv. timeoutem. Výhodu asynchronního zpracování dobře zachycuje</w:t>
      </w:r>
      <w:r w:rsidR="008F65AA">
        <w:t xml:space="preserve"> obrázek 7.1</w:t>
      </w:r>
      <w:r>
        <w:rPr>
          <w:szCs w:val="24"/>
        </w:rPr>
        <w:t>, kdy</w:t>
      </w:r>
      <w:r w:rsidR="00993033">
        <w:rPr>
          <w:szCs w:val="24"/>
        </w:rPr>
        <w:t xml:space="preserve"> na </w:t>
      </w:r>
      <w:r>
        <w:rPr>
          <w:szCs w:val="24"/>
        </w:rPr>
        <w:t>první ilustraci je zaslán HTTP request, který</w:t>
      </w:r>
      <w:r w:rsidR="00993033">
        <w:rPr>
          <w:szCs w:val="24"/>
        </w:rPr>
        <w:t xml:space="preserve"> se </w:t>
      </w:r>
      <w:r>
        <w:rPr>
          <w:szCs w:val="24"/>
        </w:rPr>
        <w:t>provede</w:t>
      </w:r>
      <w:r w:rsidR="00993033">
        <w:rPr>
          <w:szCs w:val="24"/>
        </w:rPr>
        <w:t xml:space="preserve"> v </w:t>
      </w:r>
      <w:r>
        <w:rPr>
          <w:szCs w:val="24"/>
        </w:rPr>
        <w:t>čase T při synchronním zpracování.</w:t>
      </w:r>
      <w:r w:rsidR="00993033">
        <w:rPr>
          <w:szCs w:val="24"/>
        </w:rPr>
        <w:t xml:space="preserve"> Na </w:t>
      </w:r>
      <w:r>
        <w:rPr>
          <w:szCs w:val="24"/>
        </w:rPr>
        <w:t>vedlejší ilustraci jsou tři totožné HTTP requesty, které zaberou stejnou dobu T, avšak díky asynchronnímu zpracování jsou odpovědi zasílány konstantně</w:t>
      </w:r>
      <w:r w:rsidR="00993033">
        <w:rPr>
          <w:szCs w:val="24"/>
        </w:rPr>
        <w:t xml:space="preserve"> v </w:t>
      </w:r>
      <w:r>
        <w:rPr>
          <w:szCs w:val="24"/>
        </w:rPr>
        <w:t>čase T</w:t>
      </w:r>
      <w:r w:rsidR="00993033">
        <w:rPr>
          <w:szCs w:val="24"/>
        </w:rPr>
        <w:t xml:space="preserve"> na </w:t>
      </w:r>
      <w:r>
        <w:rPr>
          <w:szCs w:val="24"/>
        </w:rPr>
        <w:t>zaslání</w:t>
      </w:r>
      <w:r w:rsidR="00993033">
        <w:rPr>
          <w:szCs w:val="24"/>
        </w:rPr>
        <w:t xml:space="preserve"> z </w:t>
      </w:r>
      <w:r>
        <w:rPr>
          <w:szCs w:val="24"/>
        </w:rPr>
        <w:t>klienta</w:t>
      </w:r>
      <w:r w:rsidR="00993033">
        <w:rPr>
          <w:szCs w:val="24"/>
        </w:rPr>
        <w:t xml:space="preserve"> na </w:t>
      </w:r>
      <w:r>
        <w:rPr>
          <w:szCs w:val="24"/>
        </w:rPr>
        <w:t>server díky tomu, že zde není žádné blokování přechozím requestem, takže všechny tyto requesty jsou souběžně zpracovány</w:t>
      </w:r>
      <w:r w:rsidR="00993033">
        <w:rPr>
          <w:szCs w:val="24"/>
        </w:rPr>
        <w:t xml:space="preserve"> v </w:t>
      </w:r>
      <w:r>
        <w:rPr>
          <w:szCs w:val="24"/>
        </w:rPr>
        <w:t>celkovém čase velmi blízkému T, pokud by byly odeslány všechny současně, oproti celkovému času</w:t>
      </w:r>
      <w:r w:rsidR="00993033">
        <w:rPr>
          <w:szCs w:val="24"/>
        </w:rPr>
        <w:t xml:space="preserve"> o </w:t>
      </w:r>
      <w:r>
        <w:rPr>
          <w:szCs w:val="24"/>
        </w:rPr>
        <w:t>velikosti přibližně 3T</w:t>
      </w:r>
      <w:r w:rsidR="00993033">
        <w:rPr>
          <w:szCs w:val="24"/>
        </w:rPr>
        <w:t xml:space="preserve"> v </w:t>
      </w:r>
      <w:r>
        <w:rPr>
          <w:szCs w:val="24"/>
        </w:rPr>
        <w:t>případě synchronního zpracování.</w:t>
      </w:r>
      <w:r w:rsidR="00993033">
        <w:rPr>
          <w:szCs w:val="24"/>
        </w:rPr>
        <w:t xml:space="preserve"> V </w:t>
      </w:r>
      <w:r>
        <w:rPr>
          <w:szCs w:val="24"/>
        </w:rPr>
        <w:t>dnešní době</w:t>
      </w:r>
      <w:r w:rsidR="00993033">
        <w:rPr>
          <w:szCs w:val="24"/>
        </w:rPr>
        <w:t xml:space="preserve"> se </w:t>
      </w:r>
      <w:r>
        <w:rPr>
          <w:szCs w:val="24"/>
        </w:rPr>
        <w:t xml:space="preserve">problém C10k již podařilo mnohonásobně překonat, </w:t>
      </w:r>
      <w:r w:rsidR="00770983">
        <w:rPr>
          <w:szCs w:val="24"/>
        </w:rPr>
        <w:t>a </w:t>
      </w:r>
      <w:r w:rsidR="00993033">
        <w:rPr>
          <w:szCs w:val="24"/>
        </w:rPr>
        <w:t>v </w:t>
      </w:r>
      <w:r>
        <w:rPr>
          <w:szCs w:val="24"/>
        </w:rPr>
        <w:t>roce 2010 byl stanoven nový problém C10M, který je výzvou</w:t>
      </w:r>
      <w:r w:rsidR="00993033">
        <w:rPr>
          <w:szCs w:val="24"/>
        </w:rPr>
        <w:t xml:space="preserve"> pro </w:t>
      </w:r>
      <w:r>
        <w:rPr>
          <w:szCs w:val="24"/>
        </w:rPr>
        <w:t>následující dekádu.</w:t>
      </w:r>
      <w:r w:rsidR="000A0438">
        <w:rPr>
          <w:szCs w:val="24"/>
        </w:rPr>
        <w:t xml:space="preserve"> (Hoff, 2013)</w:t>
      </w:r>
    </w:p>
    <w:p w14:paraId="61DE1017" w14:textId="5F7FC9B2" w:rsidR="00BD283F" w:rsidRDefault="00BD283F" w:rsidP="00F600A4">
      <w:pPr>
        <w:pStyle w:val="Titulek"/>
        <w:jc w:val="center"/>
        <w:rPr>
          <w:szCs w:val="24"/>
        </w:rPr>
      </w:pPr>
    </w:p>
    <w:p w14:paraId="16EE01A0" w14:textId="77777777" w:rsidR="00F600A4" w:rsidRDefault="00F600A4" w:rsidP="00F600A4">
      <w:pPr>
        <w:keepNext/>
        <w:jc w:val="center"/>
      </w:pPr>
      <w:r>
        <w:rPr>
          <w:noProof/>
        </w:rPr>
        <w:drawing>
          <wp:inline distT="0" distB="0" distL="0" distR="0" wp14:anchorId="75700C58" wp14:editId="66967910">
            <wp:extent cx="4194313" cy="2105479"/>
            <wp:effectExtent l="0" t="0" r="0" b="9525"/>
            <wp:docPr id="29" name="Obrázek 29" descr="clients event loop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s event loop work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7131" cy="2111913"/>
                    </a:xfrm>
                    <a:prstGeom prst="rect">
                      <a:avLst/>
                    </a:prstGeom>
                    <a:noFill/>
                    <a:ln>
                      <a:noFill/>
                    </a:ln>
                  </pic:spPr>
                </pic:pic>
              </a:graphicData>
            </a:graphic>
          </wp:inline>
        </w:drawing>
      </w:r>
    </w:p>
    <w:p w14:paraId="44698A01" w14:textId="5FCD454A" w:rsidR="008575C5" w:rsidRDefault="00F600A4" w:rsidP="00F600A4">
      <w:pPr>
        <w:pStyle w:val="Titulek"/>
        <w:jc w:val="center"/>
      </w:pPr>
      <w:bookmarkStart w:id="41" w:name="_Toc25513596"/>
      <w:r>
        <w:t xml:space="preserve">Obr. </w:t>
      </w:r>
      <w:fldSimple w:instr=" STYLEREF 1 \s ">
        <w:r w:rsidR="00A81662">
          <w:rPr>
            <w:noProof/>
          </w:rPr>
          <w:t>7</w:t>
        </w:r>
      </w:fldSimple>
      <w:r w:rsidR="00A532E7">
        <w:t>.</w:t>
      </w:r>
      <w:fldSimple w:instr=" SEQ Obr. \* ARABIC \s 1 ">
        <w:r w:rsidR="00A81662">
          <w:rPr>
            <w:noProof/>
          </w:rPr>
          <w:t>2</w:t>
        </w:r>
      </w:fldSimple>
      <w:r>
        <w:t>: Architektura Reactor</w:t>
      </w:r>
      <w:r w:rsidR="00A84425">
        <w:t xml:space="preserve"> </w:t>
      </w:r>
      <w:r w:rsidR="00E11818">
        <w:br/>
        <w:t>(</w:t>
      </w:r>
      <w:r w:rsidR="00E11818" w:rsidRPr="002C3DD0">
        <w:t>The Reactor pattern and non-blocking IO, nedatováno</w:t>
      </w:r>
      <w:r w:rsidR="00E11818">
        <w:t>)</w:t>
      </w:r>
      <w:bookmarkEnd w:id="41"/>
    </w:p>
    <w:p w14:paraId="49B7BF9A" w14:textId="77777777" w:rsidR="00993033" w:rsidRDefault="008575C5">
      <w:pPr>
        <w:spacing w:after="160" w:line="259" w:lineRule="auto"/>
        <w:jc w:val="left"/>
        <w:rPr>
          <w:iCs/>
          <w:sz w:val="20"/>
          <w:szCs w:val="18"/>
        </w:rPr>
      </w:pPr>
      <w:r>
        <w:br w:type="page"/>
      </w:r>
    </w:p>
    <w:p w14:paraId="66650CB5" w14:textId="75E4BF9C" w:rsidR="00F600A4" w:rsidRDefault="00993033" w:rsidP="008575C5">
      <w:r>
        <w:rPr>
          <w:iCs/>
          <w:sz w:val="20"/>
          <w:szCs w:val="18"/>
        </w:rPr>
        <w:lastRenderedPageBreak/>
        <w:t>V </w:t>
      </w:r>
      <w:r w:rsidR="008575C5" w:rsidRPr="0004661C">
        <w:t>prostředí frameworku</w:t>
      </w:r>
      <w:r>
        <w:t xml:space="preserve"> se </w:t>
      </w:r>
      <w:r w:rsidR="008575C5" w:rsidRPr="0004661C">
        <w:t>často používá termín Verticle, jedná</w:t>
      </w:r>
      <w:r>
        <w:t xml:space="preserve"> se o </w:t>
      </w:r>
      <w:r w:rsidR="008575C5" w:rsidRPr="0004661C">
        <w:t>součást propracovaného distribuovaného systému, který framework nabízí. Verticle je základní stavební jednotka</w:t>
      </w:r>
      <w:r w:rsidR="00A7270C">
        <w:t>,</w:t>
      </w:r>
      <w:r w:rsidR="008575C5" w:rsidRPr="0004661C">
        <w:t xml:space="preserve"> jedná</w:t>
      </w:r>
      <w:r>
        <w:t xml:space="preserve"> se o </w:t>
      </w:r>
      <w:r w:rsidR="008575C5" w:rsidRPr="0004661C">
        <w:t>modul, který sdružuje určitou</w:t>
      </w:r>
      <w:r w:rsidR="008D4DC3">
        <w:t xml:space="preserve"> společnou</w:t>
      </w:r>
      <w:r w:rsidR="008575C5" w:rsidRPr="0004661C">
        <w:t xml:space="preserve"> část </w:t>
      </w:r>
      <w:r w:rsidR="008D4DC3">
        <w:t>kódu</w:t>
      </w:r>
      <w:r w:rsidR="008575C5" w:rsidRPr="0004661C">
        <w:t xml:space="preserve"> </w:t>
      </w:r>
      <w:r w:rsidR="00770983" w:rsidRPr="0004661C">
        <w:t>a</w:t>
      </w:r>
      <w:r w:rsidR="00770983">
        <w:t> </w:t>
      </w:r>
      <w:r w:rsidR="008575C5" w:rsidRPr="0004661C">
        <w:t>jsou distribuovány pomocí class souborů, nebo jako balíček jar. Aplikace může obsahovat jeden nebo více těchto modulů. Komunikace</w:t>
      </w:r>
      <w:r>
        <w:t xml:space="preserve"> mezi </w:t>
      </w:r>
      <w:r w:rsidR="008575C5" w:rsidRPr="0004661C">
        <w:t>moduly probíhá přes proprietární Event Bus. Tyto moduly Verticle jsou spuštěny uvnitř Vert.x instance, která běží uvnitř JVM, tato instance dokáže paralelně obsloužit velké množství Verticles. Event Bus poskytuje abstrakci</w:t>
      </w:r>
      <w:r>
        <w:t xml:space="preserve"> nad </w:t>
      </w:r>
      <w:r w:rsidR="008575C5" w:rsidRPr="0004661C">
        <w:t>topologií,</w:t>
      </w:r>
      <w:r>
        <w:t xml:space="preserve"> ve </w:t>
      </w:r>
      <w:r w:rsidR="008575C5" w:rsidRPr="0004661C">
        <w:t>které jsou instance nasazeny proto je možné komunikovat pomocí sběrnice</w:t>
      </w:r>
      <w:r>
        <w:t xml:space="preserve"> s</w:t>
      </w:r>
      <w:r w:rsidR="00143B70">
        <w:t xml:space="preserve"> jinými</w:t>
      </w:r>
      <w:r>
        <w:t> </w:t>
      </w:r>
      <w:r w:rsidR="008575C5" w:rsidRPr="0004661C">
        <w:t>moduly Verticles</w:t>
      </w:r>
      <w:r w:rsidR="008575C5">
        <w:t>.</w:t>
      </w:r>
      <w:r w:rsidR="008575C5" w:rsidRPr="0004661C">
        <w:t xml:space="preserve"> </w:t>
      </w:r>
      <w:r w:rsidR="008575C5">
        <w:t>Tyto moduly mohou běžet</w:t>
      </w:r>
      <w:r>
        <w:t xml:space="preserve"> v </w:t>
      </w:r>
      <w:r w:rsidR="008575C5" w:rsidRPr="0004661C">
        <w:t xml:space="preserve">jiné Vert.x instanci, </w:t>
      </w:r>
      <w:r w:rsidR="008575C5">
        <w:t xml:space="preserve">dokonce </w:t>
      </w:r>
      <w:r w:rsidR="00770983">
        <w:t>i </w:t>
      </w:r>
      <w:r w:rsidR="008575C5" w:rsidRPr="0004661C">
        <w:t>spuštěn</w:t>
      </w:r>
      <w:r w:rsidR="008575C5">
        <w:t>é</w:t>
      </w:r>
      <w:r>
        <w:t xml:space="preserve"> v </w:t>
      </w:r>
      <w:r w:rsidR="008575C5" w:rsidRPr="0004661C">
        <w:t>jiné JVM, avšak</w:t>
      </w:r>
      <w:r>
        <w:t xml:space="preserve"> na </w:t>
      </w:r>
      <w:r w:rsidR="008575C5" w:rsidRPr="0004661C">
        <w:t xml:space="preserve">tohoto je vývojář odstíněn </w:t>
      </w:r>
      <w:r w:rsidR="00770983" w:rsidRPr="0004661C">
        <w:t>a</w:t>
      </w:r>
      <w:r w:rsidR="00770983">
        <w:t> </w:t>
      </w:r>
      <w:r w:rsidR="008575C5" w:rsidRPr="0004661C">
        <w:t>framework zajišťuje tuto komunikační režii. Kromě</w:t>
      </w:r>
      <w:r w:rsidR="008575C5">
        <w:t xml:space="preserve"> zasílání</w:t>
      </w:r>
      <w:r w:rsidR="008575C5" w:rsidRPr="0004661C">
        <w:t xml:space="preserve"> zpráv je také možné sdílet data</w:t>
      </w:r>
      <w:r>
        <w:t xml:space="preserve"> mezi </w:t>
      </w:r>
      <w:r w:rsidR="008575C5" w:rsidRPr="0004661C">
        <w:t>moduly Verticles, tohoto je</w:t>
      </w:r>
      <w:r>
        <w:t xml:space="preserve"> ve </w:t>
      </w:r>
      <w:r w:rsidR="008575C5" w:rsidRPr="0004661C">
        <w:t>Vert.x docíleno pomocí globalní cache</w:t>
      </w:r>
      <w:r>
        <w:t xml:space="preserve"> s </w:t>
      </w:r>
      <w:r w:rsidR="008575C5" w:rsidRPr="0004661C">
        <w:t>názvem SharedMap</w:t>
      </w:r>
      <w:r>
        <w:t xml:space="preserve"> pro </w:t>
      </w:r>
      <w:r w:rsidR="008575C5" w:rsidRPr="0004661C">
        <w:t xml:space="preserve">kterou Vert.x poskytuje metody </w:t>
      </w:r>
      <w:r w:rsidR="00770983" w:rsidRPr="0004661C">
        <w:t>a</w:t>
      </w:r>
      <w:r w:rsidR="00770983">
        <w:t> </w:t>
      </w:r>
      <w:r w:rsidR="008575C5" w:rsidRPr="0004661C">
        <w:t>díku tomu ji lze využít kdekoliv</w:t>
      </w:r>
      <w:r>
        <w:t xml:space="preserve"> v </w:t>
      </w:r>
      <w:r w:rsidR="008575C5" w:rsidRPr="0004661C">
        <w:t>kódu aplikace.</w:t>
      </w:r>
    </w:p>
    <w:p w14:paraId="71F7B4FA" w14:textId="77777777" w:rsidR="008575C5" w:rsidRDefault="008575C5" w:rsidP="008575C5"/>
    <w:p w14:paraId="73791DBA" w14:textId="77777777" w:rsidR="008575C5" w:rsidRDefault="008575C5" w:rsidP="008575C5">
      <w:pPr>
        <w:keepNext/>
      </w:pPr>
      <w:r>
        <w:rPr>
          <w:noProof/>
        </w:rPr>
        <w:drawing>
          <wp:inline distT="0" distB="0" distL="0" distR="0" wp14:anchorId="13542138" wp14:editId="1D8B24DB">
            <wp:extent cx="5300506" cy="2486657"/>
            <wp:effectExtent l="0" t="0" r="0" b="952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11684" cy="2491901"/>
                    </a:xfrm>
                    <a:prstGeom prst="rect">
                      <a:avLst/>
                    </a:prstGeom>
                    <a:noFill/>
                    <a:ln>
                      <a:noFill/>
                    </a:ln>
                  </pic:spPr>
                </pic:pic>
              </a:graphicData>
            </a:graphic>
          </wp:inline>
        </w:drawing>
      </w:r>
    </w:p>
    <w:p w14:paraId="7D8C2691" w14:textId="6C75DB18" w:rsidR="008575C5" w:rsidRDefault="008575C5" w:rsidP="008575C5">
      <w:pPr>
        <w:pStyle w:val="Titulek"/>
        <w:jc w:val="center"/>
      </w:pPr>
      <w:bookmarkStart w:id="42" w:name="_Toc25513597"/>
      <w:r>
        <w:t xml:space="preserve">Obr. </w:t>
      </w:r>
      <w:fldSimple w:instr=" STYLEREF 1 \s ">
        <w:r w:rsidR="00A81662">
          <w:rPr>
            <w:noProof/>
          </w:rPr>
          <w:t>7</w:t>
        </w:r>
      </w:fldSimple>
      <w:r w:rsidR="00A532E7">
        <w:t>.</w:t>
      </w:r>
      <w:fldSimple w:instr=" SEQ Obr. \* ARABIC \s 1 ">
        <w:r w:rsidR="00A81662">
          <w:rPr>
            <w:noProof/>
          </w:rPr>
          <w:t>3</w:t>
        </w:r>
      </w:fldSimple>
      <w:r>
        <w:t xml:space="preserve">: </w:t>
      </w:r>
      <w:r w:rsidRPr="00831B6A">
        <w:t>Možná topologie frameworku Vert.x</w:t>
      </w:r>
      <w:r>
        <w:br/>
        <w:t>(Jacobs, 2016)</w:t>
      </w:r>
      <w:bookmarkEnd w:id="42"/>
    </w:p>
    <w:p w14:paraId="32BEBDA4" w14:textId="77777777" w:rsidR="008575C5" w:rsidRDefault="008575C5">
      <w:pPr>
        <w:spacing w:after="160" w:line="259" w:lineRule="auto"/>
        <w:jc w:val="left"/>
        <w:rPr>
          <w:iCs/>
          <w:sz w:val="20"/>
          <w:szCs w:val="18"/>
        </w:rPr>
      </w:pPr>
      <w:r>
        <w:br w:type="page"/>
      </w:r>
    </w:p>
    <w:p w14:paraId="4FFFA22A" w14:textId="5D118CE6" w:rsidR="008575C5" w:rsidRDefault="008575C5" w:rsidP="008575C5">
      <w:pPr>
        <w:pStyle w:val="Nadpis3"/>
      </w:pPr>
      <w:bookmarkStart w:id="43" w:name="_Toc25513508"/>
      <w:r>
        <w:lastRenderedPageBreak/>
        <w:t>Podpora Kotlinu</w:t>
      </w:r>
      <w:bookmarkEnd w:id="43"/>
    </w:p>
    <w:p w14:paraId="46267893" w14:textId="7FAA5976" w:rsidR="008575C5" w:rsidRDefault="008575C5" w:rsidP="008575C5">
      <w:pPr>
        <w:rPr>
          <w:szCs w:val="24"/>
        </w:rPr>
      </w:pPr>
      <w:r w:rsidRPr="0004661C">
        <w:rPr>
          <w:szCs w:val="24"/>
        </w:rPr>
        <w:t>Kotlin je frameworkem plně podporován, což vychází</w:t>
      </w:r>
      <w:r w:rsidR="00993033">
        <w:rPr>
          <w:szCs w:val="24"/>
        </w:rPr>
        <w:t xml:space="preserve"> z </w:t>
      </w:r>
      <w:r w:rsidRPr="0004661C">
        <w:rPr>
          <w:szCs w:val="24"/>
        </w:rPr>
        <w:t>jednoho</w:t>
      </w:r>
      <w:r w:rsidR="00993033">
        <w:rPr>
          <w:szCs w:val="24"/>
        </w:rPr>
        <w:t xml:space="preserve"> z </w:t>
      </w:r>
      <w:r w:rsidRPr="0004661C">
        <w:rPr>
          <w:szCs w:val="24"/>
        </w:rPr>
        <w:t xml:space="preserve">pilířů Vert.x </w:t>
      </w:r>
      <w:r w:rsidR="00770983" w:rsidRPr="0004661C">
        <w:rPr>
          <w:szCs w:val="24"/>
        </w:rPr>
        <w:t>a</w:t>
      </w:r>
      <w:r w:rsidR="00770983">
        <w:rPr>
          <w:szCs w:val="24"/>
        </w:rPr>
        <w:t> </w:t>
      </w:r>
      <w:r w:rsidRPr="0004661C">
        <w:rPr>
          <w:szCs w:val="24"/>
        </w:rPr>
        <w:t>to je cíl být polyglotický webový framework.</w:t>
      </w:r>
      <w:r w:rsidR="00993033">
        <w:rPr>
          <w:szCs w:val="24"/>
        </w:rPr>
        <w:t xml:space="preserve"> Pro </w:t>
      </w:r>
      <w:r w:rsidRPr="0004661C">
        <w:rPr>
          <w:szCs w:val="24"/>
        </w:rPr>
        <w:t>Kotlin je separátně implementována knihovna, která je</w:t>
      </w:r>
      <w:r w:rsidR="00993033">
        <w:rPr>
          <w:szCs w:val="24"/>
        </w:rPr>
        <w:t xml:space="preserve"> ve </w:t>
      </w:r>
      <w:r w:rsidRPr="0004661C">
        <w:rPr>
          <w:szCs w:val="24"/>
        </w:rPr>
        <w:t>formě modulu. Vert.x</w:t>
      </w:r>
      <w:r w:rsidR="00993033">
        <w:rPr>
          <w:szCs w:val="24"/>
        </w:rPr>
        <w:t xml:space="preserve"> v </w:t>
      </w:r>
      <w:r w:rsidRPr="0004661C">
        <w:rPr>
          <w:szCs w:val="24"/>
        </w:rPr>
        <w:t xml:space="preserve">současnosti podporuje využití novinky Kotlinu tzv. korutiny, které </w:t>
      </w:r>
      <w:r w:rsidRPr="002068BA">
        <w:t>umožňují psát asynchronní kód, který vypadá jako kód synchronní, jenž má analogické chování.</w:t>
      </w:r>
      <w:r w:rsidR="002068BA" w:rsidRPr="002068BA">
        <w:t xml:space="preserve"> (Coroutines for asynchronous programming and more, nedatováno)</w:t>
      </w:r>
      <w:r w:rsidRPr="0004661C">
        <w:rPr>
          <w:szCs w:val="24"/>
        </w:rPr>
        <w:t xml:space="preserve"> Jedná</w:t>
      </w:r>
      <w:r w:rsidR="00993033">
        <w:rPr>
          <w:szCs w:val="24"/>
        </w:rPr>
        <w:t xml:space="preserve"> se o </w:t>
      </w:r>
      <w:r w:rsidRPr="0004661C">
        <w:rPr>
          <w:szCs w:val="24"/>
        </w:rPr>
        <w:t>poměrně čerstvou novinku jazyka, která byla</w:t>
      </w:r>
      <w:r w:rsidR="00993033">
        <w:rPr>
          <w:szCs w:val="24"/>
        </w:rPr>
        <w:t xml:space="preserve"> do </w:t>
      </w:r>
      <w:r w:rsidRPr="0004661C">
        <w:rPr>
          <w:szCs w:val="24"/>
        </w:rPr>
        <w:t>Kotlinu</w:t>
      </w:r>
      <w:r w:rsidR="00993033">
        <w:rPr>
          <w:szCs w:val="24"/>
        </w:rPr>
        <w:t xml:space="preserve"> ve </w:t>
      </w:r>
      <w:r w:rsidRPr="0004661C">
        <w:rPr>
          <w:szCs w:val="24"/>
        </w:rPr>
        <w:t>stabilní verzi přidána až</w:t>
      </w:r>
      <w:r w:rsidR="00993033">
        <w:rPr>
          <w:szCs w:val="24"/>
        </w:rPr>
        <w:t xml:space="preserve"> v </w:t>
      </w:r>
      <w:r w:rsidRPr="0004661C">
        <w:rPr>
          <w:szCs w:val="24"/>
        </w:rPr>
        <w:t xml:space="preserve">jeho verzi 1.3 pomocí doplňkové knihovny. Výhodou korutin je že využívají implementaci, která je nenáročně škálovatelná </w:t>
      </w:r>
      <w:r w:rsidR="00770983" w:rsidRPr="0004661C">
        <w:rPr>
          <w:szCs w:val="24"/>
        </w:rPr>
        <w:t>a</w:t>
      </w:r>
      <w:r w:rsidR="00770983">
        <w:rPr>
          <w:szCs w:val="24"/>
        </w:rPr>
        <w:t> </w:t>
      </w:r>
      <w:r w:rsidRPr="0004661C">
        <w:rPr>
          <w:szCs w:val="24"/>
        </w:rPr>
        <w:t>díky tomu je možné</w:t>
      </w:r>
      <w:r w:rsidR="00993033">
        <w:rPr>
          <w:szCs w:val="24"/>
        </w:rPr>
        <w:t xml:space="preserve"> v </w:t>
      </w:r>
      <w:r w:rsidRPr="0004661C">
        <w:rPr>
          <w:szCs w:val="24"/>
        </w:rPr>
        <w:t>operacích tvořit velké množství paralelních operací, aniž by to výrazně zatížilo systém, což</w:t>
      </w:r>
      <w:r w:rsidR="00993033">
        <w:rPr>
          <w:szCs w:val="24"/>
        </w:rPr>
        <w:t xml:space="preserve"> v </w:t>
      </w:r>
      <w:r w:rsidRPr="0004661C">
        <w:rPr>
          <w:szCs w:val="24"/>
        </w:rPr>
        <w:t xml:space="preserve">případě vláken není možné, </w:t>
      </w:r>
      <w:r w:rsidR="00770983" w:rsidRPr="0004661C">
        <w:rPr>
          <w:szCs w:val="24"/>
        </w:rPr>
        <w:t>a</w:t>
      </w:r>
      <w:r w:rsidR="00770983">
        <w:rPr>
          <w:szCs w:val="24"/>
        </w:rPr>
        <w:t> </w:t>
      </w:r>
      <w:r w:rsidRPr="0004661C">
        <w:rPr>
          <w:szCs w:val="24"/>
        </w:rPr>
        <w:t xml:space="preserve">navíc přinesou další problémy díky své asynchronnosti. Framework je tedy </w:t>
      </w:r>
      <w:r>
        <w:rPr>
          <w:szCs w:val="24"/>
        </w:rPr>
        <w:t>připraven</w:t>
      </w:r>
      <w:r w:rsidR="00993033">
        <w:rPr>
          <w:szCs w:val="24"/>
        </w:rPr>
        <w:t xml:space="preserve"> na </w:t>
      </w:r>
      <w:r w:rsidRPr="0004661C">
        <w:rPr>
          <w:szCs w:val="24"/>
        </w:rPr>
        <w:t>využití korutin tím, že obsahuje třídy upraveny přímo</w:t>
      </w:r>
      <w:r w:rsidR="00993033">
        <w:rPr>
          <w:szCs w:val="24"/>
        </w:rPr>
        <w:t xml:space="preserve"> pro </w:t>
      </w:r>
      <w:r w:rsidRPr="0004661C">
        <w:rPr>
          <w:szCs w:val="24"/>
        </w:rPr>
        <w:t>Kotlin např.</w:t>
      </w:r>
      <w:r w:rsidR="00993033">
        <w:rPr>
          <w:szCs w:val="24"/>
        </w:rPr>
        <w:t xml:space="preserve"> místo </w:t>
      </w:r>
      <w:r w:rsidRPr="0004661C">
        <w:rPr>
          <w:szCs w:val="24"/>
        </w:rPr>
        <w:t>třídy Verticles, která</w:t>
      </w:r>
      <w:r w:rsidR="00993033">
        <w:rPr>
          <w:szCs w:val="24"/>
        </w:rPr>
        <w:t xml:space="preserve"> se </w:t>
      </w:r>
      <w:r w:rsidRPr="0004661C">
        <w:rPr>
          <w:szCs w:val="24"/>
        </w:rPr>
        <w:t>používá</w:t>
      </w:r>
      <w:r w:rsidR="00993033">
        <w:rPr>
          <w:szCs w:val="24"/>
        </w:rPr>
        <w:t xml:space="preserve"> pro </w:t>
      </w:r>
      <w:r w:rsidRPr="0004661C">
        <w:rPr>
          <w:szCs w:val="24"/>
        </w:rPr>
        <w:t>jazyk Java, je speciálně</w:t>
      </w:r>
      <w:r w:rsidR="00993033">
        <w:rPr>
          <w:szCs w:val="24"/>
        </w:rPr>
        <w:t xml:space="preserve"> pro </w:t>
      </w:r>
      <w:r w:rsidRPr="0004661C">
        <w:rPr>
          <w:szCs w:val="24"/>
        </w:rPr>
        <w:t xml:space="preserve">Kotlin upravená třída CorutinesVerticle </w:t>
      </w:r>
      <w:r w:rsidR="00770983">
        <w:rPr>
          <w:szCs w:val="24"/>
        </w:rPr>
        <w:t>a </w:t>
      </w:r>
      <w:r w:rsidRPr="0004661C">
        <w:rPr>
          <w:szCs w:val="24"/>
        </w:rPr>
        <w:t>napsána tak že využívá korutiny</w:t>
      </w:r>
      <w:r w:rsidR="00993033">
        <w:rPr>
          <w:szCs w:val="24"/>
        </w:rPr>
        <w:t xml:space="preserve"> místo </w:t>
      </w:r>
      <w:r w:rsidRPr="0004661C">
        <w:rPr>
          <w:szCs w:val="24"/>
        </w:rPr>
        <w:t>normálních metod.  Díky tomuto lze psát kód, který je plně</w:t>
      </w:r>
      <w:r w:rsidR="00993033">
        <w:rPr>
          <w:szCs w:val="24"/>
        </w:rPr>
        <w:t xml:space="preserve"> ve </w:t>
      </w:r>
      <w:r w:rsidRPr="0004661C">
        <w:rPr>
          <w:szCs w:val="24"/>
        </w:rPr>
        <w:t>stylu jazyka Kotlin.</w:t>
      </w:r>
    </w:p>
    <w:p w14:paraId="4F013737" w14:textId="4CEC780B" w:rsidR="008575C5" w:rsidRPr="002F78E0" w:rsidRDefault="008575C5" w:rsidP="008575C5">
      <w:pPr>
        <w:rPr>
          <w:rStyle w:val="Siln"/>
        </w:rPr>
      </w:pPr>
      <w:r w:rsidRPr="002F78E0">
        <w:rPr>
          <w:rStyle w:val="Siln"/>
        </w:rPr>
        <w:t xml:space="preserve">Hodnocení (0-3): 2 </w:t>
      </w:r>
    </w:p>
    <w:p w14:paraId="26C61344" w14:textId="4BFBAE98" w:rsidR="008575C5" w:rsidRDefault="008575C5" w:rsidP="008575C5">
      <w:pPr>
        <w:pStyle w:val="Nadpis3"/>
      </w:pPr>
      <w:bookmarkStart w:id="44" w:name="_Toc25513509"/>
      <w:r>
        <w:t>Web</w:t>
      </w:r>
      <w:bookmarkEnd w:id="44"/>
    </w:p>
    <w:p w14:paraId="055F4F61" w14:textId="21A86026" w:rsidR="006A10FA" w:rsidRPr="00203BAB" w:rsidRDefault="006A10FA" w:rsidP="006A10FA">
      <w:pPr>
        <w:rPr>
          <w:szCs w:val="24"/>
        </w:rPr>
      </w:pPr>
      <w:r w:rsidRPr="00203BAB">
        <w:rPr>
          <w:szCs w:val="24"/>
        </w:rPr>
        <w:t>Webový modul</w:t>
      </w:r>
      <w:r w:rsidR="00993033">
        <w:rPr>
          <w:szCs w:val="24"/>
        </w:rPr>
        <w:t xml:space="preserve"> u </w:t>
      </w:r>
      <w:r w:rsidRPr="00203BAB">
        <w:rPr>
          <w:szCs w:val="24"/>
        </w:rPr>
        <w:t>Vert.x je poměrně rozsáhlý. Oproti jiným frameworkům musíme lehce změnit paradigma zápisu kódu.</w:t>
      </w:r>
      <w:r w:rsidR="00993033">
        <w:rPr>
          <w:szCs w:val="24"/>
        </w:rPr>
        <w:t xml:space="preserve"> V </w:t>
      </w:r>
      <w:r w:rsidRPr="00203BAB">
        <w:rPr>
          <w:szCs w:val="24"/>
        </w:rPr>
        <w:t>rámci Vert.x</w:t>
      </w:r>
      <w:r w:rsidR="00993033">
        <w:rPr>
          <w:szCs w:val="24"/>
        </w:rPr>
        <w:t xml:space="preserve"> se </w:t>
      </w:r>
      <w:r w:rsidRPr="00203BAB">
        <w:rPr>
          <w:szCs w:val="24"/>
        </w:rPr>
        <w:t>vše nastavuje přímo</w:t>
      </w:r>
      <w:r w:rsidR="00993033">
        <w:rPr>
          <w:szCs w:val="24"/>
        </w:rPr>
        <w:t xml:space="preserve"> ve </w:t>
      </w:r>
      <w:r w:rsidRPr="00203BAB">
        <w:rPr>
          <w:szCs w:val="24"/>
        </w:rPr>
        <w:t xml:space="preserve">zdrojovém kódu, nejsou zde anotace </w:t>
      </w:r>
      <w:r w:rsidR="00770983" w:rsidRPr="00203BAB">
        <w:rPr>
          <w:szCs w:val="24"/>
        </w:rPr>
        <w:t>a</w:t>
      </w:r>
      <w:r w:rsidR="00770983">
        <w:rPr>
          <w:szCs w:val="24"/>
        </w:rPr>
        <w:t> </w:t>
      </w:r>
      <w:r w:rsidRPr="00203BAB">
        <w:rPr>
          <w:szCs w:val="24"/>
        </w:rPr>
        <w:t xml:space="preserve">stavba aplikace probíhá pomocí skládání kódu </w:t>
      </w:r>
      <w:r w:rsidR="00770983" w:rsidRPr="00203BAB">
        <w:rPr>
          <w:szCs w:val="24"/>
        </w:rPr>
        <w:t>a</w:t>
      </w:r>
      <w:r w:rsidR="00770983">
        <w:rPr>
          <w:szCs w:val="24"/>
        </w:rPr>
        <w:t> </w:t>
      </w:r>
      <w:r w:rsidRPr="00203BAB">
        <w:rPr>
          <w:szCs w:val="24"/>
        </w:rPr>
        <w:t>případně jeho zanořování</w:t>
      </w:r>
      <w:r w:rsidR="00993033">
        <w:rPr>
          <w:szCs w:val="24"/>
        </w:rPr>
        <w:t xml:space="preserve"> do </w:t>
      </w:r>
      <w:r w:rsidRPr="00203BAB">
        <w:rPr>
          <w:szCs w:val="24"/>
        </w:rPr>
        <w:t>handlerů. Tím je značně liší</w:t>
      </w:r>
      <w:r w:rsidR="00993033">
        <w:rPr>
          <w:szCs w:val="24"/>
        </w:rPr>
        <w:t xml:space="preserve"> na </w:t>
      </w:r>
      <w:r w:rsidRPr="00203BAB">
        <w:rPr>
          <w:szCs w:val="24"/>
        </w:rPr>
        <w:t>klasických frameworků jako je například Spring. Práce</w:t>
      </w:r>
      <w:r w:rsidR="00993033">
        <w:rPr>
          <w:szCs w:val="24"/>
        </w:rPr>
        <w:t xml:space="preserve"> s </w:t>
      </w:r>
      <w:r w:rsidRPr="00203BAB">
        <w:rPr>
          <w:szCs w:val="24"/>
        </w:rPr>
        <w:t>HTTP requesty je poskytována</w:t>
      </w:r>
      <w:r w:rsidR="00993033">
        <w:rPr>
          <w:szCs w:val="24"/>
        </w:rPr>
        <w:t xml:space="preserve"> na </w:t>
      </w:r>
      <w:r w:rsidRPr="00203BAB">
        <w:rPr>
          <w:szCs w:val="24"/>
        </w:rPr>
        <w:t>přes programové rozhraní, kdy máme</w:t>
      </w:r>
      <w:r w:rsidR="00993033">
        <w:rPr>
          <w:szCs w:val="24"/>
        </w:rPr>
        <w:t xml:space="preserve"> k </w:t>
      </w:r>
      <w:r w:rsidRPr="00203BAB">
        <w:rPr>
          <w:szCs w:val="24"/>
        </w:rPr>
        <w:t xml:space="preserve">dispozici celý request, který framework </w:t>
      </w:r>
      <w:r>
        <w:rPr>
          <w:szCs w:val="24"/>
        </w:rPr>
        <w:t>předá jako parametr</w:t>
      </w:r>
      <w:r w:rsidR="00993033">
        <w:rPr>
          <w:szCs w:val="24"/>
        </w:rPr>
        <w:t xml:space="preserve"> do </w:t>
      </w:r>
      <w:r w:rsidRPr="00203BAB">
        <w:rPr>
          <w:szCs w:val="24"/>
        </w:rPr>
        <w:t>odpovídajícího handleru, takže následné zpracování je plně</w:t>
      </w:r>
      <w:r w:rsidR="00993033">
        <w:rPr>
          <w:szCs w:val="24"/>
        </w:rPr>
        <w:t xml:space="preserve"> v </w:t>
      </w:r>
      <w:r w:rsidRPr="00203BAB">
        <w:rPr>
          <w:szCs w:val="24"/>
        </w:rPr>
        <w:t xml:space="preserve">režii vývojáře </w:t>
      </w:r>
      <w:r w:rsidR="00770983" w:rsidRPr="00203BAB">
        <w:rPr>
          <w:szCs w:val="24"/>
        </w:rPr>
        <w:t>a</w:t>
      </w:r>
      <w:r w:rsidR="00770983">
        <w:rPr>
          <w:szCs w:val="24"/>
        </w:rPr>
        <w:t> </w:t>
      </w:r>
      <w:r w:rsidRPr="00203BAB">
        <w:rPr>
          <w:szCs w:val="24"/>
        </w:rPr>
        <w:t>poskytuje mu značnou volnost.</w:t>
      </w:r>
      <w:r>
        <w:rPr>
          <w:szCs w:val="24"/>
        </w:rPr>
        <w:t xml:space="preserve"> Vert.x podporuje HTTP/2 </w:t>
      </w:r>
      <w:r w:rsidR="00770983">
        <w:rPr>
          <w:szCs w:val="24"/>
        </w:rPr>
        <w:t>a </w:t>
      </w:r>
      <w:r>
        <w:rPr>
          <w:szCs w:val="24"/>
        </w:rPr>
        <w:t>HTTPS.</w:t>
      </w:r>
    </w:p>
    <w:p w14:paraId="3474E85F" w14:textId="4156DAF9" w:rsidR="006A10FA" w:rsidRDefault="006A10FA" w:rsidP="006A10FA">
      <w:pPr>
        <w:rPr>
          <w:szCs w:val="24"/>
        </w:rPr>
      </w:pPr>
      <w:r w:rsidRPr="00203BAB">
        <w:rPr>
          <w:szCs w:val="24"/>
        </w:rPr>
        <w:t>Routování je řešeno pomocí kompozice metod, které jsou řetězeny registrací voláním metody</w:t>
      </w:r>
      <w:r w:rsidR="00993033">
        <w:rPr>
          <w:szCs w:val="24"/>
        </w:rPr>
        <w:t xml:space="preserve"> na </w:t>
      </w:r>
      <w:r w:rsidRPr="00203BAB">
        <w:rPr>
          <w:szCs w:val="24"/>
        </w:rPr>
        <w:t>globálním objektu Router. Jeho zpracování je velmi podobné přístupu, který</w:t>
      </w:r>
      <w:r w:rsidR="00993033">
        <w:rPr>
          <w:szCs w:val="24"/>
        </w:rPr>
        <w:t xml:space="preserve"> se </w:t>
      </w:r>
      <w:r w:rsidRPr="00203BAB">
        <w:rPr>
          <w:szCs w:val="24"/>
        </w:rPr>
        <w:t>používá</w:t>
      </w:r>
      <w:r w:rsidR="00993033">
        <w:rPr>
          <w:szCs w:val="24"/>
        </w:rPr>
        <w:t xml:space="preserve"> v </w:t>
      </w:r>
      <w:r w:rsidRPr="00203BAB">
        <w:rPr>
          <w:szCs w:val="24"/>
        </w:rPr>
        <w:t>Node.js. Vyhodnocování je prováděno</w:t>
      </w:r>
      <w:r w:rsidR="00993033">
        <w:rPr>
          <w:szCs w:val="24"/>
        </w:rPr>
        <w:t xml:space="preserve"> v </w:t>
      </w:r>
      <w:r w:rsidRPr="00203BAB">
        <w:rPr>
          <w:szCs w:val="24"/>
        </w:rPr>
        <w:t>pořadí kompozice, lze dokonce použít regulární výrazy</w:t>
      </w:r>
      <w:r w:rsidR="00993033">
        <w:rPr>
          <w:szCs w:val="24"/>
        </w:rPr>
        <w:t xml:space="preserve"> pro </w:t>
      </w:r>
      <w:r w:rsidRPr="00203BAB">
        <w:rPr>
          <w:szCs w:val="24"/>
        </w:rPr>
        <w:t>zachycení cesty. Díky tomu že vyhodnocování cesty je prováděno</w:t>
      </w:r>
      <w:r w:rsidR="00993033">
        <w:rPr>
          <w:szCs w:val="24"/>
        </w:rPr>
        <w:t xml:space="preserve"> v </w:t>
      </w:r>
      <w:r w:rsidRPr="00203BAB">
        <w:rPr>
          <w:szCs w:val="24"/>
        </w:rPr>
        <w:t xml:space="preserve">jasně daném pořadí je možné vytvářet </w:t>
      </w:r>
      <w:r w:rsidR="00770983" w:rsidRPr="00203BAB">
        <w:rPr>
          <w:szCs w:val="24"/>
        </w:rPr>
        <w:t>i</w:t>
      </w:r>
      <w:r w:rsidR="00770983">
        <w:rPr>
          <w:szCs w:val="24"/>
        </w:rPr>
        <w:t> </w:t>
      </w:r>
      <w:r w:rsidRPr="00203BAB">
        <w:rPr>
          <w:szCs w:val="24"/>
        </w:rPr>
        <w:t>orchestrace, kdy uvnitř handleru, vyvoláme pokračování vyhodnocování</w:t>
      </w:r>
      <w:r w:rsidR="00993033">
        <w:rPr>
          <w:szCs w:val="24"/>
        </w:rPr>
        <w:t xml:space="preserve"> na </w:t>
      </w:r>
      <w:r w:rsidRPr="00203BAB">
        <w:rPr>
          <w:szCs w:val="24"/>
        </w:rPr>
        <w:t>současného bodu</w:t>
      </w:r>
      <w:r w:rsidR="00993033">
        <w:rPr>
          <w:szCs w:val="24"/>
        </w:rPr>
        <w:t xml:space="preserve"> v </w:t>
      </w:r>
      <w:r w:rsidRPr="00203BAB">
        <w:rPr>
          <w:szCs w:val="24"/>
        </w:rPr>
        <w:t>kompozici. Tímto je možné dosáhnout velmi jednoduchého rozšíření funkčnosti např.</w:t>
      </w:r>
      <w:r w:rsidR="00993033">
        <w:rPr>
          <w:szCs w:val="24"/>
        </w:rPr>
        <w:t xml:space="preserve"> pro </w:t>
      </w:r>
      <w:r w:rsidRPr="00203BAB">
        <w:rPr>
          <w:szCs w:val="24"/>
        </w:rPr>
        <w:t>ověření přihlášení uživatele, které</w:t>
      </w:r>
      <w:r w:rsidR="00993033">
        <w:rPr>
          <w:szCs w:val="24"/>
        </w:rPr>
        <w:t xml:space="preserve"> se </w:t>
      </w:r>
      <w:r w:rsidRPr="00203BAB">
        <w:rPr>
          <w:szCs w:val="24"/>
        </w:rPr>
        <w:t>provede,</w:t>
      </w:r>
      <w:r w:rsidR="00993033">
        <w:rPr>
          <w:szCs w:val="24"/>
        </w:rPr>
        <w:t xml:space="preserve"> před </w:t>
      </w:r>
      <w:r w:rsidRPr="00203BAB">
        <w:rPr>
          <w:szCs w:val="24"/>
        </w:rPr>
        <w:t>každým voláním</w:t>
      </w:r>
      <w:r>
        <w:rPr>
          <w:szCs w:val="24"/>
        </w:rPr>
        <w:t>.</w:t>
      </w:r>
      <w:r w:rsidRPr="00203BAB">
        <w:rPr>
          <w:szCs w:val="24"/>
        </w:rPr>
        <w:t xml:space="preserve"> </w:t>
      </w:r>
      <w:r>
        <w:rPr>
          <w:szCs w:val="24"/>
        </w:rPr>
        <w:t>To</w:t>
      </w:r>
      <w:r w:rsidRPr="00203BAB">
        <w:rPr>
          <w:szCs w:val="24"/>
        </w:rPr>
        <w:t>to lze provést</w:t>
      </w:r>
      <w:r w:rsidR="00993033">
        <w:rPr>
          <w:szCs w:val="24"/>
        </w:rPr>
        <w:t xml:space="preserve"> z </w:t>
      </w:r>
      <w:r w:rsidRPr="00203BAB">
        <w:rPr>
          <w:szCs w:val="24"/>
        </w:rPr>
        <w:t>jednoho místa</w:t>
      </w:r>
      <w:r w:rsidR="00993033">
        <w:rPr>
          <w:szCs w:val="24"/>
        </w:rPr>
        <w:t xml:space="preserve"> bez </w:t>
      </w:r>
      <w:r w:rsidRPr="00203BAB">
        <w:rPr>
          <w:szCs w:val="24"/>
        </w:rPr>
        <w:t>nutnosti zásahu</w:t>
      </w:r>
      <w:r w:rsidR="00993033">
        <w:rPr>
          <w:szCs w:val="24"/>
        </w:rPr>
        <w:t xml:space="preserve"> do </w:t>
      </w:r>
      <w:r w:rsidRPr="00203BAB">
        <w:rPr>
          <w:szCs w:val="24"/>
        </w:rPr>
        <w:t>kódu</w:t>
      </w:r>
      <w:r w:rsidR="00993033">
        <w:rPr>
          <w:szCs w:val="24"/>
        </w:rPr>
        <w:t xml:space="preserve"> na </w:t>
      </w:r>
      <w:r w:rsidRPr="00203BAB">
        <w:rPr>
          <w:szCs w:val="24"/>
        </w:rPr>
        <w:t>jiných místech. Velmi zajímavou možností je routování</w:t>
      </w:r>
      <w:r w:rsidR="00993033">
        <w:rPr>
          <w:szCs w:val="24"/>
        </w:rPr>
        <w:t xml:space="preserve"> na </w:t>
      </w:r>
      <w:r w:rsidRPr="00203BAB">
        <w:rPr>
          <w:szCs w:val="24"/>
        </w:rPr>
        <w:t>základě typu obsahu HTTP requestu</w:t>
      </w:r>
      <w:r w:rsidR="00993033">
        <w:rPr>
          <w:szCs w:val="24"/>
        </w:rPr>
        <w:t xml:space="preserve"> podle </w:t>
      </w:r>
      <w:r w:rsidRPr="00203BAB">
        <w:rPr>
          <w:szCs w:val="24"/>
        </w:rPr>
        <w:t xml:space="preserve">tzv. </w:t>
      </w:r>
      <w:r w:rsidRPr="00CC5AE7">
        <w:t>MIME. Vert.x poskytuje podporu</w:t>
      </w:r>
      <w:r w:rsidR="00993033">
        <w:t xml:space="preserve"> pro </w:t>
      </w:r>
      <w:r w:rsidRPr="00CC5AE7">
        <w:t>globální error handling, pokud není vývojářem upravena poskytuje framerwork proprietární obsluhu, včetně vlastních error pages. Podporuje nahrávání souborů, kdy vývojáře odstiňuje</w:t>
      </w:r>
      <w:r w:rsidR="00993033">
        <w:t xml:space="preserve"> na </w:t>
      </w:r>
      <w:r w:rsidRPr="00CC5AE7">
        <w:t xml:space="preserve">řešení zpracování HTTP multipart těla zprávy </w:t>
      </w:r>
      <w:r w:rsidR="00770983" w:rsidRPr="00CC5AE7">
        <w:t>a</w:t>
      </w:r>
      <w:r w:rsidR="00770983">
        <w:t> </w:t>
      </w:r>
      <w:r w:rsidRPr="00CC5AE7">
        <w:t>poskytuje rovnou list</w:t>
      </w:r>
      <w:r w:rsidR="00993033">
        <w:t xml:space="preserve"> se </w:t>
      </w:r>
      <w:r w:rsidRPr="00CC5AE7">
        <w:t>soubory. (The Multipart Content-Type, nedatováno)</w:t>
      </w:r>
      <w:r>
        <w:rPr>
          <w:szCs w:val="24"/>
        </w:rPr>
        <w:t xml:space="preserve"> Statické soubory framework dokáže zpřístupnit automaticky pomocí předefinovaného handleru, který</w:t>
      </w:r>
      <w:r w:rsidR="00993033">
        <w:rPr>
          <w:szCs w:val="24"/>
        </w:rPr>
        <w:t xml:space="preserve"> se </w:t>
      </w:r>
      <w:r>
        <w:rPr>
          <w:szCs w:val="24"/>
        </w:rPr>
        <w:t>vloží</w:t>
      </w:r>
      <w:r w:rsidR="00993033">
        <w:rPr>
          <w:szCs w:val="24"/>
        </w:rPr>
        <w:t xml:space="preserve"> do </w:t>
      </w:r>
      <w:r>
        <w:rPr>
          <w:szCs w:val="24"/>
        </w:rPr>
        <w:t>požadovaného mappingu</w:t>
      </w:r>
      <w:r w:rsidR="00993033">
        <w:rPr>
          <w:szCs w:val="24"/>
        </w:rPr>
        <w:t xml:space="preserve"> pro </w:t>
      </w:r>
      <w:r>
        <w:rPr>
          <w:szCs w:val="24"/>
        </w:rPr>
        <w:t xml:space="preserve">statické soubory. Tento handler lze samozřejmě dále upravovat pomocí konfigurace při jeho </w:t>
      </w:r>
      <w:r>
        <w:rPr>
          <w:szCs w:val="24"/>
        </w:rPr>
        <w:lastRenderedPageBreak/>
        <w:t>vytváření, využívá návrhový vzor Builder</w:t>
      </w:r>
      <w:r>
        <w:rPr>
          <w:rStyle w:val="Znakapoznpodarou"/>
          <w:szCs w:val="24"/>
        </w:rPr>
        <w:footnoteReference w:id="4"/>
      </w:r>
      <w:r>
        <w:rPr>
          <w:szCs w:val="24"/>
        </w:rPr>
        <w:t>. Vert.x podporuje tvorbu multitenant</w:t>
      </w:r>
      <w:r w:rsidR="0008082C">
        <w:rPr>
          <w:szCs w:val="24"/>
        </w:rPr>
        <w:t>ních</w:t>
      </w:r>
      <w:r>
        <w:rPr>
          <w:szCs w:val="24"/>
        </w:rPr>
        <w:t xml:space="preserve"> aplikací, rozlišování je založeno</w:t>
      </w:r>
      <w:r w:rsidR="00993033">
        <w:rPr>
          <w:szCs w:val="24"/>
        </w:rPr>
        <w:t xml:space="preserve"> na </w:t>
      </w:r>
      <w:r>
        <w:rPr>
          <w:szCs w:val="24"/>
        </w:rPr>
        <w:t>bázi toho, že</w:t>
      </w:r>
      <w:r w:rsidR="00993033">
        <w:rPr>
          <w:szCs w:val="24"/>
        </w:rPr>
        <w:t xml:space="preserve"> podle </w:t>
      </w:r>
      <w:r>
        <w:rPr>
          <w:szCs w:val="24"/>
        </w:rPr>
        <w:t>definované položky</w:t>
      </w:r>
      <w:r w:rsidR="00993033">
        <w:rPr>
          <w:szCs w:val="24"/>
        </w:rPr>
        <w:t xml:space="preserve"> v </w:t>
      </w:r>
      <w:r>
        <w:rPr>
          <w:szCs w:val="24"/>
        </w:rPr>
        <w:t>hlavičce HTTP requestu,</w:t>
      </w:r>
      <w:r w:rsidR="00993033">
        <w:rPr>
          <w:szCs w:val="24"/>
        </w:rPr>
        <w:t xml:space="preserve"> se </w:t>
      </w:r>
      <w:r>
        <w:rPr>
          <w:szCs w:val="24"/>
        </w:rPr>
        <w:t>předá</w:t>
      </w:r>
      <w:r w:rsidR="00993033">
        <w:rPr>
          <w:szCs w:val="24"/>
        </w:rPr>
        <w:t xml:space="preserve"> do </w:t>
      </w:r>
      <w:r>
        <w:rPr>
          <w:szCs w:val="24"/>
        </w:rPr>
        <w:t>odpovídající větve routeru</w:t>
      </w:r>
      <w:r w:rsidR="00993033">
        <w:rPr>
          <w:szCs w:val="24"/>
        </w:rPr>
        <w:t xml:space="preserve"> k </w:t>
      </w:r>
      <w:r>
        <w:rPr>
          <w:szCs w:val="24"/>
        </w:rPr>
        <w:t>danému tenantu, který je</w:t>
      </w:r>
      <w:r w:rsidR="00993033">
        <w:rPr>
          <w:szCs w:val="24"/>
        </w:rPr>
        <w:t xml:space="preserve"> v </w:t>
      </w:r>
      <w:r>
        <w:rPr>
          <w:szCs w:val="24"/>
        </w:rPr>
        <w:t xml:space="preserve">aplikaci implementován pomocí třídy MultiTenantHandler </w:t>
      </w:r>
      <w:r w:rsidR="00770983">
        <w:rPr>
          <w:szCs w:val="24"/>
        </w:rPr>
        <w:t>a </w:t>
      </w:r>
      <w:r w:rsidR="00993033">
        <w:rPr>
          <w:szCs w:val="24"/>
        </w:rPr>
        <w:t>pro </w:t>
      </w:r>
      <w:r>
        <w:rPr>
          <w:szCs w:val="24"/>
        </w:rPr>
        <w:t xml:space="preserve">každý tenant obsahuje vlastní implementaci routeru. Vert.x nabízí </w:t>
      </w:r>
      <w:r w:rsidR="00770983">
        <w:rPr>
          <w:szCs w:val="24"/>
        </w:rPr>
        <w:t>i </w:t>
      </w:r>
      <w:r>
        <w:rPr>
          <w:szCs w:val="24"/>
        </w:rPr>
        <w:t>podporu</w:t>
      </w:r>
      <w:r w:rsidR="00993033">
        <w:rPr>
          <w:szCs w:val="24"/>
        </w:rPr>
        <w:t xml:space="preserve"> pro </w:t>
      </w:r>
      <w:r>
        <w:rPr>
          <w:szCs w:val="24"/>
        </w:rPr>
        <w:t>WebSockets, která umožňuje plně duplexní komunikaci</w:t>
      </w:r>
      <w:r w:rsidR="00993033">
        <w:rPr>
          <w:szCs w:val="24"/>
        </w:rPr>
        <w:t xml:space="preserve"> mezi </w:t>
      </w:r>
      <w:r>
        <w:rPr>
          <w:szCs w:val="24"/>
        </w:rPr>
        <w:t xml:space="preserve">klientem </w:t>
      </w:r>
      <w:r w:rsidR="00770983">
        <w:rPr>
          <w:szCs w:val="24"/>
        </w:rPr>
        <w:t>a </w:t>
      </w:r>
      <w:r>
        <w:rPr>
          <w:szCs w:val="24"/>
        </w:rPr>
        <w:t>serverem.</w:t>
      </w:r>
    </w:p>
    <w:p w14:paraId="04035DD5" w14:textId="737AC5B3" w:rsidR="006A10FA" w:rsidRPr="00203BAB" w:rsidRDefault="006A10FA" w:rsidP="006A10FA">
      <w:pPr>
        <w:rPr>
          <w:szCs w:val="24"/>
        </w:rPr>
      </w:pPr>
      <w:r>
        <w:rPr>
          <w:szCs w:val="24"/>
        </w:rPr>
        <w:t>Vert.x podporuje práci</w:t>
      </w:r>
      <w:r w:rsidR="00993033">
        <w:rPr>
          <w:szCs w:val="24"/>
        </w:rPr>
        <w:t xml:space="preserve"> s </w:t>
      </w:r>
      <w:r>
        <w:rPr>
          <w:szCs w:val="24"/>
        </w:rPr>
        <w:t xml:space="preserve">cookies </w:t>
      </w:r>
      <w:r w:rsidR="00770983">
        <w:rPr>
          <w:szCs w:val="24"/>
        </w:rPr>
        <w:t>a </w:t>
      </w:r>
      <w:r>
        <w:rPr>
          <w:szCs w:val="24"/>
        </w:rPr>
        <w:t>sessions.</w:t>
      </w:r>
      <w:r w:rsidR="00993033">
        <w:rPr>
          <w:szCs w:val="24"/>
        </w:rPr>
        <w:t xml:space="preserve"> Pro </w:t>
      </w:r>
      <w:r>
        <w:rPr>
          <w:szCs w:val="24"/>
        </w:rPr>
        <w:t>oboje nabízí jednoduché programové rozhraní, které je dostupné</w:t>
      </w:r>
      <w:r w:rsidR="00993033">
        <w:rPr>
          <w:szCs w:val="24"/>
        </w:rPr>
        <w:t xml:space="preserve"> z </w:t>
      </w:r>
      <w:r>
        <w:rPr>
          <w:szCs w:val="24"/>
        </w:rPr>
        <w:t>routovacího kontextu aplikace, který je předáván jako parametr</w:t>
      </w:r>
      <w:r w:rsidR="00993033">
        <w:rPr>
          <w:szCs w:val="24"/>
        </w:rPr>
        <w:t xml:space="preserve"> do </w:t>
      </w:r>
      <w:r>
        <w:rPr>
          <w:szCs w:val="24"/>
        </w:rPr>
        <w:t>handlerů. Globální SessionHandler je registrován</w:t>
      </w:r>
      <w:r w:rsidR="00993033">
        <w:rPr>
          <w:szCs w:val="24"/>
        </w:rPr>
        <w:t xml:space="preserve"> před </w:t>
      </w:r>
      <w:r>
        <w:rPr>
          <w:szCs w:val="24"/>
        </w:rPr>
        <w:t>všemi dalšími route hnadlery, funguje</w:t>
      </w:r>
      <w:r w:rsidR="00993033">
        <w:rPr>
          <w:szCs w:val="24"/>
        </w:rPr>
        <w:t xml:space="preserve"> v </w:t>
      </w:r>
      <w:r>
        <w:rPr>
          <w:szCs w:val="24"/>
        </w:rPr>
        <w:t>podstatě jako HTTP filtr.</w:t>
      </w:r>
    </w:p>
    <w:p w14:paraId="10335547" w14:textId="6B298CD8" w:rsidR="006A10FA" w:rsidRPr="00203BAB" w:rsidRDefault="006A10FA" w:rsidP="006A10FA">
      <w:pPr>
        <w:rPr>
          <w:szCs w:val="24"/>
        </w:rPr>
      </w:pPr>
      <w:r w:rsidRPr="00203BAB">
        <w:rPr>
          <w:szCs w:val="24"/>
        </w:rPr>
        <w:t>Lokalizace je řešena pomocí automatického načtení</w:t>
      </w:r>
      <w:r w:rsidR="00993033">
        <w:rPr>
          <w:szCs w:val="24"/>
        </w:rPr>
        <w:t xml:space="preserve"> z </w:t>
      </w:r>
      <w:r w:rsidRPr="00203BAB">
        <w:rPr>
          <w:szCs w:val="24"/>
        </w:rPr>
        <w:t>položky Accept-Language</w:t>
      </w:r>
      <w:r w:rsidR="00993033">
        <w:rPr>
          <w:szCs w:val="24"/>
        </w:rPr>
        <w:t xml:space="preserve"> v </w:t>
      </w:r>
      <w:r w:rsidRPr="00203BAB">
        <w:rPr>
          <w:szCs w:val="24"/>
        </w:rPr>
        <w:t>hlavičce HTTP requestu, Vert.x poskytuje programové rozhraní</w:t>
      </w:r>
      <w:r w:rsidR="00993033">
        <w:rPr>
          <w:szCs w:val="24"/>
        </w:rPr>
        <w:t xml:space="preserve"> pro </w:t>
      </w:r>
      <w:r w:rsidRPr="00203BAB">
        <w:rPr>
          <w:szCs w:val="24"/>
        </w:rPr>
        <w:t>usnadnění vyhodnocování podporovaného jazyka</w:t>
      </w:r>
      <w:r w:rsidR="00993033">
        <w:rPr>
          <w:szCs w:val="24"/>
        </w:rPr>
        <w:t xml:space="preserve"> na </w:t>
      </w:r>
      <w:r w:rsidRPr="00203BAB">
        <w:rPr>
          <w:szCs w:val="24"/>
        </w:rPr>
        <w:t>klientu, pomocí metod, které jsou umístěny</w:t>
      </w:r>
      <w:r w:rsidR="00993033">
        <w:rPr>
          <w:szCs w:val="24"/>
        </w:rPr>
        <w:t xml:space="preserve"> do </w:t>
      </w:r>
      <w:r w:rsidRPr="00203BAB">
        <w:rPr>
          <w:szCs w:val="24"/>
        </w:rPr>
        <w:t>requestu jenž je předáván</w:t>
      </w:r>
      <w:r w:rsidR="00993033">
        <w:rPr>
          <w:szCs w:val="24"/>
        </w:rPr>
        <w:t xml:space="preserve"> do </w:t>
      </w:r>
      <w:r w:rsidRPr="00203BAB">
        <w:rPr>
          <w:szCs w:val="24"/>
        </w:rPr>
        <w:t>handleru. Samotná logika zpracování překladu už je plně</w:t>
      </w:r>
      <w:r w:rsidR="00993033">
        <w:rPr>
          <w:szCs w:val="24"/>
        </w:rPr>
        <w:t xml:space="preserve"> v </w:t>
      </w:r>
      <w:r w:rsidRPr="00203BAB">
        <w:rPr>
          <w:szCs w:val="24"/>
        </w:rPr>
        <w:t>režii vývojáře.</w:t>
      </w:r>
    </w:p>
    <w:p w14:paraId="1C5B2E4E" w14:textId="354AD807" w:rsidR="006A10FA" w:rsidRPr="00E46305" w:rsidRDefault="006A10FA" w:rsidP="006A10FA">
      <w:pPr>
        <w:rPr>
          <w:szCs w:val="24"/>
        </w:rPr>
      </w:pPr>
      <w:r w:rsidRPr="00E46305">
        <w:rPr>
          <w:szCs w:val="24"/>
        </w:rPr>
        <w:t>Vert.x podporuje moderní rozhraní GraphQL pomocí interních modulů.</w:t>
      </w:r>
      <w:r w:rsidR="00993033">
        <w:rPr>
          <w:szCs w:val="24"/>
        </w:rPr>
        <w:t xml:space="preserve"> Pro </w:t>
      </w:r>
      <w:r w:rsidRPr="00E46305">
        <w:rPr>
          <w:szCs w:val="24"/>
        </w:rPr>
        <w:t xml:space="preserve">dokumentaci REST </w:t>
      </w:r>
      <w:r>
        <w:rPr>
          <w:szCs w:val="24"/>
        </w:rPr>
        <w:t>API</w:t>
      </w:r>
      <w:r w:rsidRPr="00E46305">
        <w:rPr>
          <w:szCs w:val="24"/>
        </w:rPr>
        <w:t xml:space="preserve"> p</w:t>
      </w:r>
      <w:r>
        <w:rPr>
          <w:szCs w:val="24"/>
        </w:rPr>
        <w:t>oskytuje</w:t>
      </w:r>
      <w:r w:rsidRPr="00E46305">
        <w:rPr>
          <w:szCs w:val="24"/>
        </w:rPr>
        <w:t xml:space="preserve"> modul, který generuje dokumentaci</w:t>
      </w:r>
      <w:r w:rsidR="00993033">
        <w:rPr>
          <w:szCs w:val="24"/>
        </w:rPr>
        <w:t xml:space="preserve"> ve </w:t>
      </w:r>
      <w:r w:rsidRPr="00E46305">
        <w:rPr>
          <w:szCs w:val="24"/>
        </w:rPr>
        <w:t>standardu OpenApi3</w:t>
      </w:r>
      <w:r>
        <w:rPr>
          <w:szCs w:val="24"/>
        </w:rPr>
        <w:t>.</w:t>
      </w:r>
    </w:p>
    <w:p w14:paraId="1165EB97" w14:textId="344502C4" w:rsidR="008575C5" w:rsidRPr="002F78E0" w:rsidRDefault="006A10FA" w:rsidP="008575C5">
      <w:pPr>
        <w:rPr>
          <w:rStyle w:val="Siln"/>
        </w:rPr>
      </w:pPr>
      <w:r w:rsidRPr="002F78E0">
        <w:rPr>
          <w:rStyle w:val="Siln"/>
        </w:rPr>
        <w:t>Hodnocení (0-3): 3</w:t>
      </w:r>
    </w:p>
    <w:p w14:paraId="3447E4BB" w14:textId="77777777" w:rsidR="00993033" w:rsidRDefault="002F78E0" w:rsidP="002F78E0">
      <w:pPr>
        <w:pStyle w:val="Nadpis3"/>
      </w:pPr>
      <w:bookmarkStart w:id="45" w:name="_Toc25513510"/>
      <w:r>
        <w:t>Security</w:t>
      </w:r>
      <w:bookmarkEnd w:id="45"/>
    </w:p>
    <w:p w14:paraId="4134C274" w14:textId="1A2E8240" w:rsidR="002F78E0" w:rsidRDefault="00993033" w:rsidP="002F78E0">
      <w:pPr>
        <w:rPr>
          <w:szCs w:val="24"/>
        </w:rPr>
      </w:pPr>
      <w:r>
        <w:t>Pro </w:t>
      </w:r>
      <w:r w:rsidR="002F78E0" w:rsidRPr="008C05D3">
        <w:rPr>
          <w:szCs w:val="24"/>
        </w:rPr>
        <w:t xml:space="preserve">zajištění bezpečnosti webové aplikace </w:t>
      </w:r>
      <w:r w:rsidR="002F78E0">
        <w:rPr>
          <w:szCs w:val="24"/>
        </w:rPr>
        <w:t>nabízí</w:t>
      </w:r>
      <w:r w:rsidR="002F78E0" w:rsidRPr="008C05D3">
        <w:rPr>
          <w:szCs w:val="24"/>
        </w:rPr>
        <w:t xml:space="preserve"> framework Vert.x</w:t>
      </w:r>
      <w:r w:rsidR="002F78E0">
        <w:rPr>
          <w:szCs w:val="24"/>
        </w:rPr>
        <w:t xml:space="preserve"> samostatnou</w:t>
      </w:r>
      <w:r w:rsidR="002F78E0" w:rsidRPr="008C05D3">
        <w:rPr>
          <w:szCs w:val="24"/>
        </w:rPr>
        <w:t xml:space="preserve"> knihovnu.</w:t>
      </w:r>
      <w:r w:rsidR="002F78E0">
        <w:rPr>
          <w:szCs w:val="24"/>
        </w:rPr>
        <w:t xml:space="preserve"> Tato</w:t>
      </w:r>
      <w:r w:rsidR="002F78E0" w:rsidRPr="008C05D3">
        <w:rPr>
          <w:szCs w:val="24"/>
        </w:rPr>
        <w:t xml:space="preserve"> </w:t>
      </w:r>
      <w:r w:rsidR="002F78E0">
        <w:rPr>
          <w:szCs w:val="24"/>
        </w:rPr>
        <w:t>k</w:t>
      </w:r>
      <w:r w:rsidR="002F78E0" w:rsidRPr="008C05D3">
        <w:rPr>
          <w:szCs w:val="24"/>
        </w:rPr>
        <w:t xml:space="preserve">nihovna </w:t>
      </w:r>
      <w:r w:rsidR="002F78E0">
        <w:rPr>
          <w:szCs w:val="24"/>
        </w:rPr>
        <w:t>poskytuje podporu</w:t>
      </w:r>
      <w:r>
        <w:rPr>
          <w:szCs w:val="24"/>
        </w:rPr>
        <w:t xml:space="preserve"> pro </w:t>
      </w:r>
      <w:r w:rsidR="002F78E0">
        <w:rPr>
          <w:szCs w:val="24"/>
        </w:rPr>
        <w:t xml:space="preserve">autentifikaci uživatele </w:t>
      </w:r>
      <w:r w:rsidR="00770983">
        <w:rPr>
          <w:szCs w:val="24"/>
        </w:rPr>
        <w:t>a </w:t>
      </w:r>
      <w:r w:rsidR="002F78E0">
        <w:rPr>
          <w:szCs w:val="24"/>
        </w:rPr>
        <w:t>jeho autorizaci</w:t>
      </w:r>
      <w:r>
        <w:rPr>
          <w:szCs w:val="24"/>
        </w:rPr>
        <w:t xml:space="preserve"> u </w:t>
      </w:r>
      <w:r w:rsidR="002F78E0">
        <w:rPr>
          <w:szCs w:val="24"/>
        </w:rPr>
        <w:t xml:space="preserve">autority. Framework má nastavenou velmi obecnou definici zabezpečení, tak aby bylo možné flexibilně přizpůsobovat požadovanému řešení </w:t>
      </w:r>
      <w:r w:rsidR="00770983">
        <w:rPr>
          <w:szCs w:val="24"/>
        </w:rPr>
        <w:t>a </w:t>
      </w:r>
      <w:r w:rsidR="002F78E0">
        <w:rPr>
          <w:szCs w:val="24"/>
        </w:rPr>
        <w:t xml:space="preserve">nebyla podřízena využití pouze vybraných způsobů autentifikací </w:t>
      </w:r>
      <w:r w:rsidR="00770983">
        <w:rPr>
          <w:szCs w:val="24"/>
        </w:rPr>
        <w:t>a </w:t>
      </w:r>
      <w:r w:rsidR="002F78E0">
        <w:rPr>
          <w:szCs w:val="24"/>
        </w:rPr>
        <w:t>autorit</w:t>
      </w:r>
      <w:r>
        <w:rPr>
          <w:szCs w:val="24"/>
        </w:rPr>
        <w:t xml:space="preserve"> pro </w:t>
      </w:r>
      <w:r w:rsidR="002F78E0">
        <w:rPr>
          <w:szCs w:val="24"/>
        </w:rPr>
        <w:t>ověření uživatele. Autentifikace probíhá pomocí JSON objektu</w:t>
      </w:r>
      <w:r>
        <w:rPr>
          <w:szCs w:val="24"/>
        </w:rPr>
        <w:t xml:space="preserve"> s </w:t>
      </w:r>
      <w:r w:rsidR="002F78E0">
        <w:rPr>
          <w:szCs w:val="24"/>
        </w:rPr>
        <w:t>informacemi</w:t>
      </w:r>
      <w:r>
        <w:rPr>
          <w:szCs w:val="24"/>
        </w:rPr>
        <w:t xml:space="preserve"> o </w:t>
      </w:r>
      <w:r w:rsidR="002F78E0">
        <w:rPr>
          <w:szCs w:val="24"/>
        </w:rPr>
        <w:t>uživateli, který může být založen např.</w:t>
      </w:r>
      <w:r>
        <w:rPr>
          <w:szCs w:val="24"/>
        </w:rPr>
        <w:t xml:space="preserve"> na </w:t>
      </w:r>
      <w:r w:rsidR="002F78E0">
        <w:rPr>
          <w:szCs w:val="24"/>
        </w:rPr>
        <w:t xml:space="preserve">bázi JWT Token, nebo OAuth bearer token, jenž je ověřen </w:t>
      </w:r>
      <w:r w:rsidR="00770983">
        <w:rPr>
          <w:szCs w:val="24"/>
        </w:rPr>
        <w:t>a </w:t>
      </w:r>
      <w:r w:rsidR="002F78E0">
        <w:rPr>
          <w:szCs w:val="24"/>
        </w:rPr>
        <w:t xml:space="preserve">namapován asynchronně </w:t>
      </w:r>
      <w:r w:rsidR="00770983">
        <w:rPr>
          <w:szCs w:val="24"/>
        </w:rPr>
        <w:t>a </w:t>
      </w:r>
      <w:r w:rsidR="002F78E0">
        <w:rPr>
          <w:szCs w:val="24"/>
        </w:rPr>
        <w:t>vývojář obdrží výsledek</w:t>
      </w:r>
      <w:r>
        <w:rPr>
          <w:szCs w:val="24"/>
        </w:rPr>
        <w:t xml:space="preserve"> do </w:t>
      </w:r>
      <w:r w:rsidR="002F78E0">
        <w:rPr>
          <w:szCs w:val="24"/>
        </w:rPr>
        <w:t>handleru, kde může provádět akce</w:t>
      </w:r>
      <w:r>
        <w:rPr>
          <w:szCs w:val="24"/>
        </w:rPr>
        <w:t xml:space="preserve"> po </w:t>
      </w:r>
      <w:r w:rsidR="002F78E0">
        <w:rPr>
          <w:szCs w:val="24"/>
        </w:rPr>
        <w:t xml:space="preserve">autentizaci. Obdobným způsobem probíhá </w:t>
      </w:r>
      <w:r w:rsidR="00770983">
        <w:rPr>
          <w:szCs w:val="24"/>
        </w:rPr>
        <w:t>i </w:t>
      </w:r>
      <w:r w:rsidR="002F78E0">
        <w:rPr>
          <w:szCs w:val="24"/>
        </w:rPr>
        <w:t xml:space="preserve">autorizace. Podporované standardy jsou BasicAuth, JWT, OAuth2, Shiro, .htdigest. Framework nabízí mimo podporované standardy </w:t>
      </w:r>
      <w:r w:rsidR="00770983">
        <w:rPr>
          <w:szCs w:val="24"/>
        </w:rPr>
        <w:t>i </w:t>
      </w:r>
      <w:r w:rsidR="002F78E0">
        <w:rPr>
          <w:szCs w:val="24"/>
        </w:rPr>
        <w:t>možnost vlastní implmentaci ověřování, kdy vystavuje rozhraní AuthProvider</w:t>
      </w:r>
      <w:r>
        <w:rPr>
          <w:szCs w:val="24"/>
        </w:rPr>
        <w:t xml:space="preserve"> pro </w:t>
      </w:r>
      <w:r w:rsidR="002F78E0">
        <w:rPr>
          <w:szCs w:val="24"/>
        </w:rPr>
        <w:t xml:space="preserve">vlastní implementaci autentifikace </w:t>
      </w:r>
      <w:r w:rsidR="00770983">
        <w:rPr>
          <w:szCs w:val="24"/>
        </w:rPr>
        <w:t>a </w:t>
      </w:r>
      <w:r w:rsidR="002F78E0">
        <w:rPr>
          <w:szCs w:val="24"/>
        </w:rPr>
        <w:t>abstraktní třídu AbstractUser</w:t>
      </w:r>
      <w:r>
        <w:rPr>
          <w:szCs w:val="24"/>
        </w:rPr>
        <w:t xml:space="preserve"> pro </w:t>
      </w:r>
      <w:r w:rsidR="002F78E0">
        <w:rPr>
          <w:szCs w:val="24"/>
        </w:rPr>
        <w:t>implementaci vlastní autorizace. Framework přímo</w:t>
      </w:r>
      <w:r>
        <w:rPr>
          <w:szCs w:val="24"/>
        </w:rPr>
        <w:t xml:space="preserve"> v </w:t>
      </w:r>
      <w:r w:rsidR="002F78E0">
        <w:rPr>
          <w:szCs w:val="24"/>
        </w:rPr>
        <w:t>core modulu poskytuje automatizovanou ochranu</w:t>
      </w:r>
      <w:r>
        <w:rPr>
          <w:szCs w:val="24"/>
        </w:rPr>
        <w:t xml:space="preserve"> před </w:t>
      </w:r>
      <w:r w:rsidR="002F78E0">
        <w:rPr>
          <w:szCs w:val="24"/>
        </w:rPr>
        <w:t>CSRF útoky.</w:t>
      </w:r>
      <w:r w:rsidR="00735ED5">
        <w:rPr>
          <w:szCs w:val="24"/>
        </w:rPr>
        <w:t xml:space="preserve"> (Pejša, 2008)</w:t>
      </w:r>
      <w:r w:rsidR="002F78E0">
        <w:rPr>
          <w:szCs w:val="24"/>
        </w:rPr>
        <w:t xml:space="preserve"> Mimo výše zmíněné způsoby ochrany</w:t>
      </w:r>
      <w:r w:rsidR="002F78E0" w:rsidRPr="008C05D3">
        <w:rPr>
          <w:szCs w:val="24"/>
        </w:rPr>
        <w:t xml:space="preserve"> také poskytuje možnost nastavení šifrované komunikace</w:t>
      </w:r>
      <w:r>
        <w:rPr>
          <w:szCs w:val="24"/>
        </w:rPr>
        <w:t xml:space="preserve"> s </w:t>
      </w:r>
      <w:r w:rsidR="002F78E0" w:rsidRPr="008C05D3">
        <w:rPr>
          <w:szCs w:val="24"/>
        </w:rPr>
        <w:t xml:space="preserve">klientem pomocí </w:t>
      </w:r>
      <w:r w:rsidR="002F78E0">
        <w:rPr>
          <w:szCs w:val="24"/>
        </w:rPr>
        <w:t xml:space="preserve">protokolů </w:t>
      </w:r>
      <w:r w:rsidR="002F78E0" w:rsidRPr="008C05D3">
        <w:rPr>
          <w:szCs w:val="24"/>
        </w:rPr>
        <w:t>SSL/TLS</w:t>
      </w:r>
      <w:r w:rsidR="002F78E0">
        <w:rPr>
          <w:szCs w:val="24"/>
        </w:rPr>
        <w:t>. Nabízí programové rozhraní, které umožní pohodlné nastavení přímo</w:t>
      </w:r>
      <w:r>
        <w:rPr>
          <w:szCs w:val="24"/>
        </w:rPr>
        <w:t xml:space="preserve"> v </w:t>
      </w:r>
      <w:r w:rsidR="002F78E0">
        <w:rPr>
          <w:szCs w:val="24"/>
        </w:rPr>
        <w:t>kódu aplikace, jenž</w:t>
      </w:r>
      <w:r>
        <w:rPr>
          <w:szCs w:val="24"/>
        </w:rPr>
        <w:t xml:space="preserve"> se </w:t>
      </w:r>
      <w:r w:rsidR="002F78E0">
        <w:rPr>
          <w:szCs w:val="24"/>
        </w:rPr>
        <w:t>nastavuje</w:t>
      </w:r>
      <w:r>
        <w:rPr>
          <w:szCs w:val="24"/>
        </w:rPr>
        <w:t xml:space="preserve"> před </w:t>
      </w:r>
      <w:r w:rsidR="002F78E0">
        <w:rPr>
          <w:szCs w:val="24"/>
        </w:rPr>
        <w:t>vytvořením serveru.</w:t>
      </w:r>
    </w:p>
    <w:p w14:paraId="7C225FF4" w14:textId="00FF6752" w:rsidR="008274F4" w:rsidRDefault="002F78E0" w:rsidP="008274F4">
      <w:pPr>
        <w:rPr>
          <w:rStyle w:val="Siln"/>
        </w:rPr>
      </w:pPr>
      <w:r w:rsidRPr="002F78E0">
        <w:rPr>
          <w:rStyle w:val="Siln"/>
        </w:rPr>
        <w:t>Hodnocení (0-3): 2</w:t>
      </w:r>
    </w:p>
    <w:p w14:paraId="612B5814" w14:textId="0240C310" w:rsidR="008274F4" w:rsidRDefault="008274F4" w:rsidP="008274F4">
      <w:pPr>
        <w:pStyle w:val="Nadpis3"/>
      </w:pPr>
      <w:bookmarkStart w:id="46" w:name="_Toc25513511"/>
      <w:r>
        <w:lastRenderedPageBreak/>
        <w:t>Templating</w:t>
      </w:r>
      <w:bookmarkEnd w:id="46"/>
    </w:p>
    <w:p w14:paraId="5D6C416F" w14:textId="39F4563C" w:rsidR="008274F4" w:rsidRDefault="008274F4" w:rsidP="008274F4">
      <w:pPr>
        <w:rPr>
          <w:szCs w:val="24"/>
        </w:rPr>
      </w:pPr>
      <w:r>
        <w:rPr>
          <w:szCs w:val="24"/>
        </w:rPr>
        <w:t xml:space="preserve">Vert.x podporuje velkou škálu templatovacích enginů. Jejich nastavení probíhá programově. Framework podporuje enginy MVEL, Jade, </w:t>
      </w:r>
      <w:r w:rsidRPr="00E9224D">
        <w:rPr>
          <w:szCs w:val="24"/>
        </w:rPr>
        <w:t>Handlebars</w:t>
      </w:r>
      <w:r>
        <w:rPr>
          <w:szCs w:val="24"/>
        </w:rPr>
        <w:t xml:space="preserve">, </w:t>
      </w:r>
      <w:r w:rsidRPr="00E9224D">
        <w:rPr>
          <w:szCs w:val="24"/>
        </w:rPr>
        <w:t>Thymeleaf</w:t>
      </w:r>
      <w:r>
        <w:rPr>
          <w:szCs w:val="24"/>
        </w:rPr>
        <w:t xml:space="preserve">, </w:t>
      </w:r>
      <w:r w:rsidRPr="00E9224D">
        <w:rPr>
          <w:szCs w:val="24"/>
        </w:rPr>
        <w:t>Apache FreeMarker</w:t>
      </w:r>
      <w:r>
        <w:rPr>
          <w:szCs w:val="24"/>
        </w:rPr>
        <w:t xml:space="preserve">, </w:t>
      </w:r>
      <w:r w:rsidRPr="00E9224D">
        <w:rPr>
          <w:szCs w:val="24"/>
        </w:rPr>
        <w:t>Pebble</w:t>
      </w:r>
      <w:r>
        <w:rPr>
          <w:szCs w:val="24"/>
        </w:rPr>
        <w:t xml:space="preserve">, </w:t>
      </w:r>
      <w:r w:rsidRPr="00E9224D">
        <w:rPr>
          <w:szCs w:val="24"/>
        </w:rPr>
        <w:t>Rocker</w:t>
      </w:r>
      <w:r>
        <w:rPr>
          <w:szCs w:val="24"/>
        </w:rPr>
        <w:t>. Výhodou je že framework zprostředkovává programové rozhraní</w:t>
      </w:r>
      <w:r w:rsidR="00993033">
        <w:rPr>
          <w:szCs w:val="24"/>
        </w:rPr>
        <w:t xml:space="preserve"> pro </w:t>
      </w:r>
      <w:r>
        <w:rPr>
          <w:szCs w:val="24"/>
        </w:rPr>
        <w:t>předávání modelu</w:t>
      </w:r>
      <w:r w:rsidR="00993033">
        <w:rPr>
          <w:szCs w:val="24"/>
        </w:rPr>
        <w:t xml:space="preserve"> do </w:t>
      </w:r>
      <w:r>
        <w:rPr>
          <w:szCs w:val="24"/>
        </w:rPr>
        <w:t xml:space="preserve">šablony </w:t>
      </w:r>
      <w:r w:rsidR="00770983">
        <w:rPr>
          <w:szCs w:val="24"/>
        </w:rPr>
        <w:t>a </w:t>
      </w:r>
      <w:r>
        <w:rPr>
          <w:szCs w:val="24"/>
        </w:rPr>
        <w:t>také automaticky vyhledá šablony</w:t>
      </w:r>
      <w:r w:rsidR="00993033">
        <w:rPr>
          <w:szCs w:val="24"/>
        </w:rPr>
        <w:t xml:space="preserve"> ve </w:t>
      </w:r>
      <w:r>
        <w:rPr>
          <w:szCs w:val="24"/>
        </w:rPr>
        <w:t xml:space="preserve">složce </w:t>
      </w:r>
      <w:r w:rsidR="00770983">
        <w:rPr>
          <w:szCs w:val="24"/>
        </w:rPr>
        <w:t>a </w:t>
      </w:r>
      <w:r>
        <w:rPr>
          <w:szCs w:val="24"/>
        </w:rPr>
        <w:t>vrátí ji jako tělo HTTP response.</w:t>
      </w:r>
    </w:p>
    <w:p w14:paraId="1D172F32" w14:textId="77777777" w:rsidR="008274F4" w:rsidRPr="008274F4" w:rsidRDefault="008274F4" w:rsidP="008274F4">
      <w:pPr>
        <w:rPr>
          <w:rStyle w:val="Siln"/>
        </w:rPr>
      </w:pPr>
      <w:r w:rsidRPr="008274F4">
        <w:rPr>
          <w:rStyle w:val="Siln"/>
        </w:rPr>
        <w:t>Hodnocení (0-3): 2</w:t>
      </w:r>
    </w:p>
    <w:p w14:paraId="0987EC8C" w14:textId="4C252521" w:rsidR="008274F4" w:rsidRPr="008274F4" w:rsidRDefault="002D5B1C" w:rsidP="002D5B1C">
      <w:pPr>
        <w:pStyle w:val="Nadpis3"/>
      </w:pPr>
      <w:bookmarkStart w:id="47" w:name="_Toc25513512"/>
      <w:r>
        <w:t>Caching</w:t>
      </w:r>
      <w:bookmarkEnd w:id="47"/>
    </w:p>
    <w:p w14:paraId="2D64994C" w14:textId="33AC7F7E" w:rsidR="002D5B1C" w:rsidRPr="00F70C67" w:rsidRDefault="002D5B1C" w:rsidP="002D5B1C">
      <w:pPr>
        <w:rPr>
          <w:szCs w:val="24"/>
        </w:rPr>
      </w:pPr>
      <w:r w:rsidRPr="00F70C67">
        <w:rPr>
          <w:szCs w:val="24"/>
        </w:rPr>
        <w:t>Vert.X nepodporuje cache tak jak jsou vývojáři zvyklí ze Springu, kde je možné přidat anotaci</w:t>
      </w:r>
      <w:r w:rsidR="00993033">
        <w:rPr>
          <w:szCs w:val="24"/>
        </w:rPr>
        <w:t xml:space="preserve"> nad </w:t>
      </w:r>
      <w:r w:rsidRPr="00F70C67">
        <w:rPr>
          <w:szCs w:val="24"/>
        </w:rPr>
        <w:t>metodu. Zde je nutné využít vlastní implementaci. Jedinou chache, kterou framework poskytuje je</w:t>
      </w:r>
      <w:r w:rsidR="00993033">
        <w:rPr>
          <w:szCs w:val="24"/>
        </w:rPr>
        <w:t xml:space="preserve"> pro </w:t>
      </w:r>
      <w:r w:rsidRPr="00F70C67">
        <w:rPr>
          <w:szCs w:val="24"/>
        </w:rPr>
        <w:t>statické soubory, které lze cachovat automaticky.</w:t>
      </w:r>
      <w:r w:rsidR="00993033">
        <w:rPr>
          <w:szCs w:val="24"/>
        </w:rPr>
        <w:t xml:space="preserve"> U </w:t>
      </w:r>
      <w:r w:rsidRPr="00F70C67">
        <w:rPr>
          <w:szCs w:val="24"/>
        </w:rPr>
        <w:t>této cahce je možné provádět konfiguraci přímo</w:t>
      </w:r>
      <w:r w:rsidR="00993033">
        <w:rPr>
          <w:szCs w:val="24"/>
        </w:rPr>
        <w:t xml:space="preserve"> v </w:t>
      </w:r>
      <w:r w:rsidRPr="00F70C67">
        <w:rPr>
          <w:szCs w:val="24"/>
        </w:rPr>
        <w:t>kódu aplikace.</w:t>
      </w:r>
      <w:r>
        <w:rPr>
          <w:szCs w:val="24"/>
        </w:rPr>
        <w:t xml:space="preserve"> Avšak podporuje klienta</w:t>
      </w:r>
      <w:r w:rsidR="00993033">
        <w:rPr>
          <w:szCs w:val="24"/>
        </w:rPr>
        <w:t xml:space="preserve"> pro </w:t>
      </w:r>
      <w:r>
        <w:rPr>
          <w:szCs w:val="24"/>
        </w:rPr>
        <w:t>enterprise in-memory storage jako je Hazelcast, Apache Ignite, Apache Zookeeper, Infinispan.</w:t>
      </w:r>
    </w:p>
    <w:p w14:paraId="1A0E2CEB" w14:textId="15A19D8E" w:rsidR="002D5B1C" w:rsidRPr="002D5B1C" w:rsidRDefault="002D5B1C" w:rsidP="002D5B1C">
      <w:pPr>
        <w:rPr>
          <w:rStyle w:val="Siln"/>
        </w:rPr>
      </w:pPr>
      <w:r w:rsidRPr="002D5B1C">
        <w:rPr>
          <w:rStyle w:val="Siln"/>
        </w:rPr>
        <w:t>Hodnocení (0-3): 1</w:t>
      </w:r>
    </w:p>
    <w:p w14:paraId="5CA52E30" w14:textId="67F54D71" w:rsidR="002D5B1C" w:rsidRDefault="002D5B1C" w:rsidP="002D5B1C">
      <w:pPr>
        <w:pStyle w:val="Nadpis3"/>
      </w:pPr>
      <w:bookmarkStart w:id="48" w:name="_Toc25513513"/>
      <w:r>
        <w:t>Dependency injection</w:t>
      </w:r>
      <w:bookmarkEnd w:id="48"/>
    </w:p>
    <w:p w14:paraId="6CEADAFF" w14:textId="36D23C77" w:rsidR="002D5B1C" w:rsidRDefault="002D5B1C" w:rsidP="002D5B1C">
      <w:pPr>
        <w:rPr>
          <w:szCs w:val="24"/>
        </w:rPr>
      </w:pPr>
      <w:r w:rsidRPr="00F256B0">
        <w:rPr>
          <w:szCs w:val="24"/>
        </w:rPr>
        <w:t>Framework nemá vlastní implementaci</w:t>
      </w:r>
      <w:r w:rsidR="00993033">
        <w:rPr>
          <w:szCs w:val="24"/>
        </w:rPr>
        <w:t xml:space="preserve"> pro </w:t>
      </w:r>
      <w:r w:rsidRPr="00F256B0">
        <w:rPr>
          <w:szCs w:val="24"/>
        </w:rPr>
        <w:t>dependency injection, ale podporuje integraci již existujících knihoven, které ji poskytují. Podporovány jsou Guice, HK2, Eclipse SISU. Dále je umožněna integrace</w:t>
      </w:r>
      <w:r w:rsidR="00993033">
        <w:rPr>
          <w:szCs w:val="24"/>
        </w:rPr>
        <w:t xml:space="preserve"> se </w:t>
      </w:r>
      <w:r w:rsidRPr="00F256B0">
        <w:rPr>
          <w:szCs w:val="24"/>
        </w:rPr>
        <w:t xml:space="preserve">Spring DI, tak aby bylo možné využívat Spring Beans </w:t>
      </w:r>
      <w:r w:rsidR="00770983" w:rsidRPr="00F256B0">
        <w:rPr>
          <w:szCs w:val="24"/>
        </w:rPr>
        <w:t>i</w:t>
      </w:r>
      <w:r w:rsidR="00770983">
        <w:rPr>
          <w:szCs w:val="24"/>
        </w:rPr>
        <w:t> </w:t>
      </w:r>
      <w:r w:rsidR="00993033">
        <w:rPr>
          <w:szCs w:val="24"/>
        </w:rPr>
        <w:t>ve </w:t>
      </w:r>
      <w:r w:rsidRPr="00F256B0">
        <w:rPr>
          <w:szCs w:val="24"/>
        </w:rPr>
        <w:t>frameworku.</w:t>
      </w:r>
    </w:p>
    <w:p w14:paraId="2495CCAE" w14:textId="0508CF6A" w:rsidR="002D5B1C" w:rsidRPr="002D5B1C" w:rsidRDefault="002D5B1C" w:rsidP="002D5B1C">
      <w:pPr>
        <w:rPr>
          <w:rStyle w:val="Siln"/>
        </w:rPr>
      </w:pPr>
      <w:r w:rsidRPr="002D5B1C">
        <w:rPr>
          <w:rStyle w:val="Siln"/>
        </w:rPr>
        <w:t>Hodnocení (0-3): 1</w:t>
      </w:r>
    </w:p>
    <w:p w14:paraId="43DF31CD" w14:textId="11D7E091" w:rsidR="002D5B1C" w:rsidRDefault="002D5B1C" w:rsidP="002D5B1C">
      <w:pPr>
        <w:pStyle w:val="Nadpis3"/>
      </w:pPr>
      <w:bookmarkStart w:id="49" w:name="_Toc25513514"/>
      <w:r>
        <w:t>JSON</w:t>
      </w:r>
      <w:bookmarkEnd w:id="49"/>
    </w:p>
    <w:p w14:paraId="11D833AD" w14:textId="183373B2" w:rsidR="002D5B1C" w:rsidRDefault="002D5B1C" w:rsidP="002D5B1C">
      <w:r w:rsidRPr="000D3B9E">
        <w:rPr>
          <w:szCs w:val="24"/>
        </w:rPr>
        <w:t>Zpracování JSON je prováděno programově,</w:t>
      </w:r>
      <w:r w:rsidR="00993033">
        <w:rPr>
          <w:szCs w:val="24"/>
        </w:rPr>
        <w:t xml:space="preserve"> v </w:t>
      </w:r>
      <w:r w:rsidRPr="000D3B9E">
        <w:rPr>
          <w:szCs w:val="24"/>
        </w:rPr>
        <w:t xml:space="preserve">plné režii vývojáře. Framework mu poskytuje dvě třídy, které poskytují možnost automatické serializace </w:t>
      </w:r>
      <w:r w:rsidR="00770983" w:rsidRPr="000D3B9E">
        <w:rPr>
          <w:szCs w:val="24"/>
        </w:rPr>
        <w:t>a</w:t>
      </w:r>
      <w:r w:rsidR="00770983">
        <w:rPr>
          <w:szCs w:val="24"/>
        </w:rPr>
        <w:t> </w:t>
      </w:r>
      <w:r w:rsidRPr="000D3B9E">
        <w:rPr>
          <w:szCs w:val="24"/>
        </w:rPr>
        <w:t>deserializace.</w:t>
      </w:r>
      <w:r w:rsidR="00993033">
        <w:rPr>
          <w:szCs w:val="24"/>
        </w:rPr>
        <w:t xml:space="preserve"> Pro </w:t>
      </w:r>
      <w:r w:rsidRPr="000D3B9E">
        <w:rPr>
          <w:szCs w:val="24"/>
        </w:rPr>
        <w:t xml:space="preserve">Kotlin je poskytnut builder, který využívá jeho funkce </w:t>
      </w:r>
      <w:r w:rsidR="00770983" w:rsidRPr="000D3B9E">
        <w:rPr>
          <w:szCs w:val="24"/>
        </w:rPr>
        <w:t>a</w:t>
      </w:r>
      <w:r w:rsidR="00770983">
        <w:rPr>
          <w:szCs w:val="24"/>
        </w:rPr>
        <w:t> </w:t>
      </w:r>
      <w:r w:rsidRPr="000D3B9E">
        <w:rPr>
          <w:szCs w:val="24"/>
        </w:rPr>
        <w:t>je možné JSON zkonstruovat pomocí DSL, kdy zanořujeme jednotlivé části</w:t>
      </w:r>
      <w:r w:rsidR="00993033">
        <w:rPr>
          <w:szCs w:val="24"/>
        </w:rPr>
        <w:t xml:space="preserve"> do </w:t>
      </w:r>
      <w:r w:rsidRPr="000D3B9E">
        <w:rPr>
          <w:szCs w:val="24"/>
        </w:rPr>
        <w:t>sebe. Automatické parsery je možné programově nastavit. Celkově framework poskytuje dostatečnou paletu funkcí</w:t>
      </w:r>
      <w:r w:rsidR="00993033">
        <w:rPr>
          <w:szCs w:val="24"/>
        </w:rPr>
        <w:t xml:space="preserve"> pro </w:t>
      </w:r>
      <w:r w:rsidRPr="000D3B9E">
        <w:rPr>
          <w:szCs w:val="24"/>
        </w:rPr>
        <w:t>práci</w:t>
      </w:r>
      <w:r w:rsidR="00993033">
        <w:rPr>
          <w:szCs w:val="24"/>
        </w:rPr>
        <w:t xml:space="preserve"> s </w:t>
      </w:r>
      <w:r w:rsidRPr="000D3B9E">
        <w:rPr>
          <w:szCs w:val="24"/>
        </w:rPr>
        <w:t>JSON.</w:t>
      </w:r>
      <w:r>
        <w:t xml:space="preserve"> </w:t>
      </w:r>
    </w:p>
    <w:p w14:paraId="64BAE51F" w14:textId="3E595B1A" w:rsidR="002D5B1C" w:rsidRPr="002D5B1C" w:rsidRDefault="002D5B1C" w:rsidP="002D5B1C">
      <w:pPr>
        <w:rPr>
          <w:rStyle w:val="Siln"/>
        </w:rPr>
      </w:pPr>
      <w:r w:rsidRPr="002D5B1C">
        <w:rPr>
          <w:rStyle w:val="Siln"/>
        </w:rPr>
        <w:t>Hodnocení (0-3): 2</w:t>
      </w:r>
    </w:p>
    <w:p w14:paraId="76230678" w14:textId="3098410F" w:rsidR="002D5B1C" w:rsidRDefault="002D5B1C" w:rsidP="002D5B1C">
      <w:pPr>
        <w:pStyle w:val="Nadpis3"/>
      </w:pPr>
      <w:bookmarkStart w:id="50" w:name="_Toc25513515"/>
      <w:r>
        <w:t>Integrace</w:t>
      </w:r>
      <w:bookmarkEnd w:id="50"/>
    </w:p>
    <w:p w14:paraId="22776D12" w14:textId="43DC97F0" w:rsidR="002D5B1C" w:rsidRPr="001D5F21" w:rsidRDefault="002D5B1C" w:rsidP="002D5B1C">
      <w:pPr>
        <w:rPr>
          <w:szCs w:val="24"/>
        </w:rPr>
      </w:pPr>
      <w:r w:rsidRPr="001D5F21">
        <w:rPr>
          <w:szCs w:val="24"/>
        </w:rPr>
        <w:t>Vert.x poskytuje mnoho integračních nástrojů. Základní je HTTP klient, dále pak MQTT klient. SOAP integraci framework neposkytuje. Framework poskytuje integraci</w:t>
      </w:r>
      <w:r w:rsidR="00993033">
        <w:rPr>
          <w:szCs w:val="24"/>
        </w:rPr>
        <w:t xml:space="preserve"> s </w:t>
      </w:r>
      <w:r w:rsidRPr="001D5F21">
        <w:rPr>
          <w:szCs w:val="24"/>
        </w:rPr>
        <w:t>messaging systémy AMQP, STOMP, RabbitMQ, Apache Kafka. Vert.x lze integrovat</w:t>
      </w:r>
      <w:r w:rsidR="00993033">
        <w:rPr>
          <w:szCs w:val="24"/>
        </w:rPr>
        <w:t xml:space="preserve"> s </w:t>
      </w:r>
      <w:r w:rsidRPr="001D5F21">
        <w:rPr>
          <w:szCs w:val="24"/>
        </w:rPr>
        <w:t>Java EE serverem pomocí knihovny JCA (Java Connector Architecture). Podpora integrace</w:t>
      </w:r>
      <w:r w:rsidR="00993033">
        <w:rPr>
          <w:szCs w:val="24"/>
        </w:rPr>
        <w:t xml:space="preserve"> se </w:t>
      </w:r>
      <w:r w:rsidRPr="001D5F21">
        <w:rPr>
          <w:szCs w:val="24"/>
        </w:rPr>
        <w:t xml:space="preserve">SMTP </w:t>
      </w:r>
      <w:r w:rsidRPr="001D5F21">
        <w:rPr>
          <w:szCs w:val="24"/>
        </w:rPr>
        <w:lastRenderedPageBreak/>
        <w:t>servery je zajištěna Mail klientem. Integrovat tedy lze</w:t>
      </w:r>
      <w:r w:rsidR="00993033">
        <w:rPr>
          <w:szCs w:val="24"/>
        </w:rPr>
        <w:t xml:space="preserve"> s </w:t>
      </w:r>
      <w:r w:rsidRPr="001D5F21">
        <w:rPr>
          <w:szCs w:val="24"/>
        </w:rPr>
        <w:t xml:space="preserve">většinou standardních </w:t>
      </w:r>
      <w:r w:rsidR="00770983" w:rsidRPr="001D5F21">
        <w:rPr>
          <w:szCs w:val="24"/>
        </w:rPr>
        <w:t>a</w:t>
      </w:r>
      <w:r w:rsidR="00770983">
        <w:rPr>
          <w:szCs w:val="24"/>
        </w:rPr>
        <w:t> </w:t>
      </w:r>
      <w:r w:rsidRPr="001D5F21">
        <w:rPr>
          <w:szCs w:val="24"/>
        </w:rPr>
        <w:t>běžně využívaných systémů.</w:t>
      </w:r>
    </w:p>
    <w:p w14:paraId="5AA00888" w14:textId="77777777" w:rsidR="002D5B1C" w:rsidRPr="002D5B1C" w:rsidRDefault="002D5B1C" w:rsidP="002D5B1C">
      <w:pPr>
        <w:rPr>
          <w:rStyle w:val="Siln"/>
        </w:rPr>
      </w:pPr>
      <w:r w:rsidRPr="002D5B1C">
        <w:rPr>
          <w:rStyle w:val="Siln"/>
        </w:rPr>
        <w:t>Hodnocení (0-3): 3</w:t>
      </w:r>
    </w:p>
    <w:p w14:paraId="1DB0206F" w14:textId="7D5B658F" w:rsidR="002D5B1C" w:rsidRDefault="002D5B1C" w:rsidP="002D5B1C">
      <w:pPr>
        <w:pStyle w:val="Nadpis3"/>
      </w:pPr>
      <w:bookmarkStart w:id="51" w:name="_Toc25513516"/>
      <w:r>
        <w:t>Přístup</w:t>
      </w:r>
      <w:r w:rsidR="00993033">
        <w:t xml:space="preserve"> k </w:t>
      </w:r>
      <w:r>
        <w:t>datům</w:t>
      </w:r>
      <w:bookmarkEnd w:id="51"/>
    </w:p>
    <w:p w14:paraId="06352CD4" w14:textId="2FC77F95" w:rsidR="002D5B1C" w:rsidRPr="00455868" w:rsidRDefault="002D5B1C" w:rsidP="002D5B1C">
      <w:pPr>
        <w:rPr>
          <w:szCs w:val="24"/>
        </w:rPr>
      </w:pPr>
      <w:r w:rsidRPr="00455868">
        <w:rPr>
          <w:szCs w:val="24"/>
        </w:rPr>
        <w:t>Framework obsahuje klienty</w:t>
      </w:r>
      <w:r w:rsidR="00993033">
        <w:rPr>
          <w:szCs w:val="24"/>
        </w:rPr>
        <w:t xml:space="preserve"> pro </w:t>
      </w:r>
      <w:r w:rsidRPr="00455868">
        <w:rPr>
          <w:szCs w:val="24"/>
        </w:rPr>
        <w:t>integraci databázovými systémy. Podporovány jsou tyto PostgreSQL, MySQL, MongoDB, Redis, Cassandra.</w:t>
      </w:r>
      <w:r w:rsidR="00993033">
        <w:rPr>
          <w:szCs w:val="24"/>
        </w:rPr>
        <w:t xml:space="preserve"> Pro </w:t>
      </w:r>
      <w:r w:rsidRPr="00455868">
        <w:rPr>
          <w:szCs w:val="24"/>
        </w:rPr>
        <w:t xml:space="preserve">PostgresSQL </w:t>
      </w:r>
      <w:r w:rsidR="00770983" w:rsidRPr="00455868">
        <w:rPr>
          <w:szCs w:val="24"/>
        </w:rPr>
        <w:t>a</w:t>
      </w:r>
      <w:r w:rsidR="00770983">
        <w:rPr>
          <w:szCs w:val="24"/>
        </w:rPr>
        <w:t> </w:t>
      </w:r>
      <w:r w:rsidRPr="00455868">
        <w:rPr>
          <w:szCs w:val="24"/>
        </w:rPr>
        <w:t>MySQL jsou</w:t>
      </w:r>
      <w:r w:rsidR="00993033">
        <w:rPr>
          <w:szCs w:val="24"/>
        </w:rPr>
        <w:t xml:space="preserve"> k </w:t>
      </w:r>
      <w:r w:rsidRPr="00455868">
        <w:rPr>
          <w:szCs w:val="24"/>
        </w:rPr>
        <w:t xml:space="preserve">dispozici </w:t>
      </w:r>
      <w:r w:rsidR="00770983" w:rsidRPr="00455868">
        <w:rPr>
          <w:szCs w:val="24"/>
        </w:rPr>
        <w:t>i</w:t>
      </w:r>
      <w:r w:rsidR="00770983">
        <w:rPr>
          <w:szCs w:val="24"/>
        </w:rPr>
        <w:t> </w:t>
      </w:r>
      <w:r w:rsidRPr="00455868">
        <w:rPr>
          <w:szCs w:val="24"/>
        </w:rPr>
        <w:t>reaktivní verze klientů, byť</w:t>
      </w:r>
      <w:r w:rsidR="00993033">
        <w:rPr>
          <w:szCs w:val="24"/>
        </w:rPr>
        <w:t xml:space="preserve"> v </w:t>
      </w:r>
      <w:r w:rsidRPr="00455868">
        <w:rPr>
          <w:szCs w:val="24"/>
        </w:rPr>
        <w:t>současné době pouze</w:t>
      </w:r>
      <w:r w:rsidR="00993033">
        <w:rPr>
          <w:szCs w:val="24"/>
        </w:rPr>
        <w:t xml:space="preserve"> v </w:t>
      </w:r>
      <w:r w:rsidRPr="00455868">
        <w:rPr>
          <w:szCs w:val="24"/>
        </w:rPr>
        <w:t>preview verzi. Dále je obsažen JDBC klient. Vert.x podporuje také jOOQ což je knihovna DSL</w:t>
      </w:r>
      <w:r w:rsidR="00993033">
        <w:rPr>
          <w:szCs w:val="24"/>
        </w:rPr>
        <w:t xml:space="preserve"> pro </w:t>
      </w:r>
      <w:r w:rsidRPr="00455868">
        <w:rPr>
          <w:szCs w:val="24"/>
        </w:rPr>
        <w:t>SQL. Framework nenabízí integraci</w:t>
      </w:r>
      <w:r w:rsidR="00993033">
        <w:rPr>
          <w:szCs w:val="24"/>
        </w:rPr>
        <w:t xml:space="preserve"> s </w:t>
      </w:r>
      <w:r w:rsidRPr="00455868">
        <w:rPr>
          <w:szCs w:val="24"/>
        </w:rPr>
        <w:t>ORM systém, avšak poskytuje jednoduchou knihovnu, která mapuje entitní třídy</w:t>
      </w:r>
      <w:r w:rsidR="00993033">
        <w:rPr>
          <w:szCs w:val="24"/>
        </w:rPr>
        <w:t xml:space="preserve"> pro </w:t>
      </w:r>
      <w:r w:rsidRPr="00455868">
        <w:rPr>
          <w:szCs w:val="24"/>
        </w:rPr>
        <w:t xml:space="preserve">MySQL </w:t>
      </w:r>
      <w:r w:rsidR="00770983" w:rsidRPr="00455868">
        <w:rPr>
          <w:szCs w:val="24"/>
        </w:rPr>
        <w:t>a</w:t>
      </w:r>
      <w:r w:rsidR="00770983">
        <w:rPr>
          <w:szCs w:val="24"/>
        </w:rPr>
        <w:t> </w:t>
      </w:r>
      <w:r w:rsidRPr="00455868">
        <w:rPr>
          <w:szCs w:val="24"/>
        </w:rPr>
        <w:t>MongoDB. Avšak oproti Hibernate</w:t>
      </w:r>
      <w:r w:rsidR="00993033">
        <w:rPr>
          <w:szCs w:val="24"/>
        </w:rPr>
        <w:t xml:space="preserve"> se </w:t>
      </w:r>
      <w:r w:rsidRPr="00455868">
        <w:rPr>
          <w:szCs w:val="24"/>
        </w:rPr>
        <w:t>jedná</w:t>
      </w:r>
      <w:r w:rsidR="00993033">
        <w:rPr>
          <w:szCs w:val="24"/>
        </w:rPr>
        <w:t xml:space="preserve"> o </w:t>
      </w:r>
      <w:r w:rsidRPr="00455868">
        <w:rPr>
          <w:szCs w:val="24"/>
        </w:rPr>
        <w:t>velmi odlehčenou verzi. Framework vývojáře spíše směřuje</w:t>
      </w:r>
      <w:r w:rsidR="00993033">
        <w:rPr>
          <w:szCs w:val="24"/>
        </w:rPr>
        <w:t xml:space="preserve"> do </w:t>
      </w:r>
      <w:r w:rsidRPr="00455868">
        <w:rPr>
          <w:szCs w:val="24"/>
        </w:rPr>
        <w:t>využití DSL knihovny</w:t>
      </w:r>
      <w:r w:rsidR="00993033">
        <w:rPr>
          <w:szCs w:val="24"/>
        </w:rPr>
        <w:t xml:space="preserve"> pro </w:t>
      </w:r>
      <w:r w:rsidRPr="00455868">
        <w:rPr>
          <w:szCs w:val="24"/>
        </w:rPr>
        <w:t>práci</w:t>
      </w:r>
      <w:r w:rsidR="00993033">
        <w:rPr>
          <w:szCs w:val="24"/>
        </w:rPr>
        <w:t xml:space="preserve"> s </w:t>
      </w:r>
      <w:r w:rsidRPr="00455868">
        <w:rPr>
          <w:szCs w:val="24"/>
        </w:rPr>
        <w:t>databází.</w:t>
      </w:r>
    </w:p>
    <w:p w14:paraId="41058341" w14:textId="77777777" w:rsidR="002D5B1C" w:rsidRPr="002D5B1C" w:rsidRDefault="002D5B1C" w:rsidP="002D5B1C">
      <w:pPr>
        <w:rPr>
          <w:rStyle w:val="Siln"/>
        </w:rPr>
      </w:pPr>
      <w:r w:rsidRPr="002D5B1C">
        <w:rPr>
          <w:rStyle w:val="Siln"/>
        </w:rPr>
        <w:t>Hodnocení (0-3): 2</w:t>
      </w:r>
    </w:p>
    <w:p w14:paraId="53DEAA01" w14:textId="0B964047" w:rsidR="002D5B1C" w:rsidRDefault="002D5B1C" w:rsidP="002D5B1C">
      <w:pPr>
        <w:pStyle w:val="Nadpis3"/>
      </w:pPr>
      <w:bookmarkStart w:id="52" w:name="_Toc25513517"/>
      <w:r>
        <w:t>AOP</w:t>
      </w:r>
      <w:bookmarkEnd w:id="52"/>
    </w:p>
    <w:p w14:paraId="734AD238" w14:textId="57C73BE6" w:rsidR="002D5B1C" w:rsidRDefault="002D5B1C" w:rsidP="002D5B1C">
      <w:pPr>
        <w:rPr>
          <w:szCs w:val="24"/>
        </w:rPr>
      </w:pPr>
      <w:r w:rsidRPr="000E227A">
        <w:rPr>
          <w:szCs w:val="24"/>
        </w:rPr>
        <w:t xml:space="preserve">Vert.x </w:t>
      </w:r>
      <w:r>
        <w:rPr>
          <w:szCs w:val="24"/>
        </w:rPr>
        <w:t xml:space="preserve">díky své architektuře </w:t>
      </w:r>
      <w:r w:rsidR="00770983">
        <w:rPr>
          <w:szCs w:val="24"/>
        </w:rPr>
        <w:t>a </w:t>
      </w:r>
      <w:r>
        <w:rPr>
          <w:szCs w:val="24"/>
        </w:rPr>
        <w:t xml:space="preserve">koncepci </w:t>
      </w:r>
      <w:r w:rsidRPr="000E227A">
        <w:rPr>
          <w:szCs w:val="24"/>
        </w:rPr>
        <w:t>nepodporuje využití aspektově orientovaného programování.</w:t>
      </w:r>
      <w:r>
        <w:rPr>
          <w:szCs w:val="24"/>
        </w:rPr>
        <w:t xml:space="preserve"> Částečně lze substituovat použitím filtrů.</w:t>
      </w:r>
    </w:p>
    <w:p w14:paraId="186FA6FB" w14:textId="77777777" w:rsidR="002D5B1C" w:rsidRPr="002D5B1C" w:rsidRDefault="002D5B1C" w:rsidP="002D5B1C">
      <w:pPr>
        <w:rPr>
          <w:rStyle w:val="Siln"/>
        </w:rPr>
      </w:pPr>
      <w:r w:rsidRPr="002D5B1C">
        <w:rPr>
          <w:rStyle w:val="Siln"/>
        </w:rPr>
        <w:t>Hodnocení (0-3): 0</w:t>
      </w:r>
    </w:p>
    <w:p w14:paraId="0D8E33A4" w14:textId="1E2C91A7" w:rsidR="002D5B1C" w:rsidRDefault="002D5B1C" w:rsidP="002D5B1C">
      <w:pPr>
        <w:pStyle w:val="Nadpis3"/>
      </w:pPr>
      <w:bookmarkStart w:id="53" w:name="_Toc25513518"/>
      <w:r>
        <w:t>Scheduling</w:t>
      </w:r>
      <w:bookmarkEnd w:id="53"/>
    </w:p>
    <w:p w14:paraId="2D0385AC" w14:textId="4A0F1072" w:rsidR="002D5B1C" w:rsidRDefault="002D5B1C" w:rsidP="002D5B1C">
      <w:pPr>
        <w:rPr>
          <w:szCs w:val="24"/>
        </w:rPr>
      </w:pPr>
      <w:r w:rsidRPr="000E227A">
        <w:rPr>
          <w:szCs w:val="24"/>
        </w:rPr>
        <w:t xml:space="preserve">Framework umožňuje vykonávat periodické </w:t>
      </w:r>
      <w:r w:rsidR="00770983" w:rsidRPr="000E227A">
        <w:rPr>
          <w:szCs w:val="24"/>
        </w:rPr>
        <w:t>a</w:t>
      </w:r>
      <w:r w:rsidR="00770983">
        <w:rPr>
          <w:szCs w:val="24"/>
        </w:rPr>
        <w:t> </w:t>
      </w:r>
      <w:r w:rsidRPr="000E227A">
        <w:rPr>
          <w:szCs w:val="24"/>
        </w:rPr>
        <w:t>oddálené akce. Poskytuje</w:t>
      </w:r>
      <w:r w:rsidR="00993033">
        <w:rPr>
          <w:szCs w:val="24"/>
        </w:rPr>
        <w:t xml:space="preserve"> pro </w:t>
      </w:r>
      <w:r w:rsidRPr="000E227A">
        <w:rPr>
          <w:szCs w:val="24"/>
        </w:rPr>
        <w:t>toto programové rozhraní.</w:t>
      </w:r>
      <w:r w:rsidR="00993033">
        <w:rPr>
          <w:szCs w:val="24"/>
        </w:rPr>
        <w:t xml:space="preserve"> V </w:t>
      </w:r>
      <w:r w:rsidRPr="000E227A">
        <w:rPr>
          <w:szCs w:val="24"/>
        </w:rPr>
        <w:t>základu</w:t>
      </w:r>
      <w:r w:rsidR="00993033">
        <w:rPr>
          <w:szCs w:val="24"/>
        </w:rPr>
        <w:t xml:space="preserve"> se </w:t>
      </w:r>
      <w:r w:rsidRPr="000E227A">
        <w:rPr>
          <w:szCs w:val="24"/>
        </w:rPr>
        <w:t>jedná</w:t>
      </w:r>
      <w:r w:rsidR="00993033">
        <w:rPr>
          <w:szCs w:val="24"/>
        </w:rPr>
        <w:t xml:space="preserve"> o </w:t>
      </w:r>
      <w:r w:rsidRPr="000E227A">
        <w:rPr>
          <w:szCs w:val="24"/>
        </w:rPr>
        <w:t>velmi jednoduché řešení, které neposkytne podporu</w:t>
      </w:r>
      <w:r w:rsidR="00993033">
        <w:rPr>
          <w:szCs w:val="24"/>
        </w:rPr>
        <w:t xml:space="preserve"> pro </w:t>
      </w:r>
      <w:r w:rsidRPr="000E227A">
        <w:rPr>
          <w:szCs w:val="24"/>
        </w:rPr>
        <w:t xml:space="preserve">složitější plánování akcí. </w:t>
      </w:r>
      <w:r>
        <w:rPr>
          <w:szCs w:val="24"/>
        </w:rPr>
        <w:t>Větší možnosti</w:t>
      </w:r>
      <w:r w:rsidR="00993033">
        <w:rPr>
          <w:szCs w:val="24"/>
        </w:rPr>
        <w:t xml:space="preserve"> se </w:t>
      </w:r>
      <w:r>
        <w:rPr>
          <w:szCs w:val="24"/>
        </w:rPr>
        <w:t>naskýtají při</w:t>
      </w:r>
      <w:r w:rsidRPr="000E227A">
        <w:rPr>
          <w:szCs w:val="24"/>
        </w:rPr>
        <w:t xml:space="preserve"> využití knihovny Vertx-Cron, která</w:t>
      </w:r>
      <w:r w:rsidR="00993033">
        <w:rPr>
          <w:szCs w:val="24"/>
        </w:rPr>
        <w:t xml:space="preserve"> se </w:t>
      </w:r>
      <w:r w:rsidRPr="000E227A">
        <w:rPr>
          <w:szCs w:val="24"/>
        </w:rPr>
        <w:t xml:space="preserve">nastavuje </w:t>
      </w:r>
      <w:r w:rsidR="00770983" w:rsidRPr="000E227A">
        <w:rPr>
          <w:szCs w:val="24"/>
        </w:rPr>
        <w:t>a</w:t>
      </w:r>
      <w:r w:rsidR="00770983">
        <w:rPr>
          <w:szCs w:val="24"/>
        </w:rPr>
        <w:t> </w:t>
      </w:r>
      <w:r w:rsidRPr="000E227A">
        <w:rPr>
          <w:szCs w:val="24"/>
        </w:rPr>
        <w:t xml:space="preserve">zasílá </w:t>
      </w:r>
      <w:r>
        <w:rPr>
          <w:szCs w:val="24"/>
        </w:rPr>
        <w:t>notifikace</w:t>
      </w:r>
      <w:r w:rsidR="00993033">
        <w:rPr>
          <w:szCs w:val="24"/>
        </w:rPr>
        <w:t xml:space="preserve"> v </w:t>
      </w:r>
      <w:r>
        <w:rPr>
          <w:szCs w:val="24"/>
        </w:rPr>
        <w:t>JSON</w:t>
      </w:r>
      <w:r w:rsidR="00993033">
        <w:rPr>
          <w:szCs w:val="24"/>
        </w:rPr>
        <w:t xml:space="preserve"> po </w:t>
      </w:r>
      <w:r w:rsidRPr="000E227A">
        <w:rPr>
          <w:szCs w:val="24"/>
        </w:rPr>
        <w:t>Event Bus,</w:t>
      </w:r>
      <w:r w:rsidR="00993033">
        <w:rPr>
          <w:szCs w:val="24"/>
        </w:rPr>
        <w:t xml:space="preserve"> pro </w:t>
      </w:r>
      <w:r w:rsidRPr="000E227A">
        <w:rPr>
          <w:szCs w:val="24"/>
        </w:rPr>
        <w:t>nastavení</w:t>
      </w:r>
      <w:r w:rsidR="00993033">
        <w:rPr>
          <w:szCs w:val="24"/>
        </w:rPr>
        <w:t xml:space="preserve"> se </w:t>
      </w:r>
      <w:r w:rsidRPr="000E227A">
        <w:rPr>
          <w:szCs w:val="24"/>
        </w:rPr>
        <w:t>využívá standardní Cron notace. Další knihovnou je Chime. Obě tyto knihovny jsou</w:t>
      </w:r>
      <w:r w:rsidR="00993033">
        <w:rPr>
          <w:szCs w:val="24"/>
        </w:rPr>
        <w:t xml:space="preserve"> na </w:t>
      </w:r>
      <w:r w:rsidRPr="000E227A">
        <w:rPr>
          <w:szCs w:val="24"/>
        </w:rPr>
        <w:t xml:space="preserve">externích tvůrců. Což není zcela optimální, </w:t>
      </w:r>
      <w:r w:rsidR="00770983">
        <w:rPr>
          <w:szCs w:val="24"/>
        </w:rPr>
        <w:t>a </w:t>
      </w:r>
      <w:r>
        <w:rPr>
          <w:szCs w:val="24"/>
        </w:rPr>
        <w:t>navíc</w:t>
      </w:r>
      <w:r w:rsidRPr="000E227A">
        <w:rPr>
          <w:szCs w:val="24"/>
        </w:rPr>
        <w:t xml:space="preserve"> nejsou již delší dobu aktualizovány.</w:t>
      </w:r>
    </w:p>
    <w:p w14:paraId="7B2BF404" w14:textId="77777777" w:rsidR="002D5B1C" w:rsidRPr="002D5B1C" w:rsidRDefault="002D5B1C" w:rsidP="002D5B1C">
      <w:pPr>
        <w:rPr>
          <w:rStyle w:val="Siln"/>
        </w:rPr>
      </w:pPr>
      <w:r w:rsidRPr="002D5B1C">
        <w:rPr>
          <w:rStyle w:val="Siln"/>
        </w:rPr>
        <w:t>Hodnocení (0-3): 1</w:t>
      </w:r>
    </w:p>
    <w:p w14:paraId="54BBD143" w14:textId="09FAD168" w:rsidR="002D5B1C" w:rsidRDefault="002D5B1C" w:rsidP="002D5B1C">
      <w:pPr>
        <w:pStyle w:val="Nadpis3"/>
      </w:pPr>
      <w:bookmarkStart w:id="54" w:name="_Toc25513519"/>
      <w:r>
        <w:t>Testovatelnost</w:t>
      </w:r>
      <w:bookmarkEnd w:id="54"/>
    </w:p>
    <w:p w14:paraId="78A75BE1" w14:textId="492D62EE" w:rsidR="002D5B1C" w:rsidRDefault="002D5B1C" w:rsidP="002D5B1C">
      <w:pPr>
        <w:rPr>
          <w:szCs w:val="24"/>
        </w:rPr>
      </w:pPr>
      <w:r>
        <w:rPr>
          <w:szCs w:val="24"/>
        </w:rPr>
        <w:t xml:space="preserve">Vert.x poskytuje několik možností, jak pokrýt projekt testy. Nabízí vlastní knihovnu vertx-unit, která usnadňuje testování asynchronního kódu aplikace. Avšak testy jsou poměrně nepřehledné </w:t>
      </w:r>
      <w:r w:rsidR="00770983">
        <w:rPr>
          <w:szCs w:val="24"/>
        </w:rPr>
        <w:t>a </w:t>
      </w:r>
      <w:r>
        <w:rPr>
          <w:szCs w:val="24"/>
        </w:rPr>
        <w:t>nelze zcela jednoduše dosáhnout izolovanosti tak jak</w:t>
      </w:r>
      <w:r w:rsidR="00993033">
        <w:rPr>
          <w:szCs w:val="24"/>
        </w:rPr>
        <w:t xml:space="preserve"> se </w:t>
      </w:r>
      <w:r>
        <w:rPr>
          <w:szCs w:val="24"/>
        </w:rPr>
        <w:t>standardně provádějí unit testy</w:t>
      </w:r>
      <w:r w:rsidR="00993033">
        <w:rPr>
          <w:szCs w:val="24"/>
        </w:rPr>
        <w:t xml:space="preserve"> v </w:t>
      </w:r>
      <w:r>
        <w:rPr>
          <w:szCs w:val="24"/>
        </w:rPr>
        <w:t>jiných frameworcích. Mockování není jednoduše proveditelné. Je možnost integrovat interní testovací knihovnu</w:t>
      </w:r>
      <w:r w:rsidR="00993033">
        <w:rPr>
          <w:szCs w:val="24"/>
        </w:rPr>
        <w:t xml:space="preserve"> s </w:t>
      </w:r>
      <w:r>
        <w:rPr>
          <w:szCs w:val="24"/>
        </w:rPr>
        <w:t>JUnit, avšak vždy</w:t>
      </w:r>
      <w:r w:rsidR="00993033">
        <w:rPr>
          <w:szCs w:val="24"/>
        </w:rPr>
        <w:t xml:space="preserve"> se </w:t>
      </w:r>
      <w:r>
        <w:rPr>
          <w:szCs w:val="24"/>
        </w:rPr>
        <w:t>jedná</w:t>
      </w:r>
      <w:r w:rsidR="00993033">
        <w:rPr>
          <w:szCs w:val="24"/>
        </w:rPr>
        <w:t xml:space="preserve"> o </w:t>
      </w:r>
      <w:r>
        <w:rPr>
          <w:szCs w:val="24"/>
        </w:rPr>
        <w:t>testování e2e, výhodou je aspoň značné zlepšení čitelnosti testů. Při testování</w:t>
      </w:r>
      <w:r w:rsidR="00993033">
        <w:rPr>
          <w:szCs w:val="24"/>
        </w:rPr>
        <w:t xml:space="preserve"> se </w:t>
      </w:r>
      <w:r>
        <w:rPr>
          <w:szCs w:val="24"/>
        </w:rPr>
        <w:t>standardně využívá in-</w:t>
      </w:r>
      <w:r w:rsidR="006C4216">
        <w:rPr>
          <w:szCs w:val="24"/>
        </w:rPr>
        <w:t>m</w:t>
      </w:r>
      <w:r>
        <w:rPr>
          <w:szCs w:val="24"/>
        </w:rPr>
        <w:t>emory databáze.</w:t>
      </w:r>
    </w:p>
    <w:p w14:paraId="477CBDA6" w14:textId="77777777" w:rsidR="002D5B1C" w:rsidRPr="002D5B1C" w:rsidRDefault="002D5B1C" w:rsidP="002D5B1C">
      <w:pPr>
        <w:rPr>
          <w:rStyle w:val="Siln"/>
        </w:rPr>
      </w:pPr>
      <w:r w:rsidRPr="002D5B1C">
        <w:rPr>
          <w:rStyle w:val="Siln"/>
        </w:rPr>
        <w:t>Hodnocení (0-3): 1</w:t>
      </w:r>
    </w:p>
    <w:p w14:paraId="50FBF70E" w14:textId="0C1ACE67" w:rsidR="002D5B1C" w:rsidRDefault="002D5B1C" w:rsidP="002D5B1C">
      <w:pPr>
        <w:pStyle w:val="Nadpis3"/>
        <w:ind w:left="708" w:hanging="708"/>
      </w:pPr>
      <w:bookmarkStart w:id="55" w:name="_Toc25513520"/>
      <w:r>
        <w:lastRenderedPageBreak/>
        <w:t xml:space="preserve">Podpora </w:t>
      </w:r>
      <w:r w:rsidR="00770983">
        <w:t>a </w:t>
      </w:r>
      <w:r>
        <w:t>komunita</w:t>
      </w:r>
      <w:bookmarkEnd w:id="55"/>
    </w:p>
    <w:p w14:paraId="0BDF8D17" w14:textId="00A3303C" w:rsidR="002D5B1C" w:rsidRDefault="002D5B1C" w:rsidP="002D5B1C">
      <w:pPr>
        <w:rPr>
          <w:szCs w:val="24"/>
        </w:rPr>
      </w:pPr>
      <w:r>
        <w:rPr>
          <w:szCs w:val="24"/>
        </w:rPr>
        <w:t>Framework je vývojově zralý, je kontinuálně vyvíjen</w:t>
      </w:r>
      <w:r w:rsidR="00993033">
        <w:rPr>
          <w:szCs w:val="24"/>
        </w:rPr>
        <w:t xml:space="preserve"> na </w:t>
      </w:r>
      <w:r>
        <w:rPr>
          <w:szCs w:val="24"/>
        </w:rPr>
        <w:t>roku 2011. Nyní má silnou podporu Eclispse Foundation.</w:t>
      </w:r>
      <w:r w:rsidR="00993033">
        <w:rPr>
          <w:szCs w:val="24"/>
        </w:rPr>
        <w:t xml:space="preserve"> Za </w:t>
      </w:r>
      <w:r>
        <w:rPr>
          <w:szCs w:val="24"/>
        </w:rPr>
        <w:t>dobu jeho existence bylo vydáno 94 releasů.</w:t>
      </w:r>
      <w:r w:rsidR="00993033">
        <w:rPr>
          <w:szCs w:val="24"/>
        </w:rPr>
        <w:t xml:space="preserve"> Do </w:t>
      </w:r>
      <w:r>
        <w:rPr>
          <w:szCs w:val="24"/>
        </w:rPr>
        <w:t>projektu přispělo již 153 kontributorů,</w:t>
      </w:r>
      <w:r w:rsidR="00993033">
        <w:rPr>
          <w:szCs w:val="24"/>
        </w:rPr>
        <w:t xml:space="preserve"> v </w:t>
      </w:r>
      <w:r>
        <w:rPr>
          <w:szCs w:val="24"/>
        </w:rPr>
        <w:t>současnosti je</w:t>
      </w:r>
      <w:r w:rsidR="00993033">
        <w:rPr>
          <w:szCs w:val="24"/>
        </w:rPr>
        <w:t xml:space="preserve"> v </w:t>
      </w:r>
      <w:r>
        <w:rPr>
          <w:szCs w:val="24"/>
        </w:rPr>
        <w:t>repozitáři 58 pull requestů.</w:t>
      </w:r>
      <w:r w:rsidR="00993033">
        <w:rPr>
          <w:szCs w:val="24"/>
        </w:rPr>
        <w:t xml:space="preserve"> V </w:t>
      </w:r>
      <w:r>
        <w:rPr>
          <w:szCs w:val="24"/>
        </w:rPr>
        <w:t>issue trackeru je</w:t>
      </w:r>
      <w:r w:rsidR="00993033">
        <w:rPr>
          <w:szCs w:val="24"/>
        </w:rPr>
        <w:t xml:space="preserve"> v </w:t>
      </w:r>
      <w:r>
        <w:rPr>
          <w:szCs w:val="24"/>
        </w:rPr>
        <w:t>současné době evidováno 168 otevřených ticketů, kdy</w:t>
      </w:r>
      <w:r w:rsidR="00993033">
        <w:rPr>
          <w:szCs w:val="24"/>
        </w:rPr>
        <w:t xml:space="preserve"> u </w:t>
      </w:r>
      <w:r>
        <w:rPr>
          <w:szCs w:val="24"/>
        </w:rPr>
        <w:t>téměř</w:t>
      </w:r>
      <w:r w:rsidR="00993033">
        <w:rPr>
          <w:szCs w:val="24"/>
        </w:rPr>
        <w:t xml:space="preserve"> u </w:t>
      </w:r>
      <w:r>
        <w:rPr>
          <w:szCs w:val="24"/>
        </w:rPr>
        <w:t>každého je nějaká reakce, ze strany komunity, nebo přímo</w:t>
      </w:r>
      <w:r w:rsidR="00993033">
        <w:rPr>
          <w:szCs w:val="24"/>
        </w:rPr>
        <w:t xml:space="preserve"> na </w:t>
      </w:r>
      <w:r>
        <w:rPr>
          <w:szCs w:val="24"/>
        </w:rPr>
        <w:t>vývojářů.</w:t>
      </w:r>
      <w:r w:rsidR="00993033">
        <w:rPr>
          <w:szCs w:val="24"/>
        </w:rPr>
        <w:t xml:space="preserve"> Za </w:t>
      </w:r>
      <w:r>
        <w:rPr>
          <w:szCs w:val="24"/>
        </w:rPr>
        <w:t>dobu existence frameworku bylo vyřešeno 1482 ticketů. Verze jsou vydávaný pravidelně,</w:t>
      </w:r>
      <w:r w:rsidR="00993033">
        <w:rPr>
          <w:szCs w:val="24"/>
        </w:rPr>
        <w:t xml:space="preserve"> v </w:t>
      </w:r>
      <w:r>
        <w:rPr>
          <w:szCs w:val="24"/>
        </w:rPr>
        <w:t>dohledné době</w:t>
      </w:r>
      <w:r w:rsidR="00993033">
        <w:rPr>
          <w:szCs w:val="24"/>
        </w:rPr>
        <w:t xml:space="preserve"> se </w:t>
      </w:r>
      <w:r>
        <w:rPr>
          <w:szCs w:val="24"/>
        </w:rPr>
        <w:t>chystá nová major verze 4, která přinese mnoho velkých změn. Vert.x má velmi silnou komunitu, která</w:t>
      </w:r>
      <w:r w:rsidR="00993033">
        <w:rPr>
          <w:szCs w:val="24"/>
        </w:rPr>
        <w:t xml:space="preserve"> se </w:t>
      </w:r>
      <w:r>
        <w:rPr>
          <w:szCs w:val="24"/>
        </w:rPr>
        <w:t>vyskytuje</w:t>
      </w:r>
      <w:r w:rsidR="00993033">
        <w:rPr>
          <w:szCs w:val="24"/>
        </w:rPr>
        <w:t xml:space="preserve"> na </w:t>
      </w:r>
      <w:r>
        <w:rPr>
          <w:szCs w:val="24"/>
        </w:rPr>
        <w:t>Google user groups, která je velmi aktivní, dále</w:t>
      </w:r>
      <w:r w:rsidR="00993033">
        <w:rPr>
          <w:szCs w:val="24"/>
        </w:rPr>
        <w:t xml:space="preserve"> se </w:t>
      </w:r>
      <w:r>
        <w:rPr>
          <w:szCs w:val="24"/>
        </w:rPr>
        <w:t>vyskytuje</w:t>
      </w:r>
      <w:r w:rsidR="00993033">
        <w:rPr>
          <w:szCs w:val="24"/>
        </w:rPr>
        <w:t xml:space="preserve"> na </w:t>
      </w:r>
      <w:r>
        <w:rPr>
          <w:szCs w:val="24"/>
        </w:rPr>
        <w:t xml:space="preserve">serveru StackOverflow, kde má téměř 1700 otázek </w:t>
      </w:r>
      <w:r w:rsidR="00770983">
        <w:rPr>
          <w:szCs w:val="24"/>
        </w:rPr>
        <w:t>a </w:t>
      </w:r>
      <w:r>
        <w:rPr>
          <w:szCs w:val="24"/>
        </w:rPr>
        <w:t>700 odběratelů tématu. Mimo tyto hlavní sítě je možnost kontaktu</w:t>
      </w:r>
      <w:r w:rsidR="00993033">
        <w:rPr>
          <w:szCs w:val="24"/>
        </w:rPr>
        <w:t xml:space="preserve"> na </w:t>
      </w:r>
      <w:r>
        <w:rPr>
          <w:szCs w:val="24"/>
        </w:rPr>
        <w:t>Gitteru, což je real-time chat. Zajímavé informace</w:t>
      </w:r>
      <w:r w:rsidR="00993033">
        <w:rPr>
          <w:szCs w:val="24"/>
        </w:rPr>
        <w:t xml:space="preserve"> o </w:t>
      </w:r>
      <w:r>
        <w:rPr>
          <w:szCs w:val="24"/>
        </w:rPr>
        <w:t xml:space="preserve">frameworku </w:t>
      </w:r>
      <w:r w:rsidR="00770983">
        <w:rPr>
          <w:szCs w:val="24"/>
        </w:rPr>
        <w:t>a </w:t>
      </w:r>
      <w:r>
        <w:rPr>
          <w:szCs w:val="24"/>
        </w:rPr>
        <w:t>novinkách autoři publikují</w:t>
      </w:r>
      <w:r w:rsidR="00993033">
        <w:rPr>
          <w:szCs w:val="24"/>
        </w:rPr>
        <w:t xml:space="preserve"> na </w:t>
      </w:r>
      <w:r>
        <w:rPr>
          <w:szCs w:val="24"/>
        </w:rPr>
        <w:t xml:space="preserve">svém blogu </w:t>
      </w:r>
      <w:r w:rsidR="00770983">
        <w:rPr>
          <w:szCs w:val="24"/>
        </w:rPr>
        <w:t>a </w:t>
      </w:r>
      <w:r>
        <w:rPr>
          <w:szCs w:val="24"/>
        </w:rPr>
        <w:t>také</w:t>
      </w:r>
      <w:r w:rsidR="00993033">
        <w:rPr>
          <w:szCs w:val="24"/>
        </w:rPr>
        <w:t xml:space="preserve"> na </w:t>
      </w:r>
      <w:r>
        <w:rPr>
          <w:szCs w:val="24"/>
        </w:rPr>
        <w:t>Twitteru, který sledují 3 tisíce odběratelů.</w:t>
      </w:r>
    </w:p>
    <w:p w14:paraId="1A34759D" w14:textId="77777777" w:rsidR="002D5B1C" w:rsidRPr="002D5B1C" w:rsidRDefault="002D5B1C" w:rsidP="002D5B1C">
      <w:pPr>
        <w:rPr>
          <w:rStyle w:val="Siln"/>
        </w:rPr>
      </w:pPr>
      <w:r w:rsidRPr="002D5B1C">
        <w:rPr>
          <w:rStyle w:val="Siln"/>
        </w:rPr>
        <w:t>Hodnocení (0-3): 3</w:t>
      </w:r>
    </w:p>
    <w:p w14:paraId="5377BB67" w14:textId="03EDA4FB" w:rsidR="002D5B1C" w:rsidRDefault="002D5B1C" w:rsidP="002D5B1C">
      <w:pPr>
        <w:pStyle w:val="Nadpis3"/>
      </w:pPr>
      <w:bookmarkStart w:id="56" w:name="_Toc25513521"/>
      <w:r>
        <w:t>Praxe</w:t>
      </w:r>
      <w:bookmarkEnd w:id="56"/>
    </w:p>
    <w:p w14:paraId="18B19FC2" w14:textId="1DDD456D" w:rsidR="002D5B1C" w:rsidRDefault="002D5B1C" w:rsidP="002D5B1C">
      <w:r>
        <w:t>Napříč celým</w:t>
      </w:r>
      <w:r w:rsidRPr="00D91B8D">
        <w:t xml:space="preserve"> framework</w:t>
      </w:r>
      <w:r>
        <w:t>em</w:t>
      </w:r>
      <w:r w:rsidRPr="00D91B8D">
        <w:t xml:space="preserve"> Vert.x je zajištěna výborná dokumentace. Stránky jsou doplněny</w:t>
      </w:r>
      <w:r w:rsidR="00993033">
        <w:t xml:space="preserve"> o </w:t>
      </w:r>
      <w:r w:rsidRPr="00D91B8D">
        <w:t xml:space="preserve">návody, přehled modulů </w:t>
      </w:r>
      <w:r w:rsidR="00770983" w:rsidRPr="00D91B8D">
        <w:t>a</w:t>
      </w:r>
      <w:r w:rsidR="00770983">
        <w:t> </w:t>
      </w:r>
      <w:r w:rsidRPr="00D91B8D">
        <w:t>jejich</w:t>
      </w:r>
      <w:r>
        <w:t xml:space="preserve"> praktické</w:t>
      </w:r>
      <w:r w:rsidRPr="00D91B8D">
        <w:t xml:space="preserve"> ukázky, včetně </w:t>
      </w:r>
      <w:r>
        <w:t>celých aplikací</w:t>
      </w:r>
      <w:r w:rsidRPr="00D91B8D">
        <w:t xml:space="preserve"> </w:t>
      </w:r>
      <w:r>
        <w:t>demonstrujících různá řešení problémů</w:t>
      </w:r>
      <w:r w:rsidR="00993033">
        <w:t xml:space="preserve"> s </w:t>
      </w:r>
      <w:r w:rsidRPr="00D91B8D">
        <w:t>pomocí frameworku. Lze</w:t>
      </w:r>
      <w:r>
        <w:t xml:space="preserve"> tedy</w:t>
      </w:r>
      <w:r w:rsidRPr="00D91B8D">
        <w:t xml:space="preserve"> říct, že</w:t>
      </w:r>
      <w:r w:rsidR="00993033">
        <w:t xml:space="preserve"> pro </w:t>
      </w:r>
      <w:r>
        <w:t>získání informací</w:t>
      </w:r>
      <w:r w:rsidRPr="00D91B8D">
        <w:t xml:space="preserve"> kompletně postačuje web frameworku, který </w:t>
      </w:r>
      <w:r>
        <w:t xml:space="preserve">poskytuje </w:t>
      </w:r>
      <w:r w:rsidRPr="00D91B8D">
        <w:t xml:space="preserve">vyčerpávající </w:t>
      </w:r>
      <w:r>
        <w:t>zdroj</w:t>
      </w:r>
      <w:r w:rsidRPr="00D91B8D">
        <w:t xml:space="preserve"> </w:t>
      </w:r>
      <w:r w:rsidR="00770983" w:rsidRPr="00D91B8D">
        <w:t>a</w:t>
      </w:r>
      <w:r w:rsidR="00770983">
        <w:t> </w:t>
      </w:r>
      <w:r>
        <w:t>všechny informace</w:t>
      </w:r>
      <w:r w:rsidRPr="00D91B8D">
        <w:t xml:space="preserve"> jsou velmi snadno</w:t>
      </w:r>
      <w:r w:rsidR="00993033">
        <w:t xml:space="preserve"> k </w:t>
      </w:r>
      <w:r w:rsidRPr="00D91B8D">
        <w:t>dohledání. Autoři mají</w:t>
      </w:r>
      <w:r w:rsidR="00993033">
        <w:t xml:space="preserve"> ke </w:t>
      </w:r>
      <w:r w:rsidRPr="00D91B8D">
        <w:t xml:space="preserve">každému podporovanému jazyku dokumentace zvlášť což značně zvyšuje přehlednost </w:t>
      </w:r>
      <w:r w:rsidR="00770983" w:rsidRPr="00D91B8D">
        <w:t>a</w:t>
      </w:r>
      <w:r w:rsidR="00770983">
        <w:t> </w:t>
      </w:r>
      <w:r w:rsidRPr="00D91B8D">
        <w:t xml:space="preserve">kvalitu. Web odkazuje </w:t>
      </w:r>
      <w:r w:rsidR="00770983" w:rsidRPr="00D91B8D">
        <w:t>i</w:t>
      </w:r>
      <w:r w:rsidR="00770983">
        <w:t> </w:t>
      </w:r>
      <w:r w:rsidR="00993033">
        <w:t>na </w:t>
      </w:r>
      <w:r w:rsidRPr="00D91B8D">
        <w:t>interní wiki, kde jsou detailně popsány všechny verze frameworku včetně změn, které obsahují.</w:t>
      </w:r>
      <w:r w:rsidR="00993033">
        <w:t xml:space="preserve"> O </w:t>
      </w:r>
      <w:r w:rsidRPr="00D91B8D">
        <w:t xml:space="preserve">frameworku už bylo </w:t>
      </w:r>
      <w:r w:rsidR="00770983" w:rsidRPr="00D91B8D">
        <w:t>i</w:t>
      </w:r>
      <w:r w:rsidR="00770983">
        <w:t> </w:t>
      </w:r>
      <w:r>
        <w:t>vydáno</w:t>
      </w:r>
      <w:r w:rsidRPr="00D91B8D">
        <w:t xml:space="preserve"> několik </w:t>
      </w:r>
      <w:r>
        <w:t>publikací</w:t>
      </w:r>
      <w:r w:rsidRPr="00D91B8D">
        <w:t>, dostala</w:t>
      </w:r>
      <w:r w:rsidR="00993033">
        <w:t xml:space="preserve"> se </w:t>
      </w:r>
      <w:r w:rsidR="00770983" w:rsidRPr="00D91B8D">
        <w:t>i</w:t>
      </w:r>
      <w:r w:rsidR="00770983">
        <w:t> </w:t>
      </w:r>
      <w:r w:rsidR="00993033">
        <w:t>do </w:t>
      </w:r>
      <w:r w:rsidRPr="00D91B8D">
        <w:t>série knih in Action, které popisují technologie</w:t>
      </w:r>
      <w:r w:rsidR="00993033">
        <w:t xml:space="preserve"> do </w:t>
      </w:r>
      <w:r w:rsidRPr="00D91B8D">
        <w:t xml:space="preserve">nejmenších detailů </w:t>
      </w:r>
      <w:r w:rsidR="00770983" w:rsidRPr="00D91B8D">
        <w:t>a</w:t>
      </w:r>
      <w:r w:rsidR="00770983">
        <w:t> </w:t>
      </w:r>
      <w:r w:rsidRPr="00D91B8D">
        <w:t>díky této knize je možné plně porozumět frameworku</w:t>
      </w:r>
      <w:r w:rsidR="00993033">
        <w:t xml:space="preserve"> v </w:t>
      </w:r>
      <w:r w:rsidRPr="00D91B8D">
        <w:t>ucelené formě.</w:t>
      </w:r>
      <w:r>
        <w:t xml:space="preserve"> (Ponge, 2018)</w:t>
      </w:r>
      <w:r w:rsidR="00993033">
        <w:t xml:space="preserve"> Na </w:t>
      </w:r>
      <w:r w:rsidRPr="00D91B8D">
        <w:t>výukovém serveru Udemy lze také najít několik video kurzů zaměřených čistě</w:t>
      </w:r>
      <w:r w:rsidR="00993033">
        <w:t xml:space="preserve"> na </w:t>
      </w:r>
      <w:r w:rsidRPr="00D91B8D">
        <w:t xml:space="preserve">tento framework. </w:t>
      </w:r>
      <w:r w:rsidR="00993033">
        <w:t xml:space="preserve"> Na </w:t>
      </w:r>
      <w:r w:rsidRPr="00D91B8D">
        <w:t>webu je</w:t>
      </w:r>
      <w:r w:rsidR="00993033">
        <w:t xml:space="preserve"> k </w:t>
      </w:r>
      <w:r w:rsidRPr="00D91B8D">
        <w:t xml:space="preserve">dispozici rozhraní generátoru projektů, který je velmi přehledný </w:t>
      </w:r>
      <w:r w:rsidR="00770983" w:rsidRPr="00D91B8D">
        <w:t>a</w:t>
      </w:r>
      <w:r w:rsidR="00770983">
        <w:t> </w:t>
      </w:r>
      <w:r w:rsidRPr="00D91B8D">
        <w:t>umožňuje vytvořit projekt přesně</w:t>
      </w:r>
      <w:r w:rsidR="00993033">
        <w:t xml:space="preserve"> na </w:t>
      </w:r>
      <w:r w:rsidRPr="00D91B8D">
        <w:t>míru</w:t>
      </w:r>
      <w:r w:rsidR="00993033">
        <w:t xml:space="preserve"> s </w:t>
      </w:r>
      <w:r w:rsidRPr="00D91B8D">
        <w:t>vybranými moduly.</w:t>
      </w:r>
      <w:r w:rsidR="00993033">
        <w:t xml:space="preserve"> V </w:t>
      </w:r>
      <w:r w:rsidRPr="00D91B8D">
        <w:t>současné</w:t>
      </w:r>
      <w:r>
        <w:t xml:space="preserve"> době</w:t>
      </w:r>
      <w:r w:rsidR="00993033">
        <w:t xml:space="preserve"> v </w:t>
      </w:r>
      <w:r>
        <w:t>IDE Intellij není poskytována</w:t>
      </w:r>
      <w:r w:rsidRPr="00D91B8D">
        <w:t xml:space="preserve"> </w:t>
      </w:r>
      <w:r>
        <w:t xml:space="preserve">zvláštní </w:t>
      </w:r>
      <w:r w:rsidRPr="00D91B8D">
        <w:t>podpor</w:t>
      </w:r>
      <w:r>
        <w:t>a ani pomocí žádných pluginů, avšak</w:t>
      </w:r>
      <w:r w:rsidR="00993033">
        <w:t xml:space="preserve"> v </w:t>
      </w:r>
      <w:r>
        <w:t>následující verzi je přislíbeno rozšíření</w:t>
      </w:r>
      <w:r w:rsidR="00993033">
        <w:t xml:space="preserve"> v </w:t>
      </w:r>
      <w:r>
        <w:t>oblasti micro-frameworků, takže existuje šance, že bude framework podporován interními nástroji.</w:t>
      </w:r>
    </w:p>
    <w:p w14:paraId="1C1350D2" w14:textId="438FF559" w:rsidR="00164DA9" w:rsidRDefault="002D5B1C" w:rsidP="00164DA9">
      <w:pPr>
        <w:rPr>
          <w:rStyle w:val="Siln"/>
        </w:rPr>
      </w:pPr>
      <w:r w:rsidRPr="002D5B1C">
        <w:rPr>
          <w:rStyle w:val="Siln"/>
        </w:rPr>
        <w:t>Hodnocení (0-3): 3</w:t>
      </w:r>
    </w:p>
    <w:p w14:paraId="04C42530" w14:textId="77777777" w:rsidR="00164DA9" w:rsidRDefault="00164DA9">
      <w:pPr>
        <w:spacing w:after="160" w:line="259" w:lineRule="auto"/>
        <w:jc w:val="left"/>
        <w:rPr>
          <w:rStyle w:val="Siln"/>
        </w:rPr>
      </w:pPr>
      <w:r>
        <w:rPr>
          <w:rStyle w:val="Siln"/>
        </w:rPr>
        <w:br w:type="page"/>
      </w:r>
    </w:p>
    <w:p w14:paraId="73D34B58" w14:textId="718D7459" w:rsidR="00164DA9" w:rsidRDefault="00164DA9" w:rsidP="00164DA9">
      <w:pPr>
        <w:pStyle w:val="Nadpis2"/>
      </w:pPr>
      <w:bookmarkStart w:id="57" w:name="_Toc25513522"/>
      <w:r>
        <w:lastRenderedPageBreak/>
        <w:t>Ktor</w:t>
      </w:r>
      <w:bookmarkEnd w:id="57"/>
    </w:p>
    <w:p w14:paraId="461F8DCE" w14:textId="4F68BD77" w:rsidR="00164DA9" w:rsidRDefault="00164DA9" w:rsidP="00164DA9">
      <w:r>
        <w:t>První zmínky</w:t>
      </w:r>
      <w:r w:rsidR="00993033">
        <w:t xml:space="preserve"> se o </w:t>
      </w:r>
      <w:r>
        <w:t>frameworku objevily kolem počátku roku 2016. První stabilní verze 1.0 byla vydána až</w:t>
      </w:r>
      <w:r w:rsidR="00993033">
        <w:t xml:space="preserve"> v </w:t>
      </w:r>
      <w:r>
        <w:t xml:space="preserve">listopadu 2018. Tento framework je vyvíjen přímo týmem JetBrains jež vyvíjí jazyk Kotlin. </w:t>
      </w:r>
      <w:r w:rsidR="00993033">
        <w:t xml:space="preserve"> V </w:t>
      </w:r>
      <w:r>
        <w:t>současné době je framewo</w:t>
      </w:r>
      <w:r w:rsidR="0047630D">
        <w:t>r</w:t>
      </w:r>
      <w:r>
        <w:t>k</w:t>
      </w:r>
      <w:r w:rsidR="00993033">
        <w:t xml:space="preserve"> ve </w:t>
      </w:r>
      <w:r>
        <w:t>verzi 1.2.5, která byla vydána</w:t>
      </w:r>
      <w:r w:rsidR="00993033">
        <w:t xml:space="preserve"> na </w:t>
      </w:r>
      <w:r>
        <w:t>konci srpna tohoto roku.</w:t>
      </w:r>
      <w:r w:rsidR="00993033">
        <w:t xml:space="preserve"> V </w:t>
      </w:r>
      <w:r>
        <w:t>dohledné době je již vydána beta verze 1.3, tudíž lze</w:t>
      </w:r>
      <w:r w:rsidR="00993033">
        <w:t xml:space="preserve"> v </w:t>
      </w:r>
      <w:r>
        <w:t>dohledné době očekávat novou verzi frameworku. Celkově jde</w:t>
      </w:r>
      <w:r w:rsidR="00993033">
        <w:t xml:space="preserve"> o </w:t>
      </w:r>
      <w:r>
        <w:t>poměrně nový framework, který ještě</w:t>
      </w:r>
      <w:r w:rsidR="00993033">
        <w:t xml:space="preserve"> za </w:t>
      </w:r>
      <w:r>
        <w:t>sebou nemá bohatou historii.</w:t>
      </w:r>
    </w:p>
    <w:p w14:paraId="2900F742" w14:textId="655871DB" w:rsidR="00164DA9" w:rsidRDefault="00164DA9" w:rsidP="00164DA9">
      <w:r>
        <w:t>Ktor je plně implementován</w:t>
      </w:r>
      <w:r w:rsidR="00993033">
        <w:t xml:space="preserve"> v </w:t>
      </w:r>
      <w:r>
        <w:t>jazy</w:t>
      </w:r>
      <w:r w:rsidR="00D4255D">
        <w:t>ku</w:t>
      </w:r>
      <w:r>
        <w:t xml:space="preserve"> Kotlin </w:t>
      </w:r>
      <w:r w:rsidR="00770983">
        <w:t>a </w:t>
      </w:r>
      <w:r>
        <w:t>je to jediný jazyk</w:t>
      </w:r>
      <w:r w:rsidR="00993033">
        <w:t xml:space="preserve"> pro </w:t>
      </w:r>
      <w:r>
        <w:t>který je framework určen.</w:t>
      </w:r>
      <w:r w:rsidR="00993033">
        <w:t xml:space="preserve"> Od </w:t>
      </w:r>
      <w:r>
        <w:t xml:space="preserve">počátku je koncipován jako plně asynchronní </w:t>
      </w:r>
      <w:r w:rsidR="00770983">
        <w:t>a </w:t>
      </w:r>
      <w:r>
        <w:t>interně je postaven</w:t>
      </w:r>
      <w:r w:rsidR="00993033">
        <w:t xml:space="preserve"> na </w:t>
      </w:r>
      <w:r>
        <w:t>korutinách. Díky tomu lze programovat lineárně,</w:t>
      </w:r>
      <w:r w:rsidR="00993033">
        <w:t xml:space="preserve"> místo </w:t>
      </w:r>
      <w:r>
        <w:t>používání callbacků, kdy často vzniká tzv. callback hell.</w:t>
      </w:r>
      <w:r w:rsidR="001842F0">
        <w:t xml:space="preserve"> </w:t>
      </w:r>
      <w:r w:rsidR="001842F0" w:rsidRPr="001842F0">
        <w:t>(Callback Hell, nedatováno)</w:t>
      </w:r>
      <w:r>
        <w:t xml:space="preserve"> Ktor</w:t>
      </w:r>
      <w:r w:rsidR="00993033">
        <w:t xml:space="preserve"> v </w:t>
      </w:r>
      <w:r>
        <w:t xml:space="preserve">sobě implicitně obsahuje embeded server (Tomcat, Jetty, Netty, Corrutine I/O) pak je aplikace distribuována jako tzv. fat-jar, avšak toto lze přes nastavení potlačit </w:t>
      </w:r>
      <w:r w:rsidR="00770983">
        <w:t>a </w:t>
      </w:r>
      <w:r>
        <w:t>nasazovat WAR archiv</w:t>
      </w:r>
      <w:r w:rsidR="00993033">
        <w:t xml:space="preserve"> do </w:t>
      </w:r>
      <w:r>
        <w:t>externího servlet kontejneru, který podporuje Servlet 3.0+ API. Zajímavostí je že Kotlin poskytuje vlastní knihovnu kotlinx-io</w:t>
      </w:r>
      <w:r w:rsidR="00993033">
        <w:t xml:space="preserve"> pro </w:t>
      </w:r>
      <w:r>
        <w:t>asynchronní I/</w:t>
      </w:r>
      <w:r w:rsidR="00770983">
        <w:t>O </w:t>
      </w:r>
      <w:r>
        <w:t xml:space="preserve">operace, díky tomu není nutné využívat řešení třetích stran </w:t>
      </w:r>
      <w:r w:rsidR="00770983">
        <w:t>a </w:t>
      </w:r>
      <w:r>
        <w:t>lze tedy postavit celý projekt čistě</w:t>
      </w:r>
      <w:r w:rsidR="00993033">
        <w:t xml:space="preserve"> na </w:t>
      </w:r>
      <w:r>
        <w:t>Kotlinu. Asynchronní zpracování je řešeno pomocí pipelines, které jsou složeny</w:t>
      </w:r>
      <w:r w:rsidR="00993033">
        <w:t xml:space="preserve"> z </w:t>
      </w:r>
      <w:r>
        <w:t xml:space="preserve">fází (phases) </w:t>
      </w:r>
      <w:r w:rsidR="00770983">
        <w:t>a </w:t>
      </w:r>
      <w:r>
        <w:t>příjemců (interceptors). Standardní aplikační pipeline</w:t>
      </w:r>
      <w:r w:rsidR="00993033">
        <w:t xml:space="preserve"> se </w:t>
      </w:r>
      <w:r>
        <w:t>skládá</w:t>
      </w:r>
      <w:r w:rsidR="00993033">
        <w:t xml:space="preserve"> z </w:t>
      </w:r>
      <w:r>
        <w:t xml:space="preserve">fází: setup (příprava volání, zpracování atributů), monitoring (logování, metriky, zpracování chyb), features (infrastrukturní zpracování), call (zpracování </w:t>
      </w:r>
      <w:r w:rsidR="00770983">
        <w:t>a </w:t>
      </w:r>
      <w:r>
        <w:t>odeslání odpovědi)</w:t>
      </w:r>
      <w:r w:rsidR="001C0D69">
        <w:t xml:space="preserve"> a </w:t>
      </w:r>
      <w:r>
        <w:t>fallback (obsluha nezpracovaných volání).</w:t>
      </w:r>
      <w:r w:rsidR="00993033">
        <w:t xml:space="preserve"> Na </w:t>
      </w:r>
      <w:r>
        <w:t>každou fázi jsou napojeni příjemci, kteří jsou</w:t>
      </w:r>
      <w:r w:rsidR="00993033">
        <w:t xml:space="preserve"> v </w:t>
      </w:r>
      <w:r>
        <w:t>odpovídající čas vyvolávání</w:t>
      </w:r>
      <w:r w:rsidR="00993033">
        <w:t xml:space="preserve"> pro </w:t>
      </w:r>
      <w:r>
        <w:t>zpracovávání zpráv. Fáze features je přizpůsobena</w:t>
      </w:r>
      <w:r w:rsidR="00993033">
        <w:t xml:space="preserve"> na </w:t>
      </w:r>
      <w:r>
        <w:t>rozšíření</w:t>
      </w:r>
      <w:r w:rsidR="00993033">
        <w:t xml:space="preserve"> o </w:t>
      </w:r>
      <w:r>
        <w:t>uživatelem definované příjemce. Aplikaci je možné jednoduše dělit</w:t>
      </w:r>
      <w:r w:rsidR="00993033">
        <w:t xml:space="preserve"> na </w:t>
      </w:r>
      <w:r>
        <w:t>moduly přímo</w:t>
      </w:r>
      <w:r w:rsidR="00993033">
        <w:t xml:space="preserve"> v </w:t>
      </w:r>
      <w:r>
        <w:t>kódu, kdy jednotlivé moduly</w:t>
      </w:r>
      <w:r w:rsidR="00993033">
        <w:t xml:space="preserve"> se </w:t>
      </w:r>
      <w:r>
        <w:t>tvoří jako extension funkce</w:t>
      </w:r>
      <w:r w:rsidR="00993033">
        <w:t xml:space="preserve"> nad </w:t>
      </w:r>
      <w:r>
        <w:t>třídou Application, tyto extensions</w:t>
      </w:r>
      <w:r w:rsidR="00993033">
        <w:t xml:space="preserve"> se </w:t>
      </w:r>
      <w:r>
        <w:t>pouze zaregistrují při definici serveru aplikace. Celkově Ktor staví</w:t>
      </w:r>
      <w:r w:rsidR="00993033">
        <w:t xml:space="preserve"> na </w:t>
      </w:r>
      <w:r>
        <w:t>myšlence poskytnutí velké volnosti vývojáři, tak aby si sám mohl zvolit, které technologie</w:t>
      </w:r>
      <w:r w:rsidR="00993033">
        <w:t xml:space="preserve"> na </w:t>
      </w:r>
      <w:r>
        <w:t xml:space="preserve">projektu použije </w:t>
      </w:r>
      <w:r w:rsidR="00770983">
        <w:t>a </w:t>
      </w:r>
      <w:r>
        <w:t>nezavazuje ho využívat pouze proprietární řešení. Zajímavým rozšířením, které vývojáři nabízejí je knihovna</w:t>
      </w:r>
      <w:r w:rsidR="00993033">
        <w:t xml:space="preserve"> pro </w:t>
      </w:r>
      <w:r>
        <w:t>klientskou stranu aplikace, jedná</w:t>
      </w:r>
      <w:r w:rsidR="00993033">
        <w:t xml:space="preserve"> se o </w:t>
      </w:r>
      <w:r>
        <w:t>asynchronního HTTP klienta, jenž využívá multiplatformní podporu, která je</w:t>
      </w:r>
      <w:r w:rsidR="00993033">
        <w:t xml:space="preserve"> v </w:t>
      </w:r>
      <w:r>
        <w:t>Kotlinu</w:t>
      </w:r>
      <w:r w:rsidR="00993033">
        <w:t xml:space="preserve"> na </w:t>
      </w:r>
      <w:r>
        <w:t>verze 1.2</w:t>
      </w:r>
      <w:r w:rsidR="00993033">
        <w:t xml:space="preserve"> v </w:t>
      </w:r>
      <w:r>
        <w:t>experimentální verzi. Díky tomu je možné ji použít</w:t>
      </w:r>
      <w:r w:rsidR="00993033">
        <w:t xml:space="preserve"> na </w:t>
      </w:r>
      <w:r>
        <w:t xml:space="preserve">JVM, Android, iOS (Kotlin/Native) </w:t>
      </w:r>
      <w:r w:rsidR="00770983">
        <w:t>a </w:t>
      </w:r>
      <w:r>
        <w:t>také</w:t>
      </w:r>
      <w:r w:rsidR="00993033">
        <w:t xml:space="preserve"> v </w:t>
      </w:r>
      <w:r>
        <w:t>JavaScriptu (Kotlin/Js).</w:t>
      </w:r>
    </w:p>
    <w:p w14:paraId="0ABE136E" w14:textId="06E13356" w:rsidR="00164DA9" w:rsidRDefault="00164DA9" w:rsidP="00164DA9">
      <w:pPr>
        <w:pStyle w:val="Nadpis3"/>
        <w:ind w:left="708" w:hanging="708"/>
      </w:pPr>
      <w:bookmarkStart w:id="58" w:name="_Toc25513523"/>
      <w:r>
        <w:t>Podpora Kotlinu</w:t>
      </w:r>
      <w:bookmarkEnd w:id="58"/>
    </w:p>
    <w:p w14:paraId="75A033FB" w14:textId="6F7B8FF7" w:rsidR="00164DA9" w:rsidRDefault="00164DA9" w:rsidP="00164DA9">
      <w:r>
        <w:t>Framework je kompletně napsán</w:t>
      </w:r>
      <w:r w:rsidR="00993033">
        <w:t xml:space="preserve"> v </w:t>
      </w:r>
      <w:r>
        <w:t>Kotlinu. Dále využívá všechny novinky, které jsou</w:t>
      </w:r>
      <w:r w:rsidR="00993033">
        <w:t xml:space="preserve"> do </w:t>
      </w:r>
      <w:r>
        <w:t xml:space="preserve">Kotlinu přidávány </w:t>
      </w:r>
      <w:r w:rsidR="00770983">
        <w:t>a </w:t>
      </w:r>
      <w:r>
        <w:t>dají</w:t>
      </w:r>
      <w:r w:rsidR="00993033">
        <w:t xml:space="preserve"> se </w:t>
      </w:r>
      <w:r>
        <w:t>využít</w:t>
      </w:r>
      <w:r w:rsidR="00993033">
        <w:t xml:space="preserve"> pro </w:t>
      </w:r>
      <w:r>
        <w:t xml:space="preserve">vývoj serverových aplikací, </w:t>
      </w:r>
      <w:r w:rsidR="00770983">
        <w:t>a </w:t>
      </w:r>
      <w:r>
        <w:t xml:space="preserve">to </w:t>
      </w:r>
      <w:r w:rsidR="00770983">
        <w:t>i </w:t>
      </w:r>
      <w:r>
        <w:t>ty které jsou teprve</w:t>
      </w:r>
      <w:r w:rsidR="00993033">
        <w:t xml:space="preserve"> v </w:t>
      </w:r>
      <w:r>
        <w:t>experimentálních verzích, tj. může</w:t>
      </w:r>
      <w:r w:rsidR="00993033">
        <w:t xml:space="preserve"> u </w:t>
      </w:r>
      <w:r>
        <w:t>nich nastat zásadní změna</w:t>
      </w:r>
      <w:r w:rsidR="00993033">
        <w:t xml:space="preserve"> v </w:t>
      </w:r>
      <w:r>
        <w:t xml:space="preserve">implementaci </w:t>
      </w:r>
      <w:r w:rsidR="00770983">
        <w:t>a </w:t>
      </w:r>
      <w:r>
        <w:t>rozhraní tzv. breaking-changes. Framework tedy poskytuje nejvyšší možnou úroveň podpory</w:t>
      </w:r>
      <w:r w:rsidR="00993033">
        <w:t xml:space="preserve"> pro </w:t>
      </w:r>
      <w:r>
        <w:t>programovací jazyk Kotlin. Veškerou konfiguraci frameworku je možné dělat programově.</w:t>
      </w:r>
    </w:p>
    <w:p w14:paraId="298CE622" w14:textId="77777777" w:rsidR="00164DA9" w:rsidRPr="00164DA9" w:rsidRDefault="00164DA9" w:rsidP="00164DA9">
      <w:pPr>
        <w:rPr>
          <w:rStyle w:val="Siln"/>
        </w:rPr>
      </w:pPr>
      <w:r w:rsidRPr="00164DA9">
        <w:rPr>
          <w:rStyle w:val="Siln"/>
        </w:rPr>
        <w:t>Hodnocení (0-3): 3</w:t>
      </w:r>
    </w:p>
    <w:p w14:paraId="087B19FA" w14:textId="18E09137" w:rsidR="00164DA9" w:rsidRDefault="00D85EDA" w:rsidP="00D85EDA">
      <w:pPr>
        <w:pStyle w:val="Nadpis3"/>
      </w:pPr>
      <w:bookmarkStart w:id="59" w:name="_Toc25513524"/>
      <w:r>
        <w:lastRenderedPageBreak/>
        <w:t>Web</w:t>
      </w:r>
      <w:bookmarkEnd w:id="59"/>
    </w:p>
    <w:p w14:paraId="0BE4CB4F" w14:textId="657EFF54" w:rsidR="00993033" w:rsidRDefault="00D85EDA" w:rsidP="00D85EDA">
      <w:r>
        <w:t xml:space="preserve">Webový modul obsahuje širokou paletu základní funkčnosti. Obsluha HTTP requestů je prováděna přes router, který je reprezentovaný jako strom, který je složen ze zanořených selektorů </w:t>
      </w:r>
      <w:r w:rsidR="00770983">
        <w:t>a </w:t>
      </w:r>
      <w:r>
        <w:t>uzlů. Selektory můžeme třídit reqeusty</w:t>
      </w:r>
      <w:r w:rsidR="00993033">
        <w:t xml:space="preserve"> podle </w:t>
      </w:r>
      <w:r>
        <w:t xml:space="preserve">cesty, kdy ji můžeme určovat také pomocí regulárních výrazů </w:t>
      </w:r>
      <w:r w:rsidR="00770983">
        <w:t>a </w:t>
      </w:r>
      <w:r>
        <w:t>dalších prostředků. Také je možné využit třídění</w:t>
      </w:r>
      <w:r w:rsidR="00993033">
        <w:t xml:space="preserve"> podle </w:t>
      </w:r>
      <w:r>
        <w:t xml:space="preserve">typu obsahu, který request obsahuje. </w:t>
      </w:r>
      <w:r w:rsidR="00770983">
        <w:t>I </w:t>
      </w:r>
      <w:r w:rsidR="00993033">
        <w:t>do </w:t>
      </w:r>
      <w:r>
        <w:t xml:space="preserve">stromu je možné vkládat vlastní pipelines, které mohou sloužit jako HTTP filtr. Routování je velmi flexibilní, jelikož je možné všechny funkce vzájemně kombinovat </w:t>
      </w:r>
      <w:r w:rsidR="00770983">
        <w:t>a </w:t>
      </w:r>
      <w:r>
        <w:t xml:space="preserve">je tedy možné pokrýt </w:t>
      </w:r>
      <w:r w:rsidR="00770983">
        <w:t>i </w:t>
      </w:r>
      <w:r>
        <w:t>složité struktury. Při obsluze requestu je</w:t>
      </w:r>
      <w:r w:rsidR="00993033">
        <w:t xml:space="preserve"> do </w:t>
      </w:r>
      <w:r>
        <w:t>handleru koncového uzlu stromu předán parametr call, přes který je možno získávat všechna data potřebná</w:t>
      </w:r>
      <w:r w:rsidR="00993033">
        <w:t xml:space="preserve"> během </w:t>
      </w:r>
      <w:r>
        <w:t>jeho zpracovávání.</w:t>
      </w:r>
      <w:r w:rsidR="00993033">
        <w:t xml:space="preserve"> Pro </w:t>
      </w:r>
      <w:r>
        <w:t>odesílání HTTP responses je možné využít generické metody</w:t>
      </w:r>
      <w:r w:rsidR="00993033">
        <w:t xml:space="preserve"> z </w:t>
      </w:r>
      <w:r>
        <w:t>objektu call, které automaticky složí odpověď.</w:t>
      </w:r>
      <w:r w:rsidR="00993033">
        <w:t xml:space="preserve"> Pro </w:t>
      </w:r>
      <w:r>
        <w:t xml:space="preserve">obsluhu multipart requestů framework poskytuje programové rozhraní </w:t>
      </w:r>
      <w:r w:rsidR="00770983">
        <w:t>a </w:t>
      </w:r>
      <w:r>
        <w:t>vývojář může rovnou pracovat přímo</w:t>
      </w:r>
      <w:r w:rsidR="00993033">
        <w:t xml:space="preserve"> s </w:t>
      </w:r>
      <w:r>
        <w:t>instancemi PartData, jež reprezentují datové objekty</w:t>
      </w:r>
      <w:r w:rsidR="00993033">
        <w:t xml:space="preserve"> z </w:t>
      </w:r>
      <w:r>
        <w:t>těla HTTP requestu. Ktor poskytuje automatizovaný systém logování requestů, který je dále možné customizovat. Pomocí externí knihovny je podporováno rozhraní GraphQL, nejlepší implementaci poskytuje</w:t>
      </w:r>
      <w:r w:rsidR="00993033">
        <w:t xml:space="preserve"> v </w:t>
      </w:r>
      <w:r>
        <w:t>současné době knihovna graphql-kotlin.</w:t>
      </w:r>
    </w:p>
    <w:p w14:paraId="421A7200" w14:textId="373A9829" w:rsidR="00D85EDA" w:rsidRDefault="00993033" w:rsidP="00D85EDA">
      <w:r>
        <w:t>Pro </w:t>
      </w:r>
      <w:r w:rsidR="00D85EDA">
        <w:t>statické soubory Ktor nabízí speciální routovací funkci static, pomocí které je možné flexibilně publikovat statické soubory</w:t>
      </w:r>
      <w:r>
        <w:t xml:space="preserve"> na </w:t>
      </w:r>
      <w:r w:rsidR="00D85EDA">
        <w:t>mnoha různých url cestách</w:t>
      </w:r>
      <w:r>
        <w:t xml:space="preserve"> s </w:t>
      </w:r>
      <w:r w:rsidR="00D85EDA">
        <w:t>odlišným nastavením. Výhodou je že</w:t>
      </w:r>
      <w:r>
        <w:t xml:space="preserve"> se </w:t>
      </w:r>
      <w:r w:rsidR="00D85EDA">
        <w:t xml:space="preserve">dá metoda poměrně dobře škálovat zanořováním, díky kterému je možné snadno vytvořit komplexní strukturu. </w:t>
      </w:r>
    </w:p>
    <w:p w14:paraId="0B943FCC" w14:textId="2289DF32" w:rsidR="00D85EDA" w:rsidRDefault="00D85EDA" w:rsidP="00D85EDA">
      <w:r>
        <w:t xml:space="preserve">Error handling </w:t>
      </w:r>
      <w:r w:rsidR="00770983">
        <w:t>a </w:t>
      </w:r>
      <w:r>
        <w:t>status pages jsou spravovatelné pomocí rozšíření, které</w:t>
      </w:r>
      <w:r w:rsidR="00993033">
        <w:t xml:space="preserve"> se </w:t>
      </w:r>
      <w:r>
        <w:t xml:space="preserve">programově nastavuje </w:t>
      </w:r>
      <w:r w:rsidR="00770983">
        <w:t>a </w:t>
      </w:r>
      <w:r>
        <w:t xml:space="preserve">lze pomocí něj globálně obsluhovat jakékoliv třídy výjimek, HTTP response status kódy </w:t>
      </w:r>
      <w:r w:rsidR="00770983">
        <w:t>a </w:t>
      </w:r>
      <w:r>
        <w:t>status pages</w:t>
      </w:r>
      <w:r w:rsidR="00993033">
        <w:t xml:space="preserve"> pro </w:t>
      </w:r>
      <w:r>
        <w:t xml:space="preserve">jednotlivé error kódy. </w:t>
      </w:r>
    </w:p>
    <w:p w14:paraId="516027C3" w14:textId="633CB336" w:rsidR="00D85EDA" w:rsidRDefault="00D85EDA" w:rsidP="00D85EDA">
      <w:r>
        <w:t xml:space="preserve">Ktor umožňuje správu cookies </w:t>
      </w:r>
      <w:r w:rsidR="00770983">
        <w:t>a </w:t>
      </w:r>
      <w:r>
        <w:t>sessions. Cookies lze upravovat okamžitě</w:t>
      </w:r>
      <w:r w:rsidR="00993033">
        <w:t xml:space="preserve"> bez </w:t>
      </w:r>
      <w:r>
        <w:t>konfigurace, programové rozhraní je přímo dostupné přes instanci requestu.</w:t>
      </w:r>
      <w:r w:rsidR="00993033">
        <w:t xml:space="preserve"> V </w:t>
      </w:r>
      <w:r>
        <w:t>případě využití sessions je nutné programové přednastavení,</w:t>
      </w:r>
      <w:r w:rsidR="00993033">
        <w:t xml:space="preserve"> k </w:t>
      </w:r>
      <w:r>
        <w:t>dispozici jsou předdefinované implementace</w:t>
      </w:r>
      <w:r w:rsidR="00993033">
        <w:t xml:space="preserve"> pro </w:t>
      </w:r>
      <w:r>
        <w:t>úložiště</w:t>
      </w:r>
      <w:r w:rsidR="00993033">
        <w:t xml:space="preserve"> v </w:t>
      </w:r>
      <w:r>
        <w:t xml:space="preserve">souboru </w:t>
      </w:r>
      <w:r w:rsidR="00770983">
        <w:t>a </w:t>
      </w:r>
      <w:r w:rsidR="00993033">
        <w:t>v </w:t>
      </w:r>
      <w:r>
        <w:t>paměti, je však možné</w:t>
      </w:r>
      <w:r w:rsidR="00993033">
        <w:t xml:space="preserve"> po </w:t>
      </w:r>
      <w:r>
        <w:t>implementaci jednoduchého rozhraní napojit vlastní uložiště.</w:t>
      </w:r>
    </w:p>
    <w:p w14:paraId="70E23595" w14:textId="1166AF20" w:rsidR="00D85EDA" w:rsidRDefault="00D85EDA" w:rsidP="00D85EDA">
      <w:r>
        <w:t xml:space="preserve">Ktor podporuje HTTP/2 </w:t>
      </w:r>
      <w:r w:rsidR="00770983">
        <w:t>a </w:t>
      </w:r>
      <w:r>
        <w:t>HTTPS, díky nativní podpoře SSL. Také poskytuje podporu</w:t>
      </w:r>
      <w:r w:rsidR="00993033">
        <w:t xml:space="preserve"> pro </w:t>
      </w:r>
      <w:r>
        <w:t>práci</w:t>
      </w:r>
      <w:r w:rsidR="00993033">
        <w:t xml:space="preserve"> s </w:t>
      </w:r>
      <w:r>
        <w:t>WebSockets, avšak neposkytuje další nástroje, vývojář tak musí pracovat</w:t>
      </w:r>
      <w:r w:rsidR="00993033">
        <w:t xml:space="preserve"> na </w:t>
      </w:r>
      <w:r>
        <w:t>nízké úrovni, stejně jako</w:t>
      </w:r>
      <w:r w:rsidR="00993033">
        <w:t xml:space="preserve"> s </w:t>
      </w:r>
      <w:r>
        <w:t>nativními sockety</w:t>
      </w:r>
      <w:r w:rsidR="00993033">
        <w:t xml:space="preserve"> v </w:t>
      </w:r>
      <w:r>
        <w:t xml:space="preserve">jazyku Java. </w:t>
      </w:r>
    </w:p>
    <w:p w14:paraId="641DC473" w14:textId="07650D1B" w:rsidR="00D85EDA" w:rsidRDefault="00D85EDA" w:rsidP="00D85EDA">
      <w:r>
        <w:t>Při spojení</w:t>
      </w:r>
      <w:r w:rsidR="00993033">
        <w:t xml:space="preserve"> s </w:t>
      </w:r>
      <w:r w:rsidRPr="00084028">
        <w:t>Kotlin/J</w:t>
      </w:r>
      <w:r w:rsidR="0061152C">
        <w:t>S</w:t>
      </w:r>
      <w:r w:rsidRPr="00084028">
        <w:t>, lze tvořit fullstack webové aplikace, kompletně napsané</w:t>
      </w:r>
      <w:r w:rsidR="00993033">
        <w:t xml:space="preserve"> v </w:t>
      </w:r>
      <w:r w:rsidRPr="00084028">
        <w:t>Kotlinu, přičemž je možné sdílet kód</w:t>
      </w:r>
      <w:r w:rsidR="00993033">
        <w:t xml:space="preserve"> mezi </w:t>
      </w:r>
      <w:r w:rsidRPr="00084028">
        <w:t xml:space="preserve">frontend </w:t>
      </w:r>
      <w:r w:rsidR="00770983" w:rsidRPr="00084028">
        <w:t>a</w:t>
      </w:r>
      <w:r w:rsidR="00770983">
        <w:t> </w:t>
      </w:r>
      <w:r w:rsidRPr="00084028">
        <w:t>backend částí aplikace</w:t>
      </w:r>
      <w:r>
        <w:t>.</w:t>
      </w:r>
      <w:r w:rsidR="00993033">
        <w:t xml:space="preserve"> V </w:t>
      </w:r>
      <w:r>
        <w:t>každém případě jde</w:t>
      </w:r>
      <w:r w:rsidR="00993033">
        <w:t xml:space="preserve"> o </w:t>
      </w:r>
      <w:r>
        <w:t xml:space="preserve">více flexibilnější </w:t>
      </w:r>
      <w:r w:rsidR="00770983">
        <w:t>a </w:t>
      </w:r>
      <w:r>
        <w:t>robustnější řešení než při použití pouze HTML šablon doplněných</w:t>
      </w:r>
      <w:r w:rsidR="00993033">
        <w:t xml:space="preserve"> o </w:t>
      </w:r>
      <w:r>
        <w:t>JavaScript/AJAX. Podporu</w:t>
      </w:r>
      <w:r w:rsidR="00993033">
        <w:t xml:space="preserve"> pro </w:t>
      </w:r>
      <w:r>
        <w:t>jazykové mutace framework zatím neposkytuje.</w:t>
      </w:r>
    </w:p>
    <w:p w14:paraId="650649D7" w14:textId="48212930" w:rsidR="00D85EDA" w:rsidRDefault="00D85EDA" w:rsidP="00D85EDA">
      <w:pPr>
        <w:rPr>
          <w:rStyle w:val="Siln"/>
        </w:rPr>
      </w:pPr>
      <w:r w:rsidRPr="00D85EDA">
        <w:rPr>
          <w:rStyle w:val="Siln"/>
        </w:rPr>
        <w:t>Hodnocení (0-3): 3</w:t>
      </w:r>
    </w:p>
    <w:p w14:paraId="6B3EF760" w14:textId="62E5DA7F" w:rsidR="00D85EDA" w:rsidRDefault="00D85EDA" w:rsidP="00D85EDA">
      <w:pPr>
        <w:pStyle w:val="Nadpis3"/>
      </w:pPr>
      <w:bookmarkStart w:id="60" w:name="_Toc25513525"/>
      <w:r w:rsidRPr="00296695">
        <w:t>Security</w:t>
      </w:r>
      <w:bookmarkEnd w:id="60"/>
    </w:p>
    <w:p w14:paraId="7E68B80B" w14:textId="49BF943A" w:rsidR="00D85EDA" w:rsidRDefault="00D85EDA" w:rsidP="00D85EDA">
      <w:r>
        <w:t>Framework poskytuje podporu</w:t>
      </w:r>
      <w:r w:rsidR="00993033">
        <w:t xml:space="preserve"> pro </w:t>
      </w:r>
      <w:r>
        <w:t>zabezpečení pomocí několika doplňkových knihoven. Ty</w:t>
      </w:r>
      <w:r w:rsidR="00993033">
        <w:t xml:space="preserve"> se </w:t>
      </w:r>
      <w:r>
        <w:t xml:space="preserve">programově nastaví </w:t>
      </w:r>
      <w:r w:rsidR="00770983">
        <w:t>a </w:t>
      </w:r>
      <w:r>
        <w:t>zaintegrují</w:t>
      </w:r>
      <w:r w:rsidR="00993033">
        <w:t xml:space="preserve"> do </w:t>
      </w:r>
      <w:r>
        <w:t>kódu pomocí volání jejich metod jenž</w:t>
      </w:r>
      <w:r w:rsidR="00993033">
        <w:t xml:space="preserve"> </w:t>
      </w:r>
      <w:r w:rsidR="00993033">
        <w:lastRenderedPageBreak/>
        <w:t>se </w:t>
      </w:r>
      <w:r>
        <w:t>zakomponují</w:t>
      </w:r>
      <w:r w:rsidR="00993033">
        <w:t xml:space="preserve"> do </w:t>
      </w:r>
      <w:r>
        <w:t xml:space="preserve">stromu tvořící router, kdy je možné obalit konkrétní skupinu funkcí </w:t>
      </w:r>
      <w:r w:rsidR="00770983">
        <w:t>a </w:t>
      </w:r>
      <w:r>
        <w:t>vynutit tak</w:t>
      </w:r>
      <w:r w:rsidR="00993033">
        <w:t xml:space="preserve"> na </w:t>
      </w:r>
      <w:r>
        <w:t>nich autentizaci. Knihovny poskytuje integraci</w:t>
      </w:r>
      <w:r w:rsidR="00993033">
        <w:t xml:space="preserve"> pro </w:t>
      </w:r>
      <w:r>
        <w:t xml:space="preserve">základní autentifikační standardy jako je Basic, Digest, JWT/JWK, LDAP, OAuth2. Integrace vlastního systému přes vlastní implementace rozhraní framework nenabízí, avšak je možné přizpůsobit knihovnou poskytnuté řešení. </w:t>
      </w:r>
    </w:p>
    <w:p w14:paraId="74465A68" w14:textId="2B7F1FC0" w:rsidR="00D85EDA" w:rsidRPr="00D85EDA" w:rsidRDefault="00D85EDA" w:rsidP="00D85EDA">
      <w:pPr>
        <w:rPr>
          <w:b/>
          <w:bCs/>
        </w:rPr>
      </w:pPr>
      <w:r w:rsidRPr="00D85EDA">
        <w:rPr>
          <w:rStyle w:val="Siln"/>
        </w:rPr>
        <w:t>Hodnocení (0-3): 2</w:t>
      </w:r>
    </w:p>
    <w:p w14:paraId="12E31192" w14:textId="46F1D6AD" w:rsidR="00D85EDA" w:rsidRDefault="00D85EDA" w:rsidP="00D85EDA">
      <w:pPr>
        <w:pStyle w:val="Nadpis3"/>
      </w:pPr>
      <w:bookmarkStart w:id="61" w:name="_Toc25513526"/>
      <w:r>
        <w:t>Templating</w:t>
      </w:r>
      <w:bookmarkEnd w:id="61"/>
    </w:p>
    <w:p w14:paraId="4329AC56" w14:textId="3D4B32D4" w:rsidR="00D85EDA" w:rsidRPr="00D85EDA" w:rsidRDefault="00D85EDA" w:rsidP="00D85EDA">
      <w:pPr>
        <w:rPr>
          <w:rStyle w:val="Siln"/>
          <w:b w:val="0"/>
          <w:bCs w:val="0"/>
        </w:rPr>
      </w:pPr>
      <w:r>
        <w:t>Ktor poskytuje podporu</w:t>
      </w:r>
      <w:r w:rsidR="00993033">
        <w:t xml:space="preserve"> pro </w:t>
      </w:r>
      <w:r>
        <w:t xml:space="preserve">známe šablonovací enginy. Podporuje Freemarker, Mustache, Thymeleaf, Velocity. Všechny jsou poskytovány skrze knihovny </w:t>
      </w:r>
      <w:r w:rsidR="00770983">
        <w:t>a </w:t>
      </w:r>
      <w:r>
        <w:t>instalují</w:t>
      </w:r>
      <w:r w:rsidR="00993033">
        <w:t xml:space="preserve"> se </w:t>
      </w:r>
      <w:r>
        <w:t>programově. Ktor podporuje vlastní HTML DSL knihovnu, která umožňuje zapisovat HTML přímo</w:t>
      </w:r>
      <w:r w:rsidR="00993033">
        <w:t xml:space="preserve"> v </w:t>
      </w:r>
      <w:r>
        <w:t>Kotlinu pomocí funkcí, které reprezentují jednotlivé tagy. Jde</w:t>
      </w:r>
      <w:r w:rsidR="00993033">
        <w:t xml:space="preserve"> o </w:t>
      </w:r>
      <w:r>
        <w:t>podobné řešení jako nabízela knihovna kotlinx.html, avšak zde je možnost vytvářet třídy které jsou poděděny</w:t>
      </w:r>
      <w:r w:rsidR="00993033">
        <w:t xml:space="preserve"> z </w:t>
      </w:r>
      <w:r>
        <w:t xml:space="preserve">generické třídy Template </w:t>
      </w:r>
      <w:r w:rsidR="00770983">
        <w:t>a </w:t>
      </w:r>
      <w:r>
        <w:t>je tak možné dělat kompletní šablony přímo pomocí kompozice tříd.</w:t>
      </w:r>
    </w:p>
    <w:p w14:paraId="185F957C" w14:textId="46C59818" w:rsidR="00D85EDA" w:rsidRPr="00D85EDA" w:rsidRDefault="00D85EDA" w:rsidP="00D85EDA">
      <w:pPr>
        <w:rPr>
          <w:b/>
          <w:bCs/>
        </w:rPr>
      </w:pPr>
      <w:r w:rsidRPr="00D85EDA">
        <w:rPr>
          <w:rStyle w:val="Siln"/>
        </w:rPr>
        <w:t>Hodnocení (0-3): 3</w:t>
      </w:r>
    </w:p>
    <w:p w14:paraId="7CC4829C" w14:textId="2568A41E" w:rsidR="00D85EDA" w:rsidRDefault="00D85EDA" w:rsidP="00D85EDA">
      <w:pPr>
        <w:pStyle w:val="Nadpis3"/>
      </w:pPr>
      <w:bookmarkStart w:id="62" w:name="_Toc25513527"/>
      <w:r>
        <w:t>Caching</w:t>
      </w:r>
      <w:bookmarkEnd w:id="62"/>
    </w:p>
    <w:p w14:paraId="66C6AB16" w14:textId="1B532133" w:rsidR="00D85EDA" w:rsidRDefault="00D85EDA" w:rsidP="00D85EDA">
      <w:r>
        <w:t>Framework neposkytuje proprietární implementaci</w:t>
      </w:r>
      <w:r w:rsidR="00993033">
        <w:t xml:space="preserve"> pro </w:t>
      </w:r>
      <w:r>
        <w:t xml:space="preserve">cachování. Lze jí vytvořit pomocí features </w:t>
      </w:r>
      <w:r w:rsidR="00770983">
        <w:t>a </w:t>
      </w:r>
      <w:r>
        <w:t>manuálně přidat</w:t>
      </w:r>
      <w:r w:rsidR="00993033">
        <w:t xml:space="preserve"> k </w:t>
      </w:r>
      <w:r>
        <w:t>vybraným selektorům</w:t>
      </w:r>
      <w:r w:rsidR="00993033">
        <w:t xml:space="preserve"> v </w:t>
      </w:r>
      <w:r>
        <w:t>routing tree. Jedinou podporu, kterou Ktor nabízí je caching dle hlaviček, kdy můžeme dle vlastního vyhodnocení odchozího obsahu uložit</w:t>
      </w:r>
      <w:r w:rsidR="00993033">
        <w:t xml:space="preserve"> do </w:t>
      </w:r>
      <w:r>
        <w:t>cache. Tato funkce</w:t>
      </w:r>
      <w:r w:rsidR="00993033">
        <w:t xml:space="preserve"> se </w:t>
      </w:r>
      <w:r>
        <w:t>nejvíce hodí</w:t>
      </w:r>
      <w:r w:rsidR="00993033">
        <w:t xml:space="preserve"> pro </w:t>
      </w:r>
      <w:r>
        <w:t>odesílání objemnějších souborů.</w:t>
      </w:r>
      <w:r w:rsidR="00993033">
        <w:t xml:space="preserve"> V </w:t>
      </w:r>
      <w:r>
        <w:t>současné době nejsou poskytnuty nástroje</w:t>
      </w:r>
      <w:r w:rsidR="00993033">
        <w:t xml:space="preserve"> pro </w:t>
      </w:r>
      <w:r>
        <w:t>integraci externích cachingových řešení.</w:t>
      </w:r>
    </w:p>
    <w:p w14:paraId="4CE26196" w14:textId="0EBEBCDD" w:rsidR="00D85EDA" w:rsidRPr="00D85EDA" w:rsidRDefault="00D85EDA" w:rsidP="00D85EDA">
      <w:pPr>
        <w:rPr>
          <w:b/>
          <w:bCs/>
          <w:szCs w:val="24"/>
        </w:rPr>
      </w:pPr>
      <w:r w:rsidRPr="001A440B">
        <w:rPr>
          <w:b/>
          <w:bCs/>
          <w:szCs w:val="24"/>
        </w:rPr>
        <w:t xml:space="preserve">Hodnocení (0-3): </w:t>
      </w:r>
      <w:r>
        <w:rPr>
          <w:b/>
          <w:bCs/>
          <w:szCs w:val="24"/>
        </w:rPr>
        <w:t>1</w:t>
      </w:r>
    </w:p>
    <w:p w14:paraId="1703D60D" w14:textId="4660252E" w:rsidR="00D85EDA" w:rsidRDefault="00D85EDA" w:rsidP="00D85EDA">
      <w:pPr>
        <w:pStyle w:val="Nadpis3"/>
      </w:pPr>
      <w:bookmarkStart w:id="63" w:name="_Toc25513528"/>
      <w:r>
        <w:t>Dependency injection</w:t>
      </w:r>
      <w:bookmarkEnd w:id="63"/>
    </w:p>
    <w:p w14:paraId="2C1A5510" w14:textId="7AE27A63" w:rsidR="00D85EDA" w:rsidRDefault="00D85EDA" w:rsidP="00D85EDA">
      <w:r>
        <w:t>Ktor nemá vlastní implementaci</w:t>
      </w:r>
      <w:r w:rsidR="00993033">
        <w:t xml:space="preserve"> pro </w:t>
      </w:r>
      <w:r>
        <w:t>dependency injection, avšak poskytuje podporu</w:t>
      </w:r>
      <w:r w:rsidR="00993033">
        <w:t xml:space="preserve"> pro </w:t>
      </w:r>
      <w:r>
        <w:t>knihovny, které ji</w:t>
      </w:r>
      <w:r w:rsidR="00993033">
        <w:t xml:space="preserve"> pro </w:t>
      </w:r>
      <w:r>
        <w:t>Kotlin poskytují.</w:t>
      </w:r>
      <w:r w:rsidR="00993033">
        <w:t xml:space="preserve"> Mezi </w:t>
      </w:r>
      <w:r>
        <w:t>podporované patří Guice</w:t>
      </w:r>
      <w:r w:rsidR="00993033">
        <w:t xml:space="preserve"> na </w:t>
      </w:r>
      <w:r>
        <w:t>Google, jež umožňuje použít anotace, avšak</w:t>
      </w:r>
      <w:r w:rsidR="00993033">
        <w:t xml:space="preserve"> za </w:t>
      </w:r>
      <w:r>
        <w:t xml:space="preserve">cenu reflexe </w:t>
      </w:r>
      <w:r w:rsidR="00770983">
        <w:t>a </w:t>
      </w:r>
      <w:r>
        <w:t>složitější správy závislosti jenž je nutné organizovat</w:t>
      </w:r>
      <w:r w:rsidR="00993033">
        <w:t xml:space="preserve"> do </w:t>
      </w:r>
      <w:r>
        <w:t xml:space="preserve">modulů. Další možností je Koin což je velmi light-weight řešení, které nevyužívá proxy, reflexe </w:t>
      </w:r>
      <w:r w:rsidR="00770983">
        <w:t>a </w:t>
      </w:r>
      <w:r>
        <w:t xml:space="preserve">negeneruje kód, nevýhodou je, že vývojář musí manuálně tvořit moduly </w:t>
      </w:r>
      <w:r w:rsidR="00770983">
        <w:t>a </w:t>
      </w:r>
      <w:r>
        <w:t>provazovat závislosti, což</w:t>
      </w:r>
      <w:r w:rsidR="00993033">
        <w:t xml:space="preserve"> u </w:t>
      </w:r>
      <w:r>
        <w:t xml:space="preserve">větších </w:t>
      </w:r>
      <w:r w:rsidR="00770983">
        <w:t>a </w:t>
      </w:r>
      <w:r>
        <w:t xml:space="preserve">komplexnějších projektů není moc pohodlné. Lepší alternativou, kterou Ktor podporuje je Kodein je robustnější, má více funckionality, je lépe dokumentovaný </w:t>
      </w:r>
      <w:r w:rsidR="00770983">
        <w:t>a </w:t>
      </w:r>
      <w:r>
        <w:t>dokáže sám provázat závislosti</w:t>
      </w:r>
      <w:r w:rsidR="00993033">
        <w:t xml:space="preserve"> mezi </w:t>
      </w:r>
      <w:r>
        <w:t>sebou, takže vývojář pouze deklaruje existenci třídy</w:t>
      </w:r>
      <w:r w:rsidR="00993033">
        <w:t xml:space="preserve"> do </w:t>
      </w:r>
      <w:r>
        <w:t>modulu. Kodein je nejlepší volbou</w:t>
      </w:r>
      <w:r w:rsidR="00993033">
        <w:t xml:space="preserve"> pro </w:t>
      </w:r>
      <w:r>
        <w:t>DI, navíc při jeho použití lze lehce mockovat vybrané závislosti.</w:t>
      </w:r>
    </w:p>
    <w:p w14:paraId="2F88B791" w14:textId="396F4D74" w:rsidR="00D85EDA" w:rsidRPr="00D85EDA" w:rsidRDefault="00D85EDA" w:rsidP="00D85EDA">
      <w:pPr>
        <w:rPr>
          <w:b/>
          <w:bCs/>
        </w:rPr>
      </w:pPr>
      <w:r w:rsidRPr="00D85EDA">
        <w:rPr>
          <w:rStyle w:val="Siln"/>
        </w:rPr>
        <w:t>Hodnocení (0-3): 3</w:t>
      </w:r>
    </w:p>
    <w:p w14:paraId="601A3B8F" w14:textId="77777777" w:rsidR="00993033" w:rsidRDefault="00D85EDA" w:rsidP="00D85EDA">
      <w:pPr>
        <w:pStyle w:val="Nadpis3"/>
      </w:pPr>
      <w:bookmarkStart w:id="64" w:name="_Toc25513529"/>
      <w:r>
        <w:lastRenderedPageBreak/>
        <w:t>JSON</w:t>
      </w:r>
      <w:bookmarkEnd w:id="64"/>
    </w:p>
    <w:p w14:paraId="56C2650C" w14:textId="1EDA5866" w:rsidR="00D85EDA" w:rsidRDefault="00993033" w:rsidP="00D85EDA">
      <w:r>
        <w:t>V </w:t>
      </w:r>
      <w:r w:rsidR="00D85EDA">
        <w:t>rámci frameworku je možné využít automatickou konverzi, kterou je nutné programově nastavit.</w:t>
      </w:r>
      <w:r>
        <w:t xml:space="preserve"> Pro </w:t>
      </w:r>
      <w:r w:rsidR="00D85EDA">
        <w:t xml:space="preserve">formát JSON je podporována integrace dvou knihoven, které umožňují jeho automatickou serializaci při odesílání </w:t>
      </w:r>
      <w:r w:rsidR="00770983">
        <w:t>a </w:t>
      </w:r>
      <w:r w:rsidR="00D85EDA">
        <w:t>deserializaci</w:t>
      </w:r>
      <w:r>
        <w:t xml:space="preserve"> pro </w:t>
      </w:r>
      <w:r w:rsidR="00D85EDA">
        <w:t>příjem. Podporována je knihovna Gson, což je nativní knihovna přímo</w:t>
      </w:r>
      <w:r>
        <w:t xml:space="preserve"> pro </w:t>
      </w:r>
      <w:r w:rsidR="00D85EDA">
        <w:t xml:space="preserve">Kotlin </w:t>
      </w:r>
      <w:r w:rsidR="00770983">
        <w:t>a </w:t>
      </w:r>
      <w:r w:rsidR="00D85EDA">
        <w:t>také Jackson. Obě jsou distribuovány formou externí knihovny. Jejich konfigurace probíhá při její instalaci, jež probíhá programově</w:t>
      </w:r>
      <w:r>
        <w:t xml:space="preserve"> v </w:t>
      </w:r>
      <w:r w:rsidR="00D85EDA">
        <w:t>kódu, včetně konfigurace samotné.</w:t>
      </w:r>
    </w:p>
    <w:p w14:paraId="1CFA71A5" w14:textId="38714698" w:rsidR="00D85EDA" w:rsidRPr="00D85EDA" w:rsidRDefault="00D85EDA" w:rsidP="00D85EDA">
      <w:pPr>
        <w:rPr>
          <w:rStyle w:val="Siln"/>
        </w:rPr>
      </w:pPr>
      <w:r w:rsidRPr="00D85EDA">
        <w:rPr>
          <w:rStyle w:val="Siln"/>
        </w:rPr>
        <w:t>Hodnocení (0-3): 3</w:t>
      </w:r>
    </w:p>
    <w:p w14:paraId="4EE69863" w14:textId="77777777" w:rsidR="00D85EDA" w:rsidRDefault="00D85EDA" w:rsidP="00D85EDA">
      <w:pPr>
        <w:pStyle w:val="Nadpis3"/>
      </w:pPr>
      <w:bookmarkStart w:id="65" w:name="_Toc25513530"/>
      <w:r>
        <w:t>Integrace</w:t>
      </w:r>
      <w:bookmarkEnd w:id="65"/>
    </w:p>
    <w:p w14:paraId="2C061E27" w14:textId="450C2525" w:rsidR="00D85EDA" w:rsidRDefault="00D85EDA" w:rsidP="00D85EDA">
      <w:r>
        <w:t>Ktor nenabízí</w:t>
      </w:r>
      <w:r w:rsidR="00993033">
        <w:t xml:space="preserve"> v </w:t>
      </w:r>
      <w:r>
        <w:t>současnosti moduly</w:t>
      </w:r>
      <w:r w:rsidR="00993033">
        <w:t xml:space="preserve"> pro </w:t>
      </w:r>
      <w:r>
        <w:t xml:space="preserve">integraci externích systémů </w:t>
      </w:r>
      <w:r w:rsidR="00770983">
        <w:t>a </w:t>
      </w:r>
      <w:r>
        <w:t>služeb. Framework nabízí pouze modul</w:t>
      </w:r>
      <w:r w:rsidR="00993033">
        <w:t xml:space="preserve"> pro </w:t>
      </w:r>
      <w:r>
        <w:t>asynchronního HTTP klienta. Avšak je možné chybějící funkcionalitu pomocí, externích knihoven, které jsou</w:t>
      </w:r>
      <w:r w:rsidR="00993033">
        <w:t xml:space="preserve"> pro </w:t>
      </w:r>
      <w:r>
        <w:t>Kotlin</w:t>
      </w:r>
      <w:r w:rsidR="00993033">
        <w:t xml:space="preserve"> k </w:t>
      </w:r>
      <w:r>
        <w:t>dispozici. Avšak je nutná manuální integrace.</w:t>
      </w:r>
    </w:p>
    <w:p w14:paraId="2BF2B086" w14:textId="3F1A9AA7" w:rsidR="00D85EDA" w:rsidRPr="00D85EDA" w:rsidRDefault="00D85EDA" w:rsidP="00D85EDA">
      <w:pPr>
        <w:rPr>
          <w:rStyle w:val="Siln"/>
        </w:rPr>
      </w:pPr>
      <w:r w:rsidRPr="00D85EDA">
        <w:rPr>
          <w:rStyle w:val="Siln"/>
        </w:rPr>
        <w:t>Hodnocení (0-3): 1</w:t>
      </w:r>
    </w:p>
    <w:p w14:paraId="551B91AF" w14:textId="0A51CC43" w:rsidR="00D85EDA" w:rsidRDefault="00D85EDA" w:rsidP="00D85EDA">
      <w:pPr>
        <w:pStyle w:val="Nadpis3"/>
      </w:pPr>
      <w:bookmarkStart w:id="66" w:name="_Toc25513531"/>
      <w:r>
        <w:t>Přístup</w:t>
      </w:r>
      <w:r w:rsidR="00993033">
        <w:t xml:space="preserve"> k </w:t>
      </w:r>
      <w:r>
        <w:t>datům</w:t>
      </w:r>
      <w:bookmarkEnd w:id="66"/>
    </w:p>
    <w:p w14:paraId="20795831" w14:textId="7278F525" w:rsidR="00D85EDA" w:rsidRDefault="00D85EDA" w:rsidP="00D85EDA">
      <w:r>
        <w:t>Stejně jako</w:t>
      </w:r>
      <w:r w:rsidR="00993033">
        <w:t xml:space="preserve"> u </w:t>
      </w:r>
      <w:r>
        <w:t>integrace, Ktor nenabízí proprietární moduly</w:t>
      </w:r>
      <w:r w:rsidR="00993033">
        <w:t xml:space="preserve"> pro </w:t>
      </w:r>
      <w:r>
        <w:t>přístup</w:t>
      </w:r>
      <w:r w:rsidR="00993033">
        <w:t xml:space="preserve"> k </w:t>
      </w:r>
      <w:r>
        <w:t>datům. Je možné použít již existující řešení, která jsou</w:t>
      </w:r>
      <w:r w:rsidR="00993033">
        <w:t xml:space="preserve"> pro </w:t>
      </w:r>
      <w:r>
        <w:t>Kotlin. Samotný JetBrains vyvíjí knihovnu Exposed, jež usnadňuje přístup</w:t>
      </w:r>
      <w:r w:rsidR="00993033">
        <w:t xml:space="preserve"> k </w:t>
      </w:r>
      <w:r>
        <w:t xml:space="preserve">SQL databázím. </w:t>
      </w:r>
    </w:p>
    <w:p w14:paraId="2A141763" w14:textId="72A5A088" w:rsidR="00D85EDA" w:rsidRPr="00D85EDA" w:rsidRDefault="00D85EDA" w:rsidP="00D85EDA">
      <w:pPr>
        <w:rPr>
          <w:b/>
          <w:bCs/>
        </w:rPr>
      </w:pPr>
      <w:r w:rsidRPr="00D85EDA">
        <w:rPr>
          <w:rStyle w:val="Siln"/>
        </w:rPr>
        <w:t>Hodnocení (0-3): 1</w:t>
      </w:r>
    </w:p>
    <w:p w14:paraId="14F5D50A" w14:textId="570C740C" w:rsidR="00D85EDA" w:rsidRDefault="00D85EDA" w:rsidP="00D85EDA">
      <w:pPr>
        <w:pStyle w:val="Nadpis3"/>
      </w:pPr>
      <w:bookmarkStart w:id="67" w:name="_Toc25513532"/>
      <w:r>
        <w:t>AOP</w:t>
      </w:r>
      <w:bookmarkEnd w:id="67"/>
    </w:p>
    <w:p w14:paraId="6CEABB7C" w14:textId="666A0F4F" w:rsidR="00D85EDA" w:rsidRDefault="00D85EDA" w:rsidP="00D85EDA">
      <w:r>
        <w:t>Ktor nepodporuje AOP, avšak je možné částečně nahradit pomocí implementace features. Podpora</w:t>
      </w:r>
      <w:r w:rsidR="00993033">
        <w:t xml:space="preserve"> se v </w:t>
      </w:r>
      <w:r>
        <w:t>blízké době ani nedá očekávat, jelikož hlavní architekt jazyka Kotlin Roman Elizarov</w:t>
      </w:r>
      <w:r w:rsidR="00993033">
        <w:t xml:space="preserve"> se ve </w:t>
      </w:r>
      <w:r>
        <w:t>svém článku staví celkově</w:t>
      </w:r>
      <w:r w:rsidR="00993033">
        <w:t xml:space="preserve"> k </w:t>
      </w:r>
      <w:r>
        <w:t xml:space="preserve">AOP skepticky </w:t>
      </w:r>
      <w:r w:rsidR="00770983">
        <w:t>a </w:t>
      </w:r>
      <w:r>
        <w:t>nabízí alternativní náhradu</w:t>
      </w:r>
      <w:r w:rsidR="00993033">
        <w:t xml:space="preserve"> v </w:t>
      </w:r>
      <w:r>
        <w:t>podobě funkcionálně orientované implementace jež nahrazuje klasické AOP.</w:t>
      </w:r>
      <w:r w:rsidR="00B5132C">
        <w:t xml:space="preserve"> (Elizarov, 2019)</w:t>
      </w:r>
      <w:r>
        <w:t xml:space="preserve"> Implementace dle Elizarova je realizována pomocí globálních inline funkcí, které implementují rozhraní obsahující metodu přetěžující operátor plus </w:t>
      </w:r>
      <w:r w:rsidR="00770983">
        <w:t>a </w:t>
      </w:r>
      <w:r>
        <w:t xml:space="preserve">díky tomu lze </w:t>
      </w:r>
      <w:r w:rsidR="00770983">
        <w:t>i </w:t>
      </w:r>
      <w:r>
        <w:t>funkce řetězit.</w:t>
      </w:r>
    </w:p>
    <w:p w14:paraId="761B75B1" w14:textId="79D9C2B9" w:rsidR="00D85EDA" w:rsidRPr="00D85EDA" w:rsidRDefault="00D85EDA" w:rsidP="00D85EDA">
      <w:pPr>
        <w:rPr>
          <w:b/>
          <w:bCs/>
        </w:rPr>
      </w:pPr>
      <w:r w:rsidRPr="00D85EDA">
        <w:rPr>
          <w:rStyle w:val="Siln"/>
        </w:rPr>
        <w:t>Hodnocení (0-3): 1</w:t>
      </w:r>
    </w:p>
    <w:p w14:paraId="232747FD" w14:textId="32103DAD" w:rsidR="00D85EDA" w:rsidRDefault="00D85EDA" w:rsidP="00D85EDA">
      <w:pPr>
        <w:pStyle w:val="Nadpis3"/>
      </w:pPr>
      <w:bookmarkStart w:id="68" w:name="_Toc25513533"/>
      <w:r>
        <w:t>Scheduling</w:t>
      </w:r>
      <w:bookmarkEnd w:id="68"/>
    </w:p>
    <w:p w14:paraId="13C07C1D" w14:textId="7548DC6E" w:rsidR="00D85EDA" w:rsidRDefault="00D85EDA" w:rsidP="00D85EDA">
      <w:r>
        <w:t>Ktor momentálně nepodporuje periodické akcí.</w:t>
      </w:r>
      <w:r w:rsidR="00993033">
        <w:t xml:space="preserve"> V </w:t>
      </w:r>
      <w:r>
        <w:t>nedávné době byla</w:t>
      </w:r>
      <w:r w:rsidR="00993033">
        <w:t xml:space="preserve"> do </w:t>
      </w:r>
      <w:r>
        <w:t>frameworku přidána feature branch</w:t>
      </w:r>
      <w:r w:rsidR="00993033">
        <w:t xml:space="preserve"> s </w:t>
      </w:r>
      <w:r>
        <w:t>implementací</w:t>
      </w:r>
      <w:r w:rsidR="00993033">
        <w:t xml:space="preserve"> na </w:t>
      </w:r>
      <w:r>
        <w:t>kontributora, která umožňuje poměrně flexibilní způsob, jak nastavit periodické akce přes programové rozhraní.</w:t>
      </w:r>
      <w:r w:rsidR="00993033">
        <w:t xml:space="preserve"> V </w:t>
      </w:r>
      <w:r>
        <w:t>současnosti lze využít nativní řešení, které poskytuje Kotlin</w:t>
      </w:r>
      <w:r w:rsidR="00993033">
        <w:t xml:space="preserve"> ve </w:t>
      </w:r>
      <w:r>
        <w:t>standardních knihovnách, konkrétně sadou extension funkcí schedule</w:t>
      </w:r>
      <w:r w:rsidR="00993033">
        <w:t xml:space="preserve"> na </w:t>
      </w:r>
      <w:r>
        <w:t>třídou Timer, která</w:t>
      </w:r>
      <w:r w:rsidR="00993033">
        <w:t xml:space="preserve"> se </w:t>
      </w:r>
      <w:r>
        <w:t>nachází</w:t>
      </w:r>
      <w:r w:rsidR="00993033">
        <w:t xml:space="preserve"> ve </w:t>
      </w:r>
      <w:r>
        <w:t xml:space="preserve">standardních knihovnách </w:t>
      </w:r>
      <w:r>
        <w:lastRenderedPageBreak/>
        <w:t>jazyka Java. Pomocí těchto metod lze nastavit jednorázové akce dle data,</w:t>
      </w:r>
      <w:r w:rsidR="00993033">
        <w:t xml:space="preserve"> podle </w:t>
      </w:r>
      <w:r>
        <w:t>časového odstupu, anebo periodické akce. Samotné metody však nedokáží konkurovat knihovnám, které mají plánování založené</w:t>
      </w:r>
      <w:r w:rsidR="00993033">
        <w:t xml:space="preserve"> na </w:t>
      </w:r>
      <w:r>
        <w:t>bázi Cron.</w:t>
      </w:r>
    </w:p>
    <w:p w14:paraId="185DEC27" w14:textId="78D532A8" w:rsidR="00D85EDA" w:rsidRPr="00D85EDA" w:rsidRDefault="00D85EDA" w:rsidP="00D85EDA">
      <w:pPr>
        <w:rPr>
          <w:b/>
          <w:bCs/>
        </w:rPr>
      </w:pPr>
      <w:r w:rsidRPr="00D85EDA">
        <w:rPr>
          <w:rStyle w:val="Siln"/>
        </w:rPr>
        <w:t>Hodnocení (0-3): 1</w:t>
      </w:r>
    </w:p>
    <w:p w14:paraId="42EDC388" w14:textId="4697678A" w:rsidR="00D85EDA" w:rsidRDefault="00D85EDA" w:rsidP="00D85EDA">
      <w:pPr>
        <w:pStyle w:val="Nadpis3"/>
      </w:pPr>
      <w:bookmarkStart w:id="69" w:name="_Toc25513534"/>
      <w:r>
        <w:t>Testovatelnost</w:t>
      </w:r>
      <w:bookmarkEnd w:id="69"/>
    </w:p>
    <w:p w14:paraId="750349EA" w14:textId="300CB0EC" w:rsidR="00D85EDA" w:rsidRDefault="00D85EDA" w:rsidP="00D85EDA">
      <w:r>
        <w:t>Ktor nabízí vlastní nástroje</w:t>
      </w:r>
      <w:r w:rsidR="00993033">
        <w:t xml:space="preserve"> pro </w:t>
      </w:r>
      <w:r>
        <w:t>testování. Testování je prováděno e2e testy, kdy není možné provádět izolované unit testy.</w:t>
      </w:r>
      <w:r w:rsidR="00993033">
        <w:t xml:space="preserve"> Pro </w:t>
      </w:r>
      <w:r>
        <w:t>e2e testy nabízí poměrně kvalitní programové rozhraní, díky kterému lze psát přehledné testy. Ktor poskytuje přímo speciální prostředí</w:t>
      </w:r>
      <w:r w:rsidR="00993033">
        <w:t xml:space="preserve"> pro </w:t>
      </w:r>
      <w:r>
        <w:t>testy, díky nimž je možné testovat přímo router,</w:t>
      </w:r>
      <w:r w:rsidR="00993033">
        <w:t xml:space="preserve"> bez </w:t>
      </w:r>
      <w:r>
        <w:t>síťové komunikace, kdy by</w:t>
      </w:r>
      <w:r w:rsidR="00993033">
        <w:t xml:space="preserve"> se </w:t>
      </w:r>
      <w:r>
        <w:t>musel spustit server</w:t>
      </w:r>
      <w:r w:rsidR="00993033">
        <w:t xml:space="preserve"> s </w:t>
      </w:r>
      <w:r>
        <w:t xml:space="preserve">aplikací </w:t>
      </w:r>
      <w:r w:rsidR="00770983">
        <w:t>a </w:t>
      </w:r>
      <w:r w:rsidR="00993033">
        <w:t>proti </w:t>
      </w:r>
      <w:r>
        <w:t xml:space="preserve">němu spouštět testy, což ušetří poměrně hodně času </w:t>
      </w:r>
      <w:r w:rsidR="00770983">
        <w:t>a </w:t>
      </w:r>
      <w:r>
        <w:t xml:space="preserve">testy jsou tak rychlé. Ktor nemá popsány další možnosti testování </w:t>
      </w:r>
      <w:r w:rsidR="00770983">
        <w:t>a </w:t>
      </w:r>
      <w:r>
        <w:t>podporu integrace jiných knihoven jako je např. JUnit, ale</w:t>
      </w:r>
      <w:r w:rsidR="00993033">
        <w:t xml:space="preserve"> pro </w:t>
      </w:r>
      <w:r>
        <w:t>většinu testů postačí proprietární řešení.</w:t>
      </w:r>
    </w:p>
    <w:p w14:paraId="5DEFB0F3" w14:textId="7E2F824C" w:rsidR="00D85EDA" w:rsidRPr="00D85EDA" w:rsidRDefault="00D85EDA" w:rsidP="00D85EDA">
      <w:pPr>
        <w:rPr>
          <w:rStyle w:val="Siln"/>
        </w:rPr>
      </w:pPr>
      <w:r w:rsidRPr="00D85EDA">
        <w:rPr>
          <w:rStyle w:val="Siln"/>
        </w:rPr>
        <w:t>Hodnocení (0-3): 2</w:t>
      </w:r>
    </w:p>
    <w:p w14:paraId="56FB9D59" w14:textId="6728849B" w:rsidR="00D85EDA" w:rsidRDefault="00D85EDA" w:rsidP="00D85EDA">
      <w:pPr>
        <w:pStyle w:val="Nadpis3"/>
      </w:pPr>
      <w:bookmarkStart w:id="70" w:name="_Toc25513535"/>
      <w:r>
        <w:t xml:space="preserve">Podpora </w:t>
      </w:r>
      <w:r w:rsidR="00770983">
        <w:t>a </w:t>
      </w:r>
      <w:r>
        <w:t>komunita</w:t>
      </w:r>
      <w:bookmarkEnd w:id="70"/>
    </w:p>
    <w:p w14:paraId="08DD76C5" w14:textId="55E44FDF" w:rsidR="00D85EDA" w:rsidRDefault="00D85EDA" w:rsidP="00D85EDA">
      <w:r>
        <w:t>Framework je zatím stále</w:t>
      </w:r>
      <w:r w:rsidR="00993033">
        <w:t xml:space="preserve"> v </w:t>
      </w:r>
      <w:r>
        <w:t>prvopočátcích, byť už je vydána jeho několikátá stabilní verze. Je vyvíjen teprve</w:t>
      </w:r>
      <w:r w:rsidR="00993033">
        <w:t xml:space="preserve"> na </w:t>
      </w:r>
      <w:r>
        <w:t xml:space="preserve">roku 2016 </w:t>
      </w:r>
      <w:r w:rsidR="00770983">
        <w:t>a </w:t>
      </w:r>
      <w:r w:rsidR="00993033">
        <w:t>za </w:t>
      </w:r>
      <w:r>
        <w:t>tu dobu autoři vydali 96 releasů.</w:t>
      </w:r>
      <w:r w:rsidR="00993033">
        <w:t xml:space="preserve"> Do </w:t>
      </w:r>
      <w:r>
        <w:t xml:space="preserve">projektu přispělo již 94 kontributorů </w:t>
      </w:r>
      <w:r w:rsidR="00770983">
        <w:t>a </w:t>
      </w:r>
      <w:r w:rsidR="00993033">
        <w:t>v </w:t>
      </w:r>
      <w:r>
        <w:t>současnosti je</w:t>
      </w:r>
      <w:r w:rsidR="00993033">
        <w:t xml:space="preserve"> v </w:t>
      </w:r>
      <w:r>
        <w:t>projektu 36 pull requestů.</w:t>
      </w:r>
      <w:r w:rsidR="00993033">
        <w:t xml:space="preserve"> V </w:t>
      </w:r>
      <w:r>
        <w:t>blízké době je očekávána nová verze 1.3, jelikož</w:t>
      </w:r>
      <w:r w:rsidR="00993033">
        <w:t xml:space="preserve"> v </w:t>
      </w:r>
      <w:r>
        <w:t>současnosti je již</w:t>
      </w:r>
      <w:r w:rsidR="00993033">
        <w:t xml:space="preserve"> k </w:t>
      </w:r>
      <w:r>
        <w:t>dispozici její první beta verze.</w:t>
      </w:r>
      <w:r w:rsidR="00993033">
        <w:t xml:space="preserve"> V </w:t>
      </w:r>
      <w:r>
        <w:t>issue trackeru je</w:t>
      </w:r>
      <w:r w:rsidR="00993033">
        <w:t xml:space="preserve"> v </w:t>
      </w:r>
      <w:r>
        <w:t>současnosti 387 otevřených ticketů,</w:t>
      </w:r>
      <w:r w:rsidR="00993033">
        <w:t xml:space="preserve"> za </w:t>
      </w:r>
      <w:r>
        <w:t>celou dobu vývoje bylo již 651 ticketů vyřešeno. Autoři všechny tickety třídí, tudíž je možné okamžitě zjistit, jakým směrem</w:t>
      </w:r>
      <w:r w:rsidR="00993033">
        <w:t xml:space="preserve"> se </w:t>
      </w:r>
      <w:r>
        <w:t>řešení ticketu bude ubírat. Avšak je zde poměrně velké množství ticketů</w:t>
      </w:r>
      <w:r w:rsidR="00993033">
        <w:t xml:space="preserve"> se </w:t>
      </w:r>
      <w:r>
        <w:t xml:space="preserve">štítkem bug, což značí že framework stále trpí velkým počtem chyb. Některé bug tickety jsou </w:t>
      </w:r>
      <w:r w:rsidR="00770983">
        <w:t>i </w:t>
      </w:r>
      <w:r>
        <w:t>poměrně starého data, tudíž byť je reakce vývojářů pohotová, samotná oprava nemusí nastat</w:t>
      </w:r>
      <w:r w:rsidR="00993033">
        <w:t xml:space="preserve"> v </w:t>
      </w:r>
      <w:r>
        <w:t>rozumném čase.</w:t>
      </w:r>
      <w:r w:rsidR="00993033">
        <w:t xml:space="preserve"> Pro </w:t>
      </w:r>
      <w:r>
        <w:t>přímou komunikaci je založen topic</w:t>
      </w:r>
      <w:r w:rsidR="00993033">
        <w:t xml:space="preserve"> v </w:t>
      </w:r>
      <w:r>
        <w:t>chatovacím nástroji Slack, potažmo</w:t>
      </w:r>
      <w:r w:rsidR="00993033">
        <w:t xml:space="preserve"> ve </w:t>
      </w:r>
      <w:r>
        <w:t>skupině, která je společná</w:t>
      </w:r>
      <w:r w:rsidR="00993033">
        <w:t xml:space="preserve"> pro </w:t>
      </w:r>
      <w:r>
        <w:t>všechny projekty</w:t>
      </w:r>
      <w:r w:rsidR="00993033">
        <w:t xml:space="preserve"> v </w:t>
      </w:r>
      <w:r>
        <w:t>rámci jazyka Kotlin, avšak</w:t>
      </w:r>
      <w:r w:rsidR="00993033">
        <w:t xml:space="preserve"> pro </w:t>
      </w:r>
      <w:r>
        <w:t>vstup</w:t>
      </w:r>
      <w:r w:rsidR="00993033">
        <w:t xml:space="preserve"> do </w:t>
      </w:r>
      <w:r>
        <w:t>skupiny je nutné pozvání, které zájemce obdrží</w:t>
      </w:r>
      <w:r w:rsidR="00993033">
        <w:t xml:space="preserve"> po </w:t>
      </w:r>
      <w:r>
        <w:t>vyplnění dotazníku</w:t>
      </w:r>
      <w:r w:rsidR="00993033">
        <w:t xml:space="preserve"> v </w:t>
      </w:r>
      <w:r>
        <w:t xml:space="preserve">řádu dnů, což není úplně praktické. Jiný komunikační kanál nikde není publikován. </w:t>
      </w:r>
    </w:p>
    <w:p w14:paraId="405BD5D4" w14:textId="55468773" w:rsidR="00D85EDA" w:rsidRPr="00D85EDA" w:rsidRDefault="00D85EDA" w:rsidP="00D85EDA">
      <w:pPr>
        <w:rPr>
          <w:b/>
          <w:bCs/>
        </w:rPr>
      </w:pPr>
      <w:r w:rsidRPr="00D85EDA">
        <w:rPr>
          <w:rStyle w:val="Siln"/>
        </w:rPr>
        <w:t>Hodnocení (0-3): 1</w:t>
      </w:r>
    </w:p>
    <w:p w14:paraId="5876D1BA" w14:textId="77777777" w:rsidR="00993033" w:rsidRDefault="00D85EDA" w:rsidP="00D85EDA">
      <w:pPr>
        <w:pStyle w:val="Nadpis3"/>
      </w:pPr>
      <w:bookmarkStart w:id="71" w:name="_Toc25513536"/>
      <w:r>
        <w:t>Praxe</w:t>
      </w:r>
      <w:bookmarkEnd w:id="71"/>
    </w:p>
    <w:p w14:paraId="4265A653" w14:textId="09C57156" w:rsidR="00D85EDA" w:rsidRDefault="00993033" w:rsidP="00D85EDA">
      <w:r>
        <w:t>V </w:t>
      </w:r>
      <w:r w:rsidR="00D85EDA">
        <w:t>současné době</w:t>
      </w:r>
      <w:r>
        <w:t xml:space="preserve"> pro </w:t>
      </w:r>
      <w:r w:rsidR="00D85EDA">
        <w:t xml:space="preserve">framework neexistuje mnoho relevantních zdrojů. Nejvíce obsáhle informace poskytuje oficiální webová stránka. Avšak informace jsou poměrně stručné, </w:t>
      </w:r>
      <w:r w:rsidR="00770983">
        <w:t>a </w:t>
      </w:r>
      <w:r w:rsidR="00D85EDA">
        <w:t>ne příliš dobře strukturované, díky tomu je orientace poměrně ztížená. Web obsahuje mnoho ukázek, které jsou stručně popsány, avšak celkově</w:t>
      </w:r>
      <w:r>
        <w:t xml:space="preserve"> pro </w:t>
      </w:r>
      <w:r w:rsidR="00D85EDA">
        <w:t xml:space="preserve">učení frameworku není web nejlépe koncipován. Web obsahuje online generátor projektu, který je poměrně přehledný </w:t>
      </w:r>
      <w:r w:rsidR="00770983">
        <w:t>a </w:t>
      </w:r>
      <w:r w:rsidR="00D85EDA">
        <w:t>lehce použitelný. Celkově framework dostává dobrou podporu ze strany nástrojů firmy JetBrains,</w:t>
      </w:r>
      <w:r>
        <w:t xml:space="preserve"> v </w:t>
      </w:r>
      <w:r w:rsidR="00D85EDA">
        <w:t>IntelliJ měl již delší dobu podporu pomocí pluginu,</w:t>
      </w:r>
      <w:r>
        <w:t xml:space="preserve"> v </w:t>
      </w:r>
      <w:r w:rsidR="00D85EDA">
        <w:t>současnosti je již plně zaintegrován</w:t>
      </w:r>
      <w:r>
        <w:t xml:space="preserve"> v </w:t>
      </w:r>
      <w:r w:rsidR="00D85EDA">
        <w:t>IDE. Díky tomu lze řešit generování projektu přímo</w:t>
      </w:r>
      <w:r>
        <w:t xml:space="preserve"> v </w:t>
      </w:r>
      <w:r w:rsidR="00D85EDA">
        <w:t xml:space="preserve">IntelliJ, kromě toho jsou poskytovány další funkce, jež usnadňují vývoj </w:t>
      </w:r>
      <w:r w:rsidR="00770983">
        <w:t>a </w:t>
      </w:r>
      <w:r w:rsidR="00D85EDA">
        <w:t>orientaci</w:t>
      </w:r>
      <w:r>
        <w:t xml:space="preserve"> v </w:t>
      </w:r>
      <w:r w:rsidR="00D85EDA">
        <w:t xml:space="preserve">kódu projektu. Ktor má také </w:t>
      </w:r>
      <w:r w:rsidR="00D85EDA">
        <w:lastRenderedPageBreak/>
        <w:t>kvalitní podporu</w:t>
      </w:r>
      <w:r>
        <w:t xml:space="preserve"> pro </w:t>
      </w:r>
      <w:r w:rsidR="00D85EDA">
        <w:t>automatický</w:t>
      </w:r>
      <w:r w:rsidR="004C280E">
        <w:t xml:space="preserve"> live</w:t>
      </w:r>
      <w:r w:rsidR="00D85EDA">
        <w:t xml:space="preserve"> reloading, který urychluje práci vývojáře při vývoji, kdy automatizovaně nasazuje aplikaci, pokud nastanou změny</w:t>
      </w:r>
      <w:r>
        <w:t xml:space="preserve"> v </w:t>
      </w:r>
      <w:r w:rsidR="00D85EDA">
        <w:t>projektu.</w:t>
      </w:r>
    </w:p>
    <w:p w14:paraId="3C655980" w14:textId="0D2841AF" w:rsidR="00811630" w:rsidRDefault="00D85EDA" w:rsidP="00811630">
      <w:pPr>
        <w:rPr>
          <w:rStyle w:val="Siln"/>
        </w:rPr>
      </w:pPr>
      <w:r w:rsidRPr="00D85EDA">
        <w:rPr>
          <w:rStyle w:val="Siln"/>
        </w:rPr>
        <w:t>Hodnocení (0-3): 2</w:t>
      </w:r>
    </w:p>
    <w:p w14:paraId="5C6C8627" w14:textId="77777777" w:rsidR="00811630" w:rsidRDefault="00811630">
      <w:pPr>
        <w:spacing w:after="160" w:line="259" w:lineRule="auto"/>
        <w:jc w:val="left"/>
        <w:rPr>
          <w:rStyle w:val="Siln"/>
        </w:rPr>
      </w:pPr>
      <w:r>
        <w:rPr>
          <w:rStyle w:val="Siln"/>
        </w:rPr>
        <w:br w:type="page"/>
      </w:r>
    </w:p>
    <w:p w14:paraId="1049B7E8" w14:textId="77777777" w:rsidR="00811630" w:rsidRDefault="00811630" w:rsidP="00811630">
      <w:pPr>
        <w:pStyle w:val="Nadpis2"/>
      </w:pPr>
      <w:bookmarkStart w:id="72" w:name="_Toc25513537"/>
      <w:r>
        <w:lastRenderedPageBreak/>
        <w:t>Spark/Javalin</w:t>
      </w:r>
      <w:bookmarkEnd w:id="72"/>
    </w:p>
    <w:p w14:paraId="7FC2DE04" w14:textId="07F2C154" w:rsidR="00811630" w:rsidRDefault="00811630" w:rsidP="00811630">
      <w:r>
        <w:t>První verze frameworku</w:t>
      </w:r>
      <w:r w:rsidR="00993033">
        <w:t xml:space="preserve"> se </w:t>
      </w:r>
      <w:r>
        <w:t xml:space="preserve">objevila již roku 2013, </w:t>
      </w:r>
      <w:r w:rsidR="00770983">
        <w:t>a </w:t>
      </w:r>
      <w:r w:rsidR="00993033">
        <w:t>v </w:t>
      </w:r>
      <w:r>
        <w:t>létě téhož roku vyšla první stabilní verze. Framework je vyvíjen Perem Wendelem, jenž působí jako softwarový architekt</w:t>
      </w:r>
      <w:r w:rsidR="00993033">
        <w:t xml:space="preserve"> ve </w:t>
      </w:r>
      <w:r>
        <w:t>firmě Sony. Spark je</w:t>
      </w:r>
      <w:r w:rsidR="00993033">
        <w:t xml:space="preserve"> na </w:t>
      </w:r>
      <w:r>
        <w:t>roku 2013 pravidelně aktualizován, kdy nové verze vycházejí zhruba</w:t>
      </w:r>
      <w:r w:rsidR="00993033">
        <w:t xml:space="preserve"> v </w:t>
      </w:r>
      <w:r>
        <w:t>intervalu každého půl roku. Tým</w:t>
      </w:r>
      <w:r w:rsidR="00993033">
        <w:t xml:space="preserve"> se za </w:t>
      </w:r>
      <w:r>
        <w:t>dobu vývoje rozrostl</w:t>
      </w:r>
      <w:r w:rsidR="00993033">
        <w:t xml:space="preserve"> na </w:t>
      </w:r>
      <w:r>
        <w:t xml:space="preserve">tři členy </w:t>
      </w:r>
      <w:r w:rsidR="00770983">
        <w:t>a </w:t>
      </w:r>
      <w:r w:rsidR="00993033">
        <w:t>v </w:t>
      </w:r>
      <w:r>
        <w:t>současnosti je jeden vývojář vyčleněn</w:t>
      </w:r>
      <w:r w:rsidR="00993033">
        <w:t xml:space="preserve"> na </w:t>
      </w:r>
      <w:r>
        <w:t>rozvoj frameworku</w:t>
      </w:r>
      <w:r w:rsidR="00993033">
        <w:t xml:space="preserve"> pro </w:t>
      </w:r>
      <w:r>
        <w:t xml:space="preserve">Kotlin. </w:t>
      </w:r>
      <w:r w:rsidR="00993033">
        <w:t xml:space="preserve"> V </w:t>
      </w:r>
      <w:r>
        <w:t>současné době je framework</w:t>
      </w:r>
      <w:r w:rsidR="00993033">
        <w:t xml:space="preserve"> ve </w:t>
      </w:r>
      <w:r>
        <w:t>verzi 2.9.1 vydané</w:t>
      </w:r>
      <w:r w:rsidR="00993033">
        <w:t xml:space="preserve"> v </w:t>
      </w:r>
      <w:r>
        <w:t>květnu tohoto roku. Momentálně probíhá sběr požadavků</w:t>
      </w:r>
      <w:r w:rsidR="00993033">
        <w:t xml:space="preserve"> na </w:t>
      </w:r>
      <w:r>
        <w:t xml:space="preserve">novou major verzi 3. Framework je navržen kvalitně, avšak některé detaily nejsou zapracovány, tak jak by si většina vývojářů představovala, proto vznikla odštěpená větev Javalin, která řeší tyto problémy </w:t>
      </w:r>
      <w:r w:rsidR="00770983">
        <w:t>a </w:t>
      </w:r>
      <w:r>
        <w:t xml:space="preserve">celkově rozšiřuje funkcionalitu. Javalin plně podporuje jazyk Kotlin </w:t>
      </w:r>
      <w:r w:rsidR="00770983">
        <w:t>a </w:t>
      </w:r>
      <w:r w:rsidR="00993033">
        <w:t>na </w:t>
      </w:r>
      <w:r>
        <w:t>rozdíl</w:t>
      </w:r>
      <w:r w:rsidR="00993033">
        <w:t xml:space="preserve"> na </w:t>
      </w:r>
      <w:r>
        <w:t>Sparku je</w:t>
      </w:r>
      <w:r w:rsidR="00993033">
        <w:t xml:space="preserve"> v </w:t>
      </w:r>
      <w:r>
        <w:t>něm kompletně napsán. První verze Javalinu</w:t>
      </w:r>
      <w:r w:rsidR="00993033">
        <w:t xml:space="preserve"> se </w:t>
      </w:r>
      <w:r>
        <w:t>objevila</w:t>
      </w:r>
      <w:r w:rsidR="00993033">
        <w:t xml:space="preserve"> v </w:t>
      </w:r>
      <w:r>
        <w:t xml:space="preserve">květnu roku 2017 </w:t>
      </w:r>
      <w:r w:rsidR="00770983">
        <w:t>a </w:t>
      </w:r>
      <w:r>
        <w:t>již</w:t>
      </w:r>
      <w:r w:rsidR="00993033">
        <w:t xml:space="preserve"> v </w:t>
      </w:r>
      <w:r>
        <w:t>listopadu téhož roku byla vydána první stabilní verze. Javalin je vyvíjen Davidem Asem.</w:t>
      </w:r>
    </w:p>
    <w:p w14:paraId="1E004B6E" w14:textId="0239B1D1" w:rsidR="00811630" w:rsidRPr="00B95A3D" w:rsidRDefault="00811630" w:rsidP="00811630">
      <w:r>
        <w:t>Spark je koncipován jak lighweight webový framework</w:t>
      </w:r>
      <w:r w:rsidR="00993033">
        <w:t xml:space="preserve"> pro </w:t>
      </w:r>
      <w:r>
        <w:t xml:space="preserve">jazyky Java </w:t>
      </w:r>
      <w:r w:rsidR="00770983">
        <w:t>a </w:t>
      </w:r>
      <w:r>
        <w:t>Kotlin. Hlavní myšlenkou frameworku je poskytnout DSL</w:t>
      </w:r>
      <w:r w:rsidR="00993033">
        <w:t xml:space="preserve"> pro </w:t>
      </w:r>
      <w:r>
        <w:t>rychlé prototypování aplikací,</w:t>
      </w:r>
      <w:r w:rsidR="00993033">
        <w:t xml:space="preserve"> bez </w:t>
      </w:r>
      <w:r>
        <w:t>zbytečného kódu navíc, to vše díky jeho důrazu</w:t>
      </w:r>
      <w:r w:rsidR="00993033">
        <w:t xml:space="preserve"> na </w:t>
      </w:r>
      <w:r>
        <w:t>expresivitu. Spark je navržen</w:t>
      </w:r>
      <w:r w:rsidR="00993033">
        <w:t xml:space="preserve"> s </w:t>
      </w:r>
      <w:r>
        <w:t>očividnou inspirací</w:t>
      </w:r>
      <w:r w:rsidR="00993033">
        <w:t xml:space="preserve"> v </w:t>
      </w:r>
      <w:r>
        <w:t>JavaScript frameworcích, zejména</w:t>
      </w:r>
      <w:r w:rsidR="00993033">
        <w:t xml:space="preserve"> v </w:t>
      </w:r>
      <w:r>
        <w:t>Node.js. Spark tvoří tenkou obálku</w:t>
      </w:r>
      <w:r w:rsidR="00993033">
        <w:t xml:space="preserve"> nad </w:t>
      </w:r>
      <w:r>
        <w:t>Servletem, který využívá</w:t>
      </w:r>
      <w:r w:rsidR="00993033">
        <w:t xml:space="preserve"> pro </w:t>
      </w:r>
      <w:r>
        <w:t xml:space="preserve">komunikaci </w:t>
      </w:r>
      <w:r w:rsidR="00770983">
        <w:t>a </w:t>
      </w:r>
      <w:r>
        <w:t>díky tomu musí být provozován</w:t>
      </w:r>
      <w:r w:rsidR="00993033">
        <w:t xml:space="preserve"> na </w:t>
      </w:r>
      <w:r>
        <w:t xml:space="preserve">aplikačních serverch. Primárním emebeded serverm je Jetty, případně je možné aplikaci distribuovat pomocí WAR souborů </w:t>
      </w:r>
      <w:r w:rsidR="00770983">
        <w:t>a </w:t>
      </w:r>
      <w:r>
        <w:t>ty pak nasadit</w:t>
      </w:r>
      <w:r w:rsidR="00993033">
        <w:t xml:space="preserve"> na </w:t>
      </w:r>
      <w:r>
        <w:t>libovolný aplikační server. Hlavní důraz je kladen</w:t>
      </w:r>
      <w:r w:rsidR="00993033">
        <w:t xml:space="preserve"> na </w:t>
      </w:r>
      <w:r>
        <w:t>poskytnutí kvalitního routování než</w:t>
      </w:r>
      <w:r w:rsidR="00993033">
        <w:t xml:space="preserve"> na </w:t>
      </w:r>
      <w:r>
        <w:t xml:space="preserve">široké spektrum funkcionality. Framework nevynucuje žádnou dědičnost </w:t>
      </w:r>
      <w:r w:rsidR="00770983">
        <w:t>a </w:t>
      </w:r>
      <w:r>
        <w:t xml:space="preserve">pouze výjimečně vyžaduje implementaci rozhraní. Také vynechává anotace </w:t>
      </w:r>
      <w:r w:rsidR="00770983">
        <w:t>a </w:t>
      </w:r>
      <w:r>
        <w:t>nevyužívá runtime reflexi. Spark má kombinované API, kdy</w:t>
      </w:r>
      <w:r w:rsidR="00993033">
        <w:t xml:space="preserve"> v </w:t>
      </w:r>
      <w:r>
        <w:t>některých případech je</w:t>
      </w:r>
      <w:r w:rsidR="00993033">
        <w:t xml:space="preserve"> k </w:t>
      </w:r>
      <w:r>
        <w:t xml:space="preserve">datům nutné přistupovat přes statické položky </w:t>
      </w:r>
      <w:r w:rsidR="00770983">
        <w:t>a </w:t>
      </w:r>
      <w:r w:rsidR="00993033">
        <w:t>v </w:t>
      </w:r>
      <w:r>
        <w:t>jiných případech zase přes instance, což působí značně nekonzistentně. Oproti tomu Javalin poskytuje přístup</w:t>
      </w:r>
      <w:r w:rsidR="00993033">
        <w:t xml:space="preserve"> pro </w:t>
      </w:r>
      <w:r>
        <w:t xml:space="preserve">vše skrze instance. Javalin může běžet </w:t>
      </w:r>
      <w:r w:rsidR="00770983">
        <w:t>i </w:t>
      </w:r>
      <w:r>
        <w:t>mimo aplikační server.</w:t>
      </w:r>
    </w:p>
    <w:p w14:paraId="51F5CF17" w14:textId="77777777" w:rsidR="00993033" w:rsidRDefault="00811630" w:rsidP="00811630">
      <w:pPr>
        <w:pStyle w:val="Nadpis3"/>
      </w:pPr>
      <w:bookmarkStart w:id="73" w:name="_Toc25513538"/>
      <w:r>
        <w:t>Podpora Kotlinu</w:t>
      </w:r>
      <w:bookmarkEnd w:id="73"/>
    </w:p>
    <w:p w14:paraId="096B8685" w14:textId="02E1E2E4" w:rsidR="00811630" w:rsidRDefault="00993033" w:rsidP="00811630">
      <w:r>
        <w:t>Pro </w:t>
      </w:r>
      <w:r w:rsidR="00811630">
        <w:t>jazyk Kotlin, poskytuje Spark samostatnou knihovnu, která obsahuje pouze wrapper</w:t>
      </w:r>
      <w:r>
        <w:t xml:space="preserve"> nad </w:t>
      </w:r>
      <w:r w:rsidR="00811630">
        <w:t xml:space="preserve">originální knihovnou </w:t>
      </w:r>
      <w:r w:rsidR="00770983">
        <w:t>a </w:t>
      </w:r>
      <w:r w:rsidR="00811630">
        <w:t>umožňuje psát idiomatický kód</w:t>
      </w:r>
      <w:r>
        <w:t xml:space="preserve"> v </w:t>
      </w:r>
      <w:r w:rsidR="00811630">
        <w:t>Kotlinu. Knihovna je</w:t>
      </w:r>
      <w:r>
        <w:t xml:space="preserve"> v </w:t>
      </w:r>
      <w:r w:rsidR="00811630">
        <w:t>první major verzi, avšak stále jen</w:t>
      </w:r>
      <w:r>
        <w:t xml:space="preserve"> v </w:t>
      </w:r>
      <w:r w:rsidR="00811630">
        <w:t>její preview variantě</w:t>
      </w:r>
      <w:r>
        <w:t xml:space="preserve"> z </w:t>
      </w:r>
      <w:r w:rsidR="00811630">
        <w:t>roku 2017.</w:t>
      </w:r>
      <w:r>
        <w:t xml:space="preserve"> Pro </w:t>
      </w:r>
      <w:r w:rsidR="00811630">
        <w:t>lepší podporu Kotlinu je vhodnější využít framework Javalin. Další hodnocení kritérií</w:t>
      </w:r>
      <w:r>
        <w:t xml:space="preserve"> se </w:t>
      </w:r>
      <w:r w:rsidR="00811630">
        <w:t>budou vztahovat pouze</w:t>
      </w:r>
      <w:r>
        <w:t xml:space="preserve"> k </w:t>
      </w:r>
      <w:r w:rsidR="00811630">
        <w:t xml:space="preserve">Javalinu, jelikož většinu funkcionality, kterou poskytuje Spark, poskytuje </w:t>
      </w:r>
      <w:r w:rsidR="00770983">
        <w:t>i </w:t>
      </w:r>
      <w:r w:rsidR="00811630">
        <w:t>Javalin. Navíc Javalin je kompletně napsaný</w:t>
      </w:r>
      <w:r>
        <w:t xml:space="preserve"> v </w:t>
      </w:r>
      <w:r w:rsidR="00811630">
        <w:t xml:space="preserve">Kotlinu </w:t>
      </w:r>
      <w:r w:rsidR="00770983">
        <w:t>a </w:t>
      </w:r>
      <w:r w:rsidR="00811630">
        <w:t>obsahuje navíc další funkcionalitu oproti Sparku.</w:t>
      </w:r>
    </w:p>
    <w:p w14:paraId="0CCD8CE0" w14:textId="77777777" w:rsidR="00811630" w:rsidRPr="00811630" w:rsidRDefault="00811630" w:rsidP="00811630">
      <w:pPr>
        <w:rPr>
          <w:rStyle w:val="Siln"/>
        </w:rPr>
      </w:pPr>
      <w:r w:rsidRPr="00811630">
        <w:rPr>
          <w:rStyle w:val="Siln"/>
        </w:rPr>
        <w:t>Hodnocení (0-3): 3</w:t>
      </w:r>
    </w:p>
    <w:p w14:paraId="778A22F2" w14:textId="4F56DA83" w:rsidR="00811630" w:rsidRDefault="00811630" w:rsidP="00811630">
      <w:pPr>
        <w:pStyle w:val="Nadpis3"/>
      </w:pPr>
      <w:bookmarkStart w:id="74" w:name="_Toc25513539"/>
      <w:r>
        <w:t>Web</w:t>
      </w:r>
      <w:bookmarkEnd w:id="74"/>
    </w:p>
    <w:p w14:paraId="6221DC39" w14:textId="5E9E63C1" w:rsidR="00811630" w:rsidRDefault="00811630" w:rsidP="00811630">
      <w:r>
        <w:t>Javalin stejně jako předchozí frameworky provádí obsluhu requestů pomocí stromu, který je složen ze sekvence volání metod. Webový modul je nejrozsáhlejší částí frameworku, avšak oproti předchozím je pojat zcela minimalisticky. Mapovat endpointy lze plnými názvy případně je možné doplněnit je</w:t>
      </w:r>
      <w:r w:rsidR="00993033">
        <w:t xml:space="preserve"> o </w:t>
      </w:r>
      <w:r>
        <w:t xml:space="preserve">wildcart symbol, díky kterému může být zbytek cesty </w:t>
      </w:r>
      <w:r>
        <w:lastRenderedPageBreak/>
        <w:t>libovolný. Celý strom lze obohatit</w:t>
      </w:r>
      <w:r w:rsidR="00993033">
        <w:t xml:space="preserve"> o </w:t>
      </w:r>
      <w:r>
        <w:t>filtry, které</w:t>
      </w:r>
      <w:r w:rsidR="00993033">
        <w:t xml:space="preserve"> se </w:t>
      </w:r>
      <w:r>
        <w:t>spouští před, či</w:t>
      </w:r>
      <w:r w:rsidR="00993033">
        <w:t xml:space="preserve"> po </w:t>
      </w:r>
      <w:r>
        <w:t>volání všech endpointů, či pouze</w:t>
      </w:r>
      <w:r w:rsidR="00993033">
        <w:t xml:space="preserve"> u </w:t>
      </w:r>
      <w:r>
        <w:t>vybraných.</w:t>
      </w:r>
      <w:r w:rsidR="00993033">
        <w:t xml:space="preserve"> U </w:t>
      </w:r>
      <w:r>
        <w:t>filtrů jsou stejné možnosti mapování jako</w:t>
      </w:r>
      <w:r w:rsidR="00993033">
        <w:t xml:space="preserve"> u </w:t>
      </w:r>
      <w:r>
        <w:t>endpointů. Handlery</w:t>
      </w:r>
      <w:r w:rsidR="00993033">
        <w:t xml:space="preserve"> pro </w:t>
      </w:r>
      <w:r>
        <w:t xml:space="preserve">obsluhu jsou pojaty také minimalisticky </w:t>
      </w:r>
      <w:r w:rsidR="00770983">
        <w:t>a </w:t>
      </w:r>
      <w:r w:rsidR="00993033">
        <w:t>do </w:t>
      </w:r>
      <w:r>
        <w:t>metody předávají jako parametr pouze jediný objekt Context, přes který</w:t>
      </w:r>
      <w:r w:rsidR="00993033">
        <w:t xml:space="preserve"> se </w:t>
      </w:r>
      <w:r>
        <w:t>obsluhuje celé flow zpracování. Všechny metody tohoto objektu jsou přístupné</w:t>
      </w:r>
      <w:r w:rsidR="00993033">
        <w:t xml:space="preserve"> v </w:t>
      </w:r>
      <w:r>
        <w:t>první úrovni, což lehce naznačuje antipa</w:t>
      </w:r>
      <w:r w:rsidR="00B95FBF">
        <w:t>t</w:t>
      </w:r>
      <w:r>
        <w:t>tern God object.</w:t>
      </w:r>
      <w:r w:rsidR="00B21B4E">
        <w:t xml:space="preserve"> (Jones, 2018)</w:t>
      </w:r>
      <w:r>
        <w:t xml:space="preserve"> Obsluha HTTP requestu probíhá tedy výlučně přes tento objekt, handlery nevrací žádnou hodnotu. Avšak výhodou tohoto přístupu je možnost rozšiřovat funkcionalitu, kdy registrujeme třídu</w:t>
      </w:r>
      <w:r w:rsidR="00993033">
        <w:t xml:space="preserve"> do </w:t>
      </w:r>
      <w:r>
        <w:t>objektu Context při spuštění, poté</w:t>
      </w:r>
      <w:r w:rsidR="00993033">
        <w:t xml:space="preserve"> se </w:t>
      </w:r>
      <w:r>
        <w:t>vytvoří její instance</w:t>
      </w:r>
      <w:r w:rsidR="00993033">
        <w:t xml:space="preserve"> před </w:t>
      </w:r>
      <w:r>
        <w:t xml:space="preserve">prvním použitím </w:t>
      </w:r>
      <w:r w:rsidR="00770983">
        <w:t>a </w:t>
      </w:r>
      <w:r w:rsidR="00993033">
        <w:t>k </w:t>
      </w:r>
      <w:r>
        <w:t xml:space="preserve">té je pak možné přistupovat skrze objekt Context </w:t>
      </w:r>
      <w:r w:rsidR="00770983">
        <w:t>a </w:t>
      </w:r>
      <w:r>
        <w:t>využívat její metody. Pomocí metody path</w:t>
      </w:r>
      <w:r w:rsidR="00993033">
        <w:t xml:space="preserve"> se </w:t>
      </w:r>
      <w:r>
        <w:t xml:space="preserve">dají cesty zanořovat </w:t>
      </w:r>
      <w:r w:rsidR="00770983">
        <w:t>a </w:t>
      </w:r>
      <w:r>
        <w:t>díky tomu lze vytvořit složité struktury</w:t>
      </w:r>
      <w:r w:rsidR="00993033">
        <w:t xml:space="preserve"> u </w:t>
      </w:r>
      <w:r>
        <w:t>kterých je přesto zachována dobrá přehlednost.</w:t>
      </w:r>
      <w:r w:rsidR="00993033">
        <w:t xml:space="preserve"> Pro </w:t>
      </w:r>
      <w:r>
        <w:t>zvýšení čitelnosti poskytuje Javalin metodu crud, která mapuje všechny obvyklé datové operace</w:t>
      </w:r>
      <w:r w:rsidR="00993033">
        <w:t xml:space="preserve"> na </w:t>
      </w:r>
      <w:r>
        <w:t xml:space="preserve">danou cestu. Javalin poskytuje vlastní systém správy chybových stránek </w:t>
      </w:r>
      <w:r w:rsidR="00770983">
        <w:t>a </w:t>
      </w:r>
      <w:r>
        <w:t>stavů.</w:t>
      </w:r>
      <w:r w:rsidR="00993033">
        <w:t xml:space="preserve"> Pro </w:t>
      </w:r>
      <w:r>
        <w:t>vyvolání stačí pouze vyhodit odpovídající výjimku,</w:t>
      </w:r>
      <w:r w:rsidR="00993033">
        <w:t xml:space="preserve"> do </w:t>
      </w:r>
      <w:r>
        <w:t xml:space="preserve">které je možné přidat další popisné atributy. Všechny výjimky </w:t>
      </w:r>
      <w:r w:rsidR="00770983">
        <w:t>a </w:t>
      </w:r>
      <w:r>
        <w:t xml:space="preserve">chybové stavy lze odchytávat </w:t>
      </w:r>
      <w:r w:rsidR="00770983">
        <w:t>a </w:t>
      </w:r>
      <w:r>
        <w:t xml:space="preserve">řídit pomocí registrace odpovídajících handlerů. Javalin nativně podporuje HTTPS, HTTP/2 </w:t>
      </w:r>
      <w:r w:rsidR="00770983">
        <w:t>a </w:t>
      </w:r>
      <w:r>
        <w:t>poskytuje kvalitní rozhraní</w:t>
      </w:r>
      <w:r w:rsidR="00993033">
        <w:t xml:space="preserve"> pro </w:t>
      </w:r>
      <w:r>
        <w:t>komunikaci přes WebSocket. Práci</w:t>
      </w:r>
      <w:r w:rsidR="00993033">
        <w:t xml:space="preserve"> se </w:t>
      </w:r>
      <w:r>
        <w:t xml:space="preserve">sessions, cookies </w:t>
      </w:r>
      <w:r w:rsidR="00770983">
        <w:t>a </w:t>
      </w:r>
      <w:r>
        <w:t>nahráváním souborů usnadňuje framework dostatečně pomocí programového rozhraní.</w:t>
      </w:r>
      <w:r w:rsidR="00993033">
        <w:t xml:space="preserve"> Pro </w:t>
      </w:r>
      <w:r>
        <w:t>sessions poskytuje předdefinovaný systém</w:t>
      </w:r>
      <w:r w:rsidR="00993033">
        <w:t xml:space="preserve"> pro </w:t>
      </w:r>
      <w:r>
        <w:t>integraci úložiště či cache. Javalin podporuje dokumentaci rozhraní</w:t>
      </w:r>
      <w:r w:rsidR="00993033">
        <w:t xml:space="preserve"> podle </w:t>
      </w:r>
      <w:r>
        <w:t xml:space="preserve">standardu OpenApi </w:t>
      </w:r>
      <w:r w:rsidR="00770983">
        <w:t>a </w:t>
      </w:r>
      <w:r>
        <w:t>nabízí možnost programového přístupu anebo pomocí anotování. Javalin usnadňuje tvorbu více jazyčných aplikací, kdy nabízí automatizovaný výběr</w:t>
      </w:r>
      <w:r w:rsidR="00993033">
        <w:t xml:space="preserve"> z </w:t>
      </w:r>
      <w:r>
        <w:t>resource souboru,</w:t>
      </w:r>
      <w:r w:rsidR="00993033">
        <w:t xml:space="preserve"> ve </w:t>
      </w:r>
      <w:r>
        <w:t>kterém jsou řetězce</w:t>
      </w:r>
      <w:r w:rsidR="00993033">
        <w:t xml:space="preserve"> v </w:t>
      </w:r>
      <w:r>
        <w:t>různých jazykových mutacích.</w:t>
      </w:r>
    </w:p>
    <w:p w14:paraId="52501389" w14:textId="328FBE9A" w:rsidR="00811630" w:rsidRDefault="00811630" w:rsidP="00811630">
      <w:pPr>
        <w:rPr>
          <w:rStyle w:val="Siln"/>
        </w:rPr>
      </w:pPr>
      <w:r w:rsidRPr="00811630">
        <w:rPr>
          <w:rStyle w:val="Siln"/>
        </w:rPr>
        <w:t>Hodnocení (0-3): 3</w:t>
      </w:r>
    </w:p>
    <w:p w14:paraId="689B15A2" w14:textId="58E9D880" w:rsidR="00811630" w:rsidRPr="00811630" w:rsidRDefault="00811630" w:rsidP="00811630">
      <w:pPr>
        <w:pStyle w:val="Nadpis3"/>
        <w:rPr>
          <w:rStyle w:val="Siln"/>
          <w:b/>
          <w:bCs w:val="0"/>
        </w:rPr>
      </w:pPr>
      <w:bookmarkStart w:id="75" w:name="_Toc25513540"/>
      <w:r>
        <w:t>Security</w:t>
      </w:r>
      <w:bookmarkEnd w:id="75"/>
    </w:p>
    <w:p w14:paraId="248A9137" w14:textId="6635A83E" w:rsidR="00811630" w:rsidRDefault="00811630" w:rsidP="00811630">
      <w:r>
        <w:t>Javalin zvolil poměrně volný přístup</w:t>
      </w:r>
      <w:r w:rsidR="00993033">
        <w:t xml:space="preserve"> pro </w:t>
      </w:r>
      <w:r>
        <w:t>implementaci zabezpečení. Kdy poskytuje rozhraní</w:t>
      </w:r>
      <w:r w:rsidR="00993033">
        <w:t xml:space="preserve"> pro </w:t>
      </w:r>
      <w:r>
        <w:t>implementaci vlastního systému,</w:t>
      </w:r>
      <w:r w:rsidR="00993033">
        <w:t xml:space="preserve"> ve </w:t>
      </w:r>
      <w:r>
        <w:t>kterém má vývojář naprostou svobodu</w:t>
      </w:r>
      <w:r w:rsidR="00993033">
        <w:t xml:space="preserve"> ve </w:t>
      </w:r>
      <w:r>
        <w:t xml:space="preserve">způsobu provedení. Celý systém zabezpečení podporuje autentizaci </w:t>
      </w:r>
      <w:r w:rsidR="00770983">
        <w:t>i </w:t>
      </w:r>
      <w:r>
        <w:t>autorizaci. Oboje funguje</w:t>
      </w:r>
      <w:r w:rsidR="00993033">
        <w:t xml:space="preserve"> na </w:t>
      </w:r>
      <w:r>
        <w:t>principu globálního vstupního filtru, přes který prochází každý HTTP request, avšak oproti klasickému filtru</w:t>
      </w:r>
      <w:r w:rsidR="00993033">
        <w:t xml:space="preserve"> se </w:t>
      </w:r>
      <w:r>
        <w:t>volá až</w:t>
      </w:r>
      <w:r w:rsidR="00993033">
        <w:t xml:space="preserve"> po </w:t>
      </w:r>
      <w:r>
        <w:t>vyhodnocení routování, tudíž jsou</w:t>
      </w:r>
      <w:r w:rsidR="00993033">
        <w:t xml:space="preserve"> do </w:t>
      </w:r>
      <w:r>
        <w:t>metody předávány povolené role</w:t>
      </w:r>
      <w:r w:rsidR="00993033">
        <w:t xml:space="preserve"> pro </w:t>
      </w:r>
      <w:r>
        <w:t>daný endpoint.</w:t>
      </w:r>
      <w:r w:rsidR="00993033">
        <w:t xml:space="preserve"> Pro </w:t>
      </w:r>
      <w:r>
        <w:t>usnadnění framework poskytuje integraci</w:t>
      </w:r>
      <w:r w:rsidR="00993033">
        <w:t xml:space="preserve"> pro </w:t>
      </w:r>
      <w:r>
        <w:t>Basic Auth, které automaticky mapuje Auth header HTTP requestu. Dále je podporován standard JWT</w:t>
      </w:r>
      <w:r w:rsidR="00993033">
        <w:t xml:space="preserve"> v </w:t>
      </w:r>
      <w:r>
        <w:t>kombinaci</w:t>
      </w:r>
      <w:r w:rsidR="00993033">
        <w:t xml:space="preserve"> s </w:t>
      </w:r>
      <w:r>
        <w:t>externí knihovnou.</w:t>
      </w:r>
    </w:p>
    <w:p w14:paraId="3FA58322" w14:textId="305DCAC9" w:rsidR="00B37758" w:rsidRDefault="00811630" w:rsidP="00811630">
      <w:pPr>
        <w:rPr>
          <w:rStyle w:val="Siln"/>
        </w:rPr>
      </w:pPr>
      <w:r w:rsidRPr="007F0731">
        <w:rPr>
          <w:rStyle w:val="Siln"/>
        </w:rPr>
        <w:t>Hodnocení (0-3): 3</w:t>
      </w:r>
    </w:p>
    <w:p w14:paraId="4FFCCD53" w14:textId="468530EF" w:rsidR="00811630" w:rsidRPr="007F0731" w:rsidRDefault="00B37758" w:rsidP="00B37758">
      <w:pPr>
        <w:spacing w:after="160" w:line="259" w:lineRule="auto"/>
        <w:jc w:val="left"/>
        <w:rPr>
          <w:rStyle w:val="Siln"/>
        </w:rPr>
      </w:pPr>
      <w:r>
        <w:rPr>
          <w:rStyle w:val="Siln"/>
        </w:rPr>
        <w:br w:type="page"/>
      </w:r>
    </w:p>
    <w:p w14:paraId="4491A92A" w14:textId="47DD52A3" w:rsidR="00811630" w:rsidRDefault="00811630" w:rsidP="00811630">
      <w:pPr>
        <w:pStyle w:val="Nadpis3"/>
      </w:pPr>
      <w:bookmarkStart w:id="76" w:name="_Toc25513541"/>
      <w:r>
        <w:lastRenderedPageBreak/>
        <w:t>Templating</w:t>
      </w:r>
      <w:bookmarkEnd w:id="76"/>
    </w:p>
    <w:p w14:paraId="40778950" w14:textId="6287484C" w:rsidR="00811630" w:rsidRDefault="00811630" w:rsidP="00811630">
      <w:r>
        <w:t>Javalin umožňuje použít celou řadu šablonovacích enginů. Framework vybírá při zpracování šablonovací systém</w:t>
      </w:r>
      <w:r w:rsidR="00993033">
        <w:t xml:space="preserve"> podle </w:t>
      </w:r>
      <w:r>
        <w:t xml:space="preserve">přípony šablony </w:t>
      </w:r>
      <w:r w:rsidR="00770983">
        <w:t>a </w:t>
      </w:r>
      <w:r>
        <w:t>teoreticky lze využívat více šablonovacích enginů</w:t>
      </w:r>
      <w:r w:rsidR="00993033">
        <w:t xml:space="preserve"> v </w:t>
      </w:r>
      <w:r>
        <w:t>rámci jedné aplikace.</w:t>
      </w:r>
      <w:r w:rsidR="00993033">
        <w:t xml:space="preserve"> Mezi </w:t>
      </w:r>
      <w:r>
        <w:t xml:space="preserve">podporované systémy patří Thymeleaf, Velocity, Freemarker, Mustache, Jtwig, Pebble, Commonmark. Kromě toho framework poskytuje nativní podporu Vue.js </w:t>
      </w:r>
      <w:r w:rsidR="00770983">
        <w:t>a </w:t>
      </w:r>
      <w:r>
        <w:t>je možné tvořit fullstack projekt.</w:t>
      </w:r>
      <w:r w:rsidR="00993033">
        <w:t xml:space="preserve"> S </w:t>
      </w:r>
      <w:r>
        <w:t xml:space="preserve">touto knihovnou nabízí velmi úzkou integraci </w:t>
      </w:r>
      <w:r w:rsidR="00770983">
        <w:t>a </w:t>
      </w:r>
      <w:r>
        <w:t>lze velmi snadno kromě skládání komponent také sdílet data přímo</w:t>
      </w:r>
      <w:r w:rsidR="00993033">
        <w:t xml:space="preserve"> z </w:t>
      </w:r>
      <w:r>
        <w:t>kódu aplikace.</w:t>
      </w:r>
    </w:p>
    <w:p w14:paraId="38D054E4" w14:textId="0324F8B9" w:rsidR="00811630" w:rsidRPr="007F0731" w:rsidRDefault="00811630" w:rsidP="00811630">
      <w:pPr>
        <w:rPr>
          <w:rStyle w:val="Siln"/>
        </w:rPr>
      </w:pPr>
      <w:r w:rsidRPr="007F0731">
        <w:rPr>
          <w:rStyle w:val="Siln"/>
        </w:rPr>
        <w:t>Hodnocení (0-3): 3</w:t>
      </w:r>
    </w:p>
    <w:p w14:paraId="0B043E53" w14:textId="1E83315A" w:rsidR="00811630" w:rsidRDefault="00811630" w:rsidP="00811630">
      <w:pPr>
        <w:pStyle w:val="Nadpis3"/>
      </w:pPr>
      <w:bookmarkStart w:id="77" w:name="_Toc25513542"/>
      <w:r>
        <w:t>Caching</w:t>
      </w:r>
      <w:bookmarkEnd w:id="77"/>
    </w:p>
    <w:p w14:paraId="3CD79FF6" w14:textId="0C6248BD" w:rsidR="00811630" w:rsidRDefault="00811630" w:rsidP="00811630">
      <w:r>
        <w:t>Framework nenabízí implementaci</w:t>
      </w:r>
      <w:r w:rsidR="00993033">
        <w:t xml:space="preserve"> pro </w:t>
      </w:r>
      <w:r>
        <w:t xml:space="preserve">cache </w:t>
      </w:r>
      <w:r w:rsidR="00770983">
        <w:t>a </w:t>
      </w:r>
      <w:r>
        <w:t>ani neposkytuje</w:t>
      </w:r>
      <w:r w:rsidR="00993033">
        <w:t xml:space="preserve"> na </w:t>
      </w:r>
      <w:r>
        <w:t>integraci externích služeb</w:t>
      </w:r>
      <w:r w:rsidR="00993033">
        <w:t xml:space="preserve"> pro </w:t>
      </w:r>
      <w:r>
        <w:t>cache. Cache poskytuje pouze</w:t>
      </w:r>
      <w:r w:rsidR="00993033">
        <w:t xml:space="preserve"> pro </w:t>
      </w:r>
      <w:r>
        <w:t>statické obsah.</w:t>
      </w:r>
    </w:p>
    <w:p w14:paraId="3527E997" w14:textId="2A0903FE" w:rsidR="00811630" w:rsidRPr="007F0731" w:rsidRDefault="00811630" w:rsidP="00811630">
      <w:pPr>
        <w:rPr>
          <w:rStyle w:val="Siln"/>
        </w:rPr>
      </w:pPr>
      <w:r w:rsidRPr="007F0731">
        <w:rPr>
          <w:rStyle w:val="Siln"/>
        </w:rPr>
        <w:t>Hodnocení (0-3): 1</w:t>
      </w:r>
    </w:p>
    <w:p w14:paraId="427F63FF" w14:textId="1BD2DFA9" w:rsidR="00811630" w:rsidRDefault="00811630" w:rsidP="00811630">
      <w:pPr>
        <w:pStyle w:val="Nadpis3"/>
      </w:pPr>
      <w:bookmarkStart w:id="78" w:name="_Toc25513543"/>
      <w:r>
        <w:t>Dependency injection</w:t>
      </w:r>
      <w:bookmarkEnd w:id="78"/>
    </w:p>
    <w:p w14:paraId="2EDFF3BD" w14:textId="2B902193" w:rsidR="00811630" w:rsidRDefault="00811630" w:rsidP="00811630">
      <w:r>
        <w:t>Javalin umožňuje modularizaci pomocí externí knihovny Guice jež je</w:t>
      </w:r>
      <w:r w:rsidR="00993033">
        <w:t xml:space="preserve"> na </w:t>
      </w:r>
      <w:r>
        <w:t>společnosti Google. Avšak používání této knihovny stojí psaní mnoha kódu navíc, zesložiťuje celou strukturu projektu. Vlastní implementaci dependency injection framework neposkytuje.</w:t>
      </w:r>
    </w:p>
    <w:p w14:paraId="0FE8973D" w14:textId="200DDC2C" w:rsidR="00811630" w:rsidRPr="007F0731" w:rsidRDefault="00811630" w:rsidP="00811630">
      <w:pPr>
        <w:rPr>
          <w:rStyle w:val="Siln"/>
        </w:rPr>
      </w:pPr>
      <w:r w:rsidRPr="007F0731">
        <w:rPr>
          <w:rStyle w:val="Siln"/>
        </w:rPr>
        <w:t>Hodnocení (0-3): 1</w:t>
      </w:r>
    </w:p>
    <w:p w14:paraId="68FEAD9E" w14:textId="77777777" w:rsidR="00811630" w:rsidRDefault="00811630" w:rsidP="007F0731">
      <w:pPr>
        <w:pStyle w:val="Nadpis3"/>
      </w:pPr>
      <w:bookmarkStart w:id="79" w:name="_Toc25513544"/>
      <w:r>
        <w:t>JSON</w:t>
      </w:r>
      <w:bookmarkEnd w:id="79"/>
    </w:p>
    <w:p w14:paraId="6D52E779" w14:textId="187CF2FC" w:rsidR="00811630" w:rsidRDefault="00811630" w:rsidP="00811630">
      <w:r>
        <w:t>Framework poskytuje automatické mapování</w:t>
      </w:r>
      <w:r w:rsidR="00993033">
        <w:t xml:space="preserve"> z </w:t>
      </w:r>
      <w:r>
        <w:t xml:space="preserve">formátu JSON </w:t>
      </w:r>
      <w:r w:rsidR="00770983">
        <w:t>a </w:t>
      </w:r>
      <w:r>
        <w:t>zpět</w:t>
      </w:r>
      <w:r w:rsidR="00993033">
        <w:t xml:space="preserve"> do </w:t>
      </w:r>
      <w:r>
        <w:t xml:space="preserve">něj. Defaultně podporuje knihovny Gson </w:t>
      </w:r>
      <w:r w:rsidR="00770983">
        <w:t>a </w:t>
      </w:r>
      <w:r>
        <w:t>Jackson. Knihovna musí zaregistrovat metody, které</w:t>
      </w:r>
      <w:r w:rsidR="00993033">
        <w:t xml:space="preserve"> se </w:t>
      </w:r>
      <w:r>
        <w:t>používají</w:t>
      </w:r>
      <w:r w:rsidR="00993033">
        <w:t xml:space="preserve"> pro </w:t>
      </w:r>
      <w:r>
        <w:t xml:space="preserve">serializaci </w:t>
      </w:r>
      <w:r w:rsidR="00770983">
        <w:t>a </w:t>
      </w:r>
      <w:r>
        <w:t xml:space="preserve">deserializaci. Díky tomu je možné zaintegrovat </w:t>
      </w:r>
      <w:r w:rsidR="00770983">
        <w:t>i </w:t>
      </w:r>
      <w:r>
        <w:t>jinou knihovnu, než jsou výše dvě zmíněné.</w:t>
      </w:r>
    </w:p>
    <w:p w14:paraId="786F8B4C" w14:textId="77777777" w:rsidR="00811630" w:rsidRPr="007F0731" w:rsidRDefault="00811630" w:rsidP="00811630">
      <w:pPr>
        <w:rPr>
          <w:rStyle w:val="Siln"/>
        </w:rPr>
      </w:pPr>
      <w:r w:rsidRPr="007F0731">
        <w:rPr>
          <w:rStyle w:val="Siln"/>
        </w:rPr>
        <w:t>Hodnocení (0-3): 3</w:t>
      </w:r>
    </w:p>
    <w:p w14:paraId="2CB9DC3E" w14:textId="77777777" w:rsidR="00811630" w:rsidRPr="00E427F9" w:rsidRDefault="00811630" w:rsidP="007F0731">
      <w:pPr>
        <w:pStyle w:val="Nadpis3"/>
      </w:pPr>
      <w:bookmarkStart w:id="80" w:name="_Toc25513545"/>
      <w:r>
        <w:t>Integrace</w:t>
      </w:r>
      <w:bookmarkEnd w:id="80"/>
    </w:p>
    <w:p w14:paraId="34A6B3A8" w14:textId="3CD5C724" w:rsidR="00811630" w:rsidRDefault="00811630" w:rsidP="00811630">
      <w:r>
        <w:t>Javalin nenabízí žádnou přímou podporu nástrojů</w:t>
      </w:r>
      <w:r w:rsidR="00993033">
        <w:t xml:space="preserve"> se </w:t>
      </w:r>
      <w:r>
        <w:t>kterými by umožňoval zjednodušenou integraci. Framework nenabízí ani HTTP klienta. Javalin podporuje kooperaci</w:t>
      </w:r>
      <w:r w:rsidR="00993033">
        <w:t xml:space="preserve"> s </w:t>
      </w:r>
      <w:r>
        <w:t xml:space="preserve">Java EE Servlety </w:t>
      </w:r>
      <w:r w:rsidR="00770983">
        <w:t>a </w:t>
      </w:r>
      <w:r>
        <w:t>Filtry, které běží</w:t>
      </w:r>
      <w:r w:rsidR="00993033">
        <w:t xml:space="preserve"> na </w:t>
      </w:r>
      <w:r>
        <w:t>stejné instanci serveru Jetty.</w:t>
      </w:r>
    </w:p>
    <w:p w14:paraId="11DDC1D8" w14:textId="1C21B67F" w:rsidR="00811630" w:rsidRPr="007F0731" w:rsidRDefault="00811630" w:rsidP="00811630">
      <w:pPr>
        <w:rPr>
          <w:rStyle w:val="Siln"/>
        </w:rPr>
      </w:pPr>
      <w:r w:rsidRPr="007F0731">
        <w:rPr>
          <w:rStyle w:val="Siln"/>
        </w:rPr>
        <w:t>Hodnocení (0-3): 0</w:t>
      </w:r>
    </w:p>
    <w:p w14:paraId="692E45E5" w14:textId="10200B47" w:rsidR="00811630" w:rsidRPr="00E427F9" w:rsidRDefault="00811630" w:rsidP="007F0731">
      <w:pPr>
        <w:pStyle w:val="Nadpis3"/>
      </w:pPr>
      <w:bookmarkStart w:id="81" w:name="_Toc25513546"/>
      <w:r>
        <w:lastRenderedPageBreak/>
        <w:t>Přístup</w:t>
      </w:r>
      <w:r w:rsidR="00993033">
        <w:t xml:space="preserve"> k </w:t>
      </w:r>
      <w:r>
        <w:t>datům</w:t>
      </w:r>
      <w:bookmarkEnd w:id="81"/>
    </w:p>
    <w:p w14:paraId="3658FF40" w14:textId="59BCEF4A" w:rsidR="00811630" w:rsidRDefault="00811630" w:rsidP="00811630">
      <w:r>
        <w:t>Framework neposkytuje vlastní implementaci ani podporu klienta</w:t>
      </w:r>
      <w:r w:rsidR="00993033">
        <w:t xml:space="preserve"> pro </w:t>
      </w:r>
      <w:r>
        <w:t>externí knihovny umožňující přístup</w:t>
      </w:r>
      <w:r w:rsidR="00993033">
        <w:t xml:space="preserve"> k </w:t>
      </w:r>
      <w:r>
        <w:t xml:space="preserve">datům. Je tedy nutné využít externí knihovny </w:t>
      </w:r>
      <w:r w:rsidR="00770983">
        <w:t>a </w:t>
      </w:r>
      <w:r>
        <w:t>provést manuální integraci</w:t>
      </w:r>
      <w:r w:rsidR="00993033">
        <w:t xml:space="preserve"> do </w:t>
      </w:r>
      <w:r>
        <w:t>projektu.</w:t>
      </w:r>
    </w:p>
    <w:p w14:paraId="65CAA2ED" w14:textId="77777777" w:rsidR="00811630" w:rsidRPr="007F0731" w:rsidRDefault="00811630" w:rsidP="00811630">
      <w:pPr>
        <w:rPr>
          <w:rStyle w:val="Siln"/>
        </w:rPr>
      </w:pPr>
      <w:r w:rsidRPr="007F0731">
        <w:rPr>
          <w:rStyle w:val="Siln"/>
        </w:rPr>
        <w:t xml:space="preserve">Hodnocení (0-3): 0 </w:t>
      </w:r>
    </w:p>
    <w:p w14:paraId="0F2C6DE1" w14:textId="77777777" w:rsidR="00811630" w:rsidRPr="00E427F9" w:rsidRDefault="00811630" w:rsidP="007F0731">
      <w:pPr>
        <w:pStyle w:val="Nadpis3"/>
      </w:pPr>
      <w:bookmarkStart w:id="82" w:name="_Toc25513547"/>
      <w:r>
        <w:t>AOP</w:t>
      </w:r>
      <w:bookmarkEnd w:id="82"/>
    </w:p>
    <w:p w14:paraId="669C15C2" w14:textId="790CB113" w:rsidR="00811630" w:rsidRDefault="00811630" w:rsidP="00811630">
      <w:r>
        <w:t>Přímou podporu aspektového programování framework nenabízí, avšak je možné využít filtry, které</w:t>
      </w:r>
      <w:r w:rsidR="00993033">
        <w:t xml:space="preserve"> se </w:t>
      </w:r>
      <w:r>
        <w:t>volají</w:t>
      </w:r>
      <w:r w:rsidR="00993033">
        <w:t xml:space="preserve"> před </w:t>
      </w:r>
      <w:r>
        <w:t>vybranými, nebo všemi routovacími cestami. Což je částečná náhrada</w:t>
      </w:r>
      <w:r w:rsidR="00993033">
        <w:t xml:space="preserve"> za </w:t>
      </w:r>
      <w:r>
        <w:t>AOP.</w:t>
      </w:r>
    </w:p>
    <w:p w14:paraId="29916C4A" w14:textId="77777777" w:rsidR="00811630" w:rsidRPr="007F0731" w:rsidRDefault="00811630" w:rsidP="00811630">
      <w:pPr>
        <w:rPr>
          <w:rStyle w:val="Siln"/>
        </w:rPr>
      </w:pPr>
      <w:r w:rsidRPr="007F0731">
        <w:rPr>
          <w:rStyle w:val="Siln"/>
        </w:rPr>
        <w:t>Hodnocení (0-3): 1</w:t>
      </w:r>
    </w:p>
    <w:p w14:paraId="116DA906" w14:textId="77777777" w:rsidR="00811630" w:rsidRPr="00205DC9" w:rsidRDefault="00811630" w:rsidP="007F0731">
      <w:pPr>
        <w:pStyle w:val="Nadpis3"/>
      </w:pPr>
      <w:bookmarkStart w:id="83" w:name="_Toc25513548"/>
      <w:r>
        <w:t>Scheduling</w:t>
      </w:r>
      <w:bookmarkEnd w:id="83"/>
    </w:p>
    <w:p w14:paraId="31AAEDAF" w14:textId="4A051F6D" w:rsidR="00811630" w:rsidRDefault="00811630" w:rsidP="00811630">
      <w:r>
        <w:t>Ani</w:t>
      </w:r>
      <w:r w:rsidR="00993033">
        <w:t xml:space="preserve"> pro </w:t>
      </w:r>
      <w:r>
        <w:t>plánování úloh nenabízí framework vlastní implementaci, či podporu externích knihoven. Je tedy nutné využít externí knihovnu, či defaultní implementaci</w:t>
      </w:r>
      <w:r w:rsidR="00993033">
        <w:t xml:space="preserve"> v </w:t>
      </w:r>
      <w:r>
        <w:t>Kotlinu.</w:t>
      </w:r>
    </w:p>
    <w:p w14:paraId="478A38F9" w14:textId="77777777" w:rsidR="00811630" w:rsidRPr="007F0731" w:rsidRDefault="00811630" w:rsidP="00811630">
      <w:pPr>
        <w:rPr>
          <w:rStyle w:val="Siln"/>
        </w:rPr>
      </w:pPr>
      <w:r w:rsidRPr="007F0731">
        <w:rPr>
          <w:rStyle w:val="Siln"/>
        </w:rPr>
        <w:t>Hodnocení (0-3): 0</w:t>
      </w:r>
    </w:p>
    <w:p w14:paraId="6F1A9BE1" w14:textId="77777777" w:rsidR="00811630" w:rsidRDefault="00811630" w:rsidP="00811630">
      <w:pPr>
        <w:pStyle w:val="Nadpis3"/>
      </w:pPr>
      <w:bookmarkStart w:id="84" w:name="_Toc25513549"/>
      <w:r>
        <w:t>Testovatelnost</w:t>
      </w:r>
      <w:bookmarkEnd w:id="84"/>
    </w:p>
    <w:p w14:paraId="6EEE2592" w14:textId="1328BE4D" w:rsidR="00811630" w:rsidRDefault="00811630" w:rsidP="00811630">
      <w:r>
        <w:t>Javalin podporuje testování, které je koncipováno formou e2e testů. Testování probíhá tím způsobem, že je</w:t>
      </w:r>
      <w:r w:rsidR="00993033">
        <w:t xml:space="preserve"> do </w:t>
      </w:r>
      <w:r>
        <w:t xml:space="preserve">handleru vložen mock </w:t>
      </w:r>
      <w:r w:rsidR="00770983">
        <w:t>a </w:t>
      </w:r>
      <w:r w:rsidR="00993033">
        <w:t>po </w:t>
      </w:r>
      <w:r>
        <w:t xml:space="preserve">jeho zavolání </w:t>
      </w:r>
      <w:r w:rsidR="00993033">
        <w:t>se </w:t>
      </w:r>
      <w:r>
        <w:t>zvaliduje vrácený výsledek.</w:t>
      </w:r>
      <w:r w:rsidR="00993033">
        <w:t xml:space="preserve"> Pro </w:t>
      </w:r>
      <w:r>
        <w:t>mockování musí být použita externí knihovna, Javalin nenabízí vlastní implementaci.</w:t>
      </w:r>
      <w:r w:rsidR="00993033">
        <w:t xml:space="preserve"> Pro </w:t>
      </w:r>
      <w:r>
        <w:t xml:space="preserve">testování je nutné upravit způsob implementace </w:t>
      </w:r>
      <w:r w:rsidR="00770983">
        <w:t>a </w:t>
      </w:r>
      <w:r>
        <w:t>uchovávat reference</w:t>
      </w:r>
      <w:r w:rsidR="00993033">
        <w:t xml:space="preserve"> na </w:t>
      </w:r>
      <w:r>
        <w:t>metody handleru</w:t>
      </w:r>
      <w:r w:rsidR="00993033">
        <w:t xml:space="preserve"> v </w:t>
      </w:r>
      <w:r>
        <w:t>proměnných. Implementace</w:t>
      </w:r>
      <w:r w:rsidR="00993033">
        <w:t xml:space="preserve"> v </w:t>
      </w:r>
      <w:r>
        <w:t>projektu pak vypadá více modulárně. Nevýhodou je že</w:t>
      </w:r>
      <w:r w:rsidR="00993033">
        <w:t xml:space="preserve"> pro </w:t>
      </w:r>
      <w:r>
        <w:t>dodatečné testování je nutné upravit již existující kód aplikace.</w:t>
      </w:r>
    </w:p>
    <w:p w14:paraId="29B8E32B" w14:textId="77777777" w:rsidR="00811630" w:rsidRPr="007F0731" w:rsidRDefault="00811630" w:rsidP="00811630">
      <w:pPr>
        <w:rPr>
          <w:rStyle w:val="Siln"/>
        </w:rPr>
      </w:pPr>
      <w:r w:rsidRPr="007F0731">
        <w:rPr>
          <w:rStyle w:val="Siln"/>
        </w:rPr>
        <w:t xml:space="preserve"> Hodnocení (0-3): 2</w:t>
      </w:r>
    </w:p>
    <w:p w14:paraId="6AAB3591" w14:textId="263B4C7D" w:rsidR="00811630" w:rsidRDefault="00811630" w:rsidP="00811630">
      <w:pPr>
        <w:pStyle w:val="Nadpis3"/>
      </w:pPr>
      <w:bookmarkStart w:id="85" w:name="_Toc25513550"/>
      <w:r>
        <w:t xml:space="preserve">Podpora </w:t>
      </w:r>
      <w:r w:rsidR="00770983">
        <w:t>a </w:t>
      </w:r>
      <w:r>
        <w:t>komunita</w:t>
      </w:r>
      <w:bookmarkEnd w:id="85"/>
    </w:p>
    <w:p w14:paraId="4CBCBD87" w14:textId="71965E24" w:rsidR="00811630" w:rsidRDefault="00811630" w:rsidP="00811630">
      <w:r>
        <w:t>Javalin je zralý framework.</w:t>
      </w:r>
      <w:r w:rsidR="00993033">
        <w:t xml:space="preserve"> V </w:t>
      </w:r>
      <w:r>
        <w:t>současné době je</w:t>
      </w:r>
      <w:r w:rsidR="00993033">
        <w:t xml:space="preserve"> ve </w:t>
      </w:r>
      <w:r>
        <w:t>verzi 3.6. Autoři přispívají novými updaty velmi pravidelně,</w:t>
      </w:r>
      <w:r w:rsidR="00993033">
        <w:t xml:space="preserve"> v </w:t>
      </w:r>
      <w:r>
        <w:t>průměru dvakrát měsíčně</w:t>
      </w:r>
      <w:r w:rsidR="00993033">
        <w:t xml:space="preserve"> po </w:t>
      </w:r>
      <w:r>
        <w:t>celou dobu existence frameworku. Autoři pečlivě spravují issue board</w:t>
      </w:r>
      <w:r w:rsidR="00993033">
        <w:t xml:space="preserve"> na </w:t>
      </w:r>
      <w:r>
        <w:t xml:space="preserve">Githubu, kde mají otevřeno pouze 19 ticketů, jež pouze jeden byl minulého roku </w:t>
      </w:r>
      <w:r w:rsidR="00770983">
        <w:t>a </w:t>
      </w:r>
      <w:r w:rsidR="00993033">
        <w:t>u </w:t>
      </w:r>
      <w:r>
        <w:t xml:space="preserve">každé issue je tag </w:t>
      </w:r>
      <w:r w:rsidR="00770983">
        <w:t>a </w:t>
      </w:r>
      <w:r>
        <w:t>komentář autorů.</w:t>
      </w:r>
      <w:r w:rsidR="00993033">
        <w:t xml:space="preserve"> Za </w:t>
      </w:r>
      <w:r>
        <w:t>celou dobu existence vyřešili již 480 ticketů.</w:t>
      </w:r>
      <w:r w:rsidR="00993033">
        <w:t xml:space="preserve"> Na </w:t>
      </w:r>
      <w:r>
        <w:t>Github je dohromady 76 kontributorů</w:t>
      </w:r>
      <w:r w:rsidR="00993033">
        <w:t xml:space="preserve"> do </w:t>
      </w:r>
      <w:r>
        <w:t>kódu, kteří vytvořili již 295 pull requestů,</w:t>
      </w:r>
      <w:r w:rsidR="00993033">
        <w:t xml:space="preserve"> v </w:t>
      </w:r>
      <w:r>
        <w:t xml:space="preserve">současnosti jich je otevřeno 5 </w:t>
      </w:r>
      <w:r w:rsidR="00770983">
        <w:t>a </w:t>
      </w:r>
      <w:r w:rsidR="00993033">
        <w:t>ke </w:t>
      </w:r>
      <w:r>
        <w:t>každému autoři poskytují feedback. Nevýhodou frameworku je že neexistuje žádný komunikační kanál, kde by probíhala</w:t>
      </w:r>
      <w:r w:rsidR="00993033">
        <w:t xml:space="preserve"> mezi </w:t>
      </w:r>
      <w:r>
        <w:t xml:space="preserve">uživateli </w:t>
      </w:r>
      <w:r w:rsidR="00770983">
        <w:t>a </w:t>
      </w:r>
      <w:r>
        <w:t>autory neformální debata. Tag Javalin</w:t>
      </w:r>
      <w:r w:rsidR="00993033">
        <w:t xml:space="preserve"> se </w:t>
      </w:r>
      <w:r>
        <w:t xml:space="preserve">vyskytuje </w:t>
      </w:r>
      <w:r w:rsidR="00770983">
        <w:t>i </w:t>
      </w:r>
      <w:r w:rsidR="00993033">
        <w:t>na </w:t>
      </w:r>
      <w:r>
        <w:t>Stack</w:t>
      </w:r>
      <w:r w:rsidR="00052011">
        <w:t>O</w:t>
      </w:r>
      <w:r>
        <w:t>verflow, kde je</w:t>
      </w:r>
      <w:r w:rsidR="00993033">
        <w:t xml:space="preserve"> v </w:t>
      </w:r>
      <w:r>
        <w:t>současné době 16 otázek</w:t>
      </w:r>
      <w:r w:rsidR="00993033">
        <w:t xml:space="preserve"> s </w:t>
      </w:r>
      <w:r>
        <w:t xml:space="preserve">tímto tagem </w:t>
      </w:r>
      <w:r w:rsidR="00770983">
        <w:t>a </w:t>
      </w:r>
      <w:r>
        <w:t>celkově ho odebírá pouze 8 uživatelů.</w:t>
      </w:r>
    </w:p>
    <w:p w14:paraId="78D904CC" w14:textId="77777777" w:rsidR="00811630" w:rsidRPr="007F0731" w:rsidRDefault="00811630" w:rsidP="00811630">
      <w:pPr>
        <w:rPr>
          <w:rStyle w:val="Siln"/>
        </w:rPr>
      </w:pPr>
      <w:r w:rsidRPr="007F0731">
        <w:rPr>
          <w:rStyle w:val="Siln"/>
        </w:rPr>
        <w:t>Hodnocení (0-3): 2</w:t>
      </w:r>
    </w:p>
    <w:p w14:paraId="4A18A36D" w14:textId="77777777" w:rsidR="00993033" w:rsidRDefault="00811630" w:rsidP="00811630">
      <w:pPr>
        <w:pStyle w:val="Nadpis3"/>
      </w:pPr>
      <w:bookmarkStart w:id="86" w:name="_Toc25513551"/>
      <w:r>
        <w:lastRenderedPageBreak/>
        <w:t>Praxe</w:t>
      </w:r>
      <w:bookmarkEnd w:id="86"/>
    </w:p>
    <w:p w14:paraId="07592308" w14:textId="2E4271FA" w:rsidR="00811630" w:rsidRDefault="00993033" w:rsidP="00811630">
      <w:r>
        <w:t>K </w:t>
      </w:r>
      <w:r w:rsidR="00811630">
        <w:t>frameworku Javalin existuje dokumentace</w:t>
      </w:r>
      <w:r>
        <w:t xml:space="preserve"> na </w:t>
      </w:r>
      <w:r w:rsidR="00811630">
        <w:t>oficiálním webu, dále je zde</w:t>
      </w:r>
      <w:r>
        <w:t xml:space="preserve"> k </w:t>
      </w:r>
      <w:r w:rsidR="00811630">
        <w:t>dispozici několik návodu demonstrující jeho použití</w:t>
      </w:r>
      <w:r>
        <w:t xml:space="preserve"> v </w:t>
      </w:r>
      <w:r w:rsidR="00811630">
        <w:t>různých oblastech. Web není informačně vyčerpávající, ale</w:t>
      </w:r>
      <w:r>
        <w:t xml:space="preserve"> pro </w:t>
      </w:r>
      <w:r w:rsidR="00811630">
        <w:t>základní osvojení frameworku však dostačuje. Celkově jde</w:t>
      </w:r>
      <w:r>
        <w:t xml:space="preserve"> o </w:t>
      </w:r>
      <w:r w:rsidR="00811630">
        <w:t>frameworku dohledat pouze minimum informací. Žádná literatura ani kurzy nejsou</w:t>
      </w:r>
      <w:r>
        <w:t xml:space="preserve"> v </w:t>
      </w:r>
      <w:r w:rsidR="00811630">
        <w:t>současné době</w:t>
      </w:r>
      <w:r>
        <w:t xml:space="preserve"> k </w:t>
      </w:r>
      <w:r w:rsidR="00811630">
        <w:t>dispozici. Taktéž není nativně podporován ze strany vývojových nástrojů.</w:t>
      </w:r>
    </w:p>
    <w:p w14:paraId="0BE34AEA" w14:textId="57E3757F" w:rsidR="003F6325" w:rsidRDefault="00811630" w:rsidP="00811630">
      <w:pPr>
        <w:rPr>
          <w:rStyle w:val="Siln"/>
        </w:rPr>
      </w:pPr>
      <w:r w:rsidRPr="007F0731">
        <w:rPr>
          <w:rStyle w:val="Siln"/>
        </w:rPr>
        <w:t>Hodnocení (0-3): 1</w:t>
      </w:r>
    </w:p>
    <w:p w14:paraId="4C1F6765" w14:textId="77777777" w:rsidR="003F6325" w:rsidRDefault="003F6325">
      <w:pPr>
        <w:spacing w:after="160" w:line="259" w:lineRule="auto"/>
        <w:jc w:val="left"/>
        <w:rPr>
          <w:rStyle w:val="Siln"/>
        </w:rPr>
      </w:pPr>
      <w:r>
        <w:rPr>
          <w:rStyle w:val="Siln"/>
        </w:rPr>
        <w:br w:type="page"/>
      </w:r>
    </w:p>
    <w:p w14:paraId="1EF79C95" w14:textId="2370E9C2" w:rsidR="003F6325" w:rsidRDefault="003F6325" w:rsidP="003F6325">
      <w:pPr>
        <w:pStyle w:val="Nadpis2"/>
      </w:pPr>
      <w:bookmarkStart w:id="87" w:name="_Toc25513552"/>
      <w:r>
        <w:lastRenderedPageBreak/>
        <w:t>Micronaut</w:t>
      </w:r>
      <w:bookmarkEnd w:id="87"/>
    </w:p>
    <w:p w14:paraId="3DC48268" w14:textId="71502417" w:rsidR="003F6325" w:rsidRDefault="003F6325" w:rsidP="003F6325">
      <w:r>
        <w:t>Micronaut je vývojově poměrně mladý framework, práce</w:t>
      </w:r>
      <w:r w:rsidR="00993033">
        <w:t xml:space="preserve"> na </w:t>
      </w:r>
      <w:r>
        <w:t>něm započaly teprve</w:t>
      </w:r>
      <w:r w:rsidR="00993033">
        <w:t xml:space="preserve"> v </w:t>
      </w:r>
      <w:r>
        <w:t>roce 2017. Framework spravuje společnost Object Computing jako open-source projekt. Tato společnost má již</w:t>
      </w:r>
      <w:r w:rsidR="00993033">
        <w:t xml:space="preserve"> na </w:t>
      </w:r>
      <w:r>
        <w:t>svém kontě velmi úspěšný webový framework</w:t>
      </w:r>
      <w:r w:rsidR="00993033">
        <w:t xml:space="preserve"> pro </w:t>
      </w:r>
      <w:r>
        <w:t>Groovy, mimochodem část vývojářů jsou také bývalí zaměstnanci společnosti Pivotal, která</w:t>
      </w:r>
      <w:r w:rsidR="00993033">
        <w:t xml:space="preserve"> se </w:t>
      </w:r>
      <w:r>
        <w:t>zabývá vývojem legendárního webového frameworku Spring. Primární inspirace tedy pochází</w:t>
      </w:r>
      <w:r w:rsidR="00993033">
        <w:t xml:space="preserve"> z </w:t>
      </w:r>
      <w:r>
        <w:t xml:space="preserve">frameworků Spring </w:t>
      </w:r>
      <w:r w:rsidR="00770983">
        <w:t>a </w:t>
      </w:r>
      <w:r>
        <w:t>Grails</w:t>
      </w:r>
      <w:r w:rsidR="00993033">
        <w:t xml:space="preserve"> z </w:t>
      </w:r>
      <w:r>
        <w:t xml:space="preserve">nichž Micronaut obsahuje ty nejlepší </w:t>
      </w:r>
      <w:r w:rsidR="00770983">
        <w:t>a </w:t>
      </w:r>
      <w:r>
        <w:t>osvědčené návrhy, avšak</w:t>
      </w:r>
      <w:r w:rsidR="00993033">
        <w:t xml:space="preserve"> s </w:t>
      </w:r>
      <w:r>
        <w:t>vlastní inovativní implementací. Naopak</w:t>
      </w:r>
      <w:r w:rsidR="00993033">
        <w:t xml:space="preserve"> se </w:t>
      </w:r>
      <w:r>
        <w:t>vyhýbá slabým stránkám těchto frameworků. Micronaut vznikl primárně</w:t>
      </w:r>
      <w:r w:rsidR="00993033">
        <w:t xml:space="preserve"> pro </w:t>
      </w:r>
      <w:r>
        <w:t>snadnou tvorbu microservises, celkově je</w:t>
      </w:r>
      <w:r w:rsidR="00993033">
        <w:t xml:space="preserve"> na </w:t>
      </w:r>
      <w:r>
        <w:t>toto zaměření kladen velký důraz.</w:t>
      </w:r>
    </w:p>
    <w:p w14:paraId="053E9E58" w14:textId="11025998" w:rsidR="003F6325" w:rsidRDefault="003F6325" w:rsidP="003F6325">
      <w:r>
        <w:t>Micronaut je navržen</w:t>
      </w:r>
      <w:r w:rsidR="00993033">
        <w:t xml:space="preserve"> pro </w:t>
      </w:r>
      <w:r>
        <w:t>klasickou třívrstvou MVC architekturu. Kód aplikace je velmi podobný kódu psanému</w:t>
      </w:r>
      <w:r w:rsidR="00993033">
        <w:t xml:space="preserve"> ve </w:t>
      </w:r>
      <w:r>
        <w:t xml:space="preserve">Springu. Celý framework je postaven komponentově </w:t>
      </w:r>
      <w:r w:rsidR="00770983">
        <w:t>a </w:t>
      </w:r>
      <w:r>
        <w:t>nechává vývojáři volnost</w:t>
      </w:r>
      <w:r w:rsidR="00993033">
        <w:t xml:space="preserve"> pro </w:t>
      </w:r>
      <w:r>
        <w:t xml:space="preserve">náhradu proprietárních řešení. Avšak stejně jako Spring Boot je framework defaultně auto-konfigurován </w:t>
      </w:r>
      <w:r w:rsidR="00770983">
        <w:t>a </w:t>
      </w:r>
      <w:r>
        <w:t xml:space="preserve">zbytečně nezatěžuje vývojáře, pokud vyloženě nepožaduje specifickou konfiguraci. Hlavním benefitem frameworku je koncepce, která nevyužívá téměř žádné runtime proxy </w:t>
      </w:r>
      <w:r w:rsidR="00770983">
        <w:t>a </w:t>
      </w:r>
      <w:r>
        <w:t>kompletně vyřadil využívání reflexe</w:t>
      </w:r>
      <w:r w:rsidR="00993033">
        <w:t xml:space="preserve"> za </w:t>
      </w:r>
      <w:r>
        <w:t xml:space="preserve">běhu. Tím umožňuje velmi rychlé starty aplikace </w:t>
      </w:r>
      <w:r w:rsidR="00770983">
        <w:t>a </w:t>
      </w:r>
      <w:r>
        <w:t>menší alokaci paměti. Většina operací jako je dependency injection, AOP proxy, konfigurace, která</w:t>
      </w:r>
      <w:r w:rsidR="00993033">
        <w:t xml:space="preserve"> u </w:t>
      </w:r>
      <w:r>
        <w:t>monolitických frameworků probíhá při startu, provádí Micronaut při kompilaci. Všechny anotace při kompilaci překládá</w:t>
      </w:r>
      <w:r w:rsidR="00993033">
        <w:t xml:space="preserve"> do </w:t>
      </w:r>
      <w:r>
        <w:t>ASM</w:t>
      </w:r>
      <w:r>
        <w:rPr>
          <w:rStyle w:val="Znakapoznpodarou"/>
        </w:rPr>
        <w:footnoteReference w:id="5"/>
      </w:r>
      <w:r>
        <w:t xml:space="preserve"> byte kódu, kte</w:t>
      </w:r>
      <w:r w:rsidRPr="00970108">
        <w:t>rý propojuje komponenty frameworku.</w:t>
      </w:r>
      <w:r w:rsidR="00821A82">
        <w:t xml:space="preserve"> </w:t>
      </w:r>
      <w:r>
        <w:t>Reflexe je nahrazena díky využití nativního Kotlin anotačního procesoru Kapt.</w:t>
      </w:r>
      <w:r w:rsidR="00970108">
        <w:t xml:space="preserve"> </w:t>
      </w:r>
      <w:r w:rsidR="00970108" w:rsidRPr="00970108">
        <w:t>(Annotation Processing with Kotlin, nedatováno)</w:t>
      </w:r>
      <w:r>
        <w:t xml:space="preserve"> Výhodou tohoto přístupu je vzájemná nezávislost</w:t>
      </w:r>
      <w:r w:rsidR="00993033">
        <w:t xml:space="preserve"> mezi </w:t>
      </w:r>
      <w:r>
        <w:t xml:space="preserve">množstvím potřebné paměti </w:t>
      </w:r>
      <w:r w:rsidR="00770983">
        <w:t>a </w:t>
      </w:r>
      <w:r>
        <w:t>rychlostí startu aplikace vůči velikosti jejího kódu. Celý tento koncept je pojmenován jako Micronaut AoT (Ahead-of-Time) komp</w:t>
      </w:r>
      <w:r w:rsidR="006D0D57">
        <w:t>i</w:t>
      </w:r>
      <w:r>
        <w:t>lace. Aplikace napsaná</w:t>
      </w:r>
      <w:r w:rsidR="00993033">
        <w:t xml:space="preserve"> v </w:t>
      </w:r>
      <w:r>
        <w:t>Micronautu</w:t>
      </w:r>
      <w:r w:rsidR="00993033">
        <w:t xml:space="preserve"> se </w:t>
      </w:r>
      <w:r>
        <w:t>vejde</w:t>
      </w:r>
      <w:r w:rsidR="00993033">
        <w:t xml:space="preserve"> do </w:t>
      </w:r>
      <w:r>
        <w:t xml:space="preserve">10 MB JAR souboru, zabere 10 MB operační paměti </w:t>
      </w:r>
      <w:r w:rsidR="00770983">
        <w:t>a </w:t>
      </w:r>
      <w:r>
        <w:t>nastartuje</w:t>
      </w:r>
      <w:r w:rsidR="00993033">
        <w:t xml:space="preserve"> během </w:t>
      </w:r>
      <w:r>
        <w:t>jedné sekundy. Framework</w:t>
      </w:r>
      <w:r w:rsidR="00993033">
        <w:t xml:space="preserve"> se </w:t>
      </w:r>
      <w:r>
        <w:t>také snaží minimalizovat externí závislosti</w:t>
      </w:r>
      <w:r w:rsidR="00993033">
        <w:t xml:space="preserve"> na </w:t>
      </w:r>
      <w:r>
        <w:t xml:space="preserve">jiných knihovnách. Micronaut podporuje reaktivní zpracování, implementuje Reactive Streams standard, včetně RxJava, Reactor </w:t>
      </w:r>
      <w:r w:rsidR="00770983">
        <w:t>a </w:t>
      </w:r>
      <w:r w:rsidR="00993033">
        <w:t>ve </w:t>
      </w:r>
      <w:r>
        <w:t>verzi 1.3 přibude podpora</w:t>
      </w:r>
      <w:r w:rsidR="00993033">
        <w:t xml:space="preserve"> pro </w:t>
      </w:r>
      <w:r>
        <w:t>Kotlin korutiny. Celý framework je postaven</w:t>
      </w:r>
      <w:r w:rsidR="00993033">
        <w:t xml:space="preserve"> na </w:t>
      </w:r>
      <w:r>
        <w:t>I/</w:t>
      </w:r>
      <w:r w:rsidR="00770983">
        <w:t>O </w:t>
      </w:r>
      <w:r>
        <w:t>neblokující knihovně Netty. Micronaut umožňuje kompilaci</w:t>
      </w:r>
      <w:r w:rsidR="00993033">
        <w:t xml:space="preserve"> do </w:t>
      </w:r>
      <w:r>
        <w:t xml:space="preserve">GraalVM image </w:t>
      </w:r>
      <w:r w:rsidR="00770983">
        <w:t>a </w:t>
      </w:r>
      <w:r>
        <w:t>díky tomu může</w:t>
      </w:r>
      <w:r w:rsidR="00993033">
        <w:t xml:space="preserve"> v </w:t>
      </w:r>
      <w:r>
        <w:t>tomto alternativním virtuálním stroji, který ještě dokáže navýšit jeho výkonost.</w:t>
      </w:r>
    </w:p>
    <w:p w14:paraId="759966B1" w14:textId="3B745738" w:rsidR="003F6325" w:rsidRDefault="00D95D8C" w:rsidP="00D95D8C">
      <w:pPr>
        <w:pStyle w:val="Nadpis3"/>
      </w:pPr>
      <w:bookmarkStart w:id="88" w:name="_Toc25513553"/>
      <w:r>
        <w:t>Podpora Kotlinu</w:t>
      </w:r>
      <w:bookmarkEnd w:id="88"/>
    </w:p>
    <w:p w14:paraId="280F790C" w14:textId="4AA62437" w:rsidR="00D95D8C" w:rsidRDefault="00D95D8C" w:rsidP="00D95D8C">
      <w:r>
        <w:t>Celý framework je napsán</w:t>
      </w:r>
      <w:r w:rsidR="00993033">
        <w:t xml:space="preserve"> v </w:t>
      </w:r>
      <w:r>
        <w:t xml:space="preserve">jazyku Java. Neposkytuje wrapper, avšak </w:t>
      </w:r>
      <w:r w:rsidR="00770983">
        <w:t>i </w:t>
      </w:r>
      <w:r>
        <w:t>tak</w:t>
      </w:r>
      <w:r w:rsidR="00993033">
        <w:t xml:space="preserve"> se </w:t>
      </w:r>
      <w:r>
        <w:t>dá psát kód</w:t>
      </w:r>
      <w:r w:rsidR="00993033">
        <w:t xml:space="preserve"> v </w:t>
      </w:r>
      <w:r>
        <w:t>Kotlinu dostatečně idiomaticky.</w:t>
      </w:r>
      <w:r w:rsidR="00993033">
        <w:t xml:space="preserve"> V </w:t>
      </w:r>
      <w:r>
        <w:t>současné době je vyvíjen modul Micronaut-Kotlin, který doplňuje framework</w:t>
      </w:r>
      <w:r w:rsidR="00993033">
        <w:t xml:space="preserve"> o </w:t>
      </w:r>
      <w:r>
        <w:t>podporu knihovny config4k, která umožnuje psát konfigurační soubor přímo</w:t>
      </w:r>
      <w:r w:rsidR="00993033">
        <w:t xml:space="preserve"> v </w:t>
      </w:r>
      <w:r>
        <w:t xml:space="preserve">Kotlinu </w:t>
      </w:r>
      <w:r w:rsidR="00770983">
        <w:t>a </w:t>
      </w:r>
      <w:r>
        <w:t>rozšiřující knihovnu</w:t>
      </w:r>
      <w:r w:rsidR="00993033">
        <w:t xml:space="preserve"> pro </w:t>
      </w:r>
      <w:r>
        <w:t>Jackson, která umožňuje automatickou konverzi</w:t>
      </w:r>
      <w:r w:rsidR="00993033">
        <w:t xml:space="preserve"> z </w:t>
      </w:r>
      <w:r>
        <w:t>Kotlin tříd</w:t>
      </w:r>
      <w:r w:rsidR="00993033">
        <w:t xml:space="preserve"> do </w:t>
      </w:r>
      <w:r>
        <w:t xml:space="preserve">formátu JSON </w:t>
      </w:r>
      <w:r w:rsidR="00770983">
        <w:t>a </w:t>
      </w:r>
      <w:r>
        <w:t>naopak. Další zajímavou funkcionalitou je podpora frameworku Ktor, kdy je možné využít Ktor</w:t>
      </w:r>
      <w:r w:rsidR="00993033">
        <w:t xml:space="preserve"> místo </w:t>
      </w:r>
      <w:r>
        <w:t xml:space="preserve">nativního HTTP serveru </w:t>
      </w:r>
      <w:r w:rsidR="00770983">
        <w:t>a </w:t>
      </w:r>
      <w:r>
        <w:t xml:space="preserve">díky </w:t>
      </w:r>
      <w:r>
        <w:lastRenderedPageBreak/>
        <w:t>tomu využívat všechny funkce (DI, AOP, ORM atd.), které nabízí Micronaut přímo</w:t>
      </w:r>
      <w:r w:rsidR="00993033">
        <w:t xml:space="preserve"> v </w:t>
      </w:r>
      <w:r>
        <w:t>aplikaci Ktor, jenž nemá takový rozsah poskytované funkcionality.</w:t>
      </w:r>
    </w:p>
    <w:p w14:paraId="42F8EB89" w14:textId="19BFE4D0" w:rsidR="00D95D8C" w:rsidRPr="00970108" w:rsidRDefault="00D95D8C" w:rsidP="00D95D8C">
      <w:pPr>
        <w:rPr>
          <w:rStyle w:val="Siln"/>
        </w:rPr>
      </w:pPr>
      <w:r w:rsidRPr="00970108">
        <w:rPr>
          <w:rStyle w:val="Siln"/>
        </w:rPr>
        <w:t>Hodnocení (0-3): 2</w:t>
      </w:r>
    </w:p>
    <w:p w14:paraId="162F9902" w14:textId="34019FB8" w:rsidR="00D95D8C" w:rsidRDefault="00D95D8C" w:rsidP="00D95D8C">
      <w:pPr>
        <w:pStyle w:val="Nadpis3"/>
      </w:pPr>
      <w:bookmarkStart w:id="89" w:name="_Toc25513554"/>
      <w:r>
        <w:t>Web</w:t>
      </w:r>
      <w:bookmarkEnd w:id="89"/>
    </w:p>
    <w:p w14:paraId="1726CF44" w14:textId="6B0BFB5F" w:rsidR="00D95D8C" w:rsidRDefault="00D95D8C" w:rsidP="00D95D8C">
      <w:r>
        <w:t>Framework poskytuje nástroje</w:t>
      </w:r>
      <w:r w:rsidR="00993033">
        <w:t xml:space="preserve"> pro </w:t>
      </w:r>
      <w:r>
        <w:t xml:space="preserve">kompletní obsluhu HTTP requestů. </w:t>
      </w:r>
      <w:r w:rsidR="00BD5320">
        <w:t>REST</w:t>
      </w:r>
      <w:r>
        <w:t xml:space="preserve"> controllery vypadají totožně jako</w:t>
      </w:r>
      <w:r w:rsidR="00993033">
        <w:t xml:space="preserve"> ve </w:t>
      </w:r>
      <w:r>
        <w:t>Springu. Většina konfigurace je skrze anotace, avšak některé parametry předává</w:t>
      </w:r>
      <w:r w:rsidR="00993033">
        <w:t xml:space="preserve"> do </w:t>
      </w:r>
      <w:r>
        <w:t>anotovaných controllerů framewrok automaticky</w:t>
      </w:r>
      <w:r w:rsidR="00993033">
        <w:t xml:space="preserve"> po </w:t>
      </w:r>
      <w:r>
        <w:t xml:space="preserve">jejich deklaraci jako parametr metody. Framework podporuje reaktivní controllery, díky kterým není blokován tok </w:t>
      </w:r>
      <w:r w:rsidR="00770983">
        <w:t>a </w:t>
      </w:r>
      <w:r>
        <w:t xml:space="preserve">samotná obsluha HTTP requestů probíhá asynchronně.  Programově je podporováno nahrávání </w:t>
      </w:r>
      <w:r w:rsidR="00770983">
        <w:t>a </w:t>
      </w:r>
      <w:r>
        <w:t xml:space="preserve">zpracování multipart reqeustů, kdy vývojář pouze definuje názvy položek </w:t>
      </w:r>
      <w:r w:rsidR="00770983">
        <w:t>a </w:t>
      </w:r>
      <w:r>
        <w:t xml:space="preserve">framework zajistí automatické nahrání. Statický obsah </w:t>
      </w:r>
      <w:r w:rsidR="00770983">
        <w:t>a </w:t>
      </w:r>
      <w:r>
        <w:t>přístup</w:t>
      </w:r>
      <w:r w:rsidR="00993033">
        <w:t xml:space="preserve"> k </w:t>
      </w:r>
      <w:r>
        <w:t>němu je možné spravovat přes konfigurační soubory. Micronaut poskytuje možnost globálního error handlingu, kdy je možné odchytávat specifické typy HTTP response kódu, případně vyhozené výjimky. Užitečným nástrojem je podpora verzování API, kdy je možné přes konfigurační soubor spravovat skupinu endpointů, které jsou anotováni stejnou verzí. Tímto lze snadno přepínat verze API</w:t>
      </w:r>
      <w:r w:rsidR="00993033">
        <w:t xml:space="preserve"> bez </w:t>
      </w:r>
      <w:r>
        <w:t xml:space="preserve">nutnosti rekompilovat </w:t>
      </w:r>
      <w:r w:rsidR="00770983">
        <w:t>a </w:t>
      </w:r>
      <w:r>
        <w:t>nasazovat celou aplikaci. Framework umožňuje využití HTTP filtrů.</w:t>
      </w:r>
      <w:r w:rsidR="00993033">
        <w:t xml:space="preserve"> Pro </w:t>
      </w:r>
      <w:r>
        <w:t>práci</w:t>
      </w:r>
      <w:r w:rsidR="00993033">
        <w:t xml:space="preserve"> se </w:t>
      </w:r>
      <w:r>
        <w:t xml:space="preserve">sessions </w:t>
      </w:r>
      <w:r w:rsidR="00770983">
        <w:t>a </w:t>
      </w:r>
      <w:r>
        <w:t>cookies je poskytováno kvalitní programové rozhraní, které značně usnadňuje rutinní operace. Konfigurace aplikace</w:t>
      </w:r>
      <w:r w:rsidR="00993033">
        <w:t xml:space="preserve"> se </w:t>
      </w:r>
      <w:r>
        <w:t>provádí skrze konfigurační soubory, avšak vývojář má poměrně širokou možnost volby, podporovány jsou soubory</w:t>
      </w:r>
      <w:r w:rsidR="00993033">
        <w:t xml:space="preserve"> ve </w:t>
      </w:r>
      <w:r>
        <w:t xml:space="preserve">formátech yml, properties, json, groovy. Micronaut nativně podporuje HTTPS </w:t>
      </w:r>
      <w:r w:rsidR="00770983">
        <w:t>a </w:t>
      </w:r>
      <w:r>
        <w:t>podpora HTTP/2</w:t>
      </w:r>
      <w:r w:rsidR="00993033">
        <w:t xml:space="preserve"> se </w:t>
      </w:r>
      <w:r>
        <w:t>připravuje</w:t>
      </w:r>
      <w:r w:rsidR="00993033">
        <w:t xml:space="preserve"> do </w:t>
      </w:r>
      <w:r>
        <w:t>verze 2.0. Framework poskytuje velmi kvalitní aplikační rozhraní</w:t>
      </w:r>
      <w:r w:rsidR="00993033">
        <w:t xml:space="preserve"> pro </w:t>
      </w:r>
      <w:r>
        <w:t xml:space="preserve">WebSockets, které umožňuje </w:t>
      </w:r>
      <w:r w:rsidR="00770983">
        <w:t>i </w:t>
      </w:r>
      <w:r>
        <w:t>neblokující obsluhu zpráv. Framework podporuje velmi dobře SOA architekturu</w:t>
      </w:r>
      <w:r w:rsidR="00993033">
        <w:t xml:space="preserve"> na </w:t>
      </w:r>
      <w:r>
        <w:t>programové úrovni. Micronaut poskytuje vlastní modul</w:t>
      </w:r>
      <w:r w:rsidR="00993033">
        <w:t xml:space="preserve"> pro </w:t>
      </w:r>
      <w:r>
        <w:t>implementaci Grap</w:t>
      </w:r>
      <w:r w:rsidR="006610A3">
        <w:t>h</w:t>
      </w:r>
      <w:r>
        <w:t>QL</w:t>
      </w:r>
      <w:r w:rsidR="00993033">
        <w:t xml:space="preserve"> v </w:t>
      </w:r>
      <w:r>
        <w:t>projektu. Automatická dokumentace</w:t>
      </w:r>
      <w:r w:rsidR="00993033">
        <w:t xml:space="preserve"> ve </w:t>
      </w:r>
      <w:r>
        <w:t>standardu OpenApi rozhraní je podporována nativním modulem.</w:t>
      </w:r>
    </w:p>
    <w:p w14:paraId="2095EE35" w14:textId="64AED7E5" w:rsidR="00D95D8C" w:rsidRPr="00970108" w:rsidRDefault="00D95D8C" w:rsidP="00D95D8C">
      <w:pPr>
        <w:rPr>
          <w:rStyle w:val="Siln"/>
        </w:rPr>
      </w:pPr>
      <w:r w:rsidRPr="00970108">
        <w:rPr>
          <w:rStyle w:val="Siln"/>
        </w:rPr>
        <w:t>Hodnocení (0-3): 3</w:t>
      </w:r>
    </w:p>
    <w:p w14:paraId="5EDAD6A6" w14:textId="112ACC13" w:rsidR="00D95D8C" w:rsidRDefault="00D95D8C" w:rsidP="00D95D8C">
      <w:pPr>
        <w:pStyle w:val="Nadpis3"/>
      </w:pPr>
      <w:bookmarkStart w:id="90" w:name="_Toc25513555"/>
      <w:r>
        <w:t>Security</w:t>
      </w:r>
      <w:bookmarkEnd w:id="90"/>
    </w:p>
    <w:p w14:paraId="49044924" w14:textId="5CAC2CEF" w:rsidR="00D95D8C" w:rsidRDefault="00D95D8C" w:rsidP="00D95D8C">
      <w:r>
        <w:t>Micronaut</w:t>
      </w:r>
      <w:r w:rsidR="00993033">
        <w:t xml:space="preserve"> pro </w:t>
      </w:r>
      <w:r>
        <w:t>zabezpečení poskytuje samostatný modul, který podporuje velkou škálu standardních systému</w:t>
      </w:r>
      <w:r w:rsidR="00993033">
        <w:t xml:space="preserve"> pro </w:t>
      </w:r>
      <w:r>
        <w:t>zabezpečení.</w:t>
      </w:r>
      <w:r w:rsidR="00993033">
        <w:t xml:space="preserve"> Pro </w:t>
      </w:r>
      <w:r>
        <w:t xml:space="preserve">autentizaci </w:t>
      </w:r>
      <w:r w:rsidR="00770983">
        <w:t>a </w:t>
      </w:r>
      <w:r>
        <w:t>autorizaci podporuje BasicAuth, Session Authentication, JWT, LDAP, OAuth 2.0, OpenID. Micronaut nabízí možnost úpravy, či vytvoření svého vlastního systému</w:t>
      </w:r>
      <w:r w:rsidR="00993033">
        <w:t xml:space="preserve"> pro </w:t>
      </w:r>
      <w:r>
        <w:t xml:space="preserve">ověřování skrze implementaci rozhraní. Tvorba vlastní implementace je velmi triviální </w:t>
      </w:r>
      <w:r w:rsidR="00770983">
        <w:t>a </w:t>
      </w:r>
      <w:r w:rsidR="00993033">
        <w:t>pro </w:t>
      </w:r>
      <w:r>
        <w:t>základní autentizace je nutné implementovat pouze rozhraní obsahující jednu metodu. Framework umožňuje pomocí konfigurace nastavit předávání tokenu, tato funkce značně usnadňuje předávání tokenu</w:t>
      </w:r>
      <w:r w:rsidR="00993033">
        <w:t xml:space="preserve"> v </w:t>
      </w:r>
      <w:r>
        <w:t>rámci sítě microservices, dále je možné nastavit podporu</w:t>
      </w:r>
      <w:r w:rsidR="00993033">
        <w:t xml:space="preserve"> pro </w:t>
      </w:r>
      <w:r>
        <w:t>multi-tenant aplikace.</w:t>
      </w:r>
    </w:p>
    <w:p w14:paraId="1DF30144" w14:textId="734E43A0" w:rsidR="00D95D8C" w:rsidRPr="00970108" w:rsidRDefault="00D95D8C" w:rsidP="00D95D8C">
      <w:pPr>
        <w:rPr>
          <w:rStyle w:val="Siln"/>
        </w:rPr>
      </w:pPr>
      <w:r w:rsidRPr="00970108">
        <w:rPr>
          <w:rStyle w:val="Siln"/>
        </w:rPr>
        <w:t>Hodnocení (0-3): 3</w:t>
      </w:r>
    </w:p>
    <w:p w14:paraId="05323774" w14:textId="5A1B0BF2" w:rsidR="00D95D8C" w:rsidRDefault="00D95D8C" w:rsidP="00D95D8C">
      <w:pPr>
        <w:pStyle w:val="Nadpis3"/>
      </w:pPr>
      <w:bookmarkStart w:id="91" w:name="_Toc25513556"/>
      <w:r>
        <w:lastRenderedPageBreak/>
        <w:t>Templating</w:t>
      </w:r>
      <w:bookmarkEnd w:id="91"/>
    </w:p>
    <w:p w14:paraId="1AFC1D4C" w14:textId="502BCCE2" w:rsidR="00D95D8C" w:rsidRDefault="00D95D8C" w:rsidP="00D95D8C">
      <w:r>
        <w:t>Framework poskytuje modul views, který umožňuje integraci šablonovacích enginů. Podporovány jsou Thymeleaf, Handlebars, Velocity, Freemarker. Řešení</w:t>
      </w:r>
      <w:r w:rsidR="00993033">
        <w:t xml:space="preserve"> pro </w:t>
      </w:r>
      <w:r>
        <w:t>Kotlin nejsou</w:t>
      </w:r>
      <w:r w:rsidR="00993033">
        <w:t xml:space="preserve"> v </w:t>
      </w:r>
      <w:r>
        <w:t>současnosti nativně podporována.</w:t>
      </w:r>
    </w:p>
    <w:p w14:paraId="7F368861" w14:textId="33A992C4" w:rsidR="00D95D8C" w:rsidRPr="00970108" w:rsidRDefault="00D95D8C" w:rsidP="00D95D8C">
      <w:pPr>
        <w:rPr>
          <w:rStyle w:val="Siln"/>
        </w:rPr>
      </w:pPr>
      <w:r w:rsidRPr="00970108">
        <w:rPr>
          <w:rStyle w:val="Siln"/>
        </w:rPr>
        <w:t>Hodnocení (0-3): 2</w:t>
      </w:r>
    </w:p>
    <w:p w14:paraId="3BCF174C" w14:textId="77777777" w:rsidR="00993033" w:rsidRDefault="00D95D8C" w:rsidP="00D95D8C">
      <w:pPr>
        <w:pStyle w:val="Nadpis3"/>
      </w:pPr>
      <w:bookmarkStart w:id="92" w:name="_Toc25513557"/>
      <w:r>
        <w:t>Caching</w:t>
      </w:r>
      <w:bookmarkEnd w:id="92"/>
    </w:p>
    <w:p w14:paraId="689A68B7" w14:textId="245F2EB0" w:rsidR="00D95D8C" w:rsidRDefault="00993033" w:rsidP="00D95D8C">
      <w:r>
        <w:t>Ve </w:t>
      </w:r>
      <w:r w:rsidR="00D95D8C">
        <w:t>frameworku je nativní implementace cache. Implementace je založena</w:t>
      </w:r>
      <w:r>
        <w:t xml:space="preserve"> na </w:t>
      </w:r>
      <w:r w:rsidR="00D95D8C">
        <w:t>AOP, pomocí několika anotací je možné nastavovat operace</w:t>
      </w:r>
      <w:r>
        <w:t xml:space="preserve"> k </w:t>
      </w:r>
      <w:r w:rsidR="00D95D8C">
        <w:t>metodám. Anotace jsou</w:t>
      </w:r>
      <w:r>
        <w:t xml:space="preserve"> pro </w:t>
      </w:r>
      <w:r w:rsidR="00D95D8C">
        <w:t>označení cachované metody, dále metody, která vkládá</w:t>
      </w:r>
      <w:r>
        <w:t xml:space="preserve"> do </w:t>
      </w:r>
      <w:r w:rsidR="00D95D8C">
        <w:t xml:space="preserve">cache (cache-suplier) </w:t>
      </w:r>
      <w:r w:rsidR="00770983">
        <w:t>a </w:t>
      </w:r>
      <w:r w:rsidR="00D95D8C">
        <w:t>nakonec metody</w:t>
      </w:r>
      <w:r>
        <w:t xml:space="preserve"> po </w:t>
      </w:r>
      <w:r w:rsidR="00D95D8C">
        <w:t>jejímž zavolání</w:t>
      </w:r>
      <w:r>
        <w:t xml:space="preserve"> se </w:t>
      </w:r>
      <w:r w:rsidR="00D95D8C">
        <w:t>provede vyčištění cache (cache-evict).</w:t>
      </w:r>
      <w:r>
        <w:t xml:space="preserve"> Pro </w:t>
      </w:r>
      <w:r w:rsidR="00D95D8C">
        <w:t>větší kontrolu vývojářem je možné implementovat CacheManager, který umožňuje převzít správu</w:t>
      </w:r>
      <w:r>
        <w:t xml:space="preserve"> na </w:t>
      </w:r>
      <w:r w:rsidR="00D95D8C">
        <w:t>cachováním. Vlastnosti jednotlivé cache lze také nastavovat skrze konfigurační soubor. Nativně je také podporováno úložiště</w:t>
      </w:r>
      <w:r>
        <w:t xml:space="preserve"> v </w:t>
      </w:r>
      <w:r w:rsidR="00D95D8C">
        <w:t>Redis, který lze aktivovat skrze konfigurační soubor, při nastavení jeho adresy.</w:t>
      </w:r>
    </w:p>
    <w:p w14:paraId="2CEE1CC5" w14:textId="5DB491E7" w:rsidR="00D95D8C" w:rsidRPr="00970108" w:rsidRDefault="00D95D8C" w:rsidP="00D95D8C">
      <w:pPr>
        <w:rPr>
          <w:rStyle w:val="Siln"/>
        </w:rPr>
      </w:pPr>
      <w:r w:rsidRPr="00970108">
        <w:rPr>
          <w:rStyle w:val="Siln"/>
        </w:rPr>
        <w:t>Hodnocení (0-3): 3</w:t>
      </w:r>
    </w:p>
    <w:p w14:paraId="3815B3A5" w14:textId="16F21A92" w:rsidR="00D95D8C" w:rsidRDefault="00D95D8C" w:rsidP="00D95D8C">
      <w:pPr>
        <w:pStyle w:val="Nadpis3"/>
      </w:pPr>
      <w:bookmarkStart w:id="93" w:name="_Toc25513558"/>
      <w:r>
        <w:t>Dependency injection</w:t>
      </w:r>
      <w:bookmarkEnd w:id="93"/>
    </w:p>
    <w:p w14:paraId="26833FF3" w14:textId="249CD95A" w:rsidR="00D95D8C" w:rsidRDefault="00D95D8C" w:rsidP="00D95D8C">
      <w:r>
        <w:t>Micronaut poskytuje vlastní implementaci</w:t>
      </w:r>
      <w:r w:rsidR="00993033">
        <w:t xml:space="preserve"> pro </w:t>
      </w:r>
      <w:r>
        <w:t>DI. Jedná</w:t>
      </w:r>
      <w:r w:rsidR="00993033">
        <w:t xml:space="preserve"> se o </w:t>
      </w:r>
      <w:r>
        <w:t>velmi robustní řešení, které lze srovnávat</w:t>
      </w:r>
      <w:r w:rsidR="00993033">
        <w:t xml:space="preserve"> se </w:t>
      </w:r>
      <w:r>
        <w:t>Spring DI,</w:t>
      </w:r>
      <w:r w:rsidR="00993033">
        <w:t xml:space="preserve"> se </w:t>
      </w:r>
      <w:r>
        <w:t xml:space="preserve">kterým je mimo jiné kompatibilní </w:t>
      </w:r>
      <w:r w:rsidR="00770983">
        <w:t>a </w:t>
      </w:r>
      <w:r>
        <w:t xml:space="preserve">dokáže využívat </w:t>
      </w:r>
      <w:r w:rsidR="00770983">
        <w:t>i </w:t>
      </w:r>
      <w:r>
        <w:t xml:space="preserve">Spring Beans. Oproti Springu však resolving probíhá již při kompilaci </w:t>
      </w:r>
      <w:r w:rsidR="00770983">
        <w:t>a </w:t>
      </w:r>
      <w:r>
        <w:t xml:space="preserve">díky tomu jsou ušetřeny prostředky při startu aplikace. Celý systém DI je velmi nezávislý díky modularitě frameworku </w:t>
      </w:r>
      <w:r w:rsidR="00770983">
        <w:t>a </w:t>
      </w:r>
      <w:r>
        <w:t>dá</w:t>
      </w:r>
      <w:r w:rsidR="00993033">
        <w:t xml:space="preserve"> se </w:t>
      </w:r>
      <w:r>
        <w:t xml:space="preserve">samostatně využít </w:t>
      </w:r>
      <w:r w:rsidR="00770983">
        <w:t>i </w:t>
      </w:r>
      <w:r w:rsidR="00993033">
        <w:t>v </w:t>
      </w:r>
      <w:r>
        <w:t>jiných projektech např.</w:t>
      </w:r>
      <w:r w:rsidR="00993033">
        <w:t xml:space="preserve"> pro </w:t>
      </w:r>
      <w:r>
        <w:t>Android. Podporovány jsou také tzv. configuration injections, kdy je možné vkládat hodnoty</w:t>
      </w:r>
      <w:r w:rsidR="00993033">
        <w:t xml:space="preserve"> z </w:t>
      </w:r>
      <w:r>
        <w:t>konfigurace</w:t>
      </w:r>
      <w:r w:rsidR="00993033">
        <w:t xml:space="preserve"> do </w:t>
      </w:r>
      <w:r>
        <w:t>atributů, či dokonce automaticky</w:t>
      </w:r>
      <w:r w:rsidR="00993033">
        <w:t xml:space="preserve"> do </w:t>
      </w:r>
      <w:r>
        <w:t xml:space="preserve">celé struktury tříd </w:t>
      </w:r>
      <w:r w:rsidR="00770983">
        <w:t>a </w:t>
      </w:r>
      <w:r>
        <w:t>atributů.</w:t>
      </w:r>
    </w:p>
    <w:p w14:paraId="6F98BBD4" w14:textId="3F586E7B" w:rsidR="00D95D8C" w:rsidRPr="00970108" w:rsidRDefault="00D95D8C" w:rsidP="00D95D8C">
      <w:pPr>
        <w:rPr>
          <w:rStyle w:val="Siln"/>
        </w:rPr>
      </w:pPr>
      <w:r w:rsidRPr="00970108">
        <w:rPr>
          <w:rStyle w:val="Siln"/>
        </w:rPr>
        <w:t>Hodnocení (0-3): 3</w:t>
      </w:r>
    </w:p>
    <w:p w14:paraId="00FBCEDC" w14:textId="598EA54F" w:rsidR="00D95D8C" w:rsidRDefault="00D95D8C" w:rsidP="00D95D8C">
      <w:pPr>
        <w:pStyle w:val="Nadpis3"/>
      </w:pPr>
      <w:bookmarkStart w:id="94" w:name="_Toc25513559"/>
      <w:r>
        <w:t>JSON</w:t>
      </w:r>
      <w:bookmarkEnd w:id="94"/>
    </w:p>
    <w:p w14:paraId="20DD17DC" w14:textId="62D77700" w:rsidR="00D95D8C" w:rsidRDefault="00D95D8C" w:rsidP="00D95D8C">
      <w:r>
        <w:t xml:space="preserve">Micronaut poskytuje nativně serializaci </w:t>
      </w:r>
      <w:r w:rsidR="00770983">
        <w:t>a </w:t>
      </w:r>
      <w:r>
        <w:t xml:space="preserve">deserializaci obsahu těch HTTP zpráv, které obsahují JSON, nebo objekt automaticky. Konverze probíhá pomocí knihovny Jackson, tu lze nastavovat skrze konfigurační soubor. Vývojář může samozřejmě využít vlastní řešení pomocí implementace abstraktních tříd. Je možné kompletně nahradit knihovnu Jackson, či případně pouze implementovat třídy, které modifikují pouze vybrané aspekty </w:t>
      </w:r>
      <w:r w:rsidR="00770983">
        <w:t>a </w:t>
      </w:r>
      <w:r>
        <w:t>mít</w:t>
      </w:r>
      <w:r w:rsidR="00993033">
        <w:t xml:space="preserve"> v </w:t>
      </w:r>
      <w:r>
        <w:t xml:space="preserve">symbióze vlastní </w:t>
      </w:r>
      <w:r w:rsidR="00770983">
        <w:t>a </w:t>
      </w:r>
      <w:r>
        <w:t>nativní řešení,</w:t>
      </w:r>
      <w:r w:rsidR="00993033">
        <w:t xml:space="preserve"> bez </w:t>
      </w:r>
      <w:r>
        <w:t>nutnosti kompletní implementace.</w:t>
      </w:r>
    </w:p>
    <w:p w14:paraId="74EBEE9A" w14:textId="5A548DEE" w:rsidR="00D95D8C" w:rsidRPr="00970108" w:rsidRDefault="00D95D8C" w:rsidP="00D95D8C">
      <w:pPr>
        <w:rPr>
          <w:rStyle w:val="Siln"/>
        </w:rPr>
      </w:pPr>
      <w:r w:rsidRPr="00970108">
        <w:rPr>
          <w:rStyle w:val="Siln"/>
        </w:rPr>
        <w:t>Hodnocení (0-3): 3</w:t>
      </w:r>
    </w:p>
    <w:p w14:paraId="5C0354A0" w14:textId="56B60216" w:rsidR="00D95D8C" w:rsidRDefault="00D95D8C" w:rsidP="00D95D8C">
      <w:pPr>
        <w:pStyle w:val="Nadpis3"/>
      </w:pPr>
      <w:bookmarkStart w:id="95" w:name="_Toc25513560"/>
      <w:r>
        <w:lastRenderedPageBreak/>
        <w:t>Integrace</w:t>
      </w:r>
      <w:bookmarkEnd w:id="95"/>
    </w:p>
    <w:p w14:paraId="5014FE6D" w14:textId="7E438A53" w:rsidR="00D95D8C" w:rsidRDefault="00D95D8C" w:rsidP="00D95D8C">
      <w:r>
        <w:t>Framework podporuje celou řadu nativních modulů</w:t>
      </w:r>
      <w:r w:rsidR="00993033">
        <w:t xml:space="preserve"> pro </w:t>
      </w:r>
      <w:r>
        <w:t>integraci</w:t>
      </w:r>
      <w:r w:rsidR="00993033">
        <w:t xml:space="preserve"> s </w:t>
      </w:r>
      <w:r>
        <w:t>externími systémy. Poskytuje implementaci klientů</w:t>
      </w:r>
      <w:r w:rsidR="00993033">
        <w:t xml:space="preserve"> pro </w:t>
      </w:r>
      <w:r>
        <w:t>cloudové providery jako je Netflix (Ribon, Eureka), Amazon (AWS). Podporuje Kubernetes, Zipkin, Jeager</w:t>
      </w:r>
      <w:r w:rsidR="00993033">
        <w:t xml:space="preserve"> pro </w:t>
      </w:r>
      <w:r>
        <w:t>tvorbu sítě microservices. Poskytuje klienta GRPC</w:t>
      </w:r>
      <w:r w:rsidR="00993033">
        <w:t xml:space="preserve"> pro </w:t>
      </w:r>
      <w:r>
        <w:t xml:space="preserve">vzdálené volání metod </w:t>
      </w:r>
      <w:r w:rsidR="00770983">
        <w:t>a </w:t>
      </w:r>
      <w:r>
        <w:t>vlastní implementaci HTTP klienta,</w:t>
      </w:r>
      <w:r w:rsidR="00993033">
        <w:t xml:space="preserve"> ve </w:t>
      </w:r>
      <w:r>
        <w:t>dvou variantách abstrakce. Micronaut má nativní klienty</w:t>
      </w:r>
      <w:r w:rsidR="00993033">
        <w:t xml:space="preserve"> pro </w:t>
      </w:r>
      <w:r>
        <w:t>messaging, konkrétně</w:t>
      </w:r>
      <w:r w:rsidR="00993033">
        <w:t xml:space="preserve"> pro </w:t>
      </w:r>
      <w:r>
        <w:t xml:space="preserve">Kafku </w:t>
      </w:r>
      <w:r w:rsidR="00770983">
        <w:t>a </w:t>
      </w:r>
      <w:r>
        <w:t>RabbitMQ.</w:t>
      </w:r>
      <w:r w:rsidR="00993033">
        <w:t xml:space="preserve"> Pro </w:t>
      </w:r>
      <w:r>
        <w:t xml:space="preserve">měření </w:t>
      </w:r>
      <w:r w:rsidR="00770983">
        <w:t>a </w:t>
      </w:r>
      <w:r>
        <w:t>analytiku poskytuje framework integraci</w:t>
      </w:r>
      <w:r w:rsidR="00993033">
        <w:t xml:space="preserve"> s </w:t>
      </w:r>
      <w:r>
        <w:t>externím nástrojem Micrometer.</w:t>
      </w:r>
    </w:p>
    <w:p w14:paraId="2C06779C" w14:textId="49697ED3" w:rsidR="00D95D8C" w:rsidRPr="00970108" w:rsidRDefault="00D95D8C" w:rsidP="00D95D8C">
      <w:pPr>
        <w:rPr>
          <w:rStyle w:val="Siln"/>
        </w:rPr>
      </w:pPr>
      <w:r w:rsidRPr="00970108">
        <w:rPr>
          <w:rStyle w:val="Siln"/>
        </w:rPr>
        <w:t>Hodnocení (0-3): 3</w:t>
      </w:r>
    </w:p>
    <w:p w14:paraId="77191CAA" w14:textId="1DA2C660" w:rsidR="00D95D8C" w:rsidRDefault="00D95D8C" w:rsidP="00D95D8C">
      <w:pPr>
        <w:pStyle w:val="Nadpis3"/>
      </w:pPr>
      <w:bookmarkStart w:id="96" w:name="_Toc25513561"/>
      <w:r>
        <w:t>Přístup</w:t>
      </w:r>
      <w:r w:rsidR="00993033">
        <w:t xml:space="preserve"> k </w:t>
      </w:r>
      <w:r>
        <w:t>datům</w:t>
      </w:r>
      <w:bookmarkEnd w:id="96"/>
    </w:p>
    <w:p w14:paraId="1E5981FB" w14:textId="033568FF" w:rsidR="00D95D8C" w:rsidRDefault="00D95D8C" w:rsidP="00D95D8C">
      <w:r>
        <w:t>Framework má modul</w:t>
      </w:r>
      <w:r w:rsidR="00993033">
        <w:t xml:space="preserve"> pro </w:t>
      </w:r>
      <w:r>
        <w:t>přístup</w:t>
      </w:r>
      <w:r w:rsidR="00993033">
        <w:t xml:space="preserve"> k </w:t>
      </w:r>
      <w:r>
        <w:t>datům, dříve známý jako Predator (</w:t>
      </w:r>
      <w:r w:rsidRPr="000D7E58">
        <w:t>P</w:t>
      </w:r>
      <w:r>
        <w:t>recomputed</w:t>
      </w:r>
      <w:r w:rsidRPr="000D7E58">
        <w:t xml:space="preserve"> </w:t>
      </w:r>
      <w:r>
        <w:t>data</w:t>
      </w:r>
      <w:r w:rsidRPr="000D7E58">
        <w:t xml:space="preserve"> </w:t>
      </w:r>
      <w:r>
        <w:t>repositories), dnes již</w:t>
      </w:r>
      <w:r w:rsidR="00993033">
        <w:t xml:space="preserve"> na </w:t>
      </w:r>
      <w:r>
        <w:t xml:space="preserve">názvem Data. Stejně jako ostatní moduly </w:t>
      </w:r>
      <w:r w:rsidR="00770983">
        <w:t>i </w:t>
      </w:r>
      <w:r>
        <w:t>tento je</w:t>
      </w:r>
      <w:r w:rsidR="00993033">
        <w:t xml:space="preserve"> v </w:t>
      </w:r>
      <w:r>
        <w:t>souladu</w:t>
      </w:r>
      <w:r w:rsidR="00993033">
        <w:t xml:space="preserve"> s </w:t>
      </w:r>
      <w:r>
        <w:t xml:space="preserve">AoT </w:t>
      </w:r>
      <w:r w:rsidR="00770983">
        <w:t>a </w:t>
      </w:r>
      <w:r>
        <w:t>tudíž nevyžaduje další režii</w:t>
      </w:r>
      <w:r w:rsidR="00993033">
        <w:t xml:space="preserve"> za </w:t>
      </w:r>
      <w:r>
        <w:t>běhu aplikace. Modul poskytuje širokou funkcionalitu,</w:t>
      </w:r>
      <w:r w:rsidR="00993033">
        <w:t xml:space="preserve"> na </w:t>
      </w:r>
      <w:r>
        <w:t>výběr je možnost přístupu</w:t>
      </w:r>
      <w:r w:rsidR="00993033">
        <w:t xml:space="preserve"> k </w:t>
      </w:r>
      <w:r>
        <w:t>datům</w:t>
      </w:r>
      <w:r w:rsidR="00993033">
        <w:t xml:space="preserve"> na </w:t>
      </w:r>
      <w:r>
        <w:t>nižší úrovni pomocí Data JDBC, anebo využít zdrojově náročnější přístup pomocí Data JPA, který však zpohodlní práci vývojáře. Práce</w:t>
      </w:r>
      <w:r w:rsidR="00993033">
        <w:t xml:space="preserve"> s </w:t>
      </w:r>
      <w:r>
        <w:t>daty při použití knihovny Data je totožná jako</w:t>
      </w:r>
      <w:r w:rsidR="00993033">
        <w:t xml:space="preserve"> u </w:t>
      </w:r>
      <w:r>
        <w:t xml:space="preserve">frameworku Spring </w:t>
      </w:r>
      <w:r w:rsidR="00770983">
        <w:t>a </w:t>
      </w:r>
      <w:r>
        <w:t>umožňuje plně využít ORM včetně validací.</w:t>
      </w:r>
      <w:r w:rsidR="00993033">
        <w:t xml:space="preserve"> Pro </w:t>
      </w:r>
      <w:r>
        <w:t>validace</w:t>
      </w:r>
      <w:r w:rsidR="00993033">
        <w:t xml:space="preserve"> v </w:t>
      </w:r>
      <w:r>
        <w:t>současnosti již Micronaut používá vlastní implementaci, která splňuje AoT principy. Modul poskytuje reaktivní, neblokující konektory</w:t>
      </w:r>
      <w:r w:rsidR="00993033">
        <w:t xml:space="preserve"> k </w:t>
      </w:r>
      <w:r>
        <w:t xml:space="preserve">SQL databázím (PostgreSQL) </w:t>
      </w:r>
      <w:r w:rsidR="00770983">
        <w:t>a </w:t>
      </w:r>
      <w:r>
        <w:t>také</w:t>
      </w:r>
      <w:r w:rsidR="00993033">
        <w:t xml:space="preserve"> k </w:t>
      </w:r>
      <w:r>
        <w:t>NoSQL (Neo4j, Redis, MongoDB, Cassandra). Dále podporuje pomocí dalšího modulu také využití Flyway</w:t>
      </w:r>
      <w:r w:rsidR="00993033">
        <w:t xml:space="preserve"> pro </w:t>
      </w:r>
      <w:r>
        <w:t xml:space="preserve">validaci </w:t>
      </w:r>
      <w:r w:rsidR="00770983">
        <w:t>a </w:t>
      </w:r>
      <w:r>
        <w:t>verzování schémat DB.</w:t>
      </w:r>
    </w:p>
    <w:p w14:paraId="1F42F65E" w14:textId="575A3674" w:rsidR="00D95D8C" w:rsidRPr="00970108" w:rsidRDefault="00D95D8C" w:rsidP="00D95D8C">
      <w:pPr>
        <w:rPr>
          <w:rStyle w:val="Siln"/>
        </w:rPr>
      </w:pPr>
      <w:r w:rsidRPr="00970108">
        <w:rPr>
          <w:rStyle w:val="Siln"/>
        </w:rPr>
        <w:t>Hodnocení (0-3): 3</w:t>
      </w:r>
    </w:p>
    <w:p w14:paraId="72F83605" w14:textId="552D18C2" w:rsidR="00D95D8C" w:rsidRDefault="00D95D8C" w:rsidP="00D95D8C">
      <w:pPr>
        <w:pStyle w:val="Nadpis3"/>
      </w:pPr>
      <w:bookmarkStart w:id="97" w:name="_Toc25513562"/>
      <w:r>
        <w:t>AOP</w:t>
      </w:r>
      <w:bookmarkEnd w:id="97"/>
    </w:p>
    <w:p w14:paraId="4486E304" w14:textId="620E531C" w:rsidR="00D95D8C" w:rsidRDefault="00D95D8C" w:rsidP="00D95D8C">
      <w:r>
        <w:t>Framework poskytuje podporu</w:t>
      </w:r>
      <w:r w:rsidR="00993033">
        <w:t xml:space="preserve"> pro </w:t>
      </w:r>
      <w:r>
        <w:t>aspektové programování. Micronaut nabízí proprietární implementaci, jež je</w:t>
      </w:r>
      <w:r w:rsidR="00993033">
        <w:t xml:space="preserve"> v </w:t>
      </w:r>
      <w:r>
        <w:t>souladu</w:t>
      </w:r>
      <w:r w:rsidR="00993033">
        <w:t xml:space="preserve"> s </w:t>
      </w:r>
      <w:r>
        <w:t xml:space="preserve">přístupem AoT. Oproti jiným řešením, které využívají běhové proxy </w:t>
      </w:r>
      <w:r w:rsidR="00770983">
        <w:t>a </w:t>
      </w:r>
      <w:r>
        <w:t xml:space="preserve">reflexi, jenž zpomalují celou aplikaci, způsobují obtížnější debugování </w:t>
      </w:r>
      <w:r w:rsidR="00770983">
        <w:t>a </w:t>
      </w:r>
      <w:r>
        <w:t>jsou   paměťově náročné. Micronaut AOP</w:t>
      </w:r>
      <w:r w:rsidR="00993033">
        <w:t xml:space="preserve"> se </w:t>
      </w:r>
      <w:r>
        <w:t xml:space="preserve">vyhodnocuje </w:t>
      </w:r>
      <w:r w:rsidR="00770983">
        <w:t>a </w:t>
      </w:r>
      <w:r>
        <w:t xml:space="preserve">nastavuje již při kompilaci. Micronaut podporuje around advice (obaluje metodu), introduction advice (poskytuj funkčnost) </w:t>
      </w:r>
      <w:r w:rsidR="00770983">
        <w:t>a </w:t>
      </w:r>
      <w:r>
        <w:t xml:space="preserve">adapter advice (vkládá implementaci). </w:t>
      </w:r>
      <w:r w:rsidR="00770983">
        <w:t>I </w:t>
      </w:r>
      <w:r>
        <w:t xml:space="preserve">přesto, že Micronaut AOP implementace není zcela vyčerpávající, poskytuje </w:t>
      </w:r>
      <w:r w:rsidR="00770983">
        <w:t>i </w:t>
      </w:r>
      <w:r>
        <w:t>tak velmi robustní řešení, kterým je možné pokrýt téměř všechny případy užití. Micronaut podporuje také zpracování Spring AOP anotací. Kompatibility</w:t>
      </w:r>
      <w:r w:rsidR="00993033">
        <w:t xml:space="preserve"> mezi </w:t>
      </w:r>
      <w:r>
        <w:t>anotacemi je dosaženo pomocí speciální anotace, která zajišťuje aliasing</w:t>
      </w:r>
      <w:r w:rsidR="00993033">
        <w:t xml:space="preserve"> pro </w:t>
      </w:r>
      <w:r>
        <w:t>parametry</w:t>
      </w:r>
      <w:r w:rsidR="00993033">
        <w:t xml:space="preserve"> ve </w:t>
      </w:r>
      <w:r>
        <w:t>Spring anotacích.</w:t>
      </w:r>
    </w:p>
    <w:p w14:paraId="30101F76" w14:textId="44EBCF90" w:rsidR="00D95D8C" w:rsidRPr="00970108" w:rsidRDefault="00D95D8C" w:rsidP="00D95D8C">
      <w:pPr>
        <w:rPr>
          <w:rStyle w:val="Siln"/>
        </w:rPr>
      </w:pPr>
      <w:r w:rsidRPr="00970108">
        <w:rPr>
          <w:rStyle w:val="Siln"/>
        </w:rPr>
        <w:t xml:space="preserve"> Hodnocení (0-3): 3</w:t>
      </w:r>
    </w:p>
    <w:p w14:paraId="3F06B270" w14:textId="7259E0E4" w:rsidR="00D95D8C" w:rsidRDefault="00D95D8C" w:rsidP="00D95D8C">
      <w:pPr>
        <w:pStyle w:val="Nadpis3"/>
      </w:pPr>
      <w:bookmarkStart w:id="98" w:name="_Toc25513563"/>
      <w:r>
        <w:t>Scheduling</w:t>
      </w:r>
      <w:bookmarkEnd w:id="98"/>
    </w:p>
    <w:p w14:paraId="180118AE" w14:textId="2D11A62D" w:rsidR="00D95D8C" w:rsidRDefault="00D95D8C" w:rsidP="00D95D8C">
      <w:r>
        <w:t>Plánování periodických operací je Micronautem poskytováno vlastní implementací. Implementace je založena</w:t>
      </w:r>
      <w:r w:rsidR="00993033">
        <w:t xml:space="preserve"> na </w:t>
      </w:r>
      <w:r>
        <w:t xml:space="preserve">AOP. Micronaut poskytuje anotace, kterými je možné označit </w:t>
      </w:r>
      <w:r>
        <w:lastRenderedPageBreak/>
        <w:t xml:space="preserve">metody, jejichž spouštění má být naplánováno, řešení je tedy stejné jako nabízí Spring. Nastavovat spuštění je možné pomocí </w:t>
      </w:r>
      <w:r w:rsidR="004775E1">
        <w:t>Cron</w:t>
      </w:r>
      <w:r>
        <w:t xml:space="preserve"> zápisu, případně lze využít defaultní schémata jako je spouštění</w:t>
      </w:r>
      <w:r w:rsidR="00993033">
        <w:t xml:space="preserve"> v </w:t>
      </w:r>
      <w:r>
        <w:t>pravidelném intervalu, spuštění</w:t>
      </w:r>
      <w:r w:rsidR="00993033">
        <w:t xml:space="preserve"> se </w:t>
      </w:r>
      <w:r>
        <w:t>zpožděním, spuštění</w:t>
      </w:r>
      <w:r w:rsidR="00993033">
        <w:t xml:space="preserve"> po </w:t>
      </w:r>
      <w:r>
        <w:t>startu</w:t>
      </w:r>
      <w:r w:rsidR="00993033">
        <w:t xml:space="preserve"> se </w:t>
      </w:r>
      <w:r>
        <w:t>zpožděním.  Pokud není možné upokojivě nastavit spouštění pouze pomocí anotace anebo interval je definován až</w:t>
      </w:r>
      <w:r w:rsidR="00993033">
        <w:t xml:space="preserve"> za </w:t>
      </w:r>
      <w:r>
        <w:t>běhu je možné využít</w:t>
      </w:r>
      <w:r w:rsidR="00993033">
        <w:t xml:space="preserve"> pro </w:t>
      </w:r>
      <w:r>
        <w:t>TaskScheduler, který poskytuje programové rozhraní</w:t>
      </w:r>
      <w:r w:rsidR="00993033">
        <w:t xml:space="preserve"> pro </w:t>
      </w:r>
      <w:r>
        <w:t>plánování spouštění úloh přímo</w:t>
      </w:r>
      <w:r w:rsidR="00993033">
        <w:t xml:space="preserve"> v </w:t>
      </w:r>
      <w:r>
        <w:t xml:space="preserve">kódu aplikace. Konfigurací je možné řídit </w:t>
      </w:r>
      <w:r w:rsidR="00770983">
        <w:t>i </w:t>
      </w:r>
      <w:r>
        <w:t>tread-pool, který je vyčleněn</w:t>
      </w:r>
      <w:r w:rsidR="00993033">
        <w:t xml:space="preserve"> pro </w:t>
      </w:r>
      <w:r>
        <w:t xml:space="preserve">vykonávání naplánovaných úloh. Celý systém plánování je velmi kvalitně zpracovaný </w:t>
      </w:r>
      <w:r w:rsidR="00770983">
        <w:t>a </w:t>
      </w:r>
      <w:r>
        <w:t>lze skrze něj pokrýt všechny případy, které mohou nastat.</w:t>
      </w:r>
    </w:p>
    <w:p w14:paraId="4D11CB1F" w14:textId="3F7AB888" w:rsidR="00D95D8C" w:rsidRPr="00970108" w:rsidRDefault="00D95D8C" w:rsidP="00D95D8C">
      <w:pPr>
        <w:rPr>
          <w:rStyle w:val="Siln"/>
        </w:rPr>
      </w:pPr>
      <w:r w:rsidRPr="00970108">
        <w:rPr>
          <w:rStyle w:val="Siln"/>
        </w:rPr>
        <w:t>Hodnocení (0-3): 3</w:t>
      </w:r>
    </w:p>
    <w:p w14:paraId="2456BA88" w14:textId="095B2783" w:rsidR="00D95D8C" w:rsidRDefault="00D95D8C" w:rsidP="00D95D8C">
      <w:pPr>
        <w:pStyle w:val="Nadpis3"/>
      </w:pPr>
      <w:bookmarkStart w:id="99" w:name="_Toc25513564"/>
      <w:r>
        <w:t>Testovatelnost</w:t>
      </w:r>
      <w:bookmarkEnd w:id="99"/>
    </w:p>
    <w:p w14:paraId="666883F7" w14:textId="6B3D5BE2" w:rsidR="00D95D8C" w:rsidRDefault="00D95D8C" w:rsidP="00D95D8C">
      <w:r>
        <w:t>Micronaut díky své MVC architektuře umožňuje testovat všechny vrstvy aplikace</w:t>
      </w:r>
      <w:r w:rsidR="00843E83">
        <w:t>,</w:t>
      </w:r>
      <w:r>
        <w:t xml:space="preserve"> </w:t>
      </w:r>
      <w:r w:rsidR="00770983">
        <w:t>a </w:t>
      </w:r>
      <w:r>
        <w:t xml:space="preserve">to </w:t>
      </w:r>
      <w:r w:rsidR="00770983">
        <w:t>i </w:t>
      </w:r>
      <w:r>
        <w:t>separátně.</w:t>
      </w:r>
      <w:r w:rsidR="00993033">
        <w:t xml:space="preserve"> Pro </w:t>
      </w:r>
      <w:r>
        <w:t>testování Micronaut podporuje testovací frameworky Spock (Groovy), JUnit5 (Java), KotlinTest (Kotlin). Tyto frameworky lze volit nezávisle</w:t>
      </w:r>
      <w:r w:rsidR="00993033">
        <w:t xml:space="preserve"> na </w:t>
      </w:r>
      <w:r>
        <w:t>jazyku</w:t>
      </w:r>
      <w:r w:rsidR="00993033">
        <w:t xml:space="preserve"> ve </w:t>
      </w:r>
      <w:r>
        <w:t xml:space="preserve">kterém je napsán kód aplikace. Framework poskytuje kvalitní testovací prostředí, které umožní odstínit vnější závislosti </w:t>
      </w:r>
      <w:r w:rsidR="00770983">
        <w:t>a </w:t>
      </w:r>
      <w:r>
        <w:t>poskytuje programové rozhraní</w:t>
      </w:r>
      <w:r w:rsidR="00993033">
        <w:t xml:space="preserve"> pro </w:t>
      </w:r>
      <w:r>
        <w:t>jejich mockování</w:t>
      </w:r>
      <w:r w:rsidR="00993033">
        <w:t xml:space="preserve"> v </w:t>
      </w:r>
      <w:r>
        <w:t>rámci testovací třídy. Poskytuje také programové rozhraní</w:t>
      </w:r>
      <w:r w:rsidR="00993033">
        <w:t xml:space="preserve"> pro </w:t>
      </w:r>
      <w:r>
        <w:t xml:space="preserve">testovací server </w:t>
      </w:r>
      <w:r w:rsidR="00770983">
        <w:t>a </w:t>
      </w:r>
      <w:r>
        <w:t>http klienta díky tomu je možné jednoduše provádět e2e testy.</w:t>
      </w:r>
    </w:p>
    <w:p w14:paraId="5E3BC534" w14:textId="529B7FBC" w:rsidR="00D95D8C" w:rsidRPr="00970108" w:rsidRDefault="00D95D8C" w:rsidP="00D95D8C">
      <w:pPr>
        <w:rPr>
          <w:rStyle w:val="Siln"/>
        </w:rPr>
      </w:pPr>
      <w:r w:rsidRPr="00970108">
        <w:rPr>
          <w:rStyle w:val="Siln"/>
        </w:rPr>
        <w:t>Hodnocení (0-3): 3</w:t>
      </w:r>
    </w:p>
    <w:p w14:paraId="1B4ACE01" w14:textId="3A968506" w:rsidR="00D95D8C" w:rsidRDefault="00D95D8C" w:rsidP="00D95D8C">
      <w:pPr>
        <w:pStyle w:val="Nadpis3"/>
      </w:pPr>
      <w:bookmarkStart w:id="100" w:name="_Toc25513565"/>
      <w:r>
        <w:t xml:space="preserve">Podpora </w:t>
      </w:r>
      <w:r w:rsidR="00770983">
        <w:t>a </w:t>
      </w:r>
      <w:r>
        <w:t>komunita</w:t>
      </w:r>
      <w:bookmarkEnd w:id="100"/>
    </w:p>
    <w:p w14:paraId="31E810E1" w14:textId="1EFA8BCA" w:rsidR="00D95D8C" w:rsidRDefault="00D95D8C" w:rsidP="00D95D8C">
      <w:r>
        <w:t>Micronaut je stářím poměrně mladý, avšak co</w:t>
      </w:r>
      <w:r w:rsidR="00993033">
        <w:t xml:space="preserve"> se </w:t>
      </w:r>
      <w:r>
        <w:t>týká vývoje tak</w:t>
      </w:r>
      <w:r w:rsidR="00993033">
        <w:t xml:space="preserve"> se </w:t>
      </w:r>
      <w:r>
        <w:t>jedná</w:t>
      </w:r>
      <w:r w:rsidR="00993033">
        <w:t xml:space="preserve"> o </w:t>
      </w:r>
      <w:r>
        <w:t>zralý framework.</w:t>
      </w:r>
      <w:r w:rsidR="00993033">
        <w:t xml:space="preserve"> V </w:t>
      </w:r>
      <w:r>
        <w:t xml:space="preserve">současné době je vydána verze 1.2.6 </w:t>
      </w:r>
      <w:r w:rsidR="00770983">
        <w:t>a </w:t>
      </w:r>
      <w:r w:rsidR="00993033">
        <w:t>v </w:t>
      </w:r>
      <w:r>
        <w:t>dohledné době bude vydána verze 1.3. Autoři vydávají verze core modulu poměrně pravidelně, souběžně</w:t>
      </w:r>
      <w:r w:rsidR="00993033">
        <w:t xml:space="preserve"> s </w:t>
      </w:r>
      <w:r>
        <w:t>vývojem</w:t>
      </w:r>
      <w:r w:rsidR="00993033">
        <w:t xml:space="preserve"> na </w:t>
      </w:r>
      <w:r>
        <w:t xml:space="preserve">core také vylepšují existující moduly </w:t>
      </w:r>
      <w:r w:rsidR="00770983">
        <w:t>a </w:t>
      </w:r>
      <w:r>
        <w:t xml:space="preserve">vydávají </w:t>
      </w:r>
      <w:r w:rsidR="00770983">
        <w:t>i </w:t>
      </w:r>
      <w:r>
        <w:t>nové.</w:t>
      </w:r>
      <w:r w:rsidR="00993033">
        <w:t xml:space="preserve"> Do </w:t>
      </w:r>
      <w:r>
        <w:t>hlavního modulu přispívá 170 kontributorů,</w:t>
      </w:r>
      <w:r w:rsidR="00993033">
        <w:t xml:space="preserve"> v </w:t>
      </w:r>
      <w:r>
        <w:t xml:space="preserve">současné době je otevřeno 11 pull requestů </w:t>
      </w:r>
      <w:r w:rsidR="00770983">
        <w:t>a </w:t>
      </w:r>
      <w:r>
        <w:t>celkem</w:t>
      </w:r>
      <w:r w:rsidR="00993033">
        <w:t xml:space="preserve"> za </w:t>
      </w:r>
      <w:r>
        <w:t>dobu vývoje jich bylo otevřeno přes 850. Společnost Object Computing nabízí</w:t>
      </w:r>
      <w:r w:rsidR="00993033">
        <w:t xml:space="preserve"> pro </w:t>
      </w:r>
      <w:r>
        <w:t>uživatale mnoho cest</w:t>
      </w:r>
      <w:r w:rsidR="00993033">
        <w:t xml:space="preserve"> k </w:t>
      </w:r>
      <w:r>
        <w:t>podpoře při využívání frameworku. Nabízí také komerční placenou podporu.</w:t>
      </w:r>
      <w:r w:rsidR="00993033">
        <w:t xml:space="preserve"> Pro </w:t>
      </w:r>
      <w:r>
        <w:t>komunikaci</w:t>
      </w:r>
      <w:r w:rsidR="00993033">
        <w:t xml:space="preserve"> na </w:t>
      </w:r>
      <w:r>
        <w:t>uživatelů využívají vývojáři dashboard</w:t>
      </w:r>
      <w:r w:rsidR="00993033">
        <w:t xml:space="preserve"> na </w:t>
      </w:r>
      <w:r>
        <w:t>GitHubu, kde je možné reportovat issues,</w:t>
      </w:r>
      <w:r w:rsidR="00993033">
        <w:t xml:space="preserve"> pro </w:t>
      </w:r>
      <w:r>
        <w:t>real-time řešení problému poslouží chat</w:t>
      </w:r>
      <w:r w:rsidR="00993033">
        <w:t xml:space="preserve"> na </w:t>
      </w:r>
      <w:r>
        <w:t>Gitteru, kde je</w:t>
      </w:r>
      <w:r w:rsidR="00993033">
        <w:t xml:space="preserve"> v </w:t>
      </w:r>
      <w:r>
        <w:t>současnosti</w:t>
      </w:r>
      <w:r w:rsidR="00993033">
        <w:t xml:space="preserve"> k </w:t>
      </w:r>
      <w:r>
        <w:t>odběru přihlášeno téměř tisíc uživatelů, problémy tu zde komunikují přímo vývojáři frameworku</w:t>
      </w:r>
      <w:r w:rsidR="00993033">
        <w:t xml:space="preserve"> s </w:t>
      </w:r>
      <w:r>
        <w:t>velmi rychlou odezvou. Poměrně silnou základnu má Micronaut</w:t>
      </w:r>
      <w:r w:rsidR="00993033">
        <w:t xml:space="preserve"> na </w:t>
      </w:r>
      <w:r>
        <w:t>StackOverflow, kde má 420 otázek,</w:t>
      </w:r>
      <w:r w:rsidR="00993033">
        <w:t xml:space="preserve"> z </w:t>
      </w:r>
      <w:r>
        <w:t>toho více než polovinu</w:t>
      </w:r>
      <w:r w:rsidR="00993033">
        <w:t xml:space="preserve"> s </w:t>
      </w:r>
      <w:r>
        <w:t>odpověďmi. Celkově téma odebírá 150 uživatelů.</w:t>
      </w:r>
    </w:p>
    <w:p w14:paraId="492DC42C" w14:textId="1CAD3D4D" w:rsidR="00D95D8C" w:rsidRPr="00970108" w:rsidRDefault="00D95D8C" w:rsidP="00D95D8C">
      <w:pPr>
        <w:rPr>
          <w:rStyle w:val="Siln"/>
        </w:rPr>
      </w:pPr>
      <w:r w:rsidRPr="00970108">
        <w:rPr>
          <w:rStyle w:val="Siln"/>
        </w:rPr>
        <w:t>Hodnocení (0-3): 3</w:t>
      </w:r>
    </w:p>
    <w:p w14:paraId="4FEFF273" w14:textId="3F21EC1F" w:rsidR="00D95D8C" w:rsidRDefault="00D95D8C" w:rsidP="00D95D8C">
      <w:pPr>
        <w:pStyle w:val="Nadpis3"/>
      </w:pPr>
      <w:bookmarkStart w:id="101" w:name="_Toc25513566"/>
      <w:r>
        <w:t>Praxe</w:t>
      </w:r>
      <w:bookmarkEnd w:id="101"/>
    </w:p>
    <w:p w14:paraId="66E837E8" w14:textId="0863B366" w:rsidR="00D95D8C" w:rsidRDefault="00D95D8C" w:rsidP="00D95D8C">
      <w:r>
        <w:t>Webové stránky poskytují velké množství informací, které jsou přehledně uspořádány</w:t>
      </w:r>
      <w:r w:rsidR="00993033">
        <w:t xml:space="preserve"> do </w:t>
      </w:r>
      <w:r>
        <w:t xml:space="preserve">referenčního manuálu, který pokrývá kompletní funkčnost dané verze. Další zdroje informací jsou guides, což jsou řešené malé </w:t>
      </w:r>
      <w:r w:rsidR="0031603B">
        <w:t>tematické</w:t>
      </w:r>
      <w:r>
        <w:t xml:space="preserve"> návody, které pokrývají mnoho oblastí.</w:t>
      </w:r>
      <w:r w:rsidR="00993033">
        <w:t xml:space="preserve"> Na </w:t>
      </w:r>
      <w:r>
        <w:t xml:space="preserve">internetu zatím neexistuje mnoho materiálů </w:t>
      </w:r>
      <w:r w:rsidR="00770983">
        <w:t>a </w:t>
      </w:r>
      <w:r>
        <w:t xml:space="preserve">doposud nebyla vydána literatura </w:t>
      </w:r>
      <w:r>
        <w:lastRenderedPageBreak/>
        <w:t>ani obsáhlejší videokurzy. Avšak zcela dostačující jsou webové stránky frameworku, zvláště referenční man</w:t>
      </w:r>
      <w:r w:rsidR="0031603B">
        <w:t>u</w:t>
      </w:r>
      <w:r>
        <w:t>ál. Micronaut má klienta</w:t>
      </w:r>
      <w:r w:rsidR="00993033">
        <w:t xml:space="preserve"> pro </w:t>
      </w:r>
      <w:r>
        <w:t>generování projektu, avšak jeho webovou verzi</w:t>
      </w:r>
      <w:r w:rsidR="00993033">
        <w:t xml:space="preserve"> v </w:t>
      </w:r>
      <w:r>
        <w:t>současné době framework nemá.</w:t>
      </w:r>
      <w:r w:rsidR="00993033">
        <w:t xml:space="preserve"> V </w:t>
      </w:r>
      <w:r>
        <w:t>IDE</w:t>
      </w:r>
      <w:r w:rsidR="00993033">
        <w:t xml:space="preserve"> v </w:t>
      </w:r>
      <w:r>
        <w:t>současnosti není žádná podpora</w:t>
      </w:r>
      <w:r w:rsidR="00993033">
        <w:t xml:space="preserve"> pro </w:t>
      </w:r>
      <w:r>
        <w:t>framework, avšak je oficiálně potvrzeno, že má být Micronaut nativně podporován</w:t>
      </w:r>
      <w:r w:rsidR="00993033">
        <w:t xml:space="preserve"> v </w:t>
      </w:r>
      <w:r>
        <w:t>IDE Intellij</w:t>
      </w:r>
      <w:r w:rsidR="00993033">
        <w:t xml:space="preserve"> ve </w:t>
      </w:r>
      <w:r>
        <w:t>verzi 2019.3.</w:t>
      </w:r>
    </w:p>
    <w:p w14:paraId="13E22001" w14:textId="7C8846B6" w:rsidR="00D95D8C" w:rsidRPr="00970108" w:rsidRDefault="00D95D8C" w:rsidP="00811630">
      <w:pPr>
        <w:rPr>
          <w:rStyle w:val="Siln"/>
        </w:rPr>
      </w:pPr>
      <w:r w:rsidRPr="00970108">
        <w:rPr>
          <w:rStyle w:val="Siln"/>
        </w:rPr>
        <w:t>Hodnocení (0-3): 3</w:t>
      </w:r>
    </w:p>
    <w:p w14:paraId="130DB84B" w14:textId="77777777" w:rsidR="00D95D8C" w:rsidRDefault="00D95D8C">
      <w:pPr>
        <w:spacing w:after="160" w:line="259" w:lineRule="auto"/>
        <w:jc w:val="left"/>
      </w:pPr>
      <w:r>
        <w:br w:type="page"/>
      </w:r>
    </w:p>
    <w:p w14:paraId="787B9075" w14:textId="77777777" w:rsidR="00993033" w:rsidRDefault="00D95D8C" w:rsidP="00D95D8C">
      <w:pPr>
        <w:pStyle w:val="Nadpis1"/>
      </w:pPr>
      <w:bookmarkStart w:id="102" w:name="_Toc25513567"/>
      <w:r>
        <w:lastRenderedPageBreak/>
        <w:t>Měření výkonu frameworků</w:t>
      </w:r>
      <w:bookmarkEnd w:id="102"/>
    </w:p>
    <w:p w14:paraId="440AE092" w14:textId="678A5FB2" w:rsidR="002C3DD0" w:rsidRDefault="00993033" w:rsidP="002C3DD0">
      <w:pPr>
        <w:rPr>
          <w:szCs w:val="24"/>
        </w:rPr>
      </w:pPr>
      <w:r>
        <w:t>Pro </w:t>
      </w:r>
      <w:r w:rsidR="002C3DD0">
        <w:rPr>
          <w:szCs w:val="24"/>
        </w:rPr>
        <w:t>hodnocení výkonů frameworku jsem vyhledal profesionální benchmarking, který provádí společnost TechEmpower. Tato společnost provádí pravidelné testování webových frameworků</w:t>
      </w:r>
      <w:r>
        <w:rPr>
          <w:szCs w:val="24"/>
        </w:rPr>
        <w:t xml:space="preserve"> pro </w:t>
      </w:r>
      <w:r w:rsidR="002C3DD0">
        <w:rPr>
          <w:szCs w:val="24"/>
        </w:rPr>
        <w:t xml:space="preserve">různé jazyky </w:t>
      </w:r>
      <w:r w:rsidR="00770983">
        <w:rPr>
          <w:szCs w:val="24"/>
        </w:rPr>
        <w:t>a </w:t>
      </w:r>
      <w:r w:rsidR="002C3DD0">
        <w:rPr>
          <w:szCs w:val="24"/>
        </w:rPr>
        <w:t>prostředí. Jedná</w:t>
      </w:r>
      <w:r>
        <w:rPr>
          <w:szCs w:val="24"/>
        </w:rPr>
        <w:t xml:space="preserve"> se o </w:t>
      </w:r>
      <w:r w:rsidR="002C3DD0">
        <w:rPr>
          <w:szCs w:val="24"/>
        </w:rPr>
        <w:t>komplexní testy</w:t>
      </w:r>
      <w:r>
        <w:rPr>
          <w:szCs w:val="24"/>
        </w:rPr>
        <w:t xml:space="preserve"> z </w:t>
      </w:r>
      <w:r w:rsidR="002C3DD0">
        <w:rPr>
          <w:szCs w:val="24"/>
        </w:rPr>
        <w:t xml:space="preserve">mnoha úhlů pohledu </w:t>
      </w:r>
      <w:r w:rsidR="00770983">
        <w:rPr>
          <w:szCs w:val="24"/>
        </w:rPr>
        <w:t>a </w:t>
      </w:r>
      <w:r>
        <w:rPr>
          <w:szCs w:val="24"/>
        </w:rPr>
        <w:t>pro </w:t>
      </w:r>
      <w:r w:rsidR="002C3DD0">
        <w:rPr>
          <w:szCs w:val="24"/>
        </w:rPr>
        <w:t xml:space="preserve">vetší relevantnost jsem vybral právě je, jelikož nastavit správné vlastní testování by značně přesahoval rozsah této práce </w:t>
      </w:r>
      <w:r w:rsidR="00770983">
        <w:rPr>
          <w:szCs w:val="24"/>
        </w:rPr>
        <w:t>a </w:t>
      </w:r>
      <w:r>
        <w:rPr>
          <w:szCs w:val="24"/>
        </w:rPr>
        <w:t>ve </w:t>
      </w:r>
      <w:r w:rsidR="002C3DD0">
        <w:rPr>
          <w:szCs w:val="24"/>
        </w:rPr>
        <w:t>výsledku by nepřineslo relevantnější výsledky.</w:t>
      </w:r>
      <w:r>
        <w:rPr>
          <w:szCs w:val="24"/>
        </w:rPr>
        <w:t xml:space="preserve"> V </w:t>
      </w:r>
      <w:r w:rsidR="002C3DD0">
        <w:rPr>
          <w:szCs w:val="24"/>
        </w:rPr>
        <w:t>současné době (léto 2019) je prováděno již 18. kolo testování, první měření bylo provedeno</w:t>
      </w:r>
      <w:r>
        <w:rPr>
          <w:szCs w:val="24"/>
        </w:rPr>
        <w:t xml:space="preserve"> v </w:t>
      </w:r>
      <w:r w:rsidR="002C3DD0">
        <w:rPr>
          <w:szCs w:val="24"/>
        </w:rPr>
        <w:t xml:space="preserve">roce 2013 </w:t>
      </w:r>
      <w:r w:rsidR="00770983">
        <w:rPr>
          <w:szCs w:val="24"/>
        </w:rPr>
        <w:t>a </w:t>
      </w:r>
      <w:r>
        <w:rPr>
          <w:szCs w:val="24"/>
        </w:rPr>
        <w:t>v </w:t>
      </w:r>
      <w:r w:rsidR="002C3DD0">
        <w:rPr>
          <w:szCs w:val="24"/>
        </w:rPr>
        <w:t>průměru vyjdou výsledky 2-3 kol</w:t>
      </w:r>
      <w:r>
        <w:rPr>
          <w:szCs w:val="24"/>
        </w:rPr>
        <w:t xml:space="preserve"> za </w:t>
      </w:r>
      <w:r w:rsidR="002C3DD0">
        <w:rPr>
          <w:szCs w:val="24"/>
        </w:rPr>
        <w:t xml:space="preserve">rok. Společnost stále rozšiřuje množství testovaných frameworků </w:t>
      </w:r>
      <w:r w:rsidR="00770983">
        <w:rPr>
          <w:szCs w:val="24"/>
        </w:rPr>
        <w:t>a </w:t>
      </w:r>
      <w:r w:rsidR="002C3DD0">
        <w:rPr>
          <w:szCs w:val="24"/>
        </w:rPr>
        <w:t>typy testů, dle stránek mají</w:t>
      </w:r>
      <w:r>
        <w:rPr>
          <w:szCs w:val="24"/>
        </w:rPr>
        <w:t xml:space="preserve"> v </w:t>
      </w:r>
      <w:r w:rsidR="002C3DD0">
        <w:rPr>
          <w:szCs w:val="24"/>
        </w:rPr>
        <w:t>budoucnosti přibýt testy, při kterých</w:t>
      </w:r>
      <w:r>
        <w:rPr>
          <w:szCs w:val="24"/>
        </w:rPr>
        <w:t xml:space="preserve"> se </w:t>
      </w:r>
      <w:r w:rsidR="002C3DD0">
        <w:rPr>
          <w:szCs w:val="24"/>
        </w:rPr>
        <w:t xml:space="preserve">využívají features jednotlivých frameworků např. cachování, složitější algoritmické testy. Parametry testování jsou nastaveny velmi transparentně </w:t>
      </w:r>
      <w:r w:rsidR="00770983">
        <w:rPr>
          <w:szCs w:val="24"/>
        </w:rPr>
        <w:t>a </w:t>
      </w:r>
      <w:r w:rsidR="002C3DD0">
        <w:rPr>
          <w:szCs w:val="24"/>
        </w:rPr>
        <w:t>údaje</w:t>
      </w:r>
      <w:r>
        <w:rPr>
          <w:szCs w:val="24"/>
        </w:rPr>
        <w:t xml:space="preserve"> se </w:t>
      </w:r>
      <w:r w:rsidR="002C3DD0">
        <w:rPr>
          <w:szCs w:val="24"/>
        </w:rPr>
        <w:t>dají snadno dohledat. Každý test probíhá izolovaně.</w:t>
      </w:r>
      <w:r>
        <w:rPr>
          <w:szCs w:val="24"/>
        </w:rPr>
        <w:t xml:space="preserve"> Po </w:t>
      </w:r>
      <w:r w:rsidR="002C3DD0">
        <w:rPr>
          <w:szCs w:val="24"/>
        </w:rPr>
        <w:t>restartu databázového serveru</w:t>
      </w:r>
      <w:r>
        <w:rPr>
          <w:szCs w:val="24"/>
        </w:rPr>
        <w:t xml:space="preserve"> se </w:t>
      </w:r>
      <w:r w:rsidR="002C3DD0">
        <w:rPr>
          <w:szCs w:val="24"/>
        </w:rPr>
        <w:t xml:space="preserve">spustí platforma </w:t>
      </w:r>
      <w:r w:rsidR="00770983">
        <w:rPr>
          <w:szCs w:val="24"/>
        </w:rPr>
        <w:t>a </w:t>
      </w:r>
      <w:r w:rsidR="002C3DD0">
        <w:rPr>
          <w:szCs w:val="24"/>
        </w:rPr>
        <w:t>framework pomocí jeho nativního startovacího mechanizmu. Prvních</w:t>
      </w:r>
      <w:r w:rsidR="00A84425">
        <w:rPr>
          <w:szCs w:val="24"/>
        </w:rPr>
        <w:t xml:space="preserve"> pět</w:t>
      </w:r>
      <w:r w:rsidR="002C3DD0">
        <w:rPr>
          <w:szCs w:val="24"/>
        </w:rPr>
        <w:t xml:space="preserve"> vteřin probíhá test</w:t>
      </w:r>
      <w:r>
        <w:rPr>
          <w:szCs w:val="24"/>
        </w:rPr>
        <w:t xml:space="preserve"> s </w:t>
      </w:r>
      <w:r w:rsidR="002C3DD0">
        <w:rPr>
          <w:szCs w:val="24"/>
        </w:rPr>
        <w:t>8 paralelními klienty,</w:t>
      </w:r>
      <w:r>
        <w:rPr>
          <w:szCs w:val="24"/>
        </w:rPr>
        <w:t xml:space="preserve"> pro </w:t>
      </w:r>
      <w:r w:rsidR="002C3DD0">
        <w:rPr>
          <w:szCs w:val="24"/>
        </w:rPr>
        <w:t>ověření, zda vše běží korektně, výsledky nejsou zaznamenávány. Poté</w:t>
      </w:r>
      <w:r>
        <w:rPr>
          <w:szCs w:val="24"/>
        </w:rPr>
        <w:t xml:space="preserve"> se </w:t>
      </w:r>
      <w:r w:rsidR="002C3DD0">
        <w:rPr>
          <w:szCs w:val="24"/>
        </w:rPr>
        <w:t xml:space="preserve">spustí </w:t>
      </w:r>
      <w:r w:rsidR="00A84425">
        <w:rPr>
          <w:szCs w:val="24"/>
        </w:rPr>
        <w:t xml:space="preserve">patnácti </w:t>
      </w:r>
      <w:r w:rsidR="002C3DD0">
        <w:rPr>
          <w:szCs w:val="24"/>
        </w:rPr>
        <w:t>vteřinové rozehřátí</w:t>
      </w:r>
      <w:r>
        <w:rPr>
          <w:szCs w:val="24"/>
        </w:rPr>
        <w:t xml:space="preserve"> s </w:t>
      </w:r>
      <w:r w:rsidR="002C3DD0">
        <w:rPr>
          <w:szCs w:val="24"/>
        </w:rPr>
        <w:t>256 paralelními klienty. Tato zátěž již vyvolá využívání lazy-initializaton, což je technika umožňující zrychlení aplikace, díky odložení tvorby objektů</w:t>
      </w:r>
      <w:r>
        <w:rPr>
          <w:szCs w:val="24"/>
        </w:rPr>
        <w:t xml:space="preserve"> do </w:t>
      </w:r>
      <w:r w:rsidR="002C3DD0">
        <w:rPr>
          <w:szCs w:val="24"/>
        </w:rPr>
        <w:t xml:space="preserve">poslední možné chvíle </w:t>
      </w:r>
      <w:r w:rsidR="00770983">
        <w:rPr>
          <w:szCs w:val="24"/>
        </w:rPr>
        <w:t>a </w:t>
      </w:r>
      <w:r w:rsidR="002C3DD0">
        <w:rPr>
          <w:szCs w:val="24"/>
        </w:rPr>
        <w:t>just-in-time kompilaci, která zajišťuje zrychlení</w:t>
      </w:r>
      <w:r>
        <w:rPr>
          <w:szCs w:val="24"/>
        </w:rPr>
        <w:t xml:space="preserve"> na </w:t>
      </w:r>
      <w:r w:rsidR="002C3DD0">
        <w:rPr>
          <w:szCs w:val="24"/>
        </w:rPr>
        <w:t>úrovni interpretru</w:t>
      </w:r>
      <w:r>
        <w:rPr>
          <w:szCs w:val="24"/>
        </w:rPr>
        <w:t xml:space="preserve"> ve </w:t>
      </w:r>
      <w:r w:rsidR="002C3DD0">
        <w:rPr>
          <w:szCs w:val="24"/>
        </w:rPr>
        <w:t xml:space="preserve">virtuálním stroji, kdy tato technologie zajištuje okamžitou interpretaci </w:t>
      </w:r>
      <w:r w:rsidR="00770983">
        <w:rPr>
          <w:szCs w:val="24"/>
        </w:rPr>
        <w:t>a </w:t>
      </w:r>
      <w:r w:rsidR="002C3DD0">
        <w:rPr>
          <w:szCs w:val="24"/>
        </w:rPr>
        <w:t>predikci bajtkódu, který je nezbytně nutné přeložit</w:t>
      </w:r>
      <w:r>
        <w:rPr>
          <w:szCs w:val="24"/>
        </w:rPr>
        <w:t xml:space="preserve"> do </w:t>
      </w:r>
      <w:r w:rsidR="002C3DD0">
        <w:rPr>
          <w:szCs w:val="24"/>
        </w:rPr>
        <w:t xml:space="preserve">strojového kódu, tímto je docíleno rychlého startu </w:t>
      </w:r>
      <w:r w:rsidR="00770983">
        <w:rPr>
          <w:szCs w:val="24"/>
        </w:rPr>
        <w:t>a </w:t>
      </w:r>
      <w:r w:rsidR="002C3DD0">
        <w:rPr>
          <w:szCs w:val="24"/>
        </w:rPr>
        <w:t xml:space="preserve">poměrně velké efektivity virtuálního stroje. </w:t>
      </w:r>
      <w:r w:rsidR="00770983">
        <w:rPr>
          <w:szCs w:val="24"/>
        </w:rPr>
        <w:t>I </w:t>
      </w:r>
      <w:r w:rsidR="002C3DD0">
        <w:rPr>
          <w:szCs w:val="24"/>
        </w:rPr>
        <w:t xml:space="preserve">tento test ještě není zaznamenáván. Následuje několik </w:t>
      </w:r>
      <w:r w:rsidR="00A84425">
        <w:rPr>
          <w:szCs w:val="24"/>
        </w:rPr>
        <w:t xml:space="preserve">patnácti </w:t>
      </w:r>
      <w:r w:rsidR="002C3DD0">
        <w:rPr>
          <w:szCs w:val="24"/>
        </w:rPr>
        <w:t>vteřinových bloků, které jsou již zaznamenávány. Velikost bloků narůstá</w:t>
      </w:r>
      <w:r>
        <w:rPr>
          <w:szCs w:val="24"/>
        </w:rPr>
        <w:t xml:space="preserve"> ve </w:t>
      </w:r>
      <w:r w:rsidR="002C3DD0">
        <w:rPr>
          <w:szCs w:val="24"/>
        </w:rPr>
        <w:t>dvojkovém exponenciálu.</w:t>
      </w:r>
      <w:r>
        <w:rPr>
          <w:szCs w:val="24"/>
        </w:rPr>
        <w:t xml:space="preserve"> Pro </w:t>
      </w:r>
      <w:r w:rsidR="002C3DD0">
        <w:rPr>
          <w:szCs w:val="24"/>
        </w:rPr>
        <w:t>testy</w:t>
      </w:r>
      <w:r>
        <w:rPr>
          <w:szCs w:val="24"/>
        </w:rPr>
        <w:t xml:space="preserve"> se </w:t>
      </w:r>
      <w:r w:rsidR="002C3DD0">
        <w:rPr>
          <w:szCs w:val="24"/>
        </w:rPr>
        <w:t>standardní souběžností začínají</w:t>
      </w:r>
      <w:r>
        <w:rPr>
          <w:szCs w:val="24"/>
        </w:rPr>
        <w:t xml:space="preserve"> na </w:t>
      </w:r>
      <w:r w:rsidR="002C3DD0">
        <w:rPr>
          <w:szCs w:val="24"/>
        </w:rPr>
        <w:t>16</w:t>
      </w:r>
      <w:r>
        <w:rPr>
          <w:szCs w:val="24"/>
        </w:rPr>
        <w:t xml:space="preserve"> do </w:t>
      </w:r>
      <w:r w:rsidR="002C3DD0">
        <w:rPr>
          <w:szCs w:val="24"/>
        </w:rPr>
        <w:t>512 klientů,</w:t>
      </w:r>
      <w:r>
        <w:rPr>
          <w:szCs w:val="24"/>
        </w:rPr>
        <w:t xml:space="preserve"> pro </w:t>
      </w:r>
      <w:r w:rsidR="002C3DD0">
        <w:rPr>
          <w:szCs w:val="24"/>
        </w:rPr>
        <w:t>testy</w:t>
      </w:r>
      <w:r>
        <w:rPr>
          <w:szCs w:val="24"/>
        </w:rPr>
        <w:t xml:space="preserve"> s </w:t>
      </w:r>
      <w:r w:rsidR="002C3DD0">
        <w:rPr>
          <w:szCs w:val="24"/>
        </w:rPr>
        <w:t>vysokou souběžností např. test plaintext začínají</w:t>
      </w:r>
      <w:r>
        <w:rPr>
          <w:szCs w:val="24"/>
        </w:rPr>
        <w:t xml:space="preserve"> na </w:t>
      </w:r>
      <w:r w:rsidR="002C3DD0">
        <w:rPr>
          <w:szCs w:val="24"/>
        </w:rPr>
        <w:t>256</w:t>
      </w:r>
      <w:r>
        <w:rPr>
          <w:szCs w:val="24"/>
        </w:rPr>
        <w:t xml:space="preserve"> do </w:t>
      </w:r>
      <w:r w:rsidR="002C3DD0">
        <w:rPr>
          <w:szCs w:val="24"/>
        </w:rPr>
        <w:t xml:space="preserve">16384 klientů. Časy testovacích bloků byly zvoleny dle dlouhodobých zkušeností </w:t>
      </w:r>
      <w:r w:rsidR="00770983">
        <w:rPr>
          <w:szCs w:val="24"/>
        </w:rPr>
        <w:t>a </w:t>
      </w:r>
      <w:r w:rsidR="002C3DD0">
        <w:rPr>
          <w:szCs w:val="24"/>
        </w:rPr>
        <w:t>měření. Původně testy probíhali</w:t>
      </w:r>
      <w:r>
        <w:rPr>
          <w:szCs w:val="24"/>
        </w:rPr>
        <w:t xml:space="preserve"> v </w:t>
      </w:r>
      <w:r w:rsidR="00A84425">
        <w:rPr>
          <w:szCs w:val="24"/>
        </w:rPr>
        <w:t>šedesáti vteřinových</w:t>
      </w:r>
      <w:r w:rsidR="002C3DD0">
        <w:rPr>
          <w:szCs w:val="24"/>
        </w:rPr>
        <w:t xml:space="preserve"> blocích, ale díky narůstajícím permutacím </w:t>
      </w:r>
      <w:r w:rsidR="00770983">
        <w:rPr>
          <w:szCs w:val="24"/>
        </w:rPr>
        <w:t>a </w:t>
      </w:r>
      <w:r w:rsidR="002C3DD0">
        <w:rPr>
          <w:szCs w:val="24"/>
        </w:rPr>
        <w:t>testům bylo nutné velikost bloků redukovat, avšak autoři</w:t>
      </w:r>
      <w:r>
        <w:rPr>
          <w:szCs w:val="24"/>
        </w:rPr>
        <w:t xml:space="preserve"> do </w:t>
      </w:r>
      <w:r w:rsidR="002C3DD0">
        <w:rPr>
          <w:szCs w:val="24"/>
        </w:rPr>
        <w:t xml:space="preserve">budoucna plánují prodloužení testovacích </w:t>
      </w:r>
      <w:r w:rsidR="00770983">
        <w:rPr>
          <w:szCs w:val="24"/>
        </w:rPr>
        <w:t>i </w:t>
      </w:r>
      <w:r w:rsidR="002C3DD0">
        <w:rPr>
          <w:szCs w:val="24"/>
        </w:rPr>
        <w:t>zahřívacích bloků. Měření je prováděno pomocí frameworku Wrk</w:t>
      </w:r>
      <w:r w:rsidR="002C3DD0">
        <w:rPr>
          <w:rStyle w:val="Znakapoznpodarou"/>
          <w:szCs w:val="24"/>
        </w:rPr>
        <w:footnoteReference w:id="6"/>
      </w:r>
      <w:r w:rsidR="002C3DD0">
        <w:rPr>
          <w:szCs w:val="24"/>
        </w:rPr>
        <w:t>. Testy probíhají</w:t>
      </w:r>
      <w:r>
        <w:rPr>
          <w:szCs w:val="24"/>
        </w:rPr>
        <w:t xml:space="preserve"> na </w:t>
      </w:r>
      <w:r w:rsidR="002C3DD0">
        <w:rPr>
          <w:szCs w:val="24"/>
        </w:rPr>
        <w:t xml:space="preserve">fyzickém stroji </w:t>
      </w:r>
      <w:r w:rsidR="00770983">
        <w:rPr>
          <w:szCs w:val="24"/>
        </w:rPr>
        <w:t>i </w:t>
      </w:r>
      <w:r>
        <w:rPr>
          <w:szCs w:val="24"/>
        </w:rPr>
        <w:t>v </w:t>
      </w:r>
      <w:r w:rsidR="002C3DD0">
        <w:rPr>
          <w:szCs w:val="24"/>
        </w:rPr>
        <w:t>cloudu. Fyzický stroj je sestaven</w:t>
      </w:r>
      <w:r>
        <w:rPr>
          <w:szCs w:val="24"/>
        </w:rPr>
        <w:t xml:space="preserve"> z </w:t>
      </w:r>
      <w:r w:rsidR="002C3DD0">
        <w:rPr>
          <w:szCs w:val="24"/>
        </w:rPr>
        <w:t>procesoru Intel Xeon Gold 5120, který je</w:t>
      </w:r>
      <w:r>
        <w:rPr>
          <w:szCs w:val="24"/>
        </w:rPr>
        <w:t xml:space="preserve"> v </w:t>
      </w:r>
      <w:r w:rsidR="002C3DD0">
        <w:rPr>
          <w:szCs w:val="24"/>
        </w:rPr>
        <w:t>současnosti (léto 2019)</w:t>
      </w:r>
      <w:r>
        <w:rPr>
          <w:szCs w:val="24"/>
        </w:rPr>
        <w:t xml:space="preserve"> v </w:t>
      </w:r>
      <w:r w:rsidR="002C3DD0">
        <w:rPr>
          <w:szCs w:val="24"/>
        </w:rPr>
        <w:t>čele top ten</w:t>
      </w:r>
      <w:r>
        <w:rPr>
          <w:szCs w:val="24"/>
        </w:rPr>
        <w:t xml:space="preserve"> na </w:t>
      </w:r>
      <w:r w:rsidR="002C3DD0">
        <w:rPr>
          <w:szCs w:val="24"/>
        </w:rPr>
        <w:t>prvním místě dle cpubenchmark.net, dále je stroj osazen blíže nespecifikovanou operační paměti</w:t>
      </w:r>
      <w:r>
        <w:rPr>
          <w:szCs w:val="24"/>
        </w:rPr>
        <w:t xml:space="preserve"> o </w:t>
      </w:r>
      <w:r w:rsidR="002C3DD0">
        <w:rPr>
          <w:szCs w:val="24"/>
        </w:rPr>
        <w:t xml:space="preserve">velikosti 32 GB </w:t>
      </w:r>
      <w:r w:rsidR="00770983">
        <w:rPr>
          <w:szCs w:val="24"/>
        </w:rPr>
        <w:t>a </w:t>
      </w:r>
      <w:r w:rsidR="002C3DD0">
        <w:rPr>
          <w:szCs w:val="24"/>
        </w:rPr>
        <w:t>SSD disky.</w:t>
      </w:r>
      <w:r w:rsidR="00316026">
        <w:rPr>
          <w:szCs w:val="24"/>
        </w:rPr>
        <w:t xml:space="preserve"> </w:t>
      </w:r>
      <w:r w:rsidR="00316026" w:rsidRPr="00316026">
        <w:t>(CPU Benchmarks, 2019)</w:t>
      </w:r>
      <w:r w:rsidR="002C3DD0">
        <w:rPr>
          <w:szCs w:val="24"/>
        </w:rPr>
        <w:t xml:space="preserve"> Cloud je hostován</w:t>
      </w:r>
      <w:r>
        <w:rPr>
          <w:szCs w:val="24"/>
        </w:rPr>
        <w:t xml:space="preserve"> na </w:t>
      </w:r>
      <w:r w:rsidR="002C3DD0">
        <w:rPr>
          <w:szCs w:val="24"/>
        </w:rPr>
        <w:t>Microsoft Azure D3v2 instancích.</w:t>
      </w:r>
      <w:r>
        <w:rPr>
          <w:szCs w:val="24"/>
        </w:rPr>
        <w:t xml:space="preserve"> Ve </w:t>
      </w:r>
      <w:r w:rsidR="002C3DD0">
        <w:rPr>
          <w:szCs w:val="24"/>
        </w:rPr>
        <w:t>FAQ jsou vysvětleny rozdílné výsledky testů</w:t>
      </w:r>
      <w:r>
        <w:rPr>
          <w:szCs w:val="24"/>
        </w:rPr>
        <w:t xml:space="preserve"> mezi </w:t>
      </w:r>
      <w:r w:rsidR="002C3DD0">
        <w:rPr>
          <w:szCs w:val="24"/>
        </w:rPr>
        <w:t>těmito prostředími.</w:t>
      </w:r>
      <w:r>
        <w:rPr>
          <w:szCs w:val="24"/>
        </w:rPr>
        <w:t xml:space="preserve"> U </w:t>
      </w:r>
      <w:r w:rsidR="002C3DD0">
        <w:rPr>
          <w:szCs w:val="24"/>
        </w:rPr>
        <w:t>fyzického stroje je limitující šířka gigabit Ethernetu, který</w:t>
      </w:r>
      <w:r>
        <w:rPr>
          <w:szCs w:val="24"/>
        </w:rPr>
        <w:t xml:space="preserve"> se </w:t>
      </w:r>
      <w:r w:rsidR="002C3DD0">
        <w:rPr>
          <w:szCs w:val="24"/>
        </w:rPr>
        <w:t>zahltí při HTTP pipeliningu, což znamená že HTTP requesty jsou zasílány jedním TCP spojením</w:t>
      </w:r>
      <w:r>
        <w:rPr>
          <w:szCs w:val="24"/>
        </w:rPr>
        <w:t xml:space="preserve"> bez </w:t>
      </w:r>
      <w:r w:rsidR="002C3DD0">
        <w:rPr>
          <w:szCs w:val="24"/>
        </w:rPr>
        <w:t>čekání</w:t>
      </w:r>
      <w:r>
        <w:rPr>
          <w:szCs w:val="24"/>
        </w:rPr>
        <w:t xml:space="preserve"> na </w:t>
      </w:r>
      <w:r w:rsidR="002C3DD0">
        <w:rPr>
          <w:szCs w:val="24"/>
        </w:rPr>
        <w:t>potvrzení</w:t>
      </w:r>
      <w:r>
        <w:rPr>
          <w:szCs w:val="24"/>
        </w:rPr>
        <w:t xml:space="preserve"> o </w:t>
      </w:r>
      <w:r w:rsidR="002C3DD0">
        <w:rPr>
          <w:szCs w:val="24"/>
        </w:rPr>
        <w:t>doručení. Síť fyzického testovacího stroje</w:t>
      </w:r>
      <w:r>
        <w:rPr>
          <w:szCs w:val="24"/>
        </w:rPr>
        <w:t xml:space="preserve"> se </w:t>
      </w:r>
      <w:r w:rsidR="002C3DD0">
        <w:rPr>
          <w:szCs w:val="24"/>
        </w:rPr>
        <w:t>zahltí při 200 tisících requestů</w:t>
      </w:r>
      <w:r>
        <w:rPr>
          <w:szCs w:val="24"/>
        </w:rPr>
        <w:t xml:space="preserve"> bez </w:t>
      </w:r>
      <w:r w:rsidR="002C3DD0">
        <w:rPr>
          <w:szCs w:val="24"/>
        </w:rPr>
        <w:t xml:space="preserve">HTTP pipelinigu </w:t>
      </w:r>
      <w:r w:rsidR="00770983">
        <w:rPr>
          <w:szCs w:val="24"/>
        </w:rPr>
        <w:t>a </w:t>
      </w:r>
      <w:r>
        <w:rPr>
          <w:szCs w:val="24"/>
        </w:rPr>
        <w:t>s </w:t>
      </w:r>
      <w:r w:rsidR="002C3DD0">
        <w:rPr>
          <w:szCs w:val="24"/>
        </w:rPr>
        <w:t>ním</w:t>
      </w:r>
      <w:r>
        <w:rPr>
          <w:szCs w:val="24"/>
        </w:rPr>
        <w:t xml:space="preserve"> se </w:t>
      </w:r>
      <w:r w:rsidR="002C3DD0">
        <w:rPr>
          <w:szCs w:val="24"/>
        </w:rPr>
        <w:t>zahltí až při 550 tiscích requestech. Toto omezení</w:t>
      </w:r>
      <w:r>
        <w:rPr>
          <w:szCs w:val="24"/>
        </w:rPr>
        <w:t xml:space="preserve"> u </w:t>
      </w:r>
      <w:r w:rsidR="002C3DD0">
        <w:rPr>
          <w:szCs w:val="24"/>
        </w:rPr>
        <w:t xml:space="preserve">cloudu není </w:t>
      </w:r>
      <w:r w:rsidR="00770983">
        <w:rPr>
          <w:szCs w:val="24"/>
        </w:rPr>
        <w:lastRenderedPageBreak/>
        <w:t>a </w:t>
      </w:r>
      <w:r w:rsidR="002C3DD0">
        <w:rPr>
          <w:szCs w:val="24"/>
        </w:rPr>
        <w:t>jediným omezením je rychlost procesoru, tudíž</w:t>
      </w:r>
      <w:r>
        <w:rPr>
          <w:szCs w:val="24"/>
        </w:rPr>
        <w:t xml:space="preserve"> pro </w:t>
      </w:r>
      <w:r w:rsidR="002C3DD0">
        <w:rPr>
          <w:szCs w:val="24"/>
        </w:rPr>
        <w:t>interpretaci výsledků, budu využívat měření provedená</w:t>
      </w:r>
      <w:r>
        <w:rPr>
          <w:szCs w:val="24"/>
        </w:rPr>
        <w:t xml:space="preserve"> v </w:t>
      </w:r>
      <w:r w:rsidR="002C3DD0">
        <w:rPr>
          <w:szCs w:val="24"/>
        </w:rPr>
        <w:t>cloudu.</w:t>
      </w:r>
    </w:p>
    <w:p w14:paraId="739CD1D0" w14:textId="77777777" w:rsidR="00DA3A49" w:rsidRDefault="00DA3A49" w:rsidP="002C3DD0">
      <w:pPr>
        <w:rPr>
          <w:szCs w:val="24"/>
        </w:rPr>
      </w:pPr>
    </w:p>
    <w:p w14:paraId="788664CC" w14:textId="77777777" w:rsidR="00DA3A49" w:rsidRDefault="00DA3A49" w:rsidP="00DA3A49">
      <w:pPr>
        <w:keepNext/>
        <w:jc w:val="center"/>
      </w:pPr>
      <w:r>
        <w:rPr>
          <w:noProof/>
        </w:rPr>
        <w:drawing>
          <wp:inline distT="0" distB="0" distL="0" distR="0" wp14:anchorId="156503A3" wp14:editId="0DD9EE71">
            <wp:extent cx="3393141" cy="2358966"/>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8389" cy="2411280"/>
                    </a:xfrm>
                    <a:prstGeom prst="rect">
                      <a:avLst/>
                    </a:prstGeom>
                    <a:noFill/>
                    <a:ln>
                      <a:noFill/>
                    </a:ln>
                  </pic:spPr>
                </pic:pic>
              </a:graphicData>
            </a:graphic>
          </wp:inline>
        </w:drawing>
      </w:r>
    </w:p>
    <w:p w14:paraId="4503BE02" w14:textId="2370FD79" w:rsidR="009034F0" w:rsidRDefault="00DA3A49" w:rsidP="00DA3A49">
      <w:pPr>
        <w:pStyle w:val="Titulek"/>
        <w:jc w:val="center"/>
      </w:pPr>
      <w:bookmarkStart w:id="103" w:name="_Toc25513598"/>
      <w:r>
        <w:t xml:space="preserve">Obr. </w:t>
      </w:r>
      <w:fldSimple w:instr=" STYLEREF 1 \s ">
        <w:r w:rsidR="00A81662">
          <w:rPr>
            <w:noProof/>
          </w:rPr>
          <w:t>8</w:t>
        </w:r>
      </w:fldSimple>
      <w:r w:rsidR="00A532E7">
        <w:t>.</w:t>
      </w:r>
      <w:fldSimple w:instr=" SEQ Obr. \* ARABIC \s 1 ">
        <w:r w:rsidR="00A81662">
          <w:rPr>
            <w:noProof/>
          </w:rPr>
          <w:t>1</w:t>
        </w:r>
      </w:fldSimple>
      <w:r>
        <w:t>: HTTP pipelining</w:t>
      </w:r>
      <w:r w:rsidR="00AA4778">
        <w:t xml:space="preserve"> (Singala, 2018)</w:t>
      </w:r>
      <w:bookmarkEnd w:id="103"/>
    </w:p>
    <w:p w14:paraId="36976EAE" w14:textId="77777777" w:rsidR="00993033" w:rsidRDefault="009034F0">
      <w:pPr>
        <w:spacing w:after="160" w:line="259" w:lineRule="auto"/>
        <w:jc w:val="left"/>
        <w:rPr>
          <w:iCs/>
          <w:sz w:val="20"/>
          <w:szCs w:val="18"/>
        </w:rPr>
      </w:pPr>
      <w:r>
        <w:br w:type="page"/>
      </w:r>
    </w:p>
    <w:p w14:paraId="68D6904A" w14:textId="481B31BE" w:rsidR="009034F0" w:rsidRDefault="00993033" w:rsidP="0078216C">
      <w:r w:rsidRPr="0078216C">
        <w:lastRenderedPageBreak/>
        <w:t>Na</w:t>
      </w:r>
      <w:r>
        <w:rPr>
          <w:iCs/>
          <w:sz w:val="20"/>
          <w:szCs w:val="18"/>
        </w:rPr>
        <w:t> </w:t>
      </w:r>
      <w:r w:rsidR="009034F0" w:rsidRPr="00C25354">
        <w:t xml:space="preserve">stránce </w:t>
      </w:r>
      <w:r w:rsidR="009034F0" w:rsidRPr="009034F0">
        <w:t>https://www.techempower.com/benchmarks</w:t>
      </w:r>
      <w:r w:rsidR="009034F0" w:rsidRPr="00C25354">
        <w:t xml:space="preserve"> je možné vidět výsledky testů, mimo jiné je umožněno vizualizovat testy</w:t>
      </w:r>
      <w:r>
        <w:t xml:space="preserve"> na </w:t>
      </w:r>
      <w:r w:rsidR="009034F0" w:rsidRPr="00C25354">
        <w:t>vlastním hw, kdy naimportujeme result.json</w:t>
      </w:r>
      <w:r>
        <w:t xml:space="preserve"> na </w:t>
      </w:r>
      <w:r w:rsidR="009034F0" w:rsidRPr="00C25354">
        <w:t xml:space="preserve">stránky </w:t>
      </w:r>
      <w:r w:rsidR="00770983" w:rsidRPr="00C25354">
        <w:t>a</w:t>
      </w:r>
      <w:r w:rsidR="00770983">
        <w:t> </w:t>
      </w:r>
      <w:r w:rsidR="009034F0" w:rsidRPr="00C25354">
        <w:t>ty jej pak vykreslí</w:t>
      </w:r>
      <w:r>
        <w:t xml:space="preserve"> ve </w:t>
      </w:r>
      <w:r w:rsidR="009034F0" w:rsidRPr="00C25354">
        <w:t>standardizovaných grafech</w:t>
      </w:r>
      <w:r w:rsidR="009034F0">
        <w:t xml:space="preserve"> </w:t>
      </w:r>
      <w:r w:rsidR="00770983">
        <w:t>a </w:t>
      </w:r>
      <w:r w:rsidR="009034F0">
        <w:t>tabulkách</w:t>
      </w:r>
      <w:r w:rsidR="009034F0" w:rsidRPr="00C25354">
        <w:t>. Testy byly filtrovány</w:t>
      </w:r>
      <w:r>
        <w:t xml:space="preserve"> podle </w:t>
      </w:r>
      <w:r w:rsidR="009034F0" w:rsidRPr="00C25354">
        <w:t xml:space="preserve">jazyků Kotlin </w:t>
      </w:r>
      <w:r w:rsidR="00770983" w:rsidRPr="00C25354">
        <w:t>a</w:t>
      </w:r>
      <w:r w:rsidR="00770983">
        <w:t> </w:t>
      </w:r>
      <w:r w:rsidR="009034F0" w:rsidRPr="00C25354">
        <w:t>Java. Ostatní filtry zůstaly defaultní.</w:t>
      </w:r>
      <w:r>
        <w:t xml:space="preserve"> V </w:t>
      </w:r>
      <w:r w:rsidR="009034F0">
        <w:t>testech nebyl zahrnut framework Javalin, jelikož</w:t>
      </w:r>
      <w:r>
        <w:t xml:space="preserve"> na </w:t>
      </w:r>
      <w:r w:rsidR="009034F0">
        <w:t>stránkách nebyl</w:t>
      </w:r>
      <w:r>
        <w:t xml:space="preserve"> mezi </w:t>
      </w:r>
      <w:r w:rsidR="009034F0">
        <w:t>měřenými frameworky,</w:t>
      </w:r>
      <w:r>
        <w:t xml:space="preserve"> místo </w:t>
      </w:r>
      <w:r w:rsidR="009034F0">
        <w:t>něj je testován Spark.</w:t>
      </w:r>
    </w:p>
    <w:p w14:paraId="41D8F021" w14:textId="77777777" w:rsidR="009034F0" w:rsidRDefault="009034F0" w:rsidP="009034F0">
      <w:pPr>
        <w:rPr>
          <w:szCs w:val="24"/>
        </w:rPr>
      </w:pPr>
    </w:p>
    <w:p w14:paraId="0F1B7022" w14:textId="77777777" w:rsidR="009034F0" w:rsidRDefault="009034F0" w:rsidP="009034F0">
      <w:pPr>
        <w:keepNext/>
        <w:jc w:val="center"/>
      </w:pPr>
      <w:r>
        <w:rPr>
          <w:noProof/>
        </w:rPr>
        <w:drawing>
          <wp:inline distT="0" distB="0" distL="0" distR="0" wp14:anchorId="6D659CD1" wp14:editId="048BEACA">
            <wp:extent cx="5916706" cy="4063172"/>
            <wp:effectExtent l="0" t="0" r="825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41284" cy="4148723"/>
                    </a:xfrm>
                    <a:prstGeom prst="rect">
                      <a:avLst/>
                    </a:prstGeom>
                    <a:noFill/>
                    <a:ln>
                      <a:noFill/>
                    </a:ln>
                  </pic:spPr>
                </pic:pic>
              </a:graphicData>
            </a:graphic>
          </wp:inline>
        </w:drawing>
      </w:r>
    </w:p>
    <w:p w14:paraId="3AD77539" w14:textId="403FC6CE" w:rsidR="009034F0" w:rsidRDefault="009034F0" w:rsidP="009034F0">
      <w:pPr>
        <w:pStyle w:val="Titulek"/>
        <w:jc w:val="center"/>
        <w:rPr>
          <w:szCs w:val="24"/>
        </w:rPr>
      </w:pPr>
      <w:bookmarkStart w:id="104" w:name="_Toc25513599"/>
      <w:r>
        <w:t xml:space="preserve">Obr. </w:t>
      </w:r>
      <w:fldSimple w:instr=" STYLEREF 1 \s ">
        <w:r w:rsidR="00A81662">
          <w:rPr>
            <w:noProof/>
          </w:rPr>
          <w:t>8</w:t>
        </w:r>
      </w:fldSimple>
      <w:r w:rsidR="00A532E7">
        <w:t>.</w:t>
      </w:r>
      <w:fldSimple w:instr=" SEQ Obr. \* ARABIC \s 1 ">
        <w:r w:rsidR="00A81662">
          <w:rPr>
            <w:noProof/>
          </w:rPr>
          <w:t>2</w:t>
        </w:r>
      </w:fldSimple>
      <w:r>
        <w:t>: Ukázka filtrování (autor)</w:t>
      </w:r>
      <w:bookmarkEnd w:id="104"/>
    </w:p>
    <w:p w14:paraId="2F4C292C" w14:textId="77777777" w:rsidR="009034F0" w:rsidRDefault="009034F0">
      <w:pPr>
        <w:spacing w:after="160" w:line="259" w:lineRule="auto"/>
        <w:jc w:val="left"/>
        <w:rPr>
          <w:iCs/>
          <w:sz w:val="20"/>
          <w:szCs w:val="24"/>
        </w:rPr>
      </w:pPr>
      <w:r>
        <w:rPr>
          <w:szCs w:val="24"/>
        </w:rPr>
        <w:br w:type="page"/>
      </w:r>
    </w:p>
    <w:p w14:paraId="6D9E92EC" w14:textId="1B23F6B1" w:rsidR="00E01C4D" w:rsidRDefault="00E01C4D" w:rsidP="00E01C4D">
      <w:pPr>
        <w:pStyle w:val="Nadpis2"/>
      </w:pPr>
      <w:bookmarkStart w:id="105" w:name="_Toc25513568"/>
      <w:r>
        <w:lastRenderedPageBreak/>
        <w:t>Test JSON serializace</w:t>
      </w:r>
      <w:bookmarkEnd w:id="105"/>
    </w:p>
    <w:p w14:paraId="17D436D5" w14:textId="64F03AA0" w:rsidR="009034F0" w:rsidRDefault="009034F0" w:rsidP="009034F0">
      <w:pPr>
        <w:rPr>
          <w:szCs w:val="24"/>
        </w:rPr>
      </w:pPr>
      <w:r w:rsidRPr="00C25354">
        <w:rPr>
          <w:szCs w:val="24"/>
        </w:rPr>
        <w:t>První test je JSON serializace, kdy je zaslán HTTP GET request</w:t>
      </w:r>
      <w:r w:rsidR="00993033">
        <w:rPr>
          <w:szCs w:val="24"/>
        </w:rPr>
        <w:t xml:space="preserve"> na </w:t>
      </w:r>
      <w:r w:rsidRPr="00C25354">
        <w:rPr>
          <w:szCs w:val="24"/>
        </w:rPr>
        <w:t xml:space="preserve">server </w:t>
      </w:r>
      <w:r w:rsidR="00770983" w:rsidRPr="00C25354">
        <w:rPr>
          <w:szCs w:val="24"/>
        </w:rPr>
        <w:t>a</w:t>
      </w:r>
      <w:r w:rsidR="00770983">
        <w:rPr>
          <w:szCs w:val="24"/>
        </w:rPr>
        <w:t> </w:t>
      </w:r>
      <w:r>
        <w:rPr>
          <w:szCs w:val="24"/>
        </w:rPr>
        <w:t>ten následně</w:t>
      </w:r>
      <w:r w:rsidRPr="00C25354">
        <w:rPr>
          <w:szCs w:val="24"/>
        </w:rPr>
        <w:t xml:space="preserve"> </w:t>
      </w:r>
      <w:r>
        <w:rPr>
          <w:szCs w:val="24"/>
        </w:rPr>
        <w:t>za</w:t>
      </w:r>
      <w:r w:rsidRPr="00C25354">
        <w:rPr>
          <w:szCs w:val="24"/>
        </w:rPr>
        <w:t>šle re</w:t>
      </w:r>
      <w:r w:rsidR="0078216C">
        <w:rPr>
          <w:szCs w:val="24"/>
        </w:rPr>
        <w:t>s</w:t>
      </w:r>
      <w:r w:rsidRPr="00C25354">
        <w:rPr>
          <w:szCs w:val="24"/>
        </w:rPr>
        <w:t>ponse</w:t>
      </w:r>
      <w:r w:rsidR="00993033">
        <w:rPr>
          <w:szCs w:val="24"/>
        </w:rPr>
        <w:t xml:space="preserve"> s </w:t>
      </w:r>
      <w:r w:rsidRPr="00C25354">
        <w:rPr>
          <w:szCs w:val="24"/>
        </w:rPr>
        <w:t>tělem</w:t>
      </w:r>
      <w:r w:rsidR="00993033">
        <w:rPr>
          <w:szCs w:val="24"/>
        </w:rPr>
        <w:t xml:space="preserve"> v </w:t>
      </w:r>
      <w:r w:rsidRPr="00C25354">
        <w:rPr>
          <w:szCs w:val="24"/>
        </w:rPr>
        <w:t>podobě plain JSON</w:t>
      </w:r>
      <w:r w:rsidR="00993033">
        <w:rPr>
          <w:szCs w:val="24"/>
        </w:rPr>
        <w:t xml:space="preserve"> ve </w:t>
      </w:r>
      <w:r w:rsidRPr="00C25354">
        <w:rPr>
          <w:szCs w:val="24"/>
        </w:rPr>
        <w:t xml:space="preserve">tvaru </w:t>
      </w:r>
      <w:r w:rsidRPr="001E5297">
        <w:rPr>
          <w:rStyle w:val="TextprogramovhokduChar"/>
          <w:rFonts w:eastAsiaTheme="minorHAnsi"/>
        </w:rPr>
        <w:t>{"message":"Hello, World!"}</w:t>
      </w:r>
      <w:r w:rsidRPr="00C25354">
        <w:rPr>
          <w:szCs w:val="24"/>
        </w:rPr>
        <w:t>, každé tělo response je nově vytvořená instance.</w:t>
      </w:r>
      <w:r w:rsidR="00993033">
        <w:rPr>
          <w:szCs w:val="24"/>
        </w:rPr>
        <w:t xml:space="preserve"> Z </w:t>
      </w:r>
      <w:r w:rsidRPr="00C25354">
        <w:rPr>
          <w:szCs w:val="24"/>
        </w:rPr>
        <w:t xml:space="preserve">výsledků nejlépe dopadl Vert.x, který dokázal udržet stoupající tendenci paralelních klientů </w:t>
      </w:r>
      <w:r w:rsidR="00770983" w:rsidRPr="00C25354">
        <w:rPr>
          <w:szCs w:val="24"/>
        </w:rPr>
        <w:t>a</w:t>
      </w:r>
      <w:r w:rsidR="00770983">
        <w:rPr>
          <w:szCs w:val="24"/>
        </w:rPr>
        <w:t> </w:t>
      </w:r>
      <w:r w:rsidRPr="00C25354">
        <w:rPr>
          <w:szCs w:val="24"/>
        </w:rPr>
        <w:t>počet opovědí</w:t>
      </w:r>
      <w:r w:rsidR="00993033">
        <w:rPr>
          <w:szCs w:val="24"/>
        </w:rPr>
        <w:t xml:space="preserve"> se </w:t>
      </w:r>
      <w:r w:rsidRPr="00C25354">
        <w:rPr>
          <w:szCs w:val="24"/>
        </w:rPr>
        <w:t xml:space="preserve">zvedal </w:t>
      </w:r>
      <w:r w:rsidR="00770983" w:rsidRPr="00C25354">
        <w:rPr>
          <w:szCs w:val="24"/>
        </w:rPr>
        <w:t>i</w:t>
      </w:r>
      <w:r w:rsidR="00770983">
        <w:rPr>
          <w:szCs w:val="24"/>
        </w:rPr>
        <w:t> </w:t>
      </w:r>
      <w:r w:rsidRPr="00C25354">
        <w:rPr>
          <w:szCs w:val="24"/>
        </w:rPr>
        <w:t>při jejich nárustu, dokázal dokonce předčít standardní Java EE implementaci, která využívá Servlet, který při maximálním vytížení klienty</w:t>
      </w:r>
      <w:r w:rsidR="00993033">
        <w:rPr>
          <w:szCs w:val="24"/>
        </w:rPr>
        <w:t xml:space="preserve"> v </w:t>
      </w:r>
      <w:r w:rsidRPr="00C25354">
        <w:rPr>
          <w:szCs w:val="24"/>
        </w:rPr>
        <w:t>počtu odpovědí nepatrně klesl. Avšak Servlet dokázal poskytovat nejrychlejší odpovědi průměrně</w:t>
      </w:r>
      <w:r w:rsidR="00993033">
        <w:rPr>
          <w:szCs w:val="24"/>
        </w:rPr>
        <w:t xml:space="preserve"> za </w:t>
      </w:r>
      <w:r w:rsidRPr="00C25354">
        <w:rPr>
          <w:szCs w:val="24"/>
        </w:rPr>
        <w:t xml:space="preserve">1 ms </w:t>
      </w:r>
      <w:r w:rsidR="00770983" w:rsidRPr="00C25354">
        <w:rPr>
          <w:szCs w:val="24"/>
        </w:rPr>
        <w:t>a</w:t>
      </w:r>
      <w:r w:rsidR="00770983">
        <w:rPr>
          <w:szCs w:val="24"/>
        </w:rPr>
        <w:t> </w:t>
      </w:r>
      <w:r w:rsidRPr="00C25354">
        <w:rPr>
          <w:szCs w:val="24"/>
        </w:rPr>
        <w:t>patří tak</w:t>
      </w:r>
      <w:r w:rsidR="00993033">
        <w:rPr>
          <w:szCs w:val="24"/>
        </w:rPr>
        <w:t xml:space="preserve"> mezi </w:t>
      </w:r>
      <w:r w:rsidRPr="00C25354">
        <w:rPr>
          <w:szCs w:val="24"/>
        </w:rPr>
        <w:t>nejrychlejší implementace vůbec.</w:t>
      </w:r>
      <w:r w:rsidR="00993033">
        <w:rPr>
          <w:szCs w:val="24"/>
        </w:rPr>
        <w:t xml:space="preserve"> O </w:t>
      </w:r>
      <w:r w:rsidRPr="00C25354">
        <w:rPr>
          <w:szCs w:val="24"/>
        </w:rPr>
        <w:t>řád níže</w:t>
      </w:r>
      <w:r w:rsidR="00993033">
        <w:rPr>
          <w:szCs w:val="24"/>
        </w:rPr>
        <w:t xml:space="preserve"> se </w:t>
      </w:r>
      <w:r w:rsidRPr="00C25354">
        <w:rPr>
          <w:szCs w:val="24"/>
        </w:rPr>
        <w:t>pohybovali zbylé frameworky, které dokázali odpovědět</w:t>
      </w:r>
      <w:r w:rsidR="00993033">
        <w:rPr>
          <w:szCs w:val="24"/>
        </w:rPr>
        <w:t xml:space="preserve"> na </w:t>
      </w:r>
      <w:r w:rsidRPr="00C25354">
        <w:rPr>
          <w:szCs w:val="24"/>
        </w:rPr>
        <w:t>značně menší počet reqestů. Avšak samotný čistý framework Netty</w:t>
      </w:r>
      <w:r w:rsidR="00993033">
        <w:rPr>
          <w:szCs w:val="24"/>
        </w:rPr>
        <w:t xml:space="preserve"> nad </w:t>
      </w:r>
      <w:r w:rsidRPr="00C25354">
        <w:rPr>
          <w:szCs w:val="24"/>
        </w:rPr>
        <w:t>kterým jsou stavěné frameworky dokázal zpracovat kolem 195</w:t>
      </w:r>
      <w:r>
        <w:rPr>
          <w:szCs w:val="24"/>
        </w:rPr>
        <w:t xml:space="preserve"> tisíc </w:t>
      </w:r>
      <w:r w:rsidRPr="00C25354">
        <w:rPr>
          <w:szCs w:val="24"/>
        </w:rPr>
        <w:t xml:space="preserve">requestů </w:t>
      </w:r>
      <w:r w:rsidR="00770983" w:rsidRPr="00C25354">
        <w:rPr>
          <w:szCs w:val="24"/>
        </w:rPr>
        <w:t>a</w:t>
      </w:r>
      <w:r w:rsidR="00770983">
        <w:rPr>
          <w:szCs w:val="24"/>
        </w:rPr>
        <w:t> </w:t>
      </w:r>
      <w:r w:rsidRPr="00C25354">
        <w:rPr>
          <w:szCs w:val="24"/>
        </w:rPr>
        <w:t>stal by</w:t>
      </w:r>
      <w:r w:rsidR="00993033">
        <w:rPr>
          <w:szCs w:val="24"/>
        </w:rPr>
        <w:t xml:space="preserve"> se </w:t>
      </w:r>
      <w:r>
        <w:rPr>
          <w:szCs w:val="24"/>
        </w:rPr>
        <w:t>tak</w:t>
      </w:r>
      <w:r w:rsidRPr="00C25354">
        <w:rPr>
          <w:szCs w:val="24"/>
        </w:rPr>
        <w:t xml:space="preserve"> pomyslným vítězem tohoto testu. Nejhůře dopadl Spring, který je</w:t>
      </w:r>
      <w:r w:rsidR="00993033">
        <w:rPr>
          <w:szCs w:val="24"/>
        </w:rPr>
        <w:t xml:space="preserve"> v </w:t>
      </w:r>
      <w:r w:rsidRPr="00C25354">
        <w:rPr>
          <w:szCs w:val="24"/>
        </w:rPr>
        <w:t>tabulce uveden jako zástupce nejpoužívanějšího frameworku</w:t>
      </w:r>
      <w:r w:rsidR="00993033">
        <w:rPr>
          <w:szCs w:val="24"/>
        </w:rPr>
        <w:t xml:space="preserve"> pro </w:t>
      </w:r>
      <w:r w:rsidRPr="00C25354">
        <w:rPr>
          <w:szCs w:val="24"/>
        </w:rPr>
        <w:t>tvorbu webových aplikací</w:t>
      </w:r>
      <w:r w:rsidR="00993033">
        <w:rPr>
          <w:szCs w:val="24"/>
        </w:rPr>
        <w:t xml:space="preserve"> v </w:t>
      </w:r>
      <w:r w:rsidRPr="00C25354">
        <w:rPr>
          <w:szCs w:val="24"/>
        </w:rPr>
        <w:t>jazyku Java.</w:t>
      </w:r>
      <w:r w:rsidR="00993033">
        <w:rPr>
          <w:szCs w:val="24"/>
        </w:rPr>
        <w:t xml:space="preserve"> Pro </w:t>
      </w:r>
      <w:r w:rsidRPr="00C25354">
        <w:rPr>
          <w:szCs w:val="24"/>
        </w:rPr>
        <w:t>srovnání Node.js dokázal odeslat 55 tisíc response, při průměrné latenci 1,1 ms.</w:t>
      </w:r>
    </w:p>
    <w:p w14:paraId="6A737EB8" w14:textId="77777777" w:rsidR="001E5297" w:rsidRPr="00C25354" w:rsidRDefault="001E5297" w:rsidP="009034F0">
      <w:pPr>
        <w:rPr>
          <w:szCs w:val="24"/>
        </w:rPr>
      </w:pPr>
    </w:p>
    <w:p w14:paraId="2DE0CA59" w14:textId="162B2A93" w:rsidR="002A5465" w:rsidRDefault="002A5465" w:rsidP="002A5465">
      <w:pPr>
        <w:pStyle w:val="Titulek"/>
        <w:keepNext/>
        <w:jc w:val="left"/>
      </w:pPr>
      <w:bookmarkStart w:id="106" w:name="_Toc25513612"/>
      <w:r>
        <w:t xml:space="preserve">Tab. </w:t>
      </w:r>
      <w:fldSimple w:instr=" STYLEREF 1 \s ">
        <w:r w:rsidR="00A81662">
          <w:rPr>
            <w:noProof/>
          </w:rPr>
          <w:t>8</w:t>
        </w:r>
      </w:fldSimple>
      <w:r w:rsidR="001F6E26">
        <w:t>.</w:t>
      </w:r>
      <w:fldSimple w:instr=" SEQ Tab. \* ARABIC \s 1 ">
        <w:r w:rsidR="00A81662">
          <w:rPr>
            <w:noProof/>
          </w:rPr>
          <w:t>1</w:t>
        </w:r>
      </w:fldSimple>
      <w:r>
        <w:t xml:space="preserve">: </w:t>
      </w:r>
      <w:r w:rsidRPr="009A75C0">
        <w:t>Výsledky testu JSON serializace</w:t>
      </w:r>
      <w:r w:rsidR="00D560D8">
        <w:t xml:space="preserve"> (</w:t>
      </w:r>
      <w:r w:rsidR="00D560D8">
        <w:rPr>
          <w:szCs w:val="24"/>
        </w:rPr>
        <w:t>TechEmpower, 2019)</w:t>
      </w:r>
      <w:bookmarkEnd w:id="106"/>
    </w:p>
    <w:p w14:paraId="456D6499" w14:textId="13277826" w:rsidR="002A5465" w:rsidRDefault="001E5297" w:rsidP="002A5465">
      <w:pPr>
        <w:pStyle w:val="Titulek"/>
        <w:keepNext/>
        <w:jc w:val="center"/>
      </w:pPr>
      <w:r w:rsidRPr="001E5297">
        <w:rPr>
          <w:noProof/>
        </w:rPr>
        <w:drawing>
          <wp:inline distT="0" distB="0" distL="0" distR="0" wp14:anchorId="7BE52F6E" wp14:editId="3D1DEE13">
            <wp:extent cx="5579110" cy="2201545"/>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110" cy="2201545"/>
                    </a:xfrm>
                    <a:prstGeom prst="rect">
                      <a:avLst/>
                    </a:prstGeom>
                    <a:noFill/>
                    <a:ln>
                      <a:noFill/>
                    </a:ln>
                  </pic:spPr>
                </pic:pic>
              </a:graphicData>
            </a:graphic>
          </wp:inline>
        </w:drawing>
      </w:r>
    </w:p>
    <w:p w14:paraId="6C38FC14" w14:textId="77777777" w:rsidR="00967BC2" w:rsidRPr="00967BC2" w:rsidRDefault="00967BC2" w:rsidP="00967BC2"/>
    <w:p w14:paraId="01172768" w14:textId="77777777" w:rsidR="002A5465" w:rsidRDefault="002A5465" w:rsidP="001E690A">
      <w:pPr>
        <w:keepNext/>
        <w:jc w:val="center"/>
      </w:pPr>
      <w:r>
        <w:rPr>
          <w:noProof/>
        </w:rPr>
        <w:lastRenderedPageBreak/>
        <w:drawing>
          <wp:inline distT="0" distB="0" distL="0" distR="0" wp14:anchorId="69D5BFE3" wp14:editId="3522CD2B">
            <wp:extent cx="5773420" cy="2322830"/>
            <wp:effectExtent l="0" t="0" r="0" b="127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1F644DD1" w14:textId="35D5E331" w:rsidR="002A5465" w:rsidRDefault="002A5465" w:rsidP="002A5465">
      <w:pPr>
        <w:pStyle w:val="Titulek"/>
        <w:jc w:val="center"/>
      </w:pPr>
      <w:bookmarkStart w:id="107" w:name="_Toc25513600"/>
      <w:r>
        <w:t xml:space="preserve">Obr. </w:t>
      </w:r>
      <w:fldSimple w:instr=" STYLEREF 1 \s ">
        <w:r w:rsidR="00A81662">
          <w:rPr>
            <w:noProof/>
          </w:rPr>
          <w:t>8</w:t>
        </w:r>
      </w:fldSimple>
      <w:r w:rsidR="00A532E7">
        <w:t>.</w:t>
      </w:r>
      <w:fldSimple w:instr=" SEQ Obr. \* ARABIC \s 1 ">
        <w:r w:rsidR="00A81662">
          <w:rPr>
            <w:noProof/>
          </w:rPr>
          <w:t>3</w:t>
        </w:r>
      </w:fldSimple>
      <w:r>
        <w:t>: Graf HTTP responses</w:t>
      </w:r>
      <w:r w:rsidR="00AC03B2">
        <w:t xml:space="preserve"> (</w:t>
      </w:r>
      <w:r w:rsidR="00AC03B2">
        <w:rPr>
          <w:szCs w:val="24"/>
        </w:rPr>
        <w:t>TechEmpower, 2019)</w:t>
      </w:r>
      <w:bookmarkEnd w:id="107"/>
    </w:p>
    <w:p w14:paraId="5DE2F44E" w14:textId="77777777" w:rsidR="00967BC2" w:rsidRPr="00967BC2" w:rsidRDefault="00967BC2" w:rsidP="00967BC2"/>
    <w:p w14:paraId="6FD4F583" w14:textId="77777777" w:rsidR="00E01C4D" w:rsidRDefault="002A5465" w:rsidP="00E01C4D">
      <w:pPr>
        <w:keepNext/>
        <w:jc w:val="center"/>
      </w:pPr>
      <w:r>
        <w:rPr>
          <w:noProof/>
        </w:rPr>
        <w:drawing>
          <wp:inline distT="0" distB="0" distL="0" distR="0" wp14:anchorId="7C58412E" wp14:editId="3C99695F">
            <wp:extent cx="4584700" cy="2755900"/>
            <wp:effectExtent l="0" t="0" r="6350" b="635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6B80454" w14:textId="22BD5EAB" w:rsidR="00E907FC" w:rsidRDefault="00E01C4D" w:rsidP="00E01C4D">
      <w:pPr>
        <w:pStyle w:val="Titulek"/>
        <w:jc w:val="center"/>
      </w:pPr>
      <w:bookmarkStart w:id="108" w:name="_Toc25513601"/>
      <w:r>
        <w:t xml:space="preserve">Obr. </w:t>
      </w:r>
      <w:fldSimple w:instr=" STYLEREF 1 \s ">
        <w:r w:rsidR="00A81662">
          <w:rPr>
            <w:noProof/>
          </w:rPr>
          <w:t>8</w:t>
        </w:r>
      </w:fldSimple>
      <w:r w:rsidR="00A532E7">
        <w:t>.</w:t>
      </w:r>
      <w:fldSimple w:instr=" SEQ Obr. \* ARABIC \s 1 ">
        <w:r w:rsidR="00A81662">
          <w:rPr>
            <w:noProof/>
          </w:rPr>
          <w:t>4</w:t>
        </w:r>
      </w:fldSimple>
      <w:r>
        <w:t>: Graf průměrné doby odpovědi</w:t>
      </w:r>
      <w:r w:rsidR="00AC03B2">
        <w:t xml:space="preserve"> (</w:t>
      </w:r>
      <w:r w:rsidR="00AC03B2">
        <w:rPr>
          <w:szCs w:val="24"/>
        </w:rPr>
        <w:t>TechEmpower, 2019)</w:t>
      </w:r>
      <w:bookmarkEnd w:id="108"/>
    </w:p>
    <w:p w14:paraId="3212C3D4" w14:textId="77777777" w:rsidR="00E907FC" w:rsidRDefault="00E907FC">
      <w:pPr>
        <w:spacing w:after="160" w:line="259" w:lineRule="auto"/>
        <w:jc w:val="left"/>
        <w:rPr>
          <w:iCs/>
          <w:sz w:val="20"/>
          <w:szCs w:val="18"/>
        </w:rPr>
      </w:pPr>
      <w:r>
        <w:br w:type="page"/>
      </w:r>
    </w:p>
    <w:p w14:paraId="485874FE" w14:textId="29B5B02F" w:rsidR="002A5465" w:rsidRDefault="00E907FC" w:rsidP="003D163F">
      <w:pPr>
        <w:pStyle w:val="Nadpis2"/>
      </w:pPr>
      <w:bookmarkStart w:id="109" w:name="_Toc25513569"/>
      <w:r>
        <w:lastRenderedPageBreak/>
        <w:t xml:space="preserve">Test </w:t>
      </w:r>
      <w:r w:rsidR="003D163F">
        <w:t>single</w:t>
      </w:r>
      <w:r>
        <w:t xml:space="preserve"> query</w:t>
      </w:r>
      <w:bookmarkEnd w:id="109"/>
    </w:p>
    <w:p w14:paraId="3AF368D2" w14:textId="29B319E0" w:rsidR="006D682C" w:rsidRDefault="006D682C" w:rsidP="006D682C">
      <w:pPr>
        <w:rPr>
          <w:szCs w:val="24"/>
        </w:rPr>
      </w:pPr>
      <w:r w:rsidRPr="00C25354">
        <w:rPr>
          <w:szCs w:val="24"/>
        </w:rPr>
        <w:t>Druhý test spočívá</w:t>
      </w:r>
      <w:r w:rsidR="00993033">
        <w:rPr>
          <w:szCs w:val="24"/>
        </w:rPr>
        <w:t xml:space="preserve"> v </w:t>
      </w:r>
      <w:r w:rsidRPr="00C25354">
        <w:rPr>
          <w:szCs w:val="24"/>
        </w:rPr>
        <w:t xml:space="preserve">dotazování databáze obsahující 10 tisíc řádků, </w:t>
      </w:r>
      <w:r>
        <w:rPr>
          <w:szCs w:val="24"/>
        </w:rPr>
        <w:t>která je složena ze</w:t>
      </w:r>
      <w:r w:rsidRPr="00C25354">
        <w:rPr>
          <w:szCs w:val="24"/>
        </w:rPr>
        <w:t xml:space="preserve"> sloup</w:t>
      </w:r>
      <w:r>
        <w:rPr>
          <w:szCs w:val="24"/>
        </w:rPr>
        <w:t>ce</w:t>
      </w:r>
      <w:r w:rsidRPr="00C25354">
        <w:rPr>
          <w:szCs w:val="24"/>
        </w:rPr>
        <w:t xml:space="preserve"> primárního klíče </w:t>
      </w:r>
      <w:r w:rsidR="00770983" w:rsidRPr="00C25354">
        <w:rPr>
          <w:szCs w:val="24"/>
        </w:rPr>
        <w:t>a</w:t>
      </w:r>
      <w:r w:rsidR="00770983">
        <w:rPr>
          <w:szCs w:val="24"/>
        </w:rPr>
        <w:t> </w:t>
      </w:r>
      <w:r w:rsidRPr="00C25354">
        <w:rPr>
          <w:szCs w:val="24"/>
        </w:rPr>
        <w:t>druh</w:t>
      </w:r>
      <w:r>
        <w:rPr>
          <w:szCs w:val="24"/>
        </w:rPr>
        <w:t>ého</w:t>
      </w:r>
      <w:r w:rsidRPr="00C25354">
        <w:rPr>
          <w:szCs w:val="24"/>
        </w:rPr>
        <w:t xml:space="preserve"> sloupc</w:t>
      </w:r>
      <w:r>
        <w:rPr>
          <w:szCs w:val="24"/>
        </w:rPr>
        <w:t>e obsahující</w:t>
      </w:r>
      <w:r w:rsidRPr="00C25354">
        <w:rPr>
          <w:szCs w:val="24"/>
        </w:rPr>
        <w:t xml:space="preserve"> náhodné číslo</w:t>
      </w:r>
      <w:r>
        <w:rPr>
          <w:szCs w:val="24"/>
        </w:rPr>
        <w:t>.</w:t>
      </w:r>
      <w:r w:rsidRPr="00C25354">
        <w:rPr>
          <w:szCs w:val="24"/>
        </w:rPr>
        <w:t xml:space="preserve"> </w:t>
      </w:r>
      <w:r>
        <w:rPr>
          <w:szCs w:val="24"/>
        </w:rPr>
        <w:t>O</w:t>
      </w:r>
      <w:r w:rsidRPr="00C25354">
        <w:rPr>
          <w:szCs w:val="24"/>
        </w:rPr>
        <w:t>ba</w:t>
      </w:r>
      <w:r>
        <w:rPr>
          <w:szCs w:val="24"/>
        </w:rPr>
        <w:t xml:space="preserve"> dva</w:t>
      </w:r>
      <w:r w:rsidRPr="00C25354">
        <w:rPr>
          <w:szCs w:val="24"/>
        </w:rPr>
        <w:t xml:space="preserve"> sloupce jsou typu integer, ze kterých</w:t>
      </w:r>
      <w:r w:rsidR="00993033">
        <w:rPr>
          <w:szCs w:val="24"/>
        </w:rPr>
        <w:t xml:space="preserve"> se </w:t>
      </w:r>
      <w:r w:rsidRPr="00C25354">
        <w:rPr>
          <w:szCs w:val="24"/>
        </w:rPr>
        <w:t>vybírá pomocí generování náhodných klíčů, databáze není cachovaná. Odpověď ze serveru je plain JSON obsahující dvě položky.</w:t>
      </w:r>
      <w:r>
        <w:rPr>
          <w:szCs w:val="24"/>
        </w:rPr>
        <w:t xml:space="preserve"> Vítězem testu</w:t>
      </w:r>
      <w:r w:rsidR="00993033">
        <w:rPr>
          <w:szCs w:val="24"/>
        </w:rPr>
        <w:t xml:space="preserve"> se </w:t>
      </w:r>
      <w:r>
        <w:rPr>
          <w:szCs w:val="24"/>
        </w:rPr>
        <w:t>stal Vert.x</w:t>
      </w:r>
      <w:r w:rsidR="00993033">
        <w:rPr>
          <w:szCs w:val="24"/>
        </w:rPr>
        <w:t xml:space="preserve"> s </w:t>
      </w:r>
      <w:r>
        <w:rPr>
          <w:szCs w:val="24"/>
        </w:rPr>
        <w:t>93 tisíci odeslaných response,</w:t>
      </w:r>
      <w:r w:rsidRPr="00C25354">
        <w:rPr>
          <w:szCs w:val="24"/>
        </w:rPr>
        <w:t xml:space="preserve"> </w:t>
      </w:r>
      <w:r>
        <w:rPr>
          <w:szCs w:val="24"/>
        </w:rPr>
        <w:t>čistá konfigurace</w:t>
      </w:r>
      <w:r w:rsidRPr="00C25354">
        <w:rPr>
          <w:szCs w:val="24"/>
        </w:rPr>
        <w:t xml:space="preserve"> </w:t>
      </w:r>
      <w:r>
        <w:rPr>
          <w:szCs w:val="24"/>
        </w:rPr>
        <w:t>měla</w:t>
      </w:r>
      <w:r w:rsidRPr="00C25354">
        <w:rPr>
          <w:szCs w:val="24"/>
        </w:rPr>
        <w:t xml:space="preserve"> </w:t>
      </w:r>
      <w:r>
        <w:rPr>
          <w:szCs w:val="24"/>
        </w:rPr>
        <w:t>vyšší průměrnou latenci</w:t>
      </w:r>
      <w:r w:rsidRPr="00C25354">
        <w:rPr>
          <w:szCs w:val="24"/>
        </w:rPr>
        <w:t xml:space="preserve"> než při použití</w:t>
      </w:r>
      <w:r w:rsidR="00993033">
        <w:rPr>
          <w:szCs w:val="24"/>
        </w:rPr>
        <w:t xml:space="preserve"> s </w:t>
      </w:r>
      <w:r>
        <w:rPr>
          <w:szCs w:val="24"/>
        </w:rPr>
        <w:t>proprietárním</w:t>
      </w:r>
      <w:r w:rsidRPr="00C25354">
        <w:rPr>
          <w:szCs w:val="24"/>
        </w:rPr>
        <w:t xml:space="preserve"> </w:t>
      </w:r>
      <w:r>
        <w:rPr>
          <w:szCs w:val="24"/>
        </w:rPr>
        <w:t>modulem</w:t>
      </w:r>
      <w:r w:rsidR="00993033">
        <w:rPr>
          <w:szCs w:val="24"/>
        </w:rPr>
        <w:t xml:space="preserve"> pro </w:t>
      </w:r>
      <w:r w:rsidRPr="00C25354">
        <w:rPr>
          <w:szCs w:val="24"/>
        </w:rPr>
        <w:t>web, kter</w:t>
      </w:r>
      <w:r>
        <w:rPr>
          <w:szCs w:val="24"/>
        </w:rPr>
        <w:t>ý</w:t>
      </w:r>
      <w:r w:rsidRPr="00C25354">
        <w:rPr>
          <w:szCs w:val="24"/>
        </w:rPr>
        <w:t xml:space="preserve"> dosahoval pouze 3,1</w:t>
      </w:r>
      <w:r w:rsidR="00E709C3">
        <w:rPr>
          <w:szCs w:val="24"/>
        </w:rPr>
        <w:t xml:space="preserve"> </w:t>
      </w:r>
      <w:r w:rsidRPr="00C25354">
        <w:rPr>
          <w:szCs w:val="24"/>
        </w:rPr>
        <w:t>ms</w:t>
      </w:r>
      <w:r w:rsidR="00993033">
        <w:rPr>
          <w:szCs w:val="24"/>
        </w:rPr>
        <w:t xml:space="preserve"> místo </w:t>
      </w:r>
      <w:r>
        <w:rPr>
          <w:szCs w:val="24"/>
        </w:rPr>
        <w:t>původních 6,8 ms</w:t>
      </w:r>
      <w:r w:rsidRPr="00C25354">
        <w:rPr>
          <w:szCs w:val="24"/>
        </w:rPr>
        <w:t>, avšak</w:t>
      </w:r>
      <w:r w:rsidR="00993033">
        <w:rPr>
          <w:szCs w:val="24"/>
        </w:rPr>
        <w:t xml:space="preserve"> v </w:t>
      </w:r>
      <w:r w:rsidRPr="00C25354">
        <w:rPr>
          <w:szCs w:val="24"/>
        </w:rPr>
        <w:t>množství</w:t>
      </w:r>
      <w:r>
        <w:rPr>
          <w:szCs w:val="24"/>
        </w:rPr>
        <w:t xml:space="preserve"> odeslaných</w:t>
      </w:r>
      <w:r w:rsidRPr="00C25354">
        <w:rPr>
          <w:szCs w:val="24"/>
        </w:rPr>
        <w:t xml:space="preserve"> </w:t>
      </w:r>
      <w:r>
        <w:rPr>
          <w:szCs w:val="24"/>
        </w:rPr>
        <w:t>response</w:t>
      </w:r>
      <w:r w:rsidRPr="00C25354">
        <w:rPr>
          <w:szCs w:val="24"/>
        </w:rPr>
        <w:t xml:space="preserve"> nepatrně zaostával.</w:t>
      </w:r>
      <w:r w:rsidR="00993033">
        <w:rPr>
          <w:szCs w:val="24"/>
        </w:rPr>
        <w:t xml:space="preserve"> U </w:t>
      </w:r>
      <w:r w:rsidRPr="00C25354">
        <w:rPr>
          <w:szCs w:val="24"/>
        </w:rPr>
        <w:t>Ktor je hodnota doby odezvy poměrně vysoká, avšak při použití knihovny reactivepg</w:t>
      </w:r>
      <w:r w:rsidRPr="00C25354">
        <w:rPr>
          <w:rStyle w:val="Znakapoznpodarou"/>
          <w:szCs w:val="24"/>
        </w:rPr>
        <w:footnoteReference w:id="7"/>
      </w:r>
      <w:r w:rsidRPr="00C25354">
        <w:rPr>
          <w:szCs w:val="24"/>
        </w:rPr>
        <w:t>, lze snížit latenci až</w:t>
      </w:r>
      <w:r w:rsidR="00993033">
        <w:rPr>
          <w:szCs w:val="24"/>
        </w:rPr>
        <w:t xml:space="preserve"> na </w:t>
      </w:r>
      <w:r w:rsidRPr="00C25354">
        <w:rPr>
          <w:szCs w:val="24"/>
        </w:rPr>
        <w:t>4</w:t>
      </w:r>
      <w:r w:rsidR="00E709C3">
        <w:rPr>
          <w:szCs w:val="24"/>
        </w:rPr>
        <w:t xml:space="preserve"> </w:t>
      </w:r>
      <w:r w:rsidRPr="00C25354">
        <w:rPr>
          <w:szCs w:val="24"/>
        </w:rPr>
        <w:t xml:space="preserve">ms </w:t>
      </w:r>
      <w:r w:rsidR="00770983" w:rsidRPr="00C25354">
        <w:rPr>
          <w:szCs w:val="24"/>
        </w:rPr>
        <w:t>a</w:t>
      </w:r>
      <w:r w:rsidR="00770983">
        <w:rPr>
          <w:szCs w:val="24"/>
        </w:rPr>
        <w:t> </w:t>
      </w:r>
      <w:r w:rsidRPr="00C25354">
        <w:rPr>
          <w:szCs w:val="24"/>
        </w:rPr>
        <w:t>celkově</w:t>
      </w:r>
      <w:r w:rsidR="00993033">
        <w:rPr>
          <w:szCs w:val="24"/>
        </w:rPr>
        <w:t xml:space="preserve"> se </w:t>
      </w:r>
      <w:r w:rsidRPr="00C25354">
        <w:rPr>
          <w:szCs w:val="24"/>
        </w:rPr>
        <w:t xml:space="preserve">množství </w:t>
      </w:r>
      <w:r>
        <w:rPr>
          <w:szCs w:val="24"/>
        </w:rPr>
        <w:t>odeslaných</w:t>
      </w:r>
      <w:r w:rsidRPr="00C25354">
        <w:rPr>
          <w:szCs w:val="24"/>
        </w:rPr>
        <w:t xml:space="preserve"> response více než zdvojnásobí, lze říct že správná volba způsobu napojení</w:t>
      </w:r>
      <w:r w:rsidR="00993033">
        <w:rPr>
          <w:szCs w:val="24"/>
        </w:rPr>
        <w:t xml:space="preserve"> na </w:t>
      </w:r>
      <w:r w:rsidRPr="00C25354">
        <w:rPr>
          <w:szCs w:val="24"/>
        </w:rPr>
        <w:t>DB je</w:t>
      </w:r>
      <w:r w:rsidR="00993033">
        <w:rPr>
          <w:szCs w:val="24"/>
        </w:rPr>
        <w:t xml:space="preserve"> u </w:t>
      </w:r>
      <w:r w:rsidRPr="00C25354">
        <w:rPr>
          <w:szCs w:val="24"/>
        </w:rPr>
        <w:t>tohoto frameworku</w:t>
      </w:r>
      <w:r w:rsidR="00993033">
        <w:rPr>
          <w:szCs w:val="24"/>
        </w:rPr>
        <w:t xml:space="preserve"> pro </w:t>
      </w:r>
      <w:r>
        <w:rPr>
          <w:szCs w:val="24"/>
        </w:rPr>
        <w:t>tento test</w:t>
      </w:r>
      <w:r w:rsidRPr="00C25354">
        <w:rPr>
          <w:szCs w:val="24"/>
        </w:rPr>
        <w:t xml:space="preserve"> klíčová. Spring dopadl nejhůře, ale </w:t>
      </w:r>
      <w:r w:rsidR="00770983" w:rsidRPr="00C25354">
        <w:rPr>
          <w:szCs w:val="24"/>
        </w:rPr>
        <w:t>i</w:t>
      </w:r>
      <w:r w:rsidR="00770983">
        <w:rPr>
          <w:szCs w:val="24"/>
        </w:rPr>
        <w:t> </w:t>
      </w:r>
      <w:r w:rsidR="00993033">
        <w:rPr>
          <w:szCs w:val="24"/>
        </w:rPr>
        <w:t>u </w:t>
      </w:r>
      <w:r w:rsidRPr="00C25354">
        <w:rPr>
          <w:szCs w:val="24"/>
        </w:rPr>
        <w:t>něj existuje možnost, kterou lze zlepšit výkon</w:t>
      </w:r>
      <w:r>
        <w:rPr>
          <w:szCs w:val="24"/>
        </w:rPr>
        <w:t>,</w:t>
      </w:r>
      <w:r w:rsidRPr="00C25354">
        <w:rPr>
          <w:szCs w:val="24"/>
        </w:rPr>
        <w:t xml:space="preserve"> </w:t>
      </w:r>
      <w:r w:rsidR="00770983" w:rsidRPr="00C25354">
        <w:rPr>
          <w:szCs w:val="24"/>
        </w:rPr>
        <w:t>a</w:t>
      </w:r>
      <w:r w:rsidR="00770983">
        <w:rPr>
          <w:szCs w:val="24"/>
        </w:rPr>
        <w:t> </w:t>
      </w:r>
      <w:r w:rsidRPr="00C25354">
        <w:rPr>
          <w:szCs w:val="24"/>
        </w:rPr>
        <w:t>to je</w:t>
      </w:r>
      <w:r>
        <w:rPr>
          <w:szCs w:val="24"/>
        </w:rPr>
        <w:t xml:space="preserve"> použití</w:t>
      </w:r>
      <w:r w:rsidRPr="00C25354">
        <w:rPr>
          <w:szCs w:val="24"/>
        </w:rPr>
        <w:t xml:space="preserve"> reaktivní nadstavb</w:t>
      </w:r>
      <w:r>
        <w:rPr>
          <w:szCs w:val="24"/>
        </w:rPr>
        <w:t>y</w:t>
      </w:r>
      <w:r w:rsidRPr="00C25354">
        <w:rPr>
          <w:szCs w:val="24"/>
        </w:rPr>
        <w:t xml:space="preserve"> WebFlux, která zvýší</w:t>
      </w:r>
      <w:r w:rsidR="00993033">
        <w:rPr>
          <w:szCs w:val="24"/>
        </w:rPr>
        <w:t xml:space="preserve"> o </w:t>
      </w:r>
      <w:r w:rsidRPr="00C25354">
        <w:rPr>
          <w:szCs w:val="24"/>
        </w:rPr>
        <w:t xml:space="preserve">třetinu množství </w:t>
      </w:r>
      <w:r>
        <w:rPr>
          <w:szCs w:val="24"/>
        </w:rPr>
        <w:t>odeslaných</w:t>
      </w:r>
      <w:r w:rsidRPr="00C25354">
        <w:rPr>
          <w:szCs w:val="24"/>
        </w:rPr>
        <w:t xml:space="preserve"> response</w:t>
      </w:r>
      <w:r>
        <w:rPr>
          <w:szCs w:val="24"/>
        </w:rPr>
        <w:t>. Navíc</w:t>
      </w:r>
      <w:r w:rsidRPr="00C25354">
        <w:rPr>
          <w:szCs w:val="24"/>
        </w:rPr>
        <w:t xml:space="preserve"> při použití standardní knihovny</w:t>
      </w:r>
      <w:r w:rsidR="00993033">
        <w:rPr>
          <w:szCs w:val="24"/>
        </w:rPr>
        <w:t xml:space="preserve"> pro </w:t>
      </w:r>
      <w:r w:rsidRPr="00C25354">
        <w:rPr>
          <w:szCs w:val="24"/>
        </w:rPr>
        <w:t>připojení</w:t>
      </w:r>
      <w:r w:rsidR="00993033">
        <w:rPr>
          <w:szCs w:val="24"/>
        </w:rPr>
        <w:t xml:space="preserve"> k </w:t>
      </w:r>
      <w:r>
        <w:rPr>
          <w:szCs w:val="24"/>
        </w:rPr>
        <w:t>databázi</w:t>
      </w:r>
      <w:r w:rsidRPr="00C25354">
        <w:rPr>
          <w:szCs w:val="24"/>
        </w:rPr>
        <w:t xml:space="preserve"> sníží latenci</w:t>
      </w:r>
      <w:r w:rsidR="00993033">
        <w:rPr>
          <w:szCs w:val="24"/>
        </w:rPr>
        <w:t xml:space="preserve"> na </w:t>
      </w:r>
      <w:r w:rsidRPr="00C25354">
        <w:rPr>
          <w:szCs w:val="24"/>
        </w:rPr>
        <w:t>24,5</w:t>
      </w:r>
      <w:r w:rsidR="00E709C3">
        <w:rPr>
          <w:szCs w:val="24"/>
        </w:rPr>
        <w:t xml:space="preserve"> </w:t>
      </w:r>
      <w:r w:rsidRPr="00C25354">
        <w:rPr>
          <w:szCs w:val="24"/>
        </w:rPr>
        <w:t>ms což je téměř</w:t>
      </w:r>
      <w:r w:rsidR="00993033">
        <w:rPr>
          <w:szCs w:val="24"/>
        </w:rPr>
        <w:t xml:space="preserve"> o </w:t>
      </w:r>
      <w:r w:rsidRPr="00C25354">
        <w:rPr>
          <w:szCs w:val="24"/>
        </w:rPr>
        <w:t>polovinu, další zlepšení lze dosáhnout při využití knihovny rxjava2-jdbc</w:t>
      </w:r>
      <w:r w:rsidRPr="00C25354">
        <w:rPr>
          <w:rStyle w:val="Znakapoznpodarou"/>
          <w:szCs w:val="24"/>
        </w:rPr>
        <w:footnoteReference w:id="8"/>
      </w:r>
      <w:r w:rsidRPr="00C25354">
        <w:rPr>
          <w:szCs w:val="24"/>
        </w:rPr>
        <w:t>,</w:t>
      </w:r>
      <w:r w:rsidR="00993033">
        <w:rPr>
          <w:szCs w:val="24"/>
        </w:rPr>
        <w:t xml:space="preserve"> se </w:t>
      </w:r>
      <w:r w:rsidRPr="00C25354">
        <w:rPr>
          <w:szCs w:val="24"/>
        </w:rPr>
        <w:t>kterou</w:t>
      </w:r>
      <w:r w:rsidR="00993033">
        <w:rPr>
          <w:szCs w:val="24"/>
        </w:rPr>
        <w:t xml:space="preserve"> se </w:t>
      </w:r>
      <w:r w:rsidRPr="00C25354">
        <w:rPr>
          <w:szCs w:val="24"/>
        </w:rPr>
        <w:t>průměrná latence sníží</w:t>
      </w:r>
      <w:r w:rsidR="00993033">
        <w:rPr>
          <w:szCs w:val="24"/>
        </w:rPr>
        <w:t xml:space="preserve"> na </w:t>
      </w:r>
      <w:r w:rsidRPr="00C25354">
        <w:rPr>
          <w:szCs w:val="24"/>
        </w:rPr>
        <w:t>5,1</w:t>
      </w:r>
      <w:r w:rsidR="00E709C3">
        <w:rPr>
          <w:szCs w:val="24"/>
        </w:rPr>
        <w:t xml:space="preserve"> </w:t>
      </w:r>
      <w:r w:rsidRPr="00C25354">
        <w:rPr>
          <w:szCs w:val="24"/>
        </w:rPr>
        <w:t>ms, ale také</w:t>
      </w:r>
      <w:r w:rsidR="00993033">
        <w:rPr>
          <w:szCs w:val="24"/>
        </w:rPr>
        <w:t xml:space="preserve"> se </w:t>
      </w:r>
      <w:r w:rsidRPr="00C25354">
        <w:rPr>
          <w:szCs w:val="24"/>
        </w:rPr>
        <w:t xml:space="preserve">sníží množství </w:t>
      </w:r>
      <w:r>
        <w:rPr>
          <w:szCs w:val="24"/>
        </w:rPr>
        <w:t>odeslaných</w:t>
      </w:r>
      <w:r w:rsidRPr="00C25354">
        <w:rPr>
          <w:szCs w:val="24"/>
        </w:rPr>
        <w:t xml:space="preserve"> response oproti standardní knihovně, avšak framework by</w:t>
      </w:r>
      <w:r w:rsidR="00993033">
        <w:rPr>
          <w:szCs w:val="24"/>
        </w:rPr>
        <w:t xml:space="preserve"> se </w:t>
      </w:r>
      <w:r w:rsidRPr="00C25354">
        <w:rPr>
          <w:szCs w:val="24"/>
        </w:rPr>
        <w:t>tak dostal</w:t>
      </w:r>
      <w:r w:rsidR="00993033">
        <w:rPr>
          <w:szCs w:val="24"/>
        </w:rPr>
        <w:t xml:space="preserve"> do </w:t>
      </w:r>
      <w:r w:rsidRPr="00C25354">
        <w:rPr>
          <w:szCs w:val="24"/>
        </w:rPr>
        <w:t>čela žebříčku</w:t>
      </w:r>
      <w:r>
        <w:rPr>
          <w:szCs w:val="24"/>
        </w:rPr>
        <w:t>,</w:t>
      </w:r>
      <w:r w:rsidRPr="00C25354">
        <w:rPr>
          <w:szCs w:val="24"/>
        </w:rPr>
        <w:t xml:space="preserve"> co</w:t>
      </w:r>
      <w:r w:rsidR="00993033">
        <w:rPr>
          <w:szCs w:val="24"/>
        </w:rPr>
        <w:t xml:space="preserve"> se </w:t>
      </w:r>
      <w:r w:rsidRPr="00C25354">
        <w:rPr>
          <w:szCs w:val="24"/>
        </w:rPr>
        <w:t>týká latence.</w:t>
      </w:r>
      <w:r w:rsidR="00993033">
        <w:rPr>
          <w:szCs w:val="24"/>
        </w:rPr>
        <w:t xml:space="preserve"> Pro </w:t>
      </w:r>
      <w:r w:rsidRPr="00C25354">
        <w:rPr>
          <w:szCs w:val="24"/>
        </w:rPr>
        <w:t xml:space="preserve">zajímavost Node.js dosáhl maximálně 12 tis. </w:t>
      </w:r>
      <w:r>
        <w:rPr>
          <w:szCs w:val="24"/>
        </w:rPr>
        <w:t>odeslaných</w:t>
      </w:r>
      <w:r w:rsidRPr="00C25354">
        <w:rPr>
          <w:szCs w:val="24"/>
        </w:rPr>
        <w:t xml:space="preserve"> response, při průměrné latenci 19 ms.</w:t>
      </w:r>
    </w:p>
    <w:p w14:paraId="51A08548" w14:textId="77777777" w:rsidR="003D163F" w:rsidRPr="00F9064D" w:rsidRDefault="003D163F" w:rsidP="006D682C">
      <w:pPr>
        <w:rPr>
          <w:sz w:val="28"/>
          <w:szCs w:val="28"/>
        </w:rPr>
      </w:pPr>
    </w:p>
    <w:p w14:paraId="5219C1A3" w14:textId="623F503D" w:rsidR="003D163F" w:rsidRDefault="003D163F" w:rsidP="003D163F">
      <w:pPr>
        <w:pStyle w:val="Titulek"/>
        <w:keepNext/>
      </w:pPr>
      <w:bookmarkStart w:id="110" w:name="_Toc25513613"/>
      <w:r>
        <w:t xml:space="preserve">Tab. </w:t>
      </w:r>
      <w:fldSimple w:instr=" STYLEREF 1 \s ">
        <w:r w:rsidR="00A81662">
          <w:rPr>
            <w:noProof/>
          </w:rPr>
          <w:t>8</w:t>
        </w:r>
      </w:fldSimple>
      <w:r w:rsidR="001F6E26">
        <w:t>.</w:t>
      </w:r>
      <w:fldSimple w:instr=" SEQ Tab. \* ARABIC \s 1 ">
        <w:r w:rsidR="00A81662">
          <w:rPr>
            <w:noProof/>
          </w:rPr>
          <w:t>2</w:t>
        </w:r>
      </w:fldSimple>
      <w:r>
        <w:t>: Výsledky testu single query</w:t>
      </w:r>
      <w:r w:rsidR="00AC03B2">
        <w:t xml:space="preserve"> (</w:t>
      </w:r>
      <w:r w:rsidR="00AC03B2">
        <w:rPr>
          <w:szCs w:val="24"/>
        </w:rPr>
        <w:t>TechEmpower, 2019)</w:t>
      </w:r>
      <w:bookmarkEnd w:id="110"/>
    </w:p>
    <w:p w14:paraId="62D5B0FB" w14:textId="08964B67" w:rsidR="006D682C" w:rsidRDefault="003D163F" w:rsidP="001E690A">
      <w:pPr>
        <w:jc w:val="center"/>
      </w:pPr>
      <w:r w:rsidRPr="003D163F">
        <w:rPr>
          <w:noProof/>
        </w:rPr>
        <w:drawing>
          <wp:inline distT="0" distB="0" distL="0" distR="0" wp14:anchorId="699433E1" wp14:editId="16054B0F">
            <wp:extent cx="5579110" cy="2244090"/>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110" cy="2244090"/>
                    </a:xfrm>
                    <a:prstGeom prst="rect">
                      <a:avLst/>
                    </a:prstGeom>
                    <a:noFill/>
                    <a:ln>
                      <a:noFill/>
                    </a:ln>
                  </pic:spPr>
                </pic:pic>
              </a:graphicData>
            </a:graphic>
          </wp:inline>
        </w:drawing>
      </w:r>
    </w:p>
    <w:p w14:paraId="18823469" w14:textId="77777777" w:rsidR="003D163F" w:rsidRDefault="003D163F" w:rsidP="001E690A">
      <w:pPr>
        <w:keepNext/>
        <w:jc w:val="center"/>
      </w:pPr>
      <w:r>
        <w:rPr>
          <w:noProof/>
        </w:rPr>
        <w:lastRenderedPageBreak/>
        <w:drawing>
          <wp:inline distT="0" distB="0" distL="0" distR="0" wp14:anchorId="6157A125" wp14:editId="390F4156">
            <wp:extent cx="5773420" cy="2322830"/>
            <wp:effectExtent l="0" t="0" r="0" b="127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08D76F3C" w14:textId="4C8C15F3" w:rsidR="003D163F" w:rsidRDefault="003D163F" w:rsidP="003D163F">
      <w:pPr>
        <w:pStyle w:val="Titulek"/>
        <w:jc w:val="center"/>
      </w:pPr>
      <w:bookmarkStart w:id="111" w:name="_Toc25513602"/>
      <w:r>
        <w:t xml:space="preserve">Obr. </w:t>
      </w:r>
      <w:fldSimple w:instr=" STYLEREF 1 \s ">
        <w:r w:rsidR="00A81662">
          <w:rPr>
            <w:noProof/>
          </w:rPr>
          <w:t>8</w:t>
        </w:r>
      </w:fldSimple>
      <w:r w:rsidR="00A532E7">
        <w:t>.</w:t>
      </w:r>
      <w:fldSimple w:instr=" SEQ Obr. \* ARABIC \s 1 ">
        <w:r w:rsidR="00A81662">
          <w:rPr>
            <w:noProof/>
          </w:rPr>
          <w:t>5</w:t>
        </w:r>
      </w:fldSimple>
      <w:r>
        <w:t>: Graf HTTP responses</w:t>
      </w:r>
      <w:r w:rsidR="00AC03B2">
        <w:t xml:space="preserve"> (</w:t>
      </w:r>
      <w:r w:rsidR="00AC03B2">
        <w:rPr>
          <w:szCs w:val="24"/>
        </w:rPr>
        <w:t>TechEmpower, 2019)</w:t>
      </w:r>
      <w:bookmarkEnd w:id="111"/>
    </w:p>
    <w:p w14:paraId="75F0B59B" w14:textId="77777777" w:rsidR="003D163F" w:rsidRPr="003D163F" w:rsidRDefault="003D163F" w:rsidP="003D163F"/>
    <w:p w14:paraId="6AE4A85E" w14:textId="77777777" w:rsidR="003D163F" w:rsidRDefault="003D163F" w:rsidP="003D163F">
      <w:pPr>
        <w:keepNext/>
        <w:jc w:val="center"/>
      </w:pPr>
      <w:r>
        <w:rPr>
          <w:noProof/>
        </w:rPr>
        <w:drawing>
          <wp:inline distT="0" distB="0" distL="0" distR="0" wp14:anchorId="4BFEFE14" wp14:editId="54B7D391">
            <wp:extent cx="4584700" cy="2755900"/>
            <wp:effectExtent l="0" t="0" r="6350" b="635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A22352" w14:textId="5E8EAF25" w:rsidR="003D163F" w:rsidRDefault="003D163F" w:rsidP="003D163F">
      <w:pPr>
        <w:pStyle w:val="Titulek"/>
        <w:jc w:val="center"/>
      </w:pPr>
      <w:bookmarkStart w:id="112" w:name="_Toc25513603"/>
      <w:r>
        <w:t xml:space="preserve">Obr. </w:t>
      </w:r>
      <w:fldSimple w:instr=" STYLEREF 1 \s ">
        <w:r w:rsidR="00A81662">
          <w:rPr>
            <w:noProof/>
          </w:rPr>
          <w:t>8</w:t>
        </w:r>
      </w:fldSimple>
      <w:r w:rsidR="00A532E7">
        <w:t>.</w:t>
      </w:r>
      <w:fldSimple w:instr=" SEQ Obr. \* ARABIC \s 1 ">
        <w:r w:rsidR="00A81662">
          <w:rPr>
            <w:noProof/>
          </w:rPr>
          <w:t>6</w:t>
        </w:r>
      </w:fldSimple>
      <w:r>
        <w:t>: Graf průměrné doby odpovědi</w:t>
      </w:r>
      <w:r w:rsidR="00AC03B2">
        <w:t xml:space="preserve"> (</w:t>
      </w:r>
      <w:r w:rsidR="00AC03B2">
        <w:rPr>
          <w:szCs w:val="24"/>
        </w:rPr>
        <w:t>TechEmpower, 2019)</w:t>
      </w:r>
      <w:bookmarkEnd w:id="112"/>
    </w:p>
    <w:p w14:paraId="329D53A6" w14:textId="77777777" w:rsidR="003D163F" w:rsidRDefault="003D163F">
      <w:pPr>
        <w:spacing w:after="160" w:line="259" w:lineRule="auto"/>
        <w:jc w:val="left"/>
        <w:rPr>
          <w:iCs/>
          <w:sz w:val="20"/>
          <w:szCs w:val="18"/>
        </w:rPr>
      </w:pPr>
      <w:r>
        <w:br w:type="page"/>
      </w:r>
    </w:p>
    <w:p w14:paraId="4E87E1C9" w14:textId="014280DE" w:rsidR="003D163F" w:rsidRDefault="003D163F" w:rsidP="003D163F">
      <w:pPr>
        <w:pStyle w:val="Nadpis2"/>
      </w:pPr>
      <w:bookmarkStart w:id="113" w:name="_Toc25513570"/>
      <w:r>
        <w:lastRenderedPageBreak/>
        <w:t>Test multiple quer</w:t>
      </w:r>
      <w:r w:rsidR="004C706E">
        <w:t>y</w:t>
      </w:r>
      <w:bookmarkEnd w:id="113"/>
    </w:p>
    <w:p w14:paraId="3E488A56" w14:textId="4D6D2B24" w:rsidR="004C706E" w:rsidRDefault="004C706E" w:rsidP="004C706E">
      <w:pPr>
        <w:rPr>
          <w:szCs w:val="24"/>
        </w:rPr>
      </w:pPr>
      <w:r w:rsidRPr="00C25354">
        <w:rPr>
          <w:szCs w:val="24"/>
        </w:rPr>
        <w:t>Třetí test je variac</w:t>
      </w:r>
      <w:r>
        <w:rPr>
          <w:szCs w:val="24"/>
        </w:rPr>
        <w:t>í</w:t>
      </w:r>
      <w:r w:rsidRPr="00C25354">
        <w:rPr>
          <w:szCs w:val="24"/>
        </w:rPr>
        <w:t xml:space="preserve"> druhého</w:t>
      </w:r>
      <w:r>
        <w:rPr>
          <w:szCs w:val="24"/>
        </w:rPr>
        <w:t xml:space="preserve"> </w:t>
      </w:r>
      <w:r w:rsidRPr="00C25354">
        <w:rPr>
          <w:szCs w:val="24"/>
        </w:rPr>
        <w:t>testu, který také využívá databázi slov</w:t>
      </w:r>
      <w:r w:rsidR="00993033">
        <w:rPr>
          <w:szCs w:val="24"/>
        </w:rPr>
        <w:t xml:space="preserve"> z </w:t>
      </w:r>
      <w:r w:rsidRPr="00C25354">
        <w:rPr>
          <w:szCs w:val="24"/>
        </w:rPr>
        <w:t>testu dva. Test spočívá</w:t>
      </w:r>
      <w:r w:rsidR="00993033">
        <w:rPr>
          <w:szCs w:val="24"/>
        </w:rPr>
        <w:t xml:space="preserve"> v </w:t>
      </w:r>
      <w:r w:rsidRPr="00C25354">
        <w:rPr>
          <w:szCs w:val="24"/>
        </w:rPr>
        <w:t>zasílání http requestů</w:t>
      </w:r>
      <w:r w:rsidR="00993033">
        <w:rPr>
          <w:szCs w:val="24"/>
        </w:rPr>
        <w:t xml:space="preserve"> s </w:t>
      </w:r>
      <w:r w:rsidRPr="00C25354">
        <w:rPr>
          <w:szCs w:val="24"/>
        </w:rPr>
        <w:t>path variable</w:t>
      </w:r>
      <w:r>
        <w:rPr>
          <w:szCs w:val="24"/>
        </w:rPr>
        <w:t xml:space="preserve"> obsahující</w:t>
      </w:r>
      <w:r w:rsidRPr="00C25354">
        <w:rPr>
          <w:szCs w:val="24"/>
        </w:rPr>
        <w:t xml:space="preserve"> náhodné čísl</w:t>
      </w:r>
      <w:r>
        <w:rPr>
          <w:szCs w:val="24"/>
        </w:rPr>
        <w:t>o</w:t>
      </w:r>
      <w:r w:rsidR="00993033">
        <w:rPr>
          <w:szCs w:val="24"/>
        </w:rPr>
        <w:t xml:space="preserve"> v </w:t>
      </w:r>
      <w:r w:rsidRPr="00C25354">
        <w:rPr>
          <w:szCs w:val="24"/>
        </w:rPr>
        <w:t>rozsahu 1-500, které odpovídá velikosti počtu řádků, které budou vraceny</w:t>
      </w:r>
      <w:r w:rsidR="00993033">
        <w:rPr>
          <w:szCs w:val="24"/>
        </w:rPr>
        <w:t xml:space="preserve"> v </w:t>
      </w:r>
      <w:r w:rsidRPr="00C25354">
        <w:rPr>
          <w:szCs w:val="24"/>
        </w:rPr>
        <w:t>response. Každá řádka bude vyhledána pomocí náhodného výběru, stejně jako</w:t>
      </w:r>
      <w:r w:rsidR="00993033">
        <w:rPr>
          <w:szCs w:val="24"/>
        </w:rPr>
        <w:t xml:space="preserve"> u </w:t>
      </w:r>
      <w:r>
        <w:rPr>
          <w:szCs w:val="24"/>
        </w:rPr>
        <w:t>druhého</w:t>
      </w:r>
      <w:r w:rsidRPr="00C25354">
        <w:rPr>
          <w:szCs w:val="24"/>
        </w:rPr>
        <w:t xml:space="preserve"> </w:t>
      </w:r>
      <w:r>
        <w:rPr>
          <w:szCs w:val="24"/>
        </w:rPr>
        <w:t>testu</w:t>
      </w:r>
      <w:r w:rsidRPr="00C25354">
        <w:rPr>
          <w:szCs w:val="24"/>
        </w:rPr>
        <w:t>.</w:t>
      </w:r>
      <w:r>
        <w:rPr>
          <w:szCs w:val="24"/>
        </w:rPr>
        <w:t xml:space="preserve"> HTTP</w:t>
      </w:r>
      <w:r w:rsidRPr="00C25354">
        <w:rPr>
          <w:szCs w:val="24"/>
        </w:rPr>
        <w:t xml:space="preserve"> </w:t>
      </w:r>
      <w:r>
        <w:rPr>
          <w:szCs w:val="24"/>
        </w:rPr>
        <w:t>r</w:t>
      </w:r>
      <w:r w:rsidRPr="00C25354">
        <w:rPr>
          <w:szCs w:val="24"/>
        </w:rPr>
        <w:t xml:space="preserve">esponse </w:t>
      </w:r>
      <w:r>
        <w:rPr>
          <w:szCs w:val="24"/>
        </w:rPr>
        <w:t>obsahuje tělo</w:t>
      </w:r>
      <w:r w:rsidR="00993033">
        <w:rPr>
          <w:szCs w:val="24"/>
        </w:rPr>
        <w:t xml:space="preserve"> ve </w:t>
      </w:r>
      <w:r>
        <w:rPr>
          <w:szCs w:val="24"/>
        </w:rPr>
        <w:t>formátu</w:t>
      </w:r>
      <w:r w:rsidRPr="00C25354">
        <w:rPr>
          <w:szCs w:val="24"/>
        </w:rPr>
        <w:t xml:space="preserve"> plain JSON obsahující list objektů obsahující položky id </w:t>
      </w:r>
      <w:r w:rsidR="00770983" w:rsidRPr="00C25354">
        <w:rPr>
          <w:szCs w:val="24"/>
        </w:rPr>
        <w:t>a</w:t>
      </w:r>
      <w:r w:rsidR="00770983">
        <w:rPr>
          <w:szCs w:val="24"/>
        </w:rPr>
        <w:t> </w:t>
      </w:r>
      <w:r w:rsidR="00E709C3">
        <w:rPr>
          <w:szCs w:val="24"/>
        </w:rPr>
        <w:t>náhodné číslo</w:t>
      </w:r>
      <w:r w:rsidRPr="00C25354">
        <w:rPr>
          <w:szCs w:val="24"/>
        </w:rPr>
        <w:t>, které jsou obě získány</w:t>
      </w:r>
      <w:r w:rsidR="00993033">
        <w:rPr>
          <w:szCs w:val="24"/>
        </w:rPr>
        <w:t xml:space="preserve"> z </w:t>
      </w:r>
      <w:r w:rsidRPr="00C25354">
        <w:rPr>
          <w:szCs w:val="24"/>
        </w:rPr>
        <w:t>jednotlivých dotazů</w:t>
      </w:r>
      <w:r w:rsidR="00993033">
        <w:rPr>
          <w:szCs w:val="24"/>
        </w:rPr>
        <w:t xml:space="preserve"> do </w:t>
      </w:r>
      <w:r w:rsidRPr="00C25354">
        <w:rPr>
          <w:szCs w:val="24"/>
        </w:rPr>
        <w:t>databáze. Oproti předchozím testům</w:t>
      </w:r>
      <w:r w:rsidR="00993033">
        <w:rPr>
          <w:szCs w:val="24"/>
        </w:rPr>
        <w:t xml:space="preserve"> se </w:t>
      </w:r>
      <w:r w:rsidRPr="00C25354">
        <w:rPr>
          <w:szCs w:val="24"/>
        </w:rPr>
        <w:t>připojovalo pouze 1, 5, 10, 15, 20 klientů paralelně. Jakékoliv features frameworků vč. cachování nebyly</w:t>
      </w:r>
      <w:r w:rsidR="00993033">
        <w:rPr>
          <w:szCs w:val="24"/>
        </w:rPr>
        <w:t xml:space="preserve"> v </w:t>
      </w:r>
      <w:r w:rsidRPr="00C25354">
        <w:rPr>
          <w:szCs w:val="24"/>
        </w:rPr>
        <w:t>implementaci využity. Vítězem</w:t>
      </w:r>
      <w:r w:rsidR="00993033">
        <w:rPr>
          <w:szCs w:val="24"/>
        </w:rPr>
        <w:t xml:space="preserve"> se </w:t>
      </w:r>
      <w:r w:rsidRPr="00C25354">
        <w:rPr>
          <w:szCs w:val="24"/>
        </w:rPr>
        <w:t>stal</w:t>
      </w:r>
      <w:r w:rsidR="00993033">
        <w:rPr>
          <w:szCs w:val="24"/>
        </w:rPr>
        <w:t xml:space="preserve"> s </w:t>
      </w:r>
      <w:r w:rsidRPr="00C25354">
        <w:rPr>
          <w:szCs w:val="24"/>
        </w:rPr>
        <w:t xml:space="preserve">výrazným náskokem Vert.x, při použití </w:t>
      </w:r>
      <w:r>
        <w:rPr>
          <w:szCs w:val="24"/>
        </w:rPr>
        <w:t>modulu</w:t>
      </w:r>
      <w:r w:rsidRPr="00C25354">
        <w:rPr>
          <w:szCs w:val="24"/>
        </w:rPr>
        <w:t xml:space="preserve"> web</w:t>
      </w:r>
      <w:r w:rsidR="00993033">
        <w:rPr>
          <w:szCs w:val="24"/>
        </w:rPr>
        <w:t xml:space="preserve"> se </w:t>
      </w:r>
      <w:r w:rsidRPr="00C25354">
        <w:rPr>
          <w:szCs w:val="24"/>
        </w:rPr>
        <w:t xml:space="preserve">počty response nepatrně snížily, ale </w:t>
      </w:r>
      <w:r>
        <w:rPr>
          <w:szCs w:val="24"/>
        </w:rPr>
        <w:t>lehce</w:t>
      </w:r>
      <w:r w:rsidR="00993033">
        <w:rPr>
          <w:szCs w:val="24"/>
        </w:rPr>
        <w:t xml:space="preserve"> se </w:t>
      </w:r>
      <w:r w:rsidRPr="00C25354">
        <w:rPr>
          <w:szCs w:val="24"/>
        </w:rPr>
        <w:t>zlepšila odezva. Druhý</w:t>
      </w:r>
      <w:r w:rsidR="00993033">
        <w:rPr>
          <w:szCs w:val="24"/>
        </w:rPr>
        <w:t xml:space="preserve"> se </w:t>
      </w:r>
      <w:r w:rsidRPr="00C25354">
        <w:rPr>
          <w:szCs w:val="24"/>
        </w:rPr>
        <w:t>stal Micronaut, který dokázal</w:t>
      </w:r>
      <w:r w:rsidR="00993033">
        <w:rPr>
          <w:szCs w:val="24"/>
        </w:rPr>
        <w:t xml:space="preserve"> o </w:t>
      </w:r>
      <w:r>
        <w:rPr>
          <w:szCs w:val="24"/>
        </w:rPr>
        <w:t>značný</w:t>
      </w:r>
      <w:r w:rsidRPr="00C25354">
        <w:rPr>
          <w:szCs w:val="24"/>
        </w:rPr>
        <w:t xml:space="preserve"> počet response překonat zbylé frameworky. Třetí</w:t>
      </w:r>
      <w:r w:rsidR="00993033">
        <w:rPr>
          <w:szCs w:val="24"/>
        </w:rPr>
        <w:t xml:space="preserve"> se </w:t>
      </w:r>
      <w:r w:rsidRPr="00C25354">
        <w:rPr>
          <w:szCs w:val="24"/>
        </w:rPr>
        <w:t>umístil Ktor, který při nejvyšším</w:t>
      </w:r>
      <w:r>
        <w:rPr>
          <w:szCs w:val="24"/>
        </w:rPr>
        <w:t xml:space="preserve"> </w:t>
      </w:r>
      <w:r w:rsidRPr="00C25354">
        <w:rPr>
          <w:szCs w:val="24"/>
        </w:rPr>
        <w:t>vytížení</w:t>
      </w:r>
      <w:r>
        <w:rPr>
          <w:szCs w:val="24"/>
        </w:rPr>
        <w:t xml:space="preserve"> paralelně připojenými klienty</w:t>
      </w:r>
      <w:r w:rsidRPr="00C25354">
        <w:rPr>
          <w:szCs w:val="24"/>
        </w:rPr>
        <w:t xml:space="preserve"> dokázal nejlépe </w:t>
      </w:r>
      <w:r>
        <w:rPr>
          <w:szCs w:val="24"/>
        </w:rPr>
        <w:t>odesílat</w:t>
      </w:r>
      <w:r w:rsidRPr="00C25354">
        <w:rPr>
          <w:szCs w:val="24"/>
        </w:rPr>
        <w:t xml:space="preserve"> response</w:t>
      </w:r>
      <w:r w:rsidR="00993033">
        <w:rPr>
          <w:szCs w:val="24"/>
        </w:rPr>
        <w:t xml:space="preserve"> bez </w:t>
      </w:r>
      <w:r w:rsidRPr="00C25354">
        <w:rPr>
          <w:szCs w:val="24"/>
        </w:rPr>
        <w:t>jakéhokoliv rozšíření, naopak</w:t>
      </w:r>
      <w:r w:rsidR="00993033">
        <w:rPr>
          <w:szCs w:val="24"/>
        </w:rPr>
        <w:t xml:space="preserve"> s </w:t>
      </w:r>
      <w:r w:rsidRPr="00C25354">
        <w:rPr>
          <w:szCs w:val="24"/>
        </w:rPr>
        <w:t xml:space="preserve">knihovnou reactivepg byl výkon dvojnásobný pouze při jednom </w:t>
      </w:r>
      <w:r>
        <w:rPr>
          <w:szCs w:val="24"/>
        </w:rPr>
        <w:t xml:space="preserve">připojeném </w:t>
      </w:r>
      <w:r w:rsidRPr="00C25354">
        <w:rPr>
          <w:szCs w:val="24"/>
        </w:rPr>
        <w:t>klientu, ale již při pěti paralelních klientech</w:t>
      </w:r>
      <w:r w:rsidR="00993033">
        <w:rPr>
          <w:szCs w:val="24"/>
        </w:rPr>
        <w:t xml:space="preserve"> se </w:t>
      </w:r>
      <w:r w:rsidRPr="00C25354">
        <w:rPr>
          <w:szCs w:val="24"/>
        </w:rPr>
        <w:t>výkon snížil</w:t>
      </w:r>
      <w:r w:rsidR="00993033">
        <w:rPr>
          <w:szCs w:val="24"/>
        </w:rPr>
        <w:t xml:space="preserve"> na </w:t>
      </w:r>
      <w:r w:rsidRPr="00C25354">
        <w:rPr>
          <w:szCs w:val="24"/>
        </w:rPr>
        <w:t>polovinu</w:t>
      </w:r>
      <w:r w:rsidR="00993033">
        <w:rPr>
          <w:szCs w:val="24"/>
        </w:rPr>
        <w:t xml:space="preserve"> proti </w:t>
      </w:r>
      <w:r w:rsidRPr="00C25354">
        <w:rPr>
          <w:szCs w:val="24"/>
        </w:rPr>
        <w:t>nativní implementaci, průměrná latence byla</w:t>
      </w:r>
      <w:r w:rsidR="00993033">
        <w:rPr>
          <w:szCs w:val="24"/>
        </w:rPr>
        <w:t xml:space="preserve"> s </w:t>
      </w:r>
      <w:r w:rsidRPr="00C25354">
        <w:rPr>
          <w:szCs w:val="24"/>
        </w:rPr>
        <w:t>knihovnou více než dvojnásobná. Implementace pomocí Servletu</w:t>
      </w:r>
      <w:r w:rsidR="00993033">
        <w:rPr>
          <w:szCs w:val="24"/>
        </w:rPr>
        <w:t xml:space="preserve"> se </w:t>
      </w:r>
      <w:r w:rsidRPr="00C25354">
        <w:rPr>
          <w:szCs w:val="24"/>
        </w:rPr>
        <w:t xml:space="preserve">zde </w:t>
      </w:r>
      <w:r>
        <w:rPr>
          <w:szCs w:val="24"/>
        </w:rPr>
        <w:t>nekvalifikovala</w:t>
      </w:r>
      <w:r w:rsidR="00993033">
        <w:rPr>
          <w:szCs w:val="24"/>
        </w:rPr>
        <w:t xml:space="preserve"> na </w:t>
      </w:r>
      <w:r w:rsidRPr="00C25354">
        <w:rPr>
          <w:szCs w:val="24"/>
        </w:rPr>
        <w:t>přední příčky jako</w:t>
      </w:r>
      <w:r w:rsidR="00993033">
        <w:rPr>
          <w:szCs w:val="24"/>
        </w:rPr>
        <w:t xml:space="preserve"> u </w:t>
      </w:r>
      <w:r w:rsidRPr="00C25354">
        <w:rPr>
          <w:szCs w:val="24"/>
        </w:rPr>
        <w:t>předchozích testů. Při použití rozšíření WebFlux</w:t>
      </w:r>
      <w:r w:rsidR="00993033">
        <w:rPr>
          <w:szCs w:val="24"/>
        </w:rPr>
        <w:t xml:space="preserve"> pro </w:t>
      </w:r>
      <w:r w:rsidRPr="00C25354">
        <w:rPr>
          <w:szCs w:val="24"/>
        </w:rPr>
        <w:t xml:space="preserve">framework Spring </w:t>
      </w:r>
      <w:r w:rsidR="00770983" w:rsidRPr="00C25354">
        <w:rPr>
          <w:szCs w:val="24"/>
        </w:rPr>
        <w:t>a</w:t>
      </w:r>
      <w:r w:rsidR="00770983">
        <w:rPr>
          <w:szCs w:val="24"/>
        </w:rPr>
        <w:t> </w:t>
      </w:r>
      <w:r w:rsidRPr="00C25354">
        <w:rPr>
          <w:szCs w:val="24"/>
        </w:rPr>
        <w:t>knihovny pgclient lze dosáhnout nárůst až</w:t>
      </w:r>
      <w:r w:rsidR="00993033">
        <w:rPr>
          <w:szCs w:val="24"/>
        </w:rPr>
        <w:t xml:space="preserve"> na </w:t>
      </w:r>
      <w:r w:rsidRPr="00C25354">
        <w:rPr>
          <w:szCs w:val="24"/>
        </w:rPr>
        <w:t>3 858 reponse při dvaceti připojených klientech, což je zlepšení</w:t>
      </w:r>
      <w:r w:rsidR="00993033">
        <w:rPr>
          <w:szCs w:val="24"/>
        </w:rPr>
        <w:t xml:space="preserve"> o </w:t>
      </w:r>
      <w:r w:rsidRPr="00C25354">
        <w:rPr>
          <w:szCs w:val="24"/>
        </w:rPr>
        <w:t>více než dvojnásobek, odezva klesne</w:t>
      </w:r>
      <w:r w:rsidR="00993033">
        <w:rPr>
          <w:szCs w:val="24"/>
        </w:rPr>
        <w:t xml:space="preserve"> z </w:t>
      </w:r>
      <w:r w:rsidRPr="00C25354">
        <w:rPr>
          <w:szCs w:val="24"/>
        </w:rPr>
        <w:t>274,4 ms</w:t>
      </w:r>
      <w:r w:rsidR="00993033">
        <w:rPr>
          <w:szCs w:val="24"/>
        </w:rPr>
        <w:t xml:space="preserve"> na </w:t>
      </w:r>
      <w:r w:rsidRPr="00C25354">
        <w:rPr>
          <w:szCs w:val="24"/>
        </w:rPr>
        <w:t>132,2 ms což je také dvojnásobné zlepšení. Nejhůře dopadl</w:t>
      </w:r>
      <w:r w:rsidR="00993033">
        <w:rPr>
          <w:szCs w:val="24"/>
        </w:rPr>
        <w:t xml:space="preserve"> ve </w:t>
      </w:r>
      <w:r w:rsidRPr="00C25354">
        <w:rPr>
          <w:szCs w:val="24"/>
        </w:rPr>
        <w:t>srovnání Spark, avšak napříč</w:t>
      </w:r>
      <w:r>
        <w:rPr>
          <w:szCs w:val="24"/>
        </w:rPr>
        <w:t xml:space="preserve"> všemi</w:t>
      </w:r>
      <w:r w:rsidRPr="00C25354">
        <w:rPr>
          <w:szCs w:val="24"/>
        </w:rPr>
        <w:t xml:space="preserve"> platformami poskytl dobrý výkon,</w:t>
      </w:r>
      <w:r w:rsidR="00993033">
        <w:rPr>
          <w:szCs w:val="24"/>
        </w:rPr>
        <w:t xml:space="preserve"> pro </w:t>
      </w:r>
      <w:r w:rsidRPr="00C25354">
        <w:rPr>
          <w:szCs w:val="24"/>
        </w:rPr>
        <w:t>srovnání Node.js při dvaceti paralelních spojení zvládl odeslat pouze 865 response, což je pouze polovina, kterou zvládl Spark, navíc při průměrné latenci 581 ms.</w:t>
      </w:r>
    </w:p>
    <w:p w14:paraId="0C00B5C1" w14:textId="77777777" w:rsidR="008F5F4E" w:rsidRPr="00C25354" w:rsidRDefault="008F5F4E" w:rsidP="004C706E">
      <w:pPr>
        <w:rPr>
          <w:szCs w:val="24"/>
        </w:rPr>
      </w:pPr>
    </w:p>
    <w:p w14:paraId="5F8EFA70" w14:textId="00AA127C" w:rsidR="008F5F4E" w:rsidRDefault="008F5F4E" w:rsidP="008F5F4E">
      <w:pPr>
        <w:pStyle w:val="Titulek"/>
        <w:keepNext/>
      </w:pPr>
      <w:bookmarkStart w:id="114" w:name="_Toc25513614"/>
      <w:r>
        <w:t xml:space="preserve">Tab. </w:t>
      </w:r>
      <w:fldSimple w:instr=" STYLEREF 1 \s ">
        <w:r w:rsidR="00A81662">
          <w:rPr>
            <w:noProof/>
          </w:rPr>
          <w:t>8</w:t>
        </w:r>
      </w:fldSimple>
      <w:r w:rsidR="001F6E26">
        <w:t>.</w:t>
      </w:r>
      <w:fldSimple w:instr=" SEQ Tab. \* ARABIC \s 1 ">
        <w:r w:rsidR="00A81662">
          <w:rPr>
            <w:noProof/>
          </w:rPr>
          <w:t>3</w:t>
        </w:r>
      </w:fldSimple>
      <w:r>
        <w:t>: Výsledky testu multiple query</w:t>
      </w:r>
      <w:r w:rsidR="00AC03B2">
        <w:t xml:space="preserve"> (</w:t>
      </w:r>
      <w:r w:rsidR="00AC03B2">
        <w:rPr>
          <w:szCs w:val="24"/>
        </w:rPr>
        <w:t>TechEmpower, 2019)</w:t>
      </w:r>
      <w:bookmarkEnd w:id="114"/>
    </w:p>
    <w:p w14:paraId="6F5681CA" w14:textId="54D29D9F" w:rsidR="004C706E" w:rsidRDefault="008F5F4E" w:rsidP="00FD2FCB">
      <w:pPr>
        <w:jc w:val="center"/>
      </w:pPr>
      <w:r w:rsidRPr="008F5F4E">
        <w:rPr>
          <w:noProof/>
        </w:rPr>
        <w:drawing>
          <wp:inline distT="0" distB="0" distL="0" distR="0" wp14:anchorId="4A2EDF3B" wp14:editId="1D06D92B">
            <wp:extent cx="5579110" cy="196278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0A1C445D" w14:textId="77777777" w:rsidR="008F5F4E" w:rsidRDefault="008F5F4E" w:rsidP="008F5F4E">
      <w:pPr>
        <w:keepNext/>
        <w:jc w:val="center"/>
      </w:pPr>
      <w:r>
        <w:rPr>
          <w:noProof/>
        </w:rPr>
        <w:lastRenderedPageBreak/>
        <w:drawing>
          <wp:inline distT="0" distB="0" distL="0" distR="0" wp14:anchorId="5D462B5D" wp14:editId="1E012F32">
            <wp:extent cx="5182235" cy="2737485"/>
            <wp:effectExtent l="0" t="0" r="0" b="571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2235" cy="2737485"/>
                    </a:xfrm>
                    <a:prstGeom prst="rect">
                      <a:avLst/>
                    </a:prstGeom>
                    <a:noFill/>
                  </pic:spPr>
                </pic:pic>
              </a:graphicData>
            </a:graphic>
          </wp:inline>
        </w:drawing>
      </w:r>
    </w:p>
    <w:p w14:paraId="2EF5AD29" w14:textId="244DEE5A" w:rsidR="008F5F4E" w:rsidRDefault="008F5F4E" w:rsidP="008F5F4E">
      <w:pPr>
        <w:pStyle w:val="Titulek"/>
        <w:jc w:val="center"/>
      </w:pPr>
      <w:bookmarkStart w:id="115" w:name="_Toc25513604"/>
      <w:r>
        <w:t xml:space="preserve">Obr. </w:t>
      </w:r>
      <w:fldSimple w:instr=" STYLEREF 1 \s ">
        <w:r w:rsidR="00A81662">
          <w:rPr>
            <w:noProof/>
          </w:rPr>
          <w:t>8</w:t>
        </w:r>
      </w:fldSimple>
      <w:r w:rsidR="00A532E7">
        <w:t>.</w:t>
      </w:r>
      <w:fldSimple w:instr=" SEQ Obr. \* ARABIC \s 1 ">
        <w:r w:rsidR="00A81662">
          <w:rPr>
            <w:noProof/>
          </w:rPr>
          <w:t>7</w:t>
        </w:r>
      </w:fldSimple>
      <w:r>
        <w:t>: Graf HTTP responses</w:t>
      </w:r>
      <w:r w:rsidR="00AC03B2">
        <w:t xml:space="preserve"> (</w:t>
      </w:r>
      <w:r w:rsidR="00AC03B2">
        <w:rPr>
          <w:szCs w:val="24"/>
        </w:rPr>
        <w:t>TechEmpower, 2019)</w:t>
      </w:r>
      <w:bookmarkEnd w:id="115"/>
    </w:p>
    <w:p w14:paraId="21E22025" w14:textId="7AF7FF5C" w:rsidR="008F5F4E" w:rsidRDefault="008F5F4E" w:rsidP="008F5F4E"/>
    <w:p w14:paraId="7783F701" w14:textId="77777777" w:rsidR="008F5F4E" w:rsidRDefault="008F5F4E" w:rsidP="008F5F4E">
      <w:pPr>
        <w:keepNext/>
        <w:jc w:val="center"/>
      </w:pPr>
      <w:r>
        <w:rPr>
          <w:noProof/>
        </w:rPr>
        <w:drawing>
          <wp:inline distT="0" distB="0" distL="0" distR="0" wp14:anchorId="767FDA92" wp14:editId="220FB0A2">
            <wp:extent cx="4584700" cy="2700655"/>
            <wp:effectExtent l="0" t="0" r="635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2700655"/>
                    </a:xfrm>
                    <a:prstGeom prst="rect">
                      <a:avLst/>
                    </a:prstGeom>
                    <a:noFill/>
                  </pic:spPr>
                </pic:pic>
              </a:graphicData>
            </a:graphic>
          </wp:inline>
        </w:drawing>
      </w:r>
    </w:p>
    <w:p w14:paraId="170C570C" w14:textId="1F7B4FD2" w:rsidR="008F5F4E" w:rsidRDefault="008F5F4E" w:rsidP="008F5F4E">
      <w:pPr>
        <w:pStyle w:val="Titulek"/>
        <w:jc w:val="center"/>
      </w:pPr>
      <w:bookmarkStart w:id="116" w:name="_Toc25513605"/>
      <w:r>
        <w:t xml:space="preserve">Obr. </w:t>
      </w:r>
      <w:fldSimple w:instr=" STYLEREF 1 \s ">
        <w:r w:rsidR="00A81662">
          <w:rPr>
            <w:noProof/>
          </w:rPr>
          <w:t>8</w:t>
        </w:r>
      </w:fldSimple>
      <w:r w:rsidR="00A532E7">
        <w:t>.</w:t>
      </w:r>
      <w:fldSimple w:instr=" SEQ Obr. \* ARABIC \s 1 ">
        <w:r w:rsidR="00A81662">
          <w:rPr>
            <w:noProof/>
          </w:rPr>
          <w:t>8</w:t>
        </w:r>
      </w:fldSimple>
      <w:r>
        <w:t>: Graf průměrné doby odpovědi</w:t>
      </w:r>
      <w:r w:rsidR="00AC03B2">
        <w:t xml:space="preserve"> (</w:t>
      </w:r>
      <w:r w:rsidR="00AC03B2">
        <w:rPr>
          <w:szCs w:val="24"/>
        </w:rPr>
        <w:t>TechEmpower, 2019)</w:t>
      </w:r>
      <w:bookmarkEnd w:id="116"/>
    </w:p>
    <w:p w14:paraId="708743CA" w14:textId="77777777" w:rsidR="008F5F4E" w:rsidRDefault="008F5F4E">
      <w:pPr>
        <w:spacing w:after="160" w:line="259" w:lineRule="auto"/>
        <w:jc w:val="left"/>
        <w:rPr>
          <w:iCs/>
          <w:sz w:val="20"/>
          <w:szCs w:val="18"/>
        </w:rPr>
      </w:pPr>
      <w:r>
        <w:br w:type="page"/>
      </w:r>
    </w:p>
    <w:p w14:paraId="738634F5" w14:textId="56F5883D" w:rsidR="008F5F4E" w:rsidRDefault="008F5F4E" w:rsidP="008F5F4E">
      <w:pPr>
        <w:pStyle w:val="Nadpis2"/>
      </w:pPr>
      <w:bookmarkStart w:id="117" w:name="_Toc25513571"/>
      <w:r>
        <w:lastRenderedPageBreak/>
        <w:t>Test complex task</w:t>
      </w:r>
      <w:bookmarkEnd w:id="117"/>
    </w:p>
    <w:p w14:paraId="1BADC834" w14:textId="6F6D0DF6" w:rsidR="008F5F4E" w:rsidRDefault="008F5F4E" w:rsidP="008F5F4E">
      <w:pPr>
        <w:rPr>
          <w:szCs w:val="24"/>
        </w:rPr>
      </w:pPr>
      <w:r w:rsidRPr="00C25354">
        <w:rPr>
          <w:szCs w:val="24"/>
        </w:rPr>
        <w:t xml:space="preserve">Čtvrtý test pokrývá </w:t>
      </w:r>
      <w:r>
        <w:rPr>
          <w:szCs w:val="24"/>
        </w:rPr>
        <w:t xml:space="preserve">testování </w:t>
      </w:r>
      <w:r w:rsidRPr="00C25354">
        <w:rPr>
          <w:szCs w:val="24"/>
        </w:rPr>
        <w:t>ORM, připojení</w:t>
      </w:r>
      <w:r w:rsidR="00993033">
        <w:rPr>
          <w:szCs w:val="24"/>
        </w:rPr>
        <w:t xml:space="preserve"> k </w:t>
      </w:r>
      <w:r w:rsidRPr="00C25354">
        <w:rPr>
          <w:szCs w:val="24"/>
        </w:rPr>
        <w:t>databázi, práci</w:t>
      </w:r>
      <w:r w:rsidR="00993033">
        <w:rPr>
          <w:szCs w:val="24"/>
        </w:rPr>
        <w:t xml:space="preserve"> s </w:t>
      </w:r>
      <w:r w:rsidRPr="00C25354">
        <w:rPr>
          <w:szCs w:val="24"/>
        </w:rPr>
        <w:t xml:space="preserve">kolekcemi, které mají dynamickou velikost, třídění </w:t>
      </w:r>
      <w:r w:rsidR="00770983" w:rsidRPr="00C25354">
        <w:rPr>
          <w:szCs w:val="24"/>
        </w:rPr>
        <w:t>a</w:t>
      </w:r>
      <w:r w:rsidR="00770983">
        <w:rPr>
          <w:szCs w:val="24"/>
        </w:rPr>
        <w:t> </w:t>
      </w:r>
      <w:r w:rsidRPr="00C25354">
        <w:rPr>
          <w:szCs w:val="24"/>
        </w:rPr>
        <w:t>šablonování</w:t>
      </w:r>
      <w:r w:rsidR="00993033">
        <w:rPr>
          <w:szCs w:val="24"/>
        </w:rPr>
        <w:t xml:space="preserve"> na </w:t>
      </w:r>
      <w:r w:rsidRPr="00C25354">
        <w:rPr>
          <w:szCs w:val="24"/>
        </w:rPr>
        <w:t>serveru.</w:t>
      </w:r>
      <w:r w:rsidR="00993033">
        <w:rPr>
          <w:szCs w:val="24"/>
        </w:rPr>
        <w:t xml:space="preserve"> Během </w:t>
      </w:r>
      <w:r w:rsidRPr="00C25354">
        <w:rPr>
          <w:szCs w:val="24"/>
        </w:rPr>
        <w:t>testu</w:t>
      </w:r>
      <w:r w:rsidR="00993033">
        <w:rPr>
          <w:szCs w:val="24"/>
        </w:rPr>
        <w:t xml:space="preserve"> se </w:t>
      </w:r>
      <w:r w:rsidRPr="00C25354">
        <w:rPr>
          <w:szCs w:val="24"/>
        </w:rPr>
        <w:t>server napojí</w:t>
      </w:r>
      <w:r w:rsidR="00993033">
        <w:rPr>
          <w:szCs w:val="24"/>
        </w:rPr>
        <w:t xml:space="preserve"> do </w:t>
      </w:r>
      <w:r w:rsidRPr="00C25354">
        <w:rPr>
          <w:szCs w:val="24"/>
        </w:rPr>
        <w:t>databáze</w:t>
      </w:r>
      <w:r w:rsidR="00993033">
        <w:rPr>
          <w:szCs w:val="24"/>
        </w:rPr>
        <w:t xml:space="preserve"> o </w:t>
      </w:r>
      <w:r w:rsidRPr="00C25354">
        <w:rPr>
          <w:szCs w:val="24"/>
        </w:rPr>
        <w:t>neznámé velikosti (databáze obsahuje 12 řádků, avšak aplikace tuto informaci nemá), která obsahuje sloupec</w:t>
      </w:r>
      <w:r w:rsidR="00993033">
        <w:rPr>
          <w:szCs w:val="24"/>
        </w:rPr>
        <w:t xml:space="preserve"> s </w:t>
      </w:r>
      <w:r w:rsidRPr="00C25354">
        <w:rPr>
          <w:szCs w:val="24"/>
        </w:rPr>
        <w:t>indexem</w:t>
      </w:r>
      <w:r w:rsidR="00993033">
        <w:rPr>
          <w:szCs w:val="24"/>
        </w:rPr>
        <w:t xml:space="preserve"> v </w:t>
      </w:r>
      <w:r w:rsidRPr="00C25354">
        <w:rPr>
          <w:szCs w:val="24"/>
        </w:rPr>
        <w:t xml:space="preserve">číselné podobě </w:t>
      </w:r>
      <w:r w:rsidR="00770983" w:rsidRPr="00C25354">
        <w:rPr>
          <w:szCs w:val="24"/>
        </w:rPr>
        <w:t>a</w:t>
      </w:r>
      <w:r w:rsidR="00770983">
        <w:rPr>
          <w:szCs w:val="24"/>
        </w:rPr>
        <w:t> </w:t>
      </w:r>
      <w:r w:rsidRPr="00C25354">
        <w:rPr>
          <w:szCs w:val="24"/>
        </w:rPr>
        <w:t>druhý sloupec obsahující textovou zprávu. Aplikace přečte postupně všechny řádky tabulky, které vkládá jednotlivě</w:t>
      </w:r>
      <w:r w:rsidR="00993033">
        <w:rPr>
          <w:szCs w:val="24"/>
        </w:rPr>
        <w:t xml:space="preserve"> do </w:t>
      </w:r>
      <w:r w:rsidRPr="00C25354">
        <w:rPr>
          <w:szCs w:val="24"/>
        </w:rPr>
        <w:t xml:space="preserve">dynamické struktury </w:t>
      </w:r>
      <w:r w:rsidR="00770983" w:rsidRPr="00C25354">
        <w:rPr>
          <w:szCs w:val="24"/>
        </w:rPr>
        <w:t>a</w:t>
      </w:r>
      <w:r w:rsidR="00770983">
        <w:rPr>
          <w:szCs w:val="24"/>
        </w:rPr>
        <w:t> </w:t>
      </w:r>
      <w:r w:rsidR="00993033">
        <w:rPr>
          <w:szCs w:val="24"/>
        </w:rPr>
        <w:t>po </w:t>
      </w:r>
      <w:r w:rsidRPr="00C25354">
        <w:rPr>
          <w:szCs w:val="24"/>
        </w:rPr>
        <w:t>každém vložení je setříděna dle textu zprávy. Úplnou kolekci dat následně aplikace převede</w:t>
      </w:r>
      <w:r w:rsidR="00993033">
        <w:rPr>
          <w:szCs w:val="24"/>
        </w:rPr>
        <w:t xml:space="preserve"> do </w:t>
      </w:r>
      <w:r w:rsidRPr="00C25354">
        <w:rPr>
          <w:szCs w:val="24"/>
        </w:rPr>
        <w:t>HTML šablony, kterou odešle jako response.</w:t>
      </w:r>
      <w:r w:rsidR="00993033">
        <w:rPr>
          <w:szCs w:val="24"/>
        </w:rPr>
        <w:t xml:space="preserve"> V </w:t>
      </w:r>
      <w:r w:rsidRPr="00C25354">
        <w:rPr>
          <w:szCs w:val="24"/>
        </w:rPr>
        <w:t xml:space="preserve">tomto testu opět vyhrál framework Vert.x, který dvojnásobně předčil ostatní frameworky. Čistý framework dokázal </w:t>
      </w:r>
      <w:r>
        <w:rPr>
          <w:szCs w:val="24"/>
        </w:rPr>
        <w:t>odeslat</w:t>
      </w:r>
      <w:r w:rsidRPr="00C25354">
        <w:rPr>
          <w:szCs w:val="24"/>
        </w:rPr>
        <w:t xml:space="preserve"> dvojnásobek response oproti jeho variantě</w:t>
      </w:r>
      <w:r w:rsidR="00993033">
        <w:rPr>
          <w:szCs w:val="24"/>
        </w:rPr>
        <w:t xml:space="preserve"> s </w:t>
      </w:r>
      <w:r w:rsidRPr="00C25354">
        <w:rPr>
          <w:szCs w:val="24"/>
        </w:rPr>
        <w:t>modulem web, avšak toto sestavení mělo daleko lepší latence</w:t>
      </w:r>
      <w:r>
        <w:rPr>
          <w:szCs w:val="24"/>
        </w:rPr>
        <w:t>,</w:t>
      </w:r>
      <w:r w:rsidRPr="00C25354">
        <w:rPr>
          <w:szCs w:val="24"/>
        </w:rPr>
        <w:t xml:space="preserve"> které která bylo průměrně pouze 2,7 ms oproti čistému sestavení, které dosahovalo trojnásobku. Druhý</w:t>
      </w:r>
      <w:r w:rsidR="00993033">
        <w:rPr>
          <w:szCs w:val="24"/>
        </w:rPr>
        <w:t xml:space="preserve"> se </w:t>
      </w:r>
      <w:r w:rsidRPr="00C25354">
        <w:rPr>
          <w:szCs w:val="24"/>
        </w:rPr>
        <w:t xml:space="preserve">umístila implementace pomocí Servletu, která dokázala zaslat pouze poloviční počet response, avšak dosáhla nejlepší latence ze všech testovaných frameworku </w:t>
      </w:r>
      <w:r w:rsidR="00770983" w:rsidRPr="00C25354">
        <w:rPr>
          <w:szCs w:val="24"/>
        </w:rPr>
        <w:t>a</w:t>
      </w:r>
      <w:r w:rsidR="00770983">
        <w:rPr>
          <w:szCs w:val="24"/>
        </w:rPr>
        <w:t> </w:t>
      </w:r>
      <w:r w:rsidRPr="00C25354">
        <w:rPr>
          <w:szCs w:val="24"/>
        </w:rPr>
        <w:t>to 1,4 ms. Dále</w:t>
      </w:r>
      <w:r w:rsidR="00993033">
        <w:rPr>
          <w:szCs w:val="24"/>
        </w:rPr>
        <w:t xml:space="preserve"> se </w:t>
      </w:r>
      <w:r w:rsidRPr="00C25354">
        <w:rPr>
          <w:szCs w:val="24"/>
        </w:rPr>
        <w:t xml:space="preserve">umístil Micronaut, který dokázal zaslat poloviční počet response, </w:t>
      </w:r>
      <w:r w:rsidR="00770983" w:rsidRPr="00C25354">
        <w:rPr>
          <w:szCs w:val="24"/>
        </w:rPr>
        <w:t>i</w:t>
      </w:r>
      <w:r w:rsidR="00770983">
        <w:rPr>
          <w:szCs w:val="24"/>
        </w:rPr>
        <w:t> </w:t>
      </w:r>
      <w:r w:rsidRPr="00C25354">
        <w:rPr>
          <w:szCs w:val="24"/>
        </w:rPr>
        <w:t>tak dosáhl při necelých 18 tisících odpovědí nadprůměrný výsledek. Zbylé frameworky zaslali méně něž 10 tisíc odpovědí, což je šestinový výkon</w:t>
      </w:r>
      <w:r w:rsidR="00993033">
        <w:rPr>
          <w:szCs w:val="24"/>
        </w:rPr>
        <w:t xml:space="preserve"> proti </w:t>
      </w:r>
      <w:r w:rsidRPr="00C25354">
        <w:rPr>
          <w:szCs w:val="24"/>
        </w:rPr>
        <w:t>implementaci pomocí Vert.x. Framework Ktor, který dopadl nejhůře</w:t>
      </w:r>
      <w:r w:rsidR="00993033">
        <w:rPr>
          <w:szCs w:val="24"/>
        </w:rPr>
        <w:t xml:space="preserve"> se </w:t>
      </w:r>
      <w:r w:rsidRPr="00C25354">
        <w:rPr>
          <w:szCs w:val="24"/>
        </w:rPr>
        <w:t>4 tisíci odpovědi, lze dostat</w:t>
      </w:r>
      <w:r w:rsidR="00993033">
        <w:rPr>
          <w:szCs w:val="24"/>
        </w:rPr>
        <w:t xml:space="preserve"> na </w:t>
      </w:r>
      <w:r w:rsidRPr="00C25354">
        <w:rPr>
          <w:szCs w:val="24"/>
        </w:rPr>
        <w:t>hranici přes 11 tisíc response při použití knihovny reactivepg, mimo jiné</w:t>
      </w:r>
      <w:r w:rsidR="00993033">
        <w:rPr>
          <w:szCs w:val="24"/>
        </w:rPr>
        <w:t xml:space="preserve"> se </w:t>
      </w:r>
      <w:r w:rsidRPr="00C25354">
        <w:rPr>
          <w:szCs w:val="24"/>
        </w:rPr>
        <w:t xml:space="preserve">sníží </w:t>
      </w:r>
      <w:r w:rsidR="00770983" w:rsidRPr="00C25354">
        <w:rPr>
          <w:szCs w:val="24"/>
        </w:rPr>
        <w:t>i</w:t>
      </w:r>
      <w:r w:rsidR="00770983">
        <w:rPr>
          <w:szCs w:val="24"/>
        </w:rPr>
        <w:t> </w:t>
      </w:r>
      <w:r w:rsidRPr="00C25354">
        <w:rPr>
          <w:szCs w:val="24"/>
        </w:rPr>
        <w:t>latence</w:t>
      </w:r>
      <w:r w:rsidR="00993033">
        <w:rPr>
          <w:szCs w:val="24"/>
        </w:rPr>
        <w:t xml:space="preserve"> z </w:t>
      </w:r>
      <w:r w:rsidRPr="00C25354">
        <w:rPr>
          <w:szCs w:val="24"/>
        </w:rPr>
        <w:t>48 ms</w:t>
      </w:r>
      <w:r w:rsidR="00993033">
        <w:rPr>
          <w:szCs w:val="24"/>
        </w:rPr>
        <w:t xml:space="preserve"> na </w:t>
      </w:r>
      <w:r w:rsidRPr="00C25354">
        <w:rPr>
          <w:szCs w:val="24"/>
        </w:rPr>
        <w:t xml:space="preserve">22,7 ms </w:t>
      </w:r>
      <w:r w:rsidR="00770983" w:rsidRPr="00C25354">
        <w:rPr>
          <w:szCs w:val="24"/>
        </w:rPr>
        <w:t>a</w:t>
      </w:r>
      <w:r w:rsidR="00770983">
        <w:rPr>
          <w:szCs w:val="24"/>
        </w:rPr>
        <w:t> </w:t>
      </w:r>
      <w:r w:rsidR="00993033">
        <w:rPr>
          <w:szCs w:val="24"/>
        </w:rPr>
        <w:t>po </w:t>
      </w:r>
      <w:r w:rsidRPr="00C25354">
        <w:rPr>
          <w:szCs w:val="24"/>
        </w:rPr>
        <w:t>výběru vhodné knihovny již může framework konkurovat výše zmíněnému Micronautu. Spring</w:t>
      </w:r>
      <w:r w:rsidR="00993033">
        <w:rPr>
          <w:szCs w:val="24"/>
        </w:rPr>
        <w:t xml:space="preserve"> v </w:t>
      </w:r>
      <w:r w:rsidRPr="00C25354">
        <w:rPr>
          <w:szCs w:val="24"/>
        </w:rPr>
        <w:t>čisté formě dopadl poměrně špatně, ale stejně jako</w:t>
      </w:r>
      <w:r w:rsidR="00993033">
        <w:rPr>
          <w:szCs w:val="24"/>
        </w:rPr>
        <w:t xml:space="preserve"> v </w:t>
      </w:r>
      <w:r w:rsidRPr="00C25354">
        <w:rPr>
          <w:szCs w:val="24"/>
        </w:rPr>
        <w:t>případě Ktor, lze pomocí doplňkových modulů, značně zlepšit výkony. Při využití modulu podporující reaktivní obsluhu requestů</w:t>
      </w:r>
      <w:r>
        <w:rPr>
          <w:szCs w:val="24"/>
        </w:rPr>
        <w:t xml:space="preserve"> WebFlux</w:t>
      </w:r>
      <w:r w:rsidRPr="00C25354">
        <w:rPr>
          <w:szCs w:val="24"/>
        </w:rPr>
        <w:t>, lze značně snížit latenci</w:t>
      </w:r>
      <w:r w:rsidR="00993033">
        <w:rPr>
          <w:szCs w:val="24"/>
        </w:rPr>
        <w:t xml:space="preserve"> z </w:t>
      </w:r>
      <w:r w:rsidRPr="00C25354">
        <w:rPr>
          <w:szCs w:val="24"/>
        </w:rPr>
        <w:t>66 ms</w:t>
      </w:r>
      <w:r w:rsidR="00993033">
        <w:rPr>
          <w:szCs w:val="24"/>
        </w:rPr>
        <w:t xml:space="preserve"> na </w:t>
      </w:r>
      <w:r w:rsidRPr="00C25354">
        <w:rPr>
          <w:szCs w:val="24"/>
        </w:rPr>
        <w:t xml:space="preserve">pouhé 4 ms, čímž by Spring dokázal předčit </w:t>
      </w:r>
      <w:r w:rsidR="00770983" w:rsidRPr="00C25354">
        <w:rPr>
          <w:szCs w:val="24"/>
        </w:rPr>
        <w:t>i</w:t>
      </w:r>
      <w:r w:rsidR="00770983">
        <w:rPr>
          <w:szCs w:val="24"/>
        </w:rPr>
        <w:t> </w:t>
      </w:r>
      <w:r w:rsidRPr="00C25354">
        <w:rPr>
          <w:szCs w:val="24"/>
        </w:rPr>
        <w:t>vítěze tohoto testu, avšak reaktivní verze nezvýšila počet response.</w:t>
      </w:r>
      <w:r w:rsidR="00993033">
        <w:rPr>
          <w:szCs w:val="24"/>
        </w:rPr>
        <w:t xml:space="preserve"> Pro </w:t>
      </w:r>
      <w:r w:rsidRPr="00C25354">
        <w:rPr>
          <w:szCs w:val="24"/>
        </w:rPr>
        <w:t>srovnání Node.js zvládl odeslat necelých 10 tisíc response</w:t>
      </w:r>
      <w:r w:rsidR="00993033">
        <w:rPr>
          <w:szCs w:val="24"/>
        </w:rPr>
        <w:t xml:space="preserve"> s </w:t>
      </w:r>
      <w:r w:rsidRPr="00C25354">
        <w:rPr>
          <w:szCs w:val="24"/>
        </w:rPr>
        <w:t>průměrnou latencí 24,8 ms, takže by</w:t>
      </w:r>
      <w:r w:rsidR="00993033">
        <w:rPr>
          <w:szCs w:val="24"/>
        </w:rPr>
        <w:t xml:space="preserve"> se </w:t>
      </w:r>
      <w:r w:rsidRPr="00C25354">
        <w:rPr>
          <w:szCs w:val="24"/>
        </w:rPr>
        <w:t>výsledky zařadil</w:t>
      </w:r>
      <w:r w:rsidR="00993033">
        <w:rPr>
          <w:szCs w:val="24"/>
        </w:rPr>
        <w:t xml:space="preserve"> mezi </w:t>
      </w:r>
      <w:r w:rsidRPr="00C25354">
        <w:rPr>
          <w:szCs w:val="24"/>
        </w:rPr>
        <w:t>průměrně JVM frameworky.</w:t>
      </w:r>
    </w:p>
    <w:p w14:paraId="6DC30F2C" w14:textId="77777777" w:rsidR="00AC44F9" w:rsidRPr="00C25354" w:rsidRDefault="00AC44F9" w:rsidP="008F5F4E">
      <w:pPr>
        <w:rPr>
          <w:szCs w:val="24"/>
        </w:rPr>
      </w:pPr>
    </w:p>
    <w:p w14:paraId="16D92A88" w14:textId="0C6B0922" w:rsidR="00AC44F9" w:rsidRDefault="00AC44F9" w:rsidP="00AC44F9">
      <w:pPr>
        <w:pStyle w:val="Titulek"/>
        <w:keepNext/>
      </w:pPr>
      <w:bookmarkStart w:id="118" w:name="_Toc25513615"/>
      <w:r>
        <w:t xml:space="preserve">Tab. </w:t>
      </w:r>
      <w:fldSimple w:instr=" STYLEREF 1 \s ">
        <w:r w:rsidR="00A81662">
          <w:rPr>
            <w:noProof/>
          </w:rPr>
          <w:t>8</w:t>
        </w:r>
      </w:fldSimple>
      <w:r w:rsidR="001F6E26">
        <w:t>.</w:t>
      </w:r>
      <w:fldSimple w:instr=" SEQ Tab. \* ARABIC \s 1 ">
        <w:r w:rsidR="00A81662">
          <w:rPr>
            <w:noProof/>
          </w:rPr>
          <w:t>4</w:t>
        </w:r>
      </w:fldSimple>
      <w:r>
        <w:t>:Výsledky testu complex task</w:t>
      </w:r>
      <w:r w:rsidR="00AC03B2">
        <w:t xml:space="preserve"> (</w:t>
      </w:r>
      <w:r w:rsidR="00AC03B2">
        <w:rPr>
          <w:szCs w:val="24"/>
        </w:rPr>
        <w:t>TechEmpower, 2019)</w:t>
      </w:r>
      <w:bookmarkEnd w:id="118"/>
    </w:p>
    <w:p w14:paraId="24786B65" w14:textId="77FFCCD4" w:rsidR="008F5F4E" w:rsidRDefault="00AC44F9" w:rsidP="00FD2FCB">
      <w:pPr>
        <w:jc w:val="center"/>
      </w:pPr>
      <w:r w:rsidRPr="00AC44F9">
        <w:rPr>
          <w:noProof/>
        </w:rPr>
        <w:drawing>
          <wp:inline distT="0" distB="0" distL="0" distR="0" wp14:anchorId="55F54A98" wp14:editId="0A7368E3">
            <wp:extent cx="5579110" cy="1958340"/>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16736805" w14:textId="77777777" w:rsidR="00D51DA8" w:rsidRDefault="00AC44F9" w:rsidP="001E690A">
      <w:pPr>
        <w:keepNext/>
        <w:jc w:val="center"/>
      </w:pPr>
      <w:r>
        <w:rPr>
          <w:noProof/>
        </w:rPr>
        <w:lastRenderedPageBreak/>
        <w:drawing>
          <wp:inline distT="0" distB="0" distL="0" distR="0" wp14:anchorId="3E62CCE6" wp14:editId="375AD950">
            <wp:extent cx="5773420" cy="2377440"/>
            <wp:effectExtent l="0" t="0" r="0" b="381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3420" cy="2377440"/>
                    </a:xfrm>
                    <a:prstGeom prst="rect">
                      <a:avLst/>
                    </a:prstGeom>
                    <a:noFill/>
                  </pic:spPr>
                </pic:pic>
              </a:graphicData>
            </a:graphic>
          </wp:inline>
        </w:drawing>
      </w:r>
    </w:p>
    <w:p w14:paraId="2B61E797" w14:textId="7686D977" w:rsidR="00AC44F9" w:rsidRDefault="00D51DA8" w:rsidP="00D51DA8">
      <w:pPr>
        <w:pStyle w:val="Titulek"/>
        <w:jc w:val="center"/>
        <w:rPr>
          <w:noProof/>
        </w:rPr>
      </w:pPr>
      <w:bookmarkStart w:id="119" w:name="_Toc25513606"/>
      <w:r>
        <w:t xml:space="preserve">Obr. </w:t>
      </w:r>
      <w:fldSimple w:instr=" STYLEREF 1 \s ">
        <w:r w:rsidR="00A81662">
          <w:rPr>
            <w:noProof/>
          </w:rPr>
          <w:t>8</w:t>
        </w:r>
      </w:fldSimple>
      <w:r w:rsidR="00A532E7">
        <w:t>.</w:t>
      </w:r>
      <w:fldSimple w:instr=" SEQ Obr. \* ARABIC \s 1 ">
        <w:r w:rsidR="00A81662">
          <w:rPr>
            <w:noProof/>
          </w:rPr>
          <w:t>9</w:t>
        </w:r>
      </w:fldSimple>
      <w:r>
        <w:t>:</w:t>
      </w:r>
      <w:r>
        <w:rPr>
          <w:noProof/>
        </w:rPr>
        <w:t xml:space="preserve">  Graf HTTP responses</w:t>
      </w:r>
      <w:r w:rsidR="00AC03B2">
        <w:rPr>
          <w:noProof/>
        </w:rPr>
        <w:t xml:space="preserve"> </w:t>
      </w:r>
      <w:r w:rsidR="00AC03B2">
        <w:t>(</w:t>
      </w:r>
      <w:r w:rsidR="00AC03B2">
        <w:rPr>
          <w:szCs w:val="24"/>
        </w:rPr>
        <w:t>TechEmpower, 2019)</w:t>
      </w:r>
      <w:bookmarkEnd w:id="119"/>
    </w:p>
    <w:p w14:paraId="176293C2" w14:textId="3BCB3CB0" w:rsidR="00D51DA8" w:rsidRDefault="00D51DA8" w:rsidP="00D51DA8"/>
    <w:p w14:paraId="68B3788D" w14:textId="77777777" w:rsidR="00D51DA8" w:rsidRDefault="00D51DA8" w:rsidP="00D51DA8">
      <w:pPr>
        <w:keepNext/>
        <w:jc w:val="center"/>
      </w:pPr>
      <w:r>
        <w:rPr>
          <w:noProof/>
        </w:rPr>
        <w:drawing>
          <wp:inline distT="0" distB="0" distL="0" distR="0" wp14:anchorId="3B51A94C" wp14:editId="2280A579">
            <wp:extent cx="4584700" cy="2792095"/>
            <wp:effectExtent l="0" t="0" r="6350" b="8255"/>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84700" cy="2792095"/>
                    </a:xfrm>
                    <a:prstGeom prst="rect">
                      <a:avLst/>
                    </a:prstGeom>
                    <a:noFill/>
                  </pic:spPr>
                </pic:pic>
              </a:graphicData>
            </a:graphic>
          </wp:inline>
        </w:drawing>
      </w:r>
    </w:p>
    <w:p w14:paraId="7EE40327" w14:textId="347501B2" w:rsidR="0076360F" w:rsidRDefault="00D51DA8" w:rsidP="00D51DA8">
      <w:pPr>
        <w:pStyle w:val="Titulek"/>
        <w:jc w:val="center"/>
      </w:pPr>
      <w:bookmarkStart w:id="120" w:name="_Toc25513607"/>
      <w:r>
        <w:t xml:space="preserve">Obr. </w:t>
      </w:r>
      <w:fldSimple w:instr=" STYLEREF 1 \s ">
        <w:r w:rsidR="00A81662">
          <w:rPr>
            <w:noProof/>
          </w:rPr>
          <w:t>8</w:t>
        </w:r>
      </w:fldSimple>
      <w:r w:rsidR="00A532E7">
        <w:t>.</w:t>
      </w:r>
      <w:fldSimple w:instr=" SEQ Obr. \* ARABIC \s 1 ">
        <w:r w:rsidR="00A81662">
          <w:rPr>
            <w:noProof/>
          </w:rPr>
          <w:t>10</w:t>
        </w:r>
      </w:fldSimple>
      <w:r>
        <w:t>: Graf průměrné doby odpovědi</w:t>
      </w:r>
      <w:r w:rsidR="00AC03B2">
        <w:t xml:space="preserve"> (</w:t>
      </w:r>
      <w:r w:rsidR="00AC03B2">
        <w:rPr>
          <w:szCs w:val="24"/>
        </w:rPr>
        <w:t>TechEmpower, 2019)</w:t>
      </w:r>
      <w:bookmarkEnd w:id="120"/>
    </w:p>
    <w:p w14:paraId="65C0C231" w14:textId="77777777" w:rsidR="0076360F" w:rsidRDefault="0076360F">
      <w:pPr>
        <w:spacing w:after="160" w:line="259" w:lineRule="auto"/>
        <w:jc w:val="left"/>
        <w:rPr>
          <w:iCs/>
          <w:sz w:val="20"/>
          <w:szCs w:val="18"/>
        </w:rPr>
      </w:pPr>
      <w:r>
        <w:br w:type="page"/>
      </w:r>
    </w:p>
    <w:p w14:paraId="1FBDABCA" w14:textId="51790E75" w:rsidR="00D51DA8" w:rsidRDefault="00551863" w:rsidP="00551863">
      <w:pPr>
        <w:pStyle w:val="Nadpis2"/>
      </w:pPr>
      <w:bookmarkStart w:id="121" w:name="_Toc25513572"/>
      <w:r>
        <w:lastRenderedPageBreak/>
        <w:t>Test database update</w:t>
      </w:r>
      <w:bookmarkEnd w:id="121"/>
    </w:p>
    <w:p w14:paraId="4464735C" w14:textId="224D89EC" w:rsidR="00551863" w:rsidRDefault="00551863" w:rsidP="00551863">
      <w:pPr>
        <w:rPr>
          <w:szCs w:val="24"/>
        </w:rPr>
      </w:pPr>
      <w:r w:rsidRPr="00C25354">
        <w:rPr>
          <w:szCs w:val="24"/>
        </w:rPr>
        <w:t xml:space="preserve">Pátý test ověřuje načítání </w:t>
      </w:r>
      <w:r w:rsidR="00770983" w:rsidRPr="00C25354">
        <w:rPr>
          <w:szCs w:val="24"/>
        </w:rPr>
        <w:t>a</w:t>
      </w:r>
      <w:r w:rsidR="00770983">
        <w:rPr>
          <w:szCs w:val="24"/>
        </w:rPr>
        <w:t> </w:t>
      </w:r>
      <w:r w:rsidRPr="00C25354">
        <w:rPr>
          <w:szCs w:val="24"/>
        </w:rPr>
        <w:t>aktualizaci řádků databáze. Databáze je použita</w:t>
      </w:r>
      <w:r w:rsidR="00993033">
        <w:rPr>
          <w:szCs w:val="24"/>
        </w:rPr>
        <w:t xml:space="preserve"> z </w:t>
      </w:r>
      <w:r w:rsidRPr="00C25354">
        <w:rPr>
          <w:szCs w:val="24"/>
        </w:rPr>
        <w:t>druhého testu.</w:t>
      </w:r>
      <w:r w:rsidR="00993033">
        <w:rPr>
          <w:szCs w:val="24"/>
        </w:rPr>
        <w:t xml:space="preserve"> Po </w:t>
      </w:r>
      <w:r w:rsidRPr="00C25354">
        <w:rPr>
          <w:szCs w:val="24"/>
        </w:rPr>
        <w:t>přijetí requestu aplikace načte dle zaslaného parametru odpovídající počet řádků</w:t>
      </w:r>
      <w:r w:rsidR="00993033">
        <w:rPr>
          <w:szCs w:val="24"/>
        </w:rPr>
        <w:t xml:space="preserve"> z </w:t>
      </w:r>
      <w:r w:rsidRPr="00C25354">
        <w:rPr>
          <w:szCs w:val="24"/>
        </w:rPr>
        <w:t>databáze. Ty načítá jednotlivě</w:t>
      </w:r>
      <w:r w:rsidR="00993033">
        <w:rPr>
          <w:szCs w:val="24"/>
        </w:rPr>
        <w:t xml:space="preserve"> podle </w:t>
      </w:r>
      <w:r w:rsidRPr="00C25354">
        <w:rPr>
          <w:szCs w:val="24"/>
        </w:rPr>
        <w:t>náhodně generovaného indexu, pak je pomocí ORM namapuje</w:t>
      </w:r>
      <w:r w:rsidR="00993033">
        <w:rPr>
          <w:szCs w:val="24"/>
        </w:rPr>
        <w:t xml:space="preserve"> do </w:t>
      </w:r>
      <w:r w:rsidRPr="00C25354">
        <w:rPr>
          <w:szCs w:val="24"/>
        </w:rPr>
        <w:t>objektů, které jsou uloženy</w:t>
      </w:r>
      <w:r w:rsidR="00993033">
        <w:rPr>
          <w:szCs w:val="24"/>
        </w:rPr>
        <w:t xml:space="preserve"> v </w:t>
      </w:r>
      <w:r w:rsidRPr="00C25354">
        <w:rPr>
          <w:szCs w:val="24"/>
        </w:rPr>
        <w:t>operační paměti. Každému objektu uloženému</w:t>
      </w:r>
      <w:r w:rsidR="00993033">
        <w:rPr>
          <w:szCs w:val="24"/>
        </w:rPr>
        <w:t xml:space="preserve"> v </w:t>
      </w:r>
      <w:r w:rsidRPr="00C25354">
        <w:rPr>
          <w:szCs w:val="24"/>
        </w:rPr>
        <w:t xml:space="preserve">paměti upraví jeden atribut </w:t>
      </w:r>
      <w:r w:rsidR="00770983" w:rsidRPr="00C25354">
        <w:rPr>
          <w:szCs w:val="24"/>
        </w:rPr>
        <w:t>a</w:t>
      </w:r>
      <w:r w:rsidR="00770983">
        <w:rPr>
          <w:szCs w:val="24"/>
        </w:rPr>
        <w:t> </w:t>
      </w:r>
      <w:r w:rsidRPr="00C25354">
        <w:rPr>
          <w:szCs w:val="24"/>
        </w:rPr>
        <w:t>aktualizuje odpovídající řádek</w:t>
      </w:r>
      <w:r w:rsidR="00993033">
        <w:rPr>
          <w:szCs w:val="24"/>
        </w:rPr>
        <w:t xml:space="preserve"> v </w:t>
      </w:r>
      <w:r w:rsidRPr="00C25354">
        <w:rPr>
          <w:szCs w:val="24"/>
        </w:rPr>
        <w:t>tabulce databáze, toto provede</w:t>
      </w:r>
      <w:r w:rsidR="00993033">
        <w:rPr>
          <w:szCs w:val="24"/>
        </w:rPr>
        <w:t xml:space="preserve"> pro </w:t>
      </w:r>
      <w:r w:rsidRPr="00C25354">
        <w:rPr>
          <w:szCs w:val="24"/>
        </w:rPr>
        <w:t>každý objekt jednotlivě. Poté serializuje všechny objekty</w:t>
      </w:r>
      <w:r w:rsidR="00993033">
        <w:rPr>
          <w:szCs w:val="24"/>
        </w:rPr>
        <w:t xml:space="preserve"> z </w:t>
      </w:r>
      <w:r w:rsidRPr="00C25354">
        <w:rPr>
          <w:szCs w:val="24"/>
        </w:rPr>
        <w:t xml:space="preserve">paměti jako plain JSON </w:t>
      </w:r>
      <w:r w:rsidR="00770983" w:rsidRPr="00C25354">
        <w:rPr>
          <w:szCs w:val="24"/>
        </w:rPr>
        <w:t>a</w:t>
      </w:r>
      <w:r w:rsidR="00770983">
        <w:rPr>
          <w:szCs w:val="24"/>
        </w:rPr>
        <w:t> </w:t>
      </w:r>
      <w:r w:rsidRPr="00C25354">
        <w:rPr>
          <w:szCs w:val="24"/>
        </w:rPr>
        <w:t>ten zašle</w:t>
      </w:r>
      <w:r w:rsidR="00993033">
        <w:rPr>
          <w:szCs w:val="24"/>
        </w:rPr>
        <w:t xml:space="preserve"> v </w:t>
      </w:r>
      <w:r w:rsidRPr="00C25354">
        <w:rPr>
          <w:szCs w:val="24"/>
        </w:rPr>
        <w:t xml:space="preserve">response. Test probíhá postupně aktualizací 1, 5, 10, 15 </w:t>
      </w:r>
      <w:r w:rsidR="00770983" w:rsidRPr="00C25354">
        <w:rPr>
          <w:szCs w:val="24"/>
        </w:rPr>
        <w:t>a</w:t>
      </w:r>
      <w:r w:rsidR="00770983">
        <w:rPr>
          <w:szCs w:val="24"/>
        </w:rPr>
        <w:t> </w:t>
      </w:r>
      <w:r w:rsidRPr="00C25354">
        <w:rPr>
          <w:szCs w:val="24"/>
        </w:rPr>
        <w:t>20 řádek. Avšak počet dotazů</w:t>
      </w:r>
      <w:r w:rsidR="00993033">
        <w:rPr>
          <w:szCs w:val="24"/>
        </w:rPr>
        <w:t xml:space="preserve"> do </w:t>
      </w:r>
      <w:r w:rsidRPr="00C25354">
        <w:rPr>
          <w:szCs w:val="24"/>
        </w:rPr>
        <w:t>databáze je dvojnásobný, protože musíme přičíst</w:t>
      </w:r>
      <w:r w:rsidR="00993033">
        <w:rPr>
          <w:szCs w:val="24"/>
        </w:rPr>
        <w:t xml:space="preserve"> ke </w:t>
      </w:r>
      <w:r w:rsidRPr="00C25354">
        <w:rPr>
          <w:szCs w:val="24"/>
        </w:rPr>
        <w:t xml:space="preserve">každé aktualizaci řádku </w:t>
      </w:r>
      <w:r w:rsidR="00770983" w:rsidRPr="00C25354">
        <w:rPr>
          <w:szCs w:val="24"/>
        </w:rPr>
        <w:t>i</w:t>
      </w:r>
      <w:r w:rsidR="00770983">
        <w:rPr>
          <w:szCs w:val="24"/>
        </w:rPr>
        <w:t> </w:t>
      </w:r>
      <w:r w:rsidRPr="00C25354">
        <w:rPr>
          <w:szCs w:val="24"/>
        </w:rPr>
        <w:t>dotaz</w:t>
      </w:r>
      <w:r w:rsidR="00993033">
        <w:rPr>
          <w:szCs w:val="24"/>
        </w:rPr>
        <w:t xml:space="preserve"> na </w:t>
      </w:r>
      <w:r w:rsidRPr="00C25354">
        <w:rPr>
          <w:szCs w:val="24"/>
        </w:rPr>
        <w:t xml:space="preserve">jeho získání. Testováno je vždy 512 paralelních spojení. Vert.x vyhrál tento test, jeho výsledky </w:t>
      </w:r>
      <w:r>
        <w:rPr>
          <w:szCs w:val="24"/>
        </w:rPr>
        <w:t xml:space="preserve">jsou srovnatelné </w:t>
      </w:r>
      <w:r w:rsidR="00770983">
        <w:rPr>
          <w:szCs w:val="24"/>
        </w:rPr>
        <w:t>i </w:t>
      </w:r>
      <w:r>
        <w:rPr>
          <w:szCs w:val="24"/>
        </w:rPr>
        <w:t>při</w:t>
      </w:r>
      <w:r w:rsidRPr="00C25354">
        <w:rPr>
          <w:szCs w:val="24"/>
        </w:rPr>
        <w:t xml:space="preserve"> použití modulu web</w:t>
      </w:r>
      <w:r>
        <w:rPr>
          <w:szCs w:val="24"/>
        </w:rPr>
        <w:t>. Druhý</w:t>
      </w:r>
      <w:r w:rsidR="00993033">
        <w:rPr>
          <w:szCs w:val="24"/>
        </w:rPr>
        <w:t xml:space="preserve"> se </w:t>
      </w:r>
      <w:r>
        <w:rPr>
          <w:szCs w:val="24"/>
        </w:rPr>
        <w:t>překvapivě umístil Micronaut, který dokázal při požadavku</w:t>
      </w:r>
      <w:r w:rsidR="00993033">
        <w:rPr>
          <w:szCs w:val="24"/>
        </w:rPr>
        <w:t xml:space="preserve"> na </w:t>
      </w:r>
      <w:r>
        <w:rPr>
          <w:szCs w:val="24"/>
        </w:rPr>
        <w:t xml:space="preserve">změnu jednoho řádku překonat </w:t>
      </w:r>
      <w:r w:rsidR="00770983">
        <w:rPr>
          <w:szCs w:val="24"/>
        </w:rPr>
        <w:t>i </w:t>
      </w:r>
      <w:r>
        <w:rPr>
          <w:szCs w:val="24"/>
        </w:rPr>
        <w:t>Vert.x. Ktor</w:t>
      </w:r>
      <w:r w:rsidR="00993033">
        <w:rPr>
          <w:szCs w:val="24"/>
        </w:rPr>
        <w:t xml:space="preserve"> se </w:t>
      </w:r>
      <w:r>
        <w:rPr>
          <w:szCs w:val="24"/>
        </w:rPr>
        <w:t>umístil</w:t>
      </w:r>
      <w:r w:rsidR="00993033">
        <w:rPr>
          <w:szCs w:val="24"/>
        </w:rPr>
        <w:t xml:space="preserve"> na </w:t>
      </w:r>
      <w:r>
        <w:rPr>
          <w:szCs w:val="24"/>
        </w:rPr>
        <w:t xml:space="preserve">třetím místě </w:t>
      </w:r>
      <w:r w:rsidR="00770983">
        <w:rPr>
          <w:szCs w:val="24"/>
        </w:rPr>
        <w:t>a </w:t>
      </w:r>
      <w:r w:rsidR="00993033">
        <w:rPr>
          <w:szCs w:val="24"/>
        </w:rPr>
        <w:t>v </w:t>
      </w:r>
      <w:r>
        <w:rPr>
          <w:szCs w:val="24"/>
        </w:rPr>
        <w:t>čisté formě dopadl</w:t>
      </w:r>
      <w:r w:rsidR="00993033">
        <w:rPr>
          <w:szCs w:val="24"/>
        </w:rPr>
        <w:t xml:space="preserve"> o </w:t>
      </w:r>
      <w:r>
        <w:rPr>
          <w:szCs w:val="24"/>
        </w:rPr>
        <w:t>něco lépe než při použití knihovny reactivepg, která</w:t>
      </w:r>
      <w:r w:rsidR="00993033">
        <w:rPr>
          <w:szCs w:val="24"/>
        </w:rPr>
        <w:t xml:space="preserve"> v </w:t>
      </w:r>
      <w:r>
        <w:rPr>
          <w:szCs w:val="24"/>
        </w:rPr>
        <w:t xml:space="preserve">tomto testu spíše uškodila. Výsledky Springu lze zlepšit při použití modulu WebFlux </w:t>
      </w:r>
      <w:r w:rsidR="00770983">
        <w:rPr>
          <w:szCs w:val="24"/>
        </w:rPr>
        <w:t>a </w:t>
      </w:r>
      <w:r>
        <w:rPr>
          <w:szCs w:val="24"/>
        </w:rPr>
        <w:t xml:space="preserve">to </w:t>
      </w:r>
      <w:r w:rsidR="00770983">
        <w:rPr>
          <w:szCs w:val="24"/>
        </w:rPr>
        <w:t>a </w:t>
      </w:r>
      <w:r>
        <w:rPr>
          <w:szCs w:val="24"/>
        </w:rPr>
        <w:t>zvýšením počtu response</w:t>
      </w:r>
      <w:r w:rsidR="00993033">
        <w:rPr>
          <w:szCs w:val="24"/>
        </w:rPr>
        <w:t xml:space="preserve"> na </w:t>
      </w:r>
      <w:r>
        <w:rPr>
          <w:szCs w:val="24"/>
        </w:rPr>
        <w:t xml:space="preserve">1 443 při nejvyšším zatížení </w:t>
      </w:r>
      <w:r w:rsidR="00770983">
        <w:rPr>
          <w:szCs w:val="24"/>
        </w:rPr>
        <w:t>a </w:t>
      </w:r>
      <w:r>
        <w:rPr>
          <w:szCs w:val="24"/>
        </w:rPr>
        <w:t>zlepšení průměrné latence</w:t>
      </w:r>
      <w:r w:rsidR="00993033">
        <w:rPr>
          <w:szCs w:val="24"/>
        </w:rPr>
        <w:t xml:space="preserve"> na </w:t>
      </w:r>
      <w:r>
        <w:rPr>
          <w:szCs w:val="24"/>
        </w:rPr>
        <w:t>351 ms.</w:t>
      </w:r>
      <w:r w:rsidR="00993033">
        <w:rPr>
          <w:szCs w:val="24"/>
        </w:rPr>
        <w:t xml:space="preserve"> Pro </w:t>
      </w:r>
      <w:r w:rsidRPr="00C25354">
        <w:rPr>
          <w:szCs w:val="24"/>
        </w:rPr>
        <w:t>srovnání Node.js zvládl odeslat při nejvyšším zatížení pouze necelých 300 response</w:t>
      </w:r>
      <w:r w:rsidR="00993033">
        <w:rPr>
          <w:szCs w:val="24"/>
        </w:rPr>
        <w:t xml:space="preserve"> s </w:t>
      </w:r>
      <w:r w:rsidRPr="00C25354">
        <w:rPr>
          <w:szCs w:val="24"/>
        </w:rPr>
        <w:t>průměrnou latencí 850 ms.</w:t>
      </w:r>
      <w:r>
        <w:rPr>
          <w:szCs w:val="24"/>
        </w:rPr>
        <w:t xml:space="preserve"> </w:t>
      </w:r>
    </w:p>
    <w:p w14:paraId="5CAA719A" w14:textId="77777777" w:rsidR="00551863" w:rsidRPr="00C25354" w:rsidRDefault="00551863" w:rsidP="00551863">
      <w:pPr>
        <w:rPr>
          <w:szCs w:val="24"/>
        </w:rPr>
      </w:pPr>
    </w:p>
    <w:p w14:paraId="622F10B2" w14:textId="2213BFFB" w:rsidR="00551863" w:rsidRDefault="00551863" w:rsidP="00551863">
      <w:pPr>
        <w:pStyle w:val="Titulek"/>
        <w:keepNext/>
      </w:pPr>
      <w:bookmarkStart w:id="122" w:name="_Toc25513616"/>
      <w:r>
        <w:t xml:space="preserve">Tab. </w:t>
      </w:r>
      <w:fldSimple w:instr=" STYLEREF 1 \s ">
        <w:r w:rsidR="00A81662">
          <w:rPr>
            <w:noProof/>
          </w:rPr>
          <w:t>8</w:t>
        </w:r>
      </w:fldSimple>
      <w:r w:rsidR="001F6E26">
        <w:t>.</w:t>
      </w:r>
      <w:fldSimple w:instr=" SEQ Tab. \* ARABIC \s 1 ">
        <w:r w:rsidR="00A81662">
          <w:rPr>
            <w:noProof/>
          </w:rPr>
          <w:t>5</w:t>
        </w:r>
      </w:fldSimple>
      <w:r>
        <w:t>: Výsledky testu database update</w:t>
      </w:r>
      <w:r w:rsidR="00AC03B2">
        <w:t xml:space="preserve"> (</w:t>
      </w:r>
      <w:r w:rsidR="00AC03B2">
        <w:rPr>
          <w:szCs w:val="24"/>
        </w:rPr>
        <w:t>TechEmpower, 2019)</w:t>
      </w:r>
      <w:bookmarkEnd w:id="122"/>
    </w:p>
    <w:p w14:paraId="2C2C8E86" w14:textId="3FFC3D5D" w:rsidR="00551863" w:rsidRDefault="00551863" w:rsidP="009758DB">
      <w:pPr>
        <w:jc w:val="center"/>
      </w:pPr>
      <w:r w:rsidRPr="00551863">
        <w:rPr>
          <w:noProof/>
        </w:rPr>
        <w:drawing>
          <wp:inline distT="0" distB="0" distL="0" distR="0" wp14:anchorId="4163CCDA" wp14:editId="7825C5BF">
            <wp:extent cx="5579110" cy="1958340"/>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4ACB01C2" w14:textId="368CB3DC" w:rsidR="00551863" w:rsidRDefault="00551863" w:rsidP="00551863"/>
    <w:p w14:paraId="009208FA" w14:textId="61154366" w:rsidR="00551863" w:rsidRDefault="00551863" w:rsidP="00551863"/>
    <w:p w14:paraId="3F06DB5C" w14:textId="77777777" w:rsidR="00551863" w:rsidRDefault="00551863" w:rsidP="00407B0C">
      <w:pPr>
        <w:keepNext/>
        <w:jc w:val="center"/>
      </w:pPr>
      <w:r>
        <w:rPr>
          <w:noProof/>
        </w:rPr>
        <w:lastRenderedPageBreak/>
        <w:drawing>
          <wp:inline distT="0" distB="0" distL="0" distR="0" wp14:anchorId="47FA1EB6" wp14:editId="2DE0CCD2">
            <wp:extent cx="5773420" cy="2670175"/>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3420" cy="2670175"/>
                    </a:xfrm>
                    <a:prstGeom prst="rect">
                      <a:avLst/>
                    </a:prstGeom>
                    <a:noFill/>
                  </pic:spPr>
                </pic:pic>
              </a:graphicData>
            </a:graphic>
          </wp:inline>
        </w:drawing>
      </w:r>
    </w:p>
    <w:p w14:paraId="4EDCDE4E" w14:textId="2A20C075" w:rsidR="00551863" w:rsidRDefault="00551863" w:rsidP="00551863">
      <w:pPr>
        <w:pStyle w:val="Titulek"/>
        <w:jc w:val="center"/>
      </w:pPr>
      <w:bookmarkStart w:id="123" w:name="_Toc25513608"/>
      <w:r>
        <w:t xml:space="preserve">Obr. </w:t>
      </w:r>
      <w:fldSimple w:instr=" STYLEREF 1 \s ">
        <w:r w:rsidR="00A81662">
          <w:rPr>
            <w:noProof/>
          </w:rPr>
          <w:t>8</w:t>
        </w:r>
      </w:fldSimple>
      <w:r w:rsidR="00A532E7">
        <w:t>.</w:t>
      </w:r>
      <w:fldSimple w:instr=" SEQ Obr. \* ARABIC \s 1 ">
        <w:r w:rsidR="00A81662">
          <w:rPr>
            <w:noProof/>
          </w:rPr>
          <w:t>11</w:t>
        </w:r>
      </w:fldSimple>
      <w:r>
        <w:t>: Graf HTTP responses</w:t>
      </w:r>
      <w:r w:rsidR="00AC03B2">
        <w:t xml:space="preserve"> (</w:t>
      </w:r>
      <w:r w:rsidR="00AC03B2">
        <w:rPr>
          <w:szCs w:val="24"/>
        </w:rPr>
        <w:t>TechEmpower, 2019)</w:t>
      </w:r>
      <w:bookmarkEnd w:id="123"/>
    </w:p>
    <w:p w14:paraId="2A451628" w14:textId="376FBF25" w:rsidR="00551863" w:rsidRDefault="00551863" w:rsidP="00551863"/>
    <w:p w14:paraId="7D95107D" w14:textId="421ACFCD" w:rsidR="00551863" w:rsidRDefault="009758DB" w:rsidP="00551863">
      <w:pPr>
        <w:keepNext/>
        <w:jc w:val="center"/>
      </w:pPr>
      <w:r>
        <w:rPr>
          <w:noProof/>
        </w:rPr>
        <w:drawing>
          <wp:inline distT="0" distB="0" distL="0" distR="0" wp14:anchorId="14054B05" wp14:editId="7E87FDA6">
            <wp:extent cx="4584700" cy="2767965"/>
            <wp:effectExtent l="0" t="0" r="635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5504B446" w14:textId="7A58A595" w:rsidR="00692522" w:rsidRDefault="00551863" w:rsidP="00551863">
      <w:pPr>
        <w:pStyle w:val="Titulek"/>
        <w:jc w:val="center"/>
      </w:pPr>
      <w:bookmarkStart w:id="124" w:name="_Toc25513609"/>
      <w:r>
        <w:t xml:space="preserve">Obr. </w:t>
      </w:r>
      <w:fldSimple w:instr=" STYLEREF 1 \s ">
        <w:r w:rsidR="00A81662">
          <w:rPr>
            <w:noProof/>
          </w:rPr>
          <w:t>8</w:t>
        </w:r>
      </w:fldSimple>
      <w:r w:rsidR="00A532E7">
        <w:t>.</w:t>
      </w:r>
      <w:fldSimple w:instr=" SEQ Obr. \* ARABIC \s 1 ">
        <w:r w:rsidR="00A81662">
          <w:rPr>
            <w:noProof/>
          </w:rPr>
          <w:t>12</w:t>
        </w:r>
      </w:fldSimple>
      <w:r>
        <w:t>: Graf průměrné doby odpovědi</w:t>
      </w:r>
      <w:r w:rsidR="00AC03B2">
        <w:t xml:space="preserve"> (</w:t>
      </w:r>
      <w:r w:rsidR="00AC03B2">
        <w:rPr>
          <w:szCs w:val="24"/>
        </w:rPr>
        <w:t>TechEmpower, 2019)</w:t>
      </w:r>
      <w:bookmarkEnd w:id="124"/>
    </w:p>
    <w:p w14:paraId="07DB4BEB" w14:textId="77777777" w:rsidR="00692522" w:rsidRDefault="00692522">
      <w:pPr>
        <w:spacing w:after="160" w:line="259" w:lineRule="auto"/>
        <w:jc w:val="left"/>
        <w:rPr>
          <w:iCs/>
          <w:sz w:val="20"/>
          <w:szCs w:val="18"/>
        </w:rPr>
      </w:pPr>
      <w:r>
        <w:br w:type="page"/>
      </w:r>
    </w:p>
    <w:p w14:paraId="67A62292" w14:textId="3E9B304D" w:rsidR="00551863" w:rsidRDefault="00691171" w:rsidP="00691171">
      <w:pPr>
        <w:pStyle w:val="Nadpis2"/>
      </w:pPr>
      <w:bookmarkStart w:id="125" w:name="_Toc25513573"/>
      <w:r>
        <w:lastRenderedPageBreak/>
        <w:t>Test simple response</w:t>
      </w:r>
      <w:bookmarkEnd w:id="125"/>
    </w:p>
    <w:p w14:paraId="2FF83A2F" w14:textId="0C17B2CC" w:rsidR="00691171" w:rsidRDefault="00691171" w:rsidP="00691171">
      <w:pPr>
        <w:rPr>
          <w:szCs w:val="24"/>
        </w:rPr>
      </w:pPr>
      <w:r w:rsidRPr="00C25354">
        <w:rPr>
          <w:szCs w:val="24"/>
        </w:rPr>
        <w:t>Poslední test je oproti předchozím poměrně triviální, aplikace</w:t>
      </w:r>
      <w:r w:rsidR="00993033">
        <w:rPr>
          <w:szCs w:val="24"/>
        </w:rPr>
        <w:t xml:space="preserve"> po </w:t>
      </w:r>
      <w:r w:rsidRPr="00C25354">
        <w:rPr>
          <w:szCs w:val="24"/>
        </w:rPr>
        <w:t>přijetí</w:t>
      </w:r>
      <w:r>
        <w:rPr>
          <w:szCs w:val="24"/>
        </w:rPr>
        <w:t xml:space="preserve"> HTTP</w:t>
      </w:r>
      <w:r w:rsidRPr="00C25354">
        <w:rPr>
          <w:szCs w:val="24"/>
        </w:rPr>
        <w:t xml:space="preserve"> requestu odpoví </w:t>
      </w:r>
      <w:r>
        <w:rPr>
          <w:szCs w:val="24"/>
        </w:rPr>
        <w:t xml:space="preserve">requestem obsahující pouze </w:t>
      </w:r>
      <w:r w:rsidRPr="00C25354">
        <w:rPr>
          <w:szCs w:val="24"/>
        </w:rPr>
        <w:t xml:space="preserve">plain text „Hello, World!“. Díky malé velikosti response, není Ethernet limitující faktor </w:t>
      </w:r>
      <w:r w:rsidR="00770983" w:rsidRPr="00C25354">
        <w:rPr>
          <w:szCs w:val="24"/>
        </w:rPr>
        <w:t>a</w:t>
      </w:r>
      <w:r w:rsidR="00770983">
        <w:rPr>
          <w:szCs w:val="24"/>
        </w:rPr>
        <w:t> </w:t>
      </w:r>
      <w:r w:rsidRPr="00C25354">
        <w:rPr>
          <w:szCs w:val="24"/>
        </w:rPr>
        <w:t>nedojde</w:t>
      </w:r>
      <w:r w:rsidR="00993033">
        <w:rPr>
          <w:szCs w:val="24"/>
        </w:rPr>
        <w:t xml:space="preserve"> k </w:t>
      </w:r>
      <w:r w:rsidRPr="00C25354">
        <w:rPr>
          <w:szCs w:val="24"/>
        </w:rPr>
        <w:t>saturaci linky, proto může být značně zvětšen počet paralelních spojení oproti předchozím testům.</w:t>
      </w:r>
      <w:r w:rsidR="00993033">
        <w:rPr>
          <w:szCs w:val="24"/>
        </w:rPr>
        <w:t xml:space="preserve"> U </w:t>
      </w:r>
      <w:r w:rsidRPr="00C25354">
        <w:rPr>
          <w:szCs w:val="24"/>
        </w:rPr>
        <w:t>tohoto testu je povolen HTTP pipelining. Maximální počet testovaných paralelních klientů</w:t>
      </w:r>
      <w:r w:rsidR="00993033">
        <w:rPr>
          <w:szCs w:val="24"/>
        </w:rPr>
        <w:t xml:space="preserve"> se </w:t>
      </w:r>
      <w:r>
        <w:rPr>
          <w:szCs w:val="24"/>
        </w:rPr>
        <w:t>zvýšil až</w:t>
      </w:r>
      <w:r w:rsidR="00993033">
        <w:rPr>
          <w:szCs w:val="24"/>
        </w:rPr>
        <w:t xml:space="preserve"> na </w:t>
      </w:r>
      <w:r w:rsidRPr="00C25354">
        <w:rPr>
          <w:szCs w:val="24"/>
        </w:rPr>
        <w:t>16 384.</w:t>
      </w:r>
      <w:r>
        <w:rPr>
          <w:szCs w:val="24"/>
        </w:rPr>
        <w:t xml:space="preserve"> Nejvíce response dokázal odeslat Vert.x, který předčil Servlet implementaci téměř</w:t>
      </w:r>
      <w:r w:rsidR="00993033">
        <w:rPr>
          <w:szCs w:val="24"/>
        </w:rPr>
        <w:t xml:space="preserve"> o </w:t>
      </w:r>
      <w:r>
        <w:rPr>
          <w:szCs w:val="24"/>
        </w:rPr>
        <w:t>dvojnásobek. Nejlepší je využít variantu</w:t>
      </w:r>
      <w:r w:rsidR="00993033">
        <w:rPr>
          <w:szCs w:val="24"/>
        </w:rPr>
        <w:t xml:space="preserve"> bez </w:t>
      </w:r>
      <w:r>
        <w:rPr>
          <w:szCs w:val="24"/>
        </w:rPr>
        <w:t>modulu web, který sníží výkon</w:t>
      </w:r>
      <w:r w:rsidR="00993033">
        <w:rPr>
          <w:szCs w:val="24"/>
        </w:rPr>
        <w:t xml:space="preserve"> na </w:t>
      </w:r>
      <w:r>
        <w:rPr>
          <w:szCs w:val="24"/>
        </w:rPr>
        <w:t xml:space="preserve">polovinu </w:t>
      </w:r>
      <w:r w:rsidR="00770983">
        <w:rPr>
          <w:szCs w:val="24"/>
        </w:rPr>
        <w:t>a </w:t>
      </w:r>
      <w:r>
        <w:rPr>
          <w:szCs w:val="24"/>
        </w:rPr>
        <w:t>průměrnou latenci zvýší</w:t>
      </w:r>
      <w:r w:rsidR="00993033">
        <w:rPr>
          <w:szCs w:val="24"/>
        </w:rPr>
        <w:t xml:space="preserve"> z </w:t>
      </w:r>
      <w:r>
        <w:rPr>
          <w:szCs w:val="24"/>
        </w:rPr>
        <w:t>5,7 ms</w:t>
      </w:r>
      <w:r w:rsidR="00993033">
        <w:rPr>
          <w:szCs w:val="24"/>
        </w:rPr>
        <w:t xml:space="preserve"> na </w:t>
      </w:r>
      <w:r>
        <w:rPr>
          <w:szCs w:val="24"/>
        </w:rPr>
        <w:t>21,3 ms, což je téměř čtyřnásobné zpomalení. Druhý skončil Servlet, který odeslal 363 tisíc response, průměrná latence je 23,2 ms, která je srovnatelná</w:t>
      </w:r>
      <w:r w:rsidR="00993033">
        <w:rPr>
          <w:szCs w:val="24"/>
        </w:rPr>
        <w:t xml:space="preserve"> s </w:t>
      </w:r>
      <w:r>
        <w:rPr>
          <w:szCs w:val="24"/>
        </w:rPr>
        <w:t xml:space="preserve">Vert.x při použití modulu web </w:t>
      </w:r>
      <w:r w:rsidR="00770983">
        <w:rPr>
          <w:szCs w:val="24"/>
        </w:rPr>
        <w:t>a </w:t>
      </w:r>
      <w:r>
        <w:rPr>
          <w:szCs w:val="24"/>
        </w:rPr>
        <w:t>napříč frameworky je průměrná.</w:t>
      </w:r>
      <w:r w:rsidR="00993033">
        <w:rPr>
          <w:szCs w:val="24"/>
        </w:rPr>
        <w:t xml:space="preserve"> Na </w:t>
      </w:r>
      <w:r>
        <w:rPr>
          <w:szCs w:val="24"/>
        </w:rPr>
        <w:t>třetím místě</w:t>
      </w:r>
      <w:r w:rsidR="00993033">
        <w:rPr>
          <w:szCs w:val="24"/>
        </w:rPr>
        <w:t xml:space="preserve"> se </w:t>
      </w:r>
      <w:r>
        <w:rPr>
          <w:szCs w:val="24"/>
        </w:rPr>
        <w:t>nečekaně umístil Spark avšak</w:t>
      </w:r>
      <w:r w:rsidR="00993033">
        <w:rPr>
          <w:szCs w:val="24"/>
        </w:rPr>
        <w:t xml:space="preserve"> s </w:t>
      </w:r>
      <w:r>
        <w:rPr>
          <w:szCs w:val="24"/>
        </w:rPr>
        <w:t>latencí, která průměrně dosahuje 150 ms, je lepší využít například Ktor, který má</w:t>
      </w:r>
      <w:r w:rsidR="00993033">
        <w:rPr>
          <w:szCs w:val="24"/>
        </w:rPr>
        <w:t xml:space="preserve"> o </w:t>
      </w:r>
      <w:r>
        <w:rPr>
          <w:szCs w:val="24"/>
        </w:rPr>
        <w:t xml:space="preserve">něco méně odeslaných response, avšak latenci má průměrně kolem 22 ms </w:t>
      </w:r>
      <w:r w:rsidR="00770983">
        <w:rPr>
          <w:szCs w:val="24"/>
        </w:rPr>
        <w:t>a </w:t>
      </w:r>
      <w:r>
        <w:rPr>
          <w:szCs w:val="24"/>
        </w:rPr>
        <w:t>lze jí</w:t>
      </w:r>
      <w:r w:rsidR="00993033">
        <w:rPr>
          <w:szCs w:val="24"/>
        </w:rPr>
        <w:t xml:space="preserve"> o </w:t>
      </w:r>
      <w:r>
        <w:rPr>
          <w:szCs w:val="24"/>
        </w:rPr>
        <w:t xml:space="preserve">pár milisekund zlepšit při využití knihovny reactivepg. Micronaut </w:t>
      </w:r>
      <w:r w:rsidR="00770983">
        <w:rPr>
          <w:szCs w:val="24"/>
        </w:rPr>
        <w:t>a </w:t>
      </w:r>
      <w:r>
        <w:rPr>
          <w:szCs w:val="24"/>
        </w:rPr>
        <w:t>Spring</w:t>
      </w:r>
      <w:r w:rsidR="00993033">
        <w:rPr>
          <w:szCs w:val="24"/>
        </w:rPr>
        <w:t xml:space="preserve"> se </w:t>
      </w:r>
      <w:r>
        <w:rPr>
          <w:szCs w:val="24"/>
        </w:rPr>
        <w:t>umístili</w:t>
      </w:r>
      <w:r w:rsidR="00993033">
        <w:rPr>
          <w:szCs w:val="24"/>
        </w:rPr>
        <w:t xml:space="preserve"> na </w:t>
      </w:r>
      <w:r>
        <w:rPr>
          <w:szCs w:val="24"/>
        </w:rPr>
        <w:t>konci tabulky, markantní je</w:t>
      </w:r>
      <w:r w:rsidR="00993033">
        <w:rPr>
          <w:szCs w:val="24"/>
        </w:rPr>
        <w:t xml:space="preserve"> u </w:t>
      </w:r>
      <w:r>
        <w:rPr>
          <w:szCs w:val="24"/>
        </w:rPr>
        <w:t>Springu jeho průměrná latence, která dosahovala 923 ms, což je</w:t>
      </w:r>
      <w:r w:rsidR="00993033">
        <w:rPr>
          <w:szCs w:val="24"/>
        </w:rPr>
        <w:t xml:space="preserve"> v </w:t>
      </w:r>
      <w:r>
        <w:rPr>
          <w:szCs w:val="24"/>
        </w:rPr>
        <w:t>porovnání</w:t>
      </w:r>
      <w:r w:rsidR="00993033">
        <w:rPr>
          <w:szCs w:val="24"/>
        </w:rPr>
        <w:t xml:space="preserve"> s </w:t>
      </w:r>
      <w:r>
        <w:rPr>
          <w:szCs w:val="24"/>
        </w:rPr>
        <w:t>průměrem velmi vysoká hodnota, Spring skončil</w:t>
      </w:r>
      <w:r w:rsidR="00993033">
        <w:rPr>
          <w:szCs w:val="24"/>
        </w:rPr>
        <w:t xml:space="preserve"> na </w:t>
      </w:r>
      <w:r>
        <w:rPr>
          <w:szCs w:val="24"/>
        </w:rPr>
        <w:t>posledním místě</w:t>
      </w:r>
      <w:r w:rsidR="00993033">
        <w:rPr>
          <w:szCs w:val="24"/>
        </w:rPr>
        <w:t xml:space="preserve"> v </w:t>
      </w:r>
      <w:r>
        <w:rPr>
          <w:szCs w:val="24"/>
        </w:rPr>
        <w:t>této metrice. Bohužel nebylo testováno sestavení Springu</w:t>
      </w:r>
      <w:r w:rsidR="00993033">
        <w:rPr>
          <w:szCs w:val="24"/>
        </w:rPr>
        <w:t xml:space="preserve"> s </w:t>
      </w:r>
      <w:r>
        <w:rPr>
          <w:szCs w:val="24"/>
        </w:rPr>
        <w:t>reaktivním modulem WebFlux, takže není možné porovnat rozdíl jako</w:t>
      </w:r>
      <w:r w:rsidR="00993033">
        <w:rPr>
          <w:szCs w:val="24"/>
        </w:rPr>
        <w:t xml:space="preserve"> u </w:t>
      </w:r>
      <w:r>
        <w:rPr>
          <w:szCs w:val="24"/>
        </w:rPr>
        <w:t>přechozích testů.</w:t>
      </w:r>
      <w:r w:rsidR="00993033">
        <w:rPr>
          <w:szCs w:val="24"/>
        </w:rPr>
        <w:t xml:space="preserve"> Pro </w:t>
      </w:r>
      <w:r w:rsidRPr="00C25354">
        <w:rPr>
          <w:szCs w:val="24"/>
        </w:rPr>
        <w:t xml:space="preserve">srovnání Node.js zvládl odeslat při nejvyšším zatížení </w:t>
      </w:r>
      <w:r>
        <w:rPr>
          <w:szCs w:val="24"/>
        </w:rPr>
        <w:t>126 tisíc</w:t>
      </w:r>
      <w:r w:rsidRPr="00C25354">
        <w:rPr>
          <w:szCs w:val="24"/>
        </w:rPr>
        <w:t xml:space="preserve"> response</w:t>
      </w:r>
      <w:r w:rsidR="00993033">
        <w:rPr>
          <w:szCs w:val="24"/>
        </w:rPr>
        <w:t xml:space="preserve"> s </w:t>
      </w:r>
      <w:r w:rsidRPr="00C25354">
        <w:rPr>
          <w:szCs w:val="24"/>
        </w:rPr>
        <w:t xml:space="preserve">průměrnou latencí </w:t>
      </w:r>
      <w:r>
        <w:rPr>
          <w:szCs w:val="24"/>
        </w:rPr>
        <w:t>22,2</w:t>
      </w:r>
      <w:r w:rsidRPr="00C25354">
        <w:rPr>
          <w:szCs w:val="24"/>
        </w:rPr>
        <w:t xml:space="preserve"> ms</w:t>
      </w:r>
      <w:r>
        <w:rPr>
          <w:szCs w:val="24"/>
        </w:rPr>
        <w:t>, čímž</w:t>
      </w:r>
      <w:r w:rsidR="00993033">
        <w:rPr>
          <w:szCs w:val="24"/>
        </w:rPr>
        <w:t xml:space="preserve"> se </w:t>
      </w:r>
      <w:r>
        <w:rPr>
          <w:szCs w:val="24"/>
        </w:rPr>
        <w:t>umístil</w:t>
      </w:r>
      <w:r w:rsidR="00993033">
        <w:rPr>
          <w:szCs w:val="24"/>
        </w:rPr>
        <w:t xml:space="preserve"> v </w:t>
      </w:r>
      <w:r>
        <w:rPr>
          <w:szCs w:val="24"/>
        </w:rPr>
        <w:t>tomto testu</w:t>
      </w:r>
      <w:r w:rsidR="00993033">
        <w:rPr>
          <w:szCs w:val="24"/>
        </w:rPr>
        <w:t xml:space="preserve"> nad </w:t>
      </w:r>
      <w:r>
        <w:rPr>
          <w:szCs w:val="24"/>
        </w:rPr>
        <w:t>průměrné JVM frameworky.</w:t>
      </w:r>
    </w:p>
    <w:p w14:paraId="6298CC3E" w14:textId="34B8E7F5" w:rsidR="00691171" w:rsidRDefault="00691171" w:rsidP="00691171"/>
    <w:p w14:paraId="3103B50F" w14:textId="6A666522" w:rsidR="00691171" w:rsidRDefault="00691171" w:rsidP="00691171">
      <w:pPr>
        <w:pStyle w:val="Titulek"/>
        <w:keepNext/>
      </w:pPr>
      <w:bookmarkStart w:id="126" w:name="_Toc25513617"/>
      <w:r>
        <w:t xml:space="preserve">Tab. </w:t>
      </w:r>
      <w:fldSimple w:instr=" STYLEREF 1 \s ">
        <w:r w:rsidR="00A81662">
          <w:rPr>
            <w:noProof/>
          </w:rPr>
          <w:t>8</w:t>
        </w:r>
      </w:fldSimple>
      <w:r w:rsidR="001F6E26">
        <w:t>.</w:t>
      </w:r>
      <w:fldSimple w:instr=" SEQ Tab. \* ARABIC \s 1 ">
        <w:r w:rsidR="00A81662">
          <w:rPr>
            <w:noProof/>
          </w:rPr>
          <w:t>6</w:t>
        </w:r>
      </w:fldSimple>
      <w:r>
        <w:t>: Výsledky testu simple response</w:t>
      </w:r>
      <w:r w:rsidR="00AC03B2">
        <w:t xml:space="preserve"> (</w:t>
      </w:r>
      <w:r w:rsidR="00AC03B2">
        <w:rPr>
          <w:szCs w:val="24"/>
        </w:rPr>
        <w:t>TechEmpower, 2019)</w:t>
      </w:r>
      <w:bookmarkEnd w:id="126"/>
    </w:p>
    <w:p w14:paraId="34A7843C" w14:textId="01F633BD" w:rsidR="00691171" w:rsidRDefault="00691171" w:rsidP="00A532E7">
      <w:pPr>
        <w:jc w:val="center"/>
      </w:pPr>
      <w:r w:rsidRPr="00691171">
        <w:rPr>
          <w:noProof/>
        </w:rPr>
        <w:drawing>
          <wp:inline distT="0" distB="0" distL="0" distR="0" wp14:anchorId="6E8DD077" wp14:editId="437910FD">
            <wp:extent cx="5579110" cy="196278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5D2B8D22" w14:textId="72FC99B4" w:rsidR="00691171" w:rsidRDefault="00691171" w:rsidP="00691171"/>
    <w:p w14:paraId="5084EEB9" w14:textId="77777777" w:rsidR="00A532E7" w:rsidRDefault="00407B0C" w:rsidP="00A532E7">
      <w:pPr>
        <w:keepNext/>
        <w:jc w:val="center"/>
      </w:pPr>
      <w:r>
        <w:rPr>
          <w:noProof/>
        </w:rPr>
        <w:lastRenderedPageBreak/>
        <w:drawing>
          <wp:inline distT="0" distB="0" distL="0" distR="0" wp14:anchorId="7068A2A7" wp14:editId="7DE2139A">
            <wp:extent cx="5309870" cy="2810510"/>
            <wp:effectExtent l="0" t="0" r="5080" b="889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9870" cy="2810510"/>
                    </a:xfrm>
                    <a:prstGeom prst="rect">
                      <a:avLst/>
                    </a:prstGeom>
                    <a:noFill/>
                  </pic:spPr>
                </pic:pic>
              </a:graphicData>
            </a:graphic>
          </wp:inline>
        </w:drawing>
      </w:r>
    </w:p>
    <w:p w14:paraId="5FA180A8" w14:textId="309B1749" w:rsidR="00691171" w:rsidRDefault="00A532E7" w:rsidP="00A532E7">
      <w:pPr>
        <w:pStyle w:val="Titulek"/>
        <w:jc w:val="center"/>
      </w:pPr>
      <w:bookmarkStart w:id="127" w:name="_Toc25513610"/>
      <w:r>
        <w:t xml:space="preserve">Obr. </w:t>
      </w:r>
      <w:fldSimple w:instr=" STYLEREF 1 \s ">
        <w:r w:rsidR="00A81662">
          <w:rPr>
            <w:noProof/>
          </w:rPr>
          <w:t>8</w:t>
        </w:r>
      </w:fldSimple>
      <w:r>
        <w:t>.</w:t>
      </w:r>
      <w:fldSimple w:instr=" SEQ Obr. \* ARABIC \s 1 ">
        <w:r w:rsidR="00A81662">
          <w:rPr>
            <w:noProof/>
          </w:rPr>
          <w:t>13</w:t>
        </w:r>
      </w:fldSimple>
      <w:r>
        <w:t>: Graf HTTP responses</w:t>
      </w:r>
      <w:r w:rsidR="00AC03B2">
        <w:t xml:space="preserve"> (</w:t>
      </w:r>
      <w:r w:rsidR="00AC03B2">
        <w:rPr>
          <w:szCs w:val="24"/>
        </w:rPr>
        <w:t>TechEmpower, 2019)</w:t>
      </w:r>
      <w:bookmarkEnd w:id="127"/>
    </w:p>
    <w:p w14:paraId="775C7DC0" w14:textId="32512E5B" w:rsidR="00A532E7" w:rsidRDefault="00A532E7" w:rsidP="00A532E7"/>
    <w:p w14:paraId="140B0296" w14:textId="77777777" w:rsidR="00A532E7" w:rsidRDefault="00A532E7" w:rsidP="00A532E7">
      <w:pPr>
        <w:keepNext/>
        <w:jc w:val="center"/>
      </w:pPr>
      <w:r>
        <w:rPr>
          <w:noProof/>
        </w:rPr>
        <w:drawing>
          <wp:inline distT="0" distB="0" distL="0" distR="0" wp14:anchorId="4AE99ADE" wp14:editId="7DE34341">
            <wp:extent cx="4584700" cy="2767965"/>
            <wp:effectExtent l="0" t="0" r="635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6F6C196B" w14:textId="77821FE9" w:rsidR="00A532E7" w:rsidRDefault="00A532E7" w:rsidP="00A532E7">
      <w:pPr>
        <w:pStyle w:val="Titulek"/>
        <w:jc w:val="center"/>
      </w:pPr>
      <w:bookmarkStart w:id="128" w:name="_Toc25513611"/>
      <w:r>
        <w:t xml:space="preserve">Obr. </w:t>
      </w:r>
      <w:fldSimple w:instr=" STYLEREF 1 \s ">
        <w:r w:rsidR="00A81662">
          <w:rPr>
            <w:noProof/>
          </w:rPr>
          <w:t>8</w:t>
        </w:r>
      </w:fldSimple>
      <w:r>
        <w:t>.</w:t>
      </w:r>
      <w:fldSimple w:instr=" SEQ Obr. \* ARABIC \s 1 ">
        <w:r w:rsidR="00A81662">
          <w:rPr>
            <w:noProof/>
          </w:rPr>
          <w:t>14</w:t>
        </w:r>
      </w:fldSimple>
      <w:r>
        <w:t>: Graf průměrné doby odpovědi</w:t>
      </w:r>
      <w:r w:rsidR="00AC03B2">
        <w:t xml:space="preserve"> (</w:t>
      </w:r>
      <w:r w:rsidR="00AC03B2">
        <w:rPr>
          <w:szCs w:val="24"/>
        </w:rPr>
        <w:t>TechEmpower, 2019)</w:t>
      </w:r>
      <w:bookmarkEnd w:id="128"/>
    </w:p>
    <w:p w14:paraId="48D64A14" w14:textId="77777777" w:rsidR="00A532E7" w:rsidRDefault="00A532E7">
      <w:pPr>
        <w:spacing w:after="160" w:line="259" w:lineRule="auto"/>
        <w:jc w:val="left"/>
        <w:rPr>
          <w:iCs/>
          <w:sz w:val="20"/>
          <w:szCs w:val="18"/>
        </w:rPr>
      </w:pPr>
      <w:r>
        <w:br w:type="page"/>
      </w:r>
    </w:p>
    <w:p w14:paraId="22CFA75E" w14:textId="77777777" w:rsidR="00993033" w:rsidRDefault="00A532E7" w:rsidP="00A532E7">
      <w:pPr>
        <w:pStyle w:val="Nadpis2"/>
      </w:pPr>
      <w:bookmarkStart w:id="129" w:name="_Toc25513574"/>
      <w:r>
        <w:lastRenderedPageBreak/>
        <w:t>Výsledky testování</w:t>
      </w:r>
      <w:bookmarkEnd w:id="129"/>
    </w:p>
    <w:p w14:paraId="49662CC8" w14:textId="38333BAF" w:rsidR="00A532E7" w:rsidRDefault="00993033" w:rsidP="00A532E7">
      <w:pPr>
        <w:rPr>
          <w:szCs w:val="24"/>
        </w:rPr>
      </w:pPr>
      <w:r>
        <w:t>Ve </w:t>
      </w:r>
      <w:r w:rsidR="00A532E7" w:rsidRPr="00C25354">
        <w:rPr>
          <w:szCs w:val="24"/>
        </w:rPr>
        <w:t>fórech</w:t>
      </w:r>
      <w:r w:rsidR="00A532E7" w:rsidRPr="00C25354">
        <w:rPr>
          <w:rStyle w:val="Znakapoznpodarou"/>
          <w:szCs w:val="24"/>
        </w:rPr>
        <w:footnoteReference w:id="9"/>
      </w:r>
      <w:r>
        <w:rPr>
          <w:szCs w:val="24"/>
        </w:rPr>
        <w:t xml:space="preserve"> se </w:t>
      </w:r>
      <w:r w:rsidR="00A532E7" w:rsidRPr="00C25354">
        <w:rPr>
          <w:szCs w:val="24"/>
        </w:rPr>
        <w:t xml:space="preserve">objevuje názor, že testy by </w:t>
      </w:r>
      <w:r w:rsidR="00A532E7">
        <w:rPr>
          <w:szCs w:val="24"/>
        </w:rPr>
        <w:t>bylo vhodné</w:t>
      </w:r>
      <w:r w:rsidR="00A532E7" w:rsidRPr="00C25354">
        <w:rPr>
          <w:szCs w:val="24"/>
        </w:rPr>
        <w:t xml:space="preserve"> provádět</w:t>
      </w:r>
      <w:r>
        <w:rPr>
          <w:szCs w:val="24"/>
        </w:rPr>
        <w:t xml:space="preserve"> na </w:t>
      </w:r>
      <w:r w:rsidR="00A532E7" w:rsidRPr="00C25354">
        <w:rPr>
          <w:szCs w:val="24"/>
        </w:rPr>
        <w:t>reálnější</w:t>
      </w:r>
      <w:r w:rsidR="00A532E7">
        <w:rPr>
          <w:szCs w:val="24"/>
        </w:rPr>
        <w:t>m</w:t>
      </w:r>
      <w:r w:rsidR="00A532E7" w:rsidRPr="00C25354">
        <w:rPr>
          <w:szCs w:val="24"/>
        </w:rPr>
        <w:t xml:space="preserve"> prostředí</w:t>
      </w:r>
      <w:r>
        <w:rPr>
          <w:szCs w:val="24"/>
        </w:rPr>
        <w:t xml:space="preserve"> ve </w:t>
      </w:r>
      <w:r w:rsidR="00A532E7" w:rsidRPr="00C25354">
        <w:rPr>
          <w:szCs w:val="24"/>
        </w:rPr>
        <w:t>kterém bývají nasazeny microservices</w:t>
      </w:r>
      <w:r>
        <w:rPr>
          <w:szCs w:val="24"/>
        </w:rPr>
        <w:t xml:space="preserve"> v </w:t>
      </w:r>
      <w:r w:rsidR="00A532E7" w:rsidRPr="00C25354">
        <w:rPr>
          <w:szCs w:val="24"/>
        </w:rPr>
        <w:t>tzv. tiny containers</w:t>
      </w:r>
      <w:r w:rsidR="00A532E7">
        <w:rPr>
          <w:szCs w:val="24"/>
        </w:rPr>
        <w:t>, které</w:t>
      </w:r>
      <w:r w:rsidR="00A532E7" w:rsidRPr="00C25354">
        <w:rPr>
          <w:szCs w:val="24"/>
        </w:rPr>
        <w:t xml:space="preserve"> mají daleko restriktivnější limity</w:t>
      </w:r>
      <w:r>
        <w:rPr>
          <w:szCs w:val="24"/>
        </w:rPr>
        <w:t xml:space="preserve"> na </w:t>
      </w:r>
      <w:r w:rsidR="00A532E7" w:rsidRPr="00C25354">
        <w:rPr>
          <w:szCs w:val="24"/>
        </w:rPr>
        <w:t>prostředky např.</w:t>
      </w:r>
      <w:r w:rsidR="00A532E7">
        <w:rPr>
          <w:szCs w:val="24"/>
        </w:rPr>
        <w:t xml:space="preserve"> systém poskytuje pouze</w:t>
      </w:r>
      <w:r w:rsidR="00A532E7" w:rsidRPr="00C25354">
        <w:rPr>
          <w:szCs w:val="24"/>
        </w:rPr>
        <w:t xml:space="preserve"> jedno jádro procesoru </w:t>
      </w:r>
      <w:r w:rsidR="00770983" w:rsidRPr="00C25354">
        <w:rPr>
          <w:szCs w:val="24"/>
        </w:rPr>
        <w:t>a</w:t>
      </w:r>
      <w:r w:rsidR="00770983">
        <w:rPr>
          <w:szCs w:val="24"/>
        </w:rPr>
        <w:t> </w:t>
      </w:r>
      <w:r w:rsidR="00A532E7" w:rsidRPr="00C25354">
        <w:rPr>
          <w:szCs w:val="24"/>
        </w:rPr>
        <w:t>500 MB operační paměti.</w:t>
      </w:r>
      <w:r w:rsidR="00A532E7">
        <w:rPr>
          <w:szCs w:val="24"/>
        </w:rPr>
        <w:t xml:space="preserve"> Testy by bylo zajímavé</w:t>
      </w:r>
      <w:r>
        <w:rPr>
          <w:szCs w:val="24"/>
        </w:rPr>
        <w:t xml:space="preserve"> v </w:t>
      </w:r>
      <w:r w:rsidR="00A532E7">
        <w:rPr>
          <w:szCs w:val="24"/>
        </w:rPr>
        <w:t>budoucnu aktualizovat, jelikož tvůrci plánují rozšíření test casů např. cachování. Samotné výkoností testy poskytují pouze zlomek</w:t>
      </w:r>
      <w:r>
        <w:rPr>
          <w:szCs w:val="24"/>
        </w:rPr>
        <w:t xml:space="preserve"> z </w:t>
      </w:r>
      <w:r w:rsidR="00A532E7">
        <w:rPr>
          <w:szCs w:val="24"/>
        </w:rPr>
        <w:t>mozaiky informací</w:t>
      </w:r>
      <w:r>
        <w:rPr>
          <w:szCs w:val="24"/>
        </w:rPr>
        <w:t xml:space="preserve"> o </w:t>
      </w:r>
      <w:r w:rsidR="00A532E7">
        <w:rPr>
          <w:szCs w:val="24"/>
        </w:rPr>
        <w:t>použitelnosti frameworku. Spíše dotvářejí představu</w:t>
      </w:r>
      <w:r>
        <w:rPr>
          <w:szCs w:val="24"/>
        </w:rPr>
        <w:t xml:space="preserve"> o </w:t>
      </w:r>
      <w:r w:rsidR="00A532E7">
        <w:rPr>
          <w:szCs w:val="24"/>
        </w:rPr>
        <w:t>jeho chování</w:t>
      </w:r>
      <w:r>
        <w:rPr>
          <w:szCs w:val="24"/>
        </w:rPr>
        <w:t xml:space="preserve"> na </w:t>
      </w:r>
      <w:r w:rsidR="00A532E7">
        <w:rPr>
          <w:szCs w:val="24"/>
        </w:rPr>
        <w:t>testovacích případech, které mají napodobovat situace,</w:t>
      </w:r>
      <w:r>
        <w:rPr>
          <w:szCs w:val="24"/>
        </w:rPr>
        <w:t xml:space="preserve"> se </w:t>
      </w:r>
      <w:r w:rsidR="00A532E7">
        <w:rPr>
          <w:szCs w:val="24"/>
        </w:rPr>
        <w:t>kterým jsou frameworky při produkčním nasazení konfrontovány. Mementem této kapitoly může být fakt, že není pouze podstatná volba frameworku jako takového, ale je třeba brát</w:t>
      </w:r>
      <w:r>
        <w:rPr>
          <w:szCs w:val="24"/>
        </w:rPr>
        <w:t xml:space="preserve"> v </w:t>
      </w:r>
      <w:r w:rsidR="00A532E7">
        <w:rPr>
          <w:szCs w:val="24"/>
        </w:rPr>
        <w:t xml:space="preserve">potaz použití modulů </w:t>
      </w:r>
      <w:r w:rsidR="00770983">
        <w:rPr>
          <w:szCs w:val="24"/>
        </w:rPr>
        <w:t>a </w:t>
      </w:r>
      <w:r w:rsidR="00A532E7">
        <w:rPr>
          <w:szCs w:val="24"/>
        </w:rPr>
        <w:t xml:space="preserve">knihoven jež ovlivňují výkon, </w:t>
      </w:r>
      <w:r w:rsidR="00770983">
        <w:rPr>
          <w:szCs w:val="24"/>
        </w:rPr>
        <w:t>a </w:t>
      </w:r>
      <w:r w:rsidR="00A532E7">
        <w:rPr>
          <w:szCs w:val="24"/>
        </w:rPr>
        <w:t xml:space="preserve">to včetně těch, které jsou proprietární. Moduly </w:t>
      </w:r>
      <w:r w:rsidR="00770983">
        <w:rPr>
          <w:szCs w:val="24"/>
        </w:rPr>
        <w:t>a </w:t>
      </w:r>
      <w:r w:rsidR="00A532E7">
        <w:rPr>
          <w:szCs w:val="24"/>
        </w:rPr>
        <w:t xml:space="preserve">knihovny mohou markantně zvýšit, anebo naopak snížit výkon. Toto platí </w:t>
      </w:r>
      <w:r w:rsidR="00770983">
        <w:rPr>
          <w:szCs w:val="24"/>
        </w:rPr>
        <w:t>i </w:t>
      </w:r>
      <w:r>
        <w:rPr>
          <w:szCs w:val="24"/>
        </w:rPr>
        <w:t>v </w:t>
      </w:r>
      <w:r w:rsidR="00A532E7">
        <w:rPr>
          <w:szCs w:val="24"/>
        </w:rPr>
        <w:t xml:space="preserve">rámci jednoho modulu či knihovny, která při jednom testu exceluje </w:t>
      </w:r>
      <w:r w:rsidR="00770983">
        <w:rPr>
          <w:szCs w:val="24"/>
        </w:rPr>
        <w:t>a </w:t>
      </w:r>
      <w:r w:rsidR="00A532E7">
        <w:rPr>
          <w:szCs w:val="24"/>
        </w:rPr>
        <w:t>při dalším naopak ubírá</w:t>
      </w:r>
      <w:r>
        <w:rPr>
          <w:szCs w:val="24"/>
        </w:rPr>
        <w:t xml:space="preserve"> na </w:t>
      </w:r>
      <w:r w:rsidR="00A532E7">
        <w:rPr>
          <w:szCs w:val="24"/>
        </w:rPr>
        <w:t>výkonu. Tudíž je nutné nebrat jejich případy použití jak dogma, ale spíše</w:t>
      </w:r>
      <w:r>
        <w:rPr>
          <w:szCs w:val="24"/>
        </w:rPr>
        <w:t xml:space="preserve"> pro </w:t>
      </w:r>
      <w:r w:rsidR="00A532E7">
        <w:rPr>
          <w:szCs w:val="24"/>
        </w:rPr>
        <w:t xml:space="preserve">jejich výběr tvořit specifické testovací případy </w:t>
      </w:r>
      <w:r w:rsidR="00770983">
        <w:rPr>
          <w:szCs w:val="24"/>
        </w:rPr>
        <w:t>a </w:t>
      </w:r>
      <w:r>
        <w:rPr>
          <w:szCs w:val="24"/>
        </w:rPr>
        <w:t>na </w:t>
      </w:r>
      <w:r w:rsidR="00A532E7">
        <w:rPr>
          <w:szCs w:val="24"/>
        </w:rPr>
        <w:t xml:space="preserve">nich zkoušet jejich chovaní </w:t>
      </w:r>
      <w:r w:rsidR="00770983">
        <w:rPr>
          <w:szCs w:val="24"/>
        </w:rPr>
        <w:t>a </w:t>
      </w:r>
      <w:r w:rsidR="00A532E7">
        <w:rPr>
          <w:szCs w:val="24"/>
        </w:rPr>
        <w:t>výkon.</w:t>
      </w:r>
    </w:p>
    <w:p w14:paraId="6FD0D769" w14:textId="3FB2B090" w:rsidR="00A532E7" w:rsidRDefault="00A532E7" w:rsidP="00A532E7">
      <w:pPr>
        <w:rPr>
          <w:szCs w:val="24"/>
        </w:rPr>
      </w:pPr>
      <w:r>
        <w:rPr>
          <w:szCs w:val="24"/>
        </w:rPr>
        <w:t>Hodnocení výkonosti bylo započteno</w:t>
      </w:r>
      <w:r w:rsidR="00993033">
        <w:rPr>
          <w:szCs w:val="24"/>
        </w:rPr>
        <w:t xml:space="preserve"> za </w:t>
      </w:r>
      <w:r>
        <w:rPr>
          <w:szCs w:val="24"/>
        </w:rPr>
        <w:t xml:space="preserve">každý výkonnostní test, kdy vítězný framework dostal 3 body </w:t>
      </w:r>
      <w:r w:rsidR="00770983">
        <w:rPr>
          <w:szCs w:val="24"/>
        </w:rPr>
        <w:t>a </w:t>
      </w:r>
      <w:r w:rsidR="00993033">
        <w:rPr>
          <w:szCs w:val="24"/>
        </w:rPr>
        <w:t>za </w:t>
      </w:r>
      <w:r>
        <w:rPr>
          <w:szCs w:val="24"/>
        </w:rPr>
        <w:t>každý stupeň níže byl stržen jeden bod, poslední framework nedostal tedy žádný bod. Celkem mohl framework získat až 18 bodů, dosažené výsledky byly přepočteny</w:t>
      </w:r>
      <w:r w:rsidR="00993033">
        <w:rPr>
          <w:szCs w:val="24"/>
        </w:rPr>
        <w:t xml:space="preserve"> na </w:t>
      </w:r>
      <w:r>
        <w:rPr>
          <w:szCs w:val="24"/>
        </w:rPr>
        <w:t>bodovou stupnici 0-3, dle dosažených procent</w:t>
      </w:r>
      <w:r w:rsidR="00993033">
        <w:rPr>
          <w:szCs w:val="24"/>
        </w:rPr>
        <w:t xml:space="preserve"> z </w:t>
      </w:r>
      <w:r>
        <w:rPr>
          <w:szCs w:val="24"/>
        </w:rPr>
        <w:t>celkových bodů. Bodové výsled</w:t>
      </w:r>
      <w:r w:rsidR="005224BE">
        <w:rPr>
          <w:szCs w:val="24"/>
        </w:rPr>
        <w:t>k</w:t>
      </w:r>
      <w:r>
        <w:rPr>
          <w:szCs w:val="24"/>
        </w:rPr>
        <w:t>y byly matematicky zaokrouhleny nahoru</w:t>
      </w:r>
      <w:r w:rsidR="00993033">
        <w:rPr>
          <w:szCs w:val="24"/>
        </w:rPr>
        <w:t xml:space="preserve"> na </w:t>
      </w:r>
      <w:r>
        <w:rPr>
          <w:szCs w:val="24"/>
        </w:rPr>
        <w:t>celé číslo.</w:t>
      </w:r>
    </w:p>
    <w:p w14:paraId="05708234" w14:textId="5C315029" w:rsidR="00A532E7" w:rsidRDefault="00A532E7" w:rsidP="00A532E7"/>
    <w:p w14:paraId="370E07AE" w14:textId="2F1F4B43" w:rsidR="00042BE8" w:rsidRDefault="00042BE8" w:rsidP="00042BE8">
      <w:pPr>
        <w:pStyle w:val="Titulek"/>
        <w:keepNext/>
        <w:jc w:val="left"/>
      </w:pPr>
      <w:bookmarkStart w:id="130" w:name="_Toc25513618"/>
      <w:r>
        <w:t xml:space="preserve">Tab. </w:t>
      </w:r>
      <w:fldSimple w:instr=" STYLEREF 1 \s ">
        <w:r w:rsidR="00A81662">
          <w:rPr>
            <w:noProof/>
          </w:rPr>
          <w:t>8</w:t>
        </w:r>
      </w:fldSimple>
      <w:r w:rsidR="001F6E26">
        <w:t>.</w:t>
      </w:r>
      <w:fldSimple w:instr=" SEQ Tab. \* ARABIC \s 1 ">
        <w:r w:rsidR="00A81662">
          <w:rPr>
            <w:noProof/>
          </w:rPr>
          <w:t>7</w:t>
        </w:r>
      </w:fldSimple>
      <w:r>
        <w:t>: Výsledn</w:t>
      </w:r>
      <w:r w:rsidR="00C1682E">
        <w:t xml:space="preserve">é </w:t>
      </w:r>
      <w:r>
        <w:t>hodnocení výkonu</w:t>
      </w:r>
      <w:bookmarkEnd w:id="130"/>
    </w:p>
    <w:p w14:paraId="6ADD0EBB" w14:textId="2A3EE14A" w:rsidR="001F6E26" w:rsidRDefault="00042BE8" w:rsidP="00042BE8">
      <w:pPr>
        <w:jc w:val="center"/>
      </w:pPr>
      <w:r w:rsidRPr="00042BE8">
        <w:rPr>
          <w:noProof/>
        </w:rPr>
        <w:drawing>
          <wp:inline distT="0" distB="0" distL="0" distR="0" wp14:anchorId="5AC67E2D" wp14:editId="0475A1D0">
            <wp:extent cx="5579110" cy="142176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110" cy="1421765"/>
                    </a:xfrm>
                    <a:prstGeom prst="rect">
                      <a:avLst/>
                    </a:prstGeom>
                    <a:noFill/>
                    <a:ln>
                      <a:noFill/>
                    </a:ln>
                  </pic:spPr>
                </pic:pic>
              </a:graphicData>
            </a:graphic>
          </wp:inline>
        </w:drawing>
      </w:r>
    </w:p>
    <w:p w14:paraId="4955A9AD" w14:textId="77777777" w:rsidR="001F6E26" w:rsidRDefault="001F6E26">
      <w:pPr>
        <w:spacing w:after="160" w:line="259" w:lineRule="auto"/>
        <w:jc w:val="left"/>
      </w:pPr>
      <w:r>
        <w:br w:type="page"/>
      </w:r>
    </w:p>
    <w:p w14:paraId="6D9E425F" w14:textId="77777777" w:rsidR="00993033" w:rsidRDefault="001F6E26" w:rsidP="001F6E26">
      <w:pPr>
        <w:pStyle w:val="Nadpis1"/>
      </w:pPr>
      <w:bookmarkStart w:id="131" w:name="_Toc25513575"/>
      <w:r>
        <w:lastRenderedPageBreak/>
        <w:t>Vyhodnocení</w:t>
      </w:r>
      <w:bookmarkEnd w:id="131"/>
    </w:p>
    <w:p w14:paraId="1706C266" w14:textId="0EE2BB72" w:rsidR="001F6E26" w:rsidRDefault="00993033" w:rsidP="001F6E26">
      <w:r>
        <w:t>Na </w:t>
      </w:r>
      <w:r w:rsidR="001F6E26">
        <w:t>základě výše uvedeného hodnocení byly každému frameworku</w:t>
      </w:r>
      <w:r w:rsidR="00525BDE">
        <w:t xml:space="preserve"> uděleny</w:t>
      </w:r>
      <w:r w:rsidR="001F6E26">
        <w:t xml:space="preserve"> body </w:t>
      </w:r>
      <w:r w:rsidR="00770983">
        <w:t>a </w:t>
      </w:r>
      <w:r>
        <w:t>v </w:t>
      </w:r>
      <w:r w:rsidR="001F6E26">
        <w:t xml:space="preserve">této části je provedeno </w:t>
      </w:r>
      <w:r w:rsidR="00525BDE">
        <w:t xml:space="preserve">celkové </w:t>
      </w:r>
      <w:r w:rsidR="001F6E26">
        <w:t>vyhodnocení výsledků.</w:t>
      </w:r>
      <w:r>
        <w:t xml:space="preserve"> V </w:t>
      </w:r>
      <w:r w:rsidR="001F6E26">
        <w:t xml:space="preserve">tabulce je souhrn přiřazení bodů </w:t>
      </w:r>
      <w:r w:rsidR="00770983">
        <w:t>a </w:t>
      </w:r>
      <w:r w:rsidR="001F6E26">
        <w:t>jejich váhy. Konečný výsledek je uveden</w:t>
      </w:r>
      <w:r>
        <w:t xml:space="preserve"> na </w:t>
      </w:r>
      <w:r w:rsidR="001F6E26">
        <w:t>posledním řádku tabulky. Celkový výsledek je uveden jako procento dosaženého hodnocení</w:t>
      </w:r>
      <w:r>
        <w:t xml:space="preserve"> z </w:t>
      </w:r>
      <w:r w:rsidR="001F6E26">
        <w:t>maximálního možného hodnocení. Podrobná tabulka</w:t>
      </w:r>
      <w:r>
        <w:t xml:space="preserve"> s </w:t>
      </w:r>
      <w:r w:rsidR="001F6E26">
        <w:t>hodnocením vah dle Fullerovy metody je uvedena</w:t>
      </w:r>
      <w:r>
        <w:t xml:space="preserve"> v </w:t>
      </w:r>
      <w:r w:rsidR="001F6E26">
        <w:t>příloze.</w:t>
      </w:r>
    </w:p>
    <w:p w14:paraId="5149CB3D" w14:textId="6636B78D" w:rsidR="001F6E26" w:rsidRDefault="001F6E26" w:rsidP="001F6E26"/>
    <w:p w14:paraId="5F96772B" w14:textId="75F20942" w:rsidR="001F6E26" w:rsidRDefault="001F6E26" w:rsidP="001F6E26">
      <w:pPr>
        <w:pStyle w:val="Titulek"/>
        <w:keepNext/>
      </w:pPr>
      <w:bookmarkStart w:id="132" w:name="_Toc25513619"/>
      <w:r>
        <w:t xml:space="preserve">Tab. </w:t>
      </w:r>
      <w:fldSimple w:instr=" STYLEREF 1 \s ">
        <w:r w:rsidR="00A81662">
          <w:rPr>
            <w:noProof/>
          </w:rPr>
          <w:t>9</w:t>
        </w:r>
      </w:fldSimple>
      <w:r>
        <w:t>.</w:t>
      </w:r>
      <w:fldSimple w:instr=" SEQ Tab. \* ARABIC \s 1 ">
        <w:r w:rsidR="00A81662">
          <w:rPr>
            <w:noProof/>
          </w:rPr>
          <w:t>1</w:t>
        </w:r>
      </w:fldSimple>
      <w:r>
        <w:t>: Celkové hodnocení frameworků</w:t>
      </w:r>
      <w:bookmarkEnd w:id="132"/>
    </w:p>
    <w:p w14:paraId="5C2C96A7" w14:textId="5C2CF006" w:rsidR="001F6E26" w:rsidRDefault="001F6E26" w:rsidP="001F6E26">
      <w:r w:rsidRPr="001F6E26">
        <w:rPr>
          <w:noProof/>
        </w:rPr>
        <w:drawing>
          <wp:inline distT="0" distB="0" distL="0" distR="0" wp14:anchorId="23ADFC39" wp14:editId="21BB70A7">
            <wp:extent cx="5579110" cy="3583305"/>
            <wp:effectExtent l="0" t="0" r="254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9110" cy="3583305"/>
                    </a:xfrm>
                    <a:prstGeom prst="rect">
                      <a:avLst/>
                    </a:prstGeom>
                    <a:noFill/>
                    <a:ln>
                      <a:noFill/>
                    </a:ln>
                  </pic:spPr>
                </pic:pic>
              </a:graphicData>
            </a:graphic>
          </wp:inline>
        </w:drawing>
      </w:r>
    </w:p>
    <w:p w14:paraId="430100E1" w14:textId="77777777" w:rsidR="001F6E26" w:rsidRDefault="001F6E26" w:rsidP="001F6E26"/>
    <w:p w14:paraId="2ECBB35A" w14:textId="09A2D4D7" w:rsidR="001F6E26" w:rsidRDefault="001F6E26" w:rsidP="001F6E26">
      <w:r>
        <w:t>Výsledky jsou poměrně těsné, jediný framework, který výrazně vybočuje je Micronaut. Micronaut</w:t>
      </w:r>
      <w:r w:rsidR="00993033">
        <w:t xml:space="preserve"> se </w:t>
      </w:r>
      <w:r>
        <w:t>tak stal vítězem,</w:t>
      </w:r>
      <w:r w:rsidR="00993033">
        <w:t xml:space="preserve"> u </w:t>
      </w:r>
      <w:r>
        <w:t>tohoto frameworku je poměrně malé množství oblastí,</w:t>
      </w:r>
      <w:r w:rsidR="00993033">
        <w:t xml:space="preserve"> ve </w:t>
      </w:r>
      <w:r>
        <w:t>kterých by</w:t>
      </w:r>
      <w:r w:rsidR="00993033">
        <w:t xml:space="preserve"> v </w:t>
      </w:r>
      <w:r>
        <w:t>současnosti zaostával. Místa</w:t>
      </w:r>
      <w:r w:rsidR="00993033">
        <w:t xml:space="preserve"> pro </w:t>
      </w:r>
      <w:r>
        <w:t>rozvoj shledávám</w:t>
      </w:r>
      <w:r w:rsidR="00993033">
        <w:t xml:space="preserve"> v </w:t>
      </w:r>
      <w:r>
        <w:t>lepší podpoře Kotlinu, kde je poměrně velká oblast</w:t>
      </w:r>
      <w:r w:rsidR="00993033">
        <w:t xml:space="preserve"> pro </w:t>
      </w:r>
      <w:r>
        <w:t xml:space="preserve">zlepšení </w:t>
      </w:r>
      <w:r w:rsidR="00770983">
        <w:t>a </w:t>
      </w:r>
      <w:r>
        <w:t>dále pak</w:t>
      </w:r>
      <w:r w:rsidR="00993033">
        <w:t xml:space="preserve"> ve </w:t>
      </w:r>
      <w:r>
        <w:t>výkonu, jenž</w:t>
      </w:r>
      <w:r w:rsidR="00993033">
        <w:t xml:space="preserve"> v </w:t>
      </w:r>
      <w:r>
        <w:t>některých výkonnostních testech lehce zaostával. Micronaut lze jednoznačně doporučit</w:t>
      </w:r>
      <w:r w:rsidR="00993033">
        <w:t xml:space="preserve"> pro </w:t>
      </w:r>
      <w:r>
        <w:t xml:space="preserve">produkční nasazení, výhodou je jeho inovativní přístup, při kterém ale zachovává syntaktickou </w:t>
      </w:r>
      <w:r w:rsidR="00770983">
        <w:t>a </w:t>
      </w:r>
      <w:r>
        <w:t>sémantickou blízkost</w:t>
      </w:r>
      <w:r w:rsidR="00993033">
        <w:t xml:space="preserve"> k </w:t>
      </w:r>
      <w:r>
        <w:t xml:space="preserve">tradičním monolitickým webovým frameworkům. </w:t>
      </w:r>
    </w:p>
    <w:p w14:paraId="090913E7" w14:textId="05EC328C" w:rsidR="001F6E26" w:rsidRDefault="001F6E26" w:rsidP="001F6E26">
      <w:r>
        <w:t>Druhý</w:t>
      </w:r>
      <w:r w:rsidR="00993033">
        <w:t xml:space="preserve"> se </w:t>
      </w:r>
      <w:r>
        <w:t>umístil Vert.x jenž dokázal předčít všechny frameworky</w:t>
      </w:r>
      <w:r w:rsidR="00993033">
        <w:t xml:space="preserve"> po </w:t>
      </w:r>
      <w:r>
        <w:t>výkonnostní stránce, funkčně je dostatečný</w:t>
      </w:r>
      <w:r w:rsidR="00993033">
        <w:t xml:space="preserve"> pro </w:t>
      </w:r>
      <w:r>
        <w:t>produkční nasazení. Avšak jedná</w:t>
      </w:r>
      <w:r w:rsidR="00993033">
        <w:t xml:space="preserve"> se </w:t>
      </w:r>
      <w:r>
        <w:t>technologicky</w:t>
      </w:r>
      <w:r w:rsidR="00993033">
        <w:t xml:space="preserve"> o </w:t>
      </w:r>
      <w:r>
        <w:t>poměrně náročný framework, jenž vyžaduje delší dobu osvojení. Třetí</w:t>
      </w:r>
      <w:r w:rsidR="00993033">
        <w:t xml:space="preserve"> se </w:t>
      </w:r>
      <w:r>
        <w:t>umístil Ktor, jenž by</w:t>
      </w:r>
      <w:r w:rsidR="00993033">
        <w:t xml:space="preserve"> </w:t>
      </w:r>
      <w:r w:rsidR="00993033">
        <w:lastRenderedPageBreak/>
        <w:t>po </w:t>
      </w:r>
      <w:r>
        <w:t>funkční stránce dostačoval</w:t>
      </w:r>
      <w:r w:rsidR="00993033">
        <w:t xml:space="preserve"> pro </w:t>
      </w:r>
      <w:r>
        <w:t>nasazení</w:t>
      </w:r>
      <w:r w:rsidR="00993033">
        <w:t xml:space="preserve"> do </w:t>
      </w:r>
      <w:r>
        <w:t>produkce, navíc výborně podporuje Kotlin, avšak celkově</w:t>
      </w:r>
      <w:r w:rsidR="00993033">
        <w:t xml:space="preserve"> se </w:t>
      </w:r>
      <w:r>
        <w:t>jedná</w:t>
      </w:r>
      <w:r w:rsidR="00993033">
        <w:t xml:space="preserve"> o </w:t>
      </w:r>
      <w:r>
        <w:t>nezralý framework,</w:t>
      </w:r>
      <w:r w:rsidR="00993033">
        <w:t xml:space="preserve"> ke </w:t>
      </w:r>
      <w:r>
        <w:t>kterému zatím není dostatek referencí. Nelze ho tedy</w:t>
      </w:r>
      <w:r w:rsidR="00993033">
        <w:t xml:space="preserve"> v </w:t>
      </w:r>
      <w:r>
        <w:t>současné době</w:t>
      </w:r>
      <w:r w:rsidR="00993033">
        <w:t xml:space="preserve"> bez </w:t>
      </w:r>
      <w:r>
        <w:t>výhrad doporučit</w:t>
      </w:r>
      <w:r w:rsidR="00993033">
        <w:t xml:space="preserve"> pro </w:t>
      </w:r>
      <w:r>
        <w:t>produkční nasazení. Jako poslední</w:t>
      </w:r>
      <w:r w:rsidR="00993033">
        <w:t xml:space="preserve"> se </w:t>
      </w:r>
      <w:r>
        <w:t xml:space="preserve">umístili minimalistické frameworky Javalin </w:t>
      </w:r>
      <w:r w:rsidR="00770983">
        <w:t>a </w:t>
      </w:r>
      <w:r>
        <w:t>Spark. Tyto frameworky nepokrývají všechny oblasti, díky tomu získali znatelně nižší hodnocení, avšak</w:t>
      </w:r>
      <w:r w:rsidR="00993033">
        <w:t xml:space="preserve"> v </w:t>
      </w:r>
      <w:r>
        <w:t>pokrytých oblastech svoji funkci plní velmi kvalitně. Lze je doporučit</w:t>
      </w:r>
      <w:r w:rsidR="00993033">
        <w:t xml:space="preserve"> pro </w:t>
      </w:r>
      <w:r>
        <w:t xml:space="preserve">prototypování </w:t>
      </w:r>
      <w:r w:rsidR="00770983">
        <w:t>a </w:t>
      </w:r>
      <w:r>
        <w:t>menší aplikace, nelze je však doporučit</w:t>
      </w:r>
      <w:r w:rsidR="00993033">
        <w:t xml:space="preserve"> pro </w:t>
      </w:r>
      <w:r>
        <w:t xml:space="preserve">enterprise aplikace. </w:t>
      </w:r>
    </w:p>
    <w:p w14:paraId="7C4ACBE6" w14:textId="4C3D49E5" w:rsidR="001F6E26" w:rsidRDefault="001F6E26" w:rsidP="001F6E26">
      <w:r>
        <w:t xml:space="preserve">Všechny frameworky výborně podporují jejich primární účel, </w:t>
      </w:r>
      <w:r w:rsidR="00770983">
        <w:t>a </w:t>
      </w:r>
      <w:r>
        <w:t>to tvorbu webových aplikací. Největší rozdíly jsou pak</w:t>
      </w:r>
      <w:r w:rsidR="00993033">
        <w:t xml:space="preserve"> v </w:t>
      </w:r>
      <w:r>
        <w:t>rozsahu další přidané funkčnosti, která slouží jako podpora hlavního webového modulu. Frameworky poměrně rozdílně podporují Kotlin, nejlépe jsou</w:t>
      </w:r>
      <w:r w:rsidR="00993033">
        <w:t xml:space="preserve"> na </w:t>
      </w:r>
      <w:r>
        <w:t>tom ty, které jsou</w:t>
      </w:r>
      <w:r w:rsidR="00993033">
        <w:t xml:space="preserve"> v </w:t>
      </w:r>
      <w:r>
        <w:t>Kotlinu přímo napsány,</w:t>
      </w:r>
      <w:r w:rsidR="00993033">
        <w:t xml:space="preserve"> u </w:t>
      </w:r>
      <w:r>
        <w:t>ostatních je nejvyšší stupeň integrace poskytnutí wrapperu</w:t>
      </w:r>
      <w:r w:rsidR="00993033">
        <w:t xml:space="preserve"> pro </w:t>
      </w:r>
      <w:r>
        <w:t>hlavní části frameworku.</w:t>
      </w:r>
      <w:r w:rsidR="00993033">
        <w:t xml:space="preserve"> V </w:t>
      </w:r>
      <w:r>
        <w:t>bezpečnosti jsou frameworky poměrně vyrovnané, liší</w:t>
      </w:r>
      <w:r w:rsidR="00993033">
        <w:t xml:space="preserve"> se </w:t>
      </w:r>
      <w:r>
        <w:t>pouze poskytovanými integracemi</w:t>
      </w:r>
      <w:r w:rsidR="00993033">
        <w:t xml:space="preserve"> s </w:t>
      </w:r>
      <w:r>
        <w:t>bezpečnostními standardy,</w:t>
      </w:r>
      <w:r w:rsidR="00993033">
        <w:t xml:space="preserve"> v </w:t>
      </w:r>
      <w:r>
        <w:t>tomto kritériu nelze vybrat špatně</w:t>
      </w:r>
      <w:r w:rsidR="00993033">
        <w:t xml:space="preserve"> mezi </w:t>
      </w:r>
      <w:r>
        <w:t xml:space="preserve">testovanými frameworky. Šablonování podporují všechny frameworky </w:t>
      </w:r>
      <w:r w:rsidR="00770983">
        <w:t>a </w:t>
      </w:r>
      <w:r>
        <w:t>také většinu standardních šablonovacích enginů. Caching je</w:t>
      </w:r>
      <w:r w:rsidR="00993033">
        <w:t xml:space="preserve"> k </w:t>
      </w:r>
      <w:r>
        <w:t>dispozici pouze</w:t>
      </w:r>
      <w:r w:rsidR="00993033">
        <w:t xml:space="preserve"> u </w:t>
      </w:r>
      <w:r>
        <w:t>frameworků, které umožňují svojí strukturou automatizovaně aplikovat cache, většinou je</w:t>
      </w:r>
      <w:r w:rsidR="00993033">
        <w:t xml:space="preserve"> k </w:t>
      </w:r>
      <w:r>
        <w:t>této funkčnosti nutná podpora AOP</w:t>
      </w:r>
      <w:r w:rsidR="00993033">
        <w:t xml:space="preserve"> v </w:t>
      </w:r>
      <w:r>
        <w:t>rámci frameworku. Dependency injection je poměrně kámen úrazu</w:t>
      </w:r>
      <w:r w:rsidR="00993033">
        <w:t xml:space="preserve"> u </w:t>
      </w:r>
      <w:r>
        <w:t>micro-framew</w:t>
      </w:r>
      <w:r w:rsidR="008F1FDA">
        <w:t>o</w:t>
      </w:r>
      <w:r>
        <w:t>rků, které nativně většinou nepočítají</w:t>
      </w:r>
      <w:r w:rsidR="00993033">
        <w:t xml:space="preserve"> s </w:t>
      </w:r>
      <w:r>
        <w:t>využitím DI díky svojí odlišně struktuře oproti klasickým webovým frameworkům, většina</w:t>
      </w:r>
      <w:r w:rsidR="00993033">
        <w:t xml:space="preserve"> z </w:t>
      </w:r>
      <w:r>
        <w:t>nich nabízí využití externích nástrojů, avšak většinou</w:t>
      </w:r>
      <w:r w:rsidR="00993033">
        <w:t xml:space="preserve"> za </w:t>
      </w:r>
      <w:r>
        <w:t xml:space="preserve">cenu narušení syntaxe </w:t>
      </w:r>
      <w:r w:rsidR="00770983">
        <w:t>a </w:t>
      </w:r>
      <w:r>
        <w:t>sémantiky oproti čistému kódu</w:t>
      </w:r>
      <w:r w:rsidR="00993033">
        <w:t xml:space="preserve"> bez </w:t>
      </w:r>
      <w:r>
        <w:t>DI. Automatizovanou konverzi zpráv podporují všechny frameworky, avšak</w:t>
      </w:r>
      <w:r w:rsidR="00993033">
        <w:t xml:space="preserve"> na </w:t>
      </w:r>
      <w:r>
        <w:t>různé úrovni autonomie. Integrace služeb třetích stran bylo kritérium,</w:t>
      </w:r>
      <w:r w:rsidR="00993033">
        <w:t xml:space="preserve"> ve </w:t>
      </w:r>
      <w:r>
        <w:t xml:space="preserve">kterém byly mez frameworky diametrální rozdíly. Některé nabízely mnoho modulů </w:t>
      </w:r>
      <w:r w:rsidR="00770983">
        <w:t>a </w:t>
      </w:r>
      <w:r>
        <w:t>některé vůbec žádné, zde je nutné zvážit případný čas, který by bylo nutné investovat</w:t>
      </w:r>
      <w:r w:rsidR="00993033">
        <w:t xml:space="preserve"> pro </w:t>
      </w:r>
      <w:r>
        <w:t>manuální integrace. Stejně tak</w:t>
      </w:r>
      <w:r w:rsidR="00993033">
        <w:t xml:space="preserve"> na </w:t>
      </w:r>
      <w:r>
        <w:t>tom byl přístup</w:t>
      </w:r>
      <w:r w:rsidR="00993033">
        <w:t xml:space="preserve"> k </w:t>
      </w:r>
      <w:r>
        <w:t>datům,</w:t>
      </w:r>
      <w:r w:rsidR="00993033">
        <w:t xml:space="preserve"> ve </w:t>
      </w:r>
      <w:r>
        <w:t>kterém měli nedostatky všechny frameworky, kromě vítězného Micronautu,</w:t>
      </w:r>
      <w:r w:rsidR="00993033">
        <w:t xml:space="preserve"> na </w:t>
      </w:r>
      <w:r>
        <w:t>rozdíl</w:t>
      </w:r>
      <w:r w:rsidR="00993033">
        <w:t xml:space="preserve"> </w:t>
      </w:r>
      <w:r w:rsidR="00034CD5">
        <w:t>od</w:t>
      </w:r>
      <w:r w:rsidR="00993033">
        <w:t> </w:t>
      </w:r>
      <w:r>
        <w:t>kritéria integrací</w:t>
      </w:r>
      <w:r w:rsidR="00993033">
        <w:t xml:space="preserve"> se </w:t>
      </w:r>
      <w:r>
        <w:t>jedná</w:t>
      </w:r>
      <w:r w:rsidR="00993033">
        <w:t xml:space="preserve"> o </w:t>
      </w:r>
      <w:r>
        <w:t>poměrně zásadní funkčnost, jejíž absence značně ovlivní dobu vývoje aplikace. Zbylé dvě kritéria</w:t>
      </w:r>
      <w:r w:rsidR="00993033">
        <w:t xml:space="preserve"> v </w:t>
      </w:r>
      <w:r>
        <w:t>rámci modulů jsou poměrně málo významné, jedná</w:t>
      </w:r>
      <w:r w:rsidR="00993033">
        <w:t xml:space="preserve"> se o </w:t>
      </w:r>
      <w:r>
        <w:t xml:space="preserve">podpory aspektového programování </w:t>
      </w:r>
      <w:r w:rsidR="00770983">
        <w:t>a </w:t>
      </w:r>
      <w:r>
        <w:t>plánování úloh, obě funkce lze substituovat pomocí knihoven, či interních funkcí, avšak</w:t>
      </w:r>
      <w:r w:rsidR="00993033">
        <w:t xml:space="preserve"> u </w:t>
      </w:r>
      <w:r>
        <w:t>enterprise aplikací může jí</w:t>
      </w:r>
      <w:r w:rsidR="00993033">
        <w:t xml:space="preserve"> o </w:t>
      </w:r>
      <w:r>
        <w:t>majoritně využívané funkce, jejichž nativní podpora značně ulehčí vývoj, oproti menším aplikacím, kde</w:t>
      </w:r>
      <w:r w:rsidR="00993033">
        <w:t xml:space="preserve"> se </w:t>
      </w:r>
      <w:r>
        <w:t>tato funkcionalita využívá pouze jako podpůrná. Testovatelnost je</w:t>
      </w:r>
      <w:r w:rsidR="00993033">
        <w:t xml:space="preserve"> u </w:t>
      </w:r>
      <w:r>
        <w:t>frameworku poměrně rozdílná, všechny frameworky podporují testy, avšak nepodporují nativně vysoký stupeň izolace zvláště díky jejich struktuře, která</w:t>
      </w:r>
      <w:r w:rsidR="00993033">
        <w:t xml:space="preserve"> se </w:t>
      </w:r>
      <w:r>
        <w:t>skládá</w:t>
      </w:r>
      <w:r w:rsidR="00993033">
        <w:t xml:space="preserve"> z </w:t>
      </w:r>
      <w:r>
        <w:t>vnořených funkcí. Separace busines</w:t>
      </w:r>
      <w:r w:rsidR="00034CD5">
        <w:t>s</w:t>
      </w:r>
      <w:r>
        <w:t xml:space="preserve"> logiky je tak zcela</w:t>
      </w:r>
      <w:r w:rsidR="00993033">
        <w:t xml:space="preserve"> v </w:t>
      </w:r>
      <w:r>
        <w:t xml:space="preserve">rukou vývojáře </w:t>
      </w:r>
      <w:r w:rsidR="00770983">
        <w:t>a </w:t>
      </w:r>
      <w:r>
        <w:t xml:space="preserve">vyžaduje vyšší kázeň </w:t>
      </w:r>
      <w:r w:rsidR="00770983">
        <w:t>a </w:t>
      </w:r>
      <w:r>
        <w:t xml:space="preserve">zkušenosti. Oproti tomu klasicky strukturované frameworky poskytují větší izolaci, která je </w:t>
      </w:r>
      <w:r w:rsidR="00770983">
        <w:t>i </w:t>
      </w:r>
      <w:r>
        <w:t xml:space="preserve">nativně podporovaná </w:t>
      </w:r>
      <w:r w:rsidR="00770983">
        <w:t>a </w:t>
      </w:r>
      <w:r>
        <w:t xml:space="preserve">umožňuje také snadné mockování závislostí, </w:t>
      </w:r>
      <w:r w:rsidR="00770983">
        <w:t>a </w:t>
      </w:r>
      <w:r>
        <w:t xml:space="preserve">to včetně bean. Podpora </w:t>
      </w:r>
      <w:r w:rsidR="00770983">
        <w:t>a </w:t>
      </w:r>
      <w:r>
        <w:t>komunita je velmi důležité kritérium</w:t>
      </w:r>
      <w:r w:rsidR="00993033">
        <w:t xml:space="preserve"> pro </w:t>
      </w:r>
      <w:r>
        <w:t>volbu micro-frameworku, jelikož většina</w:t>
      </w:r>
      <w:r w:rsidR="00993033">
        <w:t xml:space="preserve"> z </w:t>
      </w:r>
      <w:r>
        <w:t>nich urazila</w:t>
      </w:r>
      <w:r w:rsidR="00993033">
        <w:t xml:space="preserve"> v </w:t>
      </w:r>
      <w:r>
        <w:t>čase teprve poměrně krátkou dobu</w:t>
      </w:r>
      <w:r w:rsidR="00993033">
        <w:t xml:space="preserve"> </w:t>
      </w:r>
      <w:r w:rsidR="00034CD5">
        <w:t>od</w:t>
      </w:r>
      <w:r w:rsidR="00993033">
        <w:t> </w:t>
      </w:r>
      <w:r>
        <w:t xml:space="preserve">svého prvopočátečního vydání </w:t>
      </w:r>
      <w:r w:rsidR="00770983">
        <w:t>a </w:t>
      </w:r>
      <w:r>
        <w:t xml:space="preserve">vývojář musí často „prošlapávat cestu“, při řešení specifických úloh, </w:t>
      </w:r>
      <w:r w:rsidR="00770983">
        <w:t>a </w:t>
      </w:r>
      <w:r>
        <w:t xml:space="preserve">ne všechny frameworky mají aktivní komunitu </w:t>
      </w:r>
      <w:r w:rsidR="00770983">
        <w:t>a </w:t>
      </w:r>
      <w:r>
        <w:t>autory jež svižně reagují</w:t>
      </w:r>
      <w:r w:rsidR="00993033">
        <w:t xml:space="preserve"> na </w:t>
      </w:r>
      <w:r>
        <w:t>její potřeby.</w:t>
      </w:r>
      <w:r w:rsidR="00993033">
        <w:t xml:space="preserve"> V </w:t>
      </w:r>
      <w:r>
        <w:t>praxi</w:t>
      </w:r>
      <w:r w:rsidR="00993033">
        <w:t xml:space="preserve"> se </w:t>
      </w:r>
      <w:r>
        <w:t>se frameworky značně lišili, zvláště</w:t>
      </w:r>
      <w:r w:rsidR="00993033">
        <w:t xml:space="preserve"> </w:t>
      </w:r>
      <w:r>
        <w:t>obtížnost</w:t>
      </w:r>
      <w:r w:rsidR="0050733C">
        <w:t>í</w:t>
      </w:r>
      <w:r>
        <w:t xml:space="preserve"> jejich osvojení </w:t>
      </w:r>
      <w:r w:rsidR="00770983">
        <w:t>a</w:t>
      </w:r>
      <w:r w:rsidR="00641D9B">
        <w:t xml:space="preserve"> v úrovni</w:t>
      </w:r>
      <w:r w:rsidR="00770983">
        <w:t> </w:t>
      </w:r>
      <w:r>
        <w:t>podpo</w:t>
      </w:r>
      <w:r w:rsidR="00641D9B">
        <w:t>ry</w:t>
      </w:r>
      <w:r>
        <w:t xml:space="preserve"> nástroji.</w:t>
      </w:r>
      <w:r w:rsidR="00993033">
        <w:t xml:space="preserve"> U </w:t>
      </w:r>
      <w:r>
        <w:t>tohoto, kritéria je nutné delší zkoušení, nejlépe přepsání menší vlastní aplikace. Jelikož ne všechna úskalí</w:t>
      </w:r>
      <w:r w:rsidR="00993033">
        <w:t xml:space="preserve"> se </w:t>
      </w:r>
      <w:r>
        <w:t>projeví při použití</w:t>
      </w:r>
      <w:r w:rsidR="00993033">
        <w:t xml:space="preserve"> na </w:t>
      </w:r>
      <w:r>
        <w:t>zjednodušených testovacích aplikacích, které zejména demonstrují pouze silné stránky frameworku.</w:t>
      </w:r>
      <w:r w:rsidR="00993033">
        <w:t xml:space="preserve"> Po </w:t>
      </w:r>
      <w:r>
        <w:t>výkonnostní stránce jsou značné rozdíly</w:t>
      </w:r>
      <w:r w:rsidR="00993033">
        <w:t xml:space="preserve"> mezi </w:t>
      </w:r>
      <w:r>
        <w:t>frameworky, je však nutné brát</w:t>
      </w:r>
      <w:r w:rsidR="00993033">
        <w:t xml:space="preserve"> v </w:t>
      </w:r>
      <w:r>
        <w:t>úvahu, že šlo</w:t>
      </w:r>
      <w:r w:rsidR="00993033">
        <w:t xml:space="preserve"> o </w:t>
      </w:r>
      <w:r>
        <w:t xml:space="preserve">testovací případy </w:t>
      </w:r>
      <w:r w:rsidR="00770983">
        <w:t>a </w:t>
      </w:r>
      <w:r w:rsidR="00993033">
        <w:t>pro </w:t>
      </w:r>
      <w:r>
        <w:t>aplikace</w:t>
      </w:r>
      <w:r w:rsidR="00993033">
        <w:t xml:space="preserve"> v </w:t>
      </w:r>
      <w:r>
        <w:t>nichž je kladen zvláštní důraz</w:t>
      </w:r>
      <w:r w:rsidR="00993033">
        <w:t xml:space="preserve"> </w:t>
      </w:r>
      <w:r w:rsidR="00993033">
        <w:lastRenderedPageBreak/>
        <w:t>na </w:t>
      </w:r>
      <w:r>
        <w:t>rychlost, je nutné vytvořit testovací případy</w:t>
      </w:r>
      <w:r w:rsidR="00993033">
        <w:t xml:space="preserve"> na </w:t>
      </w:r>
      <w:r>
        <w:t xml:space="preserve">míru, či jednoduchý prototyp aplikace jenž může být rychle implementován </w:t>
      </w:r>
      <w:r w:rsidR="00770983">
        <w:t>a </w:t>
      </w:r>
      <w:r>
        <w:t>zátěžově otestován.</w:t>
      </w:r>
    </w:p>
    <w:p w14:paraId="61B5DDAA" w14:textId="78BEA780" w:rsidR="003829AE" w:rsidRDefault="001F6E26" w:rsidP="001F6E26">
      <w:r>
        <w:t>Celkově lze Kotlin</w:t>
      </w:r>
      <w:r w:rsidR="00993033">
        <w:t xml:space="preserve"> pro </w:t>
      </w:r>
      <w:r>
        <w:t>serverový vývoj doporučit.</w:t>
      </w:r>
      <w:r w:rsidR="00993033">
        <w:t xml:space="preserve"> V </w:t>
      </w:r>
      <w:r>
        <w:t xml:space="preserve">současnosti lze využít mnoho kvalitních knihoven, které dokáží konkurovat tradičním monolitickým webovým frameworkům, </w:t>
      </w:r>
      <w:r w:rsidR="00770983">
        <w:t>a </w:t>
      </w:r>
      <w:r>
        <w:t>dokonce je</w:t>
      </w:r>
      <w:r w:rsidR="00993033">
        <w:t xml:space="preserve"> v </w:t>
      </w:r>
      <w:r>
        <w:t xml:space="preserve">některých ohledech </w:t>
      </w:r>
      <w:r w:rsidR="00770983">
        <w:t>i </w:t>
      </w:r>
      <w:r>
        <w:t>překonávají. Kotlin tak nabízí zajímavou alternativu</w:t>
      </w:r>
      <w:r w:rsidR="00993033">
        <w:t xml:space="preserve"> pro </w:t>
      </w:r>
      <w:r>
        <w:t>jazyk Java. Kotlin již nemůže být vnímán jako pouhá syntaktická nadstavba, která je</w:t>
      </w:r>
      <w:r w:rsidR="00993033">
        <w:t xml:space="preserve"> v </w:t>
      </w:r>
      <w:r>
        <w:t>myslích mnoha vývojářů pevně asociována pouze</w:t>
      </w:r>
      <w:r w:rsidR="00993033">
        <w:t xml:space="preserve"> s </w:t>
      </w:r>
      <w:r>
        <w:t>mobilním vývojem, ale jde</w:t>
      </w:r>
      <w:r w:rsidR="00993033">
        <w:t xml:space="preserve"> o </w:t>
      </w:r>
      <w:r>
        <w:t>plnohodnotný programovací jazyk</w:t>
      </w:r>
      <w:r w:rsidR="00993033">
        <w:t xml:space="preserve"> s </w:t>
      </w:r>
      <w:r>
        <w:t>širokými možnostmi využití.</w:t>
      </w:r>
    </w:p>
    <w:p w14:paraId="587D9303" w14:textId="0E187868" w:rsidR="001F6E26" w:rsidRPr="001F6E26" w:rsidRDefault="003829AE" w:rsidP="003829AE">
      <w:pPr>
        <w:spacing w:after="160" w:line="259" w:lineRule="auto"/>
        <w:jc w:val="left"/>
      </w:pPr>
      <w:r>
        <w:br w:type="page"/>
      </w:r>
    </w:p>
    <w:p w14:paraId="1E00B485" w14:textId="77777777" w:rsidR="00993033" w:rsidRDefault="004E2530" w:rsidP="00D9373F">
      <w:pPr>
        <w:pStyle w:val="Nadpis1neslovan"/>
      </w:pPr>
      <w:bookmarkStart w:id="133" w:name="_Toc25513576"/>
      <w:r w:rsidRPr="008C36F6">
        <w:lastRenderedPageBreak/>
        <w:t>Závěr</w:t>
      </w:r>
      <w:bookmarkEnd w:id="133"/>
      <w:r w:rsidR="004D46DE" w:rsidRPr="008C36F6">
        <w:t xml:space="preserve"> </w:t>
      </w:r>
    </w:p>
    <w:p w14:paraId="15BDC808" w14:textId="3D5B7872" w:rsidR="00945735" w:rsidRPr="008C36F6" w:rsidRDefault="00993033" w:rsidP="00945735">
      <w:r>
        <w:t>V </w:t>
      </w:r>
      <w:r w:rsidR="00945735" w:rsidRPr="008C36F6">
        <w:t>teoretické části práce byla představena</w:t>
      </w:r>
      <w:r>
        <w:t xml:space="preserve"> v </w:t>
      </w:r>
      <w:r w:rsidR="00945735" w:rsidRPr="008C36F6">
        <w:t>první kapitole historie vývoje serverových aplikací.</w:t>
      </w:r>
      <w:r>
        <w:t xml:space="preserve"> Ve </w:t>
      </w:r>
      <w:r w:rsidR="00945735" w:rsidRPr="008C36F6">
        <w:t>druhé byly popsány současné trendy, kterými</w:t>
      </w:r>
      <w:r>
        <w:t xml:space="preserve"> se </w:t>
      </w:r>
      <w:r w:rsidR="00945735" w:rsidRPr="008C36F6">
        <w:t>vývoj těchto aplikací ubírá. Třetí kapitola poskytuje informace</w:t>
      </w:r>
      <w:r>
        <w:t xml:space="preserve"> o </w:t>
      </w:r>
      <w:r w:rsidR="00945735" w:rsidRPr="008C36F6">
        <w:t>využití frameworků</w:t>
      </w:r>
      <w:r>
        <w:t xml:space="preserve"> v </w:t>
      </w:r>
      <w:r w:rsidR="00945735" w:rsidRPr="008C36F6">
        <w:t>současné době, informace pocházejí ze syntézy více zdrojů. Tato část sloužila jako podkladová informace</w:t>
      </w:r>
      <w:r>
        <w:t xml:space="preserve"> pro </w:t>
      </w:r>
      <w:r w:rsidR="00945735" w:rsidRPr="008C36F6">
        <w:t>výběr technologie, kterou</w:t>
      </w:r>
      <w:r>
        <w:t xml:space="preserve"> se </w:t>
      </w:r>
      <w:r w:rsidR="00945735" w:rsidRPr="008C36F6">
        <w:t>má</w:t>
      </w:r>
      <w:r>
        <w:t xml:space="preserve"> v </w:t>
      </w:r>
      <w:r w:rsidR="00945735" w:rsidRPr="008C36F6">
        <w:t>současnosti smysl více zabývat.</w:t>
      </w:r>
    </w:p>
    <w:p w14:paraId="7C895CEF" w14:textId="236D6364" w:rsidR="00993033" w:rsidRDefault="00945735" w:rsidP="00945735">
      <w:r w:rsidRPr="008C36F6">
        <w:t>Praktická část začíná kapitolou,</w:t>
      </w:r>
      <w:r w:rsidR="00993033">
        <w:t xml:space="preserve"> ve </w:t>
      </w:r>
      <w:r w:rsidRPr="008C36F6">
        <w:t>které</w:t>
      </w:r>
      <w:r w:rsidR="00993033">
        <w:t xml:space="preserve"> se </w:t>
      </w:r>
      <w:r w:rsidRPr="008C36F6">
        <w:t xml:space="preserve">rozebírá celá problematika webových frameworků </w:t>
      </w:r>
      <w:r w:rsidR="00770983" w:rsidRPr="008C36F6">
        <w:t>a</w:t>
      </w:r>
      <w:r w:rsidR="00770983">
        <w:t> </w:t>
      </w:r>
      <w:r w:rsidR="00993033">
        <w:t>v </w:t>
      </w:r>
      <w:r w:rsidRPr="008C36F6">
        <w:t>této kapitole jsou také vyhrazeny všechny aspekty, které</w:t>
      </w:r>
      <w:r w:rsidR="00993033">
        <w:t xml:space="preserve"> se </w:t>
      </w:r>
      <w:r w:rsidRPr="008C36F6">
        <w:t>dále</w:t>
      </w:r>
      <w:r w:rsidR="00993033">
        <w:t xml:space="preserve"> v </w:t>
      </w:r>
      <w:r w:rsidRPr="008C36F6">
        <w:t xml:space="preserve">práci ověřovali </w:t>
      </w:r>
      <w:r w:rsidR="00770983" w:rsidRPr="008C36F6">
        <w:t>a</w:t>
      </w:r>
      <w:r w:rsidR="00770983">
        <w:t> </w:t>
      </w:r>
      <w:r w:rsidRPr="008C36F6">
        <w:t>hodnotily.</w:t>
      </w:r>
      <w:r w:rsidR="00993033">
        <w:t xml:space="preserve"> V </w:t>
      </w:r>
      <w:r w:rsidRPr="008C36F6">
        <w:t>další kapitole</w:t>
      </w:r>
      <w:r w:rsidR="00993033">
        <w:t xml:space="preserve"> se </w:t>
      </w:r>
      <w:r w:rsidRPr="008C36F6">
        <w:t>řeší samotný výběr frameworků</w:t>
      </w:r>
      <w:r w:rsidR="00993033">
        <w:t xml:space="preserve"> k </w:t>
      </w:r>
      <w:r w:rsidRPr="008C36F6">
        <w:t>testování. Poté následuje kapitola</w:t>
      </w:r>
      <w:r w:rsidR="005E76ED" w:rsidRPr="008C36F6">
        <w:t>,</w:t>
      </w:r>
      <w:r w:rsidR="00993033">
        <w:t xml:space="preserve"> ve </w:t>
      </w:r>
      <w:r w:rsidRPr="008C36F6">
        <w:t xml:space="preserve">které jsou vybrána </w:t>
      </w:r>
      <w:r w:rsidR="00770983" w:rsidRPr="008C36F6">
        <w:t>a</w:t>
      </w:r>
      <w:r w:rsidR="00770983">
        <w:t> </w:t>
      </w:r>
      <w:r w:rsidRPr="008C36F6">
        <w:t>zdůvodněna kritéria</w:t>
      </w:r>
      <w:r w:rsidR="00993033">
        <w:t xml:space="preserve"> podle </w:t>
      </w:r>
      <w:r w:rsidRPr="008C36F6">
        <w:t xml:space="preserve">kterých budou frameworky hodnoceny </w:t>
      </w:r>
      <w:r w:rsidR="00770983" w:rsidRPr="008C36F6">
        <w:t>a</w:t>
      </w:r>
      <w:r w:rsidR="00770983">
        <w:t> </w:t>
      </w:r>
      <w:r w:rsidRPr="008C36F6">
        <w:t>potažmo co</w:t>
      </w:r>
      <w:r w:rsidR="00993033">
        <w:t xml:space="preserve"> se v </w:t>
      </w:r>
      <w:r w:rsidRPr="008C36F6">
        <w:t>rámci každého kritéria hodnotí. Dále pak následují kapitoly, které</w:t>
      </w:r>
      <w:r w:rsidR="00993033">
        <w:t xml:space="preserve"> se </w:t>
      </w:r>
      <w:r w:rsidRPr="008C36F6">
        <w:t>věnují podrobn</w:t>
      </w:r>
      <w:r w:rsidR="00862EF2">
        <w:t>ému</w:t>
      </w:r>
      <w:r w:rsidRPr="008C36F6">
        <w:t xml:space="preserve"> popis</w:t>
      </w:r>
      <w:r w:rsidR="006A0B2A">
        <w:t>u</w:t>
      </w:r>
      <w:r w:rsidRPr="008C36F6">
        <w:t xml:space="preserve"> </w:t>
      </w:r>
      <w:r w:rsidR="00770983" w:rsidRPr="008C36F6">
        <w:t>a</w:t>
      </w:r>
      <w:r w:rsidR="00770983">
        <w:t> </w:t>
      </w:r>
      <w:r w:rsidRPr="008C36F6">
        <w:t>hodnocením jednotlivých frameworků.</w:t>
      </w:r>
      <w:r w:rsidR="00993033">
        <w:t xml:space="preserve"> Po </w:t>
      </w:r>
      <w:r w:rsidRPr="008C36F6">
        <w:t>této části následuje kapitola,</w:t>
      </w:r>
      <w:r w:rsidR="00993033">
        <w:t xml:space="preserve"> ve </w:t>
      </w:r>
      <w:r w:rsidRPr="008C36F6">
        <w:t xml:space="preserve">které jsou popsány způsoby výkonnostního testování </w:t>
      </w:r>
      <w:r w:rsidR="00770983" w:rsidRPr="008C36F6">
        <w:t>a</w:t>
      </w:r>
      <w:r w:rsidR="00770983">
        <w:t> </w:t>
      </w:r>
      <w:r w:rsidR="00993033">
        <w:t>v </w:t>
      </w:r>
      <w:r w:rsidRPr="008C36F6">
        <w:t>jejím závěru jsou uvedeny výsledky testování frameworků. Poslední kapitola praktické části</w:t>
      </w:r>
      <w:r w:rsidR="00993033">
        <w:t xml:space="preserve"> se </w:t>
      </w:r>
      <w:r w:rsidRPr="008C36F6">
        <w:t xml:space="preserve">zabývá vyhodnocením všech výsledků </w:t>
      </w:r>
      <w:r w:rsidR="00770983" w:rsidRPr="008C36F6">
        <w:t>a</w:t>
      </w:r>
      <w:r w:rsidR="00770983">
        <w:t> </w:t>
      </w:r>
      <w:r w:rsidRPr="008C36F6">
        <w:t xml:space="preserve">shrnutí nabytých poznatků. </w:t>
      </w:r>
    </w:p>
    <w:p w14:paraId="0CBA29D3" w14:textId="223AFA04" w:rsidR="00945735" w:rsidRPr="008C36F6" w:rsidRDefault="00993033" w:rsidP="00945735">
      <w:r>
        <w:t>Na </w:t>
      </w:r>
      <w:r w:rsidR="00945735" w:rsidRPr="008C36F6">
        <w:t>základě dosažených výsledků, lze konstatovat, že práce naplnila</w:t>
      </w:r>
      <w:r w:rsidR="00814E54">
        <w:t xml:space="preserve"> všechny</w:t>
      </w:r>
      <w:r w:rsidR="00945735" w:rsidRPr="008C36F6">
        <w:t xml:space="preserve"> vytyčené</w:t>
      </w:r>
      <w:r w:rsidR="00814E54">
        <w:t xml:space="preserve"> dílčí</w:t>
      </w:r>
      <w:r w:rsidR="00945735" w:rsidRPr="008C36F6">
        <w:t xml:space="preserve"> cíle</w:t>
      </w:r>
      <w:r w:rsidR="00814E54">
        <w:t xml:space="preserve"> </w:t>
      </w:r>
      <w:r w:rsidR="00770983">
        <w:t>a </w:t>
      </w:r>
      <w:r w:rsidR="00814E54">
        <w:t xml:space="preserve">tím splnila </w:t>
      </w:r>
      <w:r w:rsidR="00770983">
        <w:t>i </w:t>
      </w:r>
      <w:r w:rsidR="00814E54">
        <w:t>cíl hlavní.</w:t>
      </w:r>
      <w:r w:rsidR="00945735" w:rsidRPr="008C36F6">
        <w:t xml:space="preserve"> Podařilo</w:t>
      </w:r>
      <w:r>
        <w:t xml:space="preserve"> se </w:t>
      </w:r>
      <w:r w:rsidR="00945735" w:rsidRPr="008C36F6">
        <w:t xml:space="preserve">zmapovat </w:t>
      </w:r>
      <w:r w:rsidR="00770983" w:rsidRPr="008C36F6">
        <w:t>a</w:t>
      </w:r>
      <w:r w:rsidR="00770983">
        <w:t> </w:t>
      </w:r>
      <w:r w:rsidR="00945735" w:rsidRPr="008C36F6">
        <w:t>ohodnotit současné možnosti, které jsou při volbě jazyka Kotlin</w:t>
      </w:r>
      <w:r>
        <w:t xml:space="preserve"> pro </w:t>
      </w:r>
      <w:r w:rsidR="00945735" w:rsidRPr="008C36F6">
        <w:t>serverový vývoj</w:t>
      </w:r>
      <w:r>
        <w:t xml:space="preserve"> k </w:t>
      </w:r>
      <w:r w:rsidR="00945735" w:rsidRPr="008C36F6">
        <w:t>dispozici. Tato práce může být dále rozšířena, či upravena jednak</w:t>
      </w:r>
      <w:r>
        <w:t xml:space="preserve"> s </w:t>
      </w:r>
      <w:r w:rsidR="00945735" w:rsidRPr="008C36F6">
        <w:t>ohledem</w:t>
      </w:r>
      <w:r>
        <w:t xml:space="preserve"> na </w:t>
      </w:r>
      <w:r w:rsidR="00945735" w:rsidRPr="008C36F6">
        <w:t xml:space="preserve">rozvoj testovaných frameworku, tak </w:t>
      </w:r>
      <w:r w:rsidR="00770983" w:rsidRPr="008C36F6">
        <w:t>i</w:t>
      </w:r>
      <w:r w:rsidR="00770983">
        <w:t> </w:t>
      </w:r>
      <w:r>
        <w:t>pro </w:t>
      </w:r>
      <w:r w:rsidR="00945735" w:rsidRPr="008C36F6">
        <w:t>rozšíření</w:t>
      </w:r>
      <w:r>
        <w:t xml:space="preserve"> o </w:t>
      </w:r>
      <w:r w:rsidR="00945735" w:rsidRPr="008C36F6">
        <w:t xml:space="preserve">další nové frameworky. Upraveny mohou být váhy kritérií </w:t>
      </w:r>
      <w:r w:rsidR="00770983" w:rsidRPr="008C36F6">
        <w:t>a</w:t>
      </w:r>
      <w:r w:rsidR="00770983">
        <w:t> </w:t>
      </w:r>
      <w:r w:rsidR="00945735" w:rsidRPr="008C36F6">
        <w:t>tím pádem je možné přizpůsobit hodnocení frameworků</w:t>
      </w:r>
      <w:r>
        <w:t xml:space="preserve"> pro </w:t>
      </w:r>
      <w:r w:rsidR="00945735" w:rsidRPr="008C36F6">
        <w:t>individuální potřeby čtenáře</w:t>
      </w:r>
    </w:p>
    <w:p w14:paraId="731C4696" w14:textId="13E12FF1" w:rsidR="000C7D52" w:rsidRPr="008C36F6" w:rsidRDefault="004E2530" w:rsidP="00000F71">
      <w:pPr>
        <w:pStyle w:val="Nadpis1neslovan"/>
      </w:pPr>
      <w:bookmarkStart w:id="134" w:name="_Toc25513577"/>
      <w:r w:rsidRPr="008C36F6">
        <w:lastRenderedPageBreak/>
        <w:t>Použitá literatura</w:t>
      </w:r>
      <w:bookmarkEnd w:id="134"/>
    </w:p>
    <w:p w14:paraId="6491CEE3" w14:textId="2B95FEFE" w:rsidR="00970108" w:rsidRPr="00970108" w:rsidRDefault="00970108" w:rsidP="00970108">
      <w:pPr>
        <w:rPr>
          <w:lang w:eastAsia="cs-CZ"/>
        </w:rPr>
      </w:pPr>
      <w:r w:rsidRPr="00970108">
        <w:rPr>
          <w:i/>
          <w:iCs/>
          <w:lang w:eastAsia="cs-CZ"/>
        </w:rPr>
        <w:t>Annotation Processing with Kotlin</w:t>
      </w:r>
      <w:r w:rsidRPr="00970108">
        <w:rPr>
          <w:lang w:eastAsia="cs-CZ"/>
        </w:rPr>
        <w:t> [online]. [cit. 2019-11-17]. Dostupné z: https://kotlinlang.org/docs/reference/kapt.html</w:t>
      </w:r>
    </w:p>
    <w:p w14:paraId="27DCE572" w14:textId="562856AB" w:rsidR="00B5132C" w:rsidRPr="00B5132C" w:rsidRDefault="00B5132C" w:rsidP="00B5132C">
      <w:pPr>
        <w:rPr>
          <w:lang w:eastAsia="cs-CZ"/>
        </w:rPr>
      </w:pPr>
      <w:r w:rsidRPr="00B5132C">
        <w:rPr>
          <w:lang w:eastAsia="cs-CZ"/>
        </w:rPr>
        <w:t>ELIZAROV, Roman. </w:t>
      </w:r>
      <w:r w:rsidRPr="00B5132C">
        <w:rPr>
          <w:i/>
          <w:iCs/>
          <w:lang w:eastAsia="cs-CZ"/>
        </w:rPr>
        <w:t>AOP vs functions</w:t>
      </w:r>
      <w:r w:rsidRPr="00B5132C">
        <w:rPr>
          <w:lang w:eastAsia="cs-CZ"/>
        </w:rPr>
        <w:t> [online]. 2019 [cit. 2019-11-17]. Dostupné z: https://medium.com/@elizarov/aop-vs-functions-2dc66ae3c260</w:t>
      </w:r>
    </w:p>
    <w:p w14:paraId="61AD5FAE" w14:textId="46B897ED" w:rsidR="003F5FF0" w:rsidRPr="008C36F6" w:rsidRDefault="003F5FF0" w:rsidP="001D2051">
      <w:pPr>
        <w:rPr>
          <w:i/>
          <w:iCs/>
          <w:vertAlign w:val="superscript"/>
        </w:rPr>
      </w:pPr>
      <w:r w:rsidRPr="008C36F6">
        <w:t xml:space="preserve">Balalaie, Armin; Heydarnoori, Abbas; Jamshidi, Pooyan (May 2016). "Microservices Architecture Enables DevOps: Migration to </w:t>
      </w:r>
      <w:r w:rsidR="00770983" w:rsidRPr="008C36F6">
        <w:t>a</w:t>
      </w:r>
      <w:r w:rsidR="00770983">
        <w:t> </w:t>
      </w:r>
      <w:r w:rsidRPr="008C36F6">
        <w:t>Cloud-Native Architecture". IEEE Software: 42–52.</w:t>
      </w:r>
    </w:p>
    <w:p w14:paraId="0DBC3EF2" w14:textId="7C58471F" w:rsidR="001D2051" w:rsidRPr="008C36F6" w:rsidRDefault="001D2051" w:rsidP="001D2051">
      <w:r w:rsidRPr="008C36F6">
        <w:t>Benchmarking Scala Against Java. Dzone.com [online]. 2012, 2012 [cit. 2019-11-17]. Dostupné z: https://dzone.com/articles/benchmarking-scala-against</w:t>
      </w:r>
    </w:p>
    <w:p w14:paraId="57C1DE6C" w14:textId="5E1D2D72" w:rsidR="00257D34" w:rsidRPr="008C36F6" w:rsidRDefault="00257D34" w:rsidP="00257D34">
      <w:pPr>
        <w:rPr>
          <w:lang w:eastAsia="cs-CZ"/>
        </w:rPr>
      </w:pPr>
      <w:r w:rsidRPr="008C36F6">
        <w:rPr>
          <w:lang w:eastAsia="cs-CZ"/>
        </w:rPr>
        <w:t>BUCHHOLZ, Scott. The Many Potential Benefits of Serverless Computing. </w:t>
      </w:r>
      <w:r w:rsidRPr="008C36F6">
        <w:rPr>
          <w:i/>
          <w:iCs/>
          <w:lang w:eastAsia="cs-CZ"/>
        </w:rPr>
        <w:t>Deloitte.com</w:t>
      </w:r>
      <w:r w:rsidRPr="008C36F6">
        <w:rPr>
          <w:lang w:eastAsia="cs-CZ"/>
        </w:rPr>
        <w:t> [online]. 2017 [cit. 2019-11-17]. Dostupné z: https://deloitte.wsj.com/cio/2017/11/09/serverless-computings-many-potential-benefits</w:t>
      </w:r>
    </w:p>
    <w:p w14:paraId="1120CFCF" w14:textId="10FEFF6A" w:rsidR="001D2051" w:rsidRDefault="001D2051" w:rsidP="001D2051">
      <w:r w:rsidRPr="008C36F6">
        <w:t>Cache (computing). Techtarget.com [online]. [cit. 2019-11-17]. Dostupné z: https://searchstorage.techtarget.com/definition/cache</w:t>
      </w:r>
    </w:p>
    <w:p w14:paraId="2199462C" w14:textId="5A31DEFC" w:rsidR="001842F0" w:rsidRPr="001842F0" w:rsidRDefault="001842F0" w:rsidP="001842F0">
      <w:pPr>
        <w:rPr>
          <w:lang w:eastAsia="cs-CZ"/>
        </w:rPr>
      </w:pPr>
      <w:r w:rsidRPr="001842F0">
        <w:rPr>
          <w:i/>
          <w:iCs/>
          <w:lang w:eastAsia="cs-CZ"/>
        </w:rPr>
        <w:t>Callback Hell</w:t>
      </w:r>
      <w:r w:rsidRPr="001842F0">
        <w:rPr>
          <w:lang w:eastAsia="cs-CZ"/>
        </w:rPr>
        <w:t> [online]. [cit. 2019-11-17]. Dostupné z: http://callbackhell.com</w:t>
      </w:r>
    </w:p>
    <w:p w14:paraId="74ECD195" w14:textId="77777777" w:rsidR="008F1E48" w:rsidRPr="008F1E48" w:rsidRDefault="008F1E48" w:rsidP="008F1E48">
      <w:pPr>
        <w:rPr>
          <w:lang w:eastAsia="cs-CZ"/>
        </w:rPr>
      </w:pPr>
      <w:r w:rsidRPr="008F1E48">
        <w:rPr>
          <w:lang w:eastAsia="cs-CZ"/>
        </w:rPr>
        <w:t>CAREY, Lucy. </w:t>
      </w:r>
      <w:r w:rsidRPr="008F1E48">
        <w:rPr>
          <w:i/>
          <w:iCs/>
          <w:lang w:eastAsia="cs-CZ"/>
        </w:rPr>
        <w:t>JAX Innovation Awards 2014 champions declared</w:t>
      </w:r>
      <w:r w:rsidRPr="008F1E48">
        <w:rPr>
          <w:lang w:eastAsia="cs-CZ"/>
        </w:rPr>
        <w:t> [online]. 2014 [cit. 2019-11-17]. Dostupné z: https://jaxenter.com/jax-innovation-awards-2014-champions-declared-107796.html</w:t>
      </w:r>
    </w:p>
    <w:p w14:paraId="48E074CF" w14:textId="35E54149" w:rsidR="00AC7119" w:rsidRDefault="00AC7119" w:rsidP="00AC7119">
      <w:pPr>
        <w:rPr>
          <w:lang w:eastAsia="cs-CZ"/>
        </w:rPr>
      </w:pPr>
      <w:r w:rsidRPr="008C36F6">
        <w:rPr>
          <w:i/>
          <w:iCs/>
          <w:lang w:eastAsia="cs-CZ"/>
        </w:rPr>
        <w:t>Comparing Template engines for Spring MVC</w:t>
      </w:r>
      <w:r w:rsidRPr="008C36F6">
        <w:rPr>
          <w:lang w:eastAsia="cs-CZ"/>
        </w:rPr>
        <w:t> [online]. 2018 [cit. 2019-11-17]. Dostupné z: https://github.com/xmlet/spring-comparing-template-engines#how-were-the-results-measured</w:t>
      </w:r>
    </w:p>
    <w:p w14:paraId="37065886" w14:textId="7CD51214" w:rsidR="002068BA" w:rsidRDefault="002068BA" w:rsidP="002068BA">
      <w:pPr>
        <w:rPr>
          <w:shd w:val="clear" w:color="auto" w:fill="FFFFFF"/>
        </w:rPr>
      </w:pPr>
      <w:r>
        <w:rPr>
          <w:i/>
          <w:iCs/>
        </w:rPr>
        <w:t>Coroutines for asynchronous programming and more</w:t>
      </w:r>
      <w:r>
        <w:rPr>
          <w:shd w:val="clear" w:color="auto" w:fill="FFFFFF"/>
        </w:rPr>
        <w:t> [online]. [cit. 2019-11-17]. Dostupné z: https://kotlinlang.org/docs/reference/coroutines-overview.html</w:t>
      </w:r>
    </w:p>
    <w:p w14:paraId="1523723E" w14:textId="56A199A0" w:rsidR="00316026" w:rsidRPr="008C36F6" w:rsidRDefault="00316026" w:rsidP="00316026">
      <w:pPr>
        <w:rPr>
          <w:lang w:eastAsia="cs-CZ"/>
        </w:rPr>
      </w:pPr>
      <w:r>
        <w:rPr>
          <w:i/>
          <w:iCs/>
        </w:rPr>
        <w:t>CPU Benchmarks</w:t>
      </w:r>
      <w:r>
        <w:rPr>
          <w:shd w:val="clear" w:color="auto" w:fill="FFFFFF"/>
        </w:rPr>
        <w:t> [online]. 2019 [cit. 2019-11-17]. Dostupné z: https://www.cpubenchmark.net/cpu.php?cpu=Intel+Xeon+Gold+5120+%40+2.20GHz&amp;id=3154</w:t>
      </w:r>
    </w:p>
    <w:p w14:paraId="6BF8D51C" w14:textId="44148BE2" w:rsidR="003F5FF0" w:rsidRPr="008C36F6" w:rsidRDefault="003F5FF0" w:rsidP="001D2051">
      <w:r w:rsidRPr="008C36F6">
        <w:t>Chen, Lianping (2018). </w:t>
      </w:r>
      <w:hyperlink r:id="rId54" w:history="1">
        <w:r w:rsidRPr="008C36F6">
          <w:t>Microservices: Architecting for Continuous Delivery and DevOps</w:t>
        </w:r>
      </w:hyperlink>
      <w:r w:rsidRPr="008C36F6">
        <w:t>. </w:t>
      </w:r>
      <w:hyperlink r:id="rId55" w:history="1">
        <w:r w:rsidRPr="008C36F6">
          <w:t>The IEEE International Conference on Software Architecture (ICSA 2018)</w:t>
        </w:r>
      </w:hyperlink>
      <w:r w:rsidRPr="008C36F6">
        <w:t>.</w:t>
      </w:r>
    </w:p>
    <w:p w14:paraId="41537594" w14:textId="2AB2A710" w:rsidR="00C314AB" w:rsidRPr="008C36F6" w:rsidRDefault="00C314AB" w:rsidP="001D2051">
      <w:r w:rsidRPr="008C36F6">
        <w:t>DANILOV, Anton. Anal</w:t>
      </w:r>
      <w:r w:rsidR="00B41388">
        <w:t>ýza</w:t>
      </w:r>
      <w:r w:rsidRPr="008C36F6">
        <w:t xml:space="preserve"> programovacího jazyka Kotlin, jeho srovnání</w:t>
      </w:r>
      <w:r w:rsidR="00993033">
        <w:t xml:space="preserve"> s </w:t>
      </w:r>
      <w:r w:rsidRPr="008C36F6">
        <w:t>jazykem Java 8 a praktické využití při vývoji</w:t>
      </w:r>
      <w:r w:rsidR="00993033">
        <w:t xml:space="preserve"> na </w:t>
      </w:r>
      <w:r w:rsidRPr="008C36F6">
        <w:t>platformě Android [online]. Praha, 2017 [cit. 2019-06-11]. Dostupné z: https://theses.cz/id/u5c85i. Diplomová práce. Vysoká škola ekonomická</w:t>
      </w:r>
      <w:r w:rsidR="00993033">
        <w:t xml:space="preserve"> v </w:t>
      </w:r>
      <w:r w:rsidRPr="008C36F6">
        <w:t>Praze. Vedoucí práce Jarmila Pavlíčková.</w:t>
      </w:r>
    </w:p>
    <w:p w14:paraId="6A87B940" w14:textId="77777777" w:rsidR="00C314AB" w:rsidRPr="008C36F6" w:rsidRDefault="00C314AB" w:rsidP="001D2051">
      <w:r w:rsidRPr="008C36F6">
        <w:lastRenderedPageBreak/>
        <w:t>Developer Survey Results 2019. Stack Overflow [online]. [cit. 2019-11-17]. Dostupné z: https://insights.stackoverflow.com/survey/2019</w:t>
      </w:r>
    </w:p>
    <w:p w14:paraId="5F44F7A8" w14:textId="4BE4DF65" w:rsidR="00C314AB" w:rsidRPr="008C36F6" w:rsidRDefault="00C314AB" w:rsidP="001D2051">
      <w:r w:rsidRPr="008C36F6">
        <w:t>Developer Survey Results 2018. Stack Overflow [online]. [cit. 2019-11-17]. Dostupné z: https://insights.stackoverflow.com/survey/2018</w:t>
      </w:r>
    </w:p>
    <w:p w14:paraId="0E7C79E3" w14:textId="7CF011FE" w:rsidR="001D2051" w:rsidRPr="008C36F6" w:rsidRDefault="001D2051" w:rsidP="001D2051">
      <w:r w:rsidRPr="008C36F6">
        <w:t xml:space="preserve">Dragos-Paul </w:t>
      </w:r>
      <w:r w:rsidR="00770983" w:rsidRPr="008C36F6">
        <w:t>a</w:t>
      </w:r>
      <w:r w:rsidR="00770983">
        <w:t> </w:t>
      </w:r>
      <w:r w:rsidRPr="008C36F6">
        <w:t>Adam ALTAR. Designing an MVC Model for Rapid Web Application Development. 24th DAAAM International Symposium on Intelligent Manufacturing and Automation, 2013 [online]. 2013, 1-8 [cit. 2019-11-17]. Dostupné z: https://www.sciencedirect.com/science/article/pii/S187770581400352X?via%3Dihub anticscholar.org/8353/e9b61783ef7d3a06bcca207d91b624c45c6e.pdf</w:t>
      </w:r>
    </w:p>
    <w:p w14:paraId="6F94B46A" w14:textId="1302F7D0" w:rsidR="001D2051" w:rsidRPr="008C36F6" w:rsidRDefault="001D2051" w:rsidP="001D2051">
      <w:r w:rsidRPr="008C36F6">
        <w:t>ERB, Benjamin. Concurrent Programming for Scalable Web Architectures. Ulm, 2012. Diploma thesis. Ulm university.</w:t>
      </w:r>
    </w:p>
    <w:p w14:paraId="73E9A3ED" w14:textId="2F0CA88E" w:rsidR="000C76D8" w:rsidRPr="008C36F6" w:rsidRDefault="000C76D8" w:rsidP="000C76D8">
      <w:r w:rsidRPr="008C36F6">
        <w:t>Forbes.com [online].</w:t>
      </w:r>
      <w:r w:rsidR="005F1948">
        <w:t xml:space="preserve"> </w:t>
      </w:r>
      <w:r w:rsidR="005F1948" w:rsidRPr="005F1948">
        <w:t>15</w:t>
      </w:r>
      <w:r w:rsidR="005F1948">
        <w:t xml:space="preserve"> </w:t>
      </w:r>
      <w:r w:rsidR="005F1948" w:rsidRPr="005F1948">
        <w:t>predictions</w:t>
      </w:r>
      <w:r w:rsidR="005F1948">
        <w:t xml:space="preserve"> </w:t>
      </w:r>
      <w:r w:rsidR="005F1948" w:rsidRPr="005F1948">
        <w:t>for</w:t>
      </w:r>
      <w:r w:rsidR="005F1948">
        <w:t xml:space="preserve"> </w:t>
      </w:r>
      <w:r w:rsidR="005F1948" w:rsidRPr="005F1948">
        <w:t>the</w:t>
      </w:r>
      <w:r w:rsidR="005F1948">
        <w:t xml:space="preserve"> </w:t>
      </w:r>
      <w:r w:rsidR="005F1948" w:rsidRPr="005F1948">
        <w:t>next</w:t>
      </w:r>
      <w:r w:rsidR="005F1948">
        <w:t xml:space="preserve"> </w:t>
      </w:r>
      <w:r w:rsidR="005F1948" w:rsidRPr="005F1948">
        <w:t>big</w:t>
      </w:r>
      <w:r w:rsidR="005F1948">
        <w:t xml:space="preserve"> </w:t>
      </w:r>
      <w:r w:rsidR="005F1948" w:rsidRPr="005F1948">
        <w:t>thing</w:t>
      </w:r>
      <w:r w:rsidR="005F1948">
        <w:t xml:space="preserve"> </w:t>
      </w:r>
      <w:r w:rsidR="005F1948" w:rsidRPr="005F1948">
        <w:t>in</w:t>
      </w:r>
      <w:r w:rsidR="005F1948">
        <w:t xml:space="preserve"> </w:t>
      </w:r>
      <w:r w:rsidR="005F1948" w:rsidRPr="005F1948">
        <w:t>software</w:t>
      </w:r>
      <w:r w:rsidR="005F1948">
        <w:t xml:space="preserve"> </w:t>
      </w:r>
      <w:r w:rsidR="005F1948" w:rsidRPr="005F1948">
        <w:t>development</w:t>
      </w:r>
      <w:r w:rsidRPr="008C36F6">
        <w:t xml:space="preserve"> 2018, 2018 [cit. 2019-11-17]. Dostupné z: https://www.forbes.com/sites/forbestechcouncil/2018/10/05/15-predictions-for-the-next-big-thing-in-software-development/#30a935e0522f</w:t>
      </w:r>
    </w:p>
    <w:p w14:paraId="2CDC483D" w14:textId="3D58303B" w:rsidR="00631144" w:rsidRPr="008C36F6" w:rsidRDefault="00631144" w:rsidP="00631144">
      <w:pPr>
        <w:rPr>
          <w:lang w:eastAsia="cs-CZ"/>
        </w:rPr>
      </w:pPr>
      <w:r w:rsidRPr="008C36F6">
        <w:rPr>
          <w:lang w:eastAsia="cs-CZ"/>
        </w:rPr>
        <w:t>FRANKEL, Nicolas. The Rise and Fall of JVM Languages. </w:t>
      </w:r>
      <w:r w:rsidRPr="008C36F6">
        <w:rPr>
          <w:i/>
          <w:iCs/>
          <w:lang w:eastAsia="cs-CZ"/>
        </w:rPr>
        <w:t>Dzone.com</w:t>
      </w:r>
      <w:r w:rsidRPr="008C36F6">
        <w:rPr>
          <w:lang w:eastAsia="cs-CZ"/>
        </w:rPr>
        <w:t> [online]. 2017 [cit. 2019-11-17]. Dostupné z: https://dzone.com/articles/the-rise-and-fall-of-jvm-languages</w:t>
      </w:r>
    </w:p>
    <w:p w14:paraId="2B71ECD8" w14:textId="00239C7E" w:rsidR="001D2051" w:rsidRDefault="001D2051" w:rsidP="00311438">
      <w:r w:rsidRPr="008C36F6">
        <w:t>FREDERICKSON, Ben. Ranking Programming Languages by GitHub Users. Benfrederickson.com [online].</w:t>
      </w:r>
      <w:r w:rsidR="00311438">
        <w:t xml:space="preserve"> 2018</w:t>
      </w:r>
      <w:r w:rsidRPr="008C36F6">
        <w:t xml:space="preserve"> [cit. 2019-11-17]. Dostupné z: https://www.benfrederickson.com/ranking-programming-languages-by-github-users</w:t>
      </w:r>
    </w:p>
    <w:p w14:paraId="136FF37A" w14:textId="7CDB12A4" w:rsidR="00381F87" w:rsidRDefault="00381F87" w:rsidP="00381F87">
      <w:r>
        <w:t>GAMMA, Erich. </w:t>
      </w:r>
      <w:r>
        <w:rPr>
          <w:i/>
          <w:iCs/>
        </w:rPr>
        <w:t>Design patterns: elements of reusable object-oriented software</w:t>
      </w:r>
      <w:r>
        <w:t>. Reading, Mass.: Addison-Wesley, c1995. ISBN 0-201-63361-2.</w:t>
      </w:r>
    </w:p>
    <w:p w14:paraId="4431B2AD" w14:textId="77777777" w:rsidR="00671619" w:rsidRPr="00671619" w:rsidRDefault="00671619" w:rsidP="00671619">
      <w:pPr>
        <w:rPr>
          <w:lang w:eastAsia="cs-CZ"/>
        </w:rPr>
      </w:pPr>
      <w:r w:rsidRPr="00671619">
        <w:rPr>
          <w:lang w:eastAsia="cs-CZ"/>
        </w:rPr>
        <w:t>HOFF, Todd. </w:t>
      </w:r>
      <w:r w:rsidRPr="00671619">
        <w:rPr>
          <w:i/>
          <w:iCs/>
          <w:lang w:eastAsia="cs-CZ"/>
        </w:rPr>
        <w:t>The Secret To 10 Million Concurrent Connections -The Kernel Is The Problem, Not The Solution</w:t>
      </w:r>
      <w:r w:rsidRPr="00671619">
        <w:rPr>
          <w:lang w:eastAsia="cs-CZ"/>
        </w:rPr>
        <w:t> [online]. 2014 [cit. 2019-11-17]. Dostupné z: http://highscalability.com/blog/2013/5/13/the-secret-to-10-million-concurrent-connections-the-kernel-i.html</w:t>
      </w:r>
    </w:p>
    <w:p w14:paraId="4F01E965" w14:textId="03BC0391" w:rsidR="00D90943" w:rsidRDefault="00D90943" w:rsidP="00D90943">
      <w:r w:rsidRPr="008C36F6">
        <w:t>Inside Vert.x. Comparison with Node.js. Cubrid.org [online]. 2017 [cit. 2019-11-17]. Dostupné z: https://www.cubrid.org/blog/inside-vertx-comparison-with-nodejs</w:t>
      </w:r>
    </w:p>
    <w:p w14:paraId="5EE18659" w14:textId="20656939" w:rsidR="008575C5" w:rsidRPr="008C36F6" w:rsidRDefault="008575C5" w:rsidP="00D90943">
      <w:pPr>
        <w:rPr>
          <w:lang w:eastAsia="cs-CZ"/>
        </w:rPr>
      </w:pPr>
      <w:r w:rsidRPr="008575C5">
        <w:rPr>
          <w:lang w:eastAsia="cs-CZ"/>
        </w:rPr>
        <w:t>JACOBS, Steffen. </w:t>
      </w:r>
      <w:r w:rsidRPr="008575C5">
        <w:rPr>
          <w:i/>
          <w:iCs/>
          <w:lang w:eastAsia="cs-CZ"/>
        </w:rPr>
        <w:t>SpringMVC vs. Vert.x</w:t>
      </w:r>
      <w:r w:rsidRPr="008575C5">
        <w:rPr>
          <w:lang w:eastAsia="cs-CZ"/>
        </w:rPr>
        <w:t> [online]. 2016 [cit. 2019-11-17]. Dostupné z: https://blog.oio.de/2016/07/29/springmvc-vs-vert-x</w:t>
      </w:r>
    </w:p>
    <w:p w14:paraId="79886F92" w14:textId="5833ECEF" w:rsidR="00840705" w:rsidRPr="008C36F6" w:rsidRDefault="00840705" w:rsidP="00840705">
      <w:r w:rsidRPr="008C36F6">
        <w:t>JAROŠ, Jan. Použitelnost jazyka Kotlin při vývoji mobilních aplikací [online]. Praha, 2018 [cit. 2019-06-11]. Dostupné z: https://theses.cz/id/fps0ec. Bakalářská práce. Vysoká škola ekonomická</w:t>
      </w:r>
      <w:r w:rsidR="00993033">
        <w:t xml:space="preserve"> v </w:t>
      </w:r>
      <w:r w:rsidRPr="008C36F6">
        <w:t>Praze. Vedoucí práce Rudolf Pecinovský.</w:t>
      </w:r>
    </w:p>
    <w:p w14:paraId="55F07F11" w14:textId="433A3C96" w:rsidR="000B37E6" w:rsidRPr="008C36F6" w:rsidRDefault="000B37E6" w:rsidP="000B37E6">
      <w:r w:rsidRPr="008C36F6">
        <w:t>Javalin [online]. [cit. 2019-11-17]. Dostupné z: https://javalin.io</w:t>
      </w:r>
    </w:p>
    <w:p w14:paraId="68180508" w14:textId="296BC7F4" w:rsidR="00D22137" w:rsidRDefault="00D22137" w:rsidP="00D22137">
      <w:r w:rsidRPr="008C36F6">
        <w:t>Java magazine: march-april [online]. Oracle, 2019 [cit. 2019-09-28]. Dostupné z: https://blogs.oracle.com/javamagazine</w:t>
      </w:r>
    </w:p>
    <w:p w14:paraId="26E2A286" w14:textId="252E35A9" w:rsidR="00B21B4E" w:rsidRPr="008C36F6" w:rsidRDefault="00B21B4E" w:rsidP="00B21B4E">
      <w:r>
        <w:rPr>
          <w:shd w:val="clear" w:color="auto" w:fill="FFFFFF"/>
        </w:rPr>
        <w:lastRenderedPageBreak/>
        <w:t>JONES, Matthew. </w:t>
      </w:r>
      <w:r>
        <w:rPr>
          <w:i/>
          <w:iCs/>
        </w:rPr>
        <w:t>God Objects</w:t>
      </w:r>
      <w:r>
        <w:rPr>
          <w:shd w:val="clear" w:color="auto" w:fill="FFFFFF"/>
        </w:rPr>
        <w:t> [online]. 2018 [cit. 2019-11-17]. Dostupné z: https://exceptionnotfound.net/god-objects-the-daily-software-anti-pattern</w:t>
      </w:r>
    </w:p>
    <w:p w14:paraId="4D24FCB7" w14:textId="2CB04DD9" w:rsidR="008002A8" w:rsidRPr="008C36F6" w:rsidRDefault="008002A8" w:rsidP="008002A8">
      <w:r w:rsidRPr="008C36F6">
        <w:t>KALININ, Denis. Modern Web Development with Kotlin [online]. Leanpub [cit. 2019-11-17]. Dostupné z: https://leanpub.com/modern-web-development-with-kotlin</w:t>
      </w:r>
    </w:p>
    <w:p w14:paraId="02A74278" w14:textId="6D827E61" w:rsidR="001C31D3" w:rsidRDefault="001C31D3" w:rsidP="001C31D3">
      <w:pPr>
        <w:rPr>
          <w:lang w:eastAsia="cs-CZ"/>
        </w:rPr>
      </w:pPr>
      <w:r w:rsidRPr="008C36F6">
        <w:rPr>
          <w:lang w:eastAsia="cs-CZ"/>
        </w:rPr>
        <w:t>KALYUZHNAYA, Zlata. The State of Java in 2018. </w:t>
      </w:r>
      <w:r w:rsidRPr="008C36F6">
        <w:rPr>
          <w:i/>
          <w:iCs/>
          <w:lang w:eastAsia="cs-CZ"/>
        </w:rPr>
        <w:t>Jetbrains.com</w:t>
      </w:r>
      <w:r w:rsidRPr="008C36F6">
        <w:rPr>
          <w:lang w:eastAsia="cs-CZ"/>
        </w:rPr>
        <w:t> [online]. 2018 [cit. 2019-11-17]. Dostupné z: https://blog.jetbrains.com/idea/2019/08/whats-next-intellij-idea-2019-3-roadmap</w:t>
      </w:r>
    </w:p>
    <w:p w14:paraId="5F723CD1" w14:textId="438BFABD" w:rsidR="00E44832" w:rsidRPr="00E44832" w:rsidRDefault="00E44832" w:rsidP="00E44832">
      <w:pPr>
        <w:rPr>
          <w:lang w:eastAsia="cs-CZ"/>
        </w:rPr>
      </w:pPr>
      <w:r w:rsidRPr="00E44832">
        <w:rPr>
          <w:lang w:eastAsia="cs-CZ"/>
        </w:rPr>
        <w:t>KEGEL, Dan. </w:t>
      </w:r>
      <w:r w:rsidRPr="00E44832">
        <w:rPr>
          <w:i/>
          <w:iCs/>
          <w:lang w:eastAsia="cs-CZ"/>
        </w:rPr>
        <w:t>The C10K problem</w:t>
      </w:r>
      <w:r w:rsidRPr="00E44832">
        <w:rPr>
          <w:lang w:eastAsia="cs-CZ"/>
        </w:rPr>
        <w:t xml:space="preserve"> [online]. </w:t>
      </w:r>
      <w:r>
        <w:rPr>
          <w:lang w:eastAsia="cs-CZ"/>
        </w:rPr>
        <w:t>1999</w:t>
      </w:r>
      <w:r w:rsidRPr="00E44832">
        <w:rPr>
          <w:lang w:eastAsia="cs-CZ"/>
        </w:rPr>
        <w:t xml:space="preserve"> [cit. 2019-11-17]. Dostupné z: http://www.kegel.com/c10k.html</w:t>
      </w:r>
    </w:p>
    <w:p w14:paraId="77ABD77A" w14:textId="0AEB3A61" w:rsidR="00725F8C" w:rsidRPr="008C36F6" w:rsidRDefault="00725F8C" w:rsidP="00725F8C">
      <w:r w:rsidRPr="008C36F6">
        <w:t xml:space="preserve">KOZÁKOVÁ, Eva. Specifikace server-side technologií, jejich implementace </w:t>
      </w:r>
      <w:r w:rsidR="00770983" w:rsidRPr="008C36F6">
        <w:t>a</w:t>
      </w:r>
      <w:r w:rsidR="00770983">
        <w:t> </w:t>
      </w:r>
      <w:r w:rsidRPr="008C36F6">
        <w:t xml:space="preserve">porovnání [online]. Hradec Králové, 2019 [cit. 2019-06-11]. Dostupné z: </w:t>
      </w:r>
      <w:r w:rsidR="008F6BF8">
        <w:t>h</w:t>
      </w:r>
      <w:r w:rsidRPr="008C36F6">
        <w:t>ttps://theses.cz/id/u461g4</w:t>
      </w:r>
      <w:r w:rsidR="008F6BF8">
        <w:t>.</w:t>
      </w:r>
      <w:r w:rsidRPr="008C36F6">
        <w:t xml:space="preserve"> Diplomová práce. Univerzita Hradec Králové, Fakulta informatiky </w:t>
      </w:r>
      <w:r w:rsidR="00770983" w:rsidRPr="008C36F6">
        <w:t>a</w:t>
      </w:r>
      <w:r w:rsidR="00770983">
        <w:t> </w:t>
      </w:r>
      <w:r w:rsidRPr="008C36F6">
        <w:t>managementu. Vedoucí práce doc. Ing. Filip Malý, Ph.D..</w:t>
      </w:r>
    </w:p>
    <w:p w14:paraId="3BABB1BF" w14:textId="4F3C3491" w:rsidR="005A7DF0" w:rsidRPr="008C36F6" w:rsidRDefault="005A7DF0" w:rsidP="005A7DF0">
      <w:r w:rsidRPr="008C36F6">
        <w:t>KUBICA, Tomáš. Serverless - existují aplikace</w:t>
      </w:r>
      <w:r w:rsidR="00993033">
        <w:t xml:space="preserve"> bez </w:t>
      </w:r>
      <w:r w:rsidRPr="008C36F6">
        <w:t>serverů? Techbeacon.com [online]. 2017, 2017 [cit. 2019-11-17]. Dostupné z: https://www.tomaskubica.cz/post/2017/serverless-existuji-aplikace-bez-serveru</w:t>
      </w:r>
    </w:p>
    <w:p w14:paraId="00902FA1" w14:textId="178748E1" w:rsidR="005A7DF0" w:rsidRPr="008C36F6" w:rsidRDefault="005A7DF0" w:rsidP="005A7DF0">
      <w:r w:rsidRPr="008C36F6">
        <w:t xml:space="preserve">KUCHARENKO, Igor. Mastering High Performance with Kotlin: Overcome performance difficulties in Kotlin with </w:t>
      </w:r>
      <w:r w:rsidR="00770983" w:rsidRPr="008C36F6">
        <w:t>a</w:t>
      </w:r>
      <w:r w:rsidR="00770983">
        <w:t> </w:t>
      </w:r>
      <w:r w:rsidRPr="008C36F6">
        <w:t>range of exciting techniques and solutions. 1. Packt, 2018. ISBN 978-1788998017.</w:t>
      </w:r>
    </w:p>
    <w:p w14:paraId="5BF6D12D" w14:textId="40C24B0D" w:rsidR="000B37E6" w:rsidRPr="008C36F6" w:rsidRDefault="000B37E6" w:rsidP="000B37E6">
      <w:r w:rsidRPr="008C36F6">
        <w:t>Ktor [online]. [cit. 2019-11-17]. Dostupné z: https://ktor.io</w:t>
      </w:r>
    </w:p>
    <w:p w14:paraId="65194E98" w14:textId="412FA5C2" w:rsidR="00CE5C8A" w:rsidRPr="008C36F6" w:rsidRDefault="00CE5C8A" w:rsidP="00CE5C8A">
      <w:r w:rsidRPr="008C36F6">
        <w:t>Ktor for fast server prototyping. Kotlin-academy.com [online]. 2019 [cit. 2019-11-17]. Dostupné z: https://blog.kotlin-academy.com/ktor-for-fast-server-prototyping-6e7c6d2ec296</w:t>
      </w:r>
    </w:p>
    <w:p w14:paraId="201AB82A" w14:textId="77777777" w:rsidR="00E86D17" w:rsidRPr="008C36F6" w:rsidRDefault="00E86D17" w:rsidP="00E86D17">
      <w:r w:rsidRPr="008C36F6">
        <w:t>LAVENA, Zoe. Understanding the Background of Microservice Architecture. Meduim.com [online]. 2019, 2019 [cit. 2019-11-17]. Dostupné z: https://medium.com/sw-d/microservice-4609d656ccf8</w:t>
      </w:r>
    </w:p>
    <w:p w14:paraId="2C9998A6" w14:textId="609FE774" w:rsidR="00E86D17" w:rsidRPr="008C36F6" w:rsidRDefault="00E86D17" w:rsidP="00E86D17">
      <w:r w:rsidRPr="008C36F6">
        <w:t>MAI, Duc Anh. Transformation of Android Mobile App from Java to Kotlin [online]. Praha, 2018 [cit. 2019-06-11]. Dostupné z: https://theses.cz/id/fukc4l. Diplomová práce. Vysoká škola ekonomická</w:t>
      </w:r>
      <w:r w:rsidR="00993033">
        <w:t xml:space="preserve"> v </w:t>
      </w:r>
      <w:r w:rsidRPr="008C36F6">
        <w:t>Praze. Vedoucí práce Alena Buchalcevová.</w:t>
      </w:r>
    </w:p>
    <w:p w14:paraId="5B5AC2B8" w14:textId="5D706DB2" w:rsidR="00D22137" w:rsidRPr="008C36F6" w:rsidRDefault="00D22137" w:rsidP="00D22137">
      <w:r w:rsidRPr="008C36F6">
        <w:t xml:space="preserve">MAJEED, Abdul </w:t>
      </w:r>
      <w:r w:rsidR="00770983" w:rsidRPr="008C36F6">
        <w:t>a</w:t>
      </w:r>
      <w:r w:rsidR="00770983">
        <w:t> </w:t>
      </w:r>
      <w:r w:rsidRPr="008C36F6">
        <w:t xml:space="preserve">Ibtisam RAUF. MVC Architecture: </w:t>
      </w:r>
      <w:r w:rsidR="00770983" w:rsidRPr="008C36F6">
        <w:t>A</w:t>
      </w:r>
      <w:r w:rsidR="00770983">
        <w:t> </w:t>
      </w:r>
      <w:r w:rsidRPr="008C36F6">
        <w:t>Detailed Insight to the Modern Web Applications Development. Peer Review Journal of Solar &amp; Photoenergy Systems [online]. 2018, 1-7 [cit. 2019-11-17]. Dostupné z: https://pdfs.semanticscholar.org/8353/e9b61783ef7d3a06bcca207d91b624c45c6e.pdf</w:t>
      </w:r>
    </w:p>
    <w:p w14:paraId="25BA7BA0" w14:textId="6BE8C1AC" w:rsidR="00E86D17" w:rsidRPr="008C36F6" w:rsidRDefault="00E86D17" w:rsidP="00E86D17">
      <w:r w:rsidRPr="008C36F6">
        <w:t>Major Programming Trends to Prepare for in 2019. Hackernoon.com [online]. 2018, 2018 [cit. 2019-11-17]. Dostupné z: https://hackernoon.com/major-programming-trends-to-prepare-for-in-2019-169987cc75f4</w:t>
      </w:r>
    </w:p>
    <w:p w14:paraId="69694A00" w14:textId="77777777" w:rsidR="00706BF7" w:rsidRPr="008C36F6" w:rsidRDefault="00706BF7" w:rsidP="00706BF7">
      <w:r w:rsidRPr="008C36F6">
        <w:t>Micronaut [online]. [cit. 2019-11-17]. Dostupné z: https://micronaut.io</w:t>
      </w:r>
    </w:p>
    <w:p w14:paraId="5712057C" w14:textId="3CA75ED6" w:rsidR="00706BF7" w:rsidRPr="008C36F6" w:rsidRDefault="00706BF7" w:rsidP="00706BF7">
      <w:r w:rsidRPr="008C36F6">
        <w:lastRenderedPageBreak/>
        <w:t>Micronaut blog [online]. [cit. 2019-11-17]. Dostupné z: https://objectcomputing.com/news/tag/micronaut</w:t>
      </w:r>
    </w:p>
    <w:p w14:paraId="6209B625" w14:textId="4843085C" w:rsidR="00464F9F" w:rsidRPr="008C36F6" w:rsidRDefault="00464F9F" w:rsidP="00464F9F">
      <w:r w:rsidRPr="008C36F6">
        <w:t>Modern Type-Safe Template Engines. Dzone.com [online].</w:t>
      </w:r>
      <w:r w:rsidR="000F68A4" w:rsidRPr="008C36F6">
        <w:t xml:space="preserve"> 2018</w:t>
      </w:r>
      <w:r w:rsidRPr="008C36F6">
        <w:t xml:space="preserve"> [cit. 2019-11-17]. Dostupné z: https://dzone.com/articles/modern-type-safe-template-engines</w:t>
      </w:r>
    </w:p>
    <w:p w14:paraId="393EA2A7" w14:textId="42F6AEE0" w:rsidR="00E86D17" w:rsidRPr="008C36F6" w:rsidRDefault="00E86D17" w:rsidP="00E86D17">
      <w:r w:rsidRPr="008C36F6">
        <w:t>MOTTL, Jan. Moderní vývoj aplikací</w:t>
      </w:r>
      <w:r w:rsidR="00993033">
        <w:t xml:space="preserve"> pro </w:t>
      </w:r>
      <w:r w:rsidRPr="008C36F6">
        <w:t>platformu Android [online]. Praha, 2018 [cit. 2019-06-11]. Dostupné z: https://theses.cz/id/tk66dq. Diplomová práce. Vysoká škola ekonomická</w:t>
      </w:r>
      <w:r w:rsidR="00993033">
        <w:t xml:space="preserve"> v </w:t>
      </w:r>
      <w:r w:rsidRPr="008C36F6">
        <w:t>Praze. Vedoucí práce Jarmila Pavlíčková.</w:t>
      </w:r>
    </w:p>
    <w:p w14:paraId="3F410400" w14:textId="123A6C25" w:rsidR="0086798E" w:rsidRPr="008C36F6" w:rsidRDefault="0086798E" w:rsidP="0086798E">
      <w:r w:rsidRPr="008C36F6">
        <w:t xml:space="preserve">MOSELEY, Ben </w:t>
      </w:r>
      <w:r w:rsidR="00770983" w:rsidRPr="008C36F6">
        <w:t>a</w:t>
      </w:r>
      <w:r w:rsidR="00770983">
        <w:t> </w:t>
      </w:r>
      <w:r w:rsidRPr="008C36F6">
        <w:t>Peter MARKS. [online]. 2006 [cit. 2019-11-17]. Dostupné z: http://curtclifton.net/papers/MoseleyMarks06a.pdf</w:t>
      </w:r>
    </w:p>
    <w:p w14:paraId="77B8D8FD" w14:textId="28A60C41" w:rsidR="000B37E6" w:rsidRPr="008C36F6" w:rsidRDefault="000B37E6" w:rsidP="000B37E6">
      <w:r w:rsidRPr="008C36F6">
        <w:t>NEZDARA, Vojtěch. Vývoj moderních webových aplikací [online]. Praha, 2016 [cit. 2019-06-11]. Dostupné z: https://theses.cz/id/uqff1w. Diplomová práce. Vysoká škola ekonomická</w:t>
      </w:r>
      <w:r w:rsidR="00993033">
        <w:t xml:space="preserve"> v </w:t>
      </w:r>
      <w:r w:rsidRPr="008C36F6">
        <w:t>Praze. Vedoucí práce Alena Buchalcevová.</w:t>
      </w:r>
    </w:p>
    <w:p w14:paraId="711C4B88" w14:textId="4A5A0E28" w:rsidR="00735ED5" w:rsidRPr="008C36F6" w:rsidRDefault="000B37E6" w:rsidP="000B37E6">
      <w:r w:rsidRPr="008C36F6">
        <w:t>Non-blocking I/</w:t>
      </w:r>
      <w:r w:rsidR="00770983" w:rsidRPr="008C36F6">
        <w:t>O</w:t>
      </w:r>
      <w:r w:rsidR="00770983">
        <w:t> </w:t>
      </w:r>
      <w:r w:rsidRPr="008C36F6">
        <w:t>using Servlet 3.1: Scalable applications using Java EE 7 (TOTD #188). Oracle.com [online]. 2019, 2012 [cit. 2019-11-17]. Dostupné z: https://blogs.oracle.com/arungupta/non-blocking-io-using-servlet-31:-scalable-applications-using-java-ee-7-totd-188</w:t>
      </w:r>
    </w:p>
    <w:p w14:paraId="6F16485D" w14:textId="5BEBBBC2" w:rsidR="00E75235" w:rsidRDefault="00E75235" w:rsidP="00E75235">
      <w:pPr>
        <w:rPr>
          <w:lang w:eastAsia="cs-CZ"/>
        </w:rPr>
      </w:pPr>
      <w:r w:rsidRPr="008C36F6">
        <w:rPr>
          <w:lang w:eastAsia="cs-CZ"/>
        </w:rPr>
        <w:t>PARASCHIV, Eugen. The State of Java in 2018. </w:t>
      </w:r>
      <w:r w:rsidRPr="008C36F6">
        <w:rPr>
          <w:i/>
          <w:iCs/>
          <w:lang w:eastAsia="cs-CZ"/>
        </w:rPr>
        <w:t>Baeldung.com</w:t>
      </w:r>
      <w:r w:rsidRPr="008C36F6">
        <w:rPr>
          <w:lang w:eastAsia="cs-CZ"/>
        </w:rPr>
        <w:t> [online]. 2018 [cit. 2019-11-17]. Dostupné z: https://microservices.io/patterns/microservices.html</w:t>
      </w:r>
    </w:p>
    <w:p w14:paraId="7D8EE3DB" w14:textId="27B3F2CE" w:rsidR="00735ED5" w:rsidRPr="00735ED5" w:rsidRDefault="00735ED5" w:rsidP="00735ED5">
      <w:pPr>
        <w:rPr>
          <w:lang w:eastAsia="cs-CZ"/>
        </w:rPr>
      </w:pPr>
      <w:r w:rsidRPr="00735ED5">
        <w:rPr>
          <w:lang w:eastAsia="cs-CZ"/>
        </w:rPr>
        <w:t>PEJŠA, Jan. </w:t>
      </w:r>
      <w:r w:rsidRPr="00735ED5">
        <w:rPr>
          <w:i/>
          <w:iCs/>
          <w:lang w:eastAsia="cs-CZ"/>
        </w:rPr>
        <w:t xml:space="preserve">Co je Cross-Site Request Forgery </w:t>
      </w:r>
      <w:r w:rsidR="00770983" w:rsidRPr="00735ED5">
        <w:rPr>
          <w:i/>
          <w:iCs/>
          <w:lang w:eastAsia="cs-CZ"/>
        </w:rPr>
        <w:t>a</w:t>
      </w:r>
      <w:r w:rsidR="00770983">
        <w:rPr>
          <w:i/>
          <w:iCs/>
          <w:lang w:eastAsia="cs-CZ"/>
        </w:rPr>
        <w:t> </w:t>
      </w:r>
      <w:r w:rsidRPr="00735ED5">
        <w:rPr>
          <w:i/>
          <w:iCs/>
          <w:lang w:eastAsia="cs-CZ"/>
        </w:rPr>
        <w:t>jak</w:t>
      </w:r>
      <w:r w:rsidR="00993033">
        <w:rPr>
          <w:i/>
          <w:iCs/>
          <w:lang w:eastAsia="cs-CZ"/>
        </w:rPr>
        <w:t xml:space="preserve"> se </w:t>
      </w:r>
      <w:r w:rsidRPr="00735ED5">
        <w:rPr>
          <w:i/>
          <w:iCs/>
          <w:lang w:eastAsia="cs-CZ"/>
        </w:rPr>
        <w:t>mu bránit</w:t>
      </w:r>
      <w:r w:rsidRPr="00735ED5">
        <w:rPr>
          <w:lang w:eastAsia="cs-CZ"/>
        </w:rPr>
        <w:t> [online]. 2008 [cit. 2019-11-17]. Dostupné z: https://www.zdrojak.cz/clanky/co-je-cross-site-request-forgery-a-jak-se-branit/</w:t>
      </w:r>
    </w:p>
    <w:p w14:paraId="7090B5D4" w14:textId="0196BFB0" w:rsidR="002D5B1C" w:rsidRPr="002D5B1C" w:rsidRDefault="002D5B1C" w:rsidP="002D5B1C">
      <w:pPr>
        <w:rPr>
          <w:lang w:eastAsia="cs-CZ"/>
        </w:rPr>
      </w:pPr>
      <w:r w:rsidRPr="002D5B1C">
        <w:rPr>
          <w:lang w:eastAsia="cs-CZ"/>
        </w:rPr>
        <w:t>PONGE, Julien. </w:t>
      </w:r>
      <w:r w:rsidRPr="002D5B1C">
        <w:rPr>
          <w:i/>
          <w:iCs/>
          <w:lang w:eastAsia="cs-CZ"/>
        </w:rPr>
        <w:t>Vert.x in Action</w:t>
      </w:r>
      <w:r w:rsidRPr="002D5B1C">
        <w:rPr>
          <w:lang w:eastAsia="cs-CZ"/>
        </w:rPr>
        <w:t>. 1. MEAP, 2018. ISBN 9781617295621.</w:t>
      </w:r>
    </w:p>
    <w:p w14:paraId="29FAB7F0" w14:textId="2825C734" w:rsidR="003320D2" w:rsidRPr="008C36F6" w:rsidRDefault="003320D2" w:rsidP="003320D2">
      <w:pPr>
        <w:rPr>
          <w:lang w:eastAsia="cs-CZ"/>
        </w:rPr>
      </w:pPr>
      <w:r w:rsidRPr="008C36F6">
        <w:rPr>
          <w:lang w:eastAsia="cs-CZ"/>
        </w:rPr>
        <w:t>PLESSIS, Corneil. </w:t>
      </w:r>
      <w:r w:rsidRPr="008C36F6">
        <w:rPr>
          <w:i/>
          <w:iCs/>
          <w:lang w:eastAsia="cs-CZ"/>
        </w:rPr>
        <w:t>Performance Comparison JVM Languages</w:t>
      </w:r>
      <w:r w:rsidRPr="008C36F6">
        <w:rPr>
          <w:lang w:eastAsia="cs-CZ"/>
        </w:rPr>
        <w:t> [online]. 2017 [cit. 2019-11-17]. Dostupné z: https://www.slideshare.net/CorneilduPlessis/performance-comparison-jvm-languages</w:t>
      </w:r>
    </w:p>
    <w:p w14:paraId="3FF7D71A" w14:textId="074C2288" w:rsidR="00D90943" w:rsidRPr="008C36F6" w:rsidRDefault="00D90943" w:rsidP="00D90943">
      <w:r w:rsidRPr="008C36F6">
        <w:t>Project Reactor [online]. [cit. 2019-11-17]. Dostupné z: https://projectreactor.io</w:t>
      </w:r>
    </w:p>
    <w:p w14:paraId="28E48D93" w14:textId="32A888AC" w:rsidR="00D90943" w:rsidRPr="008C36F6" w:rsidRDefault="00D90943" w:rsidP="00D90943">
      <w:r w:rsidRPr="008C36F6">
        <w:t>PRONSCHINSKE, Mitch. 9 code and framework trends to watch in 2018. Techbeacon.com [online]. 2018, 2018 [cit. 2019-11-17]. Dostupné z: https://techbeacon.com/app-dev-testing/9-code-framework-trends-watch-2018</w:t>
      </w:r>
    </w:p>
    <w:p w14:paraId="0756777B" w14:textId="2DF19B6E" w:rsidR="00D90943" w:rsidRPr="008C36F6" w:rsidRDefault="00D90943" w:rsidP="00D90943">
      <w:r w:rsidRPr="008C36F6">
        <w:t>PYPL PopularitY of Programming Language. Pypl.github.io [online]. [cit. 2019-11-17]. Dostupné z: http://pypl.github.io/PYPL.html</w:t>
      </w:r>
    </w:p>
    <w:p w14:paraId="265B0FDE" w14:textId="2A18AAD5" w:rsidR="001D2051" w:rsidRDefault="00D502D0" w:rsidP="00D502D0">
      <w:r w:rsidRPr="008C36F6">
        <w:t>RAO K, Raghavendra. Kotlin for Enterprise Applications using Java EE: Develop, test, and troubleshoot enterprise applications and microservices with Kotlin and Java EE. 1. Birmingham, United Kingdom: Packt, 2018. ISBN 9781788997270.</w:t>
      </w:r>
    </w:p>
    <w:p w14:paraId="62870681" w14:textId="2390903F" w:rsidR="002F7B86" w:rsidRPr="002F7B86" w:rsidRDefault="002F7B86" w:rsidP="002F7B86">
      <w:pPr>
        <w:rPr>
          <w:lang w:eastAsia="cs-CZ"/>
        </w:rPr>
      </w:pPr>
      <w:r w:rsidRPr="002F7B86">
        <w:rPr>
          <w:i/>
          <w:iCs/>
          <w:lang w:eastAsia="cs-CZ"/>
        </w:rPr>
        <w:t>Realm Report: Facts and Trends in Mobile Computing</w:t>
      </w:r>
      <w:r w:rsidRPr="002F7B86">
        <w:rPr>
          <w:lang w:eastAsia="cs-CZ"/>
        </w:rPr>
        <w:t> [online]. 2017 [cit. 2019-11-20]. Dostupné z: https://realm.io/realm-report</w:t>
      </w:r>
    </w:p>
    <w:p w14:paraId="0F5E850C" w14:textId="77777777" w:rsidR="002F7B86" w:rsidRPr="008C36F6" w:rsidRDefault="002F7B86" w:rsidP="00D502D0"/>
    <w:p w14:paraId="26D17292" w14:textId="77777777" w:rsidR="00D502D0" w:rsidRPr="008C36F6" w:rsidRDefault="00D502D0" w:rsidP="00D502D0">
      <w:r w:rsidRPr="008C36F6">
        <w:t>Register for the Open Source APM for an Event Management Web Application webinar todayRegister Now Trends in Enterprise Software Development – 2019 and Beyond. Dzone.com [online]. 2019, 2019 [cit. 2019-11-17]. Dostupné z: https://dzone.com/articles/trends-in-enterprise-software-development-2019-and</w:t>
      </w:r>
    </w:p>
    <w:p w14:paraId="4EAD253F" w14:textId="0E522D83" w:rsidR="00D502D0" w:rsidRPr="008C36F6" w:rsidRDefault="00D502D0" w:rsidP="00D502D0">
      <w:r w:rsidRPr="008C36F6">
        <w:t xml:space="preserve">RELYEA, Rebecca. Choosing </w:t>
      </w:r>
      <w:r w:rsidR="00770983" w:rsidRPr="008C36F6">
        <w:t>a</w:t>
      </w:r>
      <w:r w:rsidR="00770983">
        <w:t> </w:t>
      </w:r>
      <w:r w:rsidRPr="008C36F6">
        <w:t>Reactive Framework for the JVM. Medium.com [online]. 2019 [cit. 2019-11-17]. Dostupné z: https://medium.com/priceline-labs/choosing-a-reactive-framework-for-the-jvm-ec66f6cde552</w:t>
      </w:r>
    </w:p>
    <w:p w14:paraId="07D07BD0" w14:textId="544E5DF0" w:rsidR="00122B24" w:rsidRPr="008C36F6" w:rsidRDefault="00122B24" w:rsidP="00122B24">
      <w:pPr>
        <w:rPr>
          <w:lang w:eastAsia="cs-CZ"/>
        </w:rPr>
      </w:pPr>
      <w:r w:rsidRPr="008C36F6">
        <w:rPr>
          <w:lang w:eastAsia="cs-CZ"/>
        </w:rPr>
        <w:t>RFC 5: Decode Encode Language (DEL). </w:t>
      </w:r>
      <w:r w:rsidRPr="008C36F6">
        <w:rPr>
          <w:i/>
          <w:iCs/>
          <w:lang w:eastAsia="cs-CZ"/>
        </w:rPr>
        <w:t>Ietf.org</w:t>
      </w:r>
      <w:r w:rsidRPr="008C36F6">
        <w:rPr>
          <w:lang w:eastAsia="cs-CZ"/>
        </w:rPr>
        <w:t> [online]. 2005, 1969 [cit. 2019-11-17]. Dostupné z: https://tools.ietf.org/html/rfc5</w:t>
      </w:r>
    </w:p>
    <w:p w14:paraId="6C810C04" w14:textId="21149355" w:rsidR="00DE388C" w:rsidRPr="008C36F6" w:rsidRDefault="00DE388C" w:rsidP="00DE388C">
      <w:pPr>
        <w:rPr>
          <w:lang w:eastAsia="cs-CZ"/>
        </w:rPr>
      </w:pPr>
      <w:r w:rsidRPr="008C36F6">
        <w:rPr>
          <w:lang w:eastAsia="cs-CZ"/>
        </w:rPr>
        <w:t>RICHARDSON, Chris. Pattern: Microservice Architecture. </w:t>
      </w:r>
      <w:r w:rsidRPr="008C36F6">
        <w:rPr>
          <w:i/>
          <w:iCs/>
          <w:lang w:eastAsia="cs-CZ"/>
        </w:rPr>
        <w:t>Microservices.io</w:t>
      </w:r>
      <w:r w:rsidRPr="008C36F6">
        <w:rPr>
          <w:lang w:eastAsia="cs-CZ"/>
        </w:rPr>
        <w:t> [online]. 2018 [cit. 2019-11-17]. Dostupné z: https://microservices.io/patterns/microservices.html</w:t>
      </w:r>
    </w:p>
    <w:p w14:paraId="14F2CC9B" w14:textId="39C24294" w:rsidR="00B108E9" w:rsidRPr="008C36F6" w:rsidRDefault="00B108E9" w:rsidP="00B108E9">
      <w:r w:rsidRPr="008C36F6">
        <w:t>ROBERTS, Mike. Serverless Architectures. Martinfowler.com [online]. 2017, 2018 [cit. 2019-11-17]. Dostupné z: https://martinfowler.com/articles/serverless.html</w:t>
      </w:r>
    </w:p>
    <w:p w14:paraId="52F7AEC7" w14:textId="289FC91B" w:rsidR="00D502D0" w:rsidRPr="008C36F6" w:rsidRDefault="00D502D0" w:rsidP="00D502D0">
      <w:r w:rsidRPr="008C36F6">
        <w:t>RYABTSEV, Alexander. Web Frameworks: How To Get Started. Djangostars.com [online]. 2017 [cit. 2019-11-17]. Dostupné z: https://djangostars.com/blog/what-is-a-web-framework</w:t>
      </w:r>
    </w:p>
    <w:p w14:paraId="50E565BA" w14:textId="0386A914" w:rsidR="00277FFD" w:rsidRPr="008C36F6" w:rsidRDefault="00277FFD" w:rsidP="00277FFD">
      <w:r w:rsidRPr="008C36F6">
        <w:t xml:space="preserve">SAMUEL, Stephen </w:t>
      </w:r>
      <w:r w:rsidR="00770983" w:rsidRPr="008C36F6">
        <w:t>a</w:t>
      </w:r>
      <w:r w:rsidR="00770983">
        <w:t> </w:t>
      </w:r>
      <w:r w:rsidRPr="008C36F6">
        <w:t>Stefan BOCUTIU. Programming Kotlin: Get to grips quickly with the best Java alternative. 1. Packt, 2017. ISBN 978-1787126367.</w:t>
      </w:r>
    </w:p>
    <w:p w14:paraId="1A58C4A9" w14:textId="3D248F11" w:rsidR="00F4108E" w:rsidRDefault="00F4108E" w:rsidP="00F4108E">
      <w:r w:rsidRPr="008C36F6">
        <w:t>Serverless Architectures vs. Containerized Architectures. Dzone.com [online]. 2019, 2019 [cit. 2019-11-17]. Dostupné z: https://dzone.com/articles/serverless-architectures-against-containerized-arc?edition=491306&amp;utm_source=Daily%20Digest&amp;utm_medium=email&amp;utm_campaign=Daily%20Digest%202019-06-25</w:t>
      </w:r>
    </w:p>
    <w:p w14:paraId="2E7464EB" w14:textId="77777777" w:rsidR="0016759C" w:rsidRPr="0016759C" w:rsidRDefault="0016759C" w:rsidP="0016759C">
      <w:pPr>
        <w:rPr>
          <w:lang w:eastAsia="cs-CZ"/>
        </w:rPr>
      </w:pPr>
      <w:r w:rsidRPr="0016759C">
        <w:rPr>
          <w:lang w:eastAsia="cs-CZ"/>
        </w:rPr>
        <w:t>SCHMIDT, Douglas C. WASHINGTON UNIVERSITY, ST. LOUIS, MO1. </w:t>
      </w:r>
      <w:r w:rsidRPr="0016759C">
        <w:rPr>
          <w:i/>
          <w:iCs/>
          <w:lang w:eastAsia="cs-CZ"/>
        </w:rPr>
        <w:t>Reactor: An Object Behavioral Pattern for Demultiplexing and Dispatching Handles for Synchronous Events</w:t>
      </w:r>
      <w:r w:rsidRPr="0016759C">
        <w:rPr>
          <w:lang w:eastAsia="cs-CZ"/>
        </w:rPr>
        <w:t> [online]. 1995 [cit. 2019-11-17]. Dostupné z: http://www.dre.vanderbilt.edu/~schmidt/PDF/reactor-siemens.pdf</w:t>
      </w:r>
    </w:p>
    <w:p w14:paraId="06828AA4" w14:textId="10B27827" w:rsidR="00F4108E" w:rsidRDefault="00F4108E" w:rsidP="00F4108E">
      <w:r w:rsidRPr="008C36F6">
        <w:t>SCHWERMER, Patrik. Performance Evaluation of Kotlin and Java on Android Runtime. Stockholm, Sweden, 2018. Master thesis. Nada. Vedoucí práce Elena Troubitsyna.</w:t>
      </w:r>
    </w:p>
    <w:p w14:paraId="29B83075" w14:textId="2946EC5A" w:rsidR="00AA4778" w:rsidRPr="00AA4778" w:rsidRDefault="00AA4778" w:rsidP="00AA4778">
      <w:pPr>
        <w:rPr>
          <w:lang w:eastAsia="cs-CZ"/>
        </w:rPr>
      </w:pPr>
      <w:r w:rsidRPr="00AA4778">
        <w:rPr>
          <w:lang w:eastAsia="cs-CZ"/>
        </w:rPr>
        <w:t>SINGLA, Chirag. </w:t>
      </w:r>
      <w:r w:rsidRPr="00AA4778">
        <w:rPr>
          <w:i/>
          <w:iCs/>
          <w:lang w:eastAsia="cs-CZ"/>
        </w:rPr>
        <w:t>Http2 pipelining and multiplexing</w:t>
      </w:r>
      <w:r w:rsidRPr="00AA4778">
        <w:rPr>
          <w:lang w:eastAsia="cs-CZ"/>
        </w:rPr>
        <w:t> [online]. 2018 [cit. 2019-11-17]. Dostupné z: https://medium.com/@chirag.singla/http2-pipelining-and-multiplexing-7208572cf37e</w:t>
      </w:r>
    </w:p>
    <w:p w14:paraId="1CD4172C" w14:textId="72649F16" w:rsidR="003902A2" w:rsidRPr="008C36F6" w:rsidRDefault="003902A2" w:rsidP="00F4108E">
      <w:pPr>
        <w:rPr>
          <w:lang w:eastAsia="cs-CZ"/>
        </w:rPr>
      </w:pPr>
      <w:r w:rsidRPr="008C36F6">
        <w:rPr>
          <w:lang w:eastAsia="cs-CZ"/>
        </w:rPr>
        <w:t>SLESAREV, Alexander. </w:t>
      </w:r>
      <w:r w:rsidRPr="008C36F6">
        <w:rPr>
          <w:i/>
          <w:iCs/>
          <w:lang w:eastAsia="cs-CZ"/>
        </w:rPr>
        <w:t>Benchmarks of different languages</w:t>
      </w:r>
      <w:r w:rsidRPr="008C36F6">
        <w:rPr>
          <w:lang w:eastAsia="cs-CZ"/>
        </w:rPr>
        <w:t> [online]. 2019 [cit. 2019-11-17]. Dostupné z: https://github.com/kostya/benchmarks</w:t>
      </w:r>
    </w:p>
    <w:p w14:paraId="1A694D2C" w14:textId="686F9C82" w:rsidR="00F4108E" w:rsidRPr="008C36F6" w:rsidRDefault="00F4108E" w:rsidP="00F4108E">
      <w:r w:rsidRPr="008C36F6">
        <w:lastRenderedPageBreak/>
        <w:t>SOSHIN, Alexey. Hands-on Design Patterns with Kotlin: Build scalable applications using traditional, reactive, and concurrent design patterns in Kotlin. 1. Packt, 2018. ISBN 978-1788998017.</w:t>
      </w:r>
    </w:p>
    <w:p w14:paraId="00F0540B" w14:textId="0E4A08D3" w:rsidR="00F4108E" w:rsidRPr="008C36F6" w:rsidRDefault="00F4108E" w:rsidP="00F4108E">
      <w:r w:rsidRPr="008C36F6">
        <w:t>Spark [online]. [cit. 2019-11-17]. Dostupné z: http://sparkjava.com</w:t>
      </w:r>
    </w:p>
    <w:p w14:paraId="49412D3D" w14:textId="00BFBAB5" w:rsidR="00C21F65" w:rsidRPr="008C36F6" w:rsidRDefault="00C21F65" w:rsidP="00F4108E">
      <w:pPr>
        <w:rPr>
          <w:lang w:eastAsia="cs-CZ"/>
        </w:rPr>
      </w:pPr>
      <w:r w:rsidRPr="008C36F6">
        <w:rPr>
          <w:lang w:eastAsia="cs-CZ"/>
        </w:rPr>
        <w:t>Spring MVC Interview Questions. </w:t>
      </w:r>
      <w:r w:rsidRPr="008C36F6">
        <w:rPr>
          <w:i/>
          <w:iCs/>
          <w:lang w:eastAsia="cs-CZ"/>
        </w:rPr>
        <w:t>Baeldung.com</w:t>
      </w:r>
      <w:r w:rsidRPr="008C36F6">
        <w:rPr>
          <w:lang w:eastAsia="cs-CZ"/>
        </w:rPr>
        <w:t> [online]. 2018 [cit. 2019-11-17]. Dostupné z: https://www.baeldung.com/spring-mvc-interview-questions</w:t>
      </w:r>
    </w:p>
    <w:p w14:paraId="0C1B1400" w14:textId="4162F6AC" w:rsidR="00F4108E" w:rsidRDefault="00F4108E" w:rsidP="00F4108E">
      <w:r w:rsidRPr="008C36F6">
        <w:t>SUNDIN, Emil. Perception and effects of implementing Kotlin in existing projects. Falun, 2018. Bachelor thesis. Dalarna University. Vedoucí práce Wei Song.</w:t>
      </w:r>
    </w:p>
    <w:p w14:paraId="0C9DFB7B" w14:textId="3964662F" w:rsidR="00D560D8" w:rsidRPr="00D560D8" w:rsidRDefault="00D560D8" w:rsidP="00D560D8">
      <w:pPr>
        <w:rPr>
          <w:lang w:eastAsia="cs-CZ"/>
        </w:rPr>
      </w:pPr>
      <w:r w:rsidRPr="00D560D8">
        <w:rPr>
          <w:lang w:eastAsia="cs-CZ"/>
        </w:rPr>
        <w:t>TECHEMPOWER. </w:t>
      </w:r>
      <w:r w:rsidRPr="00D560D8">
        <w:rPr>
          <w:i/>
          <w:iCs/>
          <w:lang w:eastAsia="cs-CZ"/>
        </w:rPr>
        <w:t>Web Framework Benchmarks</w:t>
      </w:r>
      <w:r w:rsidRPr="00D560D8">
        <w:rPr>
          <w:lang w:eastAsia="cs-CZ"/>
        </w:rPr>
        <w:t> [online]. 2019 [cit. 2019-11-18]. Dostupné z: https://www.techempower.com/benchmarks</w:t>
      </w:r>
    </w:p>
    <w:p w14:paraId="08A3261B" w14:textId="0B55D494" w:rsidR="00CC5AE7" w:rsidRPr="00CC5AE7" w:rsidRDefault="00CC5AE7" w:rsidP="00CC5AE7">
      <w:pPr>
        <w:rPr>
          <w:lang w:eastAsia="cs-CZ"/>
        </w:rPr>
      </w:pPr>
      <w:r w:rsidRPr="00CC5AE7">
        <w:rPr>
          <w:i/>
          <w:iCs/>
          <w:lang w:eastAsia="cs-CZ"/>
        </w:rPr>
        <w:t>The Multipart Content-Type</w:t>
      </w:r>
      <w:r w:rsidRPr="00CC5AE7">
        <w:rPr>
          <w:lang w:eastAsia="cs-CZ"/>
        </w:rPr>
        <w:t> [online]. [cit. 2019-11-17]. Dostupné z: https://www.w3.org/Protocols/rfc1341/7_2_Multipart.html</w:t>
      </w:r>
    </w:p>
    <w:p w14:paraId="1BCBA6B3" w14:textId="77777777" w:rsidR="00F4108E" w:rsidRPr="008C36F6" w:rsidRDefault="00F4108E" w:rsidP="00F4108E">
      <w:r w:rsidRPr="008C36F6">
        <w:t>The State of Developer Ecosystem in 2018. JetBrains [online]. [cit. 2019-11-17]. Dostupné z: https://www.jetbrains.com/research/devecosystem-2018</w:t>
      </w:r>
    </w:p>
    <w:p w14:paraId="37A8C41D" w14:textId="1A8DA1B0" w:rsidR="00F4108E" w:rsidRDefault="00F4108E" w:rsidP="00F4108E">
      <w:r w:rsidRPr="008C36F6">
        <w:t>The State of Developer Ecosystem in 2019. JetBrains [online]. [cit. 2019-11-17]. Dostupné z: https://www.jetbrains.com/research/devecosystem-2019</w:t>
      </w:r>
    </w:p>
    <w:p w14:paraId="735633CC" w14:textId="77777777" w:rsidR="00E11818" w:rsidRDefault="00E11818" w:rsidP="00E11818">
      <w:pPr>
        <w:pStyle w:val="Bezmezer"/>
        <w:rPr>
          <w:shd w:val="clear" w:color="auto" w:fill="FFFFFF"/>
        </w:rPr>
      </w:pPr>
      <w:r>
        <w:rPr>
          <w:i/>
          <w:iCs/>
        </w:rPr>
        <w:t>The Reactor pattern and non-blocking IO</w:t>
      </w:r>
      <w:r>
        <w:rPr>
          <w:shd w:val="clear" w:color="auto" w:fill="FFFFFF"/>
        </w:rPr>
        <w:t> [online]. [cit. 2019-11-17]. Dostupné z: https://www.celum.com/de/blog/technologie/the-reactor-pattern-and-non-blocking-io</w:t>
      </w:r>
    </w:p>
    <w:p w14:paraId="1700F973" w14:textId="77542D2E" w:rsidR="00F4108E" w:rsidRPr="008C36F6" w:rsidRDefault="00F4108E" w:rsidP="00F4108E">
      <w:r w:rsidRPr="008C36F6">
        <w:t>Three-Tier Architecture. Technopedia.com [online]. [cit. 2019-11-17]. Dostupné z: https://www.techopedia.com/definition/24649/three-tier-architecture</w:t>
      </w:r>
    </w:p>
    <w:p w14:paraId="10D69B00" w14:textId="327393FC" w:rsidR="00F4108E" w:rsidRPr="008C36F6" w:rsidRDefault="00F4108E" w:rsidP="00F4108E">
      <w:r w:rsidRPr="008C36F6">
        <w:t>TIOBE Index for November 2019. Https://www.tiobe.com/ [online]. [cit. 2019-11-17]. Dostupné z: https://www.tiobe.com/tiobe-index</w:t>
      </w:r>
    </w:p>
    <w:p w14:paraId="4B4676DD" w14:textId="4A2A9C2E" w:rsidR="008468CC" w:rsidRPr="008C36F6" w:rsidRDefault="008468CC" w:rsidP="008468CC">
      <w:r w:rsidRPr="008C36F6">
        <w:t>Usage of server-side programming languages for websites. W3Techs.com [online]. 2019, 2019 [cit. 2019-11-17]. Dostupné z: https://w3techs.com/technologies/overview/programming_language</w:t>
      </w:r>
    </w:p>
    <w:p w14:paraId="5FB6726A" w14:textId="412F43DE" w:rsidR="008C36F6" w:rsidRPr="008C36F6" w:rsidRDefault="008C36F6" w:rsidP="008C36F6">
      <w:r w:rsidRPr="008C36F6">
        <w:t>VALÍČEK, Arnošt. Objektově-relační mapování</w:t>
      </w:r>
      <w:r w:rsidR="00993033">
        <w:t xml:space="preserve"> v </w:t>
      </w:r>
      <w:r w:rsidRPr="008C36F6">
        <w:t xml:space="preserve">Javě [online]. Brno, 2007 [cit. 2019-11-17]. Dostupné z: https://theses.cz/id/m29alb/. </w:t>
      </w:r>
      <w:r>
        <w:t>Diplomová práce</w:t>
      </w:r>
      <w:r w:rsidRPr="008C36F6">
        <w:t>. Masaryk University, Faculty of Informatics. Vedoucí práce doc. RNDr. Tomáš Pitner, Ph.D..</w:t>
      </w:r>
    </w:p>
    <w:p w14:paraId="6F8DD475" w14:textId="77777777" w:rsidR="008468CC" w:rsidRPr="008C36F6" w:rsidRDefault="008468CC" w:rsidP="008468CC">
      <w:r w:rsidRPr="008C36F6">
        <w:t>Vert.x [online]. [cit. 2019-11-17]. Dostupné z: https://vertx.io</w:t>
      </w:r>
    </w:p>
    <w:p w14:paraId="2095883B" w14:textId="77777777" w:rsidR="008468CC" w:rsidRPr="008C36F6" w:rsidRDefault="008468CC" w:rsidP="008468CC">
      <w:r w:rsidRPr="008C36F6">
        <w:t>VESELÝ, Luďek. Proč používat Kubernetes. Ludekvesely.cz [online]. 2019, 2017 [cit. 2019-11-17]. Dostupné z: https://www.ludekvesely.cz/proc-pouzivat-kubernetes</w:t>
      </w:r>
    </w:p>
    <w:p w14:paraId="338ED385" w14:textId="412E60A0" w:rsidR="008468CC" w:rsidRPr="008C36F6" w:rsidRDefault="008468CC" w:rsidP="008468CC">
      <w:r w:rsidRPr="008C36F6">
        <w:t xml:space="preserve">Vuksanovic, Irena Petrijevcanin </w:t>
      </w:r>
      <w:r w:rsidR="00770983" w:rsidRPr="008C36F6">
        <w:t>a</w:t>
      </w:r>
      <w:r w:rsidR="00770983">
        <w:t> </w:t>
      </w:r>
      <w:r w:rsidRPr="008C36F6">
        <w:t>Bojan Sudarevic. Use of web application frameworks in the development of small applications. 2011 Proceedings of the 34th International Convention MIPRO (2011): 458-462.</w:t>
      </w:r>
    </w:p>
    <w:p w14:paraId="459C123B" w14:textId="77777777" w:rsidR="008468CC" w:rsidRPr="008C36F6" w:rsidRDefault="008468CC" w:rsidP="008468CC">
      <w:r w:rsidRPr="008C36F6">
        <w:t>WENDEL, Per. Programming APIs with the Spark Web Framework [online]. 2015 [cit. 2019-11-17].</w:t>
      </w:r>
    </w:p>
    <w:p w14:paraId="1126C3C5" w14:textId="77777777" w:rsidR="008468CC" w:rsidRPr="008C36F6" w:rsidRDefault="008468CC" w:rsidP="008468CC">
      <w:r w:rsidRPr="008C36F6">
        <w:lastRenderedPageBreak/>
        <w:t>Where Is My Cache? Architectural Patterns for Caching Microservices. Dzone.com [online]. [cit. 2019-11-17]. Dostupné z: https://dzone.com/articles/where-is-my-cache-architectural-patterns-for-cachi?edition=521353&amp;utm_source=Weekly%20Digest&amp;utm_medium=email&amp;utm_campaign=Weekly%20Digest%202019-10-02</w:t>
      </w:r>
    </w:p>
    <w:p w14:paraId="1B17153A" w14:textId="0B448870" w:rsidR="003F5FF0" w:rsidRPr="008C36F6" w:rsidRDefault="008468CC" w:rsidP="003F5FF0">
      <w:pPr>
        <w:rPr>
          <w:rStyle w:val="CittHTML"/>
          <w:i w:val="0"/>
          <w:iCs w:val="0"/>
        </w:rPr>
      </w:pPr>
      <w:r w:rsidRPr="008C36F6">
        <w:t xml:space="preserve">Why Kotlin for backend is </w:t>
      </w:r>
      <w:r w:rsidR="00770983" w:rsidRPr="008C36F6">
        <w:t>a</w:t>
      </w:r>
      <w:r w:rsidR="00770983">
        <w:t> </w:t>
      </w:r>
      <w:r w:rsidRPr="008C36F6">
        <w:t>real thing? Kotlindevelopment.com [online]. 2019 [cit. 2019-11-17]. Dostupné z: https://www.kotlindevelopment.com/why-kotlin-for-backend-is-a-real-thing</w:t>
      </w:r>
    </w:p>
    <w:p w14:paraId="6853C53B" w14:textId="77777777" w:rsidR="003F5FF0" w:rsidRPr="008C36F6" w:rsidRDefault="003F5FF0" w:rsidP="003F5FF0"/>
    <w:p w14:paraId="7527693B" w14:textId="2DB087BA" w:rsidR="003F5FF0" w:rsidRPr="008C36F6" w:rsidRDefault="003F5FF0" w:rsidP="003F5FF0">
      <w:pPr>
        <w:sectPr w:rsidR="003F5FF0" w:rsidRPr="008C36F6" w:rsidSect="00FA0C12">
          <w:footerReference w:type="default" r:id="rId56"/>
          <w:type w:val="continuous"/>
          <w:pgSz w:w="11906" w:h="16838" w:code="9"/>
          <w:pgMar w:top="1418" w:right="1418" w:bottom="1418" w:left="1418" w:header="709" w:footer="709" w:gutter="284"/>
          <w:cols w:space="708"/>
          <w:docGrid w:linePitch="360"/>
        </w:sectPr>
      </w:pPr>
    </w:p>
    <w:p w14:paraId="304439C8" w14:textId="55D60F50" w:rsidR="004E2530" w:rsidRPr="008C36F6" w:rsidRDefault="004E2530" w:rsidP="00D9373F">
      <w:pPr>
        <w:pStyle w:val="Nadpis1neslovan"/>
      </w:pPr>
      <w:bookmarkStart w:id="135" w:name="_Toc25513578"/>
      <w:r w:rsidRPr="008C36F6">
        <w:lastRenderedPageBreak/>
        <w:t>Přílohy</w:t>
      </w:r>
      <w:bookmarkEnd w:id="135"/>
      <w:r w:rsidR="004D46DE" w:rsidRPr="008C36F6">
        <w:t xml:space="preserve"> </w:t>
      </w:r>
    </w:p>
    <w:p w14:paraId="5BF64A31" w14:textId="1B763DC4" w:rsidR="0052422C" w:rsidRPr="008C36F6" w:rsidRDefault="0052422C" w:rsidP="0052422C">
      <w:pPr>
        <w:pStyle w:val="Nadpis2plohy"/>
      </w:pPr>
      <w:bookmarkStart w:id="136" w:name="_Toc25513579"/>
      <w:r w:rsidRPr="008C36F6">
        <w:t>Fullerův trojúhelník</w:t>
      </w:r>
      <w:r w:rsidR="00993033">
        <w:t xml:space="preserve"> se </w:t>
      </w:r>
      <w:r w:rsidRPr="008C36F6">
        <w:t>stanovení</w:t>
      </w:r>
      <w:r w:rsidR="00AF3DC6" w:rsidRPr="008C36F6">
        <w:t>m</w:t>
      </w:r>
      <w:r w:rsidRPr="008C36F6">
        <w:t xml:space="preserve"> vah kritérií</w:t>
      </w:r>
      <w:r w:rsidR="00AF3DC6" w:rsidRPr="008C36F6">
        <w:t xml:space="preserve"> hodnocení</w:t>
      </w:r>
      <w:bookmarkEnd w:id="136"/>
      <w:r w:rsidR="004D46DE" w:rsidRPr="008C36F6">
        <w:t xml:space="preserve"> </w:t>
      </w:r>
    </w:p>
    <w:p w14:paraId="583C6B83" w14:textId="77777777" w:rsidR="00A1052A" w:rsidRDefault="0052422C" w:rsidP="000B0C70">
      <w:pPr>
        <w:jc w:val="center"/>
      </w:pPr>
      <w:r w:rsidRPr="008C36F6">
        <w:rPr>
          <w:noProof/>
        </w:rPr>
        <w:drawing>
          <wp:inline distT="0" distB="0" distL="0" distR="0" wp14:anchorId="37E62C62" wp14:editId="2A8BA493">
            <wp:extent cx="5579110" cy="2810435"/>
            <wp:effectExtent l="0" t="0" r="254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a:extLst>
                        <a:ext uri="{28A0092B-C50C-407E-A947-70E740481C1C}">
                          <a14:useLocalDpi xmlns:a14="http://schemas.microsoft.com/office/drawing/2010/main" val="0"/>
                        </a:ext>
                      </a:extLst>
                    </a:blip>
                    <a:srcRect b="7505"/>
                    <a:stretch/>
                  </pic:blipFill>
                  <pic:spPr bwMode="auto">
                    <a:xfrm>
                      <a:off x="0" y="0"/>
                      <a:ext cx="5579110" cy="2810435"/>
                    </a:xfrm>
                    <a:prstGeom prst="rect">
                      <a:avLst/>
                    </a:prstGeom>
                    <a:noFill/>
                    <a:ln>
                      <a:noFill/>
                    </a:ln>
                    <a:extLst>
                      <a:ext uri="{53640926-AAD7-44D8-BBD7-CCE9431645EC}">
                        <a14:shadowObscured xmlns:a14="http://schemas.microsoft.com/office/drawing/2010/main"/>
                      </a:ext>
                    </a:extLst>
                  </pic:spPr>
                </pic:pic>
              </a:graphicData>
            </a:graphic>
          </wp:inline>
        </w:drawing>
      </w:r>
    </w:p>
    <w:p w14:paraId="014344C2" w14:textId="20F562F9" w:rsidR="0052422C" w:rsidRDefault="0052422C" w:rsidP="000B0C70">
      <w:pPr>
        <w:jc w:val="left"/>
      </w:pPr>
      <w:r w:rsidRPr="008C36F6">
        <w:t>Zdroj: autor</w:t>
      </w:r>
    </w:p>
    <w:p w14:paraId="5EA7A89D" w14:textId="77777777" w:rsidR="002A36BC" w:rsidRPr="008C36F6" w:rsidRDefault="002A36BC" w:rsidP="002A36BC">
      <w:pPr>
        <w:jc w:val="left"/>
      </w:pPr>
    </w:p>
    <w:p w14:paraId="0CB176F5" w14:textId="49CE08C0" w:rsidR="0052422C" w:rsidRPr="008C36F6" w:rsidRDefault="00651674" w:rsidP="0052422C">
      <w:r w:rsidRPr="008C36F6">
        <w:t xml:space="preserve">Čísla řádků </w:t>
      </w:r>
      <w:r w:rsidR="00770983" w:rsidRPr="008C36F6">
        <w:t>a</w:t>
      </w:r>
      <w:r w:rsidR="00770983">
        <w:t> </w:t>
      </w:r>
      <w:r w:rsidRPr="008C36F6">
        <w:t>sloupců</w:t>
      </w:r>
      <w:r w:rsidR="00993033">
        <w:t xml:space="preserve"> v </w:t>
      </w:r>
      <w:r w:rsidR="007402CB" w:rsidRPr="008C36F6">
        <w:t xml:space="preserve">tabulce </w:t>
      </w:r>
      <w:r w:rsidRPr="008C36F6">
        <w:t>odpovídají níže uveden</w:t>
      </w:r>
      <w:r w:rsidR="007402CB" w:rsidRPr="008C36F6">
        <w:t>ým</w:t>
      </w:r>
      <w:r w:rsidRPr="008C36F6">
        <w:t xml:space="preserve"> kritérií</w:t>
      </w:r>
      <w:r w:rsidR="007402CB" w:rsidRPr="008C36F6">
        <w:t>m</w:t>
      </w:r>
      <w:r w:rsidRPr="008C36F6">
        <w:t>:</w:t>
      </w:r>
    </w:p>
    <w:p w14:paraId="0F2D5C7D" w14:textId="77777777" w:rsidR="0052422C" w:rsidRPr="008C36F6" w:rsidRDefault="0052422C" w:rsidP="0052422C">
      <w:pPr>
        <w:pStyle w:val="Odstavecseseznamem"/>
        <w:numPr>
          <w:ilvl w:val="0"/>
          <w:numId w:val="10"/>
        </w:numPr>
      </w:pPr>
      <w:r w:rsidRPr="008C36F6">
        <w:t>Podpora Kotlinu</w:t>
      </w:r>
    </w:p>
    <w:p w14:paraId="5A41F153" w14:textId="77777777" w:rsidR="0052422C" w:rsidRPr="008C36F6" w:rsidRDefault="0052422C" w:rsidP="0052422C">
      <w:pPr>
        <w:pStyle w:val="Odstavecseseznamem"/>
        <w:numPr>
          <w:ilvl w:val="0"/>
          <w:numId w:val="10"/>
        </w:numPr>
      </w:pPr>
      <w:r w:rsidRPr="008C36F6">
        <w:t>Web</w:t>
      </w:r>
    </w:p>
    <w:p w14:paraId="2ED3F168" w14:textId="77777777" w:rsidR="0052422C" w:rsidRPr="008C36F6" w:rsidRDefault="0052422C" w:rsidP="0052422C">
      <w:pPr>
        <w:pStyle w:val="Odstavecseseznamem"/>
        <w:numPr>
          <w:ilvl w:val="0"/>
          <w:numId w:val="10"/>
        </w:numPr>
      </w:pPr>
      <w:r w:rsidRPr="008C36F6">
        <w:t>Security</w:t>
      </w:r>
    </w:p>
    <w:p w14:paraId="13E0E253" w14:textId="77777777" w:rsidR="0052422C" w:rsidRPr="008C36F6" w:rsidRDefault="0052422C" w:rsidP="0052422C">
      <w:pPr>
        <w:pStyle w:val="Odstavecseseznamem"/>
        <w:numPr>
          <w:ilvl w:val="0"/>
          <w:numId w:val="10"/>
        </w:numPr>
      </w:pPr>
      <w:r w:rsidRPr="008C36F6">
        <w:t>Templating</w:t>
      </w:r>
    </w:p>
    <w:p w14:paraId="35573ED4" w14:textId="77777777" w:rsidR="0052422C" w:rsidRPr="008C36F6" w:rsidRDefault="0052422C" w:rsidP="0052422C">
      <w:pPr>
        <w:pStyle w:val="Odstavecseseznamem"/>
        <w:numPr>
          <w:ilvl w:val="0"/>
          <w:numId w:val="10"/>
        </w:numPr>
      </w:pPr>
      <w:r w:rsidRPr="008C36F6">
        <w:t>Caching</w:t>
      </w:r>
    </w:p>
    <w:p w14:paraId="6F121917" w14:textId="77777777" w:rsidR="0052422C" w:rsidRPr="008C36F6" w:rsidRDefault="0052422C" w:rsidP="0052422C">
      <w:pPr>
        <w:pStyle w:val="Odstavecseseznamem"/>
        <w:numPr>
          <w:ilvl w:val="0"/>
          <w:numId w:val="10"/>
        </w:numPr>
      </w:pPr>
      <w:r w:rsidRPr="008C36F6">
        <w:t>Dependency injection</w:t>
      </w:r>
    </w:p>
    <w:p w14:paraId="24596B89" w14:textId="77777777" w:rsidR="0052422C" w:rsidRPr="008C36F6" w:rsidRDefault="0052422C" w:rsidP="0052422C">
      <w:pPr>
        <w:pStyle w:val="Odstavecseseznamem"/>
        <w:numPr>
          <w:ilvl w:val="0"/>
          <w:numId w:val="10"/>
        </w:numPr>
      </w:pPr>
      <w:r w:rsidRPr="008C36F6">
        <w:t>JSON</w:t>
      </w:r>
    </w:p>
    <w:p w14:paraId="157F3B11" w14:textId="77777777" w:rsidR="0052422C" w:rsidRPr="008C36F6" w:rsidRDefault="0052422C" w:rsidP="0052422C">
      <w:pPr>
        <w:pStyle w:val="Odstavecseseznamem"/>
        <w:numPr>
          <w:ilvl w:val="0"/>
          <w:numId w:val="10"/>
        </w:numPr>
      </w:pPr>
      <w:r w:rsidRPr="008C36F6">
        <w:t>Integrace</w:t>
      </w:r>
    </w:p>
    <w:p w14:paraId="4D09BBEA" w14:textId="78553402" w:rsidR="0052422C" w:rsidRPr="008C36F6" w:rsidRDefault="0052422C" w:rsidP="0052422C">
      <w:pPr>
        <w:pStyle w:val="Odstavecseseznamem"/>
        <w:numPr>
          <w:ilvl w:val="0"/>
          <w:numId w:val="10"/>
        </w:numPr>
      </w:pPr>
      <w:r w:rsidRPr="008C36F6">
        <w:t>Přístup</w:t>
      </w:r>
      <w:r w:rsidR="00993033">
        <w:t xml:space="preserve"> k </w:t>
      </w:r>
      <w:r w:rsidRPr="008C36F6">
        <w:t>datům</w:t>
      </w:r>
    </w:p>
    <w:p w14:paraId="097AD774" w14:textId="77777777" w:rsidR="0052422C" w:rsidRPr="008C36F6" w:rsidRDefault="0052422C" w:rsidP="0052422C">
      <w:pPr>
        <w:pStyle w:val="Odstavecseseznamem"/>
        <w:numPr>
          <w:ilvl w:val="0"/>
          <w:numId w:val="10"/>
        </w:numPr>
      </w:pPr>
      <w:r w:rsidRPr="008C36F6">
        <w:t>AOP</w:t>
      </w:r>
    </w:p>
    <w:p w14:paraId="48A82FA4" w14:textId="77777777" w:rsidR="0052422C" w:rsidRPr="008C36F6" w:rsidRDefault="0052422C" w:rsidP="0052422C">
      <w:pPr>
        <w:pStyle w:val="Odstavecseseznamem"/>
        <w:numPr>
          <w:ilvl w:val="0"/>
          <w:numId w:val="10"/>
        </w:numPr>
      </w:pPr>
      <w:r w:rsidRPr="008C36F6">
        <w:t>Scheduling</w:t>
      </w:r>
    </w:p>
    <w:p w14:paraId="773890C0" w14:textId="77777777" w:rsidR="0052422C" w:rsidRPr="008C36F6" w:rsidRDefault="0052422C" w:rsidP="0052422C">
      <w:pPr>
        <w:pStyle w:val="Odstavecseseznamem"/>
        <w:numPr>
          <w:ilvl w:val="0"/>
          <w:numId w:val="10"/>
        </w:numPr>
      </w:pPr>
      <w:r w:rsidRPr="008C36F6">
        <w:t>Testovatelnost</w:t>
      </w:r>
    </w:p>
    <w:p w14:paraId="5015FE59" w14:textId="0E9DE2B9" w:rsidR="0052422C" w:rsidRPr="008C36F6" w:rsidRDefault="0052422C" w:rsidP="0052422C">
      <w:pPr>
        <w:pStyle w:val="Odstavecseseznamem"/>
        <w:numPr>
          <w:ilvl w:val="0"/>
          <w:numId w:val="10"/>
        </w:numPr>
      </w:pPr>
      <w:r w:rsidRPr="008C36F6">
        <w:t xml:space="preserve">Podpora </w:t>
      </w:r>
      <w:r w:rsidR="00770983" w:rsidRPr="008C36F6">
        <w:t>a</w:t>
      </w:r>
      <w:r w:rsidR="00770983">
        <w:t> </w:t>
      </w:r>
      <w:r w:rsidRPr="008C36F6">
        <w:t>komunita</w:t>
      </w:r>
    </w:p>
    <w:p w14:paraId="76CB8C0C" w14:textId="77777777" w:rsidR="0052422C" w:rsidRPr="008C36F6" w:rsidRDefault="0052422C" w:rsidP="0052422C">
      <w:pPr>
        <w:pStyle w:val="Odstavecseseznamem"/>
        <w:numPr>
          <w:ilvl w:val="0"/>
          <w:numId w:val="10"/>
        </w:numPr>
      </w:pPr>
      <w:r w:rsidRPr="008C36F6">
        <w:t>Praxe</w:t>
      </w:r>
    </w:p>
    <w:p w14:paraId="79C8A1E4" w14:textId="77777777" w:rsidR="0052422C" w:rsidRPr="008C36F6" w:rsidRDefault="0052422C" w:rsidP="0052422C">
      <w:pPr>
        <w:pStyle w:val="Odstavecseseznamem"/>
        <w:numPr>
          <w:ilvl w:val="0"/>
          <w:numId w:val="10"/>
        </w:numPr>
      </w:pPr>
      <w:r w:rsidRPr="008C36F6">
        <w:t>Výkon</w:t>
      </w:r>
    </w:p>
    <w:p w14:paraId="30537FDB" w14:textId="14FAF731" w:rsidR="006D2806" w:rsidRPr="008C36F6" w:rsidRDefault="006D2806" w:rsidP="006D2806"/>
    <w:sectPr w:rsidR="006D2806" w:rsidRPr="008C36F6" w:rsidSect="009E5DB4">
      <w:footerReference w:type="first" r:id="rId58"/>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35A73" w14:textId="77777777" w:rsidR="007D6793" w:rsidRDefault="007D6793" w:rsidP="00961262">
      <w:pPr>
        <w:spacing w:after="0" w:line="240" w:lineRule="auto"/>
      </w:pPr>
      <w:r>
        <w:separator/>
      </w:r>
    </w:p>
    <w:p w14:paraId="16E1D974" w14:textId="77777777" w:rsidR="007D6793" w:rsidRDefault="007D6793"/>
  </w:endnote>
  <w:endnote w:type="continuationSeparator" w:id="0">
    <w:p w14:paraId="07D25FE9" w14:textId="77777777" w:rsidR="007D6793" w:rsidRDefault="007D6793" w:rsidP="00961262">
      <w:pPr>
        <w:spacing w:after="0" w:line="240" w:lineRule="auto"/>
      </w:pPr>
      <w:r>
        <w:continuationSeparator/>
      </w:r>
    </w:p>
    <w:p w14:paraId="2CB62205" w14:textId="77777777" w:rsidR="007D6793" w:rsidRDefault="007D67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EE"/>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22C48" w14:textId="3D902712" w:rsidR="005308CA" w:rsidRPr="00562203" w:rsidRDefault="005308CA"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007963"/>
      <w:docPartObj>
        <w:docPartGallery w:val="Page Numbers (Bottom of Page)"/>
        <w:docPartUnique/>
      </w:docPartObj>
    </w:sdtPr>
    <w:sdtContent>
      <w:p w14:paraId="5E3115BB" w14:textId="78C5C01C" w:rsidR="005308CA" w:rsidRDefault="005308CA"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D820" w14:textId="6200D96B" w:rsidR="005308CA" w:rsidRPr="00562203" w:rsidRDefault="005308CA"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4E42" w14:textId="1AAB4609" w:rsidR="005308CA" w:rsidRPr="00562203" w:rsidRDefault="005308CA"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24318"/>
      <w:docPartObj>
        <w:docPartGallery w:val="Page Numbers (Bottom of Page)"/>
        <w:docPartUnique/>
      </w:docPartObj>
    </w:sdtPr>
    <w:sdtContent>
      <w:p w14:paraId="71D5F0B2" w14:textId="5DF2294D" w:rsidR="005308CA" w:rsidRPr="00562203" w:rsidRDefault="005308CA"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666026"/>
      <w:docPartObj>
        <w:docPartGallery w:val="Page Numbers (Bottom of Page)"/>
        <w:docPartUnique/>
      </w:docPartObj>
    </w:sdtPr>
    <w:sdtContent>
      <w:p w14:paraId="3AFDD5AB" w14:textId="609FB24F" w:rsidR="005308CA" w:rsidRDefault="005308CA"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5308CA" w:rsidRDefault="005308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3C8EA" w14:textId="77777777" w:rsidR="007D6793" w:rsidRDefault="007D6793" w:rsidP="00961262">
      <w:pPr>
        <w:spacing w:after="0" w:line="240" w:lineRule="auto"/>
      </w:pPr>
      <w:r>
        <w:separator/>
      </w:r>
    </w:p>
    <w:p w14:paraId="5EFFA73A" w14:textId="77777777" w:rsidR="007D6793" w:rsidRDefault="007D6793"/>
  </w:footnote>
  <w:footnote w:type="continuationSeparator" w:id="0">
    <w:p w14:paraId="13A09084" w14:textId="77777777" w:rsidR="007D6793" w:rsidRDefault="007D6793" w:rsidP="00961262">
      <w:pPr>
        <w:spacing w:after="0" w:line="240" w:lineRule="auto"/>
      </w:pPr>
      <w:r>
        <w:continuationSeparator/>
      </w:r>
    </w:p>
    <w:p w14:paraId="11D4D8FE" w14:textId="77777777" w:rsidR="007D6793" w:rsidRDefault="007D6793"/>
  </w:footnote>
  <w:footnote w:id="1">
    <w:p w14:paraId="477CA967" w14:textId="7EF562D8" w:rsidR="005308CA" w:rsidRDefault="005308CA" w:rsidP="007751C6">
      <w:pPr>
        <w:pStyle w:val="Textpoznpodarou"/>
        <w:jc w:val="left"/>
      </w:pPr>
      <w:r>
        <w:rPr>
          <w:rStyle w:val="Znakapoznpodarou"/>
        </w:rPr>
        <w:footnoteRef/>
      </w:r>
      <w:r>
        <w:t xml:space="preserve"> Zkratka pro doménově specificky jazyk. Tento druh programovacího jazyka se úzce zaměřuje se na konkrétní problémovou doménu.</w:t>
      </w:r>
    </w:p>
    <w:p w14:paraId="26DDFF91" w14:textId="77777777" w:rsidR="005308CA" w:rsidRDefault="005308CA" w:rsidP="00CE1E06">
      <w:pPr>
        <w:pStyle w:val="Textpoznpodarou"/>
      </w:pPr>
    </w:p>
  </w:footnote>
  <w:footnote w:id="2">
    <w:p w14:paraId="147BACE9" w14:textId="6C006557" w:rsidR="005308CA" w:rsidRDefault="005308CA" w:rsidP="007751C6">
      <w:pPr>
        <w:pStyle w:val="Textpoznpodarou"/>
        <w:jc w:val="left"/>
      </w:pPr>
      <w:r>
        <w:rPr>
          <w:rStyle w:val="Znakapoznpodarou"/>
        </w:rPr>
        <w:footnoteRef/>
      </w:r>
      <w:r>
        <w:t xml:space="preserve"> Označení pro chování dodavatele a vlastností jeho produktu, které činní zákazníka závislým na tomto dodavateli a produktech, kdy změna na jiného dodavatele je značně náročná a komplikovaná.</w:t>
      </w:r>
    </w:p>
  </w:footnote>
  <w:footnote w:id="3">
    <w:p w14:paraId="3B460132" w14:textId="361B4545" w:rsidR="005308CA" w:rsidRDefault="005308CA" w:rsidP="007751C6">
      <w:pPr>
        <w:pStyle w:val="Textpoznpodarou"/>
        <w:jc w:val="left"/>
      </w:pPr>
      <w:r>
        <w:rPr>
          <w:rStyle w:val="Znakapoznpodarou"/>
        </w:rPr>
        <w:footnoteRef/>
      </w:r>
      <w:r>
        <w:t xml:space="preserve"> Základní návrhový vzor z GoF detailně popsán v (GAMMA, 1995)</w:t>
      </w:r>
    </w:p>
  </w:footnote>
  <w:footnote w:id="4">
    <w:p w14:paraId="0E2491FC" w14:textId="2863910F" w:rsidR="005308CA" w:rsidRDefault="005308CA" w:rsidP="006A10FA">
      <w:pPr>
        <w:pStyle w:val="Textpoznpodarou"/>
      </w:pPr>
      <w:r>
        <w:rPr>
          <w:rStyle w:val="Znakapoznpodarou"/>
        </w:rPr>
        <w:footnoteRef/>
      </w:r>
      <w:r>
        <w:t xml:space="preserve"> Základní návrhový vzor z GoF detailně popsán v (GAMMA, 1995)</w:t>
      </w:r>
    </w:p>
  </w:footnote>
  <w:footnote w:id="5">
    <w:p w14:paraId="4D2BFF7A" w14:textId="0B9AB193" w:rsidR="005308CA" w:rsidRDefault="005308CA" w:rsidP="00735ED5">
      <w:pPr>
        <w:pStyle w:val="Textpoznpodarou"/>
        <w:jc w:val="left"/>
      </w:pPr>
      <w:r>
        <w:rPr>
          <w:rStyle w:val="Znakapoznpodarou"/>
        </w:rPr>
        <w:footnoteRef/>
      </w:r>
      <w:r>
        <w:t xml:space="preserve"> Framework pro usnadnění manipulace a analýzy Java bytecode </w:t>
      </w:r>
      <w:hyperlink r:id="rId1" w:history="1">
        <w:r>
          <w:rPr>
            <w:rStyle w:val="Hypertextovodkaz"/>
          </w:rPr>
          <w:t>https://asm.ow2.io/</w:t>
        </w:r>
      </w:hyperlink>
    </w:p>
  </w:footnote>
  <w:footnote w:id="6">
    <w:p w14:paraId="3015F526" w14:textId="4992795F" w:rsidR="005308CA" w:rsidRDefault="005308CA" w:rsidP="00735ED5">
      <w:pPr>
        <w:pStyle w:val="Textpoznpodarou"/>
        <w:jc w:val="left"/>
      </w:pPr>
      <w:r>
        <w:rPr>
          <w:rStyle w:val="Znakapoznpodarou"/>
        </w:rPr>
        <w:footnoteRef/>
      </w:r>
      <w:r>
        <w:t xml:space="preserve"> Moderní nástroj pro HTTP benchmarking </w:t>
      </w:r>
      <w:hyperlink r:id="rId2" w:history="1">
        <w:r>
          <w:rPr>
            <w:rStyle w:val="Hypertextovodkaz"/>
          </w:rPr>
          <w:t>https://github.com/wg/wrk</w:t>
        </w:r>
      </w:hyperlink>
    </w:p>
  </w:footnote>
  <w:footnote w:id="7">
    <w:p w14:paraId="27091FC0" w14:textId="482312E9" w:rsidR="005308CA" w:rsidRDefault="005308CA" w:rsidP="000D1764">
      <w:pPr>
        <w:pStyle w:val="Textpoznpodarou"/>
        <w:jc w:val="left"/>
      </w:pPr>
      <w:r>
        <w:rPr>
          <w:rStyle w:val="Znakapoznpodarou"/>
        </w:rPr>
        <w:footnoteRef/>
      </w:r>
      <w:r>
        <w:t xml:space="preserve"> Knihovna pro reaktivní přístup k databázi PostgreSQL </w:t>
      </w:r>
      <w:hyperlink r:id="rId3" w:history="1">
        <w:r>
          <w:rPr>
            <w:rStyle w:val="Hypertextovodkaz"/>
          </w:rPr>
          <w:t>http://www.julienviet.com/reactive-pg-client/</w:t>
        </w:r>
      </w:hyperlink>
    </w:p>
  </w:footnote>
  <w:footnote w:id="8">
    <w:p w14:paraId="2413CBF6" w14:textId="0222FC65" w:rsidR="005308CA" w:rsidRDefault="005308CA" w:rsidP="000D1764">
      <w:pPr>
        <w:pStyle w:val="Textpoznpodarou"/>
        <w:jc w:val="left"/>
      </w:pPr>
      <w:r>
        <w:rPr>
          <w:rStyle w:val="Znakapoznpodarou"/>
        </w:rPr>
        <w:footnoteRef/>
      </w:r>
      <w:r>
        <w:t xml:space="preserve"> Knihovna postavená na reaktivním polyglotickém frameworku Rx </w:t>
      </w:r>
      <w:hyperlink r:id="rId4" w:history="1">
        <w:r>
          <w:rPr>
            <w:rStyle w:val="Hypertextovodkaz"/>
          </w:rPr>
          <w:t>https://github.com/davidmoten/rxjava2-jdbc</w:t>
        </w:r>
      </w:hyperlink>
    </w:p>
  </w:footnote>
  <w:footnote w:id="9">
    <w:p w14:paraId="39E4C06B" w14:textId="77777777" w:rsidR="005308CA" w:rsidRDefault="005308CA" w:rsidP="00A532E7">
      <w:pPr>
        <w:pStyle w:val="Textpoznpodarou"/>
      </w:pPr>
      <w:r>
        <w:rPr>
          <w:rStyle w:val="Znakapoznpodarou"/>
        </w:rPr>
        <w:footnoteRef/>
      </w:r>
      <w:r>
        <w:t xml:space="preserve"> </w:t>
      </w:r>
      <w:hyperlink r:id="rId5" w:history="1">
        <w:r>
          <w:rPr>
            <w:rStyle w:val="Hypertextovodkaz"/>
          </w:rPr>
          <w:t>https://github.com/TechEmpower/FrameworkBenchmarks/issues/13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A0765"/>
    <w:multiLevelType w:val="hybridMultilevel"/>
    <w:tmpl w:val="9ECA495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3604D53"/>
    <w:multiLevelType w:val="hybridMultilevel"/>
    <w:tmpl w:val="5CD00E8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49042AF"/>
    <w:multiLevelType w:val="hybridMultilevel"/>
    <w:tmpl w:val="ED86D0F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AA21E91"/>
    <w:multiLevelType w:val="multilevel"/>
    <w:tmpl w:val="06AE8D34"/>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0"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3"/>
  </w:num>
  <w:num w:numId="5">
    <w:abstractNumId w:val="2"/>
  </w:num>
  <w:num w:numId="6">
    <w:abstractNumId w:val="5"/>
  </w:num>
  <w:num w:numId="7">
    <w:abstractNumId w:val="10"/>
  </w:num>
  <w:num w:numId="8">
    <w:abstractNumId w:val="1"/>
  </w:num>
  <w:num w:numId="9">
    <w:abstractNumId w:val="8"/>
  </w:num>
  <w:num w:numId="10">
    <w:abstractNumId w:val="0"/>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wFAFA75sQtAAAA"/>
  </w:docVars>
  <w:rsids>
    <w:rsidRoot w:val="004E2530"/>
    <w:rsid w:val="0000033A"/>
    <w:rsid w:val="00000F71"/>
    <w:rsid w:val="0000676D"/>
    <w:rsid w:val="00007A69"/>
    <w:rsid w:val="00010E10"/>
    <w:rsid w:val="000117BB"/>
    <w:rsid w:val="00012342"/>
    <w:rsid w:val="0001315D"/>
    <w:rsid w:val="000253C3"/>
    <w:rsid w:val="00026875"/>
    <w:rsid w:val="0002754A"/>
    <w:rsid w:val="00034CD5"/>
    <w:rsid w:val="00041588"/>
    <w:rsid w:val="00042BE8"/>
    <w:rsid w:val="00044420"/>
    <w:rsid w:val="00052011"/>
    <w:rsid w:val="00053E3E"/>
    <w:rsid w:val="000611E2"/>
    <w:rsid w:val="00064FB2"/>
    <w:rsid w:val="0006782E"/>
    <w:rsid w:val="00067B6E"/>
    <w:rsid w:val="0007242A"/>
    <w:rsid w:val="00075F6F"/>
    <w:rsid w:val="000772A2"/>
    <w:rsid w:val="0008082C"/>
    <w:rsid w:val="0008624F"/>
    <w:rsid w:val="00091410"/>
    <w:rsid w:val="00094ABB"/>
    <w:rsid w:val="000A0438"/>
    <w:rsid w:val="000A297F"/>
    <w:rsid w:val="000A443C"/>
    <w:rsid w:val="000B0C70"/>
    <w:rsid w:val="000B0EE3"/>
    <w:rsid w:val="000B3209"/>
    <w:rsid w:val="000B37E6"/>
    <w:rsid w:val="000B3C66"/>
    <w:rsid w:val="000B539A"/>
    <w:rsid w:val="000B7116"/>
    <w:rsid w:val="000C1326"/>
    <w:rsid w:val="000C2E64"/>
    <w:rsid w:val="000C418D"/>
    <w:rsid w:val="000C66FF"/>
    <w:rsid w:val="000C7142"/>
    <w:rsid w:val="000C76D8"/>
    <w:rsid w:val="000C7D52"/>
    <w:rsid w:val="000D1764"/>
    <w:rsid w:val="000F33E6"/>
    <w:rsid w:val="000F5360"/>
    <w:rsid w:val="000F5D37"/>
    <w:rsid w:val="000F68A4"/>
    <w:rsid w:val="001030DE"/>
    <w:rsid w:val="00111934"/>
    <w:rsid w:val="00122B24"/>
    <w:rsid w:val="001252C4"/>
    <w:rsid w:val="00125AC2"/>
    <w:rsid w:val="00132839"/>
    <w:rsid w:val="00136258"/>
    <w:rsid w:val="00137894"/>
    <w:rsid w:val="00143B70"/>
    <w:rsid w:val="00145D33"/>
    <w:rsid w:val="001466B0"/>
    <w:rsid w:val="00160458"/>
    <w:rsid w:val="00164DA9"/>
    <w:rsid w:val="00165B86"/>
    <w:rsid w:val="0016759C"/>
    <w:rsid w:val="00170C62"/>
    <w:rsid w:val="001842F0"/>
    <w:rsid w:val="0019620D"/>
    <w:rsid w:val="00196238"/>
    <w:rsid w:val="001A18C0"/>
    <w:rsid w:val="001A2C0F"/>
    <w:rsid w:val="001A485B"/>
    <w:rsid w:val="001A5116"/>
    <w:rsid w:val="001B3928"/>
    <w:rsid w:val="001C0D69"/>
    <w:rsid w:val="001C31D3"/>
    <w:rsid w:val="001C5BB6"/>
    <w:rsid w:val="001C72EF"/>
    <w:rsid w:val="001D2051"/>
    <w:rsid w:val="001D748A"/>
    <w:rsid w:val="001E0881"/>
    <w:rsid w:val="001E0AAB"/>
    <w:rsid w:val="001E5297"/>
    <w:rsid w:val="001E5B94"/>
    <w:rsid w:val="001E6063"/>
    <w:rsid w:val="001E690A"/>
    <w:rsid w:val="001E7535"/>
    <w:rsid w:val="001F34CC"/>
    <w:rsid w:val="001F6E26"/>
    <w:rsid w:val="002068BA"/>
    <w:rsid w:val="002156A8"/>
    <w:rsid w:val="0022396B"/>
    <w:rsid w:val="002303B4"/>
    <w:rsid w:val="00232DD2"/>
    <w:rsid w:val="00235A91"/>
    <w:rsid w:val="002421A4"/>
    <w:rsid w:val="00245BAF"/>
    <w:rsid w:val="002461AF"/>
    <w:rsid w:val="00247A9F"/>
    <w:rsid w:val="00253FC2"/>
    <w:rsid w:val="00257D34"/>
    <w:rsid w:val="00261730"/>
    <w:rsid w:val="00270472"/>
    <w:rsid w:val="00273310"/>
    <w:rsid w:val="00277FFD"/>
    <w:rsid w:val="002823F2"/>
    <w:rsid w:val="00283565"/>
    <w:rsid w:val="002956B2"/>
    <w:rsid w:val="002A36BC"/>
    <w:rsid w:val="002A5465"/>
    <w:rsid w:val="002A5D21"/>
    <w:rsid w:val="002C3DD0"/>
    <w:rsid w:val="002C7BB3"/>
    <w:rsid w:val="002D5B1C"/>
    <w:rsid w:val="002D7E02"/>
    <w:rsid w:val="002E397B"/>
    <w:rsid w:val="002E475E"/>
    <w:rsid w:val="002E4947"/>
    <w:rsid w:val="002F162E"/>
    <w:rsid w:val="002F477D"/>
    <w:rsid w:val="002F6E7E"/>
    <w:rsid w:val="002F78E0"/>
    <w:rsid w:val="002F7B86"/>
    <w:rsid w:val="003010C1"/>
    <w:rsid w:val="00306596"/>
    <w:rsid w:val="0030738D"/>
    <w:rsid w:val="00311438"/>
    <w:rsid w:val="003127A2"/>
    <w:rsid w:val="00316026"/>
    <w:rsid w:val="0031603B"/>
    <w:rsid w:val="003165C2"/>
    <w:rsid w:val="00325E3B"/>
    <w:rsid w:val="003320D2"/>
    <w:rsid w:val="00337B81"/>
    <w:rsid w:val="003479D2"/>
    <w:rsid w:val="00360E9C"/>
    <w:rsid w:val="00362694"/>
    <w:rsid w:val="00366AA3"/>
    <w:rsid w:val="00370D53"/>
    <w:rsid w:val="00373806"/>
    <w:rsid w:val="00375ABB"/>
    <w:rsid w:val="00381F87"/>
    <w:rsid w:val="003829AE"/>
    <w:rsid w:val="00386E49"/>
    <w:rsid w:val="003902A2"/>
    <w:rsid w:val="00393B71"/>
    <w:rsid w:val="003A52BB"/>
    <w:rsid w:val="003C5AEE"/>
    <w:rsid w:val="003C7DB4"/>
    <w:rsid w:val="003D163F"/>
    <w:rsid w:val="003D70FC"/>
    <w:rsid w:val="003F5FF0"/>
    <w:rsid w:val="003F6325"/>
    <w:rsid w:val="0040016E"/>
    <w:rsid w:val="004004D1"/>
    <w:rsid w:val="0040185D"/>
    <w:rsid w:val="00403C6D"/>
    <w:rsid w:val="00404DF3"/>
    <w:rsid w:val="004059E2"/>
    <w:rsid w:val="0040603E"/>
    <w:rsid w:val="00407B0C"/>
    <w:rsid w:val="00413AA8"/>
    <w:rsid w:val="00413B00"/>
    <w:rsid w:val="004173A5"/>
    <w:rsid w:val="00422F77"/>
    <w:rsid w:val="00424CFE"/>
    <w:rsid w:val="00430B74"/>
    <w:rsid w:val="004329C6"/>
    <w:rsid w:val="00433B8F"/>
    <w:rsid w:val="00435DE9"/>
    <w:rsid w:val="004401D0"/>
    <w:rsid w:val="00440E5A"/>
    <w:rsid w:val="00443D47"/>
    <w:rsid w:val="00450AE9"/>
    <w:rsid w:val="00461B67"/>
    <w:rsid w:val="00464F9F"/>
    <w:rsid w:val="00471013"/>
    <w:rsid w:val="00473D3F"/>
    <w:rsid w:val="0047630D"/>
    <w:rsid w:val="004775E1"/>
    <w:rsid w:val="00481BA6"/>
    <w:rsid w:val="00482D35"/>
    <w:rsid w:val="00484018"/>
    <w:rsid w:val="004871A6"/>
    <w:rsid w:val="00492233"/>
    <w:rsid w:val="0049750A"/>
    <w:rsid w:val="004A00D7"/>
    <w:rsid w:val="004A7DD0"/>
    <w:rsid w:val="004B0E0C"/>
    <w:rsid w:val="004B31B3"/>
    <w:rsid w:val="004C1B86"/>
    <w:rsid w:val="004C24F8"/>
    <w:rsid w:val="004C280E"/>
    <w:rsid w:val="004C627C"/>
    <w:rsid w:val="004C6CA7"/>
    <w:rsid w:val="004C706E"/>
    <w:rsid w:val="004D46DE"/>
    <w:rsid w:val="004D4CDE"/>
    <w:rsid w:val="004E2530"/>
    <w:rsid w:val="004E6B74"/>
    <w:rsid w:val="004F66B1"/>
    <w:rsid w:val="004F716C"/>
    <w:rsid w:val="005024D2"/>
    <w:rsid w:val="005059C2"/>
    <w:rsid w:val="0050733C"/>
    <w:rsid w:val="0051528B"/>
    <w:rsid w:val="00517A50"/>
    <w:rsid w:val="005224BE"/>
    <w:rsid w:val="0052422C"/>
    <w:rsid w:val="00525BDE"/>
    <w:rsid w:val="00525E03"/>
    <w:rsid w:val="005308CA"/>
    <w:rsid w:val="00530990"/>
    <w:rsid w:val="00530CC3"/>
    <w:rsid w:val="005446CA"/>
    <w:rsid w:val="00551863"/>
    <w:rsid w:val="00552211"/>
    <w:rsid w:val="00562203"/>
    <w:rsid w:val="005623BE"/>
    <w:rsid w:val="0056509F"/>
    <w:rsid w:val="00567EEE"/>
    <w:rsid w:val="00570093"/>
    <w:rsid w:val="0057234B"/>
    <w:rsid w:val="00572C26"/>
    <w:rsid w:val="00577BEB"/>
    <w:rsid w:val="00585DE5"/>
    <w:rsid w:val="00586641"/>
    <w:rsid w:val="0059663F"/>
    <w:rsid w:val="00596BCB"/>
    <w:rsid w:val="00596EE9"/>
    <w:rsid w:val="005971F1"/>
    <w:rsid w:val="00597460"/>
    <w:rsid w:val="005A376D"/>
    <w:rsid w:val="005A7DF0"/>
    <w:rsid w:val="005B6FD2"/>
    <w:rsid w:val="005C01B1"/>
    <w:rsid w:val="005C7C89"/>
    <w:rsid w:val="005D075D"/>
    <w:rsid w:val="005E1F7E"/>
    <w:rsid w:val="005E6C7B"/>
    <w:rsid w:val="005E76ED"/>
    <w:rsid w:val="005F1948"/>
    <w:rsid w:val="005F34B3"/>
    <w:rsid w:val="005F39D3"/>
    <w:rsid w:val="005F5EE9"/>
    <w:rsid w:val="005F7B63"/>
    <w:rsid w:val="00602D87"/>
    <w:rsid w:val="00604368"/>
    <w:rsid w:val="0061152C"/>
    <w:rsid w:val="00617E9D"/>
    <w:rsid w:val="00621056"/>
    <w:rsid w:val="00631144"/>
    <w:rsid w:val="00641813"/>
    <w:rsid w:val="00641D9B"/>
    <w:rsid w:val="00645A99"/>
    <w:rsid w:val="00646C24"/>
    <w:rsid w:val="00651674"/>
    <w:rsid w:val="00655D91"/>
    <w:rsid w:val="006610A3"/>
    <w:rsid w:val="0066210E"/>
    <w:rsid w:val="0066688F"/>
    <w:rsid w:val="00671619"/>
    <w:rsid w:val="006725A0"/>
    <w:rsid w:val="006755D2"/>
    <w:rsid w:val="00683D43"/>
    <w:rsid w:val="00691171"/>
    <w:rsid w:val="00692522"/>
    <w:rsid w:val="006926EE"/>
    <w:rsid w:val="006A0B2A"/>
    <w:rsid w:val="006A10FA"/>
    <w:rsid w:val="006A2653"/>
    <w:rsid w:val="006A4A50"/>
    <w:rsid w:val="006A5584"/>
    <w:rsid w:val="006A6D66"/>
    <w:rsid w:val="006B5077"/>
    <w:rsid w:val="006C4216"/>
    <w:rsid w:val="006C4FFF"/>
    <w:rsid w:val="006D0D57"/>
    <w:rsid w:val="006D2806"/>
    <w:rsid w:val="006D2F6E"/>
    <w:rsid w:val="006D682C"/>
    <w:rsid w:val="006E11BA"/>
    <w:rsid w:val="006E3E39"/>
    <w:rsid w:val="006E7693"/>
    <w:rsid w:val="006F4E1D"/>
    <w:rsid w:val="007038DF"/>
    <w:rsid w:val="007038F7"/>
    <w:rsid w:val="00704C19"/>
    <w:rsid w:val="007055B1"/>
    <w:rsid w:val="00705F22"/>
    <w:rsid w:val="00706BF7"/>
    <w:rsid w:val="00712FA0"/>
    <w:rsid w:val="007142E0"/>
    <w:rsid w:val="00725B48"/>
    <w:rsid w:val="00725F8C"/>
    <w:rsid w:val="00735ED5"/>
    <w:rsid w:val="007402CB"/>
    <w:rsid w:val="00756D99"/>
    <w:rsid w:val="0076360F"/>
    <w:rsid w:val="00763685"/>
    <w:rsid w:val="00763C4D"/>
    <w:rsid w:val="00766D98"/>
    <w:rsid w:val="00770983"/>
    <w:rsid w:val="00770F63"/>
    <w:rsid w:val="00773B7C"/>
    <w:rsid w:val="007751C6"/>
    <w:rsid w:val="0078216C"/>
    <w:rsid w:val="007860D8"/>
    <w:rsid w:val="007907FB"/>
    <w:rsid w:val="007A0EDC"/>
    <w:rsid w:val="007A2556"/>
    <w:rsid w:val="007A4347"/>
    <w:rsid w:val="007C347E"/>
    <w:rsid w:val="007C4404"/>
    <w:rsid w:val="007D4D8F"/>
    <w:rsid w:val="007D5AF8"/>
    <w:rsid w:val="007D6793"/>
    <w:rsid w:val="007E073F"/>
    <w:rsid w:val="007E28E3"/>
    <w:rsid w:val="007E402C"/>
    <w:rsid w:val="007E5927"/>
    <w:rsid w:val="007F0731"/>
    <w:rsid w:val="007F291A"/>
    <w:rsid w:val="007F304D"/>
    <w:rsid w:val="007F3B8E"/>
    <w:rsid w:val="007F7C5D"/>
    <w:rsid w:val="008002A8"/>
    <w:rsid w:val="00800714"/>
    <w:rsid w:val="00803311"/>
    <w:rsid w:val="0080607A"/>
    <w:rsid w:val="00811630"/>
    <w:rsid w:val="00814E54"/>
    <w:rsid w:val="00816457"/>
    <w:rsid w:val="00816C10"/>
    <w:rsid w:val="00821A82"/>
    <w:rsid w:val="00823BA1"/>
    <w:rsid w:val="008250A1"/>
    <w:rsid w:val="00825F48"/>
    <w:rsid w:val="00826FC2"/>
    <w:rsid w:val="008274F4"/>
    <w:rsid w:val="0083170F"/>
    <w:rsid w:val="00840705"/>
    <w:rsid w:val="00843E83"/>
    <w:rsid w:val="0084436E"/>
    <w:rsid w:val="008468CC"/>
    <w:rsid w:val="008575C5"/>
    <w:rsid w:val="00862EF2"/>
    <w:rsid w:val="0086798E"/>
    <w:rsid w:val="00870339"/>
    <w:rsid w:val="00877EFF"/>
    <w:rsid w:val="00885270"/>
    <w:rsid w:val="00892CCE"/>
    <w:rsid w:val="00897E0E"/>
    <w:rsid w:val="008B20FE"/>
    <w:rsid w:val="008B229A"/>
    <w:rsid w:val="008C1D24"/>
    <w:rsid w:val="008C2CB9"/>
    <w:rsid w:val="008C36F6"/>
    <w:rsid w:val="008D2F5A"/>
    <w:rsid w:val="008D4DC3"/>
    <w:rsid w:val="008D5E79"/>
    <w:rsid w:val="008E027E"/>
    <w:rsid w:val="008E3C8F"/>
    <w:rsid w:val="008F1E48"/>
    <w:rsid w:val="008F1FDA"/>
    <w:rsid w:val="008F22BE"/>
    <w:rsid w:val="008F36BB"/>
    <w:rsid w:val="008F4361"/>
    <w:rsid w:val="008F5F4E"/>
    <w:rsid w:val="008F65AA"/>
    <w:rsid w:val="008F6AFD"/>
    <w:rsid w:val="008F6BF8"/>
    <w:rsid w:val="00900413"/>
    <w:rsid w:val="009034F0"/>
    <w:rsid w:val="00904F99"/>
    <w:rsid w:val="0091467F"/>
    <w:rsid w:val="009210A5"/>
    <w:rsid w:val="009400CD"/>
    <w:rsid w:val="00943812"/>
    <w:rsid w:val="00945735"/>
    <w:rsid w:val="00961262"/>
    <w:rsid w:val="00962C35"/>
    <w:rsid w:val="00963BB1"/>
    <w:rsid w:val="00965CBB"/>
    <w:rsid w:val="00965D27"/>
    <w:rsid w:val="00967BC2"/>
    <w:rsid w:val="00970108"/>
    <w:rsid w:val="00970689"/>
    <w:rsid w:val="0097497E"/>
    <w:rsid w:val="009758DB"/>
    <w:rsid w:val="009828AE"/>
    <w:rsid w:val="009854D1"/>
    <w:rsid w:val="00986A2B"/>
    <w:rsid w:val="00991D75"/>
    <w:rsid w:val="00992144"/>
    <w:rsid w:val="00993033"/>
    <w:rsid w:val="0099688E"/>
    <w:rsid w:val="009A23E7"/>
    <w:rsid w:val="009B5B5F"/>
    <w:rsid w:val="009B7EEF"/>
    <w:rsid w:val="009C36D3"/>
    <w:rsid w:val="009C3ACD"/>
    <w:rsid w:val="009C793F"/>
    <w:rsid w:val="009E5DB4"/>
    <w:rsid w:val="009E68A7"/>
    <w:rsid w:val="009F04E0"/>
    <w:rsid w:val="009F1CEF"/>
    <w:rsid w:val="009F2957"/>
    <w:rsid w:val="009F3168"/>
    <w:rsid w:val="009F333A"/>
    <w:rsid w:val="009F4A9B"/>
    <w:rsid w:val="009F6950"/>
    <w:rsid w:val="00A05CC8"/>
    <w:rsid w:val="00A1052A"/>
    <w:rsid w:val="00A204FB"/>
    <w:rsid w:val="00A31406"/>
    <w:rsid w:val="00A33588"/>
    <w:rsid w:val="00A4551E"/>
    <w:rsid w:val="00A532E7"/>
    <w:rsid w:val="00A6188F"/>
    <w:rsid w:val="00A62ABC"/>
    <w:rsid w:val="00A66542"/>
    <w:rsid w:val="00A67FF0"/>
    <w:rsid w:val="00A710D9"/>
    <w:rsid w:val="00A7270C"/>
    <w:rsid w:val="00A7305E"/>
    <w:rsid w:val="00A73EE9"/>
    <w:rsid w:val="00A75B1D"/>
    <w:rsid w:val="00A8070F"/>
    <w:rsid w:val="00A81662"/>
    <w:rsid w:val="00A84425"/>
    <w:rsid w:val="00A85A8A"/>
    <w:rsid w:val="00A85F6B"/>
    <w:rsid w:val="00A936A1"/>
    <w:rsid w:val="00A93C4D"/>
    <w:rsid w:val="00A96C16"/>
    <w:rsid w:val="00AA067D"/>
    <w:rsid w:val="00AA07FB"/>
    <w:rsid w:val="00AA37B9"/>
    <w:rsid w:val="00AA4778"/>
    <w:rsid w:val="00AB2AFD"/>
    <w:rsid w:val="00AB2B8B"/>
    <w:rsid w:val="00AC03B2"/>
    <w:rsid w:val="00AC0D1D"/>
    <w:rsid w:val="00AC44F9"/>
    <w:rsid w:val="00AC52E9"/>
    <w:rsid w:val="00AC5E4C"/>
    <w:rsid w:val="00AC7119"/>
    <w:rsid w:val="00AC7EBD"/>
    <w:rsid w:val="00AD0025"/>
    <w:rsid w:val="00AD6365"/>
    <w:rsid w:val="00AD7E5B"/>
    <w:rsid w:val="00AE137A"/>
    <w:rsid w:val="00AE3199"/>
    <w:rsid w:val="00AF3DC6"/>
    <w:rsid w:val="00AF6FF1"/>
    <w:rsid w:val="00B067F8"/>
    <w:rsid w:val="00B105EA"/>
    <w:rsid w:val="00B108E9"/>
    <w:rsid w:val="00B12B29"/>
    <w:rsid w:val="00B15570"/>
    <w:rsid w:val="00B21B4E"/>
    <w:rsid w:val="00B27CD9"/>
    <w:rsid w:val="00B37758"/>
    <w:rsid w:val="00B41388"/>
    <w:rsid w:val="00B5132C"/>
    <w:rsid w:val="00B56700"/>
    <w:rsid w:val="00B63F0F"/>
    <w:rsid w:val="00B6668D"/>
    <w:rsid w:val="00B734CE"/>
    <w:rsid w:val="00B85579"/>
    <w:rsid w:val="00B85609"/>
    <w:rsid w:val="00B91226"/>
    <w:rsid w:val="00B95FBF"/>
    <w:rsid w:val="00BA4BD4"/>
    <w:rsid w:val="00BB1E99"/>
    <w:rsid w:val="00BC1EC6"/>
    <w:rsid w:val="00BC59BD"/>
    <w:rsid w:val="00BD283F"/>
    <w:rsid w:val="00BD5320"/>
    <w:rsid w:val="00BE3A90"/>
    <w:rsid w:val="00BE73E0"/>
    <w:rsid w:val="00C00A28"/>
    <w:rsid w:val="00C026C4"/>
    <w:rsid w:val="00C067AC"/>
    <w:rsid w:val="00C13CA3"/>
    <w:rsid w:val="00C167FC"/>
    <w:rsid w:val="00C1682E"/>
    <w:rsid w:val="00C21F65"/>
    <w:rsid w:val="00C23536"/>
    <w:rsid w:val="00C314AB"/>
    <w:rsid w:val="00C34F3D"/>
    <w:rsid w:val="00C35C95"/>
    <w:rsid w:val="00C44D5F"/>
    <w:rsid w:val="00C47E97"/>
    <w:rsid w:val="00C52A6A"/>
    <w:rsid w:val="00C57AE8"/>
    <w:rsid w:val="00C65D8B"/>
    <w:rsid w:val="00C67132"/>
    <w:rsid w:val="00C71776"/>
    <w:rsid w:val="00C74D8D"/>
    <w:rsid w:val="00C84E06"/>
    <w:rsid w:val="00C85957"/>
    <w:rsid w:val="00C957C2"/>
    <w:rsid w:val="00CA20C8"/>
    <w:rsid w:val="00CA7A91"/>
    <w:rsid w:val="00CB0A38"/>
    <w:rsid w:val="00CB61FB"/>
    <w:rsid w:val="00CC5AE7"/>
    <w:rsid w:val="00CC7A19"/>
    <w:rsid w:val="00CD0517"/>
    <w:rsid w:val="00CD307B"/>
    <w:rsid w:val="00CE1E06"/>
    <w:rsid w:val="00CE2872"/>
    <w:rsid w:val="00CE3ACB"/>
    <w:rsid w:val="00CE5C8A"/>
    <w:rsid w:val="00CF15E3"/>
    <w:rsid w:val="00CF4D74"/>
    <w:rsid w:val="00CF6ED5"/>
    <w:rsid w:val="00D12A51"/>
    <w:rsid w:val="00D15A8A"/>
    <w:rsid w:val="00D22137"/>
    <w:rsid w:val="00D22A54"/>
    <w:rsid w:val="00D30B12"/>
    <w:rsid w:val="00D4255D"/>
    <w:rsid w:val="00D478CB"/>
    <w:rsid w:val="00D502D0"/>
    <w:rsid w:val="00D51DA8"/>
    <w:rsid w:val="00D560D8"/>
    <w:rsid w:val="00D71E42"/>
    <w:rsid w:val="00D81A8D"/>
    <w:rsid w:val="00D85EDA"/>
    <w:rsid w:val="00D8642F"/>
    <w:rsid w:val="00D90943"/>
    <w:rsid w:val="00D9373F"/>
    <w:rsid w:val="00D95864"/>
    <w:rsid w:val="00D95D8C"/>
    <w:rsid w:val="00D960D2"/>
    <w:rsid w:val="00DA3A49"/>
    <w:rsid w:val="00DC57A9"/>
    <w:rsid w:val="00DC69B6"/>
    <w:rsid w:val="00DC70C1"/>
    <w:rsid w:val="00DD4B4F"/>
    <w:rsid w:val="00DE388C"/>
    <w:rsid w:val="00DF225A"/>
    <w:rsid w:val="00DF7AA1"/>
    <w:rsid w:val="00E01C4D"/>
    <w:rsid w:val="00E037A1"/>
    <w:rsid w:val="00E052FB"/>
    <w:rsid w:val="00E11818"/>
    <w:rsid w:val="00E14FD5"/>
    <w:rsid w:val="00E2015C"/>
    <w:rsid w:val="00E20179"/>
    <w:rsid w:val="00E20EEB"/>
    <w:rsid w:val="00E21B3E"/>
    <w:rsid w:val="00E267BC"/>
    <w:rsid w:val="00E4095B"/>
    <w:rsid w:val="00E4253A"/>
    <w:rsid w:val="00E44832"/>
    <w:rsid w:val="00E5033B"/>
    <w:rsid w:val="00E56D3B"/>
    <w:rsid w:val="00E6044E"/>
    <w:rsid w:val="00E62E41"/>
    <w:rsid w:val="00E654C6"/>
    <w:rsid w:val="00E6723E"/>
    <w:rsid w:val="00E676C6"/>
    <w:rsid w:val="00E709C3"/>
    <w:rsid w:val="00E70C6E"/>
    <w:rsid w:val="00E7298E"/>
    <w:rsid w:val="00E743AE"/>
    <w:rsid w:val="00E750F4"/>
    <w:rsid w:val="00E75235"/>
    <w:rsid w:val="00E81160"/>
    <w:rsid w:val="00E82BB9"/>
    <w:rsid w:val="00E83E74"/>
    <w:rsid w:val="00E86D17"/>
    <w:rsid w:val="00E907FC"/>
    <w:rsid w:val="00E916F7"/>
    <w:rsid w:val="00E937BD"/>
    <w:rsid w:val="00E97F90"/>
    <w:rsid w:val="00EA0AFB"/>
    <w:rsid w:val="00EA1448"/>
    <w:rsid w:val="00EA3C74"/>
    <w:rsid w:val="00EA4BD3"/>
    <w:rsid w:val="00EB323A"/>
    <w:rsid w:val="00EB5D12"/>
    <w:rsid w:val="00EB66F4"/>
    <w:rsid w:val="00EC235C"/>
    <w:rsid w:val="00EC518A"/>
    <w:rsid w:val="00EC5C54"/>
    <w:rsid w:val="00EF03CF"/>
    <w:rsid w:val="00EF177F"/>
    <w:rsid w:val="00EF4509"/>
    <w:rsid w:val="00F01B37"/>
    <w:rsid w:val="00F023B6"/>
    <w:rsid w:val="00F05BB0"/>
    <w:rsid w:val="00F06D00"/>
    <w:rsid w:val="00F10455"/>
    <w:rsid w:val="00F23A59"/>
    <w:rsid w:val="00F2687D"/>
    <w:rsid w:val="00F35963"/>
    <w:rsid w:val="00F36610"/>
    <w:rsid w:val="00F4108E"/>
    <w:rsid w:val="00F477E6"/>
    <w:rsid w:val="00F600A4"/>
    <w:rsid w:val="00F72798"/>
    <w:rsid w:val="00F7294D"/>
    <w:rsid w:val="00F76416"/>
    <w:rsid w:val="00F86E0D"/>
    <w:rsid w:val="00F95F4F"/>
    <w:rsid w:val="00F97698"/>
    <w:rsid w:val="00FA0C12"/>
    <w:rsid w:val="00FA1206"/>
    <w:rsid w:val="00FA34B3"/>
    <w:rsid w:val="00FB0363"/>
    <w:rsid w:val="00FB30B7"/>
    <w:rsid w:val="00FB30D5"/>
    <w:rsid w:val="00FB48A7"/>
    <w:rsid w:val="00FC1B19"/>
    <w:rsid w:val="00FC1F9B"/>
    <w:rsid w:val="00FD2FCB"/>
    <w:rsid w:val="00FE05C5"/>
    <w:rsid w:val="00FE6F46"/>
    <w:rsid w:val="00FE713C"/>
    <w:rsid w:val="00FF2674"/>
    <w:rsid w:val="00FF2AA4"/>
    <w:rsid w:val="00FF2F31"/>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02F07B39-B8A8-436D-BA54-7300F3E7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EA4BD3"/>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Normlnweb">
    <w:name w:val="Normal (Web)"/>
    <w:basedOn w:val="Normln"/>
    <w:uiPriority w:val="99"/>
    <w:unhideWhenUsed/>
    <w:rsid w:val="00C314AB"/>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paragraph" w:styleId="Textpoznpodarou">
    <w:name w:val="footnote text"/>
    <w:basedOn w:val="Normln"/>
    <w:link w:val="TextpoznpodarouChar"/>
    <w:uiPriority w:val="99"/>
    <w:semiHidden/>
    <w:unhideWhenUsed/>
    <w:rsid w:val="00413AA8"/>
    <w:pPr>
      <w:spacing w:after="0" w:line="240" w:lineRule="auto"/>
    </w:pPr>
    <w:rPr>
      <w:sz w:val="20"/>
      <w:szCs w:val="20"/>
      <w14:numForm w14:val="default"/>
    </w:rPr>
  </w:style>
  <w:style w:type="character" w:customStyle="1" w:styleId="TextpoznpodarouChar">
    <w:name w:val="Text pozn. pod čarou Char"/>
    <w:basedOn w:val="Standardnpsmoodstavce"/>
    <w:link w:val="Textpoznpodarou"/>
    <w:uiPriority w:val="99"/>
    <w:semiHidden/>
    <w:rsid w:val="00413AA8"/>
    <w:rPr>
      <w:sz w:val="20"/>
      <w:szCs w:val="20"/>
    </w:rPr>
  </w:style>
  <w:style w:type="character" w:styleId="Znakapoznpodarou">
    <w:name w:val="footnote reference"/>
    <w:basedOn w:val="Standardnpsmoodstavce"/>
    <w:uiPriority w:val="99"/>
    <w:semiHidden/>
    <w:unhideWhenUsed/>
    <w:rsid w:val="00413AA8"/>
    <w:rPr>
      <w:vertAlign w:val="superscript"/>
    </w:rPr>
  </w:style>
  <w:style w:type="character" w:styleId="CittHTML">
    <w:name w:val="HTML Cite"/>
    <w:basedOn w:val="Standardnpsmoodstavce"/>
    <w:uiPriority w:val="99"/>
    <w:semiHidden/>
    <w:unhideWhenUsed/>
    <w:rsid w:val="00413AA8"/>
    <w:rPr>
      <w:i/>
      <w:iCs/>
    </w:rPr>
  </w:style>
  <w:style w:type="character" w:styleId="Siln">
    <w:name w:val="Strong"/>
    <w:basedOn w:val="Standardnpsmoodstavce"/>
    <w:uiPriority w:val="22"/>
    <w:qFormat/>
    <w:rsid w:val="008575C5"/>
    <w:rPr>
      <w:b/>
      <w:bCs/>
    </w:rPr>
  </w:style>
  <w:style w:type="paragraph" w:styleId="Obsah4">
    <w:name w:val="toc 4"/>
    <w:basedOn w:val="Normln"/>
    <w:next w:val="Normln"/>
    <w:autoRedefine/>
    <w:uiPriority w:val="39"/>
    <w:unhideWhenUsed/>
    <w:rsid w:val="00C1682E"/>
    <w:pPr>
      <w:spacing w:after="100" w:line="259" w:lineRule="auto"/>
      <w:ind w:left="660"/>
      <w:jc w:val="left"/>
    </w:pPr>
    <w:rPr>
      <w:rFonts w:eastAsiaTheme="minorEastAsia"/>
      <w:lang w:eastAsia="cs-CZ"/>
      <w14:numForm w14:val="default"/>
    </w:rPr>
  </w:style>
  <w:style w:type="paragraph" w:styleId="Obsah5">
    <w:name w:val="toc 5"/>
    <w:basedOn w:val="Normln"/>
    <w:next w:val="Normln"/>
    <w:autoRedefine/>
    <w:uiPriority w:val="39"/>
    <w:unhideWhenUsed/>
    <w:rsid w:val="00C1682E"/>
    <w:pPr>
      <w:spacing w:after="100" w:line="259" w:lineRule="auto"/>
      <w:ind w:left="880"/>
      <w:jc w:val="left"/>
    </w:pPr>
    <w:rPr>
      <w:rFonts w:eastAsiaTheme="minorEastAsia"/>
      <w:lang w:eastAsia="cs-CZ"/>
      <w14:numForm w14:val="default"/>
    </w:rPr>
  </w:style>
  <w:style w:type="paragraph" w:styleId="Obsah6">
    <w:name w:val="toc 6"/>
    <w:basedOn w:val="Normln"/>
    <w:next w:val="Normln"/>
    <w:autoRedefine/>
    <w:uiPriority w:val="39"/>
    <w:unhideWhenUsed/>
    <w:rsid w:val="00C1682E"/>
    <w:pPr>
      <w:spacing w:after="100" w:line="259" w:lineRule="auto"/>
      <w:ind w:left="1100"/>
      <w:jc w:val="left"/>
    </w:pPr>
    <w:rPr>
      <w:rFonts w:eastAsiaTheme="minorEastAsia"/>
      <w:lang w:eastAsia="cs-CZ"/>
      <w14:numForm w14:val="default"/>
    </w:rPr>
  </w:style>
  <w:style w:type="paragraph" w:styleId="Obsah7">
    <w:name w:val="toc 7"/>
    <w:basedOn w:val="Normln"/>
    <w:next w:val="Normln"/>
    <w:autoRedefine/>
    <w:uiPriority w:val="39"/>
    <w:unhideWhenUsed/>
    <w:rsid w:val="00C1682E"/>
    <w:pPr>
      <w:spacing w:after="100" w:line="259" w:lineRule="auto"/>
      <w:ind w:left="1320"/>
      <w:jc w:val="left"/>
    </w:pPr>
    <w:rPr>
      <w:rFonts w:eastAsiaTheme="minorEastAsia"/>
      <w:lang w:eastAsia="cs-CZ"/>
      <w14:numForm w14:val="default"/>
    </w:rPr>
  </w:style>
  <w:style w:type="paragraph" w:styleId="Obsah8">
    <w:name w:val="toc 8"/>
    <w:basedOn w:val="Normln"/>
    <w:next w:val="Normln"/>
    <w:autoRedefine/>
    <w:uiPriority w:val="39"/>
    <w:unhideWhenUsed/>
    <w:rsid w:val="00C1682E"/>
    <w:pPr>
      <w:spacing w:after="100" w:line="259" w:lineRule="auto"/>
      <w:ind w:left="1540"/>
      <w:jc w:val="left"/>
    </w:pPr>
    <w:rPr>
      <w:rFonts w:eastAsiaTheme="minorEastAsia"/>
      <w:lang w:eastAsia="cs-CZ"/>
      <w14:numForm w14:val="default"/>
    </w:rPr>
  </w:style>
  <w:style w:type="paragraph" w:styleId="Obsah9">
    <w:name w:val="toc 9"/>
    <w:basedOn w:val="Normln"/>
    <w:next w:val="Normln"/>
    <w:autoRedefine/>
    <w:uiPriority w:val="39"/>
    <w:unhideWhenUsed/>
    <w:rsid w:val="00C1682E"/>
    <w:pPr>
      <w:spacing w:after="100" w:line="259" w:lineRule="auto"/>
      <w:ind w:left="1760"/>
      <w:jc w:val="left"/>
    </w:pPr>
    <w:rPr>
      <w:rFonts w:eastAsiaTheme="minorEastAsia"/>
      <w:lang w:eastAsia="cs-CZ"/>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56631152">
      <w:bodyDiv w:val="1"/>
      <w:marLeft w:val="0"/>
      <w:marRight w:val="0"/>
      <w:marTop w:val="0"/>
      <w:marBottom w:val="0"/>
      <w:divBdr>
        <w:top w:val="none" w:sz="0" w:space="0" w:color="auto"/>
        <w:left w:val="none" w:sz="0" w:space="0" w:color="auto"/>
        <w:bottom w:val="none" w:sz="0" w:space="0" w:color="auto"/>
        <w:right w:val="none" w:sz="0" w:space="0" w:color="auto"/>
      </w:divBdr>
      <w:divsChild>
        <w:div w:id="1104810038">
          <w:marLeft w:val="0"/>
          <w:marRight w:val="0"/>
          <w:marTop w:val="0"/>
          <w:marBottom w:val="0"/>
          <w:divBdr>
            <w:top w:val="single" w:sz="6" w:space="0" w:color="9F9F9F"/>
            <w:left w:val="single" w:sz="6" w:space="0" w:color="9F9F9F"/>
            <w:bottom w:val="single" w:sz="6" w:space="0" w:color="9F9F9F"/>
            <w:right w:val="single" w:sz="6" w:space="0" w:color="9F9F9F"/>
          </w:divBdr>
          <w:divsChild>
            <w:div w:id="33523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0130">
      <w:bodyDiv w:val="1"/>
      <w:marLeft w:val="0"/>
      <w:marRight w:val="0"/>
      <w:marTop w:val="0"/>
      <w:marBottom w:val="0"/>
      <w:divBdr>
        <w:top w:val="none" w:sz="0" w:space="0" w:color="auto"/>
        <w:left w:val="none" w:sz="0" w:space="0" w:color="auto"/>
        <w:bottom w:val="none" w:sz="0" w:space="0" w:color="auto"/>
        <w:right w:val="none" w:sz="0" w:space="0" w:color="auto"/>
      </w:divBdr>
      <w:divsChild>
        <w:div w:id="1035424337">
          <w:marLeft w:val="0"/>
          <w:marRight w:val="0"/>
          <w:marTop w:val="30"/>
          <w:marBottom w:val="0"/>
          <w:divBdr>
            <w:top w:val="none" w:sz="0" w:space="0" w:color="auto"/>
            <w:left w:val="none" w:sz="0" w:space="0" w:color="auto"/>
            <w:bottom w:val="none" w:sz="0" w:space="0" w:color="auto"/>
            <w:right w:val="none" w:sz="0" w:space="0" w:color="auto"/>
          </w:divBdr>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80917874">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5496027">
      <w:bodyDiv w:val="1"/>
      <w:marLeft w:val="0"/>
      <w:marRight w:val="0"/>
      <w:marTop w:val="0"/>
      <w:marBottom w:val="0"/>
      <w:divBdr>
        <w:top w:val="none" w:sz="0" w:space="0" w:color="auto"/>
        <w:left w:val="none" w:sz="0" w:space="0" w:color="auto"/>
        <w:bottom w:val="none" w:sz="0" w:space="0" w:color="auto"/>
        <w:right w:val="none" w:sz="0" w:space="0" w:color="auto"/>
      </w:divBdr>
      <w:divsChild>
        <w:div w:id="1977952122">
          <w:marLeft w:val="0"/>
          <w:marRight w:val="0"/>
          <w:marTop w:val="30"/>
          <w:marBottom w:val="0"/>
          <w:divBdr>
            <w:top w:val="none" w:sz="0" w:space="0" w:color="auto"/>
            <w:left w:val="none" w:sz="0" w:space="0" w:color="auto"/>
            <w:bottom w:val="none" w:sz="0" w:space="0" w:color="auto"/>
            <w:right w:val="none" w:sz="0" w:space="0" w:color="auto"/>
          </w:divBdr>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595595486">
      <w:bodyDiv w:val="1"/>
      <w:marLeft w:val="0"/>
      <w:marRight w:val="0"/>
      <w:marTop w:val="0"/>
      <w:marBottom w:val="0"/>
      <w:divBdr>
        <w:top w:val="none" w:sz="0" w:space="0" w:color="auto"/>
        <w:left w:val="none" w:sz="0" w:space="0" w:color="auto"/>
        <w:bottom w:val="none" w:sz="0" w:space="0" w:color="auto"/>
        <w:right w:val="none" w:sz="0" w:space="0" w:color="auto"/>
      </w:divBdr>
      <w:divsChild>
        <w:div w:id="1920944277">
          <w:marLeft w:val="0"/>
          <w:marRight w:val="0"/>
          <w:marTop w:val="30"/>
          <w:marBottom w:val="0"/>
          <w:divBdr>
            <w:top w:val="none" w:sz="0" w:space="0" w:color="auto"/>
            <w:left w:val="none" w:sz="0" w:space="0" w:color="auto"/>
            <w:bottom w:val="none" w:sz="0" w:space="0" w:color="auto"/>
            <w:right w:val="none" w:sz="0" w:space="0" w:color="auto"/>
          </w:divBdr>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67624813">
      <w:bodyDiv w:val="1"/>
      <w:marLeft w:val="0"/>
      <w:marRight w:val="0"/>
      <w:marTop w:val="0"/>
      <w:marBottom w:val="0"/>
      <w:divBdr>
        <w:top w:val="none" w:sz="0" w:space="0" w:color="auto"/>
        <w:left w:val="none" w:sz="0" w:space="0" w:color="auto"/>
        <w:bottom w:val="none" w:sz="0" w:space="0" w:color="auto"/>
        <w:right w:val="none" w:sz="0" w:space="0" w:color="auto"/>
      </w:divBdr>
      <w:divsChild>
        <w:div w:id="1688632807">
          <w:marLeft w:val="0"/>
          <w:marRight w:val="0"/>
          <w:marTop w:val="30"/>
          <w:marBottom w:val="0"/>
          <w:divBdr>
            <w:top w:val="none" w:sz="0" w:space="0" w:color="auto"/>
            <w:left w:val="none" w:sz="0" w:space="0" w:color="auto"/>
            <w:bottom w:val="none" w:sz="0" w:space="0" w:color="auto"/>
            <w:right w:val="none" w:sz="0" w:space="0" w:color="auto"/>
          </w:divBdr>
        </w:div>
      </w:divsChild>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965526">
      <w:bodyDiv w:val="1"/>
      <w:marLeft w:val="0"/>
      <w:marRight w:val="0"/>
      <w:marTop w:val="0"/>
      <w:marBottom w:val="0"/>
      <w:divBdr>
        <w:top w:val="none" w:sz="0" w:space="0" w:color="auto"/>
        <w:left w:val="none" w:sz="0" w:space="0" w:color="auto"/>
        <w:bottom w:val="none" w:sz="0" w:space="0" w:color="auto"/>
        <w:right w:val="none" w:sz="0" w:space="0" w:color="auto"/>
      </w:divBdr>
      <w:divsChild>
        <w:div w:id="1297562206">
          <w:marLeft w:val="0"/>
          <w:marRight w:val="0"/>
          <w:marTop w:val="30"/>
          <w:marBottom w:val="0"/>
          <w:divBdr>
            <w:top w:val="none" w:sz="0" w:space="0" w:color="auto"/>
            <w:left w:val="none" w:sz="0" w:space="0" w:color="auto"/>
            <w:bottom w:val="none" w:sz="0" w:space="0" w:color="auto"/>
            <w:right w:val="none" w:sz="0" w:space="0" w:color="auto"/>
          </w:divBdr>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9369069">
      <w:bodyDiv w:val="1"/>
      <w:marLeft w:val="0"/>
      <w:marRight w:val="0"/>
      <w:marTop w:val="0"/>
      <w:marBottom w:val="0"/>
      <w:divBdr>
        <w:top w:val="none" w:sz="0" w:space="0" w:color="auto"/>
        <w:left w:val="none" w:sz="0" w:space="0" w:color="auto"/>
        <w:bottom w:val="none" w:sz="0" w:space="0" w:color="auto"/>
        <w:right w:val="none" w:sz="0" w:space="0" w:color="auto"/>
      </w:divBdr>
      <w:divsChild>
        <w:div w:id="965812291">
          <w:marLeft w:val="0"/>
          <w:marRight w:val="0"/>
          <w:marTop w:val="30"/>
          <w:marBottom w:val="0"/>
          <w:divBdr>
            <w:top w:val="none" w:sz="0" w:space="0" w:color="auto"/>
            <w:left w:val="none" w:sz="0" w:space="0" w:color="auto"/>
            <w:bottom w:val="none" w:sz="0" w:space="0" w:color="auto"/>
            <w:right w:val="none" w:sz="0" w:space="0" w:color="auto"/>
          </w:divBdr>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481380">
      <w:bodyDiv w:val="1"/>
      <w:marLeft w:val="0"/>
      <w:marRight w:val="0"/>
      <w:marTop w:val="0"/>
      <w:marBottom w:val="0"/>
      <w:divBdr>
        <w:top w:val="none" w:sz="0" w:space="0" w:color="auto"/>
        <w:left w:val="none" w:sz="0" w:space="0" w:color="auto"/>
        <w:bottom w:val="none" w:sz="0" w:space="0" w:color="auto"/>
        <w:right w:val="none" w:sz="0" w:space="0" w:color="auto"/>
      </w:divBdr>
      <w:divsChild>
        <w:div w:id="18439119">
          <w:marLeft w:val="0"/>
          <w:marRight w:val="0"/>
          <w:marTop w:val="30"/>
          <w:marBottom w:val="0"/>
          <w:divBdr>
            <w:top w:val="none" w:sz="0" w:space="0" w:color="auto"/>
            <w:left w:val="none" w:sz="0" w:space="0" w:color="auto"/>
            <w:bottom w:val="none" w:sz="0" w:space="0" w:color="auto"/>
            <w:right w:val="none" w:sz="0" w:space="0" w:color="auto"/>
          </w:divBdr>
        </w:div>
      </w:divsChild>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36657502">
      <w:bodyDiv w:val="1"/>
      <w:marLeft w:val="0"/>
      <w:marRight w:val="0"/>
      <w:marTop w:val="0"/>
      <w:marBottom w:val="0"/>
      <w:divBdr>
        <w:top w:val="none" w:sz="0" w:space="0" w:color="auto"/>
        <w:left w:val="none" w:sz="0" w:space="0" w:color="auto"/>
        <w:bottom w:val="none" w:sz="0" w:space="0" w:color="auto"/>
        <w:right w:val="none" w:sz="0" w:space="0" w:color="auto"/>
      </w:divBdr>
      <w:divsChild>
        <w:div w:id="91050518">
          <w:marLeft w:val="0"/>
          <w:marRight w:val="0"/>
          <w:marTop w:val="30"/>
          <w:marBottom w:val="0"/>
          <w:divBdr>
            <w:top w:val="none" w:sz="0" w:space="0" w:color="auto"/>
            <w:left w:val="none" w:sz="0" w:space="0" w:color="auto"/>
            <w:bottom w:val="none" w:sz="0" w:space="0" w:color="auto"/>
            <w:right w:val="none" w:sz="0" w:space="0" w:color="auto"/>
          </w:divBdr>
        </w:div>
      </w:divsChild>
    </w:div>
    <w:div w:id="1039353067">
      <w:bodyDiv w:val="1"/>
      <w:marLeft w:val="0"/>
      <w:marRight w:val="0"/>
      <w:marTop w:val="0"/>
      <w:marBottom w:val="0"/>
      <w:divBdr>
        <w:top w:val="none" w:sz="0" w:space="0" w:color="auto"/>
        <w:left w:val="none" w:sz="0" w:space="0" w:color="auto"/>
        <w:bottom w:val="none" w:sz="0" w:space="0" w:color="auto"/>
        <w:right w:val="none" w:sz="0" w:space="0" w:color="auto"/>
      </w:divBdr>
      <w:divsChild>
        <w:div w:id="1925921134">
          <w:marLeft w:val="0"/>
          <w:marRight w:val="0"/>
          <w:marTop w:val="30"/>
          <w:marBottom w:val="0"/>
          <w:divBdr>
            <w:top w:val="none" w:sz="0" w:space="0" w:color="auto"/>
            <w:left w:val="none" w:sz="0" w:space="0" w:color="auto"/>
            <w:bottom w:val="none" w:sz="0" w:space="0" w:color="auto"/>
            <w:right w:val="none" w:sz="0" w:space="0" w:color="auto"/>
          </w:divBdr>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59281356">
      <w:bodyDiv w:val="1"/>
      <w:marLeft w:val="0"/>
      <w:marRight w:val="0"/>
      <w:marTop w:val="0"/>
      <w:marBottom w:val="0"/>
      <w:divBdr>
        <w:top w:val="none" w:sz="0" w:space="0" w:color="auto"/>
        <w:left w:val="none" w:sz="0" w:space="0" w:color="auto"/>
        <w:bottom w:val="none" w:sz="0" w:space="0" w:color="auto"/>
        <w:right w:val="none" w:sz="0" w:space="0" w:color="auto"/>
      </w:divBdr>
      <w:divsChild>
        <w:div w:id="1359086267">
          <w:marLeft w:val="0"/>
          <w:marRight w:val="0"/>
          <w:marTop w:val="30"/>
          <w:marBottom w:val="0"/>
          <w:divBdr>
            <w:top w:val="none" w:sz="0" w:space="0" w:color="auto"/>
            <w:left w:val="none" w:sz="0" w:space="0" w:color="auto"/>
            <w:bottom w:val="none" w:sz="0" w:space="0" w:color="auto"/>
            <w:right w:val="none" w:sz="0" w:space="0" w:color="auto"/>
          </w:divBdr>
        </w:div>
      </w:divsChild>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0735000">
      <w:bodyDiv w:val="1"/>
      <w:marLeft w:val="0"/>
      <w:marRight w:val="0"/>
      <w:marTop w:val="0"/>
      <w:marBottom w:val="0"/>
      <w:divBdr>
        <w:top w:val="none" w:sz="0" w:space="0" w:color="auto"/>
        <w:left w:val="none" w:sz="0" w:space="0" w:color="auto"/>
        <w:bottom w:val="none" w:sz="0" w:space="0" w:color="auto"/>
        <w:right w:val="none" w:sz="0" w:space="0" w:color="auto"/>
      </w:divBdr>
      <w:divsChild>
        <w:div w:id="679746930">
          <w:marLeft w:val="0"/>
          <w:marRight w:val="0"/>
          <w:marTop w:val="30"/>
          <w:marBottom w:val="0"/>
          <w:divBdr>
            <w:top w:val="none" w:sz="0" w:space="0" w:color="auto"/>
            <w:left w:val="none" w:sz="0" w:space="0" w:color="auto"/>
            <w:bottom w:val="none" w:sz="0" w:space="0" w:color="auto"/>
            <w:right w:val="none" w:sz="0" w:space="0" w:color="auto"/>
          </w:divBdr>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1880250">
      <w:bodyDiv w:val="1"/>
      <w:marLeft w:val="0"/>
      <w:marRight w:val="0"/>
      <w:marTop w:val="0"/>
      <w:marBottom w:val="0"/>
      <w:divBdr>
        <w:top w:val="none" w:sz="0" w:space="0" w:color="auto"/>
        <w:left w:val="none" w:sz="0" w:space="0" w:color="auto"/>
        <w:bottom w:val="none" w:sz="0" w:space="0" w:color="auto"/>
        <w:right w:val="none" w:sz="0" w:space="0" w:color="auto"/>
      </w:divBdr>
      <w:divsChild>
        <w:div w:id="1201169663">
          <w:marLeft w:val="0"/>
          <w:marRight w:val="0"/>
          <w:marTop w:val="30"/>
          <w:marBottom w:val="0"/>
          <w:divBdr>
            <w:top w:val="none" w:sz="0" w:space="0" w:color="auto"/>
            <w:left w:val="none" w:sz="0" w:space="0" w:color="auto"/>
            <w:bottom w:val="none" w:sz="0" w:space="0" w:color="auto"/>
            <w:right w:val="none" w:sz="0" w:space="0" w:color="auto"/>
          </w:divBdr>
        </w:div>
      </w:divsChild>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7799919">
      <w:bodyDiv w:val="1"/>
      <w:marLeft w:val="0"/>
      <w:marRight w:val="0"/>
      <w:marTop w:val="0"/>
      <w:marBottom w:val="0"/>
      <w:divBdr>
        <w:top w:val="none" w:sz="0" w:space="0" w:color="auto"/>
        <w:left w:val="none" w:sz="0" w:space="0" w:color="auto"/>
        <w:bottom w:val="none" w:sz="0" w:space="0" w:color="auto"/>
        <w:right w:val="none" w:sz="0" w:space="0" w:color="auto"/>
      </w:divBdr>
      <w:divsChild>
        <w:div w:id="151600804">
          <w:marLeft w:val="0"/>
          <w:marRight w:val="0"/>
          <w:marTop w:val="30"/>
          <w:marBottom w:val="0"/>
          <w:divBdr>
            <w:top w:val="none" w:sz="0" w:space="0" w:color="auto"/>
            <w:left w:val="none" w:sz="0" w:space="0" w:color="auto"/>
            <w:bottom w:val="none" w:sz="0" w:space="0" w:color="auto"/>
            <w:right w:val="none" w:sz="0" w:space="0" w:color="auto"/>
          </w:divBdr>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9784066">
      <w:bodyDiv w:val="1"/>
      <w:marLeft w:val="0"/>
      <w:marRight w:val="0"/>
      <w:marTop w:val="0"/>
      <w:marBottom w:val="0"/>
      <w:divBdr>
        <w:top w:val="none" w:sz="0" w:space="0" w:color="auto"/>
        <w:left w:val="none" w:sz="0" w:space="0" w:color="auto"/>
        <w:bottom w:val="none" w:sz="0" w:space="0" w:color="auto"/>
        <w:right w:val="none" w:sz="0" w:space="0" w:color="auto"/>
      </w:divBdr>
      <w:divsChild>
        <w:div w:id="1812018769">
          <w:marLeft w:val="0"/>
          <w:marRight w:val="0"/>
          <w:marTop w:val="30"/>
          <w:marBottom w:val="0"/>
          <w:divBdr>
            <w:top w:val="none" w:sz="0" w:space="0" w:color="auto"/>
            <w:left w:val="none" w:sz="0" w:space="0" w:color="auto"/>
            <w:bottom w:val="none" w:sz="0" w:space="0" w:color="auto"/>
            <w:right w:val="none" w:sz="0" w:space="0" w:color="auto"/>
          </w:divBdr>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5110464">
      <w:bodyDiv w:val="1"/>
      <w:marLeft w:val="0"/>
      <w:marRight w:val="0"/>
      <w:marTop w:val="0"/>
      <w:marBottom w:val="0"/>
      <w:divBdr>
        <w:top w:val="none" w:sz="0" w:space="0" w:color="auto"/>
        <w:left w:val="none" w:sz="0" w:space="0" w:color="auto"/>
        <w:bottom w:val="none" w:sz="0" w:space="0" w:color="auto"/>
        <w:right w:val="none" w:sz="0" w:space="0" w:color="auto"/>
      </w:divBdr>
      <w:divsChild>
        <w:div w:id="1200123133">
          <w:marLeft w:val="0"/>
          <w:marRight w:val="0"/>
          <w:marTop w:val="30"/>
          <w:marBottom w:val="0"/>
          <w:divBdr>
            <w:top w:val="none" w:sz="0" w:space="0" w:color="auto"/>
            <w:left w:val="none" w:sz="0" w:space="0" w:color="auto"/>
            <w:bottom w:val="none" w:sz="0" w:space="0" w:color="auto"/>
            <w:right w:val="none" w:sz="0" w:space="0" w:color="auto"/>
          </w:divBdr>
        </w:div>
      </w:divsChild>
    </w:div>
    <w:div w:id="1266571811">
      <w:bodyDiv w:val="1"/>
      <w:marLeft w:val="0"/>
      <w:marRight w:val="0"/>
      <w:marTop w:val="0"/>
      <w:marBottom w:val="0"/>
      <w:divBdr>
        <w:top w:val="none" w:sz="0" w:space="0" w:color="auto"/>
        <w:left w:val="none" w:sz="0" w:space="0" w:color="auto"/>
        <w:bottom w:val="none" w:sz="0" w:space="0" w:color="auto"/>
        <w:right w:val="none" w:sz="0" w:space="0" w:color="auto"/>
      </w:divBdr>
      <w:divsChild>
        <w:div w:id="323778390">
          <w:marLeft w:val="0"/>
          <w:marRight w:val="0"/>
          <w:marTop w:val="30"/>
          <w:marBottom w:val="0"/>
          <w:divBdr>
            <w:top w:val="none" w:sz="0" w:space="0" w:color="auto"/>
            <w:left w:val="none" w:sz="0" w:space="0" w:color="auto"/>
            <w:bottom w:val="none" w:sz="0" w:space="0" w:color="auto"/>
            <w:right w:val="none" w:sz="0" w:space="0" w:color="auto"/>
          </w:divBdr>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68019101">
      <w:bodyDiv w:val="1"/>
      <w:marLeft w:val="0"/>
      <w:marRight w:val="0"/>
      <w:marTop w:val="0"/>
      <w:marBottom w:val="0"/>
      <w:divBdr>
        <w:top w:val="none" w:sz="0" w:space="0" w:color="auto"/>
        <w:left w:val="none" w:sz="0" w:space="0" w:color="auto"/>
        <w:bottom w:val="none" w:sz="0" w:space="0" w:color="auto"/>
        <w:right w:val="none" w:sz="0" w:space="0" w:color="auto"/>
      </w:divBdr>
      <w:divsChild>
        <w:div w:id="1829517942">
          <w:marLeft w:val="0"/>
          <w:marRight w:val="0"/>
          <w:marTop w:val="30"/>
          <w:marBottom w:val="0"/>
          <w:divBdr>
            <w:top w:val="none" w:sz="0" w:space="0" w:color="auto"/>
            <w:left w:val="none" w:sz="0" w:space="0" w:color="auto"/>
            <w:bottom w:val="none" w:sz="0" w:space="0" w:color="auto"/>
            <w:right w:val="none" w:sz="0" w:space="0" w:color="auto"/>
          </w:divBdr>
        </w:div>
      </w:divsChild>
    </w:div>
    <w:div w:id="1394887206">
      <w:bodyDiv w:val="1"/>
      <w:marLeft w:val="0"/>
      <w:marRight w:val="0"/>
      <w:marTop w:val="0"/>
      <w:marBottom w:val="0"/>
      <w:divBdr>
        <w:top w:val="none" w:sz="0" w:space="0" w:color="auto"/>
        <w:left w:val="none" w:sz="0" w:space="0" w:color="auto"/>
        <w:bottom w:val="none" w:sz="0" w:space="0" w:color="auto"/>
        <w:right w:val="none" w:sz="0" w:space="0" w:color="auto"/>
      </w:divBdr>
      <w:divsChild>
        <w:div w:id="522595783">
          <w:marLeft w:val="0"/>
          <w:marRight w:val="0"/>
          <w:marTop w:val="30"/>
          <w:marBottom w:val="0"/>
          <w:divBdr>
            <w:top w:val="none" w:sz="0" w:space="0" w:color="auto"/>
            <w:left w:val="none" w:sz="0" w:space="0" w:color="auto"/>
            <w:bottom w:val="none" w:sz="0" w:space="0" w:color="auto"/>
            <w:right w:val="none" w:sz="0" w:space="0" w:color="auto"/>
          </w:divBdr>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1850148">
      <w:bodyDiv w:val="1"/>
      <w:marLeft w:val="0"/>
      <w:marRight w:val="0"/>
      <w:marTop w:val="0"/>
      <w:marBottom w:val="0"/>
      <w:divBdr>
        <w:top w:val="none" w:sz="0" w:space="0" w:color="auto"/>
        <w:left w:val="none" w:sz="0" w:space="0" w:color="auto"/>
        <w:bottom w:val="none" w:sz="0" w:space="0" w:color="auto"/>
        <w:right w:val="none" w:sz="0" w:space="0" w:color="auto"/>
      </w:divBdr>
      <w:divsChild>
        <w:div w:id="2009671048">
          <w:marLeft w:val="0"/>
          <w:marRight w:val="0"/>
          <w:marTop w:val="30"/>
          <w:marBottom w:val="0"/>
          <w:divBdr>
            <w:top w:val="none" w:sz="0" w:space="0" w:color="auto"/>
            <w:left w:val="none" w:sz="0" w:space="0" w:color="auto"/>
            <w:bottom w:val="none" w:sz="0" w:space="0" w:color="auto"/>
            <w:right w:val="none" w:sz="0" w:space="0" w:color="auto"/>
          </w:divBdr>
        </w:div>
      </w:divsChild>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5874066">
      <w:bodyDiv w:val="1"/>
      <w:marLeft w:val="0"/>
      <w:marRight w:val="0"/>
      <w:marTop w:val="0"/>
      <w:marBottom w:val="0"/>
      <w:divBdr>
        <w:top w:val="none" w:sz="0" w:space="0" w:color="auto"/>
        <w:left w:val="none" w:sz="0" w:space="0" w:color="auto"/>
        <w:bottom w:val="none" w:sz="0" w:space="0" w:color="auto"/>
        <w:right w:val="none" w:sz="0" w:space="0" w:color="auto"/>
      </w:divBdr>
      <w:divsChild>
        <w:div w:id="1294824565">
          <w:marLeft w:val="0"/>
          <w:marRight w:val="0"/>
          <w:marTop w:val="30"/>
          <w:marBottom w:val="0"/>
          <w:divBdr>
            <w:top w:val="none" w:sz="0" w:space="0" w:color="auto"/>
            <w:left w:val="none" w:sz="0" w:space="0" w:color="auto"/>
            <w:bottom w:val="none" w:sz="0" w:space="0" w:color="auto"/>
            <w:right w:val="none" w:sz="0" w:space="0" w:color="auto"/>
          </w:divBdr>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324596">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5098061">
      <w:bodyDiv w:val="1"/>
      <w:marLeft w:val="0"/>
      <w:marRight w:val="0"/>
      <w:marTop w:val="0"/>
      <w:marBottom w:val="0"/>
      <w:divBdr>
        <w:top w:val="none" w:sz="0" w:space="0" w:color="auto"/>
        <w:left w:val="none" w:sz="0" w:space="0" w:color="auto"/>
        <w:bottom w:val="none" w:sz="0" w:space="0" w:color="auto"/>
        <w:right w:val="none" w:sz="0" w:space="0" w:color="auto"/>
      </w:divBdr>
      <w:divsChild>
        <w:div w:id="298725612">
          <w:marLeft w:val="0"/>
          <w:marRight w:val="0"/>
          <w:marTop w:val="30"/>
          <w:marBottom w:val="0"/>
          <w:divBdr>
            <w:top w:val="none" w:sz="0" w:space="0" w:color="auto"/>
            <w:left w:val="none" w:sz="0" w:space="0" w:color="auto"/>
            <w:bottom w:val="none" w:sz="0" w:space="0" w:color="auto"/>
            <w:right w:val="none" w:sz="0" w:space="0" w:color="auto"/>
          </w:divBdr>
        </w:div>
      </w:divsChild>
    </w:div>
    <w:div w:id="1815557932">
      <w:bodyDiv w:val="1"/>
      <w:marLeft w:val="0"/>
      <w:marRight w:val="0"/>
      <w:marTop w:val="0"/>
      <w:marBottom w:val="0"/>
      <w:divBdr>
        <w:top w:val="none" w:sz="0" w:space="0" w:color="auto"/>
        <w:left w:val="none" w:sz="0" w:space="0" w:color="auto"/>
        <w:bottom w:val="none" w:sz="0" w:space="0" w:color="auto"/>
        <w:right w:val="none" w:sz="0" w:space="0" w:color="auto"/>
      </w:divBdr>
      <w:divsChild>
        <w:div w:id="550966920">
          <w:marLeft w:val="0"/>
          <w:marRight w:val="0"/>
          <w:marTop w:val="30"/>
          <w:marBottom w:val="0"/>
          <w:divBdr>
            <w:top w:val="none" w:sz="0" w:space="0" w:color="auto"/>
            <w:left w:val="none" w:sz="0" w:space="0" w:color="auto"/>
            <w:bottom w:val="none" w:sz="0" w:space="0" w:color="auto"/>
            <w:right w:val="none" w:sz="0" w:space="0" w:color="auto"/>
          </w:divBdr>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53718255">
      <w:bodyDiv w:val="1"/>
      <w:marLeft w:val="0"/>
      <w:marRight w:val="0"/>
      <w:marTop w:val="0"/>
      <w:marBottom w:val="0"/>
      <w:divBdr>
        <w:top w:val="none" w:sz="0" w:space="0" w:color="auto"/>
        <w:left w:val="none" w:sz="0" w:space="0" w:color="auto"/>
        <w:bottom w:val="none" w:sz="0" w:space="0" w:color="auto"/>
        <w:right w:val="none" w:sz="0" w:space="0" w:color="auto"/>
      </w:divBdr>
      <w:divsChild>
        <w:div w:id="370806437">
          <w:marLeft w:val="0"/>
          <w:marRight w:val="0"/>
          <w:marTop w:val="30"/>
          <w:marBottom w:val="0"/>
          <w:divBdr>
            <w:top w:val="none" w:sz="0" w:space="0" w:color="auto"/>
            <w:left w:val="none" w:sz="0" w:space="0" w:color="auto"/>
            <w:bottom w:val="none" w:sz="0" w:space="0" w:color="auto"/>
            <w:right w:val="none" w:sz="0" w:space="0" w:color="auto"/>
          </w:divBdr>
        </w:div>
      </w:divsChild>
    </w:div>
    <w:div w:id="1873111210">
      <w:bodyDiv w:val="1"/>
      <w:marLeft w:val="0"/>
      <w:marRight w:val="0"/>
      <w:marTop w:val="0"/>
      <w:marBottom w:val="0"/>
      <w:divBdr>
        <w:top w:val="none" w:sz="0" w:space="0" w:color="auto"/>
        <w:left w:val="none" w:sz="0" w:space="0" w:color="auto"/>
        <w:bottom w:val="none" w:sz="0" w:space="0" w:color="auto"/>
        <w:right w:val="none" w:sz="0" w:space="0" w:color="auto"/>
      </w:divBdr>
      <w:divsChild>
        <w:div w:id="808204208">
          <w:marLeft w:val="0"/>
          <w:marRight w:val="0"/>
          <w:marTop w:val="30"/>
          <w:marBottom w:val="0"/>
          <w:divBdr>
            <w:top w:val="none" w:sz="0" w:space="0" w:color="auto"/>
            <w:left w:val="none" w:sz="0" w:space="0" w:color="auto"/>
            <w:bottom w:val="none" w:sz="0" w:space="0" w:color="auto"/>
            <w:right w:val="none" w:sz="0" w:space="0" w:color="auto"/>
          </w:divBdr>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32658045">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4311494">
      <w:bodyDiv w:val="1"/>
      <w:marLeft w:val="0"/>
      <w:marRight w:val="0"/>
      <w:marTop w:val="0"/>
      <w:marBottom w:val="0"/>
      <w:divBdr>
        <w:top w:val="none" w:sz="0" w:space="0" w:color="auto"/>
        <w:left w:val="none" w:sz="0" w:space="0" w:color="auto"/>
        <w:bottom w:val="none" w:sz="0" w:space="0" w:color="auto"/>
        <w:right w:val="none" w:sz="0" w:space="0" w:color="auto"/>
      </w:divBdr>
      <w:divsChild>
        <w:div w:id="1054474350">
          <w:marLeft w:val="0"/>
          <w:marRight w:val="0"/>
          <w:marTop w:val="30"/>
          <w:marBottom w:val="0"/>
          <w:divBdr>
            <w:top w:val="none" w:sz="0" w:space="0" w:color="auto"/>
            <w:left w:val="none" w:sz="0" w:space="0" w:color="auto"/>
            <w:bottom w:val="none" w:sz="0" w:space="0" w:color="auto"/>
            <w:right w:val="none" w:sz="0" w:space="0" w:color="auto"/>
          </w:divBdr>
        </w:div>
      </w:divsChild>
    </w:div>
    <w:div w:id="2080709790">
      <w:bodyDiv w:val="1"/>
      <w:marLeft w:val="0"/>
      <w:marRight w:val="0"/>
      <w:marTop w:val="0"/>
      <w:marBottom w:val="0"/>
      <w:divBdr>
        <w:top w:val="none" w:sz="0" w:space="0" w:color="auto"/>
        <w:left w:val="none" w:sz="0" w:space="0" w:color="auto"/>
        <w:bottom w:val="none" w:sz="0" w:space="0" w:color="auto"/>
        <w:right w:val="none" w:sz="0" w:space="0" w:color="auto"/>
      </w:divBdr>
      <w:divsChild>
        <w:div w:id="846599002">
          <w:marLeft w:val="0"/>
          <w:marRight w:val="0"/>
          <w:marTop w:val="30"/>
          <w:marBottom w:val="0"/>
          <w:divBdr>
            <w:top w:val="none" w:sz="0" w:space="0" w:color="auto"/>
            <w:left w:val="none" w:sz="0" w:space="0" w:color="auto"/>
            <w:bottom w:val="none" w:sz="0" w:space="0" w:color="auto"/>
            <w:right w:val="none" w:sz="0" w:space="0" w:color="auto"/>
          </w:divBdr>
        </w:div>
      </w:divsChild>
    </w:div>
    <w:div w:id="2081247851">
      <w:bodyDiv w:val="1"/>
      <w:marLeft w:val="0"/>
      <w:marRight w:val="0"/>
      <w:marTop w:val="0"/>
      <w:marBottom w:val="0"/>
      <w:divBdr>
        <w:top w:val="none" w:sz="0" w:space="0" w:color="auto"/>
        <w:left w:val="none" w:sz="0" w:space="0" w:color="auto"/>
        <w:bottom w:val="none" w:sz="0" w:space="0" w:color="auto"/>
        <w:right w:val="none" w:sz="0" w:space="0" w:color="auto"/>
      </w:divBdr>
      <w:divsChild>
        <w:div w:id="1895045462">
          <w:marLeft w:val="0"/>
          <w:marRight w:val="0"/>
          <w:marTop w:val="30"/>
          <w:marBottom w:val="0"/>
          <w:divBdr>
            <w:top w:val="none" w:sz="0" w:space="0" w:color="auto"/>
            <w:left w:val="none" w:sz="0" w:space="0" w:color="auto"/>
            <w:bottom w:val="none" w:sz="0" w:space="0" w:color="auto"/>
            <w:right w:val="none" w:sz="0" w:space="0" w:color="auto"/>
          </w:divBdr>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icsa-conferences.org/2018/"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emf"/><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image" Target="media/image27.png"/><Relationship Id="rId54" Type="http://schemas.openxmlformats.org/officeDocument/2006/relationships/hyperlink" Target="https://www.researchgate.net/publication/323944215_Microservices_Architecting_for_Continuous_Delivery_and_DevO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emf"/><Relationship Id="rId58"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5.emf"/><Relationship Id="rId57" Type="http://schemas.openxmlformats.org/officeDocument/2006/relationships/image" Target="media/image40.emf"/><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emf"/><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image" Target="media/image34.png"/><Relationship Id="rId56"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julienviet.com/reactive-pg-client/" TargetMode="External"/><Relationship Id="rId2" Type="http://schemas.openxmlformats.org/officeDocument/2006/relationships/hyperlink" Target="https://github.com/wg/wrk" TargetMode="External"/><Relationship Id="rId1" Type="http://schemas.openxmlformats.org/officeDocument/2006/relationships/hyperlink" Target="https://asm.ow2.io/" TargetMode="External"/><Relationship Id="rId5" Type="http://schemas.openxmlformats.org/officeDocument/2006/relationships/hyperlink" Target="https://github.com/TechEmpower/FrameworkBenchmarks/issues/133" TargetMode="External"/><Relationship Id="rId4" Type="http://schemas.openxmlformats.org/officeDocument/2006/relationships/hyperlink" Target="https://github.com/davidmoten/rxjava2-jdbc"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5F56EBC9-8F3E-4E78-AE22-4CC5BA44C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B84200-7542-4996-852B-D49122BE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771DA-429A-410C-80A3-134F405E61EC}">
  <ds:schemaRefs>
    <ds:schemaRef ds:uri="http://schemas.microsoft.com/sharepoint/v3/contenttype/forms"/>
  </ds:schemaRefs>
</ds:datastoreItem>
</file>

<file path=customXml/itemProps4.xml><?xml version="1.0" encoding="utf-8"?>
<ds:datastoreItem xmlns:ds="http://schemas.openxmlformats.org/officeDocument/2006/customXml" ds:itemID="{269E0DDC-3511-43C9-87BC-628B79A53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4</TotalTime>
  <Pages>97</Pages>
  <Words>24733</Words>
  <Characters>145927</Characters>
  <Application>Microsoft Office Word</Application>
  <DocSecurity>0</DocSecurity>
  <Lines>1216</Lines>
  <Paragraphs>34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7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ondra</cp:lastModifiedBy>
  <cp:revision>160</cp:revision>
  <cp:lastPrinted>2019-11-22T07:33:00Z</cp:lastPrinted>
  <dcterms:created xsi:type="dcterms:W3CDTF">2018-11-21T14:40:00Z</dcterms:created>
  <dcterms:modified xsi:type="dcterms:W3CDTF">2019-11-24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